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FE543" w14:textId="77777777" w:rsidR="00104584" w:rsidRPr="00DA0E7E" w:rsidRDefault="00D83277" w:rsidP="00104584">
      <w:pPr>
        <w:pStyle w:val="BodyText"/>
        <w:ind w:left="0"/>
        <w:jc w:val="center"/>
        <w:rPr>
          <w:rFonts w:ascii="Calibri" w:hAnsi="Calibri"/>
          <w:b w:val="0"/>
          <w:bCs w:val="0"/>
        </w:rPr>
      </w:pPr>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14:paraId="59BB0FB5" w14:textId="77777777" w:rsidR="00104584" w:rsidRPr="00DA0E7E" w:rsidRDefault="00D83277" w:rsidP="00104584">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14:paraId="785680D2"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14:paraId="2998F1F9"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14:paraId="6B87B6B2" w14:textId="77777777" w:rsidR="00D3231F" w:rsidRDefault="00D3231F" w:rsidP="00D3231F">
      <w:pPr>
        <w:spacing w:after="0" w:line="240" w:lineRule="auto"/>
        <w:jc w:val="center"/>
        <w:rPr>
          <w:rFonts w:ascii="Calibri" w:hAnsi="Calibri" w:cs="Times New Roman"/>
          <w:color w:val="262626"/>
          <w:kern w:val="24"/>
        </w:rPr>
      </w:pPr>
    </w:p>
    <w:p w14:paraId="5078B151"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14:paraId="41374492"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14:paraId="004E6E35" w14:textId="77777777" w:rsidR="00D3231F" w:rsidRPr="0033632A" w:rsidRDefault="00D3231F" w:rsidP="00D3231F">
      <w:pPr>
        <w:spacing w:after="0" w:line="240" w:lineRule="auto"/>
        <w:jc w:val="center"/>
        <w:rPr>
          <w:rFonts w:ascii="Calibri" w:hAnsi="Calibri" w:cs="Times New Roman"/>
          <w:color w:val="262626"/>
          <w:kern w:val="24"/>
        </w:rPr>
      </w:pPr>
    </w:p>
    <w:p w14:paraId="5BE6A093"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005E7F4D" w:rsidRPr="0033632A">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14:paraId="39AAFF85"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14:paraId="70196A8E"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14:paraId="1A19B03E" w14:textId="77777777" w:rsidR="00D3231F" w:rsidRPr="0033632A" w:rsidRDefault="00D3231F" w:rsidP="00D3231F">
      <w:pPr>
        <w:spacing w:after="0" w:line="240" w:lineRule="auto"/>
        <w:jc w:val="center"/>
        <w:rPr>
          <w:rFonts w:ascii="Calibri" w:hAnsi="Calibri" w:cs="Times New Roman"/>
          <w:color w:val="262626"/>
          <w:kern w:val="24"/>
        </w:rPr>
      </w:pPr>
    </w:p>
    <w:p w14:paraId="668AE84D"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14:paraId="79FED17F" w14:textId="77777777" w:rsidR="00D3231F" w:rsidRPr="0033632A" w:rsidRDefault="00D3231F" w:rsidP="00D3231F">
      <w:pPr>
        <w:spacing w:after="0" w:line="240" w:lineRule="auto"/>
        <w:jc w:val="center"/>
        <w:rPr>
          <w:rFonts w:ascii="Calibri" w:hAnsi="Calibri" w:cs="Times New Roman"/>
          <w:color w:val="262626"/>
          <w:kern w:val="24"/>
        </w:rPr>
      </w:pPr>
    </w:p>
    <w:p w14:paraId="3FB7FB2F"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14:paraId="102C1245" w14:textId="77777777" w:rsidR="00D3231F" w:rsidRPr="0033632A" w:rsidRDefault="00D3231F" w:rsidP="00D3231F">
      <w:pPr>
        <w:spacing w:after="0" w:line="240" w:lineRule="auto"/>
        <w:jc w:val="center"/>
        <w:rPr>
          <w:rFonts w:ascii="Calibri" w:hAnsi="Calibri" w:cs="Times New Roman"/>
          <w:color w:val="262626"/>
          <w:kern w:val="24"/>
        </w:rPr>
      </w:pPr>
    </w:p>
    <w:p w14:paraId="05C58C87"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14:paraId="06ACD802" w14:textId="77777777" w:rsidR="00D3231F" w:rsidRPr="0033632A" w:rsidRDefault="00D3231F" w:rsidP="00D3231F">
      <w:pPr>
        <w:spacing w:after="0" w:line="240" w:lineRule="auto"/>
        <w:jc w:val="center"/>
        <w:rPr>
          <w:rFonts w:ascii="Calibri" w:hAnsi="Calibri" w:cs="Times New Roman"/>
          <w:color w:val="262626"/>
          <w:kern w:val="24"/>
        </w:rPr>
      </w:pPr>
    </w:p>
    <w:p w14:paraId="2FE78AB6" w14:textId="77777777" w:rsid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14:paraId="60C1349E" w14:textId="77777777" w:rsidR="00D3231F" w:rsidRPr="0033632A" w:rsidRDefault="00D3231F" w:rsidP="00D3231F">
      <w:pPr>
        <w:spacing w:after="0" w:line="240" w:lineRule="auto"/>
        <w:jc w:val="center"/>
        <w:rPr>
          <w:rFonts w:ascii="Calibri" w:hAnsi="Calibri" w:cs="Times New Roman"/>
          <w:color w:val="262626"/>
          <w:kern w:val="24"/>
        </w:rPr>
      </w:pPr>
    </w:p>
    <w:p w14:paraId="6F0C7CB1" w14:textId="77777777" w:rsidR="0033632A" w:rsidRPr="003420C9" w:rsidRDefault="00D83277"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14:paraId="4D1896B3" w14:textId="77777777" w:rsidR="0033632A" w:rsidRPr="003420C9" w:rsidRDefault="00D83277"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14:paraId="435A295E" w14:textId="77777777" w:rsidR="00E05D2C" w:rsidRDefault="00E05D2C" w:rsidP="00D3231F">
      <w:pPr>
        <w:spacing w:after="0" w:line="240" w:lineRule="auto"/>
        <w:jc w:val="center"/>
        <w:rPr>
          <w:rFonts w:ascii="Calibri" w:hAnsi="Calibri" w:cs="Times New Roman"/>
          <w:color w:val="262626"/>
          <w:kern w:val="24"/>
        </w:rPr>
      </w:pPr>
    </w:p>
    <w:p w14:paraId="74F1DAE7"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ING THE MULTIPHASE PROGRAMMATIC APPROACH (MPA)</w:t>
      </w:r>
    </w:p>
    <w:p w14:paraId="7D67D55D" w14:textId="77777777" w:rsid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14:paraId="13713DF5" w14:textId="77777777" w:rsidR="00D3231F" w:rsidRPr="0033632A" w:rsidRDefault="00D83277" w:rsidP="00D3231F">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14:paraId="7A62AC81" w14:textId="77777777" w:rsidR="0033632A" w:rsidRPr="0033632A" w:rsidRDefault="0033632A" w:rsidP="00D3231F">
      <w:pPr>
        <w:spacing w:after="0" w:line="240" w:lineRule="auto"/>
        <w:jc w:val="center"/>
        <w:rPr>
          <w:rFonts w:ascii="Calibri" w:hAnsi="Calibri" w:cs="Times New Roman"/>
          <w:color w:val="262626"/>
          <w:kern w:val="24"/>
        </w:rPr>
      </w:pPr>
    </w:p>
    <w:p w14:paraId="3680BC29" w14:textId="77777777" w:rsidR="0033632A" w:rsidRPr="0033632A" w:rsidRDefault="00D83277"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14:paraId="03BF4EEF" w14:textId="77777777" w:rsidR="0033632A" w:rsidRPr="0033632A" w:rsidRDefault="0033632A" w:rsidP="00D3231F">
      <w:pPr>
        <w:spacing w:after="0" w:line="240" w:lineRule="auto"/>
        <w:jc w:val="center"/>
        <w:rPr>
          <w:rFonts w:ascii="Calibri" w:hAnsi="Calibri" w:cs="Times New Roman"/>
          <w:color w:val="262626"/>
          <w:kern w:val="24"/>
        </w:rPr>
      </w:pPr>
    </w:p>
    <w:p w14:paraId="5D43D8BA" w14:textId="77777777" w:rsidR="0033632A" w:rsidRPr="0033632A" w:rsidRDefault="0033632A" w:rsidP="00D3231F">
      <w:pPr>
        <w:spacing w:after="0" w:line="240" w:lineRule="auto"/>
        <w:jc w:val="center"/>
        <w:rPr>
          <w:rFonts w:ascii="Calibri" w:hAnsi="Calibri" w:cs="Times New Roman"/>
          <w:color w:val="262626"/>
          <w:kern w:val="24"/>
        </w:rPr>
      </w:pPr>
    </w:p>
    <w:p w14:paraId="0EDE305D" w14:textId="77777777" w:rsidR="0033632A" w:rsidRPr="0033632A" w:rsidRDefault="00D83277" w:rsidP="00D3231F">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14:paraId="7CF21CA0" w14:textId="77777777" w:rsidR="0033632A" w:rsidRPr="0033632A" w:rsidRDefault="00D83277" w:rsidP="001A1F3F">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14:paraId="6F4112D8" w14:textId="77777777" w:rsidR="003615CB" w:rsidRDefault="00D83277" w:rsidP="0068598A">
      <w:pPr>
        <w:jc w:val="center"/>
        <w:sectPr w:rsidR="003615CB" w:rsidSect="00424BBF">
          <w:headerReference w:type="even" r:id="rId11"/>
          <w:headerReference w:type="default" r:id="rId12"/>
          <w:footerReference w:type="default" r:id="rId13"/>
          <w:headerReference w:type="first" r:id="rId14"/>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14:anchorId="7BF841DE" wp14:editId="7E03D123">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uri="{909E8E84-426E-40DD-AFC4-6F175D3DCCD1}">
                            <a14:hiddenFill xmlns:a14="http://schemas.microsoft.com/office/drawing/2010/main">
                              <a:solidFill>
                                <a:srgbClr val="FFFFFF"/>
                              </a:solidFill>
                            </a14:hiddenFill>
                          </a:ext>
                        </a:extLst>
                      </wps:spPr>
                      <wps:txbx>
                        <w:txbxContent>
                          <w:p w14:paraId="52D19DF8" w14:textId="77777777" w:rsidR="00A70EC2" w:rsidRPr="00DA0E7E" w:rsidRDefault="00D83277"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4EA60225" w14:textId="77777777" w:rsidR="00A70EC2" w:rsidRDefault="00A70EC2" w:rsidP="00104584">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w14:anchorId="7BF841DE" id="Rectangle 11" o:spid="_x0000_s1026" style="position:absolute;left:0;text-align:left;margin-left:-15pt;margin-top:17.8pt;width:483pt;height:5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" filled="f" strokecolor="#e7e6e6" strokeweight="1pt">
                <o:lock v:ext="edit" aspectratio="t"/>
                <v:textbox>
                  <w:txbxContent>
                    <w:p w14:paraId="52D19DF8" w14:textId="77777777" w:rsidR="00A70EC2" w:rsidRPr="00DA0E7E" w:rsidRDefault="00D83277"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4EA60225" w14:textId="77777777" w:rsidR="00A70EC2" w:rsidRDefault="00A70EC2" w:rsidP="00104584">
                      <w:pPr>
                        <w:jc w:val="center"/>
                      </w:pPr>
                    </w:p>
                  </w:txbxContent>
                </v:textbox>
                <w10:wrap anchorx="margin"/>
              </v:rect>
            </w:pict>
          </mc:Fallback>
        </mc:AlternateContent>
      </w:r>
      <w:sdt>
        <w:sdtPr>
          <w:id w:val="1781886474"/>
          <w:lock w:val="sdtContentLocked"/>
          <w:placeholder>
            <w:docPart w:val="DefaultPlaceholder_1081868574"/>
          </w:placeholder>
        </w:sdtPr>
        <w:sdtEndPr/>
        <w:sdtContent>
          <w:r w:rsidR="009A0A87">
            <w:t xml:space="preserve"> </w:t>
          </w:r>
        </w:sdtContent>
      </w:sdt>
    </w:p>
    <w:p w14:paraId="2E7CD7E3" w14:textId="77777777" w:rsidR="003615CB" w:rsidRDefault="003615CB" w:rsidP="003615CB">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74540F" w14:paraId="35A8636E" w14:textId="77777777" w:rsidTr="00005F5F">
        <w:trPr>
          <w:jc w:val="center"/>
        </w:trPr>
        <w:tc>
          <w:tcPr>
            <w:tcW w:w="9450" w:type="dxa"/>
            <w:vAlign w:val="center"/>
          </w:tcPr>
          <w:p w14:paraId="0672FD34" w14:textId="77777777" w:rsidR="003615CB" w:rsidRPr="00081F92" w:rsidRDefault="00D83277">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14:anchorId="737B36B4" wp14:editId="58EE957E">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BDD6E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14:paraId="04687049" w14:textId="77777777" w:rsidR="003615CB" w:rsidRDefault="003615CB">
            <w:pPr>
              <w:spacing w:line="276" w:lineRule="auto"/>
              <w:jc w:val="center"/>
              <w:rPr>
                <w:rFonts w:asciiTheme="minorHAnsi" w:hAnsiTheme="minorHAnsi" w:cs="Times New Roman"/>
              </w:rPr>
            </w:pPr>
          </w:p>
        </w:tc>
      </w:tr>
      <w:tr w:rsidR="0074540F" w14:paraId="1FEBF891" w14:textId="77777777" w:rsidTr="00005F5F">
        <w:trPr>
          <w:trHeight w:val="288"/>
          <w:jc w:val="center"/>
        </w:trPr>
        <w:tc>
          <w:tcPr>
            <w:tcW w:w="9450" w:type="dxa"/>
            <w:vAlign w:val="center"/>
            <w:hideMark/>
          </w:tcPr>
          <w:p w14:paraId="17FB54AC" w14:textId="77777777" w:rsidR="003615CB" w:rsidRDefault="00D83277" w:rsidP="003615CB">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00D3231F" w:rsidRPr="001A4470">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rsidR="0074540F" w14:paraId="6559C8E4" w14:textId="77777777" w:rsidTr="00D3231F">
        <w:trPr>
          <w:trHeight w:val="20"/>
          <w:jc w:val="center"/>
        </w:trPr>
        <w:tc>
          <w:tcPr>
            <w:tcW w:w="9450" w:type="dxa"/>
            <w:vAlign w:val="center"/>
          </w:tcPr>
          <w:p w14:paraId="3AABA15A" w14:textId="77777777" w:rsidR="003615CB" w:rsidRDefault="003615CB">
            <w:pPr>
              <w:spacing w:line="276" w:lineRule="auto"/>
              <w:jc w:val="center"/>
              <w:rPr>
                <w:rFonts w:asciiTheme="minorHAnsi" w:hAnsiTheme="minorHAnsi" w:cs="Times New Roman"/>
              </w:rPr>
            </w:pPr>
          </w:p>
        </w:tc>
      </w:tr>
      <w:tr w:rsidR="0074540F" w14:paraId="5C82ABC3" w14:textId="77777777" w:rsidTr="00005F5F">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307"/>
            </w:tblGrid>
            <w:tr w:rsidR="0074540F" w14:paraId="6FC7E87B" w14:textId="77777777" w:rsidTr="006F42F6">
              <w:trPr>
                <w:trHeight w:val="271"/>
              </w:trPr>
              <w:tc>
                <w:tcPr>
                  <w:tcW w:w="1800" w:type="dxa"/>
                  <w:vAlign w:val="center"/>
                  <w:hideMark/>
                </w:tcPr>
                <w:p w14:paraId="407CD2CE" w14:textId="77777777" w:rsidR="003615CB" w:rsidRPr="005D4667" w:rsidRDefault="00D83277">
                  <w:pPr>
                    <w:ind w:left="-900" w:firstLine="900"/>
                    <w:jc w:val="right"/>
                    <w:rPr>
                      <w:rFonts w:asciiTheme="minorHAnsi" w:hAnsiTheme="minorHAnsi" w:cs="Times New Roman"/>
                    </w:rPr>
                  </w:pPr>
                  <w:r w:rsidRPr="005D4667">
                    <w:rPr>
                      <w:rFonts w:asciiTheme="minorHAnsi" w:hAnsiTheme="minorHAnsi" w:cs="Times New Roman"/>
                    </w:rPr>
                    <w:t xml:space="preserve">Currency Unit </w:t>
                  </w:r>
                  <w:r w:rsidR="009A0A87" w:rsidRPr="005D4667">
                    <w:rPr>
                      <w:rFonts w:asciiTheme="minorHAnsi" w:hAnsiTheme="minorHAnsi" w:cs="Times New Roman"/>
                    </w:rPr>
                    <w:t xml:space="preserve">=                                    </w:t>
                  </w:r>
                </w:p>
              </w:tc>
              <w:tc>
                <w:tcPr>
                  <w:tcW w:w="2307" w:type="dxa"/>
                  <w:vAlign w:val="center"/>
                </w:tcPr>
                <w:p w14:paraId="0FB00BF8" w14:textId="77777777" w:rsidR="003615CB" w:rsidRPr="005D4667" w:rsidRDefault="00D83277">
                  <w:pPr>
                    <w:rPr>
                      <w:rFonts w:asciiTheme="minorHAnsi" w:hAnsiTheme="minorHAnsi" w:cs="Times New Roman"/>
                    </w:rPr>
                  </w:pPr>
                  <w:r w:rsidRPr="005D4667">
                    <w:rPr>
                      <w:rFonts w:asciiTheme="minorHAnsi" w:hAnsiTheme="minorHAnsi" w:cs="Times New Roman"/>
                    </w:rPr>
                    <w:t>Georgian Lari</w:t>
                  </w:r>
                  <w:r w:rsidR="00D3231F" w:rsidRPr="005D4667">
                    <w:rPr>
                      <w:rFonts w:asciiTheme="minorHAnsi" w:hAnsiTheme="minorHAnsi" w:cs="Times New Roman"/>
                    </w:rPr>
                    <w:t xml:space="preserve"> (GEL)</w:t>
                  </w:r>
                </w:p>
              </w:tc>
            </w:tr>
            <w:tr w:rsidR="0074540F" w14:paraId="5A254A90" w14:textId="77777777" w:rsidTr="006F42F6">
              <w:trPr>
                <w:trHeight w:val="271"/>
              </w:trPr>
              <w:tc>
                <w:tcPr>
                  <w:tcW w:w="1800" w:type="dxa"/>
                  <w:vAlign w:val="center"/>
                  <w:hideMark/>
                </w:tcPr>
                <w:p w14:paraId="632EAA25" w14:textId="77777777" w:rsidR="003615CB" w:rsidRPr="00534B7A" w:rsidRDefault="00D83277">
                  <w:pPr>
                    <w:jc w:val="right"/>
                    <w:rPr>
                      <w:rFonts w:asciiTheme="minorHAnsi" w:hAnsiTheme="minorHAnsi" w:cs="Times New Roman"/>
                    </w:rPr>
                  </w:pPr>
                  <w:r w:rsidRPr="00534B7A">
                    <w:rPr>
                      <w:rFonts w:asciiTheme="minorHAnsi" w:hAnsiTheme="minorHAnsi" w:cs="Times New Roman"/>
                    </w:rPr>
                    <w:t>3.29</w:t>
                  </w:r>
                  <w:r w:rsidR="00DD5987" w:rsidRPr="00534B7A">
                    <w:rPr>
                      <w:rFonts w:asciiTheme="minorHAnsi" w:hAnsiTheme="minorHAnsi" w:cs="Times New Roman"/>
                    </w:rPr>
                    <w:t xml:space="preserve"> GEL </w:t>
                  </w:r>
                  <w:r w:rsidR="002A7071" w:rsidRPr="00534B7A">
                    <w:rPr>
                      <w:rFonts w:asciiTheme="minorHAnsi" w:hAnsiTheme="minorHAnsi" w:cs="Times New Roman"/>
                    </w:rPr>
                    <w:t>=</w:t>
                  </w:r>
                </w:p>
              </w:tc>
              <w:tc>
                <w:tcPr>
                  <w:tcW w:w="2307" w:type="dxa"/>
                  <w:vAlign w:val="center"/>
                  <w:hideMark/>
                </w:tcPr>
                <w:p w14:paraId="10424A33" w14:textId="77777777" w:rsidR="003615CB" w:rsidRPr="00534B7A" w:rsidRDefault="00D83277">
                  <w:pPr>
                    <w:rPr>
                      <w:rFonts w:asciiTheme="minorHAnsi" w:hAnsiTheme="minorHAnsi" w:cs="Times New Roman"/>
                    </w:rPr>
                  </w:pPr>
                  <w:r w:rsidRPr="00534B7A">
                    <w:rPr>
                      <w:rFonts w:asciiTheme="minorHAnsi" w:hAnsiTheme="minorHAnsi" w:cs="Times New Roman"/>
                    </w:rPr>
                    <w:t>US$1</w:t>
                  </w:r>
                </w:p>
              </w:tc>
            </w:tr>
            <w:tr w:rsidR="0074540F" w14:paraId="61EC626E" w14:textId="77777777" w:rsidTr="006F42F6">
              <w:trPr>
                <w:trHeight w:val="271"/>
              </w:trPr>
              <w:tc>
                <w:tcPr>
                  <w:tcW w:w="1800" w:type="dxa"/>
                  <w:vAlign w:val="center"/>
                  <w:hideMark/>
                </w:tcPr>
                <w:p w14:paraId="63AA4D74" w14:textId="77777777" w:rsidR="003615CB" w:rsidRPr="005D4667" w:rsidRDefault="00D83277">
                  <w:pPr>
                    <w:jc w:val="right"/>
                    <w:rPr>
                      <w:rFonts w:asciiTheme="minorHAnsi" w:hAnsiTheme="minorHAnsi" w:cs="Times New Roman"/>
                    </w:rPr>
                  </w:pPr>
                  <w:r w:rsidRPr="005D4667">
                    <w:rPr>
                      <w:rFonts w:asciiTheme="minorHAnsi" w:hAnsiTheme="minorHAnsi" w:cs="Times New Roman"/>
                    </w:rPr>
                    <w:t xml:space="preserve"> </w:t>
                  </w:r>
                  <w:r w:rsidR="002A7071" w:rsidRPr="005D4667">
                    <w:rPr>
                      <w:rFonts w:asciiTheme="minorHAnsi" w:hAnsiTheme="minorHAnsi" w:cs="Times New Roman"/>
                    </w:rPr>
                    <w:t>US$</w:t>
                  </w:r>
                  <w:r w:rsidR="00997F07" w:rsidRPr="005D4667">
                    <w:rPr>
                      <w:rFonts w:asciiTheme="minorHAnsi" w:hAnsiTheme="minorHAnsi" w:cs="Times New Roman"/>
                    </w:rPr>
                    <w:t>1</w:t>
                  </w:r>
                  <w:r w:rsidR="002A7071" w:rsidRPr="005D4667">
                    <w:rPr>
                      <w:rFonts w:asciiTheme="minorHAnsi" w:hAnsiTheme="minorHAnsi" w:cs="Times New Roman"/>
                    </w:rPr>
                    <w:t xml:space="preserve"> </w:t>
                  </w:r>
                  <w:r w:rsidR="009A0A87" w:rsidRPr="005D4667">
                    <w:rPr>
                      <w:rFonts w:asciiTheme="minorHAnsi" w:hAnsiTheme="minorHAnsi" w:cs="Times New Roman"/>
                    </w:rPr>
                    <w:t>=</w:t>
                  </w:r>
                </w:p>
              </w:tc>
              <w:tc>
                <w:tcPr>
                  <w:tcW w:w="2307" w:type="dxa"/>
                  <w:vAlign w:val="center"/>
                  <w:hideMark/>
                </w:tcPr>
                <w:p w14:paraId="176A3E80" w14:textId="77777777" w:rsidR="003615CB" w:rsidRPr="005D4667" w:rsidRDefault="00D83277">
                  <w:pPr>
                    <w:rPr>
                      <w:rFonts w:asciiTheme="minorHAnsi" w:hAnsiTheme="minorHAnsi" w:cs="Times New Roman"/>
                    </w:rPr>
                  </w:pPr>
                  <w:r w:rsidRPr="005D4667">
                    <w:rPr>
                      <w:rFonts w:asciiTheme="minorHAnsi" w:hAnsiTheme="minorHAnsi" w:cs="Times New Roman"/>
                    </w:rPr>
                    <w:t xml:space="preserve">SDR </w:t>
                  </w:r>
                  <w:r w:rsidR="00F168D8">
                    <w:rPr>
                      <w:rFonts w:asciiTheme="minorHAnsi" w:hAnsiTheme="minorHAnsi" w:cs="Times New Roman"/>
                    </w:rPr>
                    <w:t>0.73</w:t>
                  </w:r>
                </w:p>
              </w:tc>
            </w:tr>
            <w:tr w:rsidR="0074540F" w14:paraId="6805647A" w14:textId="77777777" w:rsidTr="006F42F6">
              <w:trPr>
                <w:trHeight w:val="271"/>
              </w:trPr>
              <w:tc>
                <w:tcPr>
                  <w:tcW w:w="1800" w:type="dxa"/>
                  <w:vAlign w:val="center"/>
                </w:tcPr>
                <w:p w14:paraId="4488FD10" w14:textId="77777777" w:rsidR="00D3231F" w:rsidRPr="00CC4897" w:rsidRDefault="00D83277">
                  <w:pPr>
                    <w:jc w:val="right"/>
                    <w:rPr>
                      <w:rFonts w:asciiTheme="minorHAnsi" w:hAnsiTheme="minorHAnsi" w:cs="Times New Roman"/>
                    </w:rPr>
                  </w:pPr>
                  <w:r w:rsidRPr="00CC4897">
                    <w:rPr>
                      <w:rFonts w:asciiTheme="minorHAnsi" w:hAnsiTheme="minorHAnsi" w:cs="Times New Roman"/>
                    </w:rPr>
                    <w:t xml:space="preserve"> US$</w:t>
                  </w:r>
                  <w:r w:rsidR="00997F07">
                    <w:rPr>
                      <w:rFonts w:asciiTheme="minorHAnsi" w:hAnsiTheme="minorHAnsi" w:cs="Times New Roman"/>
                    </w:rPr>
                    <w:t>1</w:t>
                  </w:r>
                  <w:r w:rsidRPr="00CC4897">
                    <w:rPr>
                      <w:rFonts w:asciiTheme="minorHAnsi" w:hAnsiTheme="minorHAnsi" w:cs="Times New Roman"/>
                    </w:rPr>
                    <w:t xml:space="preserve"> =</w:t>
                  </w:r>
                </w:p>
              </w:tc>
              <w:tc>
                <w:tcPr>
                  <w:tcW w:w="2307" w:type="dxa"/>
                  <w:vAlign w:val="center"/>
                </w:tcPr>
                <w:p w14:paraId="56612641" w14:textId="77777777" w:rsidR="00D3231F" w:rsidRPr="00CC4897" w:rsidRDefault="00D83277">
                  <w:pPr>
                    <w:rPr>
                      <w:rFonts w:asciiTheme="minorHAnsi" w:hAnsiTheme="minorHAnsi" w:cstheme="minorHAnsi"/>
                    </w:rPr>
                  </w:pPr>
                  <w:r w:rsidRPr="00CC4897">
                    <w:rPr>
                      <w:rFonts w:asciiTheme="minorHAnsi" w:hAnsiTheme="minorHAnsi" w:cstheme="minorHAnsi"/>
                      <w:color w:val="auto"/>
                    </w:rPr>
                    <w:t xml:space="preserve">EUR </w:t>
                  </w:r>
                  <w:r w:rsidR="00CC4897" w:rsidRPr="00CC4897">
                    <w:rPr>
                      <w:rFonts w:asciiTheme="minorHAnsi" w:hAnsiTheme="minorHAnsi" w:cstheme="minorHAnsi"/>
                      <w:color w:val="auto"/>
                    </w:rPr>
                    <w:t>0.91</w:t>
                  </w:r>
                </w:p>
              </w:tc>
            </w:tr>
            <w:tr w:rsidR="0074540F" w14:paraId="7946C43A" w14:textId="77777777" w:rsidTr="006F42F6">
              <w:trPr>
                <w:trHeight w:val="271"/>
              </w:trPr>
              <w:tc>
                <w:tcPr>
                  <w:tcW w:w="1800" w:type="dxa"/>
                  <w:vAlign w:val="center"/>
                </w:tcPr>
                <w:p w14:paraId="31EC867F" w14:textId="77777777" w:rsidR="00D3231F" w:rsidRDefault="00D3231F">
                  <w:pPr>
                    <w:jc w:val="right"/>
                    <w:rPr>
                      <w:rFonts w:asciiTheme="minorHAnsi" w:hAnsiTheme="minorHAnsi" w:cs="Times New Roman"/>
                      <w:highlight w:val="yellow"/>
                    </w:rPr>
                  </w:pPr>
                </w:p>
              </w:tc>
              <w:tc>
                <w:tcPr>
                  <w:tcW w:w="2307" w:type="dxa"/>
                  <w:vAlign w:val="center"/>
                </w:tcPr>
                <w:p w14:paraId="59F0785F" w14:textId="77777777" w:rsidR="00D3231F" w:rsidRDefault="00D3231F">
                  <w:pPr>
                    <w:rPr>
                      <w:rFonts w:asciiTheme="minorHAnsi" w:hAnsiTheme="minorHAnsi" w:cs="Times New Roman"/>
                      <w:highlight w:val="yellow"/>
                    </w:rPr>
                  </w:pPr>
                </w:p>
              </w:tc>
            </w:tr>
          </w:tbl>
          <w:p w14:paraId="2AE2DE9B" w14:textId="77777777" w:rsidR="003615CB" w:rsidRDefault="003615CB">
            <w:pPr>
              <w:spacing w:line="276" w:lineRule="auto"/>
              <w:jc w:val="center"/>
              <w:rPr>
                <w:rFonts w:asciiTheme="minorHAnsi" w:hAnsiTheme="minorHAnsi" w:cs="Times New Roman"/>
              </w:rPr>
            </w:pPr>
          </w:p>
        </w:tc>
      </w:tr>
      <w:tr w:rsidR="0074540F" w14:paraId="023E676A" w14:textId="77777777" w:rsidTr="00005F5F">
        <w:trPr>
          <w:jc w:val="center"/>
        </w:trPr>
        <w:tc>
          <w:tcPr>
            <w:tcW w:w="9450" w:type="dxa"/>
            <w:vAlign w:val="center"/>
          </w:tcPr>
          <w:p w14:paraId="1C042E4F" w14:textId="77777777" w:rsidR="003615CB" w:rsidRDefault="003615CB">
            <w:pPr>
              <w:ind w:left="-900" w:firstLine="900"/>
              <w:jc w:val="center"/>
              <w:rPr>
                <w:rFonts w:asciiTheme="minorHAnsi" w:hAnsiTheme="minorHAnsi" w:cs="Times New Roman"/>
              </w:rPr>
            </w:pPr>
          </w:p>
          <w:p w14:paraId="677157B3" w14:textId="77777777" w:rsidR="003615CB" w:rsidRDefault="00D83277">
            <w:pPr>
              <w:ind w:left="-900" w:firstLine="900"/>
              <w:jc w:val="center"/>
              <w:rPr>
                <w:rFonts w:asciiTheme="minorHAnsi" w:hAnsiTheme="minorHAnsi" w:cs="Times New Roman"/>
              </w:rPr>
            </w:pPr>
            <w:r>
              <w:rPr>
                <w:rFonts w:asciiTheme="minorHAnsi" w:hAnsiTheme="minorHAnsi" w:cs="Times New Roman"/>
              </w:rPr>
              <w:t>FISCAL YEAR</w:t>
            </w:r>
          </w:p>
        </w:tc>
      </w:tr>
      <w:tr w:rsidR="0074540F" w14:paraId="62380426" w14:textId="77777777" w:rsidTr="00005F5F">
        <w:trPr>
          <w:trHeight w:val="297"/>
          <w:jc w:val="center"/>
        </w:trPr>
        <w:tc>
          <w:tcPr>
            <w:tcW w:w="9450" w:type="dxa"/>
            <w:vAlign w:val="center"/>
            <w:hideMark/>
          </w:tcPr>
          <w:p w14:paraId="2F120AE0" w14:textId="77777777" w:rsidR="003615CB" w:rsidRDefault="00D83277">
            <w:pPr>
              <w:ind w:left="-900" w:firstLine="900"/>
              <w:jc w:val="center"/>
              <w:rPr>
                <w:rFonts w:asciiTheme="minorHAnsi" w:hAnsiTheme="minorHAnsi" w:cs="Times New Roman"/>
              </w:rPr>
            </w:pPr>
            <w:r>
              <w:rPr>
                <w:rFonts w:asciiTheme="minorHAnsi" w:hAnsiTheme="minorHAnsi" w:cs="Times New Roman"/>
              </w:rPr>
              <w:t>January 1 - December 31</w:t>
            </w:r>
          </w:p>
        </w:tc>
      </w:tr>
    </w:tbl>
    <w:p w14:paraId="1A040F4E" w14:textId="77777777" w:rsidR="003615CB" w:rsidRPr="00501672" w:rsidRDefault="003615CB" w:rsidP="003615CB">
      <w:pPr>
        <w:ind w:left="-907"/>
        <w:rPr>
          <w:rFonts w:asciiTheme="minorHAnsi" w:hAnsiTheme="minorHAnsi"/>
          <w:sz w:val="20"/>
        </w:rPr>
      </w:pPr>
    </w:p>
    <w:p w14:paraId="28CBF396" w14:textId="77777777" w:rsidR="003615CB" w:rsidRPr="00501672" w:rsidRDefault="003615CB" w:rsidP="003615CB">
      <w:pPr>
        <w:ind w:left="-907"/>
        <w:rPr>
          <w:rFonts w:asciiTheme="minorHAnsi" w:hAnsiTheme="minorHAnsi"/>
          <w:sz w:val="20"/>
        </w:rPr>
      </w:pPr>
    </w:p>
    <w:p w14:paraId="334C8993" w14:textId="77777777" w:rsidR="003615CB" w:rsidRPr="00501672" w:rsidRDefault="003615CB" w:rsidP="003615CB">
      <w:pPr>
        <w:ind w:left="-907"/>
        <w:rPr>
          <w:rFonts w:asciiTheme="minorHAnsi" w:hAnsiTheme="minorHAnsi"/>
          <w:sz w:val="20"/>
        </w:rPr>
      </w:pPr>
    </w:p>
    <w:p w14:paraId="1A469C34" w14:textId="77777777" w:rsidR="003615CB" w:rsidRPr="00501672" w:rsidRDefault="003615CB" w:rsidP="003615CB">
      <w:pPr>
        <w:ind w:left="-907"/>
        <w:rPr>
          <w:rFonts w:asciiTheme="minorHAnsi" w:hAnsiTheme="minorHAnsi"/>
          <w:sz w:val="20"/>
        </w:rPr>
      </w:pPr>
    </w:p>
    <w:p w14:paraId="21E33B87" w14:textId="77777777" w:rsidR="003615CB" w:rsidRPr="00501672" w:rsidRDefault="003615CB" w:rsidP="003615CB">
      <w:pPr>
        <w:ind w:left="-907"/>
        <w:rPr>
          <w:rFonts w:asciiTheme="minorHAnsi" w:hAnsiTheme="minorHAnsi"/>
          <w:sz w:val="20"/>
        </w:rPr>
      </w:pPr>
    </w:p>
    <w:p w14:paraId="256F6C35" w14:textId="77777777" w:rsidR="003615CB" w:rsidRPr="00501672" w:rsidRDefault="003615CB" w:rsidP="003615CB">
      <w:pPr>
        <w:ind w:left="-907"/>
        <w:rPr>
          <w:rFonts w:asciiTheme="minorHAnsi" w:hAnsiTheme="minorHAnsi"/>
          <w:sz w:val="20"/>
        </w:rPr>
      </w:pPr>
    </w:p>
    <w:p w14:paraId="3E96EFA4" w14:textId="77777777" w:rsidR="003615CB" w:rsidRPr="00501672" w:rsidRDefault="003615CB" w:rsidP="003615CB">
      <w:pPr>
        <w:ind w:left="-907"/>
        <w:rPr>
          <w:rFonts w:asciiTheme="minorHAnsi" w:hAnsiTheme="minorHAnsi"/>
          <w:sz w:val="20"/>
        </w:rPr>
      </w:pPr>
    </w:p>
    <w:p w14:paraId="3F743DDF" w14:textId="77777777" w:rsidR="003615CB" w:rsidRPr="00501672" w:rsidRDefault="003615CB" w:rsidP="003615CB">
      <w:pPr>
        <w:ind w:left="-907"/>
        <w:rPr>
          <w:rFonts w:asciiTheme="minorHAnsi" w:hAnsiTheme="minorHAnsi"/>
          <w:sz w:val="20"/>
        </w:rPr>
      </w:pPr>
    </w:p>
    <w:p w14:paraId="69765EF0" w14:textId="77777777" w:rsidR="00E94D9A" w:rsidRDefault="00E94D9A" w:rsidP="00E94D9A">
      <w:pPr>
        <w:ind w:left="-907"/>
        <w:rPr>
          <w:rFonts w:asciiTheme="minorHAnsi" w:hAnsiTheme="minorHAnsi"/>
          <w:sz w:val="20"/>
        </w:rPr>
      </w:pPr>
    </w:p>
    <w:p w14:paraId="7D250F99" w14:textId="77777777" w:rsidR="00D846D2" w:rsidRPr="00501672" w:rsidRDefault="00D846D2" w:rsidP="00E94D9A">
      <w:pPr>
        <w:ind w:left="-907"/>
        <w:rPr>
          <w:rFonts w:asciiTheme="minorHAnsi" w:hAnsiTheme="minorHAnsi"/>
          <w:sz w:val="20"/>
        </w:rPr>
      </w:pPr>
    </w:p>
    <w:p w14:paraId="11D46ECD" w14:textId="77777777" w:rsidR="00E94D9A" w:rsidRDefault="00E94D9A" w:rsidP="00E94D9A">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255"/>
        <w:gridCol w:w="8095"/>
        <w:gridCol w:w="290"/>
      </w:tblGrid>
      <w:tr w:rsidR="0074540F" w14:paraId="07D19514" w14:textId="77777777" w:rsidTr="003420C9">
        <w:tc>
          <w:tcPr>
            <w:tcW w:w="9640" w:type="dxa"/>
            <w:gridSpan w:val="3"/>
          </w:tcPr>
          <w:p w14:paraId="1DAB58A9" w14:textId="77777777" w:rsidR="00192F84" w:rsidRDefault="00192F84" w:rsidP="007F431A">
            <w:bookmarkStart w:id="0" w:name="SECTION2"/>
            <w:bookmarkEnd w:id="0"/>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3713"/>
              <w:gridCol w:w="5711"/>
            </w:tblGrid>
            <w:tr w:rsidR="0074540F" w14:paraId="555E2434" w14:textId="77777777" w:rsidTr="007F431A">
              <w:trPr>
                <w:trHeight w:val="459"/>
                <w:jc w:val="center"/>
              </w:trPr>
              <w:tc>
                <w:tcPr>
                  <w:tcW w:w="3713" w:type="dxa"/>
                  <w:vAlign w:val="center"/>
                  <w:hideMark/>
                </w:tcPr>
                <w:p w14:paraId="517508FC"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14:paraId="11E6913A" w14:textId="77777777" w:rsidR="00192F84" w:rsidRPr="00962ECA" w:rsidRDefault="00D83277" w:rsidP="007F431A">
                  <w:pPr>
                    <w:rPr>
                      <w:rFonts w:asciiTheme="minorHAnsi" w:hAnsiTheme="minorHAnsi"/>
                      <w:szCs w:val="22"/>
                    </w:rPr>
                  </w:pPr>
                  <w:r w:rsidRPr="00962ECA">
                    <w:rPr>
                      <w:rFonts w:asciiTheme="minorHAnsi" w:hAnsiTheme="minorHAnsi"/>
                      <w:noProof/>
                      <w:szCs w:val="22"/>
                    </w:rPr>
                    <w:t>Cyril E Muller</w:t>
                  </w:r>
                </w:p>
              </w:tc>
            </w:tr>
            <w:tr w:rsidR="0074540F" w14:paraId="3A56F5D3" w14:textId="77777777" w:rsidTr="007F431A">
              <w:trPr>
                <w:trHeight w:val="459"/>
                <w:jc w:val="center"/>
              </w:trPr>
              <w:tc>
                <w:tcPr>
                  <w:tcW w:w="3713" w:type="dxa"/>
                  <w:vAlign w:val="center"/>
                  <w:hideMark/>
                </w:tcPr>
                <w:p w14:paraId="179FB955"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14:paraId="6595AE92"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Sebastian-A Molineus</w:t>
                  </w:r>
                </w:p>
              </w:tc>
            </w:tr>
            <w:tr w:rsidR="0074540F" w14:paraId="552F6560" w14:textId="77777777" w:rsidTr="007F431A">
              <w:trPr>
                <w:trHeight w:val="459"/>
                <w:jc w:val="center"/>
              </w:trPr>
              <w:tc>
                <w:tcPr>
                  <w:tcW w:w="3713" w:type="dxa"/>
                  <w:vAlign w:val="center"/>
                  <w:hideMark/>
                </w:tcPr>
                <w:p w14:paraId="352170E0" w14:textId="77777777" w:rsidR="00192F84" w:rsidRPr="00962ECA" w:rsidRDefault="00D83277" w:rsidP="007F431A">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14:paraId="5EF41751" w14:textId="77777777" w:rsidR="00192F84" w:rsidRPr="00962ECA" w:rsidRDefault="00D83277" w:rsidP="007F431A">
                  <w:pPr>
                    <w:rPr>
                      <w:rFonts w:asciiTheme="minorHAnsi" w:hAnsiTheme="minorHAnsi"/>
                      <w:noProof/>
                      <w:szCs w:val="22"/>
                    </w:rPr>
                  </w:pPr>
                  <w:r>
                    <w:rPr>
                      <w:rFonts w:asciiTheme="minorHAnsi" w:hAnsiTheme="minorHAnsi"/>
                      <w:noProof/>
                      <w:szCs w:val="22"/>
                    </w:rPr>
                    <w:t>Fadia M. Saadah</w:t>
                  </w:r>
                </w:p>
              </w:tc>
            </w:tr>
            <w:tr w:rsidR="0074540F" w14:paraId="2E45E86A" w14:textId="77777777" w:rsidTr="007F431A">
              <w:trPr>
                <w:trHeight w:val="459"/>
                <w:jc w:val="center"/>
              </w:trPr>
              <w:tc>
                <w:tcPr>
                  <w:tcW w:w="3713" w:type="dxa"/>
                  <w:vAlign w:val="center"/>
                  <w:hideMark/>
                </w:tcPr>
                <w:p w14:paraId="165103BF"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14:paraId="3D097122"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Tania Dmytraczenko</w:t>
                  </w:r>
                </w:p>
              </w:tc>
            </w:tr>
            <w:tr w:rsidR="0074540F" w14:paraId="23AD41EB" w14:textId="77777777" w:rsidTr="007F431A">
              <w:trPr>
                <w:trHeight w:val="459"/>
                <w:jc w:val="center"/>
              </w:trPr>
              <w:tc>
                <w:tcPr>
                  <w:tcW w:w="3713" w:type="dxa"/>
                  <w:vAlign w:val="center"/>
                  <w:hideMark/>
                </w:tcPr>
                <w:p w14:paraId="4AF1F3CA" w14:textId="77777777" w:rsidR="00192F84" w:rsidRPr="00962ECA" w:rsidRDefault="00D83277"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14:paraId="3F225896" w14:textId="77777777" w:rsidR="00192F84" w:rsidRPr="00962ECA" w:rsidRDefault="00D83277" w:rsidP="007F431A">
                  <w:pPr>
                    <w:rPr>
                      <w:rFonts w:asciiTheme="minorHAnsi" w:hAnsiTheme="minorHAnsi"/>
                      <w:noProof/>
                      <w:szCs w:val="22"/>
                    </w:rPr>
                  </w:pPr>
                  <w:r w:rsidRPr="00962ECA">
                    <w:rPr>
                      <w:rFonts w:asciiTheme="minorHAnsi" w:hAnsiTheme="minorHAnsi"/>
                      <w:noProof/>
                      <w:szCs w:val="22"/>
                    </w:rPr>
                    <w:t>Volkan Cetinkaya, Maddalena Honorati</w:t>
                  </w:r>
                </w:p>
              </w:tc>
            </w:tr>
          </w:tbl>
          <w:p w14:paraId="48C69C87" w14:textId="77777777" w:rsidR="00192F84" w:rsidRDefault="00192F84" w:rsidP="007F431A"/>
          <w:p w14:paraId="066FBDD0" w14:textId="77777777" w:rsidR="00192F84" w:rsidRDefault="00192F84" w:rsidP="007F431A">
            <w:pPr>
              <w:spacing w:line="14" w:lineRule="exact"/>
            </w:pPr>
          </w:p>
        </w:tc>
      </w:tr>
      <w:tr w:rsidR="0074540F" w14:paraId="47B2C711"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vAlign w:val="center"/>
            <w:hideMark/>
          </w:tcPr>
          <w:p w14:paraId="0E50E2CE" w14:textId="77777777" w:rsidR="006F42F6" w:rsidRDefault="006F42F6" w:rsidP="003615CB">
            <w:pPr>
              <w:ind w:left="-900" w:firstLine="900"/>
              <w:jc w:val="center"/>
              <w:rPr>
                <w:rFonts w:asciiTheme="minorHAnsi" w:hAnsiTheme="minorHAnsi" w:cs="Times New Roman"/>
                <w:b/>
                <w:bCs/>
              </w:rPr>
            </w:pPr>
          </w:p>
          <w:p w14:paraId="5019B7B3" w14:textId="77777777" w:rsidR="006F42F6" w:rsidRDefault="006F42F6" w:rsidP="003615CB">
            <w:pPr>
              <w:ind w:left="-900" w:firstLine="900"/>
              <w:jc w:val="center"/>
              <w:rPr>
                <w:rFonts w:asciiTheme="minorHAnsi" w:hAnsiTheme="minorHAnsi" w:cs="Times New Roman"/>
                <w:b/>
                <w:bCs/>
              </w:rPr>
            </w:pPr>
          </w:p>
          <w:p w14:paraId="05A93715" w14:textId="77777777" w:rsidR="003615CB" w:rsidRPr="00931916" w:rsidRDefault="00D83277" w:rsidP="003615CB">
            <w:pPr>
              <w:ind w:left="-900" w:firstLine="900"/>
              <w:jc w:val="center"/>
              <w:rPr>
                <w:rFonts w:asciiTheme="minorHAnsi" w:hAnsiTheme="minorHAnsi" w:cs="Times New Roman"/>
                <w:b/>
                <w:bCs/>
              </w:rPr>
            </w:pPr>
            <w:r w:rsidRPr="00931916">
              <w:rPr>
                <w:rFonts w:asciiTheme="minorHAnsi" w:hAnsiTheme="minorHAnsi" w:cs="Times New Roman"/>
                <w:b/>
                <w:bCs/>
              </w:rPr>
              <w:lastRenderedPageBreak/>
              <w:t>ABBREVIATIONS AND ACRONYMS</w:t>
            </w:r>
          </w:p>
        </w:tc>
      </w:tr>
      <w:tr w:rsidR="0074540F" w14:paraId="7B1E0C18" w14:textId="77777777" w:rsidTr="003420C9">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tcPr>
          <w:p w14:paraId="308BB7FC" w14:textId="77777777" w:rsidR="003615CB" w:rsidRDefault="003615CB" w:rsidP="003615CB">
            <w:pPr>
              <w:spacing w:line="276" w:lineRule="auto"/>
              <w:rPr>
                <w:rFonts w:asciiTheme="minorHAnsi" w:hAnsiTheme="minorHAnsi" w:cs="Times New Roman"/>
                <w:b/>
                <w:sz w:val="22"/>
                <w:szCs w:val="22"/>
              </w:rPr>
            </w:pPr>
          </w:p>
        </w:tc>
      </w:tr>
      <w:tr w:rsidR="0074540F" w14:paraId="618C6C0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C2F4D9"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14:paraId="3437F3B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rsidR="0074540F" w14:paraId="68F96F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318E7C9"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14:paraId="4D81006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rsidR="0074540F" w14:paraId="291C60E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3078F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14:paraId="129CEC2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Bank Facilitated Procurement</w:t>
            </w:r>
          </w:p>
        </w:tc>
      </w:tr>
      <w:tr w:rsidR="0074540F" w14:paraId="5C281E2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BE0B08"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14:paraId="55BA0394"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rsidR="0074540F" w14:paraId="64D60B6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A19B2C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14:paraId="16EB883B" w14:textId="77777777" w:rsidR="009B31AC" w:rsidRPr="00AD441C" w:rsidRDefault="00D83277" w:rsidP="0082295B">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rsidR="0074540F" w14:paraId="4CA6747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2809C08"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14:paraId="1AEE8D11" w14:textId="77777777" w:rsidR="009B31AC" w:rsidRPr="00AD441C" w:rsidRDefault="00D83277" w:rsidP="0082295B">
            <w:pPr>
              <w:rPr>
                <w:rFonts w:asciiTheme="minorHAnsi" w:hAnsiTheme="minorHAnsi" w:cstheme="minorHAnsi"/>
                <w:bCs/>
                <w:sz w:val="22"/>
                <w:szCs w:val="22"/>
              </w:rPr>
            </w:pPr>
            <w:r w:rsidRPr="00AD441C">
              <w:rPr>
                <w:rFonts w:asciiTheme="minorHAnsi" w:eastAsia="Times New Roman" w:hAnsiTheme="minorHAnsi" w:cstheme="minorHAnsi"/>
                <w:sz w:val="22"/>
                <w:szCs w:val="22"/>
              </w:rPr>
              <w:t>Country Strategic Preparedness and Response Plan</w:t>
            </w:r>
          </w:p>
        </w:tc>
      </w:tr>
      <w:tr w:rsidR="0074540F" w14:paraId="2F147FF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8CE8E9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14:paraId="1740E16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rsidR="0074540F" w14:paraId="12F7B42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7D11A0"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14:paraId="1919EF22"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 xml:space="preserve">European Bank for Reconstruction and Development </w:t>
            </w:r>
          </w:p>
        </w:tc>
      </w:tr>
      <w:tr w:rsidR="0074540F" w14:paraId="2DCA3F8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3C837D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14:paraId="7312A82A"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 and Central Asia</w:t>
            </w:r>
          </w:p>
        </w:tc>
      </w:tr>
      <w:tr w:rsidR="0074540F" w14:paraId="1F9220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2F40A04"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14:paraId="27310B7A"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MS Mincho" w:hAnsiTheme="minorHAnsi" w:cstheme="minorHAnsi"/>
                <w:noProof/>
                <w:sz w:val="22"/>
                <w:szCs w:val="22"/>
              </w:rPr>
              <w:t>Environmental Health, and Safety</w:t>
            </w:r>
            <w:r w:rsidR="00077C6B">
              <w:rPr>
                <w:rFonts w:asciiTheme="minorHAnsi" w:eastAsia="MS Mincho" w:hAnsiTheme="minorHAnsi" w:cstheme="minorHAnsi"/>
                <w:noProof/>
                <w:sz w:val="22"/>
                <w:szCs w:val="22"/>
              </w:rPr>
              <w:t xml:space="preserve"> Guidlines</w:t>
            </w:r>
          </w:p>
        </w:tc>
      </w:tr>
      <w:tr w:rsidR="0074540F" w14:paraId="5189A89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037415"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14:paraId="53893380" w14:textId="77777777" w:rsidR="009B31AC" w:rsidRPr="00AD441C" w:rsidRDefault="00D83277"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an Investment Bank</w:t>
            </w:r>
          </w:p>
        </w:tc>
      </w:tr>
      <w:tr w:rsidR="0074540F" w14:paraId="760394A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91582B2"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14:paraId="3943B85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rsidR="0074540F" w14:paraId="393CABC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269D91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14:paraId="31B9A00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rsidR="0074540F" w14:paraId="272B22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79782A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14:paraId="3A7B4C4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rsidR="0074540F" w14:paraId="4E85095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CE303D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14:paraId="6C172220"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rsidR="0074540F" w14:paraId="0B0FF59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0C4B8E8"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14:paraId="75F675BE"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rsidR="0074540F" w14:paraId="20936C0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E4D1CD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14:paraId="6F58110F"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rsidR="0074540F" w14:paraId="5B79BB2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A51573" w14:textId="77777777" w:rsidR="009B31AC"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14:paraId="2234B7BE"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rsidR="0074540F" w14:paraId="1903963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0CC949"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14:paraId="4D92EFBA"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rsidR="0074540F" w14:paraId="6F890C3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A6F8E0"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14:paraId="55A67FF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rsidR="0074540F" w14:paraId="1972228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7A664C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14:paraId="45744B1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Fast Track COVID-19 Facility</w:t>
            </w:r>
          </w:p>
        </w:tc>
      </w:tr>
      <w:tr w:rsidR="0074540F" w14:paraId="2282DD2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A44999"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14:paraId="1BA84C4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rsidR="0074540F" w14:paraId="41B878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16B75E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14:paraId="6296794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rsidR="0074540F" w14:paraId="7A346C6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CE57F2D"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14:paraId="6B4CBE7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Georgian Lari</w:t>
            </w:r>
          </w:p>
        </w:tc>
      </w:tr>
      <w:tr w:rsidR="0074540F" w14:paraId="177E28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83028E6"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14:paraId="7A9DEC46" w14:textId="77777777" w:rsidR="009B31AC" w:rsidRPr="00AD441C" w:rsidRDefault="00D83277" w:rsidP="0082295B">
            <w:pPr>
              <w:rPr>
                <w:rFonts w:asciiTheme="minorHAnsi" w:hAnsiTheme="minorHAnsi" w:cstheme="minorHAnsi"/>
                <w:sz w:val="22"/>
                <w:szCs w:val="22"/>
              </w:rPr>
            </w:pPr>
            <w:r w:rsidRPr="00AD441C">
              <w:rPr>
                <w:rFonts w:asciiTheme="minorHAnsi" w:eastAsia="MS Mincho" w:hAnsiTheme="minorHAnsi" w:cstheme="minorHAnsi"/>
                <w:noProof/>
                <w:sz w:val="22"/>
                <w:szCs w:val="22"/>
              </w:rPr>
              <w:t>Good International Industry Practice</w:t>
            </w:r>
          </w:p>
        </w:tc>
      </w:tr>
      <w:tr w:rsidR="0074540F" w14:paraId="77AB41E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EF0AC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14:paraId="367D156A"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rsidR="0074540F" w14:paraId="72B3EC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0CE05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14:paraId="090728C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rsidR="0074540F" w14:paraId="0C9FA7D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B7677F5" w14:textId="77777777" w:rsidR="009B31AC" w:rsidRPr="008B0D6C" w:rsidRDefault="00D83277" w:rsidP="0082295B">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14:paraId="0AE4F535" w14:textId="77777777" w:rsidR="009B31AC" w:rsidRPr="00647D47" w:rsidRDefault="00D83277" w:rsidP="0082295B">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rsidR="0074540F" w14:paraId="083F55E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3F644FC" w14:textId="77777777" w:rsidR="009B31AC" w:rsidRPr="00EF6C29" w:rsidRDefault="00D83277" w:rsidP="0082295B">
            <w:pPr>
              <w:rPr>
                <w:rFonts w:asciiTheme="minorHAnsi" w:hAnsiTheme="minorHAnsi" w:cstheme="minorHAnsi"/>
                <w:sz w:val="22"/>
                <w:szCs w:val="22"/>
              </w:rPr>
            </w:pPr>
            <w:r w:rsidRPr="00EF6C29">
              <w:rPr>
                <w:rFonts w:asciiTheme="minorHAnsi" w:hAnsiTheme="minorHAnsi" w:cstheme="minorHAnsi"/>
                <w:sz w:val="22"/>
                <w:szCs w:val="22"/>
              </w:rPr>
              <w:t>H</w:t>
            </w:r>
            <w:r w:rsidR="003C2C77" w:rsidRPr="00EF6C29">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14:paraId="79C150A2" w14:textId="77777777" w:rsidR="009B31AC" w:rsidRPr="00EF6C29" w:rsidRDefault="00D83277" w:rsidP="0082295B">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rsidR="0074540F" w14:paraId="327E2BD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D067B4" w14:textId="77777777" w:rsidR="009B31AC" w:rsidRPr="008B0D6C" w:rsidRDefault="00D83277" w:rsidP="0082295B">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14:paraId="56270881" w14:textId="77777777" w:rsidR="009B31AC" w:rsidRPr="00647D47" w:rsidRDefault="00D83277" w:rsidP="0082295B">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rsidR="0074540F" w14:paraId="04E1EF9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D64700F"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14:paraId="012BB59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rsidR="0074540F" w14:paraId="23CC363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AB070BB"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14:paraId="0DE1A03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rsidR="0074540F" w14:paraId="2999CE7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C49E7AD"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14:paraId="6A49BB0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rsidR="0074540F" w14:paraId="5785588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C91B46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14:paraId="4CC25D6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rsidR="0074540F" w14:paraId="7E78803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1A16040"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14:paraId="16F635B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rsidR="0074540F" w14:paraId="5D19B1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FDC38D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14:paraId="6E7D6F0A"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rsidR="0074540F" w14:paraId="65E41A7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DC9666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14:paraId="7269F4E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rsidR="0074540F" w14:paraId="7AD6E7F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D7AF53"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14:paraId="3F6E058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rsidR="0074540F" w14:paraId="0D9CCE7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18E5D28"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14:paraId="6D987A68"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rsidR="0074540F" w14:paraId="2C14A22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A84C78" w14:textId="77777777" w:rsidR="0067049C" w:rsidRDefault="00D83277" w:rsidP="0082295B">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14:paraId="7A8A70C1" w14:textId="77777777" w:rsidR="0067049C" w:rsidRPr="00AD441C" w:rsidRDefault="00D83277" w:rsidP="0082295B">
            <w:pPr>
              <w:rPr>
                <w:rFonts w:asciiTheme="minorHAnsi" w:hAnsiTheme="minorHAnsi" w:cstheme="minorHAnsi"/>
                <w:sz w:val="22"/>
                <w:szCs w:val="22"/>
              </w:rPr>
            </w:pPr>
            <w:r>
              <w:rPr>
                <w:rFonts w:asciiTheme="minorHAnsi" w:hAnsiTheme="minorHAnsi" w:cstheme="minorHAnsi"/>
                <w:sz w:val="22"/>
                <w:szCs w:val="22"/>
              </w:rPr>
              <w:t>Medical Insurance Program</w:t>
            </w:r>
          </w:p>
        </w:tc>
      </w:tr>
      <w:tr w:rsidR="0074540F" w14:paraId="5EFD6AE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E9DD71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14:paraId="785138D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rsidR="0074540F" w14:paraId="31EC550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FA72E3"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lastRenderedPageBreak/>
              <w:t>MoILHSA</w:t>
            </w:r>
          </w:p>
        </w:tc>
        <w:tc>
          <w:tcPr>
            <w:tcW w:w="8095" w:type="dxa"/>
          </w:tcPr>
          <w:p w14:paraId="351641F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and </w:t>
            </w:r>
            <w:r w:rsidR="00B656B8">
              <w:rPr>
                <w:rFonts w:asciiTheme="minorHAnsi" w:hAnsiTheme="minorHAnsi" w:cstheme="minorHAnsi"/>
                <w:sz w:val="22"/>
                <w:szCs w:val="22"/>
              </w:rPr>
              <w:t xml:space="preserve">Social Affairs of Georgia </w:t>
            </w:r>
          </w:p>
        </w:tc>
      </w:tr>
      <w:tr w:rsidR="0074540F" w14:paraId="3BF5360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85BF69"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MPA</w:t>
            </w:r>
          </w:p>
        </w:tc>
        <w:tc>
          <w:tcPr>
            <w:tcW w:w="8095" w:type="dxa"/>
          </w:tcPr>
          <w:p w14:paraId="700CF3E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rsidR="0074540F" w14:paraId="2A6C97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925F65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14:paraId="50676A7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rsidR="0074540F" w14:paraId="0678F52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2EE6112" w14:textId="77777777" w:rsidR="009B31AC"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14:paraId="2E0EBD1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rsidR="0074540F" w14:paraId="6302C55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96070F7"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14:paraId="33DA913E"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rsidR="0074540F" w14:paraId="54C0DA0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C5AC325"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14:paraId="40FD696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Out of pocket</w:t>
            </w:r>
          </w:p>
        </w:tc>
      </w:tr>
      <w:tr w:rsidR="0074540F" w14:paraId="18DA41D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579EB75"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14:paraId="314AACF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rsidR="0074540F" w14:paraId="7E41BB2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81BD0B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14:paraId="2E228B2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rsidR="0074540F" w14:paraId="7A1A364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B67CEC"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14:paraId="05E33FF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rsidR="0074540F" w14:paraId="24C91CD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AA1478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14:paraId="78425BCF"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rsidR="0074540F" w14:paraId="3F9F808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65567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14:paraId="14B35A6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Operations Manual</w:t>
            </w:r>
          </w:p>
        </w:tc>
      </w:tr>
      <w:tr w:rsidR="0074540F" w14:paraId="25B587C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512787B"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14:paraId="10A504C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rsidR="0074540F" w14:paraId="791CB4B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25F72B"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14:paraId="0B87F05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rsidR="0074540F" w14:paraId="3B68A0E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4CB7C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14:paraId="6333203D"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rsidR="0074540F" w14:paraId="7548898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7F252A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14:paraId="6658BC9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rsidR="0074540F" w14:paraId="4F997C1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D01C1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14:paraId="1CD26C8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rsidR="0074540F" w14:paraId="1F0DA02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E3A2F0F"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14:paraId="292C2ED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rsidR="0074540F" w14:paraId="02D2D7A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C6054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14:paraId="0FC48FF1" w14:textId="77777777" w:rsidR="009B31AC" w:rsidRPr="00AD441C" w:rsidRDefault="00D83277" w:rsidP="0082295B">
            <w:pPr>
              <w:rPr>
                <w:rFonts w:asciiTheme="minorHAnsi" w:hAnsiTheme="minorHAnsi" w:cstheme="minorHAnsi"/>
                <w:noProof/>
                <w:sz w:val="22"/>
                <w:szCs w:val="22"/>
              </w:rPr>
            </w:pPr>
            <w:r w:rsidRPr="00AD441C">
              <w:rPr>
                <w:rFonts w:asciiTheme="minorHAnsi" w:hAnsiTheme="minorHAnsi" w:cstheme="minorHAnsi"/>
                <w:noProof/>
                <w:sz w:val="22"/>
                <w:szCs w:val="22"/>
              </w:rPr>
              <w:t>Small and Mid-size Enterprises</w:t>
            </w:r>
          </w:p>
        </w:tc>
      </w:tr>
      <w:tr w:rsidR="0074540F" w14:paraId="534FB3D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A83054"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14:paraId="685300B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rsidR="0074540F" w14:paraId="0911B3A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3B40C63"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14:paraId="1D4C0969"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rsidR="0074540F" w14:paraId="00CEE81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725AB1E"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14:paraId="4B22602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rsidR="0074540F" w14:paraId="3BDC254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CA9CDB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14:paraId="39458A6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rsidR="0074540F" w14:paraId="710C6E4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78E8390"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14:paraId="0159E75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rsidR="0074540F" w14:paraId="06F3EBA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4F0C304"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14:paraId="23762847"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Targeted Social Assistance</w:t>
            </w:r>
          </w:p>
        </w:tc>
      </w:tr>
      <w:tr w:rsidR="0074540F" w14:paraId="616D316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6A37666"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14:paraId="58020B0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rsidR="0074540F" w14:paraId="4E44BF7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50D28EA"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14:paraId="54E77372"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Development Programme</w:t>
            </w:r>
          </w:p>
        </w:tc>
      </w:tr>
      <w:tr w:rsidR="0074540F" w14:paraId="65251BC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E723D6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14:paraId="3FA98376"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rsidR="0074540F" w14:paraId="435AF79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BA8BB26" w14:textId="77777777" w:rsidR="009B31AC" w:rsidRPr="00CD1481" w:rsidRDefault="00D83277" w:rsidP="0082295B">
            <w:pPr>
              <w:rPr>
                <w:rFonts w:asciiTheme="minorHAnsi" w:hAnsiTheme="minorHAnsi" w:cstheme="minorHAnsi"/>
                <w:sz w:val="22"/>
                <w:szCs w:val="22"/>
              </w:rPr>
            </w:pPr>
            <w:r>
              <w:rPr>
                <w:rFonts w:asciiTheme="minorHAnsi" w:eastAsia="Times New Roman" w:hAnsiTheme="minorHAnsi" w:cstheme="minorHAnsi"/>
                <w:bCs/>
                <w:sz w:val="22"/>
                <w:szCs w:val="22"/>
              </w:rPr>
              <w:t>UNHCR</w:t>
            </w:r>
          </w:p>
        </w:tc>
        <w:tc>
          <w:tcPr>
            <w:tcW w:w="8095" w:type="dxa"/>
          </w:tcPr>
          <w:p w14:paraId="732090AB"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rsidR="0074540F" w14:paraId="6B0828E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3D94548"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14:paraId="1143A47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rsidR="0074540F" w14:paraId="44F3BF5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3158241"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14:paraId="5B32BFC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States Agency for International Development</w:t>
            </w:r>
          </w:p>
        </w:tc>
      </w:tr>
      <w:tr w:rsidR="0074540F" w14:paraId="33506F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60006C1"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14:paraId="5A100303"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rsidR="0074540F" w14:paraId="1F4ABE1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FCB5F7A"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14:paraId="281A9820"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Value-added tax</w:t>
            </w:r>
          </w:p>
        </w:tc>
      </w:tr>
      <w:tr w:rsidR="0074540F" w14:paraId="26D641F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16A8618" w14:textId="77777777" w:rsidR="00592816" w:rsidRDefault="00E06A13" w:rsidP="0082295B">
            <w:pPr>
              <w:rPr>
                <w:rFonts w:asciiTheme="minorHAnsi" w:hAnsiTheme="minorHAnsi" w:cstheme="minorHAnsi"/>
                <w:sz w:val="22"/>
                <w:szCs w:val="22"/>
              </w:rPr>
            </w:pPr>
            <w:r>
              <w:rPr>
                <w:rFonts w:asciiTheme="minorHAnsi" w:hAnsiTheme="minorHAnsi" w:cstheme="minorHAnsi"/>
                <w:sz w:val="22"/>
                <w:szCs w:val="22"/>
              </w:rPr>
              <w:t>VHI</w:t>
            </w:r>
          </w:p>
        </w:tc>
        <w:tc>
          <w:tcPr>
            <w:tcW w:w="8095" w:type="dxa"/>
          </w:tcPr>
          <w:p w14:paraId="3EA6FA1F" w14:textId="77777777" w:rsidR="00592816" w:rsidRPr="00AD441C" w:rsidRDefault="00D83277" w:rsidP="0082295B">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rsidR="0074540F" w14:paraId="7DEFD82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4AD7E3F" w14:textId="77777777" w:rsidR="009B31AC" w:rsidRPr="00CD1481" w:rsidRDefault="00D83277" w:rsidP="0082295B">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14:paraId="0ED0DE61"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Bank</w:t>
            </w:r>
          </w:p>
        </w:tc>
      </w:tr>
      <w:tr w:rsidR="0074540F" w14:paraId="54CB548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5440A62" w14:textId="77777777" w:rsidR="009B31AC" w:rsidRDefault="00D83277" w:rsidP="0082295B">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14:paraId="4E4F570C"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rsidR="0074540F" w14:paraId="3D072DE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76B1D6" w14:textId="77777777" w:rsidR="009B31AC" w:rsidRPr="00CD1481" w:rsidRDefault="00D83277" w:rsidP="0082295B">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14:paraId="3F911CB5" w14:textId="77777777" w:rsidR="009B31AC" w:rsidRPr="00AD441C" w:rsidRDefault="00D83277" w:rsidP="0082295B">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14:paraId="57791B89" w14:textId="77777777" w:rsidR="00C74E50" w:rsidRDefault="00C74E50" w:rsidP="0035250D">
      <w:pPr>
        <w:pStyle w:val="Normal5"/>
        <w:spacing w:after="0" w:line="240" w:lineRule="auto"/>
        <w:ind w:left="-907"/>
      </w:pPr>
    </w:p>
    <w:p w14:paraId="5C223314" w14:textId="77777777" w:rsidR="00C74E50" w:rsidRDefault="00C74E50" w:rsidP="0035250D">
      <w:pPr>
        <w:pStyle w:val="Normal5"/>
        <w:spacing w:after="0" w:line="240" w:lineRule="auto"/>
        <w:ind w:left="-907"/>
      </w:pPr>
    </w:p>
    <w:p w14:paraId="270E7E14" w14:textId="77777777" w:rsidR="0035250D" w:rsidRDefault="00D83277" w:rsidP="0035250D">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14:paraId="720789BF" w14:textId="77777777" w:rsidR="0066318A" w:rsidRPr="007D2EB8" w:rsidRDefault="00D83277" w:rsidP="003420C9">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14:paraId="263C6557" w14:textId="77777777" w:rsidR="004D58D5" w:rsidRDefault="00D83277">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033265" w:history="1">
            <w:r w:rsidRPr="003024A1">
              <w:rPr>
                <w:rStyle w:val="Hyperlink"/>
                <w:noProof/>
              </w:rPr>
              <w:t>DATASHEET</w:t>
            </w:r>
            <w:r>
              <w:rPr>
                <w:noProof/>
                <w:webHidden/>
              </w:rPr>
              <w:tab/>
            </w:r>
            <w:r>
              <w:rPr>
                <w:noProof/>
                <w:webHidden/>
              </w:rPr>
              <w:fldChar w:fldCharType="begin"/>
            </w:r>
            <w:r>
              <w:rPr>
                <w:noProof/>
                <w:webHidden/>
              </w:rPr>
              <w:instrText xml:space="preserve"> PAGEREF _Toc38033265 \h </w:instrText>
            </w:r>
            <w:r>
              <w:rPr>
                <w:noProof/>
                <w:webHidden/>
              </w:rPr>
            </w:r>
            <w:r>
              <w:rPr>
                <w:noProof/>
                <w:webHidden/>
              </w:rPr>
              <w:fldChar w:fldCharType="separate"/>
            </w:r>
            <w:r w:rsidR="00D33F6B">
              <w:rPr>
                <w:noProof/>
                <w:webHidden/>
              </w:rPr>
              <w:t>1</w:t>
            </w:r>
            <w:r>
              <w:rPr>
                <w:noProof/>
                <w:webHidden/>
              </w:rPr>
              <w:fldChar w:fldCharType="end"/>
            </w:r>
          </w:hyperlink>
        </w:p>
        <w:p w14:paraId="7608854E" w14:textId="77777777" w:rsidR="004D58D5" w:rsidRDefault="003D5A95">
          <w:pPr>
            <w:pStyle w:val="TOC1"/>
            <w:rPr>
              <w:rFonts w:eastAsiaTheme="minorEastAsia" w:cstheme="minorBidi"/>
              <w:b w:val="0"/>
              <w:color w:val="auto"/>
              <w:sz w:val="22"/>
              <w:szCs w:val="22"/>
            </w:rPr>
          </w:pPr>
          <w:hyperlink w:anchor="_Toc38033266" w:history="1">
            <w:r w:rsidR="00F75426" w:rsidRPr="003024A1">
              <w:rPr>
                <w:rStyle w:val="Hyperlink"/>
              </w:rPr>
              <w:t>I.</w:t>
            </w:r>
            <w:r w:rsidR="00F75426">
              <w:rPr>
                <w:rFonts w:eastAsiaTheme="minorEastAsia" w:cstheme="minorBidi"/>
                <w:b w:val="0"/>
                <w:color w:val="auto"/>
                <w:sz w:val="22"/>
                <w:szCs w:val="22"/>
              </w:rPr>
              <w:tab/>
            </w:r>
            <w:r w:rsidR="00F75426" w:rsidRPr="003024A1">
              <w:rPr>
                <w:rStyle w:val="Hyperlink"/>
              </w:rPr>
              <w:t>PROGRAM CONTEXT</w:t>
            </w:r>
            <w:r w:rsidR="00F75426">
              <w:rPr>
                <w:webHidden/>
              </w:rPr>
              <w:tab/>
            </w:r>
            <w:r w:rsidR="00F75426">
              <w:rPr>
                <w:webHidden/>
              </w:rPr>
              <w:fldChar w:fldCharType="begin"/>
            </w:r>
            <w:r w:rsidR="00F75426">
              <w:rPr>
                <w:webHidden/>
              </w:rPr>
              <w:instrText xml:space="preserve"> PAGEREF _Toc38033266 \h </w:instrText>
            </w:r>
            <w:r w:rsidR="00F75426">
              <w:rPr>
                <w:webHidden/>
              </w:rPr>
            </w:r>
            <w:r w:rsidR="00F75426">
              <w:rPr>
                <w:webHidden/>
              </w:rPr>
              <w:fldChar w:fldCharType="separate"/>
            </w:r>
            <w:r w:rsidR="00D33F6B">
              <w:rPr>
                <w:webHidden/>
              </w:rPr>
              <w:t>7</w:t>
            </w:r>
            <w:r w:rsidR="00F75426">
              <w:rPr>
                <w:webHidden/>
              </w:rPr>
              <w:fldChar w:fldCharType="end"/>
            </w:r>
          </w:hyperlink>
        </w:p>
        <w:p w14:paraId="3FEF0536" w14:textId="77777777" w:rsidR="004D58D5" w:rsidRDefault="003D5A95" w:rsidP="00325341">
          <w:pPr>
            <w:pStyle w:val="TOC2"/>
            <w:rPr>
              <w:rFonts w:asciiTheme="minorHAnsi" w:hAnsiTheme="minorHAnsi" w:cstheme="minorBidi"/>
              <w:bCs w:val="0"/>
              <w:szCs w:val="22"/>
            </w:rPr>
          </w:pPr>
          <w:hyperlink w:anchor="_Toc38033268"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MPA Program Context</w:t>
            </w:r>
            <w:r w:rsidR="00F75426">
              <w:rPr>
                <w:webHidden/>
              </w:rPr>
              <w:tab/>
            </w:r>
            <w:r w:rsidR="00F75426">
              <w:rPr>
                <w:webHidden/>
              </w:rPr>
              <w:fldChar w:fldCharType="begin"/>
            </w:r>
            <w:r w:rsidR="00F75426">
              <w:rPr>
                <w:webHidden/>
              </w:rPr>
              <w:instrText xml:space="preserve"> PAGEREF _Toc38033268 \h </w:instrText>
            </w:r>
            <w:r w:rsidR="00F75426">
              <w:rPr>
                <w:webHidden/>
              </w:rPr>
            </w:r>
            <w:r w:rsidR="00F75426">
              <w:rPr>
                <w:webHidden/>
              </w:rPr>
              <w:fldChar w:fldCharType="separate"/>
            </w:r>
            <w:r w:rsidR="00D33F6B">
              <w:rPr>
                <w:webHidden/>
              </w:rPr>
              <w:t>7</w:t>
            </w:r>
            <w:r w:rsidR="00F75426">
              <w:rPr>
                <w:webHidden/>
              </w:rPr>
              <w:fldChar w:fldCharType="end"/>
            </w:r>
          </w:hyperlink>
        </w:p>
        <w:p w14:paraId="4FA7B678" w14:textId="77777777" w:rsidR="004D58D5" w:rsidRDefault="003D5A95" w:rsidP="00325341">
          <w:pPr>
            <w:pStyle w:val="TOC2"/>
            <w:rPr>
              <w:rFonts w:asciiTheme="minorHAnsi" w:hAnsiTheme="minorHAnsi" w:cstheme="minorBidi"/>
              <w:bCs w:val="0"/>
              <w:szCs w:val="22"/>
            </w:rPr>
          </w:pPr>
          <w:hyperlink w:anchor="_Toc38033269"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Updated MPA Program Framework</w:t>
            </w:r>
            <w:r w:rsidR="00F75426">
              <w:rPr>
                <w:webHidden/>
              </w:rPr>
              <w:tab/>
            </w:r>
            <w:r w:rsidR="00F75426">
              <w:rPr>
                <w:webHidden/>
              </w:rPr>
              <w:fldChar w:fldCharType="begin"/>
            </w:r>
            <w:r w:rsidR="00F75426">
              <w:rPr>
                <w:webHidden/>
              </w:rPr>
              <w:instrText xml:space="preserve"> PAGEREF _Toc38033269 \h </w:instrText>
            </w:r>
            <w:r w:rsidR="00F75426">
              <w:rPr>
                <w:webHidden/>
              </w:rPr>
            </w:r>
            <w:r w:rsidR="00F75426">
              <w:rPr>
                <w:webHidden/>
              </w:rPr>
              <w:fldChar w:fldCharType="separate"/>
            </w:r>
            <w:r w:rsidR="00D33F6B">
              <w:rPr>
                <w:webHidden/>
              </w:rPr>
              <w:t>8</w:t>
            </w:r>
            <w:r w:rsidR="00F75426">
              <w:rPr>
                <w:webHidden/>
              </w:rPr>
              <w:fldChar w:fldCharType="end"/>
            </w:r>
          </w:hyperlink>
        </w:p>
        <w:p w14:paraId="700FE8DE" w14:textId="77777777" w:rsidR="004D58D5" w:rsidRDefault="003D5A95" w:rsidP="00325341">
          <w:pPr>
            <w:pStyle w:val="TOC2"/>
            <w:rPr>
              <w:rFonts w:asciiTheme="minorHAnsi" w:hAnsiTheme="minorHAnsi" w:cstheme="minorBidi"/>
              <w:bCs w:val="0"/>
              <w:szCs w:val="22"/>
            </w:rPr>
          </w:pPr>
          <w:hyperlink w:anchor="_Toc3803327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Learning Agenda</w:t>
            </w:r>
            <w:r w:rsidR="00F75426">
              <w:rPr>
                <w:webHidden/>
              </w:rPr>
              <w:tab/>
            </w:r>
            <w:r w:rsidR="00F75426">
              <w:rPr>
                <w:webHidden/>
              </w:rPr>
              <w:fldChar w:fldCharType="begin"/>
            </w:r>
            <w:r w:rsidR="00F75426">
              <w:rPr>
                <w:webHidden/>
              </w:rPr>
              <w:instrText xml:space="preserve"> PAGEREF _Toc38033272 \h </w:instrText>
            </w:r>
            <w:r w:rsidR="00F75426">
              <w:rPr>
                <w:webHidden/>
              </w:rPr>
            </w:r>
            <w:r w:rsidR="00F75426">
              <w:rPr>
                <w:webHidden/>
              </w:rPr>
              <w:fldChar w:fldCharType="separate"/>
            </w:r>
            <w:r w:rsidR="00D33F6B">
              <w:rPr>
                <w:webHidden/>
              </w:rPr>
              <w:t>9</w:t>
            </w:r>
            <w:r w:rsidR="00F75426">
              <w:rPr>
                <w:webHidden/>
              </w:rPr>
              <w:fldChar w:fldCharType="end"/>
            </w:r>
          </w:hyperlink>
        </w:p>
        <w:p w14:paraId="2D656D3C" w14:textId="77777777" w:rsidR="004D58D5" w:rsidRDefault="003D5A95">
          <w:pPr>
            <w:pStyle w:val="TOC1"/>
            <w:rPr>
              <w:rFonts w:eastAsiaTheme="minorEastAsia" w:cstheme="minorBidi"/>
              <w:b w:val="0"/>
              <w:color w:val="auto"/>
              <w:sz w:val="22"/>
              <w:szCs w:val="22"/>
            </w:rPr>
          </w:pPr>
          <w:hyperlink w:anchor="_Toc38033273" w:history="1">
            <w:r w:rsidR="00F75426" w:rsidRPr="003024A1">
              <w:rPr>
                <w:rStyle w:val="Hyperlink"/>
              </w:rPr>
              <w:t>II.</w:t>
            </w:r>
            <w:r w:rsidR="00F75426">
              <w:rPr>
                <w:rFonts w:eastAsiaTheme="minorEastAsia" w:cstheme="minorBidi"/>
                <w:b w:val="0"/>
                <w:color w:val="auto"/>
                <w:sz w:val="22"/>
                <w:szCs w:val="22"/>
              </w:rPr>
              <w:tab/>
            </w:r>
            <w:r w:rsidR="00F75426" w:rsidRPr="003024A1">
              <w:rPr>
                <w:rStyle w:val="Hyperlink"/>
              </w:rPr>
              <w:t>CONTEXT AND RELEVANCE</w:t>
            </w:r>
            <w:r w:rsidR="00F75426">
              <w:rPr>
                <w:webHidden/>
              </w:rPr>
              <w:tab/>
            </w:r>
            <w:r w:rsidR="00F75426">
              <w:rPr>
                <w:webHidden/>
              </w:rPr>
              <w:fldChar w:fldCharType="begin"/>
            </w:r>
            <w:r w:rsidR="00F75426">
              <w:rPr>
                <w:webHidden/>
              </w:rPr>
              <w:instrText xml:space="preserve"> PAGEREF _Toc38033273 \h </w:instrText>
            </w:r>
            <w:r w:rsidR="00F75426">
              <w:rPr>
                <w:webHidden/>
              </w:rPr>
            </w:r>
            <w:r w:rsidR="00F75426">
              <w:rPr>
                <w:webHidden/>
              </w:rPr>
              <w:fldChar w:fldCharType="separate"/>
            </w:r>
            <w:r w:rsidR="00D33F6B">
              <w:rPr>
                <w:webHidden/>
              </w:rPr>
              <w:t>10</w:t>
            </w:r>
            <w:r w:rsidR="00F75426">
              <w:rPr>
                <w:webHidden/>
              </w:rPr>
              <w:fldChar w:fldCharType="end"/>
            </w:r>
          </w:hyperlink>
        </w:p>
        <w:p w14:paraId="271C4F85" w14:textId="77777777" w:rsidR="004D58D5" w:rsidRDefault="003D5A95" w:rsidP="00325341">
          <w:pPr>
            <w:pStyle w:val="TOC2"/>
            <w:rPr>
              <w:rFonts w:asciiTheme="minorHAnsi" w:hAnsiTheme="minorHAnsi" w:cstheme="minorBidi"/>
              <w:bCs w:val="0"/>
              <w:szCs w:val="22"/>
            </w:rPr>
          </w:pPr>
          <w:hyperlink w:anchor="_Toc3803327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Country Context</w:t>
            </w:r>
            <w:r w:rsidR="00F75426">
              <w:rPr>
                <w:webHidden/>
              </w:rPr>
              <w:tab/>
            </w:r>
            <w:r w:rsidR="00F75426">
              <w:rPr>
                <w:webHidden/>
              </w:rPr>
              <w:fldChar w:fldCharType="begin"/>
            </w:r>
            <w:r w:rsidR="00F75426">
              <w:rPr>
                <w:webHidden/>
              </w:rPr>
              <w:instrText xml:space="preserve"> PAGEREF _Toc38033274 \h </w:instrText>
            </w:r>
            <w:r w:rsidR="00F75426">
              <w:rPr>
                <w:webHidden/>
              </w:rPr>
            </w:r>
            <w:r w:rsidR="00F75426">
              <w:rPr>
                <w:webHidden/>
              </w:rPr>
              <w:fldChar w:fldCharType="separate"/>
            </w:r>
            <w:r w:rsidR="00D33F6B">
              <w:rPr>
                <w:webHidden/>
              </w:rPr>
              <w:t>10</w:t>
            </w:r>
            <w:r w:rsidR="00F75426">
              <w:rPr>
                <w:webHidden/>
              </w:rPr>
              <w:fldChar w:fldCharType="end"/>
            </w:r>
          </w:hyperlink>
        </w:p>
        <w:p w14:paraId="0423680D" w14:textId="77777777" w:rsidR="004D58D5" w:rsidRDefault="003D5A95" w:rsidP="00325341">
          <w:pPr>
            <w:pStyle w:val="TOC2"/>
            <w:rPr>
              <w:rFonts w:asciiTheme="minorHAnsi" w:hAnsiTheme="minorHAnsi" w:cstheme="minorBidi"/>
              <w:bCs w:val="0"/>
              <w:szCs w:val="22"/>
            </w:rPr>
          </w:pPr>
          <w:hyperlink w:anchor="_Toc38033276"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Sectoral and Institutional Context</w:t>
            </w:r>
            <w:r w:rsidR="00F75426">
              <w:rPr>
                <w:webHidden/>
              </w:rPr>
              <w:tab/>
            </w:r>
            <w:r w:rsidR="00F75426">
              <w:rPr>
                <w:webHidden/>
              </w:rPr>
              <w:fldChar w:fldCharType="begin"/>
            </w:r>
            <w:r w:rsidR="00F75426">
              <w:rPr>
                <w:webHidden/>
              </w:rPr>
              <w:instrText xml:space="preserve"> PAGEREF _Toc38033276 \h </w:instrText>
            </w:r>
            <w:r w:rsidR="00F75426">
              <w:rPr>
                <w:webHidden/>
              </w:rPr>
            </w:r>
            <w:r w:rsidR="00F75426">
              <w:rPr>
                <w:webHidden/>
              </w:rPr>
              <w:fldChar w:fldCharType="separate"/>
            </w:r>
            <w:r w:rsidR="007673E6">
              <w:rPr>
                <w:webHidden/>
              </w:rPr>
              <w:t>11</w:t>
            </w:r>
            <w:r w:rsidR="00F75426">
              <w:rPr>
                <w:webHidden/>
              </w:rPr>
              <w:fldChar w:fldCharType="end"/>
            </w:r>
          </w:hyperlink>
        </w:p>
        <w:p w14:paraId="5D5B802E" w14:textId="77777777" w:rsidR="004D58D5" w:rsidRDefault="003D5A95" w:rsidP="00325341">
          <w:pPr>
            <w:pStyle w:val="TOC2"/>
            <w:rPr>
              <w:rFonts w:asciiTheme="minorHAnsi" w:hAnsiTheme="minorHAnsi" w:cstheme="minorBidi"/>
              <w:bCs w:val="0"/>
              <w:szCs w:val="22"/>
            </w:rPr>
          </w:pPr>
          <w:hyperlink w:anchor="_Toc38033278"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Relevance to Higher Level Objectives</w:t>
            </w:r>
            <w:r w:rsidR="00F75426">
              <w:rPr>
                <w:webHidden/>
              </w:rPr>
              <w:tab/>
            </w:r>
            <w:r w:rsidR="00F75426">
              <w:rPr>
                <w:webHidden/>
              </w:rPr>
              <w:fldChar w:fldCharType="begin"/>
            </w:r>
            <w:r w:rsidR="00F75426">
              <w:rPr>
                <w:webHidden/>
              </w:rPr>
              <w:instrText xml:space="preserve"> PAGEREF _Toc38033278 \h </w:instrText>
            </w:r>
            <w:r w:rsidR="00F75426">
              <w:rPr>
                <w:webHidden/>
              </w:rPr>
            </w:r>
            <w:r w:rsidR="00F75426">
              <w:rPr>
                <w:webHidden/>
              </w:rPr>
              <w:fldChar w:fldCharType="separate"/>
            </w:r>
            <w:r w:rsidR="00D33F6B">
              <w:rPr>
                <w:webHidden/>
              </w:rPr>
              <w:t>18</w:t>
            </w:r>
            <w:r w:rsidR="00F75426">
              <w:rPr>
                <w:webHidden/>
              </w:rPr>
              <w:fldChar w:fldCharType="end"/>
            </w:r>
          </w:hyperlink>
        </w:p>
        <w:p w14:paraId="1A514D2A" w14:textId="77777777" w:rsidR="004D58D5" w:rsidRDefault="003D5A95">
          <w:pPr>
            <w:pStyle w:val="TOC1"/>
            <w:rPr>
              <w:rFonts w:eastAsiaTheme="minorEastAsia" w:cstheme="minorBidi"/>
              <w:b w:val="0"/>
              <w:color w:val="auto"/>
              <w:sz w:val="22"/>
              <w:szCs w:val="22"/>
            </w:rPr>
          </w:pPr>
          <w:hyperlink w:anchor="_Toc38033279" w:history="1">
            <w:r w:rsidR="00F75426" w:rsidRPr="003024A1">
              <w:rPr>
                <w:rStyle w:val="Hyperlink"/>
              </w:rPr>
              <w:t>III.</w:t>
            </w:r>
            <w:r w:rsidR="00F75426">
              <w:rPr>
                <w:rFonts w:eastAsiaTheme="minorEastAsia" w:cstheme="minorBidi"/>
                <w:b w:val="0"/>
                <w:color w:val="auto"/>
                <w:sz w:val="22"/>
                <w:szCs w:val="22"/>
              </w:rPr>
              <w:tab/>
            </w:r>
            <w:r w:rsidR="00F75426" w:rsidRPr="003024A1">
              <w:rPr>
                <w:rStyle w:val="Hyperlink"/>
              </w:rPr>
              <w:t>PROJECT DESCRIPTION</w:t>
            </w:r>
            <w:r w:rsidR="00F75426">
              <w:rPr>
                <w:webHidden/>
              </w:rPr>
              <w:tab/>
            </w:r>
            <w:r w:rsidR="00F75426">
              <w:rPr>
                <w:webHidden/>
              </w:rPr>
              <w:fldChar w:fldCharType="begin"/>
            </w:r>
            <w:r w:rsidR="00F75426">
              <w:rPr>
                <w:webHidden/>
              </w:rPr>
              <w:instrText xml:space="preserve"> PAGEREF _Toc38033279 \h </w:instrText>
            </w:r>
            <w:r w:rsidR="00F75426">
              <w:rPr>
                <w:webHidden/>
              </w:rPr>
            </w:r>
            <w:r w:rsidR="00F75426">
              <w:rPr>
                <w:webHidden/>
              </w:rPr>
              <w:fldChar w:fldCharType="separate"/>
            </w:r>
            <w:r w:rsidR="00D33F6B">
              <w:rPr>
                <w:webHidden/>
              </w:rPr>
              <w:t>19</w:t>
            </w:r>
            <w:r w:rsidR="00F75426">
              <w:rPr>
                <w:webHidden/>
              </w:rPr>
              <w:fldChar w:fldCharType="end"/>
            </w:r>
          </w:hyperlink>
        </w:p>
        <w:p w14:paraId="3C09FFAD" w14:textId="77777777" w:rsidR="004D58D5" w:rsidRDefault="003D5A95" w:rsidP="00325341">
          <w:pPr>
            <w:pStyle w:val="TOC2"/>
            <w:rPr>
              <w:rFonts w:asciiTheme="minorHAnsi" w:hAnsiTheme="minorHAnsi" w:cstheme="minorBidi"/>
              <w:bCs w:val="0"/>
              <w:szCs w:val="22"/>
            </w:rPr>
          </w:pPr>
          <w:hyperlink w:anchor="_Toc38033280"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Development Objectives</w:t>
            </w:r>
            <w:r w:rsidR="00F75426">
              <w:rPr>
                <w:webHidden/>
              </w:rPr>
              <w:tab/>
            </w:r>
            <w:r w:rsidR="00F75426">
              <w:rPr>
                <w:webHidden/>
              </w:rPr>
              <w:fldChar w:fldCharType="begin"/>
            </w:r>
            <w:r w:rsidR="00F75426">
              <w:rPr>
                <w:webHidden/>
              </w:rPr>
              <w:instrText xml:space="preserve"> PAGEREF _Toc38033280 \h </w:instrText>
            </w:r>
            <w:r w:rsidR="00F75426">
              <w:rPr>
                <w:webHidden/>
              </w:rPr>
            </w:r>
            <w:r w:rsidR="00F75426">
              <w:rPr>
                <w:webHidden/>
              </w:rPr>
              <w:fldChar w:fldCharType="separate"/>
            </w:r>
            <w:r w:rsidR="00D33F6B">
              <w:rPr>
                <w:webHidden/>
              </w:rPr>
              <w:t>19</w:t>
            </w:r>
            <w:r w:rsidR="00F75426">
              <w:rPr>
                <w:webHidden/>
              </w:rPr>
              <w:fldChar w:fldCharType="end"/>
            </w:r>
          </w:hyperlink>
        </w:p>
        <w:p w14:paraId="66A26B42" w14:textId="77777777" w:rsidR="004D58D5" w:rsidRDefault="003D5A95" w:rsidP="00325341">
          <w:pPr>
            <w:pStyle w:val="TOC2"/>
            <w:rPr>
              <w:rFonts w:asciiTheme="minorHAnsi" w:hAnsiTheme="minorHAnsi" w:cstheme="minorBidi"/>
              <w:bCs w:val="0"/>
              <w:szCs w:val="22"/>
            </w:rPr>
          </w:pPr>
          <w:hyperlink w:anchor="_Toc38033281"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Project Components</w:t>
            </w:r>
            <w:r w:rsidR="00F75426">
              <w:rPr>
                <w:webHidden/>
              </w:rPr>
              <w:tab/>
            </w:r>
            <w:r w:rsidR="00F75426">
              <w:rPr>
                <w:webHidden/>
              </w:rPr>
              <w:fldChar w:fldCharType="begin"/>
            </w:r>
            <w:r w:rsidR="00F75426">
              <w:rPr>
                <w:webHidden/>
              </w:rPr>
              <w:instrText xml:space="preserve"> PAGEREF _Toc38033281 \h </w:instrText>
            </w:r>
            <w:r w:rsidR="00F75426">
              <w:rPr>
                <w:webHidden/>
              </w:rPr>
            </w:r>
            <w:r w:rsidR="00F75426">
              <w:rPr>
                <w:webHidden/>
              </w:rPr>
              <w:fldChar w:fldCharType="separate"/>
            </w:r>
            <w:r w:rsidR="00D33F6B">
              <w:rPr>
                <w:webHidden/>
              </w:rPr>
              <w:t>21</w:t>
            </w:r>
            <w:r w:rsidR="00F75426">
              <w:rPr>
                <w:webHidden/>
              </w:rPr>
              <w:fldChar w:fldCharType="end"/>
            </w:r>
          </w:hyperlink>
        </w:p>
        <w:p w14:paraId="7FF9B3E4" w14:textId="77777777" w:rsidR="004D58D5" w:rsidRDefault="003D5A95" w:rsidP="00325341">
          <w:pPr>
            <w:pStyle w:val="TOC2"/>
            <w:rPr>
              <w:rFonts w:asciiTheme="minorHAnsi" w:hAnsiTheme="minorHAnsi" w:cstheme="minorBidi"/>
              <w:bCs w:val="0"/>
              <w:szCs w:val="22"/>
            </w:rPr>
          </w:pPr>
          <w:hyperlink w:anchor="_Toc3803328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Project Beneficiaries</w:t>
            </w:r>
            <w:r w:rsidR="00F75426">
              <w:rPr>
                <w:webHidden/>
              </w:rPr>
              <w:tab/>
            </w:r>
            <w:r w:rsidR="00F75426">
              <w:rPr>
                <w:webHidden/>
              </w:rPr>
              <w:fldChar w:fldCharType="begin"/>
            </w:r>
            <w:r w:rsidR="00F75426">
              <w:rPr>
                <w:webHidden/>
              </w:rPr>
              <w:instrText xml:space="preserve"> PAGEREF _Toc38033282 \h </w:instrText>
            </w:r>
            <w:r w:rsidR="00F75426">
              <w:rPr>
                <w:webHidden/>
              </w:rPr>
            </w:r>
            <w:r w:rsidR="00F75426">
              <w:rPr>
                <w:webHidden/>
              </w:rPr>
              <w:fldChar w:fldCharType="separate"/>
            </w:r>
            <w:r w:rsidR="00D33F6B">
              <w:rPr>
                <w:webHidden/>
              </w:rPr>
              <w:t>24</w:t>
            </w:r>
            <w:r w:rsidR="00F75426">
              <w:rPr>
                <w:webHidden/>
              </w:rPr>
              <w:fldChar w:fldCharType="end"/>
            </w:r>
          </w:hyperlink>
        </w:p>
        <w:p w14:paraId="297727C4" w14:textId="77777777" w:rsidR="004D58D5" w:rsidRDefault="003D5A95">
          <w:pPr>
            <w:pStyle w:val="TOC1"/>
            <w:rPr>
              <w:rFonts w:eastAsiaTheme="minorEastAsia" w:cstheme="minorBidi"/>
              <w:b w:val="0"/>
              <w:color w:val="auto"/>
              <w:sz w:val="22"/>
              <w:szCs w:val="22"/>
            </w:rPr>
          </w:pPr>
          <w:hyperlink w:anchor="_Toc38033283" w:history="1">
            <w:r w:rsidR="00F75426" w:rsidRPr="003024A1">
              <w:rPr>
                <w:rStyle w:val="Hyperlink"/>
              </w:rPr>
              <w:t>IV.</w:t>
            </w:r>
            <w:r w:rsidR="00F75426">
              <w:rPr>
                <w:rFonts w:eastAsiaTheme="minorEastAsia" w:cstheme="minorBidi"/>
                <w:b w:val="0"/>
                <w:color w:val="auto"/>
                <w:sz w:val="22"/>
                <w:szCs w:val="22"/>
              </w:rPr>
              <w:tab/>
            </w:r>
            <w:r w:rsidR="00F75426" w:rsidRPr="003024A1">
              <w:rPr>
                <w:rStyle w:val="Hyperlink"/>
              </w:rPr>
              <w:t>IMPLEMENTATION ARRANGEMENTS</w:t>
            </w:r>
            <w:r w:rsidR="00F75426">
              <w:rPr>
                <w:webHidden/>
              </w:rPr>
              <w:tab/>
            </w:r>
            <w:r w:rsidR="00F75426">
              <w:rPr>
                <w:webHidden/>
              </w:rPr>
              <w:fldChar w:fldCharType="begin"/>
            </w:r>
            <w:r w:rsidR="00F75426">
              <w:rPr>
                <w:webHidden/>
              </w:rPr>
              <w:instrText xml:space="preserve"> PAGEREF _Toc38033283 \h </w:instrText>
            </w:r>
            <w:r w:rsidR="00F75426">
              <w:rPr>
                <w:webHidden/>
              </w:rPr>
            </w:r>
            <w:r w:rsidR="00F75426">
              <w:rPr>
                <w:webHidden/>
              </w:rPr>
              <w:fldChar w:fldCharType="separate"/>
            </w:r>
            <w:r w:rsidR="001238FC">
              <w:rPr>
                <w:webHidden/>
              </w:rPr>
              <w:t>24</w:t>
            </w:r>
            <w:r w:rsidR="00F75426">
              <w:rPr>
                <w:webHidden/>
              </w:rPr>
              <w:fldChar w:fldCharType="end"/>
            </w:r>
          </w:hyperlink>
        </w:p>
        <w:p w14:paraId="5B3D6072" w14:textId="77777777" w:rsidR="004D58D5" w:rsidRDefault="003D5A95" w:rsidP="00325341">
          <w:pPr>
            <w:pStyle w:val="TOC2"/>
            <w:rPr>
              <w:rFonts w:asciiTheme="minorHAnsi" w:hAnsiTheme="minorHAnsi" w:cstheme="minorBidi"/>
              <w:bCs w:val="0"/>
              <w:szCs w:val="22"/>
            </w:rPr>
          </w:pPr>
          <w:hyperlink w:anchor="_Toc3803328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Institutional and Implementation Arrangements</w:t>
            </w:r>
            <w:r w:rsidR="00F75426">
              <w:rPr>
                <w:webHidden/>
              </w:rPr>
              <w:tab/>
            </w:r>
            <w:r w:rsidR="00F75426">
              <w:rPr>
                <w:webHidden/>
              </w:rPr>
              <w:fldChar w:fldCharType="begin"/>
            </w:r>
            <w:r w:rsidR="00F75426">
              <w:rPr>
                <w:webHidden/>
              </w:rPr>
              <w:instrText xml:space="preserve"> PAGEREF _Toc38033284 \h </w:instrText>
            </w:r>
            <w:r w:rsidR="00F75426">
              <w:rPr>
                <w:webHidden/>
              </w:rPr>
            </w:r>
            <w:r w:rsidR="00F75426">
              <w:rPr>
                <w:webHidden/>
              </w:rPr>
              <w:fldChar w:fldCharType="separate"/>
            </w:r>
            <w:r w:rsidR="001238FC">
              <w:rPr>
                <w:webHidden/>
              </w:rPr>
              <w:t>24</w:t>
            </w:r>
            <w:r w:rsidR="00F75426">
              <w:rPr>
                <w:webHidden/>
              </w:rPr>
              <w:fldChar w:fldCharType="end"/>
            </w:r>
          </w:hyperlink>
        </w:p>
        <w:p w14:paraId="5CA9D1E0" w14:textId="77777777" w:rsidR="004D58D5" w:rsidRDefault="003D5A95" w:rsidP="00325341">
          <w:pPr>
            <w:pStyle w:val="TOC2"/>
            <w:rPr>
              <w:rFonts w:asciiTheme="minorHAnsi" w:hAnsiTheme="minorHAnsi" w:cstheme="minorBidi"/>
              <w:bCs w:val="0"/>
              <w:szCs w:val="22"/>
            </w:rPr>
          </w:pPr>
          <w:hyperlink w:anchor="_Toc38033285"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Results Monitoring and Evaluation Arrangements</w:t>
            </w:r>
            <w:r w:rsidR="00F75426">
              <w:rPr>
                <w:webHidden/>
              </w:rPr>
              <w:tab/>
            </w:r>
            <w:r w:rsidR="00F75426">
              <w:rPr>
                <w:webHidden/>
              </w:rPr>
              <w:fldChar w:fldCharType="begin"/>
            </w:r>
            <w:r w:rsidR="00F75426">
              <w:rPr>
                <w:webHidden/>
              </w:rPr>
              <w:instrText xml:space="preserve"> PAGEREF _Toc38033285 \h </w:instrText>
            </w:r>
            <w:r w:rsidR="00F75426">
              <w:rPr>
                <w:webHidden/>
              </w:rPr>
            </w:r>
            <w:r w:rsidR="00F75426">
              <w:rPr>
                <w:webHidden/>
              </w:rPr>
              <w:fldChar w:fldCharType="separate"/>
            </w:r>
            <w:r w:rsidR="001238FC">
              <w:rPr>
                <w:webHidden/>
              </w:rPr>
              <w:t>26</w:t>
            </w:r>
            <w:r w:rsidR="00F75426">
              <w:rPr>
                <w:webHidden/>
              </w:rPr>
              <w:fldChar w:fldCharType="end"/>
            </w:r>
          </w:hyperlink>
        </w:p>
        <w:p w14:paraId="79E55DC1" w14:textId="77777777" w:rsidR="004D58D5" w:rsidRDefault="003D5A95" w:rsidP="00325341">
          <w:pPr>
            <w:pStyle w:val="TOC2"/>
            <w:rPr>
              <w:rFonts w:asciiTheme="minorHAnsi" w:hAnsiTheme="minorHAnsi" w:cstheme="minorBidi"/>
              <w:bCs w:val="0"/>
              <w:szCs w:val="22"/>
            </w:rPr>
          </w:pPr>
          <w:hyperlink w:anchor="_Toc38033286"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Sustainability</w:t>
            </w:r>
            <w:r w:rsidR="00F75426">
              <w:rPr>
                <w:webHidden/>
              </w:rPr>
              <w:tab/>
            </w:r>
            <w:r w:rsidR="00F75426">
              <w:rPr>
                <w:webHidden/>
              </w:rPr>
              <w:fldChar w:fldCharType="begin"/>
            </w:r>
            <w:r w:rsidR="00F75426">
              <w:rPr>
                <w:webHidden/>
              </w:rPr>
              <w:instrText xml:space="preserve"> PAGEREF _Toc38033286 \h </w:instrText>
            </w:r>
            <w:r w:rsidR="00F75426">
              <w:rPr>
                <w:webHidden/>
              </w:rPr>
            </w:r>
            <w:r w:rsidR="00F75426">
              <w:rPr>
                <w:webHidden/>
              </w:rPr>
              <w:fldChar w:fldCharType="separate"/>
            </w:r>
            <w:r w:rsidR="001238FC">
              <w:rPr>
                <w:webHidden/>
              </w:rPr>
              <w:t>26</w:t>
            </w:r>
            <w:r w:rsidR="00F75426">
              <w:rPr>
                <w:webHidden/>
              </w:rPr>
              <w:fldChar w:fldCharType="end"/>
            </w:r>
          </w:hyperlink>
        </w:p>
        <w:p w14:paraId="6F4ABE14" w14:textId="77777777" w:rsidR="004D58D5" w:rsidRDefault="003D5A95">
          <w:pPr>
            <w:pStyle w:val="TOC1"/>
            <w:rPr>
              <w:rFonts w:eastAsiaTheme="minorEastAsia" w:cstheme="minorBidi"/>
              <w:b w:val="0"/>
              <w:color w:val="auto"/>
              <w:sz w:val="22"/>
              <w:szCs w:val="22"/>
            </w:rPr>
          </w:pPr>
          <w:hyperlink w:anchor="_Toc38033287" w:history="1">
            <w:r w:rsidR="00F75426" w:rsidRPr="003024A1">
              <w:rPr>
                <w:rStyle w:val="Hyperlink"/>
              </w:rPr>
              <w:t>V.</w:t>
            </w:r>
            <w:r w:rsidR="00F75426">
              <w:rPr>
                <w:rFonts w:eastAsiaTheme="minorEastAsia" w:cstheme="minorBidi"/>
                <w:b w:val="0"/>
                <w:color w:val="auto"/>
                <w:sz w:val="22"/>
                <w:szCs w:val="22"/>
              </w:rPr>
              <w:tab/>
            </w:r>
            <w:r w:rsidR="00F75426" w:rsidRPr="003024A1">
              <w:rPr>
                <w:rStyle w:val="Hyperlink"/>
              </w:rPr>
              <w:t>PROJECT APPRAISAL SUMMARY</w:t>
            </w:r>
            <w:r w:rsidR="00F75426">
              <w:rPr>
                <w:webHidden/>
              </w:rPr>
              <w:tab/>
            </w:r>
            <w:r w:rsidR="00F75426">
              <w:rPr>
                <w:webHidden/>
              </w:rPr>
              <w:fldChar w:fldCharType="begin"/>
            </w:r>
            <w:r w:rsidR="00F75426">
              <w:rPr>
                <w:webHidden/>
              </w:rPr>
              <w:instrText xml:space="preserve"> PAGEREF _Toc38033287 \h </w:instrText>
            </w:r>
            <w:r w:rsidR="00F75426">
              <w:rPr>
                <w:webHidden/>
              </w:rPr>
            </w:r>
            <w:r w:rsidR="00F75426">
              <w:rPr>
                <w:webHidden/>
              </w:rPr>
              <w:fldChar w:fldCharType="separate"/>
            </w:r>
            <w:r w:rsidR="001238FC">
              <w:rPr>
                <w:webHidden/>
              </w:rPr>
              <w:t>26</w:t>
            </w:r>
            <w:r w:rsidR="00F75426">
              <w:rPr>
                <w:webHidden/>
              </w:rPr>
              <w:fldChar w:fldCharType="end"/>
            </w:r>
          </w:hyperlink>
        </w:p>
        <w:p w14:paraId="216B06F8" w14:textId="77777777" w:rsidR="004D58D5" w:rsidRDefault="003D5A95" w:rsidP="00325341">
          <w:pPr>
            <w:pStyle w:val="TOC2"/>
            <w:rPr>
              <w:rFonts w:asciiTheme="minorHAnsi" w:hAnsiTheme="minorHAnsi" w:cstheme="minorBidi"/>
              <w:bCs w:val="0"/>
              <w:szCs w:val="22"/>
            </w:rPr>
          </w:pPr>
          <w:hyperlink w:anchor="_Toc38033288" w:history="1">
            <w:r w:rsidR="00F75426" w:rsidRPr="003024A1">
              <w:rPr>
                <w:rStyle w:val="Hyperlink"/>
              </w:rPr>
              <w:t>D.</w:t>
            </w:r>
            <w:r w:rsidR="00F75426">
              <w:rPr>
                <w:rFonts w:asciiTheme="minorHAnsi" w:hAnsiTheme="minorHAnsi" w:cstheme="minorBidi"/>
                <w:bCs w:val="0"/>
                <w:szCs w:val="22"/>
              </w:rPr>
              <w:tab/>
            </w:r>
            <w:r w:rsidR="00F75426" w:rsidRPr="003024A1">
              <w:rPr>
                <w:rStyle w:val="Hyperlink"/>
              </w:rPr>
              <w:t>Technical, Economic and Financial Analysis</w:t>
            </w:r>
            <w:r w:rsidR="00F75426">
              <w:rPr>
                <w:webHidden/>
              </w:rPr>
              <w:tab/>
            </w:r>
            <w:r w:rsidR="00F75426">
              <w:rPr>
                <w:webHidden/>
              </w:rPr>
              <w:fldChar w:fldCharType="begin"/>
            </w:r>
            <w:r w:rsidR="00F75426">
              <w:rPr>
                <w:webHidden/>
              </w:rPr>
              <w:instrText xml:space="preserve"> PAGEREF _Toc38033288 \h </w:instrText>
            </w:r>
            <w:r w:rsidR="00F75426">
              <w:rPr>
                <w:webHidden/>
              </w:rPr>
            </w:r>
            <w:r w:rsidR="00F75426">
              <w:rPr>
                <w:webHidden/>
              </w:rPr>
              <w:fldChar w:fldCharType="separate"/>
            </w:r>
            <w:r w:rsidR="00D33F6B">
              <w:rPr>
                <w:webHidden/>
              </w:rPr>
              <w:t>27</w:t>
            </w:r>
            <w:r w:rsidR="00F75426">
              <w:rPr>
                <w:webHidden/>
              </w:rPr>
              <w:fldChar w:fldCharType="end"/>
            </w:r>
          </w:hyperlink>
        </w:p>
        <w:p w14:paraId="21F71BC2" w14:textId="77777777" w:rsidR="004D58D5" w:rsidRDefault="003D5A95" w:rsidP="00325341">
          <w:pPr>
            <w:pStyle w:val="TOC2"/>
            <w:rPr>
              <w:rFonts w:asciiTheme="minorHAnsi" w:hAnsiTheme="minorHAnsi" w:cstheme="minorBidi"/>
              <w:bCs w:val="0"/>
              <w:szCs w:val="22"/>
            </w:rPr>
          </w:pPr>
          <w:hyperlink w:anchor="_Toc38033289" w:history="1">
            <w:r w:rsidR="00F75426" w:rsidRPr="003024A1">
              <w:rPr>
                <w:rStyle w:val="Hyperlink"/>
              </w:rPr>
              <w:t>E.</w:t>
            </w:r>
            <w:r w:rsidR="00F75426">
              <w:rPr>
                <w:rFonts w:asciiTheme="minorHAnsi" w:hAnsiTheme="minorHAnsi" w:cstheme="minorBidi"/>
                <w:bCs w:val="0"/>
                <w:szCs w:val="22"/>
              </w:rPr>
              <w:tab/>
            </w:r>
            <w:r w:rsidR="00F75426" w:rsidRPr="003024A1">
              <w:rPr>
                <w:rStyle w:val="Hyperlink"/>
              </w:rPr>
              <w:t>Fiduciary</w:t>
            </w:r>
            <w:r w:rsidR="00F75426">
              <w:rPr>
                <w:webHidden/>
              </w:rPr>
              <w:tab/>
            </w:r>
            <w:r w:rsidR="00F75426">
              <w:rPr>
                <w:webHidden/>
              </w:rPr>
              <w:fldChar w:fldCharType="begin"/>
            </w:r>
            <w:r w:rsidR="00F75426">
              <w:rPr>
                <w:webHidden/>
              </w:rPr>
              <w:instrText xml:space="preserve"> PAGEREF _Toc38033289 \h </w:instrText>
            </w:r>
            <w:r w:rsidR="00F75426">
              <w:rPr>
                <w:webHidden/>
              </w:rPr>
            </w:r>
            <w:r w:rsidR="00F75426">
              <w:rPr>
                <w:webHidden/>
              </w:rPr>
              <w:fldChar w:fldCharType="separate"/>
            </w:r>
            <w:r w:rsidR="00D33F6B">
              <w:rPr>
                <w:webHidden/>
              </w:rPr>
              <w:t>31</w:t>
            </w:r>
            <w:r w:rsidR="00F75426">
              <w:rPr>
                <w:webHidden/>
              </w:rPr>
              <w:fldChar w:fldCharType="end"/>
            </w:r>
          </w:hyperlink>
        </w:p>
        <w:p w14:paraId="1FF095C7" w14:textId="77777777" w:rsidR="004D58D5" w:rsidRDefault="003D5A95" w:rsidP="00325341">
          <w:pPr>
            <w:pStyle w:val="TOC2"/>
            <w:rPr>
              <w:rFonts w:asciiTheme="minorHAnsi" w:hAnsiTheme="minorHAnsi" w:cstheme="minorBidi"/>
              <w:bCs w:val="0"/>
              <w:szCs w:val="22"/>
            </w:rPr>
          </w:pPr>
          <w:hyperlink w:anchor="_Toc38033290" w:history="1">
            <w:r w:rsidR="00F75426" w:rsidRPr="003024A1">
              <w:rPr>
                <w:rStyle w:val="Hyperlink"/>
              </w:rPr>
              <w:t>F.</w:t>
            </w:r>
            <w:r w:rsidR="00F75426">
              <w:rPr>
                <w:rFonts w:asciiTheme="minorHAnsi" w:hAnsiTheme="minorHAnsi" w:cstheme="minorBidi"/>
                <w:bCs w:val="0"/>
                <w:szCs w:val="22"/>
              </w:rPr>
              <w:tab/>
            </w:r>
            <w:r w:rsidR="00F75426" w:rsidRPr="003024A1">
              <w:rPr>
                <w:rStyle w:val="Hyperlink"/>
              </w:rPr>
              <w:t>Legal Operational Policies</w:t>
            </w:r>
            <w:r w:rsidR="00F75426">
              <w:rPr>
                <w:webHidden/>
              </w:rPr>
              <w:tab/>
            </w:r>
            <w:r w:rsidR="00F75426">
              <w:rPr>
                <w:webHidden/>
              </w:rPr>
              <w:fldChar w:fldCharType="begin"/>
            </w:r>
            <w:r w:rsidR="00F75426">
              <w:rPr>
                <w:webHidden/>
              </w:rPr>
              <w:instrText xml:space="preserve"> PAGEREF _Toc38033290 \h </w:instrText>
            </w:r>
            <w:r w:rsidR="00F75426">
              <w:rPr>
                <w:webHidden/>
              </w:rPr>
            </w:r>
            <w:r w:rsidR="00F75426">
              <w:rPr>
                <w:webHidden/>
              </w:rPr>
              <w:fldChar w:fldCharType="separate"/>
            </w:r>
            <w:r w:rsidR="00CA6B59">
              <w:rPr>
                <w:webHidden/>
              </w:rPr>
              <w:t>36</w:t>
            </w:r>
            <w:r w:rsidR="00F75426">
              <w:rPr>
                <w:webHidden/>
              </w:rPr>
              <w:fldChar w:fldCharType="end"/>
            </w:r>
          </w:hyperlink>
        </w:p>
        <w:p w14:paraId="6BAEC4E3" w14:textId="77777777" w:rsidR="004D58D5" w:rsidRDefault="003D5A95" w:rsidP="00325341">
          <w:pPr>
            <w:pStyle w:val="TOC2"/>
            <w:rPr>
              <w:rFonts w:asciiTheme="minorHAnsi" w:hAnsiTheme="minorHAnsi" w:cstheme="minorBidi"/>
              <w:bCs w:val="0"/>
              <w:szCs w:val="22"/>
            </w:rPr>
          </w:pPr>
          <w:hyperlink w:anchor="_Toc38033291" w:history="1">
            <w:r w:rsidR="00F75426" w:rsidRPr="003024A1">
              <w:rPr>
                <w:rStyle w:val="Hyperlink"/>
              </w:rPr>
              <w:t>G.</w:t>
            </w:r>
            <w:r w:rsidR="00F75426">
              <w:rPr>
                <w:rFonts w:asciiTheme="minorHAnsi" w:hAnsiTheme="minorHAnsi" w:cstheme="minorBidi"/>
                <w:bCs w:val="0"/>
                <w:szCs w:val="22"/>
              </w:rPr>
              <w:tab/>
            </w:r>
            <w:r w:rsidR="00F75426" w:rsidRPr="003024A1">
              <w:rPr>
                <w:rStyle w:val="Hyperlink"/>
              </w:rPr>
              <w:t>Environmental and Social Standards</w:t>
            </w:r>
            <w:r w:rsidR="00F75426">
              <w:rPr>
                <w:webHidden/>
              </w:rPr>
              <w:tab/>
            </w:r>
            <w:r w:rsidR="00F75426">
              <w:rPr>
                <w:webHidden/>
              </w:rPr>
              <w:fldChar w:fldCharType="begin"/>
            </w:r>
            <w:r w:rsidR="00F75426">
              <w:rPr>
                <w:webHidden/>
              </w:rPr>
              <w:instrText xml:space="preserve"> PAGEREF _Toc38033291 \h </w:instrText>
            </w:r>
            <w:r w:rsidR="00F75426">
              <w:rPr>
                <w:webHidden/>
              </w:rPr>
            </w:r>
            <w:r w:rsidR="00F75426">
              <w:rPr>
                <w:webHidden/>
              </w:rPr>
              <w:fldChar w:fldCharType="separate"/>
            </w:r>
            <w:r w:rsidR="001238FC">
              <w:rPr>
                <w:webHidden/>
              </w:rPr>
              <w:t>35</w:t>
            </w:r>
            <w:r w:rsidR="00F75426">
              <w:rPr>
                <w:webHidden/>
              </w:rPr>
              <w:fldChar w:fldCharType="end"/>
            </w:r>
          </w:hyperlink>
        </w:p>
        <w:p w14:paraId="2AC43140" w14:textId="77777777" w:rsidR="004D58D5" w:rsidRDefault="003D5A95">
          <w:pPr>
            <w:pStyle w:val="TOC1"/>
            <w:rPr>
              <w:rFonts w:eastAsiaTheme="minorEastAsia" w:cstheme="minorBidi"/>
              <w:b w:val="0"/>
              <w:color w:val="auto"/>
              <w:sz w:val="22"/>
              <w:szCs w:val="22"/>
            </w:rPr>
          </w:pPr>
          <w:hyperlink w:anchor="_Toc38033292" w:history="1">
            <w:r w:rsidR="00F75426" w:rsidRPr="003024A1">
              <w:rPr>
                <w:rStyle w:val="Hyperlink"/>
              </w:rPr>
              <w:t>VI.</w:t>
            </w:r>
            <w:r w:rsidR="00F75426">
              <w:rPr>
                <w:rFonts w:eastAsiaTheme="minorEastAsia" w:cstheme="minorBidi"/>
                <w:b w:val="0"/>
                <w:color w:val="auto"/>
                <w:sz w:val="22"/>
                <w:szCs w:val="22"/>
              </w:rPr>
              <w:tab/>
            </w:r>
            <w:r w:rsidR="00F75426" w:rsidRPr="003024A1">
              <w:rPr>
                <w:rStyle w:val="Hyperlink"/>
              </w:rPr>
              <w:t>GRIEVANCE REDRESS SERVICES</w:t>
            </w:r>
            <w:r w:rsidR="00F75426">
              <w:rPr>
                <w:webHidden/>
              </w:rPr>
              <w:tab/>
            </w:r>
            <w:r w:rsidR="00F75426">
              <w:rPr>
                <w:webHidden/>
              </w:rPr>
              <w:fldChar w:fldCharType="begin"/>
            </w:r>
            <w:r w:rsidR="00F75426">
              <w:rPr>
                <w:webHidden/>
              </w:rPr>
              <w:instrText xml:space="preserve"> PAGEREF _Toc38033292 \h </w:instrText>
            </w:r>
            <w:r w:rsidR="00F75426">
              <w:rPr>
                <w:webHidden/>
              </w:rPr>
            </w:r>
            <w:r w:rsidR="00F75426">
              <w:rPr>
                <w:webHidden/>
              </w:rPr>
              <w:fldChar w:fldCharType="separate"/>
            </w:r>
            <w:r w:rsidR="00CA6B59">
              <w:rPr>
                <w:webHidden/>
              </w:rPr>
              <w:t>38</w:t>
            </w:r>
            <w:r w:rsidR="00F75426">
              <w:rPr>
                <w:webHidden/>
              </w:rPr>
              <w:fldChar w:fldCharType="end"/>
            </w:r>
          </w:hyperlink>
        </w:p>
        <w:p w14:paraId="43A23699" w14:textId="77777777" w:rsidR="004D58D5" w:rsidRDefault="003D5A95">
          <w:pPr>
            <w:pStyle w:val="TOC1"/>
            <w:rPr>
              <w:rFonts w:eastAsiaTheme="minorEastAsia" w:cstheme="minorBidi"/>
              <w:b w:val="0"/>
              <w:color w:val="auto"/>
              <w:sz w:val="22"/>
              <w:szCs w:val="22"/>
            </w:rPr>
          </w:pPr>
          <w:hyperlink w:anchor="_Toc38033293" w:history="1">
            <w:r w:rsidR="00F75426" w:rsidRPr="003024A1">
              <w:rPr>
                <w:rStyle w:val="Hyperlink"/>
              </w:rPr>
              <w:t>VII.</w:t>
            </w:r>
            <w:r w:rsidR="00F75426">
              <w:rPr>
                <w:rFonts w:eastAsiaTheme="minorEastAsia" w:cstheme="minorBidi"/>
                <w:b w:val="0"/>
                <w:color w:val="auto"/>
                <w:sz w:val="22"/>
                <w:szCs w:val="22"/>
              </w:rPr>
              <w:tab/>
            </w:r>
            <w:r w:rsidR="00F75426" w:rsidRPr="003024A1">
              <w:rPr>
                <w:rStyle w:val="Hyperlink"/>
              </w:rPr>
              <w:t>KEY RISKS</w:t>
            </w:r>
            <w:r w:rsidR="00F75426">
              <w:rPr>
                <w:webHidden/>
              </w:rPr>
              <w:tab/>
            </w:r>
            <w:r w:rsidR="00F75426">
              <w:rPr>
                <w:webHidden/>
              </w:rPr>
              <w:fldChar w:fldCharType="begin"/>
            </w:r>
            <w:r w:rsidR="00F75426">
              <w:rPr>
                <w:webHidden/>
              </w:rPr>
              <w:instrText xml:space="preserve"> PAGEREF _Toc38033293 \h </w:instrText>
            </w:r>
            <w:r w:rsidR="00F75426">
              <w:rPr>
                <w:webHidden/>
              </w:rPr>
            </w:r>
            <w:r w:rsidR="00F75426">
              <w:rPr>
                <w:webHidden/>
              </w:rPr>
              <w:fldChar w:fldCharType="separate"/>
            </w:r>
            <w:r w:rsidR="001238FC">
              <w:rPr>
                <w:webHidden/>
              </w:rPr>
              <w:t>37</w:t>
            </w:r>
            <w:r w:rsidR="00F75426">
              <w:rPr>
                <w:webHidden/>
              </w:rPr>
              <w:fldChar w:fldCharType="end"/>
            </w:r>
          </w:hyperlink>
        </w:p>
        <w:p w14:paraId="411556F6" w14:textId="77777777" w:rsidR="004D58D5" w:rsidRDefault="003D5A95">
          <w:pPr>
            <w:pStyle w:val="TOC1"/>
            <w:rPr>
              <w:rFonts w:eastAsiaTheme="minorEastAsia" w:cstheme="minorBidi"/>
              <w:b w:val="0"/>
              <w:color w:val="auto"/>
              <w:sz w:val="22"/>
              <w:szCs w:val="22"/>
            </w:rPr>
          </w:pPr>
          <w:hyperlink w:anchor="_Toc38033294" w:history="1">
            <w:r w:rsidR="00F75426" w:rsidRPr="003024A1">
              <w:rPr>
                <w:rStyle w:val="Hyperlink"/>
              </w:rPr>
              <w:t>VIII.</w:t>
            </w:r>
            <w:r w:rsidR="00F75426">
              <w:rPr>
                <w:rFonts w:eastAsiaTheme="minorEastAsia" w:cstheme="minorBidi"/>
                <w:b w:val="0"/>
                <w:color w:val="auto"/>
                <w:sz w:val="22"/>
                <w:szCs w:val="22"/>
              </w:rPr>
              <w:tab/>
            </w:r>
            <w:r w:rsidR="00F75426" w:rsidRPr="003024A1">
              <w:rPr>
                <w:rStyle w:val="Hyperlink"/>
              </w:rPr>
              <w:t>RESULTS FRAMEWORK AND MONITORING</w:t>
            </w:r>
            <w:r w:rsidR="00F75426">
              <w:rPr>
                <w:webHidden/>
              </w:rPr>
              <w:tab/>
            </w:r>
            <w:r w:rsidR="00F75426">
              <w:rPr>
                <w:webHidden/>
              </w:rPr>
              <w:fldChar w:fldCharType="begin"/>
            </w:r>
            <w:r w:rsidR="00F75426">
              <w:rPr>
                <w:webHidden/>
              </w:rPr>
              <w:instrText xml:space="preserve"> PAGEREF _Toc38033294 \h </w:instrText>
            </w:r>
            <w:r w:rsidR="00F75426">
              <w:rPr>
                <w:webHidden/>
              </w:rPr>
            </w:r>
            <w:r w:rsidR="00F75426">
              <w:rPr>
                <w:webHidden/>
              </w:rPr>
              <w:fldChar w:fldCharType="separate"/>
            </w:r>
            <w:r w:rsidR="001238FC">
              <w:rPr>
                <w:webHidden/>
              </w:rPr>
              <w:t>39</w:t>
            </w:r>
            <w:r w:rsidR="00F75426">
              <w:rPr>
                <w:webHidden/>
              </w:rPr>
              <w:fldChar w:fldCharType="end"/>
            </w:r>
          </w:hyperlink>
        </w:p>
        <w:p w14:paraId="6AB5EADD" w14:textId="77777777" w:rsidR="004D58D5" w:rsidRDefault="003D5A95">
          <w:pPr>
            <w:pStyle w:val="TOC4"/>
            <w:tabs>
              <w:tab w:val="right" w:leader="dot" w:pos="9350"/>
            </w:tabs>
            <w:rPr>
              <w:rFonts w:cstheme="minorBidi"/>
              <w:b w:val="0"/>
              <w:noProof/>
              <w:color w:val="auto"/>
              <w:szCs w:val="22"/>
            </w:rPr>
          </w:pPr>
          <w:hyperlink w:anchor="_Toc38033295" w:history="1">
            <w:r w:rsidR="00F75426" w:rsidRPr="003024A1">
              <w:rPr>
                <w:rStyle w:val="Hyperlink"/>
                <w:noProof/>
              </w:rPr>
              <w:t>ANNEX 1: Project Costs</w:t>
            </w:r>
            <w:r w:rsidR="00F75426">
              <w:rPr>
                <w:noProof/>
                <w:webHidden/>
              </w:rPr>
              <w:tab/>
            </w:r>
            <w:r w:rsidR="00F75426">
              <w:rPr>
                <w:noProof/>
                <w:webHidden/>
              </w:rPr>
              <w:fldChar w:fldCharType="begin"/>
            </w:r>
            <w:r w:rsidR="00F75426">
              <w:rPr>
                <w:noProof/>
                <w:webHidden/>
              </w:rPr>
              <w:instrText xml:space="preserve"> PAGEREF _Toc38033295 \h </w:instrText>
            </w:r>
            <w:r w:rsidR="00F75426">
              <w:rPr>
                <w:noProof/>
                <w:webHidden/>
              </w:rPr>
            </w:r>
            <w:r w:rsidR="00F75426">
              <w:rPr>
                <w:noProof/>
                <w:webHidden/>
              </w:rPr>
              <w:fldChar w:fldCharType="separate"/>
            </w:r>
            <w:r w:rsidR="001238FC">
              <w:rPr>
                <w:noProof/>
                <w:webHidden/>
              </w:rPr>
              <w:t>42</w:t>
            </w:r>
            <w:r w:rsidR="00F75426">
              <w:rPr>
                <w:noProof/>
                <w:webHidden/>
              </w:rPr>
              <w:fldChar w:fldCharType="end"/>
            </w:r>
          </w:hyperlink>
        </w:p>
        <w:p w14:paraId="600015C5" w14:textId="77777777" w:rsidR="004D58D5" w:rsidRDefault="003D5A95">
          <w:pPr>
            <w:pStyle w:val="TOC4"/>
            <w:tabs>
              <w:tab w:val="right" w:leader="dot" w:pos="9350"/>
            </w:tabs>
            <w:rPr>
              <w:rFonts w:cstheme="minorBidi"/>
              <w:b w:val="0"/>
              <w:noProof/>
              <w:color w:val="auto"/>
              <w:szCs w:val="22"/>
            </w:rPr>
          </w:pPr>
          <w:hyperlink w:anchor="_Toc38033296" w:history="1">
            <w:r w:rsidR="00F75426" w:rsidRPr="003024A1">
              <w:rPr>
                <w:rStyle w:val="Hyperlink"/>
                <w:noProof/>
              </w:rPr>
              <w:t>ANNEX 2: Implementation Arrangements and Support Plan</w:t>
            </w:r>
            <w:r w:rsidR="00F75426">
              <w:rPr>
                <w:noProof/>
                <w:webHidden/>
              </w:rPr>
              <w:tab/>
            </w:r>
            <w:r w:rsidR="00F75426">
              <w:rPr>
                <w:noProof/>
                <w:webHidden/>
              </w:rPr>
              <w:fldChar w:fldCharType="begin"/>
            </w:r>
            <w:r w:rsidR="00F75426">
              <w:rPr>
                <w:noProof/>
                <w:webHidden/>
              </w:rPr>
              <w:instrText xml:space="preserve"> PAGEREF _Toc38033296 \h </w:instrText>
            </w:r>
            <w:r w:rsidR="00F75426">
              <w:rPr>
                <w:noProof/>
                <w:webHidden/>
              </w:rPr>
            </w:r>
            <w:r w:rsidR="00F75426">
              <w:rPr>
                <w:noProof/>
                <w:webHidden/>
              </w:rPr>
              <w:fldChar w:fldCharType="separate"/>
            </w:r>
            <w:r w:rsidR="001238FC">
              <w:rPr>
                <w:noProof/>
                <w:webHidden/>
              </w:rPr>
              <w:t>43</w:t>
            </w:r>
            <w:r w:rsidR="00F75426">
              <w:rPr>
                <w:noProof/>
                <w:webHidden/>
              </w:rPr>
              <w:fldChar w:fldCharType="end"/>
            </w:r>
          </w:hyperlink>
        </w:p>
        <w:p w14:paraId="7E501F92" w14:textId="77777777" w:rsidR="00AA3B47" w:rsidRDefault="00D83277" w:rsidP="00646058">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14:paraId="62D831A7" w14:textId="77777777" w:rsidR="0066318A" w:rsidRPr="00646058" w:rsidRDefault="003D5A95" w:rsidP="000F222A">
          <w:pPr>
            <w:spacing w:after="100"/>
            <w:ind w:left="450"/>
            <w:rPr>
              <w:b/>
              <w:bCs/>
              <w:noProof/>
            </w:rPr>
          </w:pPr>
        </w:p>
      </w:sdtContent>
    </w:sdt>
    <w:p w14:paraId="1AF5B933" w14:textId="77777777" w:rsidR="00EF0EA1" w:rsidRDefault="00EF0EA1" w:rsidP="00066DBA">
      <w:pPr>
        <w:pStyle w:val="Normal3"/>
        <w:spacing w:after="0" w:line="240" w:lineRule="auto"/>
        <w:ind w:left="-900"/>
      </w:pPr>
      <w:bookmarkStart w:id="1" w:name="SECTION4"/>
      <w:bookmarkEnd w:id="1"/>
    </w:p>
    <w:sdt>
      <w:sdtPr>
        <w:id w:val="1780564975"/>
        <w:lock w:val="sdtContentLocked"/>
        <w:placeholder>
          <w:docPart w:val="54AA43853D30456993B3E32C50008118"/>
        </w:placeholder>
        <w:showingPlcHdr/>
      </w:sdtPr>
      <w:sdtEndPr/>
      <w:sdtContent>
        <w:p w14:paraId="5FCE91B9" w14:textId="77777777" w:rsidR="00EF0EA1" w:rsidRDefault="00D83277" w:rsidP="0035250D">
          <w:pPr>
            <w:pStyle w:val="Normal3"/>
            <w:spacing w:after="0" w:line="14" w:lineRule="exact"/>
            <w:ind w:left="-907"/>
          </w:pPr>
          <w:r w:rsidRPr="00A82938">
            <w:rPr>
              <w:rStyle w:val="PlaceholderText"/>
            </w:rPr>
            <w:t>.</w:t>
          </w:r>
        </w:p>
      </w:sdtContent>
    </w:sdt>
    <w:p w14:paraId="12B948E4" w14:textId="77777777" w:rsidR="00F87B42" w:rsidRDefault="00F87B42">
      <w:pPr>
        <w:rPr>
          <w:rFonts w:asciiTheme="minorHAnsi" w:eastAsiaTheme="minorHAnsi" w:hAnsiTheme="minorHAnsi" w:cstheme="minorBidi"/>
          <w:color w:val="auto"/>
          <w:sz w:val="22"/>
          <w:szCs w:val="22"/>
        </w:rPr>
        <w:sectPr w:rsidR="00F87B42" w:rsidSect="00C3431D">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docGrid w:linePitch="360"/>
        </w:sectPr>
      </w:pPr>
    </w:p>
    <w:p w14:paraId="692E0EC5" w14:textId="77777777" w:rsidR="00066DBA" w:rsidRPr="00856F5A" w:rsidRDefault="00D83277" w:rsidP="00856F5A">
      <w:pPr>
        <w:ind w:left="-691" w:right="-518"/>
        <w:rPr>
          <w:rFonts w:asciiTheme="minorHAnsi" w:hAnsiTheme="minorHAnsi"/>
          <w:color w:val="767171" w:themeColor="background2" w:themeShade="80"/>
          <w:sz w:val="22"/>
          <w:szCs w:val="22"/>
        </w:rPr>
      </w:pPr>
      <w:r>
        <w:rPr>
          <w:noProof/>
        </w:rPr>
        <w:lastRenderedPageBreak/>
        <mc:AlternateContent>
          <mc:Choice Requires="wps">
            <w:drawing>
              <wp:anchor distT="0" distB="0" distL="114300" distR="114300" simplePos="0" relativeHeight="251660288" behindDoc="0" locked="0" layoutInCell="1" allowOverlap="1" wp14:anchorId="53E9F796" wp14:editId="51CC1626">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sdtPr>
      <w:sdtEndPr/>
      <w:sdtContent>
        <w:p w14:paraId="26F98165" w14:textId="77777777" w:rsidR="00856F5A" w:rsidRDefault="00D83277" w:rsidP="00856F5A">
          <w:pPr>
            <w:spacing w:line="14" w:lineRule="exact"/>
            <w:ind w:left="-691" w:right="-518"/>
            <w:rPr>
              <w:rFonts w:asciiTheme="minorHAnsi" w:hAnsiTheme="minorHAnsi"/>
              <w:color w:val="767171" w:themeColor="background2" w:themeShade="80"/>
              <w:sz w:val="22"/>
              <w:szCs w:val="22"/>
            </w:rPr>
          </w:pPr>
          <w:r>
            <w:t xml:space="preserve"> </w:t>
          </w:r>
        </w:p>
      </w:sdtContent>
    </w:sdt>
    <w:p w14:paraId="4CE5D3C3" w14:textId="77777777" w:rsidR="00066DBA" w:rsidRPr="00856F5A" w:rsidRDefault="00066DBA" w:rsidP="00856F5A">
      <w:pPr>
        <w:spacing w:line="14" w:lineRule="exact"/>
        <w:ind w:left="-691" w:right="-518"/>
        <w:rPr>
          <w:rFonts w:asciiTheme="minorHAnsi" w:hAnsiTheme="minorHAnsi"/>
          <w:color w:val="767171" w:themeColor="background2" w:themeShade="80"/>
          <w:sz w:val="22"/>
          <w:szCs w:val="22"/>
        </w:rPr>
      </w:pPr>
    </w:p>
    <w:p w14:paraId="27F9B20A" w14:textId="77777777" w:rsidR="00917788" w:rsidRDefault="00917788" w:rsidP="00856F5A">
      <w:pPr>
        <w:pStyle w:val="Normal3"/>
        <w:spacing w:after="0" w:line="14" w:lineRule="exact"/>
        <w:sectPr w:rsidR="00917788" w:rsidSect="00C3431D">
          <w:footerReference w:type="default" r:id="rId19"/>
          <w:pgSz w:w="12240" w:h="15840"/>
          <w:pgMar w:top="1440" w:right="1440" w:bottom="1440" w:left="1440" w:header="720" w:footer="720" w:gutter="0"/>
          <w:pgNumType w:start="1"/>
          <w:cols w:space="720"/>
          <w:docGrid w:linePitch="360"/>
        </w:sectPr>
      </w:pPr>
    </w:p>
    <w:p w14:paraId="312FE713" w14:textId="77777777" w:rsidR="00856F5A" w:rsidRDefault="00856F5A" w:rsidP="00856F5A">
      <w:pPr>
        <w:spacing w:line="14" w:lineRule="exact"/>
        <w:ind w:left="-691" w:right="-518"/>
        <w:rPr>
          <w:rFonts w:asciiTheme="minorHAnsi" w:hAnsiTheme="minorHAnsi"/>
          <w:color w:val="767171" w:themeColor="background2" w:themeShade="80"/>
          <w:sz w:val="22"/>
          <w:szCs w:val="22"/>
        </w:rPr>
      </w:pPr>
    </w:p>
    <w:sdt>
      <w:sdtPr>
        <w:tag w:val="OPS_CORE_DATA_BLOCK"/>
        <w:id w:val="184721391"/>
        <w:lock w:val="sdtContentLocked"/>
        <w:placeholder>
          <w:docPart w:val="DefaultPlaceholder_22675703"/>
        </w:placeholder>
        <w:group/>
      </w:sdtPr>
      <w:sdtEndPr/>
      <w:sdtContent>
        <w:sdt>
          <w:sdtPr>
            <w:tag w:val="OPS_CORE_SECTION_START_4"/>
            <w:id w:val="494771933"/>
            <w:lock w:val="sdtContentLocked"/>
            <w:placeholder>
              <w:docPart w:val="F84EC7C53AF5489891A0116775004EA6"/>
            </w:placeholder>
          </w:sdtPr>
          <w:sdtEndPr/>
          <w:sdtContent>
            <w:p w14:paraId="15C09BA5" w14:textId="77777777" w:rsidR="004A4DE1" w:rsidRPr="00837C5B" w:rsidRDefault="00D83277" w:rsidP="00837C5B">
              <w:pPr>
                <w:pStyle w:val="Normal3"/>
                <w:spacing w:after="0" w:line="14" w:lineRule="exact"/>
                <w:ind w:left="-691" w:right="-518"/>
              </w:pPr>
              <w:r>
                <w:t xml:space="preserve"> </w:t>
              </w:r>
            </w:p>
          </w:sdtContent>
        </w:sdt>
        <w:p w14:paraId="191FD752" w14:textId="77777777" w:rsidR="009876CC" w:rsidRDefault="00D83277" w:rsidP="00E9030C">
          <w:pPr>
            <w:pStyle w:val="Heading3"/>
            <w:ind w:left="-630"/>
            <w:rPr>
              <w:b/>
              <w:color w:val="auto"/>
            </w:rPr>
          </w:pPr>
          <w:bookmarkStart w:id="2" w:name="_Toc256000000_0"/>
          <w:bookmarkStart w:id="3" w:name="_Toc510811627_0"/>
          <w:bookmarkStart w:id="4" w:name="_Toc35606075_0"/>
          <w:r w:rsidRPr="00E9030C">
            <w:rPr>
              <w:b/>
              <w:color w:val="auto"/>
            </w:rPr>
            <w:t>DATASHEET</w:t>
          </w:r>
          <w:bookmarkEnd w:id="2"/>
          <w:bookmarkEnd w:id="3"/>
          <w:bookmarkEnd w:id="4"/>
        </w:p>
        <w:p w14:paraId="7594181D" w14:textId="77777777" w:rsidR="00E9030C" w:rsidRPr="00E9030C" w:rsidRDefault="00E9030C" w:rsidP="00E9030C"/>
        <w:tbl>
          <w:tblPr>
            <w:tblStyle w:val="TableGrid4214"/>
            <w:tblW w:w="10627" w:type="dxa"/>
            <w:tblInd w:w="-750" w:type="dxa"/>
            <w:shd w:val="clear" w:color="auto" w:fill="F7F7F7"/>
            <w:tblLayout w:type="fixed"/>
            <w:tblLook w:val="04A0" w:firstRow="1" w:lastRow="0" w:firstColumn="1" w:lastColumn="0" w:noHBand="0" w:noVBand="1"/>
          </w:tblPr>
          <w:tblGrid>
            <w:gridCol w:w="10627"/>
          </w:tblGrid>
          <w:tr w:rsidR="0074540F" w14:paraId="0F34FA7D" w14:textId="77777777" w:rsidTr="001E2964">
            <w:trPr>
              <w:trHeight w:val="432"/>
            </w:trPr>
            <w:tc>
              <w:tcPr>
                <w:tcW w:w="10627" w:type="dxa"/>
                <w:tcBorders>
                  <w:top w:val="nil"/>
                  <w:left w:val="single" w:sz="24" w:space="0" w:color="BFBFBF"/>
                  <w:bottom w:val="nil"/>
                  <w:right w:val="nil"/>
                </w:tcBorders>
                <w:shd w:val="clear" w:color="auto" w:fill="F2F2F2"/>
                <w:vAlign w:val="center"/>
                <w:hideMark/>
              </w:tcPr>
              <w:p w14:paraId="4D6DFAA2" w14:textId="77777777" w:rsidR="00A549EA" w:rsidRPr="007D4E7E" w:rsidRDefault="00D83277" w:rsidP="00A549EA">
                <w:pPr>
                  <w:pStyle w:val="Normal102"/>
                  <w:rPr>
                    <w:rFonts w:asciiTheme="minorHAnsi" w:eastAsia="Times New Roman" w:hAnsiTheme="minorHAnsi"/>
                    <w:b/>
                    <w:bCs/>
                    <w:sz w:val="22"/>
                    <w:szCs w:val="22"/>
                  </w:rPr>
                </w:pPr>
                <w:r w:rsidRPr="007D4E7E">
                  <w:rPr>
                    <w:rFonts w:asciiTheme="minorHAnsi" w:eastAsia="Times New Roman" w:hAnsiTheme="minorHAnsi"/>
                    <w:b/>
                    <w:bCs/>
                    <w:sz w:val="22"/>
                    <w:szCs w:val="22"/>
                  </w:rPr>
                  <w:t>BASIC INFORMATION</w:t>
                </w:r>
              </w:p>
            </w:tc>
          </w:tr>
        </w:tbl>
        <w:p w14:paraId="7E7A3485" w14:textId="77777777" w:rsidR="003615CB" w:rsidRPr="0063600F" w:rsidRDefault="003615CB" w:rsidP="007D564A">
          <w:pPr>
            <w:shd w:val="clear" w:color="auto" w:fill="F7F7F7"/>
            <w:spacing w:line="14" w:lineRule="exact"/>
            <w:ind w:left="-691" w:right="29"/>
            <w:rPr>
              <w:rFonts w:asciiTheme="minorHAnsi" w:hAnsiTheme="minorHAnsi" w:cstheme="minorHAnsi"/>
              <w:sz w:val="22"/>
              <w:szCs w:val="22"/>
            </w:rPr>
          </w:pPr>
        </w:p>
        <w:tbl>
          <w:tblPr>
            <w:tblStyle w:val="TableGrid18"/>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firstRow="1" w:lastRow="0" w:firstColumn="1" w:lastColumn="0" w:noHBand="0" w:noVBand="1"/>
          </w:tblPr>
          <w:tblGrid>
            <w:gridCol w:w="2340"/>
            <w:gridCol w:w="2610"/>
            <w:gridCol w:w="5670"/>
          </w:tblGrid>
          <w:tr w:rsidR="0074540F" w14:paraId="2AB3D639" w14:textId="77777777" w:rsidTr="0063600F">
            <w:trPr>
              <w:trHeight w:val="20"/>
            </w:trPr>
            <w:tc>
              <w:tcPr>
                <w:tcW w:w="10620" w:type="dxa"/>
                <w:gridSpan w:val="3"/>
                <w:tcBorders>
                  <w:top w:val="nil"/>
                  <w:right w:val="nil"/>
                </w:tcBorders>
                <w:shd w:val="clear" w:color="auto" w:fill="F7F7F7"/>
                <w:vAlign w:val="bottom"/>
              </w:tcPr>
              <w:p w14:paraId="313DCB7A" w14:textId="77777777" w:rsidR="0063600F" w:rsidRPr="00100759" w:rsidRDefault="00D83277"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R="0074540F" w14:paraId="52DDEBCC" w14:textId="77777777" w:rsidTr="008F63C1">
            <w:trPr>
              <w:trHeight w:val="432"/>
            </w:trPr>
            <w:tc>
              <w:tcPr>
                <w:tcW w:w="2340" w:type="dxa"/>
                <w:tcBorders>
                  <w:top w:val="nil"/>
                  <w:bottom w:val="nil"/>
                </w:tcBorders>
                <w:shd w:val="clear" w:color="auto" w:fill="F7F7F7"/>
                <w:vAlign w:val="center"/>
              </w:tcPr>
              <w:p w14:paraId="502E0673"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Country(ies)</w:t>
                </w:r>
              </w:p>
            </w:tc>
            <w:tc>
              <w:tcPr>
                <w:tcW w:w="8280" w:type="dxa"/>
                <w:gridSpan w:val="2"/>
                <w:tcBorders>
                  <w:top w:val="nil"/>
                  <w:bottom w:val="nil"/>
                  <w:right w:val="nil"/>
                </w:tcBorders>
                <w:shd w:val="clear" w:color="auto" w:fill="F7F7F7"/>
                <w:vAlign w:val="center"/>
              </w:tcPr>
              <w:p w14:paraId="10BA3708"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Project Name</w:t>
                </w:r>
              </w:p>
            </w:tc>
          </w:tr>
          <w:tr w:rsidR="0074540F" w14:paraId="72CCBEB2" w14:textId="77777777" w:rsidTr="008F63C1">
            <w:trPr>
              <w:trHeight w:val="432"/>
            </w:trPr>
            <w:tc>
              <w:tcPr>
                <w:tcW w:w="2340" w:type="dxa"/>
                <w:tcBorders>
                  <w:top w:val="nil"/>
                  <w:bottom w:val="single" w:sz="4" w:space="0" w:color="D9D9D9"/>
                </w:tcBorders>
                <w:shd w:val="clear" w:color="auto" w:fill="F7F7F7"/>
                <w:vAlign w:val="center"/>
              </w:tcPr>
              <w:p w14:paraId="26ABCC4D" w14:textId="77777777" w:rsidR="0063600F" w:rsidRPr="00ED066B" w:rsidRDefault="00D83277"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14:paraId="27C95BA0"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 Project</w:t>
                </w:r>
              </w:p>
            </w:tc>
          </w:tr>
          <w:tr w:rsidR="0074540F" w14:paraId="1FC0A08A" w14:textId="77777777" w:rsidTr="008F63C1">
            <w:trPr>
              <w:trHeight w:val="432"/>
            </w:trPr>
            <w:tc>
              <w:tcPr>
                <w:tcW w:w="2340" w:type="dxa"/>
                <w:tcBorders>
                  <w:top w:val="single" w:sz="4" w:space="0" w:color="D9D9D9"/>
                  <w:bottom w:val="nil"/>
                </w:tcBorders>
                <w:shd w:val="clear" w:color="auto" w:fill="F7F7F7"/>
                <w:vAlign w:val="center"/>
              </w:tcPr>
              <w:p w14:paraId="33BCADFF" w14:textId="77777777" w:rsidR="0063600F" w:rsidRPr="00ED066B" w:rsidRDefault="00D83277"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Project ID</w:t>
                </w:r>
              </w:p>
            </w:tc>
            <w:tc>
              <w:tcPr>
                <w:tcW w:w="2610" w:type="dxa"/>
                <w:tcBorders>
                  <w:top w:val="single" w:sz="4" w:space="0" w:color="D9D9D9"/>
                  <w:bottom w:val="nil"/>
                </w:tcBorders>
                <w:shd w:val="clear" w:color="auto" w:fill="F7F7F7"/>
                <w:vAlign w:val="center"/>
              </w:tcPr>
              <w:p w14:paraId="686BE8E0" w14:textId="77777777" w:rsidR="0063600F" w:rsidRPr="00ED066B" w:rsidRDefault="00D83277"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Financing Instrument</w:t>
                </w:r>
              </w:p>
            </w:tc>
            <w:tc>
              <w:tcPr>
                <w:tcW w:w="5670" w:type="dxa"/>
                <w:tcBorders>
                  <w:top w:val="single" w:sz="4" w:space="0" w:color="D9D9D9"/>
                  <w:bottom w:val="nil"/>
                  <w:right w:val="nil"/>
                </w:tcBorders>
                <w:shd w:val="clear" w:color="auto" w:fill="F7F7F7"/>
                <w:vAlign w:val="center"/>
              </w:tcPr>
              <w:p w14:paraId="0ED1C008" w14:textId="77777777" w:rsidR="0063600F" w:rsidRPr="00ED066B" w:rsidRDefault="00D83277"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 xml:space="preserve">Environmental </w:t>
                </w:r>
                <w:r w:rsidR="00547919" w:rsidRPr="00BE6F42">
                  <w:rPr>
                    <w:rFonts w:ascii="Calibri" w:eastAsia="Times New Roman" w:hAnsi="Calibri"/>
                    <w:color w:val="767171"/>
                    <w:sz w:val="22"/>
                    <w:szCs w:val="22"/>
                  </w:rPr>
                  <w:t>and Social Risk Classification</w:t>
                </w:r>
              </w:p>
            </w:tc>
          </w:tr>
          <w:tr w:rsidR="0074540F" w14:paraId="37CBF413" w14:textId="77777777" w:rsidTr="008F63C1">
            <w:trPr>
              <w:trHeight w:val="432"/>
            </w:trPr>
            <w:tc>
              <w:tcPr>
                <w:tcW w:w="2340" w:type="dxa"/>
                <w:tcBorders>
                  <w:top w:val="nil"/>
                  <w:bottom w:val="single" w:sz="4" w:space="0" w:color="D9D9D9"/>
                </w:tcBorders>
                <w:shd w:val="clear" w:color="auto" w:fill="F7F7F7"/>
                <w:vAlign w:val="center"/>
              </w:tcPr>
              <w:p w14:paraId="3BDB995D" w14:textId="77777777" w:rsidR="0063600F" w:rsidRPr="00ED066B" w:rsidRDefault="00D83277"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14:paraId="72974658"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14:paraId="30729BB3" w14:textId="77777777" w:rsidR="0063600F" w:rsidRPr="00ED066B" w:rsidRDefault="00D83277"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14:paraId="265F52C6" w14:textId="77777777" w:rsidR="0063600F" w:rsidRPr="0063600F" w:rsidRDefault="0063600F" w:rsidP="009767AA">
          <w:pPr>
            <w:shd w:val="clear" w:color="auto" w:fill="F7F7F7"/>
            <w:ind w:left="-691" w:right="29"/>
            <w:rPr>
              <w:rFonts w:asciiTheme="minorHAnsi" w:hAnsiTheme="minorHAnsi" w:cstheme="minorHAnsi"/>
              <w:sz w:val="22"/>
              <w:szCs w:val="22"/>
            </w:rPr>
          </w:pPr>
        </w:p>
        <w:tbl>
          <w:tblPr>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2655"/>
            <w:gridCol w:w="2566"/>
            <w:gridCol w:w="5399"/>
          </w:tblGrid>
          <w:tr w:rsidR="0074540F" w14:paraId="72E801D8" w14:textId="77777777" w:rsidTr="00D612AD">
            <w:trPr>
              <w:trHeight w:val="432"/>
            </w:trPr>
            <w:tc>
              <w:tcPr>
                <w:tcW w:w="5000" w:type="pct"/>
                <w:gridSpan w:val="3"/>
                <w:tcBorders>
                  <w:top w:val="nil"/>
                  <w:left w:val="nil"/>
                  <w:right w:val="nil"/>
                </w:tcBorders>
                <w:shd w:val="clear" w:color="auto" w:fill="F7F7F7"/>
              </w:tcPr>
              <w:p w14:paraId="31F72F8D" w14:textId="77777777" w:rsidR="00FE05EB" w:rsidRPr="00F90F34" w:rsidRDefault="00D83277" w:rsidP="00D612AD">
                <w:pPr>
                  <w:pStyle w:val="Normal159"/>
                  <w:spacing w:before="60"/>
                  <w:rPr>
                    <w:rFonts w:ascii="Calibri" w:hAnsi="Calibri"/>
                    <w:noProof/>
                    <w:sz w:val="22"/>
                    <w:szCs w:val="22"/>
                  </w:rPr>
                </w:pPr>
                <w:r w:rsidRPr="00CD037C">
                  <w:rPr>
                    <w:rFonts w:ascii="Calibri" w:hAnsi="Calibri"/>
                    <w:b/>
                    <w:color w:val="172D5F"/>
                    <w:sz w:val="22"/>
                    <w:szCs w:val="22"/>
                  </w:rPr>
                  <w:t>Financing &amp; Implementation Modalities</w:t>
                </w:r>
              </w:p>
            </w:tc>
          </w:tr>
          <w:tr w:rsidR="0074540F" w14:paraId="1D4DD0BC" w14:textId="77777777" w:rsidTr="00D612AD">
            <w:trPr>
              <w:trHeight w:val="432"/>
            </w:trPr>
            <w:tc>
              <w:tcPr>
                <w:tcW w:w="2458" w:type="pct"/>
                <w:gridSpan w:val="2"/>
                <w:tcBorders>
                  <w:left w:val="nil"/>
                </w:tcBorders>
                <w:shd w:val="clear" w:color="auto" w:fill="F7F7F7"/>
              </w:tcPr>
              <w:p w14:paraId="499BC290"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00C0640E" w:rsidRPr="00763105">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14:paraId="7783FB55"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R="0074540F" w14:paraId="0330B9C9" w14:textId="77777777" w:rsidTr="00D612AD">
            <w:trPr>
              <w:trHeight w:val="432"/>
            </w:trPr>
            <w:tc>
              <w:tcPr>
                <w:tcW w:w="2458" w:type="pct"/>
                <w:gridSpan w:val="2"/>
                <w:tcBorders>
                  <w:left w:val="nil"/>
                </w:tcBorders>
                <w:shd w:val="clear" w:color="auto" w:fill="F7F7F7"/>
              </w:tcPr>
              <w:p w14:paraId="4D4D82A7"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14:paraId="319A3003"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R="0074540F" w14:paraId="4F5FCABC" w14:textId="77777777" w:rsidTr="00D612AD">
            <w:trPr>
              <w:trHeight w:val="432"/>
            </w:trPr>
            <w:tc>
              <w:tcPr>
                <w:tcW w:w="2458" w:type="pct"/>
                <w:gridSpan w:val="2"/>
                <w:tcBorders>
                  <w:left w:val="nil"/>
                </w:tcBorders>
                <w:shd w:val="clear" w:color="auto" w:fill="F7F7F7"/>
              </w:tcPr>
              <w:p w14:paraId="7F540D90"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002A6C77" w:rsidRPr="00F90F34">
                  <w:rPr>
                    <w:rFonts w:ascii="Calibri" w:hAnsi="Calibri"/>
                    <w:noProof/>
                    <w:sz w:val="22"/>
                    <w:szCs w:val="22"/>
                  </w:rPr>
                  <w:t>inked Indicators (DLIs)</w:t>
                </w:r>
              </w:p>
            </w:tc>
            <w:tc>
              <w:tcPr>
                <w:tcW w:w="2542" w:type="pct"/>
                <w:tcBorders>
                  <w:right w:val="nil"/>
                </w:tcBorders>
                <w:shd w:val="clear" w:color="auto" w:fill="F7F7F7"/>
              </w:tcPr>
              <w:p w14:paraId="56993A56"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R="0074540F" w14:paraId="27D98340" w14:textId="77777777" w:rsidTr="00D612AD">
            <w:trPr>
              <w:trHeight w:val="432"/>
            </w:trPr>
            <w:tc>
              <w:tcPr>
                <w:tcW w:w="2458" w:type="pct"/>
                <w:gridSpan w:val="2"/>
                <w:tcBorders>
                  <w:left w:val="nil"/>
                </w:tcBorders>
                <w:shd w:val="clear" w:color="auto" w:fill="F7F7F7"/>
              </w:tcPr>
              <w:p w14:paraId="28F171CE"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14:paraId="51A7A7B4"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R="0074540F" w14:paraId="33A4C857" w14:textId="77777777" w:rsidTr="009A4D1F">
            <w:trPr>
              <w:trHeight w:val="432"/>
            </w:trPr>
            <w:tc>
              <w:tcPr>
                <w:tcW w:w="2458" w:type="pct"/>
                <w:gridSpan w:val="2"/>
                <w:tcBorders>
                  <w:left w:val="nil"/>
                </w:tcBorders>
                <w:shd w:val="clear" w:color="auto" w:fill="F7F7F7"/>
                <w:vAlign w:val="center"/>
              </w:tcPr>
              <w:p w14:paraId="5E8D0670" w14:textId="77777777" w:rsidR="00FE05EB" w:rsidRPr="00F90F34" w:rsidRDefault="00D83277"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14:paraId="633CEEDF"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R="0074540F" w14:paraId="15B5965C" w14:textId="77777777" w:rsidTr="00D612AD">
            <w:trPr>
              <w:trHeight w:val="432"/>
            </w:trPr>
            <w:tc>
              <w:tcPr>
                <w:tcW w:w="2458" w:type="pct"/>
                <w:gridSpan w:val="2"/>
                <w:tcBorders>
                  <w:left w:val="nil"/>
                </w:tcBorders>
                <w:shd w:val="clear" w:color="auto" w:fill="F7F7F7"/>
              </w:tcPr>
              <w:p w14:paraId="53A67796" w14:textId="77777777" w:rsidR="00FE05EB" w:rsidRPr="00F90F34" w:rsidRDefault="00D83277"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14:paraId="3446A85C" w14:textId="77777777" w:rsidR="00FE05EB" w:rsidRPr="00F90F34" w:rsidRDefault="00D83277"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R="0074540F" w14:paraId="682813FB" w14:textId="77777777" w:rsidTr="00D612AD">
            <w:trPr>
              <w:trHeight w:val="432"/>
            </w:trPr>
            <w:tc>
              <w:tcPr>
                <w:tcW w:w="2458" w:type="pct"/>
                <w:gridSpan w:val="3"/>
                <w:tcBorders>
                  <w:left w:val="nil"/>
                  <w:bottom w:val="single" w:sz="4" w:space="0" w:color="D9D9D9"/>
                  <w:right w:val="nil"/>
                </w:tcBorders>
                <w:shd w:val="clear" w:color="auto" w:fill="F7F7F7"/>
              </w:tcPr>
              <w:p w14:paraId="7255FF17" w14:textId="77777777" w:rsidR="00FE05EB" w:rsidRPr="00F90F34" w:rsidRDefault="00D83277"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R="0074540F" w14:paraId="0A281D31" w14:textId="77777777" w:rsidTr="00D612AD">
            <w:trPr>
              <w:trHeight w:val="432"/>
            </w:trPr>
            <w:tc>
              <w:tcPr>
                <w:tcW w:w="5000" w:type="pct"/>
                <w:gridSpan w:val="3"/>
                <w:tcBorders>
                  <w:left w:val="nil"/>
                  <w:right w:val="nil"/>
                </w:tcBorders>
                <w:shd w:val="clear" w:color="auto" w:fill="F7F7F7"/>
              </w:tcPr>
              <w:p w14:paraId="6493837C" w14:textId="77777777" w:rsidR="00FE05EB" w:rsidRPr="00F90F34" w:rsidRDefault="00FE05EB" w:rsidP="00D612AD">
                <w:pPr>
                  <w:pStyle w:val="Normal159"/>
                  <w:spacing w:before="60"/>
                  <w:rPr>
                    <w:rFonts w:ascii="Calibri" w:hAnsi="Calibri"/>
                    <w:noProof/>
                    <w:sz w:val="22"/>
                    <w:szCs w:val="22"/>
                  </w:rPr>
                </w:pPr>
              </w:p>
            </w:tc>
          </w:tr>
          <w:tr w:rsidR="0074540F" w14:paraId="08A515C9" w14:textId="77777777" w:rsidTr="00C57890">
            <w:trPr>
              <w:trHeight w:val="432"/>
            </w:trPr>
            <w:tc>
              <w:tcPr>
                <w:tcW w:w="1250" w:type="pct"/>
                <w:tcBorders>
                  <w:left w:val="nil"/>
                  <w:bottom w:val="nil"/>
                  <w:right w:val="single" w:sz="4" w:space="0" w:color="D9D9D9"/>
                </w:tcBorders>
                <w:shd w:val="clear" w:color="auto" w:fill="F7F7F7"/>
              </w:tcPr>
              <w:p w14:paraId="3FF49EEB" w14:textId="77777777" w:rsidR="00D17872" w:rsidRPr="00F90F34" w:rsidRDefault="00D83277"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14:paraId="2681671A" w14:textId="77777777" w:rsidR="00D17872" w:rsidRPr="00F90F34" w:rsidRDefault="00D83277"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14:paraId="4D5D2018" w14:textId="77777777" w:rsidR="00D17872" w:rsidRPr="00F90F34" w:rsidRDefault="00D83277"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R="0074540F" w14:paraId="37F42B50" w14:textId="77777777" w:rsidTr="00C57890">
            <w:trPr>
              <w:trHeight w:val="432"/>
            </w:trPr>
            <w:tc>
              <w:tcPr>
                <w:tcW w:w="1250" w:type="pct"/>
                <w:tcBorders>
                  <w:top w:val="nil"/>
                  <w:left w:val="nil"/>
                  <w:right w:val="single" w:sz="4" w:space="0" w:color="D9D9D9"/>
                </w:tcBorders>
                <w:shd w:val="clear" w:color="auto" w:fill="F7F7F7"/>
              </w:tcPr>
              <w:p w14:paraId="4041640F" w14:textId="77777777" w:rsidR="00D17872" w:rsidRPr="00F46123" w:rsidRDefault="00D83277"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14:paraId="27A87B74" w14:textId="77777777" w:rsidR="00D17872" w:rsidRPr="00F46123" w:rsidRDefault="00D83277"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14:paraId="0594C91E" w14:textId="77777777" w:rsidR="00D17872" w:rsidRPr="007A3403" w:rsidRDefault="00D83277"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R="0074540F" w14:paraId="67CD4EDA" w14:textId="77777777" w:rsidTr="00C57890">
            <w:trPr>
              <w:trHeight w:val="432"/>
            </w:trPr>
            <w:tc>
              <w:tcPr>
                <w:tcW w:w="1250" w:type="pct"/>
                <w:gridSpan w:val="3"/>
                <w:tcBorders>
                  <w:left w:val="nil"/>
                  <w:bottom w:val="nil"/>
                  <w:right w:val="nil"/>
                </w:tcBorders>
                <w:shd w:val="clear" w:color="auto" w:fill="F7F7F7"/>
              </w:tcPr>
              <w:p w14:paraId="2D2E645F" w14:textId="77777777" w:rsidR="00D17872" w:rsidRDefault="00D83277"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R="0074540F" w14:paraId="01D5B1AB" w14:textId="77777777" w:rsidTr="00C57890">
            <w:trPr>
              <w:trHeight w:val="432"/>
            </w:trPr>
            <w:tc>
              <w:tcPr>
                <w:tcW w:w="1250" w:type="pct"/>
                <w:gridSpan w:val="3"/>
                <w:tcBorders>
                  <w:top w:val="nil"/>
                  <w:left w:val="nil"/>
                  <w:right w:val="nil"/>
                </w:tcBorders>
                <w:shd w:val="clear" w:color="auto" w:fill="F7F7F7"/>
              </w:tcPr>
              <w:p w14:paraId="4A56DFD4" w14:textId="77777777" w:rsidR="00D17872" w:rsidRPr="003B06A1" w:rsidRDefault="00D83277"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18"/>
            <w:tblW w:w="10613" w:type="dxa"/>
            <w:tblInd w:w="-702" w:type="dxa"/>
            <w:shd w:val="clear" w:color="auto" w:fill="F7F7F7"/>
            <w:tblLayout w:type="fixed"/>
            <w:tblLook w:val="04A0" w:firstRow="1" w:lastRow="0" w:firstColumn="1" w:lastColumn="0" w:noHBand="0" w:noVBand="1"/>
          </w:tblPr>
          <w:tblGrid>
            <w:gridCol w:w="10613"/>
          </w:tblGrid>
          <w:tr w:rsidR="0074540F" w14:paraId="72B85F66" w14:textId="77777777" w:rsidTr="00235B34">
            <w:trPr>
              <w:trHeight w:val="117"/>
            </w:trPr>
            <w:tc>
              <w:tcPr>
                <w:tcW w:w="10512" w:type="dxa"/>
                <w:tcBorders>
                  <w:top w:val="nil"/>
                  <w:left w:val="nil"/>
                  <w:bottom w:val="nil"/>
                  <w:right w:val="nil"/>
                </w:tcBorders>
                <w:shd w:val="clear" w:color="auto" w:fill="F7F7F7"/>
                <w:hideMark/>
              </w:tcPr>
              <w:p w14:paraId="7E0DA4F0" w14:textId="77777777" w:rsidR="00690FDA" w:rsidRDefault="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5" w:name="_Hlk13145749_0"/>
              </w:p>
              <w:tbl>
                <w:tblPr>
                  <w:tblStyle w:val="TableGrid18"/>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5"/>
                </w:tblGrid>
                <w:tr w:rsidR="0074540F" w14:paraId="2933AEBE" w14:textId="77777777" w:rsidTr="00C4568E">
                  <w:trPr>
                    <w:trHeight w:val="432"/>
                  </w:trPr>
                  <w:tc>
                    <w:tcPr>
                      <w:tcW w:w="10495" w:type="dxa"/>
                      <w:shd w:val="clear" w:color="auto" w:fill="F7F7F7"/>
                      <w:vAlign w:val="center"/>
                    </w:tcPr>
                    <w:p w14:paraId="6C7D97C1" w14:textId="77777777" w:rsidR="00E80079" w:rsidRPr="00C4568E" w:rsidRDefault="00D83277"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lastRenderedPageBreak/>
                        <w:t>MPA Program Development</w:t>
                      </w:r>
                      <w:r>
                        <w:rPr>
                          <w:rFonts w:ascii="Calibri" w:eastAsia="Times New Roman" w:hAnsi="Calibri"/>
                          <w:b/>
                          <w:color w:val="172D5F"/>
                          <w:sz w:val="22"/>
                          <w:szCs w:val="22"/>
                        </w:rPr>
                        <w:t xml:space="preserve"> Objective</w:t>
                      </w:r>
                    </w:p>
                  </w:tc>
                </w:tr>
                <w:tr w:rsidR="0074540F" w14:paraId="69DD0C34" w14:textId="77777777" w:rsidTr="00C4568E">
                  <w:trPr>
                    <w:trHeight w:val="432"/>
                  </w:trPr>
                  <w:tc>
                    <w:tcPr>
                      <w:tcW w:w="10495" w:type="dxa"/>
                      <w:shd w:val="clear" w:color="auto" w:fill="F7F7F7"/>
                      <w:vAlign w:val="center"/>
                    </w:tcPr>
                    <w:p w14:paraId="3EC36A98" w14:textId="77777777" w:rsidR="00C4568E" w:rsidRPr="009E7DE6" w:rsidRDefault="00D83277"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 Objective is to prevent, detect and respond to the threat posed by COVID-19 and strengthen national systems for public health preparedness</w:t>
                      </w:r>
                    </w:p>
                  </w:tc>
                </w:tr>
                <w:tr w:rsidR="0074540F" w14:paraId="48A3FE00" w14:textId="77777777" w:rsidTr="002C5A70">
                  <w:trPr>
                    <w:trHeight w:val="80"/>
                  </w:trPr>
                  <w:tc>
                    <w:tcPr>
                      <w:tcW w:w="10495" w:type="dxa"/>
                      <w:shd w:val="clear" w:color="auto" w:fill="F7F7F7"/>
                      <w:vAlign w:val="center"/>
                    </w:tcPr>
                    <w:p w14:paraId="602A0F90" w14:textId="77777777" w:rsidR="00E80079" w:rsidRPr="002C5A70" w:rsidRDefault="00E80079" w:rsidP="00C4568E">
                      <w:pPr>
                        <w:widowControl w:val="0"/>
                        <w:autoSpaceDE w:val="0"/>
                        <w:autoSpaceDN w:val="0"/>
                        <w:adjustRightInd w:val="0"/>
                        <w:ind w:right="-518"/>
                        <w:rPr>
                          <w:rFonts w:ascii="Calibri" w:eastAsia="Times New Roman" w:hAnsi="Calibri"/>
                          <w:color w:val="767171"/>
                          <w:sz w:val="8"/>
                          <w:szCs w:val="8"/>
                        </w:rPr>
                      </w:pPr>
                    </w:p>
                  </w:tc>
                </w:tr>
              </w:tbl>
              <w:p w14:paraId="5654150C" w14:textId="77777777" w:rsidR="003615CB" w:rsidRDefault="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bookmarkEnd w:id="5"/>
        </w:tbl>
        <w:p w14:paraId="2630B76E" w14:textId="77777777" w:rsidR="003615CB" w:rsidRDefault="003615CB" w:rsidP="009519F4">
          <w:pPr>
            <w:shd w:val="clear" w:color="auto" w:fill="F7F7F7"/>
            <w:spacing w:line="14" w:lineRule="exact"/>
            <w:ind w:left="-691" w:right="29"/>
            <w:rPr>
              <w:rFonts w:asciiTheme="minorHAnsi" w:hAnsiTheme="minorHAnsi"/>
              <w:noProo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firstRow="1" w:lastRow="0" w:firstColumn="1" w:lastColumn="0" w:noHBand="0" w:noVBand="1"/>
          </w:tblPr>
          <w:tblGrid>
            <w:gridCol w:w="5409"/>
            <w:gridCol w:w="5211"/>
          </w:tblGrid>
          <w:tr w:rsidR="0074540F" w14:paraId="47BB88F6" w14:textId="77777777" w:rsidTr="00726CD7">
            <w:trPr>
              <w:trHeight w:val="432"/>
            </w:trPr>
            <w:tc>
              <w:tcPr>
                <w:tcW w:w="10620" w:type="dxa"/>
                <w:gridSpan w:val="2"/>
                <w:tcBorders>
                  <w:top w:val="nil"/>
                  <w:left w:val="nil"/>
                  <w:right w:val="nil"/>
                </w:tcBorders>
                <w:shd w:val="clear" w:color="auto" w:fill="F7F7F7"/>
                <w:vAlign w:val="center"/>
              </w:tcPr>
              <w:p w14:paraId="35F9B5AD" w14:textId="77777777" w:rsidR="009519F4" w:rsidRPr="00DA0933" w:rsidRDefault="00D83277"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00C64604" w:rsidRPr="006D23D2">
                  <w:rPr>
                    <w:rFonts w:eastAsia="Times New Roman"/>
                    <w:b/>
                    <w:color w:val="F7F7F7"/>
                    <w:sz w:val="2"/>
                    <w:szCs w:val="2"/>
                  </w:rPr>
                  <w:t xml:space="preserve"> Financing</w:t>
                </w:r>
              </w:p>
            </w:tc>
          </w:tr>
          <w:tr w:rsidR="0074540F" w14:paraId="0CF9B57D" w14:textId="77777777" w:rsidTr="00726CD7">
            <w:trPr>
              <w:trHeight w:val="432"/>
            </w:trPr>
            <w:tc>
              <w:tcPr>
                <w:tcW w:w="5409" w:type="dxa"/>
                <w:shd w:val="clear" w:color="auto" w:fill="F7F7F7"/>
                <w:vAlign w:val="center"/>
              </w:tcPr>
              <w:p w14:paraId="00821A6A" w14:textId="77777777" w:rsidR="009519F4" w:rsidRPr="009A1167" w:rsidRDefault="00D83277"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6"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14:paraId="1A3C0E35" w14:textId="77777777" w:rsidR="009519F4" w:rsidRPr="00370C02" w:rsidRDefault="00D83277"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30.75</w:t>
                </w:r>
              </w:p>
            </w:tc>
          </w:tr>
          <w:bookmarkEnd w:id="6"/>
        </w:tbl>
        <w:p w14:paraId="62B43E28" w14:textId="77777777" w:rsidR="00FE7D14" w:rsidRDefault="00FE7D14" w:rsidP="00235B34">
          <w:pPr>
            <w:shd w:val="clear" w:color="auto" w:fill="F7F7F7"/>
            <w:ind w:left="-677" w:right="29"/>
            <w:rPr>
              <w:rFonts w:asciiTheme="minorHAnsi" w:hAnsiTheme="minorHAnsi"/>
              <w:noProof/>
              <w:sz w:val="22"/>
              <w:szCs w:val="22"/>
            </w:rPr>
          </w:pPr>
        </w:p>
        <w:p w14:paraId="37C18080" w14:textId="77777777" w:rsidR="00316FFD" w:rsidRDefault="00316FFD" w:rsidP="00235B34">
          <w:pPr>
            <w:shd w:val="clear" w:color="auto" w:fill="F7F7F7"/>
            <w:ind w:left="-677" w:right="29"/>
            <w:rPr>
              <w:rFonts w:asciiTheme="minorHAnsi" w:hAnsiTheme="minorHAnsi"/>
              <w:noProof/>
              <w:sz w:val="22"/>
              <w:szCs w:val="22"/>
            </w:rPr>
          </w:pPr>
        </w:p>
        <w:tbl>
          <w:tblPr>
            <w:tblStyle w:val="TableGrid18"/>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602"/>
          </w:tblGrid>
          <w:tr w:rsidR="0074540F" w14:paraId="597FA198" w14:textId="77777777" w:rsidTr="00F008DD">
            <w:tc>
              <w:tcPr>
                <w:tcW w:w="10602" w:type="dxa"/>
                <w:shd w:val="clear" w:color="auto" w:fill="F7F7F7"/>
              </w:tcPr>
              <w:p w14:paraId="156B8951" w14:textId="77777777" w:rsidR="00500CB9" w:rsidRDefault="00D83277" w:rsidP="00500CB9">
                <w:pPr>
                  <w:widowControl w:val="0"/>
                  <w:autoSpaceDE w:val="0"/>
                  <w:autoSpaceDN w:val="0"/>
                  <w:adjustRightInd w:val="0"/>
                  <w:ind w:right="-518"/>
                  <w:rPr>
                    <w:rFonts w:ascii="Calibri" w:eastAsia="Times New Roman" w:hAnsi="Calibri"/>
                    <w:color w:val="767171"/>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R="0074540F" w14:paraId="625FEFEF" w14:textId="77777777" w:rsidTr="00F008DD">
            <w:trPr>
              <w:trHeight w:val="144"/>
            </w:trPr>
            <w:tc>
              <w:tcPr>
                <w:tcW w:w="10602" w:type="dxa"/>
                <w:shd w:val="clear" w:color="auto" w:fill="F7F7F7"/>
                <w:hideMark/>
              </w:tcPr>
              <w:p w14:paraId="106734C4" w14:textId="77777777" w:rsidR="003615CB" w:rsidRDefault="00D83277"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14:paraId="15848E86" w14:textId="77777777" w:rsidR="003615CB" w:rsidRPr="00C4057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8"/>
            <w:tblW w:w="10602" w:type="dxa"/>
            <w:tblInd w:w="-702" w:type="dxa"/>
            <w:shd w:val="clear" w:color="auto" w:fill="F7F7F7"/>
            <w:tblLayout w:type="fixed"/>
            <w:tblLook w:val="04A0" w:firstRow="1" w:lastRow="0" w:firstColumn="1" w:lastColumn="0" w:noHBand="0" w:noVBand="1"/>
          </w:tblPr>
          <w:tblGrid>
            <w:gridCol w:w="10602"/>
          </w:tblGrid>
          <w:tr w:rsidR="0074540F" w14:paraId="0B5ACAC1" w14:textId="77777777" w:rsidTr="00C40572">
            <w:trPr>
              <w:trHeight w:val="117"/>
            </w:trPr>
            <w:tc>
              <w:tcPr>
                <w:tcW w:w="10602" w:type="dxa"/>
                <w:tcBorders>
                  <w:top w:val="nil"/>
                  <w:left w:val="nil"/>
                  <w:bottom w:val="nil"/>
                  <w:right w:val="nil"/>
                </w:tcBorders>
                <w:shd w:val="clear" w:color="auto" w:fill="F7F7F7"/>
                <w:hideMark/>
              </w:tcPr>
              <w:p w14:paraId="195C7756" w14:textId="77777777" w:rsidR="003615CB" w:rsidRDefault="00D83277"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14:paraId="3520FD8B" w14:textId="77777777" w:rsidR="003615CB" w:rsidRPr="00C40572"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8"/>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7920"/>
            <w:gridCol w:w="2340"/>
            <w:gridCol w:w="331"/>
          </w:tblGrid>
          <w:tr w:rsidR="0074540F" w14:paraId="085CEE0E" w14:textId="77777777" w:rsidTr="00191603">
            <w:trPr>
              <w:trHeight w:val="288"/>
            </w:trPr>
            <w:tc>
              <w:tcPr>
                <w:tcW w:w="7920" w:type="dxa"/>
                <w:tcBorders>
                  <w:bottom w:val="single" w:sz="12" w:space="0" w:color="D9D9D9"/>
                </w:tcBorders>
                <w:shd w:val="clear" w:color="auto" w:fill="F7F7F7"/>
                <w:hideMark/>
              </w:tcPr>
              <w:p w14:paraId="4DAB9683" w14:textId="77777777" w:rsidR="00030989" w:rsidRPr="00501672" w:rsidRDefault="00D83277" w:rsidP="00191603">
                <w:pPr>
                  <w:widowControl w:val="0"/>
                  <w:autoSpaceDE w:val="0"/>
                  <w:autoSpaceDN w:val="0"/>
                  <w:adjustRightInd w:val="0"/>
                  <w:spacing w:after="60"/>
                  <w:rPr>
                    <w:rFonts w:ascii="Calibri" w:eastAsia="Times New Roman" w:hAnsi="Calibri"/>
                    <w:b/>
                    <w:color w:val="767171"/>
                    <w:sz w:val="22"/>
                    <w:szCs w:val="22"/>
                  </w:rPr>
                </w:pPr>
                <w:r w:rsidRPr="00501672">
                  <w:rPr>
                    <w:rFonts w:ascii="Calibri" w:eastAsia="Times New Roman" w:hAnsi="Calibri"/>
                    <w:b/>
                    <w:color w:val="7F7F7F"/>
                    <w:sz w:val="22"/>
                    <w:szCs w:val="22"/>
                  </w:rPr>
                  <w:t>Component Name</w:t>
                </w:r>
                <w:r>
                  <w:rPr>
                    <w:rFonts w:ascii="Calibri" w:eastAsia="Times New Roman" w:hAnsi="Calibri"/>
                    <w:b/>
                    <w:color w:val="7F7F7F"/>
                    <w:sz w:val="22"/>
                    <w:szCs w:val="22"/>
                  </w:rPr>
                  <w:t xml:space="preserve"> </w:t>
                </w:r>
              </w:p>
            </w:tc>
            <w:tc>
              <w:tcPr>
                <w:tcW w:w="2340" w:type="dxa"/>
                <w:tcBorders>
                  <w:bottom w:val="single" w:sz="12" w:space="0" w:color="D9D9D9"/>
                </w:tcBorders>
                <w:shd w:val="clear" w:color="auto" w:fill="F7F7F7"/>
              </w:tcPr>
              <w:p w14:paraId="4AB9F156" w14:textId="77777777" w:rsidR="00030989" w:rsidRDefault="00D83277" w:rsidP="003615CB">
                <w:pPr>
                  <w:widowControl w:val="0"/>
                  <w:autoSpaceDE w:val="0"/>
                  <w:autoSpaceDN w:val="0"/>
                  <w:adjustRightInd w:val="0"/>
                  <w:jc w:val="right"/>
                  <w:rPr>
                    <w:rFonts w:ascii="Calibri" w:eastAsia="Times New Roman" w:hAnsi="Calibri"/>
                    <w:b/>
                    <w:color w:val="767171"/>
                    <w:sz w:val="22"/>
                    <w:szCs w:val="22"/>
                  </w:rPr>
                </w:pPr>
                <w:r w:rsidRPr="00501672">
                  <w:rPr>
                    <w:rFonts w:ascii="Calibri" w:eastAsia="Times New Roman" w:hAnsi="Calibri"/>
                    <w:b/>
                    <w:color w:val="7F7F7F"/>
                    <w:sz w:val="22"/>
                    <w:szCs w:val="22"/>
                  </w:rPr>
                  <w:t>C</w:t>
                </w:r>
                <w:r>
                  <w:rPr>
                    <w:rFonts w:ascii="Calibri" w:eastAsia="Times New Roman" w:hAnsi="Calibri"/>
                    <w:b/>
                    <w:color w:val="7F7F7F"/>
                    <w:sz w:val="22"/>
                    <w:szCs w:val="22"/>
                  </w:rPr>
                  <w:t>ost</w:t>
                </w:r>
                <w:r w:rsidR="00263A6C">
                  <w:rPr>
                    <w:rFonts w:ascii="Calibri" w:eastAsia="Times New Roman" w:hAnsi="Calibri"/>
                    <w:b/>
                    <w:color w:val="7F7F7F"/>
                    <w:sz w:val="22"/>
                    <w:szCs w:val="22"/>
                  </w:rPr>
                  <w:t xml:space="preserve"> (US$</w:t>
                </w:r>
                <w:r w:rsidR="000B53D2">
                  <w:rPr>
                    <w:rFonts w:ascii="Calibri" w:eastAsia="Times New Roman" w:hAnsi="Calibri"/>
                    <w:b/>
                    <w:color w:val="7F7F7F"/>
                    <w:sz w:val="22"/>
                    <w:szCs w:val="22"/>
                  </w:rPr>
                  <w:t>,</w:t>
                </w:r>
                <w:r w:rsidR="00263A6C">
                  <w:rPr>
                    <w:rFonts w:ascii="Calibri" w:eastAsia="Times New Roman" w:hAnsi="Calibri"/>
                    <w:b/>
                    <w:color w:val="7F7F7F"/>
                    <w:sz w:val="22"/>
                    <w:szCs w:val="22"/>
                  </w:rPr>
                  <w:t xml:space="preserve"> m</w:t>
                </w:r>
                <w:r w:rsidRPr="00501672">
                  <w:rPr>
                    <w:rFonts w:ascii="Calibri" w:eastAsia="Times New Roman" w:hAnsi="Calibri"/>
                    <w:b/>
                    <w:color w:val="7F7F7F"/>
                    <w:sz w:val="22"/>
                    <w:szCs w:val="22"/>
                  </w:rPr>
                  <w:t>illion</w:t>
                </w:r>
                <w:r w:rsidR="00263A6C">
                  <w:rPr>
                    <w:rFonts w:ascii="Calibri" w:eastAsia="Times New Roman" w:hAnsi="Calibri"/>
                    <w:b/>
                    <w:color w:val="7F7F7F"/>
                    <w:sz w:val="22"/>
                    <w:szCs w:val="22"/>
                  </w:rPr>
                  <w:t>s</w:t>
                </w:r>
                <w:r w:rsidRPr="00501672">
                  <w:rPr>
                    <w:rFonts w:ascii="Calibri" w:eastAsia="Times New Roman" w:hAnsi="Calibri"/>
                    <w:b/>
                    <w:color w:val="7F7F7F"/>
                    <w:sz w:val="22"/>
                    <w:szCs w:val="22"/>
                  </w:rPr>
                  <w:t>)</w:t>
                </w:r>
              </w:p>
            </w:tc>
            <w:tc>
              <w:tcPr>
                <w:tcW w:w="331" w:type="dxa"/>
                <w:tcBorders>
                  <w:bottom w:val="single" w:sz="12" w:space="0" w:color="D9D9D9"/>
                </w:tcBorders>
                <w:shd w:val="clear" w:color="auto" w:fill="F7F7F7"/>
              </w:tcPr>
              <w:p w14:paraId="5A6C5099" w14:textId="77777777" w:rsidR="00030989" w:rsidRPr="00F95B9C" w:rsidRDefault="00030989" w:rsidP="003615CB">
                <w:pPr>
                  <w:widowControl w:val="0"/>
                  <w:autoSpaceDE w:val="0"/>
                  <w:autoSpaceDN w:val="0"/>
                  <w:adjustRightInd w:val="0"/>
                  <w:rPr>
                    <w:rFonts w:ascii="Calibri" w:eastAsia="Times New Roman" w:hAnsi="Calibri"/>
                    <w:b/>
                    <w:color w:val="767171"/>
                    <w:sz w:val="8"/>
                    <w:szCs w:val="22"/>
                  </w:rPr>
                </w:pPr>
              </w:p>
            </w:tc>
          </w:tr>
          <w:tr w:rsidR="0074540F" w14:paraId="640D932D"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702534D9"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5E6957A6"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71.85</w:t>
                </w:r>
              </w:p>
            </w:tc>
            <w:tc>
              <w:tcPr>
                <w:tcW w:w="331" w:type="dxa"/>
                <w:tcBorders>
                  <w:top w:val="single" w:sz="12" w:space="0" w:color="D9D9D9"/>
                  <w:bottom w:val="single" w:sz="4" w:space="0" w:color="D9D9D9"/>
                </w:tcBorders>
                <w:shd w:val="clear" w:color="auto" w:fill="F7F7F7"/>
              </w:tcPr>
              <w:p w14:paraId="0A546E06"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74540F" w14:paraId="04BAB933"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77D40B9F"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nabling health measures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CCED0A5"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107.85</w:t>
                </w:r>
              </w:p>
            </w:tc>
            <w:tc>
              <w:tcPr>
                <w:tcW w:w="331" w:type="dxa"/>
                <w:tcBorders>
                  <w:top w:val="single" w:sz="12" w:space="0" w:color="D9D9D9"/>
                  <w:bottom w:val="single" w:sz="4" w:space="0" w:color="D9D9D9"/>
                </w:tcBorders>
                <w:shd w:val="clear" w:color="auto" w:fill="F7F7F7"/>
              </w:tcPr>
              <w:p w14:paraId="45270369"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74540F" w14:paraId="0E3E0D95"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0A5F9C24" w14:textId="77777777" w:rsidR="00030989" w:rsidRPr="00501672" w:rsidRDefault="00D83277"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0F5D6EA" w14:textId="77777777" w:rsidR="00030989" w:rsidRPr="00501672" w:rsidRDefault="00D83277"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30</w:t>
                </w:r>
              </w:p>
            </w:tc>
            <w:tc>
              <w:tcPr>
                <w:tcW w:w="331" w:type="dxa"/>
                <w:tcBorders>
                  <w:top w:val="single" w:sz="12" w:space="0" w:color="D9D9D9"/>
                  <w:bottom w:val="single" w:sz="4" w:space="0" w:color="D9D9D9"/>
                </w:tcBorders>
                <w:shd w:val="clear" w:color="auto" w:fill="F7F7F7"/>
              </w:tcPr>
              <w:p w14:paraId="42428D9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bl>
        <w:p w14:paraId="7D9BC40C" w14:textId="77777777" w:rsidR="003615CB" w:rsidRPr="00E1443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8"/>
            <w:tblW w:w="10602" w:type="dxa"/>
            <w:tblInd w:w="-702" w:type="dxa"/>
            <w:shd w:val="clear" w:color="auto" w:fill="F7F7F7"/>
            <w:tblLayout w:type="fixed"/>
            <w:tblLook w:val="04A0" w:firstRow="1" w:lastRow="0" w:firstColumn="1" w:lastColumn="0" w:noHBand="0" w:noVBand="1"/>
          </w:tblPr>
          <w:tblGrid>
            <w:gridCol w:w="10602"/>
          </w:tblGrid>
          <w:tr w:rsidR="0074540F" w14:paraId="7D9D3C8A" w14:textId="77777777" w:rsidTr="00844A42">
            <w:trPr>
              <w:trHeight w:val="243"/>
            </w:trPr>
            <w:tc>
              <w:tcPr>
                <w:tcW w:w="10602" w:type="dxa"/>
                <w:tcBorders>
                  <w:top w:val="nil"/>
                  <w:left w:val="nil"/>
                  <w:bottom w:val="nil"/>
                  <w:right w:val="nil"/>
                </w:tcBorders>
                <w:shd w:val="clear" w:color="auto" w:fill="F7F7F7"/>
                <w:hideMark/>
              </w:tcPr>
              <w:p w14:paraId="5BBD0608" w14:textId="77777777" w:rsidR="003615CB" w:rsidRDefault="00D83277"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14:paraId="14287FF5" w14:textId="77777777" w:rsidR="003615CB"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3240"/>
            <w:gridCol w:w="7380"/>
          </w:tblGrid>
          <w:tr w:rsidR="0074540F" w14:paraId="0B55226C" w14:textId="77777777" w:rsidTr="001957DD">
            <w:trPr>
              <w:trHeight w:val="432"/>
            </w:trPr>
            <w:tc>
              <w:tcPr>
                <w:tcW w:w="3240" w:type="dxa"/>
                <w:shd w:val="clear" w:color="auto" w:fill="F7F7F7"/>
                <w:hideMark/>
              </w:tcPr>
              <w:p w14:paraId="70C19D5D" w14:textId="77777777" w:rsidR="007A5F65" w:rsidRPr="00263960" w:rsidRDefault="00D83277" w:rsidP="00E472FB">
                <w:pPr>
                  <w:widowControl w:val="0"/>
                  <w:autoSpaceDE w:val="0"/>
                  <w:autoSpaceDN w:val="0"/>
                  <w:adjustRightInd w:val="0"/>
                  <w:rPr>
                    <w:rFonts w:ascii="Calibri" w:eastAsia="Times New Roman" w:hAnsi="Calibri"/>
                    <w:color w:val="767171"/>
                    <w:sz w:val="22"/>
                    <w:szCs w:val="22"/>
                  </w:rPr>
                </w:pPr>
                <w:r w:rsidRPr="003E4FFD">
                  <w:rPr>
                    <w:rFonts w:ascii="Calibri" w:eastAsia="Times New Roman" w:hAnsi="Calibri"/>
                    <w:color w:val="767171"/>
                    <w:sz w:val="22"/>
                    <w:szCs w:val="22"/>
                  </w:rPr>
                  <w:t>Borrower</w:t>
                </w:r>
                <w:r>
                  <w:rPr>
                    <w:rFonts w:ascii="Calibri" w:eastAsia="Times New Roman" w:hAnsi="Calibri"/>
                    <w:color w:val="767171"/>
                    <w:sz w:val="22"/>
                    <w:szCs w:val="22"/>
                  </w:rPr>
                  <w:t xml:space="preserve">: </w:t>
                </w:r>
              </w:p>
            </w:tc>
            <w:tc>
              <w:tcPr>
                <w:tcW w:w="7380" w:type="dxa"/>
                <w:shd w:val="clear" w:color="auto" w:fill="F7F7F7"/>
              </w:tcPr>
              <w:p w14:paraId="4EBEDDF0" w14:textId="77777777" w:rsidR="007A5F65" w:rsidRPr="00294054" w:rsidRDefault="00D83277"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Georgia</w:t>
                </w:r>
              </w:p>
            </w:tc>
          </w:tr>
          <w:tr w:rsidR="0074540F" w14:paraId="44544C72" w14:textId="77777777" w:rsidTr="001957DD">
            <w:trPr>
              <w:trHeight w:val="432"/>
            </w:trPr>
            <w:tc>
              <w:tcPr>
                <w:tcW w:w="3240" w:type="dxa"/>
                <w:shd w:val="clear" w:color="auto" w:fill="F7F7F7"/>
              </w:tcPr>
              <w:p w14:paraId="5C1641BB" w14:textId="77777777" w:rsidR="007A5F65" w:rsidRPr="00263960" w:rsidRDefault="00D83277" w:rsidP="00E472FB">
                <w:pPr>
                  <w:widowControl w:val="0"/>
                  <w:autoSpaceDE w:val="0"/>
                  <w:autoSpaceDN w:val="0"/>
                  <w:adjustRightInd w:val="0"/>
                  <w:ind w:right="-195"/>
                  <w:rPr>
                    <w:rFonts w:ascii="Calibri" w:eastAsia="Times New Roman" w:hAnsi="Calibri"/>
                    <w:bCs/>
                    <w:color w:val="7F7F7F"/>
                    <w:sz w:val="22"/>
                    <w:szCs w:val="22"/>
                  </w:rPr>
                </w:pPr>
                <w:r w:rsidRPr="003E4FFD">
                  <w:rPr>
                    <w:rFonts w:ascii="Calibri" w:eastAsia="Times New Roman" w:hAnsi="Calibri"/>
                    <w:color w:val="767171"/>
                    <w:sz w:val="22"/>
                    <w:szCs w:val="22"/>
                  </w:rPr>
                  <w:t>Implementing Agency</w:t>
                </w:r>
                <w:r>
                  <w:rPr>
                    <w:rFonts w:ascii="Calibri" w:eastAsia="Times New Roman" w:hAnsi="Calibri"/>
                    <w:color w:val="767171"/>
                    <w:sz w:val="22"/>
                    <w:szCs w:val="22"/>
                  </w:rPr>
                  <w:t>:</w:t>
                </w:r>
              </w:p>
            </w:tc>
            <w:tc>
              <w:tcPr>
                <w:tcW w:w="7380" w:type="dxa"/>
                <w:shd w:val="clear" w:color="auto" w:fill="F7F7F7"/>
              </w:tcPr>
              <w:p w14:paraId="5CE47B1F" w14:textId="77777777" w:rsidR="007A5F65" w:rsidRPr="00294054" w:rsidRDefault="00D83277"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Ministry of Internally Displaced Persons from the Occupied Territories, Labor, Health and Social Aff</w:t>
                </w:r>
              </w:p>
            </w:tc>
          </w:tr>
        </w:tbl>
        <w:p w14:paraId="710598BD" w14:textId="77777777" w:rsidR="007A5F65" w:rsidRDefault="007A5F65" w:rsidP="009767AA">
          <w:pPr>
            <w:keepNext/>
            <w:shd w:val="clear" w:color="auto" w:fill="F7F7F7"/>
            <w:ind w:left="-677" w:right="29"/>
            <w:rPr>
              <w:rFonts w:asciiTheme="minorHAnsi" w:hAnsiTheme="minorHAnsi"/>
              <w:color w:val="767171" w:themeColor="background2" w:themeShade="80"/>
              <w:sz w:val="22"/>
              <w:szCs w:val="22"/>
            </w:rPr>
          </w:pPr>
        </w:p>
        <w:tbl>
          <w:tblPr>
            <w:tblStyle w:val="TableGrid42614"/>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590"/>
          </w:tblGrid>
          <w:tr w:rsidR="0074540F" w14:paraId="5EFF5460" w14:textId="77777777" w:rsidTr="00790F48">
            <w:trPr>
              <w:trHeight w:val="432"/>
            </w:trPr>
            <w:tc>
              <w:tcPr>
                <w:tcW w:w="10590" w:type="dxa"/>
                <w:shd w:val="clear" w:color="auto" w:fill="F2F2F2"/>
                <w:vAlign w:val="center"/>
                <w:hideMark/>
              </w:tcPr>
              <w:p w14:paraId="7EC17701" w14:textId="77777777" w:rsidR="0083076C" w:rsidRPr="00656279" w:rsidRDefault="00D83277" w:rsidP="00BA5499">
                <w:pPr>
                  <w:pStyle w:val="Normal102"/>
                  <w:rPr>
                    <w:rFonts w:eastAsia="Times New Roman"/>
                  </w:rPr>
                </w:pPr>
                <w:r w:rsidRPr="00BC4E64">
                  <w:rPr>
                    <w:rFonts w:asciiTheme="minorHAnsi" w:hAnsiTheme="minorHAnsi"/>
                    <w:b/>
                    <w:color w:val="auto"/>
                    <w:sz w:val="22"/>
                    <w:szCs w:val="22"/>
                  </w:rPr>
                  <w:t xml:space="preserve">MPA FINANCING </w:t>
                </w:r>
                <w:r w:rsidR="00944942" w:rsidRP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14:paraId="0454E030" w14:textId="77777777" w:rsidR="0083076C" w:rsidRDefault="0083076C" w:rsidP="009767AA">
          <w:pPr>
            <w:shd w:val="clear" w:color="auto" w:fill="F7F7F7"/>
            <w:ind w:left="-677" w:right="29"/>
            <w:rPr>
              <w:rFonts w:ascii="Calibri" w:eastAsia="Times New Roman" w:hAnsi="Calibri"/>
              <w:b/>
              <w:color w:val="172D5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09"/>
            <w:gridCol w:w="5211"/>
          </w:tblGrid>
          <w:tr w:rsidR="0074540F" w14:paraId="15B5B1A4" w14:textId="77777777" w:rsidTr="00944942">
            <w:trPr>
              <w:trHeight w:val="20"/>
            </w:trPr>
            <w:tc>
              <w:tcPr>
                <w:tcW w:w="10620" w:type="dxa"/>
                <w:gridSpan w:val="2"/>
                <w:tcBorders>
                  <w:top w:val="nil"/>
                  <w:left w:val="nil"/>
                  <w:right w:val="nil"/>
                </w:tcBorders>
                <w:shd w:val="clear" w:color="auto" w:fill="F7F7F7"/>
                <w:vAlign w:val="center"/>
              </w:tcPr>
              <w:p w14:paraId="472947D6" w14:textId="77777777" w:rsidR="00B33479" w:rsidRPr="00944942" w:rsidRDefault="00D83277" w:rsidP="00944942">
                <w:pPr>
                  <w:pStyle w:val="Normal102"/>
                  <w:shd w:val="clear" w:color="auto" w:fill="F7F7F7"/>
                  <w:spacing w:line="14" w:lineRule="exact"/>
                  <w:ind w:left="86" w:right="72"/>
                  <w:rPr>
                    <w:rFonts w:asciiTheme="minorHAnsi" w:eastAsia="Calibr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00944942" w:rsidRP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R="0074540F" w14:paraId="58808734" w14:textId="77777777" w:rsidTr="00726CD7">
            <w:trPr>
              <w:trHeight w:val="432"/>
            </w:trPr>
            <w:tc>
              <w:tcPr>
                <w:tcW w:w="5409" w:type="dxa"/>
                <w:shd w:val="clear" w:color="auto" w:fill="F7F7F7"/>
                <w:vAlign w:val="center"/>
              </w:tcPr>
              <w:p w14:paraId="766C8C55" w14:textId="77777777" w:rsidR="009F1D7F" w:rsidRPr="00C64604" w:rsidRDefault="00D83277" w:rsidP="00C64604">
                <w:pPr>
                  <w:pStyle w:val="Normal159"/>
                  <w:widowControl/>
                  <w:shd w:val="clear" w:color="auto" w:fill="F7F7F7"/>
                  <w:ind w:left="9" w:right="150"/>
                  <w:rPr>
                    <w:rFonts w:ascii="Calibri" w:hAnsi="Calibri"/>
                    <w:b/>
                    <w:color w:val="1F3864"/>
                    <w:sz w:val="22"/>
                    <w:szCs w:val="22"/>
                  </w:rPr>
                </w:pPr>
                <w:bookmarkStart w:id="7"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14:paraId="3D509C14" w14:textId="77777777" w:rsidR="009F1D7F" w:rsidRPr="00CA3DF1" w:rsidRDefault="00D83277"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30.75</w:t>
                </w:r>
              </w:p>
            </w:tc>
          </w:tr>
          <w:tr w:rsidR="0074540F" w14:paraId="4E46B2CE" w14:textId="77777777" w:rsidTr="00726CD7">
            <w:trPr>
              <w:trHeight w:val="432"/>
            </w:trPr>
            <w:tc>
              <w:tcPr>
                <w:tcW w:w="5409" w:type="dxa"/>
                <w:shd w:val="clear" w:color="auto" w:fill="F7F7F7"/>
                <w:vAlign w:val="center"/>
              </w:tcPr>
              <w:p w14:paraId="55CFAADC" w14:textId="77777777" w:rsidR="009F1D7F" w:rsidRPr="007D2908" w:rsidRDefault="00D83277"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14:paraId="1ADA9304" w14:textId="77777777" w:rsidR="009F1D7F" w:rsidRPr="00CA3DF1" w:rsidRDefault="00D83277" w:rsidP="00CA3DF1">
                <w:pPr>
                  <w:pStyle w:val="Normal102"/>
                  <w:shd w:val="clear" w:color="auto" w:fill="F7F7F7"/>
                  <w:ind w:left="346" w:right="76"/>
                  <w:rPr>
                    <w:rFonts w:asciiTheme="minorHAnsi" w:eastAsia="Calibri" w:hAnsiTheme="minorHAnsi" w:cstheme="minorHAnsi"/>
                    <w:bCs/>
                    <w:noProof/>
                    <w:color w:val="auto"/>
                    <w:sz w:val="22"/>
                    <w:szCs w:val="22"/>
                  </w:rPr>
                </w:pPr>
                <w:r>
                  <w:rPr>
                    <w:rFonts w:asciiTheme="minorHAnsi" w:hAnsiTheme="minorHAnsi" w:cstheme="minorHAnsi"/>
                    <w:noProof/>
                    <w:sz w:val="22"/>
                    <w:szCs w:val="22"/>
                  </w:rPr>
                  <w:t>4,230.75</w:t>
                </w:r>
              </w:p>
            </w:tc>
          </w:tr>
          <w:tr w:rsidR="0074540F" w14:paraId="5DD1FC35" w14:textId="77777777" w:rsidTr="00726CD7">
            <w:trPr>
              <w:trHeight w:val="432"/>
            </w:trPr>
            <w:tc>
              <w:tcPr>
                <w:tcW w:w="5409" w:type="dxa"/>
                <w:shd w:val="clear" w:color="auto" w:fill="F7F7F7"/>
                <w:vAlign w:val="center"/>
              </w:tcPr>
              <w:p w14:paraId="09466514"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lastRenderedPageBreak/>
                  <w:t>of which Bank Financing (IBRD):</w:t>
                </w:r>
              </w:p>
            </w:tc>
            <w:tc>
              <w:tcPr>
                <w:tcW w:w="5211" w:type="dxa"/>
                <w:shd w:val="clear" w:color="auto" w:fill="F7F7F7"/>
                <w:vAlign w:val="center"/>
              </w:tcPr>
              <w:p w14:paraId="6CA05461" w14:textId="77777777" w:rsidR="009F1D7F" w:rsidRPr="00CA3DF1" w:rsidRDefault="00D83277"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81.10</w:t>
                </w:r>
              </w:p>
            </w:tc>
          </w:tr>
          <w:tr w:rsidR="0074540F" w14:paraId="1DA12210" w14:textId="77777777" w:rsidTr="00726CD7">
            <w:trPr>
              <w:trHeight w:val="432"/>
            </w:trPr>
            <w:tc>
              <w:tcPr>
                <w:tcW w:w="5409" w:type="dxa"/>
                <w:shd w:val="clear" w:color="auto" w:fill="F7F7F7"/>
                <w:vAlign w:val="center"/>
              </w:tcPr>
              <w:p w14:paraId="5BC5578B"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14:paraId="3CBC449D" w14:textId="77777777" w:rsidR="009F1D7F" w:rsidRPr="00CA3DF1" w:rsidRDefault="00D83277"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1,549.65</w:t>
                </w:r>
              </w:p>
            </w:tc>
          </w:tr>
          <w:tr w:rsidR="0074540F" w14:paraId="3BB8C7AA" w14:textId="77777777" w:rsidTr="009F1D7F">
            <w:trPr>
              <w:trHeight w:val="432"/>
            </w:trPr>
            <w:tc>
              <w:tcPr>
                <w:tcW w:w="5409" w:type="dxa"/>
                <w:tcBorders>
                  <w:bottom w:val="single" w:sz="4" w:space="0" w:color="D9D9D9"/>
                </w:tcBorders>
                <w:shd w:val="clear" w:color="auto" w:fill="F7F7F7"/>
                <w:vAlign w:val="center"/>
              </w:tcPr>
              <w:p w14:paraId="49A49049" w14:textId="77777777" w:rsidR="009F1D7F" w:rsidRPr="007D2908" w:rsidRDefault="00D83277"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14:paraId="49401D81" w14:textId="77777777" w:rsidR="009F1D7F" w:rsidRPr="00CA3DF1" w:rsidRDefault="00D83277"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0.00</w:t>
                </w:r>
              </w:p>
            </w:tc>
          </w:tr>
          <w:tr w:rsidR="0074540F" w14:paraId="6D5EC7E9" w14:textId="77777777" w:rsidTr="009F1D7F">
            <w:trPr>
              <w:trHeight w:val="288"/>
            </w:trPr>
            <w:tc>
              <w:tcPr>
                <w:tcW w:w="10620" w:type="dxa"/>
                <w:gridSpan w:val="2"/>
                <w:tcBorders>
                  <w:left w:val="nil"/>
                  <w:bottom w:val="nil"/>
                  <w:right w:val="nil"/>
                </w:tcBorders>
                <w:shd w:val="clear" w:color="auto" w:fill="F7F7F7"/>
                <w:vAlign w:val="center"/>
              </w:tcPr>
              <w:p w14:paraId="3AD08A84" w14:textId="77777777" w:rsidR="009F1D7F" w:rsidRDefault="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bookmarkEnd w:id="7"/>
        </w:tbl>
        <w:p w14:paraId="68282D4E" w14:textId="77777777" w:rsidR="0076310F" w:rsidRDefault="0076310F" w:rsidP="0051026B">
          <w:pPr>
            <w:shd w:val="clear" w:color="auto" w:fill="F7F7F7"/>
            <w:ind w:left="-691" w:right="29"/>
            <w:rPr>
              <w:rFonts w:asciiTheme="minorHAnsi" w:hAnsiTheme="minorHAnsi"/>
              <w:color w:val="767171" w:themeColor="background2" w:themeShade="80"/>
              <w:sz w:val="22"/>
              <w:szCs w:val="22"/>
            </w:rPr>
          </w:pPr>
        </w:p>
        <w:tbl>
          <w:tblPr>
            <w:tblStyle w:val="TableGrid18"/>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2"/>
            <w:gridCol w:w="10590"/>
          </w:tblGrid>
          <w:tr w:rsidR="0074540F" w14:paraId="1BB6C197" w14:textId="77777777" w:rsidTr="001E3674">
            <w:trPr>
              <w:gridBefore w:val="1"/>
              <w:wBefore w:w="12" w:type="dxa"/>
              <w:trHeight w:val="432"/>
            </w:trPr>
            <w:tc>
              <w:tcPr>
                <w:tcW w:w="10590" w:type="dxa"/>
                <w:shd w:val="clear" w:color="auto" w:fill="F2F2F2"/>
                <w:vAlign w:val="center"/>
                <w:hideMark/>
              </w:tcPr>
              <w:p w14:paraId="685EE652" w14:textId="77777777" w:rsidR="009B559D" w:rsidRPr="00656279" w:rsidRDefault="00D83277"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00D76FCD" w:rsidRP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R="0074540F" w14:paraId="661EFBFE" w14:textId="77777777" w:rsidTr="007C213C">
            <w:tblPrEx>
              <w:tblBorders>
                <w:left w:val="none" w:sz="0" w:space="0" w:color="auto"/>
              </w:tblBorders>
            </w:tblPrEx>
            <w:trPr>
              <w:trHeight w:val="70"/>
            </w:trPr>
            <w:tc>
              <w:tcPr>
                <w:tcW w:w="10602" w:type="dxa"/>
                <w:gridSpan w:val="2"/>
                <w:shd w:val="clear" w:color="auto" w:fill="F7F7F7"/>
              </w:tcPr>
              <w:p w14:paraId="4D2D839D" w14:textId="77777777" w:rsidR="00CC62E3" w:rsidRPr="00042ECC" w:rsidRDefault="00D83277"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14"/>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firstRow="1" w:lastRow="0" w:firstColumn="1" w:lastColumn="0" w:noHBand="0" w:noVBand="1"/>
          </w:tblPr>
          <w:tblGrid>
            <w:gridCol w:w="7740"/>
            <w:gridCol w:w="2880"/>
          </w:tblGrid>
          <w:tr w:rsidR="0074540F" w14:paraId="62664BBC" w14:textId="77777777" w:rsidTr="00DB73A7">
            <w:trPr>
              <w:trHeight w:val="416"/>
            </w:trPr>
            <w:tc>
              <w:tcPr>
                <w:tcW w:w="10620" w:type="dxa"/>
                <w:gridSpan w:val="2"/>
                <w:tcBorders>
                  <w:top w:val="nil"/>
                  <w:bottom w:val="single" w:sz="4" w:space="0" w:color="D9D9D9"/>
                </w:tcBorders>
                <w:shd w:val="clear" w:color="auto" w:fill="F7F7F7"/>
              </w:tcPr>
              <w:p w14:paraId="4DB636EF" w14:textId="77777777" w:rsidR="00E55716" w:rsidRPr="00E55716" w:rsidRDefault="00D83277"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R="0074540F" w14:paraId="0E484F3D" w14:textId="77777777" w:rsidTr="00AD4457">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14:paraId="09744E22"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14:paraId="4DE611DE" w14:textId="77777777" w:rsidR="00E55716" w:rsidRPr="00E55716" w:rsidRDefault="00D83277"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74540F" w14:paraId="517F072E" w14:textId="77777777" w:rsidTr="00AD4457">
            <w:trPr>
              <w:trHeight w:val="432"/>
            </w:trPr>
            <w:tc>
              <w:tcPr>
                <w:tcW w:w="7740" w:type="dxa"/>
                <w:tcBorders>
                  <w:left w:val="single" w:sz="4" w:space="0" w:color="D9D9D9"/>
                </w:tcBorders>
                <w:shd w:val="clear" w:color="auto" w:fill="F7F7F7"/>
                <w:vAlign w:val="center"/>
              </w:tcPr>
              <w:p w14:paraId="0714859F"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14:paraId="3956C98D" w14:textId="77777777" w:rsidR="00E55716" w:rsidRPr="00E55716" w:rsidRDefault="00D83277"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74540F" w14:paraId="2C367F2D" w14:textId="77777777" w:rsidTr="00AD4457">
            <w:trPr>
              <w:trHeight w:val="432"/>
            </w:trPr>
            <w:tc>
              <w:tcPr>
                <w:tcW w:w="7740" w:type="dxa"/>
                <w:tcBorders>
                  <w:left w:val="single" w:sz="4" w:space="0" w:color="D9D9D9"/>
                </w:tcBorders>
                <w:shd w:val="clear" w:color="auto" w:fill="F7F7F7"/>
                <w:vAlign w:val="center"/>
              </w:tcPr>
              <w:p w14:paraId="11434B34" w14:textId="77777777" w:rsidR="00E55716" w:rsidRPr="00E55716" w:rsidRDefault="00D83277"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14:paraId="5DA8B50C" w14:textId="77777777" w:rsidR="00E55716" w:rsidRPr="00E55716" w:rsidRDefault="00D83277"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R="0074540F" w14:paraId="464A587B" w14:textId="77777777" w:rsidTr="00AD4457">
            <w:trPr>
              <w:trHeight w:val="432"/>
            </w:trPr>
            <w:tc>
              <w:tcPr>
                <w:tcW w:w="7740" w:type="dxa"/>
                <w:tcBorders>
                  <w:left w:val="single" w:sz="4" w:space="0" w:color="D9D9D9"/>
                  <w:bottom w:val="single" w:sz="4" w:space="0" w:color="D9D9D9"/>
                </w:tcBorders>
                <w:shd w:val="clear" w:color="auto" w:fill="F7F7F7"/>
                <w:vAlign w:val="center"/>
              </w:tcPr>
              <w:p w14:paraId="41B9B7D1" w14:textId="77777777" w:rsidR="00E55716" w:rsidRPr="00E55716" w:rsidRDefault="00D83277"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14:paraId="0CCD97EF" w14:textId="77777777" w:rsidR="00E55716" w:rsidRPr="00E55716" w:rsidRDefault="00D83277"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R="0074540F" w14:paraId="57009548" w14:textId="77777777" w:rsidTr="00784F88">
            <w:trPr>
              <w:trHeight w:val="288"/>
            </w:trPr>
            <w:tc>
              <w:tcPr>
                <w:tcW w:w="10620" w:type="dxa"/>
                <w:gridSpan w:val="2"/>
                <w:tcBorders>
                  <w:left w:val="nil"/>
                  <w:bottom w:val="single" w:sz="4" w:space="0" w:color="F7F7F7"/>
                  <w:right w:val="nil"/>
                </w:tcBorders>
                <w:shd w:val="clear" w:color="auto" w:fill="F7F7F7"/>
              </w:tcPr>
              <w:p w14:paraId="2D314A6A" w14:textId="77777777" w:rsidR="009767AA" w:rsidRDefault="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14:paraId="4C6BBDA7" w14:textId="77777777" w:rsidR="00E55716" w:rsidRDefault="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14"/>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2880"/>
          </w:tblGrid>
          <w:tr w:rsidR="0074540F" w14:paraId="252EF2CE" w14:textId="77777777" w:rsidTr="00AD4457">
            <w:trPr>
              <w:trHeight w:val="467"/>
            </w:trPr>
            <w:tc>
              <w:tcPr>
                <w:tcW w:w="10620" w:type="dxa"/>
                <w:gridSpan w:val="2"/>
                <w:tcBorders>
                  <w:top w:val="nil"/>
                  <w:bottom w:val="nil"/>
                </w:tcBorders>
                <w:shd w:val="clear" w:color="auto" w:fill="F7F7F7"/>
              </w:tcPr>
              <w:p w14:paraId="5C5788FB" w14:textId="77777777" w:rsidR="00E55716" w:rsidRPr="00E55716" w:rsidRDefault="00D83277"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R="0074540F" w14:paraId="5E6049B8" w14:textId="77777777" w:rsidTr="00AD4457">
            <w:trPr>
              <w:trHeight w:val="432"/>
            </w:trPr>
            <w:tc>
              <w:tcPr>
                <w:tcW w:w="10620" w:type="dxa"/>
                <w:gridSpan w:val="2"/>
                <w:tcBorders>
                  <w:top w:val="nil"/>
                  <w:left w:val="nil"/>
                  <w:right w:val="nil"/>
                </w:tcBorders>
                <w:shd w:val="clear" w:color="auto" w:fill="F7F7F7"/>
                <w:vAlign w:val="center"/>
              </w:tcPr>
              <w:p w14:paraId="152598B6" w14:textId="77777777" w:rsidR="00E55716" w:rsidRPr="00E55716" w:rsidRDefault="00D83277"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R="0074540F" w14:paraId="7B11D4DB" w14:textId="77777777" w:rsidTr="005D781B">
            <w:trPr>
              <w:trHeight w:val="432"/>
            </w:trPr>
            <w:tc>
              <w:tcPr>
                <w:tcW w:w="7740" w:type="dxa"/>
                <w:tcBorders>
                  <w:top w:val="nil"/>
                  <w:left w:val="single" w:sz="4" w:space="0" w:color="D9D9D9"/>
                  <w:bottom w:val="single" w:sz="4" w:space="0" w:color="D9D9D9"/>
                </w:tcBorders>
                <w:shd w:val="clear" w:color="auto" w:fill="F7F7F7"/>
                <w:vAlign w:val="center"/>
              </w:tcPr>
              <w:p w14:paraId="2EF8FC40" w14:textId="77777777" w:rsidR="00E55716" w:rsidRPr="00E55716" w:rsidRDefault="00D83277"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14:paraId="20F1E603"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R="0074540F" w14:paraId="3EC5A6AC" w14:textId="77777777" w:rsidTr="005D781B">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14:paraId="761FD89B" w14:textId="77777777" w:rsidR="00E55716" w:rsidRPr="00E55716" w:rsidRDefault="00D83277"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R="0074540F" w14:paraId="2EA5FA04"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F97F1C5" w14:textId="77777777" w:rsidR="00E55716" w:rsidRPr="00E55716" w:rsidRDefault="00D83277"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4322F1E0"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74540F" w14:paraId="61D2918A"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075248D" w14:textId="77777777" w:rsidR="00E55716" w:rsidRPr="00E55716" w:rsidRDefault="00D83277"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907F870" w14:textId="77777777" w:rsidR="00E55716" w:rsidRPr="00E55716" w:rsidRDefault="00D83277"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74540F" w14:paraId="654369AD" w14:textId="77777777" w:rsidTr="004B3291">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14:paraId="66264574" w14:textId="77777777" w:rsidR="00142255" w:rsidRPr="00E55716" w:rsidRDefault="00142255" w:rsidP="004B3291">
                <w:pPr>
                  <w:tabs>
                    <w:tab w:val="left" w:pos="598"/>
                    <w:tab w:val="right" w:pos="2701"/>
                  </w:tabs>
                  <w:spacing w:line="200" w:lineRule="exact"/>
                  <w:ind w:right="86"/>
                  <w:jc w:val="right"/>
                  <w:rPr>
                    <w:rFonts w:ascii="Calibri" w:eastAsia="Calibri" w:hAnsi="Calibri"/>
                    <w:color w:val="auto"/>
                    <w:sz w:val="22"/>
                    <w:szCs w:val="22"/>
                  </w:rPr>
                </w:pPr>
              </w:p>
            </w:tc>
          </w:tr>
        </w:tbl>
        <w:p w14:paraId="6639F952" w14:textId="77777777" w:rsidR="00E55716" w:rsidRDefault="00E55716" w:rsidP="003330E1">
          <w:pPr>
            <w:shd w:val="clear" w:color="auto" w:fill="F7F7F7"/>
            <w:spacing w:line="14" w:lineRule="exact"/>
            <w:ind w:left="-691" w:right="29"/>
            <w:rPr>
              <w:rFonts w:asciiTheme="minorHAnsi" w:hAnsiTheme="minorHAnsi"/>
              <w:color w:val="767171" w:themeColor="background2" w:themeShade="80"/>
              <w:sz w:val="22"/>
              <w:szCs w:val="22"/>
            </w:rPr>
          </w:pPr>
        </w:p>
        <w:p w14:paraId="591EB912" w14:textId="77777777" w:rsidR="00E55716" w:rsidRDefault="00E55716" w:rsidP="008E4009">
          <w:pPr>
            <w:shd w:val="clear" w:color="auto" w:fill="F7F7F7"/>
            <w:spacing w:line="14" w:lineRule="exact"/>
            <w:ind w:left="-691" w:right="29"/>
            <w:rPr>
              <w:rFonts w:asciiTheme="minorHAnsi" w:hAnsiTheme="minorHAnsi"/>
              <w:color w:val="767171" w:themeColor="background2" w:themeShade="80"/>
              <w:sz w:val="22"/>
              <w:szCs w:val="22"/>
            </w:rPr>
          </w:pPr>
        </w:p>
        <w:p w14:paraId="0AAED22A" w14:textId="77777777" w:rsidR="00E55716" w:rsidRDefault="00E55716" w:rsidP="00EB6188">
          <w:pPr>
            <w:shd w:val="clear" w:color="auto" w:fill="F7F7F7"/>
            <w:spacing w:line="14" w:lineRule="exact"/>
            <w:ind w:left="-691" w:right="29"/>
            <w:rPr>
              <w:rFonts w:asciiTheme="minorHAnsi" w:hAnsiTheme="minorHAnsi"/>
              <w:color w:val="767171" w:themeColor="background2" w:themeShade="80"/>
              <w:sz w:val="22"/>
              <w:szCs w:val="22"/>
            </w:rPr>
          </w:pPr>
        </w:p>
        <w:p w14:paraId="6FC15AF0" w14:textId="77777777" w:rsidR="00AE1E85" w:rsidRDefault="00AE1E85" w:rsidP="00FC108B">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13"/>
          </w:tblGrid>
          <w:tr w:rsidR="0074540F" w14:paraId="6463F7FD" w14:textId="77777777" w:rsidTr="00767A09">
            <w:trPr>
              <w:trHeight w:val="432"/>
            </w:trPr>
            <w:tc>
              <w:tcPr>
                <w:tcW w:w="10613" w:type="dxa"/>
                <w:shd w:val="clear" w:color="auto" w:fill="F7F7F7"/>
                <w:vAlign w:val="center"/>
              </w:tcPr>
              <w:p w14:paraId="67CAA68A" w14:textId="77777777" w:rsidR="00767A09" w:rsidRPr="00767A09" w:rsidRDefault="00D83277"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14:paraId="6A2D886A" w14:textId="77777777" w:rsidR="00767A09" w:rsidRPr="00E14432" w:rsidRDefault="00767A09" w:rsidP="000561DB">
          <w:pPr>
            <w:keepNext/>
            <w:shd w:val="clear" w:color="auto" w:fill="F7F7F7"/>
            <w:spacing w:line="14" w:lineRule="exact"/>
            <w:ind w:left="-691" w:right="29"/>
            <w:rPr>
              <w:rFonts w:asciiTheme="minorHAnsi" w:hAnsiTheme="minorHAnsi"/>
              <w:color w:val="767171" w:themeColor="background2" w:themeShade="80"/>
              <w:sz w:val="22"/>
              <w:szCs w:val="22"/>
            </w:rPr>
          </w:pPr>
        </w:p>
        <w:p w14:paraId="6FD72CBC" w14:textId="77777777" w:rsidR="003615CB" w:rsidRPr="00E14432" w:rsidRDefault="003615CB"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firstRow="1" w:lastRow="0" w:firstColumn="1" w:lastColumn="0" w:noHBand="0" w:noVBand="1"/>
          </w:tblPr>
          <w:tblGrid>
            <w:gridCol w:w="1300"/>
            <w:gridCol w:w="932"/>
            <w:gridCol w:w="932"/>
            <w:gridCol w:w="932"/>
            <w:gridCol w:w="932"/>
            <w:gridCol w:w="932"/>
            <w:gridCol w:w="932"/>
            <w:gridCol w:w="932"/>
            <w:gridCol w:w="932"/>
            <w:gridCol w:w="932"/>
            <w:gridCol w:w="932"/>
          </w:tblGrid>
          <w:tr w:rsidR="0074540F" w14:paraId="552CC811" w14:textId="77777777" w:rsidTr="00E14432">
            <w:trPr>
              <w:trHeight w:val="405"/>
            </w:trPr>
            <w:tc>
              <w:tcPr>
                <w:tcW w:w="1300" w:type="dxa"/>
                <w:tcBorders>
                  <w:top w:val="nil"/>
                  <w:bottom w:val="single" w:sz="12" w:space="0" w:color="D9D9D9"/>
                </w:tcBorders>
                <w:shd w:val="clear" w:color="auto" w:fill="F7F7F7"/>
                <w:vAlign w:val="center"/>
              </w:tcPr>
              <w:p w14:paraId="2CDC2D85" w14:textId="77777777" w:rsidR="003615CB" w:rsidRPr="00934FB8" w:rsidRDefault="00D83277"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009A0A87" w:rsidRPr="00F6216B">
                  <w:rPr>
                    <w:rFonts w:ascii="Calibri" w:eastAsia="Times New Roman" w:hAnsi="Calibri"/>
                    <w:b/>
                    <w:bCs/>
                    <w:color w:val="767171"/>
                    <w:sz w:val="22"/>
                    <w:szCs w:val="22"/>
                  </w:rPr>
                  <w:t>Fiscal Year</w:t>
                </w:r>
                <w:r w:rsidR="009A0A87">
                  <w:rPr>
                    <w:rFonts w:ascii="Calibri" w:eastAsia="Times New Roman" w:hAnsi="Calibri"/>
                    <w:b/>
                    <w:bCs/>
                    <w:color w:val="767171"/>
                    <w:sz w:val="22"/>
                    <w:szCs w:val="22"/>
                  </w:rPr>
                  <w:t xml:space="preserve">  </w:t>
                </w:r>
              </w:p>
            </w:tc>
            <w:tc>
              <w:tcPr>
                <w:tcW w:w="932" w:type="dxa"/>
                <w:tcBorders>
                  <w:top w:val="nil"/>
                  <w:bottom w:val="single" w:sz="12" w:space="0" w:color="D9D9D9"/>
                </w:tcBorders>
                <w:shd w:val="clear" w:color="auto" w:fill="F7F7F7"/>
                <w:vAlign w:val="center"/>
              </w:tcPr>
              <w:p w14:paraId="15CB1FA9"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2C8A4FCB"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5123D77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670DDD5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19F0A4FA"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3FF5CCE8"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53C2C210"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719BBB39"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14:paraId="7E6A6A9F"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14:paraId="53894BC6"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2</w:t>
                </w:r>
              </w:p>
            </w:tc>
          </w:tr>
          <w:tr w:rsidR="0074540F" w14:paraId="6A4B2DD1"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3204058D" w14:textId="77777777" w:rsidR="003615CB" w:rsidRPr="00B77CBF" w:rsidRDefault="00D83277"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sz w:val="22"/>
                    <w:szCs w:val="22"/>
                  </w:rPr>
                  <w:t>Annual</w:t>
                </w:r>
              </w:p>
            </w:tc>
            <w:tc>
              <w:tcPr>
                <w:tcW w:w="932" w:type="dxa"/>
                <w:tcBorders>
                  <w:top w:val="single" w:sz="4" w:space="0" w:color="D9D9D9"/>
                  <w:bottom w:val="single" w:sz="4" w:space="0" w:color="D9D9D9"/>
                </w:tcBorders>
                <w:shd w:val="clear" w:color="auto" w:fill="F7F7F7"/>
                <w:vAlign w:val="center"/>
              </w:tcPr>
              <w:p w14:paraId="5F55AFBD"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7543C45E"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43D13AC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4CC84B5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AFF362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BCD3F12"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BF98BA0"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F6E5D2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77F88DD0"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14:paraId="15654D1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15.00</w:t>
                </w:r>
              </w:p>
            </w:tc>
          </w:tr>
          <w:tr w:rsidR="0074540F" w14:paraId="59AE1DAD"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6129892F" w14:textId="77777777" w:rsidR="003615CB" w:rsidRPr="00B77CBF" w:rsidRDefault="00D83277"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sz w:val="22"/>
                    <w:szCs w:val="22"/>
                  </w:rPr>
                  <w:t>Cumulative</w:t>
                </w:r>
              </w:p>
            </w:tc>
            <w:tc>
              <w:tcPr>
                <w:tcW w:w="932" w:type="dxa"/>
                <w:tcBorders>
                  <w:top w:val="single" w:sz="4" w:space="0" w:color="D9D9D9"/>
                  <w:bottom w:val="single" w:sz="4" w:space="0" w:color="D9D9D9"/>
                </w:tcBorders>
                <w:shd w:val="clear" w:color="auto" w:fill="F7F7F7"/>
                <w:vAlign w:val="center"/>
              </w:tcPr>
              <w:p w14:paraId="1180BD3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12E8E651"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0BD86F65"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0936317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F1539E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6C5C887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4ED67F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2B999D7"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754F884C"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14:paraId="072CB87C" w14:textId="77777777" w:rsidR="003615CB" w:rsidRPr="00934FB8" w:rsidRDefault="00D83277"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80.00</w:t>
                </w:r>
              </w:p>
            </w:tc>
          </w:tr>
        </w:tbl>
        <w:p w14:paraId="07B54B45" w14:textId="77777777" w:rsidR="003615CB" w:rsidRPr="00E14432" w:rsidRDefault="003615CB" w:rsidP="006B25AE">
          <w:pPr>
            <w:shd w:val="clear" w:color="auto" w:fill="F7F7F7"/>
            <w:ind w:left="-691" w:right="29"/>
            <w:rPr>
              <w:rFonts w:asciiTheme="minorHAnsi" w:hAnsiTheme="minorHAnsi"/>
              <w:color w:val="767171" w:themeColor="background2" w:themeShade="80"/>
              <w:sz w:val="22"/>
              <w:szCs w:val="22"/>
            </w:rPr>
          </w:pPr>
        </w:p>
        <w:p w14:paraId="51154C3D" w14:textId="77777777" w:rsidR="003615CB" w:rsidRDefault="003615CB" w:rsidP="006B25AE">
          <w:pPr>
            <w:shd w:val="clear" w:color="auto" w:fill="F7F7F7"/>
            <w:spacing w:line="14" w:lineRule="exact"/>
            <w:ind w:left="-691" w:right="29"/>
            <w:rPr>
              <w:rFonts w:asciiTheme="minorHAnsi" w:hAnsiTheme="minorHAnsi"/>
              <w:color w:val="767171" w:themeColor="background2" w:themeShade="80"/>
              <w:sz w:val="22"/>
              <w:szCs w:val="22"/>
            </w:rPr>
          </w:pPr>
        </w:p>
        <w:p w14:paraId="391AA683" w14:textId="77777777" w:rsidR="00C95840" w:rsidRDefault="00C95840" w:rsidP="00385693">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74540F" w14:paraId="2ACA2C62" w14:textId="77777777" w:rsidTr="00095B57">
            <w:trPr>
              <w:trHeight w:val="432"/>
            </w:trPr>
            <w:tc>
              <w:tcPr>
                <w:tcW w:w="10620" w:type="dxa"/>
                <w:shd w:val="clear" w:color="auto" w:fill="F7F7F7"/>
                <w:vAlign w:val="center"/>
              </w:tcPr>
              <w:p w14:paraId="4E72CE13" w14:textId="77777777" w:rsidR="00FB2669" w:rsidRDefault="00FB2669" w:rsidP="00856F5A">
                <w:pPr>
                  <w:keepNext/>
                  <w:autoSpaceDE w:val="0"/>
                  <w:autoSpaceDN w:val="0"/>
                  <w:adjustRightInd w:val="0"/>
                  <w:spacing w:line="14" w:lineRule="exact"/>
                  <w:rPr>
                    <w:rFonts w:ascii="Calibri" w:eastAsia="Times New Roman" w:hAnsi="Calibri"/>
                    <w:b/>
                    <w:bCs/>
                    <w:sz w:val="22"/>
                    <w:szCs w:val="22"/>
                  </w:rPr>
                </w:pPr>
              </w:p>
              <w:tbl>
                <w:tblPr>
                  <w:tblStyle w:val="TableGrid18"/>
                  <w:tblW w:w="10620" w:type="dxa"/>
                  <w:shd w:val="clear" w:color="auto" w:fill="F7F7F7"/>
                  <w:tblLayout w:type="fixed"/>
                  <w:tblLook w:val="04A0" w:firstRow="1" w:lastRow="0" w:firstColumn="1" w:lastColumn="0" w:noHBand="0" w:noVBand="1"/>
                </w:tblPr>
                <w:tblGrid>
                  <w:gridCol w:w="10620"/>
                </w:tblGrid>
                <w:tr w:rsidR="0074540F" w14:paraId="50CA8F76" w14:textId="77777777" w:rsidTr="00B53697">
                  <w:trPr>
                    <w:trHeight w:val="432"/>
                  </w:trPr>
                  <w:tc>
                    <w:tcPr>
                      <w:tcW w:w="10620" w:type="dxa"/>
                      <w:tcBorders>
                        <w:top w:val="nil"/>
                        <w:left w:val="single" w:sz="24" w:space="0" w:color="BFBFBF"/>
                        <w:bottom w:val="nil"/>
                        <w:right w:val="nil"/>
                      </w:tcBorders>
                      <w:shd w:val="clear" w:color="auto" w:fill="F2F2F2"/>
                      <w:vAlign w:val="center"/>
                      <w:hideMark/>
                    </w:tcPr>
                    <w:p w14:paraId="25588A9E" w14:textId="77777777" w:rsidR="00FB2669" w:rsidRPr="00656279" w:rsidRDefault="00D83277"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14:paraId="05EE8753" w14:textId="77777777" w:rsidR="00FB2669" w:rsidRPr="00692E93" w:rsidRDefault="00FB2669" w:rsidP="00856F5A">
                <w:pPr>
                  <w:keepNext/>
                  <w:autoSpaceDE w:val="0"/>
                  <w:autoSpaceDN w:val="0"/>
                  <w:adjustRightInd w:val="0"/>
                  <w:rPr>
                    <w:rFonts w:ascii="Calibri" w:eastAsia="Times New Roman" w:hAnsi="Calibri"/>
                    <w:sz w:val="22"/>
                    <w:szCs w:val="22"/>
                  </w:rPr>
                </w:pPr>
              </w:p>
            </w:tc>
          </w:tr>
        </w:tbl>
        <w:p w14:paraId="29156C0B" w14:textId="77777777" w:rsidR="003615CB" w:rsidRPr="00E14432" w:rsidRDefault="003615CB" w:rsidP="00385693">
          <w:pPr>
            <w:keepNext/>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5310"/>
            <w:gridCol w:w="5310"/>
          </w:tblGrid>
          <w:tr w:rsidR="0074540F" w14:paraId="5DEDEA11" w14:textId="77777777" w:rsidTr="00024490">
            <w:trPr>
              <w:trHeight w:val="342"/>
            </w:trPr>
            <w:tc>
              <w:tcPr>
                <w:tcW w:w="5310" w:type="dxa"/>
                <w:shd w:val="clear" w:color="auto" w:fill="F7F7F7"/>
                <w:vAlign w:val="center"/>
              </w:tcPr>
              <w:p w14:paraId="35DE9D91" w14:textId="77777777" w:rsidR="00080F26" w:rsidRPr="006E04CA" w:rsidRDefault="00D83277"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14:paraId="384F86AA" w14:textId="77777777" w:rsidR="00080F26" w:rsidRPr="006E04CA" w:rsidRDefault="00D83277"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R="0074540F" w14:paraId="0E936BEC" w14:textId="77777777" w:rsidTr="00024490">
            <w:trPr>
              <w:trHeight w:val="324"/>
            </w:trPr>
            <w:tc>
              <w:tcPr>
                <w:tcW w:w="5310" w:type="dxa"/>
                <w:shd w:val="clear" w:color="auto" w:fill="F7F7F7"/>
                <w:vAlign w:val="center"/>
              </w:tcPr>
              <w:p w14:paraId="0B3984DE" w14:textId="77777777" w:rsidR="00080F26" w:rsidRPr="00501672" w:rsidRDefault="00D83277"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Health, Nutrition &amp; Population</w:t>
                </w:r>
              </w:p>
            </w:tc>
            <w:tc>
              <w:tcPr>
                <w:tcW w:w="5310" w:type="dxa"/>
                <w:shd w:val="clear" w:color="auto" w:fill="F7F7F7"/>
                <w:vAlign w:val="center"/>
              </w:tcPr>
              <w:p w14:paraId="38AAE156" w14:textId="77777777" w:rsidR="00080F26" w:rsidRPr="00501672" w:rsidRDefault="00D83277"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14:paraId="48A001BE" w14:textId="77777777" w:rsidR="003615CB" w:rsidRPr="00E14432" w:rsidRDefault="003615CB" w:rsidP="000C7B04">
          <w:pPr>
            <w:shd w:val="clear" w:color="auto" w:fill="F7F7F7"/>
            <w:ind w:left="-691" w:right="29"/>
            <w:rPr>
              <w:rFonts w:asciiTheme="minorHAnsi" w:hAnsiTheme="minorHAnsi"/>
              <w:color w:val="767171" w:themeColor="background2" w:themeShade="80"/>
              <w:sz w:val="22"/>
              <w:szCs w:val="22"/>
            </w:rPr>
          </w:pPr>
        </w:p>
        <w:tbl>
          <w:tblPr>
            <w:tblStyle w:val="TableGrid614"/>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20"/>
          </w:tblGrid>
          <w:tr w:rsidR="0074540F" w14:paraId="0266CFB1" w14:textId="77777777" w:rsidTr="00F84C05">
            <w:tc>
              <w:tcPr>
                <w:tcW w:w="10620" w:type="dxa"/>
                <w:shd w:val="clear" w:color="auto" w:fill="F7F7F7"/>
                <w:vAlign w:val="center"/>
              </w:tcPr>
              <w:p w14:paraId="3D6FBB07" w14:textId="77777777" w:rsidR="00F93138" w:rsidRPr="00F93138" w:rsidRDefault="00D83277"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R="0074540F" w14:paraId="05520123" w14:textId="77777777" w:rsidTr="00F84C05">
            <w:trPr>
              <w:trHeight w:val="80"/>
            </w:trPr>
            <w:tc>
              <w:tcPr>
                <w:tcW w:w="10620" w:type="dxa"/>
                <w:shd w:val="clear" w:color="auto" w:fill="F7F7F7"/>
                <w:vAlign w:val="center"/>
              </w:tcPr>
              <w:p w14:paraId="3D3A6C1A" w14:textId="77777777" w:rsidR="00F93138" w:rsidRPr="00F93138" w:rsidRDefault="00D83277"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been screened for short and long-term climate change and disaster risks</w:t>
                </w:r>
              </w:p>
            </w:tc>
          </w:tr>
          <w:tr w:rsidR="0074540F" w14:paraId="0F1579F6" w14:textId="77777777" w:rsidTr="00F84C05">
            <w:trPr>
              <w:trHeight w:val="80"/>
            </w:trPr>
            <w:tc>
              <w:tcPr>
                <w:tcW w:w="10620" w:type="dxa"/>
                <w:shd w:val="clear" w:color="auto" w:fill="F7F7F7"/>
                <w:vAlign w:val="center"/>
              </w:tcPr>
              <w:p w14:paraId="36023E1C" w14:textId="77777777" w:rsidR="00F93138" w:rsidRPr="00F93138" w:rsidRDefault="00D83277" w:rsidP="00F93138">
                <w:pPr>
                  <w:keepNext/>
                  <w:widowControl w:val="0"/>
                  <w:autoSpaceDE w:val="0"/>
                  <w:autoSpaceDN w:val="0"/>
                  <w:adjustRightInd w:val="0"/>
                  <w:rPr>
                    <w:rFonts w:ascii="Calibri" w:eastAsia="Times New Roman" w:hAnsi="Calibri"/>
                    <w:noProof/>
                    <w:sz w:val="22"/>
                    <w:szCs w:val="18"/>
                  </w:rPr>
                </w:pPr>
                <w:bookmarkStart w:id="8" w:name="_Hlk508905100_0"/>
                <w:r w:rsidRPr="00F93138">
                  <w:rPr>
                    <w:rFonts w:ascii="Calibri" w:eastAsia="Times New Roman" w:hAnsi="Calibri"/>
                    <w:color w:val="7F7F7F"/>
                    <w:sz w:val="22"/>
                    <w:szCs w:val="22"/>
                  </w:rPr>
                  <w:t>Explanation</w:t>
                </w:r>
              </w:p>
            </w:tc>
          </w:tr>
          <w:tr w:rsidR="0074540F" w14:paraId="5382A153" w14:textId="77777777" w:rsidTr="00F84C05">
            <w:trPr>
              <w:trHeight w:val="80"/>
            </w:trPr>
            <w:tc>
              <w:tcPr>
                <w:tcW w:w="10620" w:type="dxa"/>
                <w:shd w:val="clear" w:color="auto" w:fill="F7F7F7"/>
                <w:vAlign w:val="center"/>
              </w:tcPr>
              <w:p w14:paraId="45F49846" w14:textId="77777777" w:rsidR="00F93138" w:rsidRPr="00F93138" w:rsidRDefault="00D83277"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 risk screening waived for projects prepared under the COVID-19 Response Global MPA.</w:t>
                </w:r>
              </w:p>
            </w:tc>
          </w:tr>
          <w:bookmarkEnd w:id="8"/>
        </w:tbl>
        <w:p w14:paraId="5573DC92" w14:textId="77777777" w:rsidR="003615CB" w:rsidRDefault="003615CB" w:rsidP="00C3431D">
          <w:pPr>
            <w:shd w:val="clear" w:color="auto" w:fill="F7F7F7"/>
            <w:ind w:left="-691" w:right="29"/>
            <w:rPr>
              <w:rFonts w:asciiTheme="minorHAnsi" w:hAnsiTheme="minorHAnsi"/>
              <w:color w:val="767171" w:themeColor="background2" w:themeShade="80"/>
              <w:sz w:val="22"/>
              <w:szCs w:val="22"/>
            </w:rPr>
          </w:pPr>
        </w:p>
        <w:tbl>
          <w:tblPr>
            <w:tblStyle w:val="TableGrid18"/>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firstRow="1" w:lastRow="0" w:firstColumn="1" w:lastColumn="0" w:noHBand="0" w:noVBand="1"/>
          </w:tblPr>
          <w:tblGrid>
            <w:gridCol w:w="10570"/>
          </w:tblGrid>
          <w:tr w:rsidR="0074540F" w14:paraId="645E70D0" w14:textId="77777777" w:rsidTr="009341DA">
            <w:trPr>
              <w:trHeight w:val="432"/>
            </w:trPr>
            <w:tc>
              <w:tcPr>
                <w:tcW w:w="10570" w:type="dxa"/>
                <w:tcBorders>
                  <w:left w:val="single" w:sz="24" w:space="0" w:color="BFBFBF"/>
                </w:tcBorders>
                <w:shd w:val="clear" w:color="auto" w:fill="F2F2F2"/>
                <w:vAlign w:val="center"/>
              </w:tcPr>
              <w:p w14:paraId="58E1AAB3" w14:textId="77777777" w:rsidR="00C3431D" w:rsidRPr="00C3431D" w:rsidRDefault="00D83277" w:rsidP="00C3431D">
                <w:pPr>
                  <w:keepNext/>
                  <w:autoSpaceDE w:val="0"/>
                  <w:autoSpaceDN w:val="0"/>
                  <w:adjustRightInd w:val="0"/>
                  <w:ind w:right="29"/>
                  <w:rPr>
                    <w:rFonts w:ascii="Calibri" w:eastAsia="Times New Roman" w:hAnsi="Calibri"/>
                    <w:b/>
                    <w:color w:val="767171"/>
                    <w:sz w:val="22"/>
                    <w:szCs w:val="22"/>
                  </w:rPr>
                </w:pPr>
                <w:r w:rsidRPr="00C3431D">
                  <w:rPr>
                    <w:rFonts w:ascii="Calibri" w:eastAsia="Times New Roman" w:hAnsi="Calibri"/>
                    <w:b/>
                    <w:color w:val="auto"/>
                    <w:sz w:val="22"/>
                    <w:szCs w:val="22"/>
                  </w:rPr>
                  <w:t>SYSTEMATIC OPERATIONS RISK-RATING TOOL (SORT)</w:t>
                </w:r>
              </w:p>
            </w:tc>
          </w:tr>
        </w:tbl>
        <w:p w14:paraId="161AC8F6" w14:textId="77777777" w:rsidR="00024490" w:rsidRDefault="00024490" w:rsidP="000C7B04">
          <w:pPr>
            <w:keepNext/>
            <w:shd w:val="clear" w:color="auto" w:fill="F7F7F7"/>
            <w:ind w:left="-691" w:right="29"/>
            <w:rPr>
              <w:rFonts w:asciiTheme="minorHAnsi" w:hAnsiTheme="minorHAnsi"/>
              <w:color w:val="767171" w:themeColor="background2" w:themeShade="80"/>
              <w:sz w:val="22"/>
              <w:szCs w:val="22"/>
            </w:rPr>
          </w:pPr>
        </w:p>
        <w:tbl>
          <w:tblPr>
            <w:tblStyle w:val="TableGrid18"/>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7560"/>
            <w:gridCol w:w="180"/>
            <w:gridCol w:w="2880"/>
          </w:tblGrid>
          <w:tr w:rsidR="0074540F" w14:paraId="571E0388" w14:textId="77777777" w:rsidTr="004A1A37">
            <w:trPr>
              <w:trHeight w:val="288"/>
            </w:trPr>
            <w:tc>
              <w:tcPr>
                <w:tcW w:w="7740" w:type="dxa"/>
                <w:gridSpan w:val="2"/>
                <w:tcBorders>
                  <w:bottom w:val="single" w:sz="12" w:space="0" w:color="D9D9D9"/>
                </w:tcBorders>
                <w:shd w:val="clear" w:color="auto" w:fill="F7F7F7"/>
                <w:vAlign w:val="center"/>
              </w:tcPr>
              <w:p w14:paraId="1C9C4057" w14:textId="77777777" w:rsidR="005011C8" w:rsidRPr="00501672" w:rsidRDefault="00D83277" w:rsidP="00275C21">
                <w:pPr>
                  <w:keepNext/>
                  <w:autoSpaceDE w:val="0"/>
                  <w:autoSpaceDN w:val="0"/>
                  <w:adjustRightInd w:val="0"/>
                  <w:ind w:left="90"/>
                  <w:rPr>
                    <w:rFonts w:ascii="Calibri" w:eastAsia="Times New Roman" w:hAnsi="Calibri"/>
                    <w:b/>
                    <w:bCs/>
                    <w:color w:val="7F7F7F"/>
                    <w:sz w:val="22"/>
                    <w:szCs w:val="22"/>
                  </w:rPr>
                </w:pPr>
                <w:r w:rsidRPr="00501672">
                  <w:rPr>
                    <w:rFonts w:ascii="Calibri" w:eastAsia="Times New Roman" w:hAnsi="Calibri"/>
                    <w:b/>
                    <w:bCs/>
                    <w:color w:val="7F7F7F"/>
                    <w:sz w:val="22"/>
                    <w:szCs w:val="22"/>
                  </w:rPr>
                  <w:t>Risk Category</w:t>
                </w:r>
              </w:p>
            </w:tc>
            <w:tc>
              <w:tcPr>
                <w:tcW w:w="2880" w:type="dxa"/>
                <w:tcBorders>
                  <w:bottom w:val="single" w:sz="12" w:space="0" w:color="D9D9D9"/>
                </w:tcBorders>
                <w:shd w:val="clear" w:color="auto" w:fill="F7F7F7"/>
                <w:vAlign w:val="center"/>
              </w:tcPr>
              <w:p w14:paraId="315CFB36" w14:textId="77777777" w:rsidR="005011C8" w:rsidRPr="00501672" w:rsidRDefault="00D83277" w:rsidP="00275C21">
                <w:pPr>
                  <w:keepNext/>
                  <w:autoSpaceDE w:val="0"/>
                  <w:autoSpaceDN w:val="0"/>
                  <w:adjustRightInd w:val="0"/>
                  <w:rPr>
                    <w:rFonts w:ascii="Calibri" w:eastAsia="Times New Roman" w:hAnsi="Calibri"/>
                    <w:b/>
                    <w:bCs/>
                    <w:color w:val="7F7F7F"/>
                    <w:sz w:val="22"/>
                    <w:szCs w:val="22"/>
                  </w:rPr>
                </w:pPr>
                <w:r w:rsidRPr="00501672">
                  <w:rPr>
                    <w:rFonts w:ascii="Calibri" w:eastAsia="Times New Roman" w:hAnsi="Calibri"/>
                    <w:b/>
                    <w:bCs/>
                    <w:color w:val="7F7F7F"/>
                    <w:sz w:val="22"/>
                    <w:szCs w:val="22"/>
                  </w:rPr>
                  <w:t>Rating</w:t>
                </w:r>
              </w:p>
            </w:tc>
          </w:tr>
          <w:tr w:rsidR="0074540F" w14:paraId="230D6744" w14:textId="77777777" w:rsidTr="00EA67D8">
            <w:trPr>
              <w:trHeight w:val="20"/>
            </w:trPr>
            <w:tc>
              <w:tcPr>
                <w:tcW w:w="10620" w:type="dxa"/>
                <w:gridSpan w:val="3"/>
                <w:tcBorders>
                  <w:top w:val="single" w:sz="4" w:space="0" w:color="D9D9D9"/>
                  <w:bottom w:val="single" w:sz="8" w:space="0" w:color="D9D9D9"/>
                </w:tcBorders>
                <w:shd w:val="clear" w:color="auto" w:fill="F7F7F7"/>
                <w:vAlign w:val="center"/>
              </w:tcPr>
              <w:p w14:paraId="357A6C1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19724CA" w14:textId="77777777" w:rsidTr="00275C21">
                  <w:trPr>
                    <w:trHeight w:val="432"/>
                  </w:trPr>
                  <w:tc>
                    <w:tcPr>
                      <w:tcW w:w="7560" w:type="dxa"/>
                      <w:tcBorders>
                        <w:bottom w:val="single" w:sz="8" w:space="0" w:color="D9D9D9"/>
                        <w:right w:val="nil"/>
                      </w:tcBorders>
                      <w:vAlign w:val="center"/>
                    </w:tcPr>
                    <w:p w14:paraId="3491BFF1"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 Governance</w:t>
                      </w:r>
                    </w:p>
                  </w:tc>
                  <w:tc>
                    <w:tcPr>
                      <w:tcW w:w="3050" w:type="dxa"/>
                      <w:tcBorders>
                        <w:left w:val="nil"/>
                        <w:bottom w:val="single" w:sz="8" w:space="0" w:color="D9D9D9"/>
                      </w:tcBorders>
                      <w:vAlign w:val="center"/>
                    </w:tcPr>
                    <w:p w14:paraId="567D579E"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3E6B0B6F"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BA2880D"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376564C" w14:textId="77777777" w:rsidTr="00275C21">
                  <w:trPr>
                    <w:trHeight w:val="432"/>
                  </w:trPr>
                  <w:tc>
                    <w:tcPr>
                      <w:tcW w:w="7560" w:type="dxa"/>
                      <w:tcBorders>
                        <w:bottom w:val="single" w:sz="8" w:space="0" w:color="D9D9D9"/>
                        <w:right w:val="nil"/>
                      </w:tcBorders>
                      <w:vAlign w:val="center"/>
                    </w:tcPr>
                    <w:p w14:paraId="154A35B0"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14:paraId="5AFA680B"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DD97573"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1A7BC6C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19B6E2D9" w14:textId="77777777" w:rsidTr="00275C21">
                  <w:trPr>
                    <w:trHeight w:val="432"/>
                  </w:trPr>
                  <w:tc>
                    <w:tcPr>
                      <w:tcW w:w="7560" w:type="dxa"/>
                      <w:tcBorders>
                        <w:bottom w:val="single" w:sz="8" w:space="0" w:color="D9D9D9"/>
                        <w:right w:val="nil"/>
                      </w:tcBorders>
                      <w:vAlign w:val="center"/>
                    </w:tcPr>
                    <w:p w14:paraId="19864A11"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 and Policies</w:t>
                      </w:r>
                    </w:p>
                  </w:tc>
                  <w:tc>
                    <w:tcPr>
                      <w:tcW w:w="3050" w:type="dxa"/>
                      <w:tcBorders>
                        <w:left w:val="nil"/>
                        <w:bottom w:val="single" w:sz="8" w:space="0" w:color="D9D9D9"/>
                      </w:tcBorders>
                      <w:vAlign w:val="center"/>
                    </w:tcPr>
                    <w:p w14:paraId="4FD42C5E"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8296A5D"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7E228D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33C57A5" w14:textId="77777777" w:rsidTr="00275C21">
                  <w:trPr>
                    <w:trHeight w:val="432"/>
                  </w:trPr>
                  <w:tc>
                    <w:tcPr>
                      <w:tcW w:w="7560" w:type="dxa"/>
                      <w:tcBorders>
                        <w:bottom w:val="single" w:sz="8" w:space="0" w:color="D9D9D9"/>
                        <w:right w:val="nil"/>
                      </w:tcBorders>
                      <w:vAlign w:val="center"/>
                    </w:tcPr>
                    <w:p w14:paraId="0A4646CF"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 of Project or Program</w:t>
                      </w:r>
                    </w:p>
                  </w:tc>
                  <w:tc>
                    <w:tcPr>
                      <w:tcW w:w="3050" w:type="dxa"/>
                      <w:tcBorders>
                        <w:left w:val="nil"/>
                        <w:bottom w:val="single" w:sz="8" w:space="0" w:color="D9D9D9"/>
                      </w:tcBorders>
                      <w:vAlign w:val="center"/>
                    </w:tcPr>
                    <w:p w14:paraId="4517203B"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CFB111B"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6CC338B"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56AD1DC" w14:textId="77777777" w:rsidTr="00275C21">
                  <w:trPr>
                    <w:trHeight w:val="432"/>
                  </w:trPr>
                  <w:tc>
                    <w:tcPr>
                      <w:tcW w:w="7560" w:type="dxa"/>
                      <w:tcBorders>
                        <w:bottom w:val="single" w:sz="8" w:space="0" w:color="D9D9D9"/>
                        <w:right w:val="nil"/>
                      </w:tcBorders>
                      <w:vAlign w:val="center"/>
                    </w:tcPr>
                    <w:p w14:paraId="02E22335"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 for Implementation and Sustainability</w:t>
                      </w:r>
                    </w:p>
                  </w:tc>
                  <w:tc>
                    <w:tcPr>
                      <w:tcW w:w="3050" w:type="dxa"/>
                      <w:tcBorders>
                        <w:left w:val="nil"/>
                        <w:bottom w:val="single" w:sz="8" w:space="0" w:color="D9D9D9"/>
                      </w:tcBorders>
                      <w:vAlign w:val="center"/>
                    </w:tcPr>
                    <w:p w14:paraId="386D5536"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E01BC36"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39E54E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5404E65A" w14:textId="77777777" w:rsidTr="00275C21">
                  <w:trPr>
                    <w:trHeight w:val="432"/>
                  </w:trPr>
                  <w:tc>
                    <w:tcPr>
                      <w:tcW w:w="7560" w:type="dxa"/>
                      <w:tcBorders>
                        <w:bottom w:val="single" w:sz="8" w:space="0" w:color="D9D9D9"/>
                        <w:right w:val="nil"/>
                      </w:tcBorders>
                      <w:vAlign w:val="center"/>
                    </w:tcPr>
                    <w:p w14:paraId="0C2C3AB3"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14:paraId="17D4A684"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5B05E0B6"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B8A940A"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AAC19BA" w14:textId="77777777" w:rsidTr="00275C21">
                  <w:trPr>
                    <w:trHeight w:val="432"/>
                  </w:trPr>
                  <w:tc>
                    <w:tcPr>
                      <w:tcW w:w="7560" w:type="dxa"/>
                      <w:tcBorders>
                        <w:bottom w:val="single" w:sz="8" w:space="0" w:color="D9D9D9"/>
                        <w:right w:val="nil"/>
                      </w:tcBorders>
                      <w:vAlign w:val="center"/>
                    </w:tcPr>
                    <w:p w14:paraId="5E5E0904"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 Social</w:t>
                      </w:r>
                    </w:p>
                  </w:tc>
                  <w:tc>
                    <w:tcPr>
                      <w:tcW w:w="3050" w:type="dxa"/>
                      <w:tcBorders>
                        <w:left w:val="nil"/>
                        <w:bottom w:val="single" w:sz="8" w:space="0" w:color="D9D9D9"/>
                      </w:tcBorders>
                      <w:vAlign w:val="center"/>
                    </w:tcPr>
                    <w:p w14:paraId="588CBFEF"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2763CF9C"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3B2061BF"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34898753" w14:textId="77777777" w:rsidTr="00275C21">
                  <w:trPr>
                    <w:trHeight w:val="432"/>
                  </w:trPr>
                  <w:tc>
                    <w:tcPr>
                      <w:tcW w:w="7560" w:type="dxa"/>
                      <w:tcBorders>
                        <w:bottom w:val="single" w:sz="8" w:space="0" w:color="D9D9D9"/>
                        <w:right w:val="nil"/>
                      </w:tcBorders>
                      <w:vAlign w:val="center"/>
                    </w:tcPr>
                    <w:p w14:paraId="6452C090"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14:paraId="55B24EE5"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B1956B8"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362082F9"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78683D8C" w14:textId="77777777" w:rsidTr="00275C21">
                  <w:trPr>
                    <w:trHeight w:val="432"/>
                  </w:trPr>
                  <w:tc>
                    <w:tcPr>
                      <w:tcW w:w="7560" w:type="dxa"/>
                      <w:tcBorders>
                        <w:bottom w:val="single" w:sz="8" w:space="0" w:color="D9D9D9"/>
                        <w:right w:val="nil"/>
                      </w:tcBorders>
                      <w:vAlign w:val="center"/>
                    </w:tcPr>
                    <w:p w14:paraId="184D51CB"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14:paraId="69478939"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20E2F00"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052DF8AE"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8"/>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74540F" w14:paraId="236953D7" w14:textId="77777777" w:rsidTr="00275C21">
                  <w:trPr>
                    <w:trHeight w:val="432"/>
                  </w:trPr>
                  <w:tc>
                    <w:tcPr>
                      <w:tcW w:w="7560" w:type="dxa"/>
                      <w:tcBorders>
                        <w:bottom w:val="single" w:sz="8" w:space="0" w:color="D9D9D9"/>
                        <w:right w:val="nil"/>
                      </w:tcBorders>
                      <w:vAlign w:val="center"/>
                    </w:tcPr>
                    <w:p w14:paraId="4FA9F158" w14:textId="77777777" w:rsidR="005011C8" w:rsidRDefault="00D83277"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14:paraId="459C9768" w14:textId="77777777" w:rsidR="005011C8" w:rsidRPr="00501672" w:rsidRDefault="00D83277"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1AC21787"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tc>
          </w:tr>
          <w:tr w:rsidR="0074540F" w14:paraId="58D6F3B2" w14:textId="77777777" w:rsidTr="00EA67D8">
            <w:trPr>
              <w:trHeight w:val="432"/>
            </w:trPr>
            <w:tc>
              <w:tcPr>
                <w:tcW w:w="7560" w:type="dxa"/>
                <w:tcBorders>
                  <w:top w:val="single" w:sz="8" w:space="0" w:color="D9D9D9"/>
                  <w:bottom w:val="single" w:sz="8" w:space="0" w:color="D9D9D9"/>
                  <w:right w:val="nil"/>
                </w:tcBorders>
                <w:shd w:val="clear" w:color="auto" w:fill="F7F7F7"/>
                <w:vAlign w:val="center"/>
              </w:tcPr>
              <w:p w14:paraId="543F71A5" w14:textId="77777777" w:rsidR="00A402E3" w:rsidRDefault="00D83277"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14:paraId="20F7ADE5" w14:textId="77777777" w:rsidR="00A402E3" w:rsidRDefault="00D83277"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14:paraId="494FD4C5" w14:textId="77777777" w:rsidR="004A1A37" w:rsidRDefault="004A1A37" w:rsidP="000C7B04">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74540F" w14:paraId="21BB96E2" w14:textId="77777777" w:rsidTr="00856F5A">
            <w:trPr>
              <w:trHeight w:val="450"/>
            </w:trPr>
            <w:tc>
              <w:tcPr>
                <w:tcW w:w="10620" w:type="dxa"/>
                <w:shd w:val="clear" w:color="auto" w:fill="F7F7F7"/>
                <w:vAlign w:val="center"/>
              </w:tcPr>
              <w:tbl>
                <w:tblPr>
                  <w:tblStyle w:val="TableGrid18"/>
                  <w:tblW w:w="10620" w:type="dxa"/>
                  <w:shd w:val="clear" w:color="auto" w:fill="F7F7F7"/>
                  <w:tblLayout w:type="fixed"/>
                  <w:tblLook w:val="04A0" w:firstRow="1" w:lastRow="0" w:firstColumn="1" w:lastColumn="0" w:noHBand="0" w:noVBand="1"/>
                </w:tblPr>
                <w:tblGrid>
                  <w:gridCol w:w="10620"/>
                </w:tblGrid>
                <w:tr w:rsidR="0074540F" w14:paraId="7122438D" w14:textId="77777777" w:rsidTr="00082423">
                  <w:trPr>
                    <w:trHeight w:val="432"/>
                  </w:trPr>
                  <w:tc>
                    <w:tcPr>
                      <w:tcW w:w="10620" w:type="dxa"/>
                      <w:tcBorders>
                        <w:top w:val="nil"/>
                        <w:left w:val="single" w:sz="24" w:space="0" w:color="BFBFBF"/>
                        <w:bottom w:val="nil"/>
                        <w:right w:val="nil"/>
                      </w:tcBorders>
                      <w:shd w:val="clear" w:color="auto" w:fill="F2F2F2"/>
                      <w:vAlign w:val="center"/>
                      <w:hideMark/>
                    </w:tcPr>
                    <w:p w14:paraId="16A272FE" w14:textId="77777777" w:rsidR="00FB2669" w:rsidRPr="00656279" w:rsidRDefault="00D83277"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14:paraId="4A866ACA" w14:textId="77777777" w:rsidR="00FB2669" w:rsidRPr="00692E93" w:rsidRDefault="00FB2669" w:rsidP="00FB2669">
                <w:pPr>
                  <w:keepNext/>
                  <w:autoSpaceDE w:val="0"/>
                  <w:autoSpaceDN w:val="0"/>
                  <w:adjustRightInd w:val="0"/>
                  <w:rPr>
                    <w:rFonts w:ascii="Calibri" w:eastAsia="Times New Roman" w:hAnsi="Calibri"/>
                    <w:sz w:val="22"/>
                    <w:szCs w:val="22"/>
                  </w:rPr>
                </w:pPr>
              </w:p>
            </w:tc>
          </w:tr>
        </w:tbl>
        <w:p w14:paraId="34982B3A" w14:textId="77777777" w:rsidR="003615CB" w:rsidRPr="00E14432" w:rsidRDefault="003615CB" w:rsidP="000C7B04">
          <w:pPr>
            <w:keepNext/>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5BA3ADBB" w14:textId="77777777" w:rsidTr="00E14432">
            <w:trPr>
              <w:trHeight w:val="20"/>
            </w:trPr>
            <w:tc>
              <w:tcPr>
                <w:tcW w:w="10620" w:type="dxa"/>
                <w:shd w:val="clear" w:color="auto" w:fill="F7F7F7"/>
              </w:tcPr>
              <w:p w14:paraId="4CBF22B7" w14:textId="77777777" w:rsidR="003615CB" w:rsidRPr="007D4E7E" w:rsidRDefault="00D83277" w:rsidP="00C95840">
                <w:pPr>
                  <w:keepNext/>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b/>
                    <w:color w:val="172D5F"/>
                    <w:sz w:val="22"/>
                    <w:szCs w:val="22"/>
                  </w:rPr>
                  <w:t>Policy</w:t>
                </w:r>
              </w:p>
            </w:tc>
          </w:tr>
          <w:tr w:rsidR="0074540F" w14:paraId="691401AF" w14:textId="77777777" w:rsidTr="00E14432">
            <w:trPr>
              <w:trHeight w:val="20"/>
            </w:trPr>
            <w:tc>
              <w:tcPr>
                <w:tcW w:w="10620" w:type="dxa"/>
                <w:shd w:val="clear" w:color="auto" w:fill="F7F7F7"/>
              </w:tcPr>
              <w:p w14:paraId="314CC450" w14:textId="77777777" w:rsidR="003615CB" w:rsidRPr="007D4E7E" w:rsidRDefault="00D83277" w:rsidP="00C95840">
                <w:pPr>
                  <w:keepNext/>
                  <w:autoSpaceDE w:val="0"/>
                  <w:autoSpaceDN w:val="0"/>
                  <w:adjustRightInd w:val="0"/>
                  <w:spacing w:line="276" w:lineRule="auto"/>
                  <w:ind w:left="86" w:right="-202"/>
                  <w:rPr>
                    <w:rFonts w:ascii="Calibri" w:eastAsia="Times New Roman" w:hAnsi="Calibri"/>
                    <w:b/>
                    <w:color w:val="0D0D0D"/>
                    <w:sz w:val="22"/>
                    <w:szCs w:val="22"/>
                  </w:rPr>
                </w:pPr>
                <w:r w:rsidRPr="007D4E7E">
                  <w:rPr>
                    <w:rFonts w:ascii="Calibri" w:eastAsia="Times New Roman" w:hAnsi="Calibri"/>
                    <w:color w:val="7F7F7F"/>
                    <w:sz w:val="22"/>
                    <w:szCs w:val="22"/>
                  </w:rPr>
                  <w:t>Does the project depart from the CPF in content or in other significant respects?</w:t>
                </w:r>
              </w:p>
            </w:tc>
          </w:tr>
          <w:tr w:rsidR="0074540F" w14:paraId="4C21C6B1" w14:textId="77777777" w:rsidTr="00E14432">
            <w:trPr>
              <w:trHeight w:val="20"/>
            </w:trPr>
            <w:tc>
              <w:tcPr>
                <w:tcW w:w="10620" w:type="dxa"/>
                <w:shd w:val="clear" w:color="auto" w:fill="F7F7F7"/>
              </w:tcPr>
              <w:p w14:paraId="3F91817F" w14:textId="77777777" w:rsidR="003615CB" w:rsidRPr="007D4E7E" w:rsidRDefault="00D83277"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07438D" w:rsidRPr="006F6BD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74540F" w14:paraId="432CABE7" w14:textId="77777777" w:rsidTr="00E14432">
            <w:trPr>
              <w:trHeight w:val="20"/>
            </w:trPr>
            <w:tc>
              <w:tcPr>
                <w:tcW w:w="10620" w:type="dxa"/>
                <w:shd w:val="clear" w:color="auto" w:fill="F7F7F7"/>
              </w:tcPr>
              <w:p w14:paraId="46D0612C"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R="0074540F" w14:paraId="09EA45D1" w14:textId="77777777" w:rsidTr="00E14432">
            <w:trPr>
              <w:trHeight w:val="20"/>
            </w:trPr>
            <w:tc>
              <w:tcPr>
                <w:tcW w:w="10620" w:type="dxa"/>
                <w:shd w:val="clear" w:color="auto" w:fill="F7F7F7"/>
                <w:vAlign w:val="center"/>
              </w:tcPr>
              <w:p w14:paraId="23CB8B5F" w14:textId="77777777" w:rsidR="003615CB" w:rsidRPr="007D4E7E" w:rsidRDefault="00D83277" w:rsidP="00C95840">
                <w:pPr>
                  <w:keepNext/>
                  <w:widowControl w:val="0"/>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color w:val="7F7F7F"/>
                    <w:sz w:val="22"/>
                    <w:szCs w:val="22"/>
                  </w:rPr>
                  <w:t xml:space="preserve">Does the project require any waivers of Bank policies? </w:t>
                </w:r>
              </w:p>
              <w:p w14:paraId="52AE75CE" w14:textId="77777777" w:rsidR="003615CB" w:rsidRPr="007D4E7E" w:rsidRDefault="00D83277"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74540F" w14:paraId="3CF290FE" w14:textId="77777777" w:rsidTr="00E14432">
            <w:trPr>
              <w:trHeight w:val="20"/>
            </w:trPr>
            <w:tc>
              <w:tcPr>
                <w:tcW w:w="10620" w:type="dxa"/>
                <w:shd w:val="clear" w:color="auto" w:fill="F7F7F7"/>
              </w:tcPr>
              <w:p w14:paraId="7B851E91"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14:paraId="40B144E7" w14:textId="77777777" w:rsidR="003615CB" w:rsidRDefault="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W w:w="10620" w:type="dxa"/>
            <w:tblInd w:w="-720" w:type="dxa"/>
            <w:shd w:val="clear" w:color="auto" w:fill="F7F7F7"/>
            <w:tblLayout w:type="fixed"/>
            <w:tblCellMar>
              <w:top w:w="72" w:type="dxa"/>
              <w:left w:w="115" w:type="dxa"/>
              <w:right w:w="115" w:type="dxa"/>
            </w:tblCellMar>
            <w:tblLook w:val="04A0" w:firstRow="1" w:lastRow="0" w:firstColumn="1" w:lastColumn="0" w:noHBand="0" w:noVBand="1"/>
          </w:tblPr>
          <w:tblGrid>
            <w:gridCol w:w="7920"/>
            <w:gridCol w:w="2700"/>
          </w:tblGrid>
          <w:tr w:rsidR="0074540F" w14:paraId="6D2126E5" w14:textId="77777777" w:rsidTr="00AB66CD">
            <w:trPr>
              <w:trHeight w:val="432"/>
            </w:trPr>
            <w:tc>
              <w:tcPr>
                <w:tcW w:w="10620" w:type="dxa"/>
                <w:gridSpan w:val="2"/>
                <w:tcBorders>
                  <w:bottom w:val="single" w:sz="4" w:space="0" w:color="D9D9D9"/>
                </w:tcBorders>
                <w:shd w:val="clear" w:color="auto" w:fill="F7F7F7"/>
                <w:vAlign w:val="center"/>
              </w:tcPr>
              <w:p w14:paraId="6BAD2995" w14:textId="77777777" w:rsidR="001A76A6" w:rsidRPr="00264FF4" w:rsidRDefault="00D83277"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R="0074540F" w14:paraId="6CA0FA24" w14:textId="77777777" w:rsidTr="00700954">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2BDE2371" w14:textId="77777777" w:rsidR="001A76A6" w:rsidRPr="00B8276D" w:rsidRDefault="00D83277"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E &amp; S 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04027075" w14:textId="77777777" w:rsidR="001A76A6" w:rsidRPr="00B8276D" w:rsidRDefault="00D83277"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R="0074540F" w14:paraId="60E905C5"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6A91569"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FA7515C"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CEC088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668F3E1E"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4EDFCA"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741F92B"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60FC2BD"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35AEA022"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15803AD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9009EAC"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7D3DADD"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56FDBF5F"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35DE29B"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3CB3D5B"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74540F" w14:paraId="06F017ED"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FA38E54"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nd Acquisition, 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981F28"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9D6932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43D2A322"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02C9267F"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4195D5B7"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7D72D49"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4F12142"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E54A279"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C34A72C"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AFE06B7"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5E33D7DE"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FE9EFE0" w14:textId="77777777" w:rsidR="001A76A6" w:rsidRPr="00B8276D" w:rsidRDefault="00D83277"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Financial 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1CA417DA" w14:textId="77777777" w:rsidR="001A76A6" w:rsidRPr="00B8276D" w:rsidRDefault="00D83277"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74540F" w14:paraId="78B202DB" w14:textId="77777777" w:rsidTr="00AB66CD">
            <w:trPr>
              <w:trHeight w:val="288"/>
            </w:trPr>
            <w:tc>
              <w:tcPr>
                <w:tcW w:w="10620" w:type="dxa"/>
                <w:gridSpan w:val="2"/>
                <w:tcBorders>
                  <w:top w:val="single" w:sz="4" w:space="0" w:color="D9D9D9"/>
                </w:tcBorders>
                <w:shd w:val="clear" w:color="auto" w:fill="F7F7F7"/>
              </w:tcPr>
              <w:p w14:paraId="05ED390B" w14:textId="77777777" w:rsidR="001A76A6" w:rsidRPr="00B8276D" w:rsidRDefault="001A76A6" w:rsidP="00235B34">
                <w:pPr>
                  <w:autoSpaceDE w:val="0"/>
                  <w:autoSpaceDN w:val="0"/>
                  <w:adjustRightInd w:val="0"/>
                  <w:spacing w:after="0" w:line="276" w:lineRule="auto"/>
                  <w:rPr>
                    <w:rFonts w:ascii="Calibri" w:eastAsia="Calibri" w:hAnsi="Calibri" w:cs="Times New Roman"/>
                    <w:noProof/>
                    <w:color w:val="auto"/>
                    <w:sz w:val="22"/>
                    <w:szCs w:val="22"/>
                  </w:rPr>
                </w:pPr>
              </w:p>
            </w:tc>
          </w:tr>
        </w:tbl>
        <w:p w14:paraId="60247DAC" w14:textId="77777777" w:rsidR="0090373B" w:rsidRDefault="0090373B" w:rsidP="00BC2CD0">
          <w:pPr>
            <w:shd w:val="clear" w:color="auto" w:fill="F7F7F7"/>
            <w:spacing w:line="14" w:lineRule="exact"/>
            <w:ind w:left="-691" w:right="29"/>
            <w:rPr>
              <w:rFonts w:asciiTheme="minorHAnsi" w:hAnsiTheme="minorHAnsi"/>
              <w:color w:val="767171" w:themeColor="background2" w:themeShade="80"/>
              <w:sz w:val="22"/>
              <w:szCs w:val="22"/>
            </w:rPr>
          </w:pPr>
        </w:p>
        <w:p w14:paraId="72F621E6" w14:textId="77777777" w:rsidR="00BC2CD0" w:rsidRPr="00512A78" w:rsidRDefault="00D83277" w:rsidP="00BC2CD0">
          <w:pPr>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lastRenderedPageBreak/>
            <w:t>NOTE</w:t>
          </w:r>
          <w:r w:rsidRPr="00512A78">
            <w:rPr>
              <w:rFonts w:asciiTheme="minorHAnsi" w:hAnsiTheme="minorHAnsi"/>
              <w:color w:val="auto"/>
              <w:sz w:val="22"/>
              <w:szCs w:val="22"/>
            </w:rPr>
            <w:t>: For further information regarding the World Bank’s due diligence assessment of the Project’s potential environmental and social risks and impacts, please refer to the Project’s Appraisal Environmental and Social Review Summary (ESRS).</w:t>
          </w:r>
        </w:p>
        <w:p w14:paraId="677F5C67" w14:textId="77777777" w:rsidR="00BC2CD0" w:rsidRPr="00DF5481" w:rsidRDefault="00BC2CD0" w:rsidP="00BC2CD0">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1979C479" w14:textId="77777777" w:rsidTr="00DF5481">
            <w:trPr>
              <w:trHeight w:val="374"/>
            </w:trPr>
            <w:tc>
              <w:tcPr>
                <w:tcW w:w="10620" w:type="dxa"/>
                <w:shd w:val="clear" w:color="auto" w:fill="F7F7F7"/>
              </w:tcPr>
              <w:p w14:paraId="1C08D255" w14:textId="77777777" w:rsidR="003615CB" w:rsidRPr="00692E93" w:rsidRDefault="00D83277" w:rsidP="00651CF8">
                <w:pPr>
                  <w:keepNext/>
                  <w:autoSpaceDE w:val="0"/>
                  <w:autoSpaceDN w:val="0"/>
                  <w:adjustRightInd w:val="0"/>
                  <w:spacing w:line="276" w:lineRule="auto"/>
                  <w:ind w:left="90" w:right="-198"/>
                  <w:rPr>
                    <w:rFonts w:ascii="Calibri" w:eastAsia="Times New Roman" w:hAnsi="Calibri"/>
                    <w:color w:val="7F7F7F"/>
                    <w:sz w:val="22"/>
                    <w:szCs w:val="22"/>
                  </w:rPr>
                </w:pPr>
                <w:r w:rsidRPr="00692E93">
                  <w:rPr>
                    <w:rFonts w:ascii="Calibri" w:eastAsia="Times New Roman" w:hAnsi="Calibri"/>
                    <w:b/>
                    <w:color w:val="172D5F"/>
                    <w:sz w:val="22"/>
                    <w:szCs w:val="22"/>
                  </w:rPr>
                  <w:t>Legal Covenants</w:t>
                </w:r>
              </w:p>
            </w:tc>
          </w:tr>
        </w:tbl>
        <w:p w14:paraId="6F731545"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2D03E490"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6661A2CE" w14:textId="77777777" w:rsidTr="005571DB">
            <w:trPr>
              <w:trHeight w:val="18"/>
            </w:trPr>
            <w:tc>
              <w:tcPr>
                <w:tcW w:w="10630" w:type="dxa"/>
                <w:shd w:val="clear" w:color="auto" w:fill="F7F7F7"/>
              </w:tcPr>
              <w:p w14:paraId="096442C1"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4D587FFC" w14:textId="77777777" w:rsidTr="005571DB">
            <w:trPr>
              <w:trHeight w:val="18"/>
            </w:trPr>
            <w:tc>
              <w:tcPr>
                <w:tcW w:w="10630" w:type="dxa"/>
                <w:shd w:val="clear" w:color="auto" w:fill="F7F7F7"/>
              </w:tcPr>
              <w:p w14:paraId="4AAF979F"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by no later than one  month after the Effective Date, prepare and adopt a Project Operations Manual.</w:t>
                </w:r>
              </w:p>
            </w:tc>
          </w:tr>
          <w:tr w:rsidR="0074540F" w14:paraId="5075EE5C" w14:textId="77777777" w:rsidTr="005571DB">
            <w:trPr>
              <w:trHeight w:val="18"/>
            </w:trPr>
            <w:tc>
              <w:tcPr>
                <w:tcW w:w="10630" w:type="dxa"/>
                <w:tcBorders>
                  <w:left w:val="nil"/>
                  <w:bottom w:val="single" w:sz="4" w:space="0" w:color="D9D9D9"/>
                </w:tcBorders>
                <w:shd w:val="clear" w:color="auto" w:fill="F7F7F7"/>
              </w:tcPr>
              <w:p w14:paraId="5732BC7D"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7462F4A"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3A910AFE"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0E252D87" w14:textId="77777777" w:rsidTr="005571DB">
            <w:trPr>
              <w:trHeight w:val="18"/>
            </w:trPr>
            <w:tc>
              <w:tcPr>
                <w:tcW w:w="10630" w:type="dxa"/>
                <w:shd w:val="clear" w:color="auto" w:fill="F7F7F7"/>
              </w:tcPr>
              <w:p w14:paraId="695F7555"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77C96286" w14:textId="77777777" w:rsidTr="005571DB">
            <w:trPr>
              <w:trHeight w:val="18"/>
            </w:trPr>
            <w:tc>
              <w:tcPr>
                <w:tcW w:w="10630" w:type="dxa"/>
                <w:shd w:val="clear" w:color="auto" w:fill="F7F7F7"/>
              </w:tcPr>
              <w:p w14:paraId="435039E2"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ensure that the Project is carried out in accordance with the Environmental and Social Standards, in a manner acceptable to the Bank.</w:t>
                </w:r>
              </w:p>
            </w:tc>
          </w:tr>
          <w:tr w:rsidR="0074540F" w14:paraId="34FC845F" w14:textId="77777777" w:rsidTr="005571DB">
            <w:trPr>
              <w:trHeight w:val="18"/>
            </w:trPr>
            <w:tc>
              <w:tcPr>
                <w:tcW w:w="10630" w:type="dxa"/>
                <w:tcBorders>
                  <w:left w:val="nil"/>
                  <w:bottom w:val="single" w:sz="4" w:space="0" w:color="D9D9D9"/>
                </w:tcBorders>
                <w:shd w:val="clear" w:color="auto" w:fill="F7F7F7"/>
              </w:tcPr>
              <w:p w14:paraId="03D59D34"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66EF7FE"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7A2CB00C"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74540F" w14:paraId="5E93FDAE" w14:textId="77777777" w:rsidTr="005571DB">
            <w:trPr>
              <w:trHeight w:val="18"/>
            </w:trPr>
            <w:tc>
              <w:tcPr>
                <w:tcW w:w="10630" w:type="dxa"/>
                <w:shd w:val="clear" w:color="auto" w:fill="F7F7F7"/>
              </w:tcPr>
              <w:p w14:paraId="1F6AC854" w14:textId="77777777" w:rsidR="009C61BE" w:rsidRPr="00692E93" w:rsidRDefault="00D83277"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74540F" w14:paraId="07109A40" w14:textId="77777777" w:rsidTr="005571DB">
            <w:trPr>
              <w:trHeight w:val="18"/>
            </w:trPr>
            <w:tc>
              <w:tcPr>
                <w:tcW w:w="10630" w:type="dxa"/>
                <w:shd w:val="clear" w:color="auto" w:fill="F7F7F7"/>
              </w:tcPr>
              <w:p w14:paraId="6E77DAC5" w14:textId="77777777" w:rsidR="009C61BE" w:rsidRPr="008440E9" w:rsidRDefault="00D83277"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through MoILHSA, shall establish no later than one month after the Effective Date, and thereafter maintain throughout the implementation of the Project, a Project Implementation Unit with composition, resources and terms of reference acceptable to the Bank.</w:t>
                </w:r>
              </w:p>
            </w:tc>
          </w:tr>
          <w:tr w:rsidR="0074540F" w14:paraId="76402E7F" w14:textId="77777777" w:rsidTr="005571DB">
            <w:trPr>
              <w:trHeight w:val="18"/>
            </w:trPr>
            <w:tc>
              <w:tcPr>
                <w:tcW w:w="10630" w:type="dxa"/>
                <w:tcBorders>
                  <w:left w:val="nil"/>
                  <w:bottom w:val="single" w:sz="4" w:space="0" w:color="D9D9D9"/>
                </w:tcBorders>
                <w:shd w:val="clear" w:color="auto" w:fill="F7F7F7"/>
              </w:tcPr>
              <w:p w14:paraId="22FA4545"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1744B47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1CB726C" w14:textId="77777777" w:rsidR="003615CB" w:rsidRPr="00DF5481" w:rsidRDefault="003615CB" w:rsidP="0096383D">
          <w:pPr>
            <w:shd w:val="clear" w:color="auto" w:fill="F7F7F7"/>
            <w:ind w:left="-691" w:right="29"/>
            <w:rPr>
              <w:rFonts w:asciiTheme="minorHAnsi" w:hAnsiTheme="minorHAnsi"/>
              <w:color w:val="767171" w:themeColor="background2" w:themeShade="80"/>
              <w:sz w:val="22"/>
              <w:szCs w:val="22"/>
            </w:rPr>
          </w:pPr>
        </w:p>
        <w:tbl>
          <w:tblPr>
            <w:tblStyle w:val="TableGrid1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74540F" w14:paraId="2FDAFA6D" w14:textId="77777777" w:rsidTr="00DF5481">
            <w:trPr>
              <w:trHeight w:val="144"/>
            </w:trPr>
            <w:tc>
              <w:tcPr>
                <w:tcW w:w="10620" w:type="dxa"/>
                <w:shd w:val="clear" w:color="auto" w:fill="F7F7F7"/>
              </w:tcPr>
              <w:p w14:paraId="34F1807D" w14:textId="77777777" w:rsidR="003615CB" w:rsidRPr="00692E93" w:rsidRDefault="00D83277"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14:paraId="7EC5F838"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0BD06745"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8"/>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firstRow="1" w:lastRow="0" w:firstColumn="1" w:lastColumn="0" w:noHBand="0" w:noVBand="1"/>
          </w:tblPr>
          <w:tblGrid>
            <w:gridCol w:w="2965"/>
            <w:gridCol w:w="7655"/>
          </w:tblGrid>
          <w:tr w:rsidR="0074540F" w14:paraId="6F8E7AA3" w14:textId="77777777" w:rsidTr="005B2D6C">
            <w:trPr>
              <w:trHeight w:val="20"/>
            </w:trPr>
            <w:tc>
              <w:tcPr>
                <w:tcW w:w="2965" w:type="dxa"/>
                <w:tcBorders>
                  <w:top w:val="nil"/>
                  <w:left w:val="nil"/>
                  <w:bottom w:val="nil"/>
                  <w:right w:val="single" w:sz="8" w:space="0" w:color="D9D9D9"/>
                </w:tcBorders>
                <w:shd w:val="clear" w:color="auto" w:fill="F7F7F7"/>
                <w:vAlign w:val="center"/>
              </w:tcPr>
              <w:p w14:paraId="55167D55" w14:textId="77777777" w:rsidR="00473754" w:rsidRPr="00692E93" w:rsidRDefault="00D83277" w:rsidP="002332CF">
                <w:pPr>
                  <w:keepNext/>
                  <w:autoSpaceDE w:val="0"/>
                  <w:autoSpaceDN w:val="0"/>
                  <w:adjustRightInd w:val="0"/>
                  <w:spacing w:line="276" w:lineRule="auto"/>
                  <w:ind w:left="155" w:hanging="65"/>
                  <w:rPr>
                    <w:rFonts w:ascii="Calibri" w:eastAsia="Times New Roman" w:hAnsi="Calibri"/>
                    <w:color w:val="7F7F7F"/>
                    <w:sz w:val="22"/>
                    <w:szCs w:val="22"/>
                  </w:rPr>
                </w:pPr>
                <w:r w:rsidRPr="00692E93">
                  <w:rPr>
                    <w:rFonts w:ascii="Calibri" w:eastAsia="Times New Roman" w:hAnsi="Calibri"/>
                    <w:color w:val="7F7F7F"/>
                    <w:sz w:val="22"/>
                    <w:szCs w:val="22"/>
                  </w:rPr>
                  <w:t>Type</w:t>
                </w:r>
              </w:p>
            </w:tc>
            <w:tc>
              <w:tcPr>
                <w:tcW w:w="7655" w:type="dxa"/>
                <w:tcBorders>
                  <w:top w:val="nil"/>
                  <w:left w:val="single" w:sz="8" w:space="0" w:color="D9D9D9"/>
                  <w:bottom w:val="nil"/>
                </w:tcBorders>
                <w:shd w:val="clear" w:color="auto" w:fill="F7F7F7"/>
                <w:vAlign w:val="center"/>
              </w:tcPr>
              <w:p w14:paraId="5AD319B7" w14:textId="77777777" w:rsidR="00473754" w:rsidRPr="00692E93" w:rsidRDefault="00D83277"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sz w:val="22"/>
                    <w:szCs w:val="22"/>
                  </w:rPr>
                  <w:t>Description</w:t>
                </w:r>
              </w:p>
            </w:tc>
          </w:tr>
          <w:tr w:rsidR="0074540F" w14:paraId="102A82E3" w14:textId="77777777" w:rsidTr="00A21A21">
            <w:trPr>
              <w:trHeight w:val="110"/>
            </w:trPr>
            <w:tc>
              <w:tcPr>
                <w:tcW w:w="2965" w:type="dxa"/>
                <w:tcBorders>
                  <w:top w:val="nil"/>
                  <w:left w:val="nil"/>
                  <w:bottom w:val="nil"/>
                  <w:right w:val="single" w:sz="8" w:space="0" w:color="D9D9D9"/>
                </w:tcBorders>
                <w:shd w:val="clear" w:color="auto" w:fill="F7F7F7"/>
              </w:tcPr>
              <w:p w14:paraId="4803B467" w14:textId="77777777" w:rsidR="00473754" w:rsidRDefault="00D83277"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14:paraId="512CB08E" w14:textId="77777777" w:rsidR="00473754" w:rsidRPr="00692E93" w:rsidRDefault="00D83277"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The Borrower, through the Ministry of Finance , has (i) adopted a decree governing and establishing a satisfactory to the Bank framework for Cash Transfers to Informal Workers and Unemployment Benefits to Formal Workers, and (ii) has begun to implement such decree  in a manner satisfactory to the Bank.</w:t>
                </w:r>
              </w:p>
              <w:p w14:paraId="3A7E08F5" w14:textId="77777777" w:rsidR="00473754" w:rsidRPr="00692E93" w:rsidRDefault="00473754" w:rsidP="002332CF">
                <w:pPr>
                  <w:widowControl w:val="0"/>
                  <w:autoSpaceDE w:val="0"/>
                  <w:autoSpaceDN w:val="0"/>
                  <w:adjustRightInd w:val="0"/>
                  <w:spacing w:line="276" w:lineRule="auto"/>
                  <w:ind w:left="90"/>
                  <w:rPr>
                    <w:rFonts w:ascii="Calibri" w:eastAsia="Times New Roman" w:hAnsi="Calibri"/>
                    <w:sz w:val="22"/>
                    <w:szCs w:val="22"/>
                  </w:rPr>
                </w:pPr>
              </w:p>
            </w:tc>
          </w:tr>
          <w:tr w:rsidR="0074540F" w14:paraId="496452FD" w14:textId="77777777" w:rsidTr="000B1D7D">
            <w:trPr>
              <w:trHeight w:val="110"/>
            </w:trPr>
            <w:tc>
              <w:tcPr>
                <w:tcW w:w="2965" w:type="dxa"/>
                <w:tcBorders>
                  <w:top w:val="nil"/>
                  <w:left w:val="nil"/>
                  <w:bottom w:val="single" w:sz="4" w:space="0" w:color="D9D9D9"/>
                  <w:right w:val="single" w:sz="8" w:space="0" w:color="D9D9D9"/>
                </w:tcBorders>
                <w:shd w:val="clear" w:color="auto" w:fill="F7F7F7"/>
              </w:tcPr>
              <w:p w14:paraId="49EBF6D0" w14:textId="77777777" w:rsidR="00A21A21" w:rsidRDefault="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14:paraId="7C6853D0" w14:textId="77777777" w:rsidR="00A21A21" w:rsidRDefault="00A21A21" w:rsidP="002332CF">
                <w:pPr>
                  <w:widowControl w:val="0"/>
                  <w:autoSpaceDE w:val="0"/>
                  <w:autoSpaceDN w:val="0"/>
                  <w:adjustRightInd w:val="0"/>
                  <w:spacing w:line="276" w:lineRule="auto"/>
                  <w:ind w:left="90"/>
                  <w:rPr>
                    <w:rFonts w:ascii="Calibri" w:eastAsia="Times New Roman" w:hAnsi="Calibri"/>
                    <w:sz w:val="22"/>
                    <w:szCs w:val="22"/>
                  </w:rPr>
                </w:pPr>
              </w:p>
            </w:tc>
          </w:tr>
        </w:tbl>
        <w:p w14:paraId="28D09AA3"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65C93A2D" w14:textId="77777777" w:rsidR="003615CB" w:rsidRDefault="003615CB" w:rsidP="0096383D">
          <w:pPr>
            <w:shd w:val="clear" w:color="auto" w:fill="F7F7F7"/>
            <w:ind w:left="-691" w:right="29"/>
            <w:rPr>
              <w:rFonts w:asciiTheme="minorHAnsi" w:hAnsiTheme="minorHAnsi"/>
              <w:color w:val="767171" w:themeColor="background2" w:themeShade="80"/>
              <w:sz w:val="22"/>
              <w:szCs w:val="22"/>
            </w:rPr>
          </w:pPr>
        </w:p>
        <w:p w14:paraId="73C9BDD1" w14:textId="77777777" w:rsidR="00FB2669" w:rsidRDefault="00FB2669" w:rsidP="0096383D">
          <w:pPr>
            <w:shd w:val="clear" w:color="auto" w:fill="F7F7F7"/>
            <w:ind w:left="-691" w:right="29"/>
            <w:rPr>
              <w:rFonts w:asciiTheme="minorHAnsi" w:hAnsiTheme="minorHAnsi"/>
              <w:color w:val="767171" w:themeColor="background2" w:themeShade="80"/>
              <w:sz w:val="22"/>
              <w:szCs w:val="22"/>
            </w:rPr>
          </w:pPr>
        </w:p>
        <w:p w14:paraId="1D83E33A" w14:textId="77777777" w:rsidR="00344412" w:rsidRDefault="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sdtPr>
          <w:sdtEndPr/>
          <w:sdtContent>
            <w:p w14:paraId="67B0FBEA" w14:textId="77777777" w:rsidR="00BB1532" w:rsidRDefault="00D83277" w:rsidP="001C4803">
              <w:pPr>
                <w:pStyle w:val="Normal3"/>
                <w:widowControl w:val="0"/>
                <w:spacing w:after="0" w:line="14" w:lineRule="exact"/>
                <w:ind w:left="-907"/>
              </w:pPr>
              <w:r>
                <w:t xml:space="preserve"> </w:t>
              </w:r>
            </w:p>
          </w:sdtContent>
        </w:sdt>
      </w:sdtContent>
    </w:sdt>
    <w:p w14:paraId="0BBD23AA" w14:textId="77777777" w:rsidR="00344412" w:rsidRDefault="00344412" w:rsidP="001C4803">
      <w:pPr>
        <w:pStyle w:val="Normal3"/>
        <w:widowControl w:val="0"/>
        <w:spacing w:after="0" w:line="14" w:lineRule="exact"/>
        <w:ind w:left="-907"/>
      </w:pPr>
    </w:p>
    <w:p w14:paraId="720DFA8F" w14:textId="77777777" w:rsidR="00917788" w:rsidRDefault="00917788" w:rsidP="001C4803">
      <w:pPr>
        <w:pStyle w:val="Normal3"/>
        <w:widowControl w:val="0"/>
        <w:spacing w:after="0" w:line="14" w:lineRule="exact"/>
        <w:ind w:left="-907"/>
        <w:sectPr w:rsidR="00917788" w:rsidSect="00C3431D">
          <w:headerReference w:type="default" r:id="rId20"/>
          <w:footerReference w:type="default" r:id="rId21"/>
          <w:type w:val="continuous"/>
          <w:pgSz w:w="12240" w:h="15840"/>
          <w:pgMar w:top="1440" w:right="900" w:bottom="1440" w:left="1440" w:header="720" w:footer="720" w:gutter="0"/>
          <w:cols w:space="720"/>
          <w:docGrid w:linePitch="360"/>
        </w:sectPr>
      </w:pPr>
    </w:p>
    <w:p w14:paraId="1D523CEF" w14:textId="77777777" w:rsidR="001C4803" w:rsidRDefault="00D83277" w:rsidP="001C4803">
      <w:pPr>
        <w:pStyle w:val="Normal3"/>
        <w:widowControl w:val="0"/>
        <w:spacing w:after="0" w:line="240" w:lineRule="auto"/>
        <w:ind w:left="-907"/>
      </w:pPr>
      <w:r>
        <w:rPr>
          <w:noProof/>
        </w:rPr>
        <mc:AlternateContent>
          <mc:Choice Requires="wps">
            <w:drawing>
              <wp:anchor distT="0" distB="0" distL="114300" distR="114300" simplePos="0" relativeHeight="251662336" behindDoc="0" locked="0" layoutInCell="1" allowOverlap="1" wp14:anchorId="1D7A95C9" wp14:editId="02D0FBAB">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14:paraId="76F84F66" w14:textId="77777777" w:rsidR="001C4803" w:rsidRDefault="001C4803" w:rsidP="001C4803">
      <w:pPr>
        <w:pStyle w:val="Normal3"/>
        <w:widowControl w:val="0"/>
        <w:spacing w:after="0" w:line="240" w:lineRule="auto"/>
        <w:ind w:left="-907"/>
      </w:pPr>
    </w:p>
    <w:p w14:paraId="2F0AED33" w14:textId="77777777" w:rsidR="00917788" w:rsidRDefault="00917788" w:rsidP="00871725">
      <w:pPr>
        <w:pStyle w:val="Normal3"/>
        <w:widowControl w:val="0"/>
        <w:spacing w:after="0" w:line="240" w:lineRule="auto"/>
        <w:ind w:left="-720"/>
      </w:pPr>
    </w:p>
    <w:sdt>
      <w:sdtPr>
        <w:id w:val="203541280"/>
        <w:lock w:val="sdtContentLocked"/>
        <w:placeholder>
          <w:docPart w:val="AA825C0FC63F4FAAB6C17F4EDBC4ECAB"/>
        </w:placeholder>
        <w:showingPlcHdr/>
      </w:sdtPr>
      <w:sdtEndPr/>
      <w:sdtContent>
        <w:p w14:paraId="513A7BCB" w14:textId="77777777" w:rsidR="003615CB" w:rsidRPr="007F0644" w:rsidRDefault="00D83277" w:rsidP="00917788">
          <w:pPr>
            <w:pStyle w:val="Normal3"/>
            <w:widowControl w:val="0"/>
            <w:spacing w:after="0" w:line="20" w:lineRule="exact"/>
            <w:ind w:left="-907"/>
            <w:sectPr w:rsidR="003615CB" w:rsidRPr="007F0644" w:rsidSect="00C3431D">
              <w:type w:val="continuous"/>
              <w:pgSz w:w="12240" w:h="15840"/>
              <w:pgMar w:top="1440" w:right="1440" w:bottom="1440" w:left="1440" w:header="720" w:footer="720" w:gutter="0"/>
              <w:cols w:space="720"/>
              <w:docGrid w:linePitch="360"/>
            </w:sectPr>
          </w:pPr>
          <w:r>
            <w:t xml:space="preserve"> </w:t>
          </w:r>
        </w:p>
      </w:sdtContent>
    </w:sdt>
    <w:p w14:paraId="4BABF269" w14:textId="77777777" w:rsidR="003615CB" w:rsidRDefault="003615CB" w:rsidP="00E00786">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620"/>
      </w:tblGrid>
      <w:tr w:rsidR="0074540F" w14:paraId="1F5A55D2" w14:textId="77777777" w:rsidTr="002A6F44">
        <w:trPr>
          <w:trHeight w:val="432"/>
        </w:trPr>
        <w:tc>
          <w:tcPr>
            <w:tcW w:w="10620" w:type="dxa"/>
            <w:shd w:val="clear" w:color="auto" w:fill="F2F7FC"/>
            <w:vAlign w:val="center"/>
          </w:tcPr>
          <w:p w14:paraId="1E7F93EB" w14:textId="77777777" w:rsidR="003615CB" w:rsidRPr="00DD5666" w:rsidRDefault="00D83277" w:rsidP="00624E1B">
            <w:pPr>
              <w:pStyle w:val="Heading1"/>
              <w:keepNext w:val="0"/>
              <w:keepLines w:val="0"/>
              <w:numPr>
                <w:ilvl w:val="0"/>
                <w:numId w:val="1"/>
              </w:numPr>
              <w:shd w:val="clear" w:color="auto" w:fill="DEEAF6"/>
              <w:spacing w:before="0"/>
              <w:outlineLvl w:val="0"/>
              <w:rPr>
                <w:b w:val="0"/>
                <w:szCs w:val="22"/>
              </w:rPr>
            </w:pPr>
            <w:bookmarkStart w:id="9" w:name="_Toc256000001"/>
            <w:bookmarkStart w:id="10" w:name="_Toc35606076"/>
            <w:bookmarkStart w:id="11" w:name="_Toc38033266"/>
            <w:r w:rsidRPr="00782976">
              <w:rPr>
                <w:szCs w:val="22"/>
              </w:rPr>
              <w:t>PROGRAM CONTEXT</w:t>
            </w:r>
            <w:bookmarkEnd w:id="9"/>
            <w:bookmarkEnd w:id="10"/>
            <w:bookmarkEnd w:id="11"/>
          </w:p>
        </w:tc>
      </w:tr>
    </w:tbl>
    <w:p w14:paraId="679B1CA6" w14:textId="77777777" w:rsidR="00DE31D6" w:rsidRPr="002C21F3"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2C21F3">
        <w:rPr>
          <w:rFonts w:ascii="Calibri" w:hAnsi="Calibri" w:cs="Calibri"/>
          <w:b/>
          <w:sz w:val="22"/>
          <w:szCs w:val="22"/>
        </w:rPr>
        <w:t xml:space="preserve">This Project Appraisal Document (PAD) describes the emergency response to </w:t>
      </w:r>
      <w:r w:rsidR="009207C8" w:rsidRPr="002C21F3">
        <w:rPr>
          <w:rFonts w:ascii="Calibri" w:hAnsi="Calibri" w:cs="Calibri"/>
          <w:b/>
          <w:sz w:val="22"/>
          <w:szCs w:val="22"/>
        </w:rPr>
        <w:t>Georgia</w:t>
      </w:r>
      <w:r w:rsidRPr="002C21F3">
        <w:rPr>
          <w:rFonts w:ascii="Calibri" w:hAnsi="Calibri" w:cs="Calibri"/>
          <w:b/>
          <w:sz w:val="22"/>
          <w:szCs w:val="22"/>
        </w:rPr>
        <w:t xml:space="preserve"> </w:t>
      </w:r>
      <w:r w:rsidR="00C777C6">
        <w:rPr>
          <w:rFonts w:ascii="Calibri" w:hAnsi="Calibri" w:cs="Calibri"/>
          <w:b/>
          <w:sz w:val="22"/>
          <w:szCs w:val="22"/>
        </w:rPr>
        <w:t>for the</w:t>
      </w:r>
      <w:r w:rsidRPr="002C21F3">
        <w:rPr>
          <w:rFonts w:ascii="Calibri" w:hAnsi="Calibri" w:cs="Calibri"/>
          <w:b/>
          <w:sz w:val="22"/>
          <w:szCs w:val="22"/>
        </w:rPr>
        <w:t xml:space="preserve"> coronavirus disease (COVID-19)</w:t>
      </w:r>
      <w:r w:rsidRPr="002C21F3">
        <w:rPr>
          <w:rFonts w:ascii="Calibri" w:hAnsi="Calibri" w:cs="Calibri"/>
          <w:bCs/>
          <w:sz w:val="22"/>
          <w:szCs w:val="22"/>
        </w:rPr>
        <w:t xml:space="preserve">.  Strategic Preparedness </w:t>
      </w:r>
      <w:r w:rsidR="0067446B" w:rsidRPr="002C21F3">
        <w:rPr>
          <w:rFonts w:ascii="Calibri" w:hAnsi="Calibri" w:cs="Calibri"/>
          <w:bCs/>
          <w:sz w:val="22"/>
          <w:szCs w:val="22"/>
        </w:rPr>
        <w:t>a</w:t>
      </w:r>
      <w:r w:rsidRPr="002C21F3">
        <w:rPr>
          <w:rFonts w:ascii="Calibri" w:hAnsi="Calibri" w:cs="Calibri"/>
          <w:bCs/>
          <w:sz w:val="22"/>
          <w:szCs w:val="22"/>
        </w:rPr>
        <w:t>nd Response Program (SPRP) using the Multiphase Programmatic Approach (MPA), was approved by the World Bank’s Board of Executive Directors on April 2,</w:t>
      </w:r>
      <w:r w:rsidR="00DB6EEC" w:rsidRPr="002C21F3">
        <w:rPr>
          <w:rFonts w:ascii="Calibri" w:hAnsi="Calibri" w:cs="Calibri"/>
          <w:bCs/>
          <w:sz w:val="22"/>
          <w:szCs w:val="22"/>
        </w:rPr>
        <w:t xml:space="preserve"> 2020</w:t>
      </w:r>
      <w:r w:rsidRPr="002C21F3">
        <w:rPr>
          <w:rFonts w:ascii="Calibri" w:hAnsi="Calibri" w:cs="Calibri"/>
          <w:bCs/>
          <w:sz w:val="22"/>
          <w:szCs w:val="22"/>
        </w:rPr>
        <w:t xml:space="preserve"> </w:t>
      </w:r>
      <w:r w:rsidR="0050136C" w:rsidRPr="002C21F3">
        <w:rPr>
          <w:rFonts w:ascii="Calibri" w:hAnsi="Calibri" w:cs="Calibri"/>
          <w:bCs/>
          <w:sz w:val="22"/>
          <w:szCs w:val="22"/>
        </w:rPr>
        <w:t>(</w:t>
      </w:r>
      <w:r w:rsidRPr="002C21F3">
        <w:rPr>
          <w:rFonts w:ascii="Calibri" w:hAnsi="Calibri" w:cs="Calibri"/>
          <w:bCs/>
          <w:sz w:val="22"/>
          <w:szCs w:val="22"/>
        </w:rPr>
        <w:t xml:space="preserve">Report No. </w:t>
      </w:r>
      <w:r w:rsidR="0050136C" w:rsidRPr="002C21F3">
        <w:rPr>
          <w:rFonts w:ascii="Calibri" w:hAnsi="Calibri" w:cs="Calibri"/>
          <w:bCs/>
          <w:sz w:val="22"/>
          <w:szCs w:val="22"/>
        </w:rPr>
        <w:t>PCBASIC0219761)</w:t>
      </w:r>
      <w:r w:rsidRPr="002C21F3">
        <w:rPr>
          <w:rFonts w:ascii="Calibri" w:hAnsi="Calibri" w:cs="Calibri"/>
          <w:bCs/>
          <w:sz w:val="22"/>
          <w:szCs w:val="22"/>
        </w:rPr>
        <w:t xml:space="preserve"> with an overall Program financing envelope of up to</w:t>
      </w:r>
      <w:r w:rsidR="00012F40" w:rsidRPr="002C21F3">
        <w:rPr>
          <w:rFonts w:ascii="Calibri" w:hAnsi="Calibri" w:cs="Calibri"/>
          <w:bCs/>
          <w:sz w:val="22"/>
          <w:szCs w:val="22"/>
        </w:rPr>
        <w:t xml:space="preserve"> US$ 6</w:t>
      </w:r>
      <w:r w:rsidRPr="002C21F3">
        <w:rPr>
          <w:rFonts w:ascii="Calibri" w:hAnsi="Calibri" w:cs="Calibri"/>
          <w:bCs/>
          <w:sz w:val="22"/>
          <w:szCs w:val="22"/>
        </w:rPr>
        <w:t>.0</w:t>
      </w:r>
      <w:r w:rsidR="00012F40" w:rsidRPr="002C21F3">
        <w:rPr>
          <w:rFonts w:ascii="Calibri" w:hAnsi="Calibri" w:cs="Calibri"/>
          <w:bCs/>
          <w:sz w:val="22"/>
          <w:szCs w:val="22"/>
        </w:rPr>
        <w:t xml:space="preserve"> billion.</w:t>
      </w:r>
    </w:p>
    <w:p w14:paraId="44A6F175" w14:textId="77777777" w:rsidR="009D1880" w:rsidRDefault="00D83277" w:rsidP="00624E1B">
      <w:pPr>
        <w:pStyle w:val="Heading2"/>
        <w:numPr>
          <w:ilvl w:val="0"/>
          <w:numId w:val="4"/>
        </w:numPr>
        <w:spacing w:before="240" w:after="240" w:line="240" w:lineRule="auto"/>
        <w:ind w:left="0" w:firstLine="0"/>
      </w:pPr>
      <w:bookmarkStart w:id="12" w:name="_Toc38033267"/>
      <w:bookmarkStart w:id="13" w:name="_Toc256000007"/>
      <w:bookmarkStart w:id="14" w:name="_Toc256000139"/>
      <w:bookmarkStart w:id="15" w:name="_Toc256000069"/>
      <w:bookmarkStart w:id="16" w:name="_Toc256000003"/>
      <w:bookmarkStart w:id="17" w:name="_Toc26749444"/>
      <w:bookmarkStart w:id="18" w:name="_Toc27038378"/>
      <w:bookmarkStart w:id="19" w:name="_Toc27050223"/>
      <w:bookmarkStart w:id="20" w:name="_Toc30173796"/>
      <w:bookmarkStart w:id="21" w:name="_Toc30548079"/>
      <w:bookmarkStart w:id="22" w:name="_Toc30604241"/>
      <w:bookmarkStart w:id="23" w:name="_Toc31321556"/>
      <w:bookmarkStart w:id="24" w:name="_Toc33713999"/>
      <w:bookmarkStart w:id="25" w:name="_Toc35259657"/>
      <w:bookmarkStart w:id="26" w:name="_Toc35447702"/>
      <w:bookmarkStart w:id="27" w:name="_Toc35606077"/>
      <w:bookmarkStart w:id="28" w:name="_Toc38033268"/>
      <w:bookmarkStart w:id="29" w:name="_Toc256000002"/>
      <w:bookmarkEnd w:id="12"/>
      <w:r>
        <w:t>MPA Program Contex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5389F796" w14:textId="77777777" w:rsidR="00041E65" w:rsidRPr="0037740E"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ries has tripled. On March 11, 2020, the World Health Organization (WHO) declared a global pandemic as the COVID-19 rapidly spreads across the world.  Figure 1 provides details about the global spread of COVID-19. As </w:t>
      </w:r>
      <w:r w:rsidRPr="008E244C">
        <w:rPr>
          <w:rFonts w:ascii="Calibri" w:hAnsi="Calibri" w:cs="Calibri"/>
          <w:bCs/>
          <w:sz w:val="22"/>
          <w:szCs w:val="22"/>
        </w:rPr>
        <w:t xml:space="preserve">of </w:t>
      </w:r>
      <w:r w:rsidR="00D7559A" w:rsidRPr="008E244C">
        <w:rPr>
          <w:rFonts w:ascii="Calibri" w:hAnsi="Calibri" w:cs="Calibri"/>
          <w:sz w:val="22"/>
          <w:szCs w:val="22"/>
        </w:rPr>
        <w:t xml:space="preserve">April </w:t>
      </w:r>
      <w:r w:rsidR="00F2018C" w:rsidRPr="008E244C">
        <w:rPr>
          <w:rFonts w:ascii="Calibri" w:hAnsi="Calibri" w:cs="Calibri"/>
          <w:sz w:val="22"/>
          <w:szCs w:val="22"/>
        </w:rPr>
        <w:t>18</w:t>
      </w:r>
      <w:r w:rsidRPr="008E244C">
        <w:rPr>
          <w:rFonts w:ascii="Calibri" w:hAnsi="Calibri" w:cs="Calibri"/>
          <w:sz w:val="22"/>
          <w:szCs w:val="22"/>
        </w:rPr>
        <w:t>, 2020</w:t>
      </w:r>
      <w:r w:rsidRPr="008E244C">
        <w:rPr>
          <w:rFonts w:ascii="Calibri" w:hAnsi="Calibri" w:cs="Calibri"/>
          <w:bCs/>
          <w:sz w:val="22"/>
          <w:szCs w:val="22"/>
        </w:rPr>
        <w:t>,</w:t>
      </w:r>
      <w:r w:rsidRPr="0037740E">
        <w:rPr>
          <w:rFonts w:ascii="Calibri" w:hAnsi="Calibri" w:cs="Calibri"/>
          <w:bCs/>
          <w:sz w:val="22"/>
          <w:szCs w:val="22"/>
        </w:rPr>
        <w:t xml:space="preserve"> the outbreak has resulted in an estimated </w:t>
      </w:r>
      <w:r w:rsidR="00D20ED4">
        <w:rPr>
          <w:rFonts w:ascii="Calibri" w:hAnsi="Calibri" w:cs="Calibri"/>
          <w:bCs/>
          <w:sz w:val="22"/>
          <w:szCs w:val="22"/>
        </w:rPr>
        <w:t>2</w:t>
      </w:r>
      <w:r w:rsidR="005B4DB4" w:rsidRPr="0037740E">
        <w:rPr>
          <w:rFonts w:ascii="Calibri" w:hAnsi="Calibri" w:cs="Calibri"/>
          <w:bCs/>
          <w:sz w:val="22"/>
          <w:szCs w:val="22"/>
        </w:rPr>
        <w:t>,</w:t>
      </w:r>
      <w:r w:rsidR="00AC279E">
        <w:rPr>
          <w:rFonts w:ascii="Calibri" w:hAnsi="Calibri" w:cs="Calibri"/>
          <w:bCs/>
          <w:sz w:val="22"/>
          <w:szCs w:val="22"/>
        </w:rPr>
        <w:t>300</w:t>
      </w:r>
      <w:r w:rsidR="000375E5">
        <w:rPr>
          <w:rFonts w:ascii="Calibri" w:hAnsi="Calibri" w:cs="Calibri"/>
          <w:bCs/>
          <w:sz w:val="22"/>
          <w:szCs w:val="22"/>
        </w:rPr>
        <w:t>,</w:t>
      </w:r>
      <w:r w:rsidR="00612700">
        <w:rPr>
          <w:rFonts w:ascii="Calibri" w:hAnsi="Calibri" w:cs="Calibri"/>
          <w:bCs/>
          <w:sz w:val="22"/>
          <w:szCs w:val="22"/>
        </w:rPr>
        <w:t>874</w:t>
      </w:r>
      <w:r w:rsidR="004E61DC" w:rsidRPr="0037740E">
        <w:rPr>
          <w:rFonts w:ascii="Calibri" w:hAnsi="Calibri" w:cs="Calibri"/>
          <w:bCs/>
          <w:sz w:val="22"/>
          <w:szCs w:val="22"/>
        </w:rPr>
        <w:t xml:space="preserve"> </w:t>
      </w:r>
      <w:r w:rsidRPr="0037740E">
        <w:rPr>
          <w:rFonts w:ascii="Calibri" w:hAnsi="Calibri" w:cs="Calibri"/>
          <w:bCs/>
          <w:sz w:val="22"/>
          <w:szCs w:val="22"/>
        </w:rPr>
        <w:t xml:space="preserve">confirmed cases and </w:t>
      </w:r>
      <w:r w:rsidR="00612700">
        <w:rPr>
          <w:rFonts w:ascii="Calibri" w:hAnsi="Calibri" w:cs="Calibri"/>
          <w:bCs/>
          <w:sz w:val="22"/>
          <w:szCs w:val="22"/>
        </w:rPr>
        <w:t>158,422</w:t>
      </w:r>
      <w:r w:rsidRPr="0037740E">
        <w:rPr>
          <w:rFonts w:ascii="Calibri" w:hAnsi="Calibri" w:cs="Calibri"/>
          <w:bCs/>
          <w:sz w:val="22"/>
          <w:szCs w:val="22"/>
        </w:rPr>
        <w:t xml:space="preserve"> deaths in 1</w:t>
      </w:r>
      <w:r w:rsidR="00FB763A">
        <w:rPr>
          <w:rFonts w:ascii="Calibri" w:hAnsi="Calibri" w:cs="Calibri"/>
          <w:bCs/>
          <w:sz w:val="22"/>
          <w:szCs w:val="22"/>
        </w:rPr>
        <w:t xml:space="preserve">85 </w:t>
      </w:r>
      <w:r w:rsidRPr="0037740E">
        <w:rPr>
          <w:rFonts w:ascii="Calibri" w:hAnsi="Calibri" w:cs="Calibri"/>
          <w:bCs/>
          <w:sz w:val="22"/>
          <w:szCs w:val="22"/>
        </w:rPr>
        <w:t>countries</w:t>
      </w:r>
      <w:r w:rsidR="00C777C6">
        <w:rPr>
          <w:rFonts w:ascii="Calibri" w:hAnsi="Calibri" w:cs="Calibri"/>
          <w:bCs/>
          <w:sz w:val="22"/>
          <w:szCs w:val="22"/>
        </w:rPr>
        <w:t>.</w:t>
      </w:r>
      <w:r>
        <w:rPr>
          <w:rStyle w:val="FootnoteReference"/>
          <w:rFonts w:ascii="Calibri" w:hAnsi="Calibri" w:cs="Calibri"/>
          <w:bCs/>
          <w:sz w:val="22"/>
          <w:szCs w:val="22"/>
        </w:rPr>
        <w:footnoteReference w:id="2"/>
      </w:r>
      <w:r w:rsidRPr="0037740E">
        <w:rPr>
          <w:rFonts w:ascii="Calibri" w:hAnsi="Calibri" w:cs="Calibri"/>
          <w:bCs/>
          <w:sz w:val="22"/>
          <w:szCs w:val="22"/>
        </w:rPr>
        <w:t xml:space="preserve"> </w:t>
      </w:r>
    </w:p>
    <w:p w14:paraId="6EEC066A" w14:textId="77777777" w:rsidR="00DD335A" w:rsidRDefault="00D83277" w:rsidP="001A1F3F">
      <w:pPr>
        <w:pStyle w:val="ListParagraph"/>
        <w:spacing w:after="240"/>
        <w:ind w:left="-66"/>
        <w:rPr>
          <w:rFonts w:asciiTheme="minorHAnsi" w:hAnsiTheme="minorHAnsi" w:cstheme="minorHAnsi"/>
          <w:b/>
          <w:bCs/>
        </w:rPr>
      </w:pPr>
      <w:r w:rsidRPr="00A872CA">
        <w:rPr>
          <w:rFonts w:asciiTheme="minorHAnsi" w:hAnsiTheme="minorHAnsi" w:cstheme="minorHAnsi"/>
          <w:b/>
          <w:bCs/>
        </w:rPr>
        <w:t>Figure 1: COVID-19 Cases</w:t>
      </w:r>
    </w:p>
    <w:p w14:paraId="6FBEF0F0" w14:textId="77777777" w:rsidR="00FC6C92" w:rsidRPr="00A872CA" w:rsidRDefault="00D83277" w:rsidP="001A1F3F">
      <w:pPr>
        <w:pStyle w:val="ListParagraph"/>
        <w:spacing w:after="240"/>
        <w:ind w:left="-66"/>
        <w:rPr>
          <w:rFonts w:asciiTheme="minorHAnsi" w:hAnsiTheme="minorHAnsi" w:cstheme="minorHAnsi"/>
        </w:rPr>
      </w:pPr>
      <w:r>
        <w:rPr>
          <w:noProof/>
        </w:rPr>
        <w:drawing>
          <wp:inline distT="0" distB="0" distL="0" distR="0" wp14:anchorId="265372B7" wp14:editId="6A6494AC">
            <wp:extent cx="5010150" cy="2574951"/>
            <wp:effectExtent l="0" t="0" r="0" b="15875"/>
            <wp:docPr id="16" name="Chart 16">
              <a:extLst xmlns:a="http://schemas.openxmlformats.org/drawingml/2006/main">
                <a:ext uri="{FF2B5EF4-FFF2-40B4-BE49-F238E27FC236}">
                  <a16:creationId xmlns:a16="http://schemas.microsoft.com/office/drawing/2014/main"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2E1EB4" w14:textId="77777777" w:rsidR="00041E65" w:rsidRDefault="00D83277" w:rsidP="00041E65">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0003576A" w:rsidRPr="00D57252">
        <w:rPr>
          <w:rFonts w:ascii="Calibri" w:hAnsi="Calibri" w:cs="Calibri"/>
          <w:bCs/>
          <w:sz w:val="18"/>
          <w:szCs w:val="16"/>
        </w:rPr>
        <w:t xml:space="preserve"> staff calculations based on World Bank and Johns Hopkins University Coronavirus </w:t>
      </w:r>
      <w:r w:rsidR="0025515F" w:rsidRPr="00D57252">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14:paraId="035C8815" w14:textId="77777777" w:rsidR="00AF209F"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COVID-19 is one of several infectious diseases (EID) outbreaks in recent decades that have emerged from animals in contact with humans, resulting in major outbreaks with significant public health and economic impacts.</w:t>
      </w:r>
      <w:r w:rsidRPr="0037740E">
        <w:rPr>
          <w:rFonts w:ascii="Calibri" w:hAnsi="Calibri" w:cs="Calibri"/>
          <w:sz w:val="22"/>
          <w:szCs w:val="22"/>
        </w:rPr>
        <w:t xml:space="preserve"> The last moderately severe influenza pandemics were in 1957 and 1968; each killed more </w:t>
      </w:r>
      <w:r w:rsidRPr="0037740E">
        <w:rPr>
          <w:rFonts w:ascii="Calibri" w:hAnsi="Calibri" w:cs="Calibri"/>
          <w:sz w:val="22"/>
          <w:szCs w:val="22"/>
        </w:rPr>
        <w:lastRenderedPageBreak/>
        <w:t>than a million people around the world. Although countries are now far more prepared than in the past, the world is also far more interconnected, and many more people today have behavior risk factors such as tobacco use</w:t>
      </w:r>
      <w:r>
        <w:rPr>
          <w:rStyle w:val="FootnoteReference"/>
          <w:rFonts w:ascii="Calibri" w:hAnsi="Calibri" w:cs="Calibri"/>
          <w:sz w:val="22"/>
        </w:rPr>
        <w:footnoteReference w:id="3"/>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4"/>
      </w:r>
      <w:r w:rsidRPr="0037740E">
        <w:rPr>
          <w:rFonts w:ascii="Calibri" w:hAnsi="Calibri" w:cs="Calibri"/>
          <w:sz w:val="22"/>
          <w:szCs w:val="22"/>
        </w:rPr>
        <w:t xml:space="preserve"> With COVID-19, scientists are still trying to understand the full picture of the disease symptoms and severity. Reported symptoms in patients have varied from mild to severe, and can include fever, cough and shortness of breath. In general, studies of hospitalized patients have found that about 83</w:t>
      </w:r>
      <w:r w:rsidR="000445A7">
        <w:rPr>
          <w:rFonts w:ascii="Calibri" w:hAnsi="Calibri" w:cs="Calibri"/>
          <w:sz w:val="22"/>
          <w:szCs w:val="22"/>
        </w:rPr>
        <w:t xml:space="preserve"> percent</w:t>
      </w:r>
      <w:r w:rsidRPr="0037740E">
        <w:rPr>
          <w:rFonts w:ascii="Calibri" w:hAnsi="Calibri" w:cs="Calibri"/>
          <w:sz w:val="22"/>
          <w:szCs w:val="22"/>
        </w:rPr>
        <w:t xml:space="preserve"> to 98 </w:t>
      </w:r>
      <w:r w:rsidR="000445A7">
        <w:rPr>
          <w:rFonts w:ascii="Calibri" w:hAnsi="Calibri" w:cs="Calibri"/>
          <w:sz w:val="22"/>
          <w:szCs w:val="22"/>
        </w:rPr>
        <w:t>percent</w:t>
      </w:r>
      <w:r w:rsidRPr="0037740E">
        <w:rPr>
          <w:rFonts w:ascii="Calibri" w:hAnsi="Calibri" w:cs="Calibri"/>
          <w:sz w:val="22"/>
          <w:szCs w:val="22"/>
        </w:rPr>
        <w:t xml:space="preserve"> of patients develop a fever, 76</w:t>
      </w:r>
      <w:r w:rsidR="000445A7">
        <w:rPr>
          <w:rFonts w:ascii="Calibri" w:hAnsi="Calibri" w:cs="Calibri"/>
          <w:sz w:val="22"/>
          <w:szCs w:val="22"/>
        </w:rPr>
        <w:t xml:space="preserve"> percent</w:t>
      </w:r>
      <w:r w:rsidRPr="0037740E">
        <w:rPr>
          <w:rFonts w:ascii="Calibri" w:hAnsi="Calibri" w:cs="Calibri"/>
          <w:sz w:val="22"/>
          <w:szCs w:val="22"/>
        </w:rPr>
        <w:t xml:space="preserve"> to 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0445A7">
        <w:rPr>
          <w:rFonts w:ascii="Calibri" w:hAnsi="Calibri" w:cs="Calibri"/>
          <w:sz w:val="22"/>
          <w:szCs w:val="22"/>
        </w:rPr>
        <w:t xml:space="preserve"> percent</w:t>
      </w:r>
      <w:r w:rsidRPr="0037740E">
        <w:rPr>
          <w:rFonts w:ascii="Calibri" w:hAnsi="Calibri" w:cs="Calibri"/>
          <w:sz w:val="22"/>
          <w:szCs w:val="22"/>
        </w:rPr>
        <w:t xml:space="preserve"> to 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Other symptoms, including headache, sore throat, abdominal pain,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is is because in an unfolding epidemic it can be misleading to look simply at the estimate of deaths divided by confirmed cases so far. Hence, given that the actual prevalence of COVID-19 infection remains unknown in most countries, it poses unparalleled challenges with respect to global containment and mitigation. These issues reinforce the need to strengthen the response to COVID-19 across all countries to minimize the global risk and impact posed by this disease.</w:t>
      </w:r>
    </w:p>
    <w:p w14:paraId="0FDD32F2" w14:textId="77777777" w:rsidR="006D5E37" w:rsidRPr="00995F01" w:rsidRDefault="00D83277" w:rsidP="00624E1B">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000445A7" w:rsidRPr="00995F01">
        <w:rPr>
          <w:rFonts w:ascii="Calibri" w:hAnsi="Calibri" w:cs="Calibri"/>
          <w:sz w:val="22"/>
          <w:szCs w:val="22"/>
        </w:rPr>
        <w:t>Project</w:t>
      </w:r>
      <w:r w:rsidRPr="00995F01">
        <w:rPr>
          <w:rFonts w:ascii="Calibri" w:hAnsi="Calibri" w:cs="Calibri"/>
          <w:sz w:val="22"/>
          <w:szCs w:val="22"/>
        </w:rPr>
        <w:t xml:space="preserve"> is prepared under the global framework of the World Bank COVID-19 Response</w:t>
      </w:r>
      <w:r w:rsidR="000B7292">
        <w:rPr>
          <w:rFonts w:ascii="Calibri" w:hAnsi="Calibri" w:cs="Calibri"/>
          <w:sz w:val="22"/>
          <w:szCs w:val="22"/>
        </w:rPr>
        <w:t xml:space="preserve">, and includes $80 million of IBRD financing of which $17.6 million is allocated under the Fast Track COVID-19 Facility (FTCF) </w:t>
      </w:r>
      <w:r w:rsidR="00951F44">
        <w:rPr>
          <w:rFonts w:ascii="Calibri" w:hAnsi="Calibri" w:cs="Calibri"/>
          <w:sz w:val="22"/>
          <w:szCs w:val="22"/>
        </w:rPr>
        <w:t>and $</w:t>
      </w:r>
      <w:r w:rsidR="000B7292">
        <w:rPr>
          <w:rFonts w:ascii="Calibri" w:hAnsi="Calibri" w:cs="Calibri"/>
          <w:sz w:val="22"/>
          <w:szCs w:val="22"/>
        </w:rPr>
        <w:t>100 Million of co-financing from the</w:t>
      </w:r>
      <w:r w:rsidR="000B7292" w:rsidRPr="00995F01">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14:paraId="33F832ED" w14:textId="77777777" w:rsidR="00DE31D6" w:rsidRDefault="00D83277" w:rsidP="00624E1B">
      <w:pPr>
        <w:pStyle w:val="Heading2"/>
        <w:numPr>
          <w:ilvl w:val="0"/>
          <w:numId w:val="4"/>
        </w:numPr>
        <w:spacing w:before="240" w:after="240" w:line="240" w:lineRule="auto"/>
        <w:ind w:left="0" w:firstLine="0"/>
      </w:pPr>
      <w:bookmarkStart w:id="30" w:name="_Toc30453393"/>
      <w:bookmarkStart w:id="31" w:name="_Toc256000011"/>
      <w:bookmarkStart w:id="32" w:name="_Toc256000140"/>
      <w:bookmarkStart w:id="33" w:name="_Toc256000078"/>
      <w:bookmarkStart w:id="34" w:name="_Toc256000070"/>
      <w:bookmarkStart w:id="35" w:name="_Toc256000004"/>
      <w:bookmarkStart w:id="36" w:name="_Toc26749446"/>
      <w:bookmarkStart w:id="37" w:name="_Toc27038379"/>
      <w:bookmarkStart w:id="38" w:name="_Toc27050224"/>
      <w:bookmarkStart w:id="39" w:name="_Toc30173797"/>
      <w:bookmarkStart w:id="40" w:name="_Toc30548080"/>
      <w:bookmarkStart w:id="41" w:name="_Toc30604242"/>
      <w:bookmarkStart w:id="42" w:name="_Toc31321557"/>
      <w:bookmarkStart w:id="43" w:name="_Toc33714000"/>
      <w:bookmarkStart w:id="44" w:name="_Toc35259658"/>
      <w:bookmarkStart w:id="45" w:name="_Toc35529347"/>
      <w:bookmarkStart w:id="46" w:name="_Toc35606078"/>
      <w:bookmarkStart w:id="47" w:name="_Toc38033269"/>
      <w:bookmarkEnd w:id="30"/>
      <w:r w:rsidRPr="005110D8">
        <w:t>Updated</w:t>
      </w:r>
      <w:r>
        <w:t xml:space="preserve"> MPA</w:t>
      </w:r>
      <w:r w:rsidRPr="005110D8">
        <w:t xml:space="preserve"> Program Framework</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3C66CBD" w14:textId="77777777" w:rsidR="009D188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14:paraId="7E4662CD" w14:textId="77777777" w:rsidR="009D1880" w:rsidRPr="00311A5F" w:rsidRDefault="00D83277" w:rsidP="009D1880">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firstRow="1" w:lastRow="0" w:firstColumn="1" w:lastColumn="0" w:noHBand="0" w:noVBand="1"/>
      </w:tblPr>
      <w:tblGrid>
        <w:gridCol w:w="900"/>
        <w:gridCol w:w="990"/>
        <w:gridCol w:w="1324"/>
        <w:gridCol w:w="1253"/>
        <w:gridCol w:w="911"/>
        <w:gridCol w:w="1012"/>
        <w:gridCol w:w="1575"/>
        <w:gridCol w:w="990"/>
        <w:gridCol w:w="990"/>
        <w:gridCol w:w="1170"/>
      </w:tblGrid>
      <w:tr w:rsidR="0074540F" w14:paraId="32290A2A" w14:textId="77777777" w:rsidTr="005D4667">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D495200" w14:textId="77777777" w:rsidR="009D1880" w:rsidRPr="006835D7" w:rsidRDefault="00D83277" w:rsidP="005C1B21">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30DBA9D6" w14:textId="77777777" w:rsidR="009D1880" w:rsidRPr="006835D7" w:rsidRDefault="00D83277" w:rsidP="005C1B21">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60F3681"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40AAE2CE"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6CBE10F"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IPF, DPF or 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0685EFB1" w14:textId="77777777" w:rsidR="00A6107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IBRD Amount </w:t>
            </w:r>
          </w:p>
          <w:p w14:paraId="5B491ADD"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1575"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1E9867A7" w14:textId="77777777" w:rsidR="00A61070" w:rsidRPr="001A4470" w:rsidRDefault="00D83277" w:rsidP="005D4667">
            <w:pPr>
              <w:tabs>
                <w:tab w:val="left" w:pos="360"/>
                <w:tab w:val="left" w:pos="6210"/>
              </w:tabs>
              <w:rPr>
                <w:rFonts w:ascii="Calibri" w:hAnsi="Calibri"/>
                <w:b/>
                <w:bCs/>
                <w:color w:val="404040"/>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p>
          <w:p w14:paraId="57CD4390" w14:textId="77777777" w:rsidR="009D1880" w:rsidRPr="005432F2" w:rsidRDefault="00D83277" w:rsidP="005C1B21">
            <w:pPr>
              <w:tabs>
                <w:tab w:val="left" w:pos="360"/>
                <w:tab w:val="left" w:pos="6210"/>
              </w:tabs>
              <w:spacing w:after="0" w:line="240" w:lineRule="auto"/>
              <w:rPr>
                <w:rFonts w:ascii="Calibri" w:hAnsi="Calibri" w:cs="Calibri"/>
                <w:b/>
                <w:sz w:val="18"/>
                <w:szCs w:val="18"/>
              </w:rPr>
            </w:pPr>
            <w:r w:rsidRPr="001A4470">
              <w:rPr>
                <w:rFonts w:ascii="Calibri" w:hAnsi="Calibri"/>
                <w:b/>
                <w:bCs/>
                <w:color w:val="404040"/>
                <w:sz w:val="18"/>
                <w:szCs w:val="18"/>
              </w:rPr>
              <w:t>($ million</w:t>
            </w:r>
            <w:r w:rsidRPr="005432F2">
              <w:rPr>
                <w:rFonts w:ascii="Calibri" w:hAnsi="Calibri"/>
                <w:b/>
                <w:bCs/>
                <w:color w:val="404040"/>
                <w:sz w:val="18"/>
                <w:szCs w:val="18"/>
              </w:rPr>
              <w:t>)</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78A5D99B" w14:textId="77777777" w:rsidR="009D1880" w:rsidRPr="005432F2" w:rsidRDefault="00D83277"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Other Amount </w:t>
            </w:r>
          </w:p>
          <w:p w14:paraId="0D99F78A" w14:textId="77777777" w:rsidR="009D1880" w:rsidRPr="005432F2" w:rsidRDefault="00D83277"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6BA0FB8" w14:textId="77777777" w:rsidR="009D1880" w:rsidRPr="006835D7" w:rsidRDefault="00D83277"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17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0AF9F497" w14:textId="77777777" w:rsidR="009D1880" w:rsidRPr="006835D7" w:rsidRDefault="00D83277"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rsidR="0074540F" w14:paraId="06C08A71" w14:textId="77777777" w:rsidTr="005D4667">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B77C7C5" w14:textId="77777777" w:rsidR="009D1880" w:rsidRPr="006835D7" w:rsidRDefault="00D83277" w:rsidP="007F431A">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14:paraId="6D37BA96" w14:textId="77777777" w:rsidR="009D1880" w:rsidRPr="004D57D2" w:rsidRDefault="00D83277" w:rsidP="007F431A">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001D5DB5" w:rsidRPr="00E60017">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DFE0D99" w14:textId="77777777" w:rsidR="009D1880" w:rsidRPr="006835D7" w:rsidRDefault="00D83277" w:rsidP="007F431A">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65C58DB" w14:textId="77777777" w:rsidR="009D1880" w:rsidRPr="006835D7" w:rsidRDefault="00D83277" w:rsidP="007F431A">
            <w:pPr>
              <w:tabs>
                <w:tab w:val="left" w:pos="360"/>
                <w:tab w:val="left" w:pos="6210"/>
              </w:tabs>
              <w:rPr>
                <w:rFonts w:ascii="Calibri" w:hAnsi="Calibri" w:cs="Calibri"/>
                <w:sz w:val="18"/>
                <w:szCs w:val="18"/>
              </w:rPr>
            </w:pPr>
            <w:r>
              <w:rPr>
                <w:rFonts w:ascii="Calibri" w:hAnsi="Calibri" w:cs="Calibri"/>
                <w:sz w:val="18"/>
                <w:szCs w:val="18"/>
              </w:rPr>
              <w:t>Please see relevant 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FC9C530" w14:textId="77777777" w:rsidR="009D1880" w:rsidRPr="00E60017" w:rsidRDefault="00D83277" w:rsidP="007F431A">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A9EB766" w14:textId="77777777" w:rsidR="009D1880" w:rsidRPr="006835D7" w:rsidRDefault="00D83277"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17.6</w:t>
            </w:r>
          </w:p>
        </w:tc>
        <w:tc>
          <w:tcPr>
            <w:tcW w:w="1575"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5EEB2BA" w14:textId="77777777" w:rsidR="009D1880" w:rsidRPr="005432F2" w:rsidRDefault="00D83277" w:rsidP="007F431A">
            <w:pPr>
              <w:tabs>
                <w:tab w:val="left" w:pos="360"/>
                <w:tab w:val="left" w:pos="6210"/>
              </w:tabs>
              <w:ind w:left="-119" w:right="-30"/>
              <w:jc w:val="right"/>
              <w:rPr>
                <w:rFonts w:ascii="Calibri" w:hAnsi="Calibri" w:cs="Calibri"/>
                <w:sz w:val="18"/>
                <w:szCs w:val="18"/>
              </w:rPr>
            </w:pPr>
            <w:r>
              <w:rPr>
                <w:rFonts w:ascii="Calibri" w:hAnsi="Calibri" w:cs="Calibri"/>
                <w:sz w:val="18"/>
                <w:szCs w:val="18"/>
              </w:rPr>
              <w:t>0</w:t>
            </w:r>
          </w:p>
        </w:tc>
        <w:tc>
          <w:tcPr>
            <w:tcW w:w="990" w:type="dxa"/>
            <w:tcBorders>
              <w:top w:val="single" w:sz="4" w:space="0" w:color="D9D9D9"/>
              <w:left w:val="single" w:sz="4" w:space="0" w:color="D9D9D9"/>
              <w:bottom w:val="single" w:sz="4" w:space="0" w:color="D9D9D9"/>
              <w:right w:val="single" w:sz="4" w:space="0" w:color="D9D9D9"/>
            </w:tcBorders>
            <w:vAlign w:val="center"/>
          </w:tcPr>
          <w:p w14:paraId="214B47FD" w14:textId="77777777" w:rsidR="009D1880" w:rsidRPr="005432F2" w:rsidRDefault="00D83277"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62.</w:t>
            </w:r>
            <w:r w:rsidR="00AC4C59">
              <w:rPr>
                <w:rFonts w:ascii="Calibri" w:hAnsi="Calibri" w:cs="Calibri"/>
                <w:sz w:val="18"/>
                <w:szCs w:val="18"/>
              </w:rPr>
              <w:t>4</w:t>
            </w:r>
            <w:r>
              <w:rPr>
                <w:rFonts w:ascii="Calibri" w:hAnsi="Calibri" w:cs="Calibri"/>
                <w:sz w:val="18"/>
                <w:szCs w:val="18"/>
              </w:rPr>
              <w:t xml:space="preserve"> from IBRD </w:t>
            </w:r>
            <w:r w:rsidR="00745753">
              <w:rPr>
                <w:rFonts w:ascii="Calibri" w:hAnsi="Calibri" w:cs="Calibri"/>
                <w:sz w:val="18"/>
                <w:szCs w:val="18"/>
              </w:rPr>
              <w:t xml:space="preserve">and </w:t>
            </w:r>
            <w:r w:rsidR="006E2682" w:rsidRPr="001A4470">
              <w:rPr>
                <w:rFonts w:ascii="Calibri" w:hAnsi="Calibri" w:cs="Calibri"/>
                <w:sz w:val="18"/>
                <w:szCs w:val="18"/>
              </w:rPr>
              <w:t>100.0</w:t>
            </w:r>
            <w:r w:rsidR="0012497E">
              <w:rPr>
                <w:rFonts w:ascii="Calibri" w:hAnsi="Calibri" w:cs="Calibri"/>
                <w:sz w:val="18"/>
                <w:szCs w:val="18"/>
              </w:rPr>
              <w:t xml:space="preserve"> from AIIB </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0157426" w14:textId="77777777" w:rsidR="009D1880" w:rsidRPr="006835D7" w:rsidRDefault="00D83277" w:rsidP="007F431A">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1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215BB55" w14:textId="77777777" w:rsidR="009D1880" w:rsidRPr="006835D7" w:rsidRDefault="00D83277" w:rsidP="00EE4DD8">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14:paraId="238BCD5F" w14:textId="77777777" w:rsidR="005656B7" w:rsidRPr="009277F0" w:rsidRDefault="00D83277" w:rsidP="00624E1B">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lastRenderedPageBreak/>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00985A7B" w:rsidRPr="00EF6C29">
        <w:rPr>
          <w:rFonts w:asciiTheme="minorHAnsi" w:hAnsiTheme="minorHAnsi" w:cstheme="minorBidi"/>
          <w:sz w:val="22"/>
          <w:szCs w:val="22"/>
        </w:rPr>
        <w:t xml:space="preserve"> A</w:t>
      </w:r>
      <w:r w:rsidR="00347A35" w:rsidRPr="00EF6C29">
        <w:rPr>
          <w:rFonts w:asciiTheme="minorHAnsi" w:hAnsiTheme="minorHAnsi" w:cstheme="minorBidi"/>
          <w:sz w:val="22"/>
          <w:szCs w:val="22"/>
        </w:rPr>
        <w:t xml:space="preserve"> joint co-financing agreement is</w:t>
      </w:r>
      <w:r w:rsidR="00985A7B" w:rsidRPr="00EF6C29">
        <w:rPr>
          <w:rFonts w:asciiTheme="minorHAnsi" w:hAnsiTheme="minorHAnsi" w:cstheme="minorBidi"/>
          <w:sz w:val="22"/>
          <w:szCs w:val="22"/>
        </w:rPr>
        <w:t xml:space="preserve"> being</w:t>
      </w:r>
      <w:r w:rsidR="00347A35" w:rsidRPr="00EF6C29">
        <w:rPr>
          <w:rFonts w:asciiTheme="minorHAnsi" w:hAnsiTheme="minorHAnsi" w:cstheme="minorBidi"/>
          <w:sz w:val="22"/>
          <w:szCs w:val="22"/>
        </w:rPr>
        <w:t xml:space="preserve"> established with the AIIB</w:t>
      </w:r>
      <w:r w:rsidR="00985A7B" w:rsidRPr="00EF6C29">
        <w:rPr>
          <w:rFonts w:asciiTheme="minorHAnsi" w:hAnsiTheme="minorHAnsi" w:cstheme="minorBidi"/>
          <w:sz w:val="22"/>
          <w:szCs w:val="22"/>
        </w:rPr>
        <w:t xml:space="preserve"> for the amount of US$</w:t>
      </w:r>
      <w:r w:rsidR="0016123A" w:rsidRPr="00EF6C29">
        <w:rPr>
          <w:rFonts w:asciiTheme="minorHAnsi" w:hAnsiTheme="minorHAnsi" w:cstheme="minorBidi"/>
          <w:sz w:val="22"/>
          <w:szCs w:val="22"/>
        </w:rPr>
        <w:t>100,000</w:t>
      </w:r>
      <w:r w:rsidR="006263EC">
        <w:rPr>
          <w:rFonts w:asciiTheme="minorHAnsi" w:hAnsiTheme="minorHAnsi" w:cstheme="minorBidi"/>
          <w:sz w:val="22"/>
          <w:szCs w:val="22"/>
        </w:rPr>
        <w:t>,000</w:t>
      </w:r>
      <w:r w:rsidR="00985A7B" w:rsidRPr="00EF6C29">
        <w:rPr>
          <w:rFonts w:asciiTheme="minorHAnsi" w:hAnsiTheme="minorHAnsi" w:cstheme="minorBidi"/>
          <w:sz w:val="22"/>
          <w:szCs w:val="22"/>
        </w:rPr>
        <w:t>.</w:t>
      </w:r>
      <w:r w:rsidR="001F7011" w:rsidRPr="009277F0">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14:paraId="45527174" w14:textId="77777777" w:rsidR="00DE31D6" w:rsidRDefault="00D83277" w:rsidP="00624E1B">
      <w:pPr>
        <w:pStyle w:val="Heading2"/>
        <w:numPr>
          <w:ilvl w:val="0"/>
          <w:numId w:val="4"/>
        </w:numPr>
        <w:spacing w:before="240" w:after="240" w:line="240" w:lineRule="auto"/>
        <w:ind w:left="0" w:firstLine="0"/>
      </w:pPr>
      <w:bookmarkStart w:id="48" w:name="_Toc38033270"/>
      <w:bookmarkStart w:id="49" w:name="_Toc38033271"/>
      <w:bookmarkStart w:id="50" w:name="_Toc256000012"/>
      <w:bookmarkStart w:id="51" w:name="_Toc35529348"/>
      <w:bookmarkStart w:id="52" w:name="_Toc35606079"/>
      <w:bookmarkStart w:id="53" w:name="_Toc38033272"/>
      <w:bookmarkEnd w:id="48"/>
      <w:bookmarkEnd w:id="49"/>
      <w:r>
        <w:t>Learning Agenda</w:t>
      </w:r>
      <w:bookmarkEnd w:id="50"/>
      <w:bookmarkEnd w:id="51"/>
      <w:bookmarkEnd w:id="52"/>
      <w:bookmarkEnd w:id="53"/>
    </w:p>
    <w:p w14:paraId="06D754F9" w14:textId="77777777" w:rsidR="00F01889" w:rsidRPr="00CC2876"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project,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State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 (</w:t>
      </w:r>
      <w:r w:rsidRPr="00B43DCA">
        <w:rPr>
          <w:rFonts w:ascii="Calibri" w:eastAsia="Calibri" w:hAnsi="Calibri" w:cs="Times New Roman"/>
          <w:color w:val="auto"/>
          <w:sz w:val="22"/>
          <w:szCs w:val="22"/>
        </w:rPr>
        <w:t>OIE</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 xml:space="preserve">Given the limited knowledg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Contributions to the learni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modeling the progression of the pandemic, both in terms of new cases and deaths, as well as the economic impact of disease outbreaks 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14:paraId="0DE3822B" w14:textId="77777777" w:rsidR="009D1880" w:rsidRDefault="00D83277" w:rsidP="00624E1B">
      <w:pPr>
        <w:pStyle w:val="Heading1"/>
        <w:keepLines w:val="0"/>
        <w:numPr>
          <w:ilvl w:val="0"/>
          <w:numId w:val="1"/>
        </w:numPr>
        <w:shd w:val="clear" w:color="auto" w:fill="DEEAF6"/>
        <w:spacing w:before="0"/>
      </w:pPr>
      <w:bookmarkStart w:id="54" w:name="_Toc35523068"/>
      <w:bookmarkStart w:id="55" w:name="_Toc35532481"/>
      <w:bookmarkStart w:id="56" w:name="_Toc256000005"/>
      <w:bookmarkStart w:id="57" w:name="_Toc26749447"/>
      <w:bookmarkStart w:id="58" w:name="_Toc27038380"/>
      <w:bookmarkStart w:id="59" w:name="_Toc27050225"/>
      <w:bookmarkStart w:id="60" w:name="_Toc256000141"/>
      <w:bookmarkStart w:id="61" w:name="_Toc256000079"/>
      <w:bookmarkStart w:id="62" w:name="_Toc256000071"/>
      <w:bookmarkStart w:id="63" w:name="_Toc30173798"/>
      <w:bookmarkStart w:id="64" w:name="_Toc30548081"/>
      <w:bookmarkStart w:id="65" w:name="_Toc30604243"/>
      <w:bookmarkStart w:id="66" w:name="_Toc31321558"/>
      <w:bookmarkStart w:id="67" w:name="_Toc33714001"/>
      <w:bookmarkStart w:id="68" w:name="_Toc256000013"/>
      <w:bookmarkStart w:id="69" w:name="_Toc35259660"/>
      <w:bookmarkStart w:id="70" w:name="_Toc35447705"/>
      <w:bookmarkStart w:id="71" w:name="_Toc35606080"/>
      <w:bookmarkStart w:id="72" w:name="_Toc38033273"/>
      <w:bookmarkEnd w:id="54"/>
      <w:bookmarkEnd w:id="55"/>
      <w:r w:rsidRPr="005750C3">
        <w:t>CONTEXT</w:t>
      </w:r>
      <w:bookmarkEnd w:id="56"/>
      <w:bookmarkEnd w:id="57"/>
      <w:bookmarkEnd w:id="58"/>
      <w:bookmarkEnd w:id="59"/>
      <w:bookmarkEnd w:id="60"/>
      <w:bookmarkEnd w:id="61"/>
      <w:bookmarkEnd w:id="62"/>
      <w:bookmarkEnd w:id="63"/>
      <w:bookmarkEnd w:id="64"/>
      <w:bookmarkEnd w:id="65"/>
      <w:bookmarkEnd w:id="66"/>
      <w:bookmarkEnd w:id="67"/>
      <w:r>
        <w:t xml:space="preserve"> AND RELEVANCE</w:t>
      </w:r>
      <w:bookmarkEnd w:id="68"/>
      <w:bookmarkEnd w:id="69"/>
      <w:bookmarkEnd w:id="70"/>
      <w:bookmarkEnd w:id="71"/>
      <w:bookmarkEnd w:id="72"/>
    </w:p>
    <w:p w14:paraId="6C055774" w14:textId="77777777" w:rsidR="00ED7E6E" w:rsidRPr="00ED7E6E" w:rsidRDefault="00D83277" w:rsidP="00624E1B">
      <w:pPr>
        <w:pStyle w:val="Heading2"/>
        <w:numPr>
          <w:ilvl w:val="0"/>
          <w:numId w:val="2"/>
        </w:numPr>
        <w:spacing w:before="240" w:after="240" w:line="240" w:lineRule="auto"/>
        <w:ind w:left="0" w:firstLine="0"/>
      </w:pPr>
      <w:bookmarkStart w:id="73" w:name="_Toc256000019"/>
      <w:bookmarkStart w:id="74" w:name="_Toc35259661"/>
      <w:bookmarkStart w:id="75" w:name="_Toc35447706"/>
      <w:bookmarkStart w:id="76" w:name="_Toc35606081"/>
      <w:bookmarkStart w:id="77" w:name="_Toc38033274"/>
      <w:r w:rsidRPr="001C30D0">
        <w:t xml:space="preserve">Country </w:t>
      </w:r>
      <w:r w:rsidR="00BE2193">
        <w:t>C</w:t>
      </w:r>
      <w:r w:rsidRPr="001C30D0">
        <w:t>ontext</w:t>
      </w:r>
      <w:bookmarkEnd w:id="73"/>
      <w:bookmarkEnd w:id="74"/>
      <w:bookmarkEnd w:id="75"/>
      <w:bookmarkEnd w:id="76"/>
      <w:bookmarkEnd w:id="77"/>
    </w:p>
    <w:p w14:paraId="23F8E0F2" w14:textId="77777777" w:rsidR="00440253" w:rsidRDefault="00D83277" w:rsidP="00624E1B">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 xml:space="preserve">Geor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obustly at an average annual</w:t>
      </w:r>
      <w:r>
        <w:rPr>
          <w:rFonts w:ascii="Calibri" w:hAnsi="Calibri" w:cs="Calibri"/>
          <w:sz w:val="22"/>
          <w:szCs w:val="22"/>
        </w:rPr>
        <w:t xml:space="preserve"> </w:t>
      </w:r>
      <w:r w:rsidR="00A4465E" w:rsidRPr="007F2228">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14:paraId="1DDA7BA8" w14:textId="77777777" w:rsidR="00A86C3D" w:rsidRPr="00D31489"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515640">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ked up pace from 4.9 percent in the first half of 2019 to 5.1 percent by the end of 2019. While domestic demand has been supported by higher consumption, investment</w:t>
      </w:r>
      <w:r w:rsidRPr="00A80A4E">
        <w:rPr>
          <w:rFonts w:asciiTheme="minorHAnsi" w:hAnsiTheme="minorHAnsi" w:cstheme="minorHAnsi"/>
          <w:sz w:val="22"/>
          <w:szCs w:val="22"/>
        </w:rPr>
        <w:t xml:space="preserve">s have contracted due to the completion of several infrastructure projects and the decline i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 xml:space="preserve">erably, reflecting slowing imports and the increased re-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 xml:space="preserve">Coupled with a system of targeted social transfers, economic growth has helped to nearly have the poverty rate from 37.4 percent in 2007 to 20.0 percent of the national poverty line in 2018, and to improve the income and living conditions of the bottom 40 percent of the population. </w:t>
      </w:r>
      <w:r w:rsidRPr="00D70549">
        <w:rPr>
          <w:rFonts w:asciiTheme="minorHAnsi" w:hAnsiTheme="minorHAnsi" w:cstheme="minorHAnsi"/>
          <w:sz w:val="22"/>
          <w:szCs w:val="22"/>
        </w:rPr>
        <w:t>The unemployment rate d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asciiTheme="minorHAnsi" w:eastAsia="MS PGothic" w:hAnsiTheme="minorHAnsi" w:cstheme="minorHAnsi"/>
          <w:sz w:val="22"/>
          <w:szCs w:val="22"/>
          <w:lang w:eastAsia="ja-JP"/>
        </w:rPr>
        <w:t xml:space="preserve">and external downside risks, </w:t>
      </w:r>
      <w:r w:rsidRPr="00D70549">
        <w:rPr>
          <w:rFonts w:asciiTheme="minorHAnsi" w:hAnsiTheme="minorHAnsi" w:cstheme="minorHAnsi"/>
          <w:sz w:val="22"/>
          <w:szCs w:val="22"/>
        </w:rPr>
        <w:t xml:space="preserve">and the growth projections are now challenged by the larger global downturn arising from the COVID-19. </w:t>
      </w:r>
      <w:r w:rsidRPr="00D31489">
        <w:rPr>
          <w:rFonts w:asciiTheme="minorHAnsi" w:eastAsia="MS PGothic" w:hAnsiTheme="minorHAnsi" w:cstheme="minorHAnsi"/>
          <w:sz w:val="22"/>
          <w:szCs w:val="22"/>
          <w:lang w:eastAsia="ja-JP"/>
        </w:rPr>
        <w:t>Georgia’s GDP growth is expected to decline, and r</w:t>
      </w:r>
      <w:r w:rsidRPr="00D31489">
        <w:rPr>
          <w:rFonts w:asciiTheme="minorHAnsi" w:hAnsiTheme="minorHAnsi" w:cstheme="minorHAnsi"/>
          <w:sz w:val="22"/>
          <w:szCs w:val="22"/>
        </w:rPr>
        <w:t xml:space="preserve">isks to economic growth include greater than expected sluggishness in trading partners’ economies, weaker than expected domestic demand, slower growth in tourism revenues, and tighter liquidity in global financial markets, including the impact of lockdowns and the shuttering </w:t>
      </w:r>
      <w:r w:rsidRPr="00D31489">
        <w:rPr>
          <w:rFonts w:asciiTheme="minorHAnsi" w:hAnsiTheme="minorHAnsi" w:cstheme="minorHAnsi"/>
          <w:sz w:val="22"/>
          <w:szCs w:val="22"/>
        </w:rPr>
        <w:lastRenderedPageBreak/>
        <w:t>of businesses due to COVID-19 in the country. In addition, the drop in domestic economic activity, foreign investment and exports, combi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depreciation of the Georgian Lari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14:paraId="61C6AA68" w14:textId="77777777" w:rsidR="00CE744A" w:rsidRPr="008078F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00781D2B" w:rsidRPr="00EE4DD8">
        <w:rPr>
          <w:rFonts w:ascii="Calibri" w:hAnsi="Calibri" w:cs="Calibri"/>
          <w:b/>
          <w:bCs/>
          <w:sz w:val="22"/>
          <w:szCs w:val="22"/>
        </w:rPr>
        <w:t xml:space="preserve"> </w:t>
      </w:r>
      <w:r>
        <w:rPr>
          <w:rFonts w:ascii="Calibri" w:hAnsi="Calibri" w:cs="Calibri"/>
          <w:b/>
          <w:bCs/>
          <w:sz w:val="22"/>
          <w:szCs w:val="22"/>
        </w:rPr>
        <w:t>s</w:t>
      </w:r>
      <w:r w:rsidR="00781D2B" w:rsidRPr="00EE4DD8">
        <w:rPr>
          <w:rFonts w:ascii="Calibri" w:hAnsi="Calibri" w:cs="Calibri"/>
          <w:b/>
          <w:bCs/>
          <w:sz w:val="22"/>
          <w:szCs w:val="22"/>
        </w:rPr>
        <w:t xml:space="preserve">tate of </w:t>
      </w:r>
      <w:r>
        <w:rPr>
          <w:rFonts w:ascii="Calibri" w:hAnsi="Calibri" w:cs="Calibri"/>
          <w:b/>
          <w:bCs/>
          <w:sz w:val="22"/>
          <w:szCs w:val="22"/>
        </w:rPr>
        <w:t>e</w:t>
      </w:r>
      <w:r w:rsidR="00781D2B" w:rsidRPr="00EE4DD8">
        <w:rPr>
          <w:rFonts w:ascii="Calibri" w:hAnsi="Calibri" w:cs="Calibri"/>
          <w:b/>
          <w:bCs/>
          <w:sz w:val="22"/>
          <w:szCs w:val="22"/>
        </w:rPr>
        <w:t>mergency</w:t>
      </w:r>
      <w:r w:rsidR="00076604">
        <w:rPr>
          <w:rFonts w:ascii="Calibri" w:hAnsi="Calibri" w:cs="Calibri"/>
          <w:b/>
          <w:bCs/>
          <w:sz w:val="22"/>
          <w:szCs w:val="22"/>
        </w:rPr>
        <w:t xml:space="preserve"> was declared on </w:t>
      </w:r>
      <w:r w:rsidR="00076604" w:rsidRPr="00211C3A">
        <w:rPr>
          <w:rFonts w:ascii="Calibri" w:hAnsi="Calibri" w:cs="Calibri"/>
          <w:b/>
          <w:bCs/>
          <w:sz w:val="22"/>
          <w:szCs w:val="22"/>
        </w:rPr>
        <w:t xml:space="preserve">March 21, 2020 </w:t>
      </w:r>
      <w:r w:rsidR="00781D2B" w:rsidRPr="00EE4DD8">
        <w:rPr>
          <w:rFonts w:ascii="Calibri" w:hAnsi="Calibri" w:cs="Calibri"/>
          <w:b/>
          <w:bCs/>
          <w:sz w:val="22"/>
          <w:szCs w:val="22"/>
        </w:rPr>
        <w:t xml:space="preserve">to counter the global coronavirus pandemic. </w:t>
      </w:r>
      <w:r w:rsidR="00781D2B" w:rsidRPr="00781D2B">
        <w:rPr>
          <w:rFonts w:asciiTheme="minorHAnsi" w:eastAsia="Times New Roman"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009C06BC" w:rsidRPr="004D137E">
        <w:rPr>
          <w:rFonts w:ascii="Calibri" w:hAnsi="Calibri" w:cs="Calibri"/>
          <w:sz w:val="22"/>
          <w:szCs w:val="22"/>
        </w:rPr>
        <w:t>1</w:t>
      </w:r>
      <w:r w:rsidR="007E6186" w:rsidRPr="004D137E">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00E01ABC" w:rsidRPr="00CE744A">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00991164" w:rsidRPr="00CE744A">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6"/>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 xml:space="preserve">with neighboring countries, Armenia, Azerbaijan, and Russia. Additional quarantine measures have followed, </w:t>
      </w:r>
      <w:r w:rsidRPr="008078FC">
        <w:rPr>
          <w:rFonts w:ascii="Calibri" w:hAnsi="Calibri" w:cs="Calibri"/>
          <w:color w:val="000000" w:themeColor="text1"/>
          <w:sz w:val="22"/>
          <w:szCs w:val="22"/>
        </w:rPr>
        <w:t>including</w:t>
      </w:r>
      <w:r w:rsidR="009E4AB6" w:rsidRPr="008078FC">
        <w:rPr>
          <w:rFonts w:ascii="Calibri" w:hAnsi="Calibri" w:cs="Calibri"/>
          <w:color w:val="000000" w:themeColor="text1"/>
          <w:sz w:val="22"/>
          <w:szCs w:val="22"/>
        </w:rPr>
        <w:t xml:space="preserve"> </w:t>
      </w:r>
      <w:r w:rsidR="009E4AB6" w:rsidRPr="008078FC">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7"/>
      </w:r>
      <w:r w:rsidRPr="004640E6">
        <w:rPr>
          <w:rFonts w:ascii="Calibri" w:hAnsi="Calibri" w:cs="Calibri"/>
          <w:sz w:val="22"/>
          <w:szCs w:val="22"/>
        </w:rPr>
        <w:t xml:space="preserve"> The Government decided to make all medical care relate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14:paraId="1D843179" w14:textId="77777777" w:rsidR="00C358EC" w:rsidRPr="00EA1A94" w:rsidRDefault="00D83277" w:rsidP="00624E1B">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001A6BF1" w:rsidRPr="00EE4DD8">
        <w:rPr>
          <w:rFonts w:asciiTheme="minorHAnsi" w:eastAsia="Times New Roman" w:hAnsiTheme="minorHAnsi" w:cstheme="minorHAnsi"/>
          <w:bCs/>
          <w:color w:val="auto"/>
          <w:sz w:val="22"/>
          <w:szCs w:val="22"/>
        </w:rPr>
        <w:t xml:space="preserve">COVID-19 poses serious social and economic challenges to the country and represents </w:t>
      </w:r>
      <w:r w:rsidR="001A6BF1" w:rsidRPr="00EE4DD8">
        <w:rPr>
          <w:rFonts w:asciiTheme="minorHAnsi" w:hAnsiTheme="minorHAnsi" w:cstheme="minorHAnsi"/>
          <w:bCs/>
          <w:sz w:val="22"/>
          <w:szCs w:val="22"/>
        </w:rPr>
        <w:t>a severe risk of losing important gains in the fight against poverty</w:t>
      </w:r>
      <w:r w:rsidR="001A6BF1" w:rsidRPr="00EE4DD8">
        <w:rPr>
          <w:rFonts w:asciiTheme="minorHAnsi" w:eastAsia="Times New Roman" w:hAnsiTheme="minorHAnsi" w:cstheme="minorHAnsi"/>
          <w:bCs/>
          <w:color w:val="auto"/>
          <w:sz w:val="22"/>
          <w:szCs w:val="22"/>
        </w:rPr>
        <w:t>.</w:t>
      </w:r>
      <w:r w:rsidR="001A6BF1">
        <w:rPr>
          <w:rFonts w:asciiTheme="minorHAnsi" w:eastAsia="Times New Roman" w:hAnsiTheme="minorHAnsi" w:cstheme="minorHAnsi"/>
          <w:b/>
          <w:color w:val="auto"/>
          <w:sz w:val="22"/>
          <w:szCs w:val="22"/>
        </w:rPr>
        <w:t xml:space="preserve"> </w:t>
      </w:r>
      <w:r w:rsidR="003A30A1" w:rsidRPr="00EE4DD8">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003A30A1" w:rsidRPr="00EE4DD8">
        <w:rPr>
          <w:rFonts w:asciiTheme="minorHAnsi" w:hAnsiTheme="minorHAnsi" w:cstheme="minorHAnsi"/>
          <w:sz w:val="22"/>
          <w:szCs w:val="22"/>
        </w:rPr>
        <w:t xml:space="preserve"> impacts on </w:t>
      </w:r>
      <w:r w:rsidR="00C8173C">
        <w:rPr>
          <w:rFonts w:asciiTheme="minorHAnsi" w:hAnsiTheme="minorHAnsi" w:cstheme="minorHAnsi"/>
          <w:sz w:val="22"/>
          <w:szCs w:val="22"/>
        </w:rPr>
        <w:t xml:space="preserve">employment and </w:t>
      </w:r>
      <w:r w:rsidR="003A30A1" w:rsidRPr="00EE4DD8">
        <w:rPr>
          <w:rFonts w:asciiTheme="minorHAnsi" w:hAnsiTheme="minorHAnsi" w:cstheme="minorHAnsi"/>
          <w:sz w:val="22"/>
          <w:szCs w:val="22"/>
        </w:rPr>
        <w:t>poverty</w:t>
      </w:r>
      <w:r w:rsidR="00743782">
        <w:rPr>
          <w:rFonts w:asciiTheme="minorHAnsi" w:hAnsiTheme="minorHAnsi" w:cstheme="minorHAnsi"/>
          <w:sz w:val="22"/>
          <w:szCs w:val="22"/>
        </w:rPr>
        <w:t>.</w:t>
      </w:r>
      <w:r w:rsidR="003A30A1" w:rsidRP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003A30A1" w:rsidRP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003A30A1" w:rsidRP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003A30A1" w:rsidRPr="003A30A1">
        <w:rPr>
          <w:rFonts w:asciiTheme="minorHAnsi" w:hAnsiTheme="minorHAnsi" w:cstheme="minorHAnsi"/>
          <w:sz w:val="22"/>
          <w:szCs w:val="22"/>
        </w:rPr>
        <w:t>, ha</w:t>
      </w:r>
      <w:r w:rsidR="00744469">
        <w:rPr>
          <w:rFonts w:asciiTheme="minorHAnsi" w:hAnsiTheme="minorHAnsi" w:cstheme="minorHAnsi"/>
          <w:sz w:val="22"/>
          <w:szCs w:val="22"/>
        </w:rPr>
        <w:t>ve</w:t>
      </w:r>
      <w:r w:rsidR="003A30A1" w:rsidRPr="003A30A1">
        <w:rPr>
          <w:rFonts w:asciiTheme="minorHAnsi" w:hAnsiTheme="minorHAnsi" w:cstheme="minorHAnsi"/>
          <w:sz w:val="22"/>
          <w:szCs w:val="22"/>
        </w:rPr>
        <w:t xml:space="preserve"> come to a standstill. </w:t>
      </w:r>
      <w:r w:rsidR="00076531" w:rsidRPr="00E60017">
        <w:rPr>
          <w:rFonts w:asciiTheme="minorHAnsi" w:hAnsiTheme="minorHAnsi" w:cstheme="minorHAnsi"/>
          <w:sz w:val="22"/>
          <w:szCs w:val="22"/>
        </w:rPr>
        <w:t>T</w:t>
      </w:r>
      <w:r w:rsidR="00433454" w:rsidRPr="00E60017">
        <w:rPr>
          <w:rFonts w:asciiTheme="minorHAnsi" w:hAnsiTheme="minorHAnsi" w:cstheme="minorHAnsi"/>
          <w:sz w:val="22"/>
          <w:szCs w:val="22"/>
        </w:rPr>
        <w:t xml:space="preserve">he longer the outbreak persists the more (and more severely) it is likely to negatively impact </w:t>
      </w:r>
      <w:r w:rsidR="005E195C" w:rsidRPr="00E60017">
        <w:rPr>
          <w:rFonts w:asciiTheme="minorHAnsi" w:hAnsiTheme="minorHAnsi" w:cstheme="minorHAnsi"/>
          <w:sz w:val="22"/>
          <w:szCs w:val="22"/>
        </w:rPr>
        <w:t xml:space="preserve">the </w:t>
      </w:r>
      <w:r w:rsidR="00433454" w:rsidRPr="00E60017">
        <w:rPr>
          <w:rFonts w:asciiTheme="minorHAnsi" w:hAnsiTheme="minorHAnsi" w:cstheme="minorHAnsi"/>
          <w:sz w:val="22"/>
          <w:szCs w:val="22"/>
        </w:rPr>
        <w:t>overall employment</w:t>
      </w:r>
      <w:r w:rsidR="002B3B34" w:rsidRPr="00E60017">
        <w:rPr>
          <w:rFonts w:asciiTheme="minorHAnsi" w:hAnsiTheme="minorHAnsi" w:cstheme="minorHAnsi"/>
          <w:sz w:val="22"/>
          <w:szCs w:val="22"/>
        </w:rPr>
        <w:t xml:space="preserve"> an</w:t>
      </w:r>
      <w:r w:rsidR="00607B7B" w:rsidRPr="00E60017">
        <w:rPr>
          <w:rFonts w:asciiTheme="minorHAnsi" w:hAnsiTheme="minorHAnsi" w:cstheme="minorHAnsi"/>
          <w:sz w:val="22"/>
          <w:szCs w:val="22"/>
        </w:rPr>
        <w:t>d</w:t>
      </w:r>
      <w:r w:rsidR="002B3B34" w:rsidRPr="00E60017">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001E0F6F" w:rsidRPr="00E60017">
        <w:rPr>
          <w:rFonts w:asciiTheme="minorHAnsi" w:hAnsiTheme="minorHAnsi" w:cstheme="minorHAnsi"/>
          <w:sz w:val="22"/>
          <w:szCs w:val="22"/>
        </w:rPr>
        <w:t>Existing workers are expected eithe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se jobs o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w:t>
      </w:r>
      <w:r w:rsidR="00793F39" w:rsidRPr="00E60017">
        <w:rPr>
          <w:rFonts w:asciiTheme="minorHAnsi" w:hAnsiTheme="minorHAnsi" w:cstheme="minorHAnsi"/>
          <w:sz w:val="22"/>
          <w:szCs w:val="22"/>
        </w:rPr>
        <w:t>se</w:t>
      </w:r>
      <w:r w:rsidR="001E0F6F" w:rsidRPr="00E60017">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001E0F6F" w:rsidRPr="00E60017">
        <w:rPr>
          <w:rFonts w:asciiTheme="minorHAnsi" w:hAnsiTheme="minorHAnsi" w:cstheme="minorHAnsi"/>
          <w:sz w:val="22"/>
          <w:szCs w:val="22"/>
        </w:rPr>
        <w:t xml:space="preserve"> </w:t>
      </w:r>
      <w:r w:rsidR="00424402" w:rsidRPr="00E60017">
        <w:rPr>
          <w:rFonts w:asciiTheme="minorHAnsi" w:hAnsiTheme="minorHAnsi" w:cstheme="minorHAnsi"/>
          <w:sz w:val="22"/>
          <w:szCs w:val="22"/>
        </w:rPr>
        <w:t xml:space="preserve">because of </w:t>
      </w:r>
      <w:r w:rsidR="001E0F6F" w:rsidRPr="00E60017">
        <w:rPr>
          <w:rFonts w:asciiTheme="minorHAnsi" w:hAnsiTheme="minorHAnsi" w:cstheme="minorHAnsi"/>
          <w:sz w:val="22"/>
          <w:szCs w:val="22"/>
        </w:rPr>
        <w:t xml:space="preserve">the lockdown and </w:t>
      </w:r>
      <w:r w:rsidR="00424402" w:rsidRPr="00E60017">
        <w:rPr>
          <w:rFonts w:asciiTheme="minorHAnsi" w:hAnsiTheme="minorHAnsi" w:cstheme="minorHAnsi"/>
          <w:sz w:val="22"/>
          <w:szCs w:val="22"/>
        </w:rPr>
        <w:t xml:space="preserve">sustained </w:t>
      </w:r>
      <w:r w:rsidR="001E0F6F" w:rsidRPr="00E60017">
        <w:rPr>
          <w:rFonts w:asciiTheme="minorHAnsi" w:hAnsiTheme="minorHAnsi" w:cstheme="minorHAnsi"/>
          <w:sz w:val="22"/>
          <w:szCs w:val="22"/>
        </w:rPr>
        <w:t>government’s restrictions.</w:t>
      </w:r>
      <w:r w:rsidR="00DC60F6" w:rsidRPr="00E60017">
        <w:rPr>
          <w:rFonts w:asciiTheme="minorHAnsi" w:hAnsiTheme="minorHAnsi" w:cstheme="minorHAnsi"/>
          <w:sz w:val="22"/>
          <w:szCs w:val="22"/>
        </w:rPr>
        <w:t xml:space="preserve"> </w:t>
      </w:r>
      <w:r w:rsidR="009E2B1A" w:rsidRPr="00E60017">
        <w:rPr>
          <w:rFonts w:asciiTheme="minorHAnsi" w:hAnsiTheme="minorHAnsi" w:cstheme="minorHAnsi"/>
          <w:sz w:val="22"/>
          <w:szCs w:val="22"/>
        </w:rPr>
        <w:t xml:space="preserve">Considering </w:t>
      </w:r>
      <w:r w:rsidR="008C5E31" w:rsidRPr="00E60017">
        <w:rPr>
          <w:rFonts w:asciiTheme="minorHAnsi" w:hAnsiTheme="minorHAnsi" w:cstheme="minorHAnsi"/>
          <w:sz w:val="22"/>
          <w:szCs w:val="22"/>
        </w:rPr>
        <w:t xml:space="preserve">the global spread of </w:t>
      </w:r>
      <w:r w:rsidR="009E2B1A" w:rsidRPr="00E60017">
        <w:rPr>
          <w:rFonts w:asciiTheme="minorHAnsi" w:hAnsiTheme="minorHAnsi" w:cstheme="minorHAnsi"/>
          <w:sz w:val="22"/>
          <w:szCs w:val="22"/>
        </w:rPr>
        <w:t>COVID-19</w:t>
      </w:r>
      <w:r w:rsidR="008C5E31" w:rsidRPr="00E60017">
        <w:rPr>
          <w:rFonts w:asciiTheme="minorHAnsi" w:hAnsiTheme="minorHAnsi" w:cstheme="minorHAnsi"/>
          <w:sz w:val="22"/>
          <w:szCs w:val="22"/>
        </w:rPr>
        <w:t xml:space="preserve"> and its impacts</w:t>
      </w:r>
      <w:r w:rsidR="009E2B1A" w:rsidRPr="00E60017">
        <w:rPr>
          <w:rFonts w:asciiTheme="minorHAnsi" w:hAnsiTheme="minorHAnsi" w:cstheme="minorHAnsi"/>
          <w:sz w:val="22"/>
          <w:szCs w:val="22"/>
        </w:rPr>
        <w:t xml:space="preserve"> </w:t>
      </w:r>
      <w:r w:rsidR="006B75CF" w:rsidRPr="00E60017">
        <w:rPr>
          <w:rFonts w:asciiTheme="minorHAnsi" w:hAnsiTheme="minorHAnsi" w:cstheme="minorHAnsi"/>
          <w:sz w:val="22"/>
          <w:szCs w:val="22"/>
        </w:rPr>
        <w:t>in Europe</w:t>
      </w:r>
      <w:r w:rsidR="003A525A" w:rsidRPr="00E60017">
        <w:rPr>
          <w:rFonts w:asciiTheme="minorHAnsi" w:hAnsiTheme="minorHAnsi" w:cstheme="minorHAnsi"/>
          <w:sz w:val="22"/>
          <w:szCs w:val="22"/>
        </w:rPr>
        <w:t>, South Caucasus</w:t>
      </w:r>
      <w:r w:rsidR="006B75CF" w:rsidRPr="00E60017">
        <w:rPr>
          <w:rFonts w:asciiTheme="minorHAnsi" w:hAnsiTheme="minorHAnsi" w:cstheme="minorHAnsi"/>
          <w:sz w:val="22"/>
          <w:szCs w:val="22"/>
        </w:rPr>
        <w:t xml:space="preserve"> and Russia</w:t>
      </w:r>
      <w:r w:rsidR="00F5065F" w:rsidRPr="00E60017">
        <w:rPr>
          <w:rFonts w:asciiTheme="minorHAnsi" w:hAnsiTheme="minorHAnsi" w:cstheme="minorHAnsi"/>
          <w:sz w:val="22"/>
          <w:szCs w:val="22"/>
        </w:rPr>
        <w:t xml:space="preserve"> (which represent more than </w:t>
      </w:r>
      <w:r w:rsidR="003A525A" w:rsidRPr="00E60017">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00F5065F" w:rsidRPr="00E60017">
        <w:rPr>
          <w:rFonts w:asciiTheme="minorHAnsi" w:hAnsiTheme="minorHAnsi" w:cstheme="minorHAnsi"/>
          <w:sz w:val="22"/>
          <w:szCs w:val="22"/>
        </w:rPr>
        <w:t xml:space="preserve"> of the </w:t>
      </w:r>
      <w:r w:rsidR="003A525A" w:rsidRPr="00E60017">
        <w:rPr>
          <w:rFonts w:asciiTheme="minorHAnsi" w:hAnsiTheme="minorHAnsi" w:cstheme="minorHAnsi"/>
          <w:sz w:val="22"/>
          <w:szCs w:val="22"/>
        </w:rPr>
        <w:t xml:space="preserve">Georgian </w:t>
      </w:r>
      <w:r w:rsidR="00F5065F" w:rsidRPr="00E60017">
        <w:rPr>
          <w:rFonts w:asciiTheme="minorHAnsi" w:hAnsiTheme="minorHAnsi" w:cstheme="minorHAnsi"/>
          <w:sz w:val="22"/>
          <w:szCs w:val="22"/>
        </w:rPr>
        <w:t>migrant stock)</w:t>
      </w:r>
      <w:r w:rsidR="009E2B1A" w:rsidRPr="00E60017">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009E2B1A" w:rsidRPr="00E60017">
        <w:rPr>
          <w:rFonts w:asciiTheme="minorHAnsi" w:hAnsiTheme="minorHAnsi" w:cstheme="minorHAnsi"/>
          <w:sz w:val="22"/>
          <w:szCs w:val="22"/>
        </w:rPr>
        <w:t>.</w:t>
      </w:r>
      <w:r>
        <w:rPr>
          <w:rStyle w:val="FootnoteReference"/>
          <w:rFonts w:asciiTheme="minorHAnsi" w:hAnsiTheme="minorHAnsi" w:cstheme="minorHAnsi"/>
          <w:sz w:val="22"/>
          <w:szCs w:val="22"/>
        </w:rPr>
        <w:footnoteReference w:id="8"/>
      </w:r>
      <w:r w:rsidR="001F2DE5" w:rsidRPr="00E60017">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00E47EBA" w:rsidRPr="00DC12AC">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00E47EBA" w:rsidRPr="00DC12AC">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00E47EBA" w:rsidRPr="00DC12AC">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00E47EBA" w:rsidRPr="00DC12AC">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00E47EBA" w:rsidRPr="00DC12AC">
        <w:rPr>
          <w:rFonts w:asciiTheme="minorHAnsi" w:hAnsiTheme="minorHAnsi" w:cstheme="minorHAnsi"/>
          <w:sz w:val="22"/>
          <w:szCs w:val="22"/>
        </w:rPr>
        <w:t>tential</w:t>
      </w:r>
      <w:r w:rsidR="00D2526E">
        <w:rPr>
          <w:rFonts w:asciiTheme="minorHAnsi" w:hAnsiTheme="minorHAnsi" w:cstheme="minorHAnsi"/>
          <w:sz w:val="22"/>
          <w:szCs w:val="22"/>
        </w:rPr>
        <w:t xml:space="preserve"> </w:t>
      </w:r>
      <w:r w:rsidR="00E47EBA" w:rsidRPr="00DC12AC">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00E47EBA" w:rsidRPr="00DC12AC">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00E47EBA" w:rsidRPr="00E60017">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00E47EBA" w:rsidRPr="00E60017">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00FC4C2E" w:rsidRPr="00F07457">
        <w:rPr>
          <w:rFonts w:asciiTheme="minorHAnsi" w:hAnsiTheme="minorHAnsi" w:cstheme="minorHAnsi"/>
          <w:sz w:val="22"/>
          <w:szCs w:val="22"/>
        </w:rPr>
        <w:t>Demand for social assistance (TSA) due to losses or decreases in income are expected to increase</w:t>
      </w:r>
      <w:r w:rsidR="00FC4C2E">
        <w:rPr>
          <w:rFonts w:asciiTheme="minorHAnsi" w:hAnsiTheme="minorHAnsi" w:cstheme="minorHAnsi"/>
          <w:sz w:val="22"/>
          <w:szCs w:val="22"/>
        </w:rPr>
        <w:t xml:space="preserve"> : </w:t>
      </w:r>
      <w:r w:rsidR="00FC4C2E" w:rsidRPr="00F07457">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00FC4C2E" w:rsidRPr="00F07457">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00FC4C2E" w:rsidRPr="00F07457">
        <w:rPr>
          <w:rFonts w:asciiTheme="minorHAnsi" w:hAnsiTheme="minorHAnsi" w:cstheme="minorHAnsi"/>
          <w:sz w:val="22"/>
          <w:szCs w:val="22"/>
        </w:rPr>
        <w:t>3</w:t>
      </w:r>
      <w:r w:rsidR="000F20C9">
        <w:rPr>
          <w:rFonts w:asciiTheme="minorHAnsi" w:hAnsiTheme="minorHAnsi" w:cstheme="minorHAnsi"/>
          <w:sz w:val="22"/>
          <w:szCs w:val="22"/>
        </w:rPr>
        <w:t>5</w:t>
      </w:r>
      <w:r w:rsidR="00FC4C2E" w:rsidRPr="00F07457">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increase)</w:t>
      </w:r>
      <w:r w:rsidR="00FC4C2E" w:rsidRPr="00F07457">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00FC4C2E" w:rsidRPr="00F07457">
        <w:rPr>
          <w:rFonts w:asciiTheme="minorHAnsi" w:hAnsiTheme="minorHAnsi" w:cstheme="minorHAnsi"/>
          <w:sz w:val="22"/>
          <w:szCs w:val="22"/>
        </w:rPr>
        <w:t xml:space="preserve"> </w:t>
      </w:r>
      <w:r w:rsidR="00CA6031" w:rsidRPr="00042D87">
        <w:rPr>
          <w:rFonts w:asciiTheme="minorHAnsi" w:hAnsiTheme="minorHAnsi" w:cstheme="minorHAnsi"/>
          <w:sz w:val="22"/>
          <w:szCs w:val="22"/>
        </w:rPr>
        <w:lastRenderedPageBreak/>
        <w:t xml:space="preserve">In </w:t>
      </w:r>
      <w:r w:rsidR="00042D87" w:rsidRP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00042D87" w:rsidRPr="00D57C1F">
        <w:rPr>
          <w:rFonts w:asciiTheme="minorHAnsi" w:hAnsiTheme="minorHAnsi" w:cstheme="minorHAnsi"/>
          <w:i/>
          <w:sz w:val="22"/>
          <w:szCs w:val="22"/>
        </w:rPr>
        <w:t>not</w:t>
      </w:r>
      <w:r w:rsidR="00042D87" w:rsidRP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00042D87" w:rsidRPr="00042D87">
        <w:rPr>
          <w:rFonts w:asciiTheme="minorHAnsi" w:hAnsiTheme="minorHAnsi" w:cstheme="minorHAnsi"/>
          <w:sz w:val="22"/>
          <w:szCs w:val="22"/>
        </w:rPr>
        <w:t>.</w:t>
      </w:r>
    </w:p>
    <w:p w14:paraId="736AB2B0" w14:textId="77777777" w:rsidR="005166E5" w:rsidRPr="007E7B6A" w:rsidRDefault="00D83277" w:rsidP="00624E1B">
      <w:pPr>
        <w:pStyle w:val="Heading2"/>
        <w:numPr>
          <w:ilvl w:val="0"/>
          <w:numId w:val="2"/>
        </w:numPr>
        <w:spacing w:before="240" w:after="240" w:line="240" w:lineRule="auto"/>
        <w:ind w:left="0" w:firstLine="0"/>
      </w:pPr>
      <w:bookmarkStart w:id="78" w:name="_Toc38033275"/>
      <w:bookmarkStart w:id="79" w:name="_Toc256000020"/>
      <w:bookmarkStart w:id="80" w:name="_Toc35259662"/>
      <w:bookmarkStart w:id="81" w:name="_Toc35447707"/>
      <w:bookmarkStart w:id="82" w:name="_Toc35606082"/>
      <w:bookmarkStart w:id="83" w:name="_Toc38033276"/>
      <w:bookmarkEnd w:id="78"/>
      <w:r w:rsidRPr="003E4153">
        <w:t>Sector</w:t>
      </w:r>
      <w:r>
        <w:t>al</w:t>
      </w:r>
      <w:r w:rsidRPr="003E4153">
        <w:t xml:space="preserve"> and Institutional Context</w:t>
      </w:r>
      <w:bookmarkEnd w:id="79"/>
      <w:bookmarkEnd w:id="80"/>
      <w:bookmarkEnd w:id="81"/>
      <w:bookmarkEnd w:id="82"/>
      <w:bookmarkEnd w:id="83"/>
    </w:p>
    <w:p w14:paraId="5F5611EE" w14:textId="77777777" w:rsidR="000C26F2" w:rsidRPr="00A73D2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009559B6" w:rsidRPr="00C2165A">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003B02BF" w:rsidRPr="00ED669D">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0"/>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1"/>
      </w:r>
      <w:r w:rsidRPr="00ED669D">
        <w:rPr>
          <w:rFonts w:asciiTheme="minorHAnsi" w:hAnsiTheme="minorHAnsi" w:cs="Calibri"/>
          <w:sz w:val="22"/>
          <w:szCs w:val="22"/>
        </w:rPr>
        <w:t xml:space="preserve"> This poses additional challenges in dealing with a COVID-19 em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14:paraId="03FACB61" w14:textId="6DEDF94C" w:rsidR="00A73D2E" w:rsidRPr="003420C9"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000A5A17" w:rsidRPr="000708C6">
        <w:rPr>
          <w:rFonts w:asciiTheme="minorHAnsi" w:hAnsiTheme="minorHAnsi" w:cs="Calibri"/>
          <w:b/>
          <w:sz w:val="22"/>
          <w:szCs w:val="22"/>
        </w:rPr>
        <w:t>most</w:t>
      </w:r>
      <w:r w:rsidR="000A5A17" w:rsidRPr="000154F0">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007C57F7" w:rsidRPr="003420C9">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007C57F7" w:rsidRPr="003420C9">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 xml:space="preserve">The medical insurance program (MIP) was launched in 2007. The MIP targeted poor households, teachers, orph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t>groups. It covered a defined set of primary care benefits, emergency care, elective surgery, delivery and cancer treatment. The Government of Georgia (GoG) contracted out the MIP to private insurance companies. In 2009, the GoG introduced the voluntary health insurance program to encourage non-MIP beneficiaries to enroll with private insurance companies. The VHI program targeted people aged 3-60 years of age not covered by MIP and not already covered by private insurance</w:t>
      </w:r>
      <w:del w:id="84" w:author="Microsoft Office User" w:date="2020-04-25T16:55:00Z">
        <w:r w:rsidRPr="003420C9" w:rsidDel="00D7587B">
          <w:rPr>
            <w:rFonts w:asciiTheme="minorHAnsi" w:hAnsiTheme="minorHAnsi" w:cs="Calibri"/>
            <w:sz w:val="22"/>
            <w:szCs w:val="22"/>
          </w:rPr>
          <w:delText xml:space="preserve">. </w:delText>
        </w:r>
      </w:del>
      <w:ins w:id="85" w:author="Microsoft Office User" w:date="2020-04-25T16:55:00Z">
        <w:r w:rsidR="00D7587B">
          <w:rPr>
            <w:rFonts w:asciiTheme="minorHAnsi" w:hAnsiTheme="minorHAnsi" w:cs="Calibri"/>
            <w:sz w:val="22"/>
            <w:szCs w:val="22"/>
          </w:rPr>
          <w:t xml:space="preserve">, </w:t>
        </w:r>
        <w:r w:rsidR="00D7587B">
          <w:rPr>
            <w:rFonts w:asciiTheme="minorHAnsi" w:hAnsiTheme="minorHAnsi" w:cs="Calibri"/>
            <w:sz w:val="22"/>
            <w:szCs w:val="22"/>
          </w:rPr>
          <w:t>program was abolished in 201</w:t>
        </w:r>
        <w:r w:rsidR="00D7587B">
          <w:rPr>
            <w:rFonts w:asciiTheme="minorHAnsi" w:hAnsiTheme="minorHAnsi" w:cs="Calibri"/>
            <w:sz w:val="22"/>
            <w:szCs w:val="22"/>
          </w:rPr>
          <w:t>0.</w:t>
        </w:r>
        <w:r w:rsidR="00D7587B" w:rsidRPr="003420C9">
          <w:rPr>
            <w:rFonts w:asciiTheme="minorHAnsi" w:hAnsiTheme="minorHAnsi" w:cs="Calibri"/>
            <w:sz w:val="22"/>
            <w:szCs w:val="22"/>
          </w:rPr>
          <w:t xml:space="preserve"> </w:t>
        </w:r>
      </w:ins>
      <w:r w:rsidRPr="003420C9">
        <w:rPr>
          <w:rFonts w:asciiTheme="minorHAnsi" w:hAnsiTheme="minorHAnsi" w:cs="Calibri"/>
          <w:sz w:val="22"/>
          <w:szCs w:val="22"/>
        </w:rPr>
        <w:t xml:space="preserve">In 2010, the government divided the country into 26 medical regions, and beneficiaries were assigned to the private insurance company responsible for their region of residence. Private insurers for each region were selected through public tender and granted a three-year contract for monopoly provision, but they were required to renovate hospitals and primary care facilities in their region. </w:t>
      </w:r>
      <w:ins w:id="86" w:author="Microsoft Office User" w:date="2020-04-25T16:55:00Z">
        <w:r w:rsidR="00D7587B" w:rsidRPr="00D979E1">
          <w:rPr>
            <w:rFonts w:asciiTheme="minorHAnsi" w:hAnsiTheme="minorHAnsi" w:cs="Calibri"/>
            <w:sz w:val="22"/>
            <w:szCs w:val="22"/>
          </w:rPr>
          <w:t>In September 2012, State insurance program has been launched for the children under 5, citizens of retirement age, students, disabled children and people with prominent disabilities</w:t>
        </w:r>
        <w:r w:rsidR="00D7587B">
          <w:rPr>
            <w:rFonts w:asciiTheme="minorHAnsi" w:hAnsiTheme="minorHAnsi" w:cs="Calibri"/>
            <w:sz w:val="22"/>
            <w:szCs w:val="22"/>
          </w:rPr>
          <w:t xml:space="preserve">. </w:t>
        </w:r>
        <w:r w:rsidR="00D7587B">
          <w:rPr>
            <w:rFonts w:asciiTheme="minorHAnsi" w:hAnsiTheme="minorHAnsi" w:cs="Calibri"/>
            <w:sz w:val="22"/>
            <w:szCs w:val="22"/>
          </w:rPr>
          <w:t xml:space="preserve"> </w:t>
        </w:r>
      </w:ins>
      <w:r w:rsidRPr="003420C9">
        <w:rPr>
          <w:rFonts w:asciiTheme="minorHAnsi" w:hAnsiTheme="minorHAnsi" w:cs="Calibri"/>
          <w:sz w:val="22"/>
          <w:szCs w:val="22"/>
        </w:rPr>
        <w:t xml:space="preserve">In 2013, Georgia moved from private VHI to publicly funded health coverage through the UHC Program, however, mor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14:paraId="4758FBA4" w14:textId="5D7FE21F" w:rsidR="00DB2FE9" w:rsidRPr="007673E6"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I</w:t>
      </w:r>
      <w:r w:rsidR="003B02BF" w:rsidRPr="46EE829B">
        <w:rPr>
          <w:rFonts w:asciiTheme="minorHAnsi" w:hAnsiTheme="minorHAnsi" w:cs="Calibri"/>
          <w:b/>
          <w:bCs/>
          <w:sz w:val="22"/>
          <w:szCs w:val="22"/>
        </w:rPr>
        <w:t>n February 2013, the Government of Georgia launched the U</w:t>
      </w:r>
      <w:r w:rsidR="00A0187E" w:rsidRPr="46EE829B">
        <w:rPr>
          <w:rFonts w:asciiTheme="minorHAnsi" w:hAnsiTheme="minorHAnsi" w:cs="Calibri"/>
          <w:b/>
          <w:bCs/>
          <w:sz w:val="22"/>
          <w:szCs w:val="22"/>
        </w:rPr>
        <w:t xml:space="preserve">niversal </w:t>
      </w:r>
      <w:r w:rsidR="003B02BF" w:rsidRPr="46EE829B">
        <w:rPr>
          <w:rFonts w:asciiTheme="minorHAnsi" w:hAnsiTheme="minorHAnsi" w:cs="Calibri"/>
          <w:b/>
          <w:bCs/>
          <w:sz w:val="22"/>
          <w:szCs w:val="22"/>
        </w:rPr>
        <w:t>H</w:t>
      </w:r>
      <w:r w:rsidR="00A0187E" w:rsidRPr="46EE829B">
        <w:rPr>
          <w:rFonts w:asciiTheme="minorHAnsi" w:hAnsiTheme="minorHAnsi" w:cs="Calibri"/>
          <w:b/>
          <w:bCs/>
          <w:sz w:val="22"/>
          <w:szCs w:val="22"/>
        </w:rPr>
        <w:t>eal</w:t>
      </w:r>
      <w:r w:rsidR="00B76CC0" w:rsidRPr="46EE829B">
        <w:rPr>
          <w:rFonts w:asciiTheme="minorHAnsi" w:hAnsiTheme="minorHAnsi" w:cs="Calibri"/>
          <w:b/>
          <w:bCs/>
          <w:sz w:val="22"/>
          <w:szCs w:val="22"/>
        </w:rPr>
        <w:t xml:space="preserve">th </w:t>
      </w:r>
      <w:r w:rsidR="003B02BF" w:rsidRPr="46EE829B">
        <w:rPr>
          <w:rFonts w:asciiTheme="minorHAnsi" w:hAnsiTheme="minorHAnsi" w:cs="Calibri"/>
          <w:b/>
          <w:bCs/>
          <w:sz w:val="22"/>
          <w:szCs w:val="22"/>
        </w:rPr>
        <w:t>C</w:t>
      </w:r>
      <w:r w:rsidR="00B76CC0" w:rsidRPr="46EE829B">
        <w:rPr>
          <w:rFonts w:asciiTheme="minorHAnsi" w:hAnsiTheme="minorHAnsi" w:cs="Calibri"/>
          <w:b/>
          <w:bCs/>
          <w:sz w:val="22"/>
          <w:szCs w:val="22"/>
        </w:rPr>
        <w:t>overage (UHC)</w:t>
      </w:r>
      <w:r w:rsidR="003B02BF" w:rsidRPr="46EE829B">
        <w:rPr>
          <w:rFonts w:asciiTheme="minorHAnsi" w:hAnsiTheme="minorHAnsi" w:cs="Calibri"/>
          <w:b/>
          <w:bCs/>
          <w:sz w:val="22"/>
          <w:szCs w:val="22"/>
        </w:rPr>
        <w:t xml:space="preserve"> program</w:t>
      </w:r>
      <w:r w:rsidRPr="46EE829B">
        <w:rPr>
          <w:rFonts w:asciiTheme="minorHAnsi" w:hAnsiTheme="minorHAnsi" w:cs="Calibri"/>
          <w:b/>
          <w:bCs/>
          <w:sz w:val="22"/>
          <w:szCs w:val="22"/>
        </w:rPr>
        <w:t xml:space="preserve"> to increase access to services and improve financial protection</w:t>
      </w:r>
      <w:r w:rsidR="00A76259" w:rsidRPr="46EE829B">
        <w:rPr>
          <w:rFonts w:asciiTheme="minorHAnsi" w:hAnsiTheme="minorHAnsi" w:cs="Calibri"/>
          <w:b/>
          <w:bCs/>
          <w:sz w:val="22"/>
          <w:szCs w:val="22"/>
        </w:rPr>
        <w:t>.</w:t>
      </w:r>
      <w:r w:rsidR="003B02BF" w:rsidRPr="46EE829B">
        <w:rPr>
          <w:rFonts w:asciiTheme="minorHAnsi" w:hAnsiTheme="minorHAnsi" w:cs="Calibri"/>
          <w:sz w:val="22"/>
          <w:szCs w:val="22"/>
        </w:rPr>
        <w:t xml:space="preserve"> The following year all state-funded health insurance programs were pooled together and administered by the </w:t>
      </w:r>
      <w:r w:rsidR="005C6552" w:rsidRPr="46EE829B">
        <w:rPr>
          <w:rFonts w:asciiTheme="minorHAnsi" w:hAnsiTheme="minorHAnsi" w:cs="Calibri"/>
          <w:sz w:val="22"/>
          <w:szCs w:val="22"/>
        </w:rPr>
        <w:t>S</w:t>
      </w:r>
      <w:r w:rsidR="00A6506A" w:rsidRPr="46EE829B">
        <w:rPr>
          <w:rFonts w:asciiTheme="minorHAnsi" w:hAnsiTheme="minorHAnsi" w:cs="Calibri"/>
          <w:sz w:val="22"/>
          <w:szCs w:val="22"/>
        </w:rPr>
        <w:t>oci</w:t>
      </w:r>
      <w:r w:rsidR="007A3278" w:rsidRPr="46EE829B">
        <w:rPr>
          <w:rFonts w:asciiTheme="minorHAnsi" w:hAnsiTheme="minorHAnsi" w:cs="Calibri"/>
          <w:sz w:val="22"/>
          <w:szCs w:val="22"/>
        </w:rPr>
        <w:t xml:space="preserve">al </w:t>
      </w:r>
      <w:r w:rsidR="005C6552" w:rsidRPr="46EE829B">
        <w:rPr>
          <w:rFonts w:asciiTheme="minorHAnsi" w:hAnsiTheme="minorHAnsi" w:cs="Calibri"/>
          <w:sz w:val="22"/>
          <w:szCs w:val="22"/>
        </w:rPr>
        <w:t>S</w:t>
      </w:r>
      <w:r w:rsidR="007A3278" w:rsidRPr="46EE829B">
        <w:rPr>
          <w:rFonts w:asciiTheme="minorHAnsi" w:hAnsiTheme="minorHAnsi" w:cs="Calibri"/>
          <w:sz w:val="22"/>
          <w:szCs w:val="22"/>
        </w:rPr>
        <w:t>ervice Agency (SS</w:t>
      </w:r>
      <w:r w:rsidR="005C6552" w:rsidRPr="46EE829B">
        <w:rPr>
          <w:rFonts w:asciiTheme="minorHAnsi" w:hAnsiTheme="minorHAnsi" w:cs="Calibri"/>
          <w:sz w:val="22"/>
          <w:szCs w:val="22"/>
        </w:rPr>
        <w:t>A</w:t>
      </w:r>
      <w:r w:rsidR="003E464D" w:rsidRPr="46EE829B">
        <w:rPr>
          <w:rFonts w:asciiTheme="minorHAnsi" w:hAnsiTheme="minorHAnsi" w:cs="Calibri"/>
          <w:sz w:val="22"/>
          <w:szCs w:val="22"/>
        </w:rPr>
        <w:t>)</w:t>
      </w:r>
      <w:r w:rsidR="003B02BF" w:rsidRPr="46EE829B">
        <w:rPr>
          <w:rFonts w:asciiTheme="minorHAnsi" w:hAnsiTheme="minorHAnsi" w:cs="Calibri"/>
          <w:sz w:val="22"/>
          <w:szCs w:val="22"/>
        </w:rPr>
        <w:t xml:space="preserve">. The benefits package covers a range of primary and secondary care services, including planned ambulatory care, emergency outpatient and inpatient services, elective surgery, oncological services, obstetric care, </w:t>
      </w:r>
      <w:ins w:id="87" w:author="Microsoft Office User" w:date="2020-04-25T16:55:00Z">
        <w:r w:rsidR="00D7587B">
          <w:rPr>
            <w:rFonts w:asciiTheme="minorHAnsi" w:hAnsiTheme="minorHAnsi" w:cs="Calibri"/>
            <w:sz w:val="22"/>
            <w:szCs w:val="22"/>
          </w:rPr>
          <w:t xml:space="preserve">management of infectious diseases </w:t>
        </w:r>
      </w:ins>
      <w:r w:rsidR="003B02BF" w:rsidRPr="46EE829B">
        <w:rPr>
          <w:rFonts w:asciiTheme="minorHAnsi" w:hAnsiTheme="minorHAnsi" w:cs="Calibri"/>
          <w:sz w:val="22"/>
          <w:szCs w:val="22"/>
        </w:rPr>
        <w:t xml:space="preserve">and </w:t>
      </w:r>
      <w:del w:id="88" w:author="Microsoft Office User" w:date="2020-04-25T16:55:00Z">
        <w:r w:rsidR="003B02BF" w:rsidRPr="46EE829B" w:rsidDel="00D7587B">
          <w:rPr>
            <w:rFonts w:asciiTheme="minorHAnsi" w:hAnsiTheme="minorHAnsi" w:cs="Calibri"/>
            <w:sz w:val="22"/>
            <w:szCs w:val="22"/>
          </w:rPr>
          <w:delText xml:space="preserve">some essential </w:delText>
        </w:r>
      </w:del>
      <w:r w:rsidR="003B02BF" w:rsidRPr="46EE829B">
        <w:rPr>
          <w:rFonts w:asciiTheme="minorHAnsi" w:hAnsiTheme="minorHAnsi" w:cs="Calibri"/>
          <w:sz w:val="22"/>
          <w:szCs w:val="22"/>
        </w:rPr>
        <w:t>drugs</w:t>
      </w:r>
      <w:ins w:id="89" w:author="Microsoft Office User" w:date="2020-04-25T16:55:00Z">
        <w:r w:rsidR="00D7587B">
          <w:rPr>
            <w:rFonts w:asciiTheme="minorHAnsi" w:hAnsiTheme="minorHAnsi" w:cs="Calibri"/>
            <w:sz w:val="22"/>
            <w:szCs w:val="22"/>
          </w:rPr>
          <w:t xml:space="preserve"> </w:t>
        </w:r>
        <w:r w:rsidR="00D7587B">
          <w:rPr>
            <w:rFonts w:asciiTheme="minorHAnsi" w:hAnsiTheme="minorHAnsi" w:cs="Calibri"/>
            <w:sz w:val="22"/>
            <w:szCs w:val="22"/>
          </w:rPr>
          <w:t>for some chronic diseases</w:t>
        </w:r>
      </w:ins>
      <w:r w:rsidR="003B02BF" w:rsidRPr="46EE829B">
        <w:rPr>
          <w:rFonts w:asciiTheme="minorHAnsi" w:hAnsiTheme="minorHAnsi" w:cs="Calibri"/>
          <w:sz w:val="22"/>
          <w:szCs w:val="22"/>
        </w:rPr>
        <w:t>. The UHC program cover</w:t>
      </w:r>
      <w:r w:rsidR="00734BED" w:rsidRPr="46EE829B">
        <w:rPr>
          <w:rFonts w:asciiTheme="minorHAnsi" w:hAnsiTheme="minorHAnsi" w:cs="Calibri"/>
          <w:sz w:val="22"/>
          <w:szCs w:val="22"/>
        </w:rPr>
        <w:t>ed</w:t>
      </w:r>
      <w:r w:rsidR="003B02BF" w:rsidRPr="46EE829B">
        <w:rPr>
          <w:rFonts w:asciiTheme="minorHAnsi" w:hAnsiTheme="minorHAnsi" w:cs="Calibri"/>
          <w:sz w:val="22"/>
          <w:szCs w:val="22"/>
        </w:rPr>
        <w:t xml:space="preserve"> almost 90</w:t>
      </w:r>
      <w:r w:rsidR="003F49C9" w:rsidRPr="46EE829B">
        <w:rPr>
          <w:rFonts w:asciiTheme="minorHAnsi" w:hAnsiTheme="minorHAnsi" w:cs="Calibri"/>
          <w:sz w:val="22"/>
          <w:szCs w:val="22"/>
        </w:rPr>
        <w:t xml:space="preserve"> percent</w:t>
      </w:r>
      <w:r w:rsidR="003B02BF" w:rsidRPr="46EE829B">
        <w:rPr>
          <w:rFonts w:asciiTheme="minorHAnsi" w:hAnsiTheme="minorHAnsi" w:cs="Calibri"/>
          <w:sz w:val="22"/>
          <w:szCs w:val="22"/>
        </w:rPr>
        <w:t xml:space="preserve"> of the </w:t>
      </w:r>
      <w:r w:rsidR="003B02BF" w:rsidRPr="46EE829B">
        <w:rPr>
          <w:rFonts w:asciiTheme="minorHAnsi" w:hAnsiTheme="minorHAnsi" w:cs="Calibri"/>
          <w:sz w:val="22"/>
          <w:szCs w:val="22"/>
        </w:rPr>
        <w:lastRenderedPageBreak/>
        <w:t>population in 2018, with the remaining share of the population covered 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w:t>
      </w:r>
      <w:r w:rsidR="00B4558A" w:rsidRPr="46EE829B">
        <w:rPr>
          <w:rFonts w:asciiTheme="minorHAnsi" w:hAnsiTheme="minorHAnsi" w:cs="Calibri"/>
          <w:sz w:val="22"/>
          <w:szCs w:val="22"/>
        </w:rPr>
        <w:t xml:space="preserve"> to</w:t>
      </w:r>
      <w:r w:rsidR="003B02BF" w:rsidRPr="46EE829B">
        <w:rPr>
          <w:rFonts w:asciiTheme="minorHAnsi" w:hAnsiTheme="minorHAnsi" w:cs="Calibri"/>
          <w:sz w:val="22"/>
          <w:szCs w:val="22"/>
        </w:rPr>
        <w:t xml:space="preserve"> approximately 75 percent of </w:t>
      </w:r>
      <w:r w:rsidR="00A42269" w:rsidRPr="46EE829B">
        <w:rPr>
          <w:rFonts w:asciiTheme="minorHAnsi" w:hAnsiTheme="minorHAnsi" w:cs="Calibri"/>
          <w:sz w:val="22"/>
          <w:szCs w:val="22"/>
        </w:rPr>
        <w:t xml:space="preserve">public </w:t>
      </w:r>
      <w:r w:rsidR="003B02BF" w:rsidRPr="46EE829B">
        <w:rPr>
          <w:rFonts w:asciiTheme="minorHAnsi" w:hAnsiTheme="minorHAnsi" w:cs="Calibri"/>
          <w:sz w:val="22"/>
          <w:szCs w:val="22"/>
        </w:rPr>
        <w:t>health spending in 2016.</w:t>
      </w:r>
      <w:r w:rsidR="00B25E5E" w:rsidRPr="46EE829B">
        <w:rPr>
          <w:rFonts w:asciiTheme="minorHAnsi" w:hAnsiTheme="minorHAnsi" w:cs="Calibri"/>
          <w:sz w:val="22"/>
          <w:szCs w:val="22"/>
        </w:rPr>
        <w:t xml:space="preserve"> </w:t>
      </w:r>
    </w:p>
    <w:p w14:paraId="3BBA8D48" w14:textId="77777777" w:rsidR="00B25E5E" w:rsidRPr="000507A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Calibri"/>
          <w:b/>
          <w:bCs/>
          <w:sz w:val="22"/>
          <w:szCs w:val="22"/>
        </w:rPr>
        <w:t>Government</w:t>
      </w:r>
      <w:r w:rsidR="00FB367B" w:rsidRPr="46EE829B">
        <w:rPr>
          <w:rFonts w:asciiTheme="minorHAnsi" w:hAnsiTheme="minorHAnsi" w:cs="Calibri"/>
          <w:b/>
          <w:bCs/>
          <w:sz w:val="22"/>
          <w:szCs w:val="22"/>
        </w:rPr>
        <w:t xml:space="preserve"> health spending in Georgia</w:t>
      </w:r>
      <w:r w:rsidR="00C93180" w:rsidRPr="46EE829B">
        <w:rPr>
          <w:rFonts w:asciiTheme="minorHAnsi" w:hAnsiTheme="minorHAnsi" w:cs="Calibri"/>
          <w:b/>
          <w:bCs/>
          <w:sz w:val="22"/>
          <w:szCs w:val="22"/>
        </w:rPr>
        <w:t xml:space="preserve">, however, </w:t>
      </w:r>
      <w:r w:rsidR="00507FB4" w:rsidRPr="46EE829B">
        <w:rPr>
          <w:rFonts w:asciiTheme="minorHAnsi" w:hAnsiTheme="minorHAnsi" w:cs="Calibri"/>
          <w:b/>
          <w:bCs/>
          <w:sz w:val="22"/>
          <w:szCs w:val="22"/>
        </w:rPr>
        <w:t>remains relatively low</w:t>
      </w:r>
      <w:r w:rsidR="00065419" w:rsidRPr="46EE829B">
        <w:rPr>
          <w:rFonts w:asciiTheme="minorHAnsi" w:hAnsiTheme="minorHAnsi" w:cs="Calibri"/>
          <w:b/>
          <w:bCs/>
          <w:sz w:val="22"/>
          <w:szCs w:val="22"/>
        </w:rPr>
        <w:t>,</w:t>
      </w:r>
      <w:r w:rsidR="00507FB4" w:rsidRPr="46EE829B">
        <w:rPr>
          <w:rFonts w:asciiTheme="minorHAnsi" w:hAnsiTheme="minorHAnsi" w:cs="Calibri"/>
          <w:b/>
          <w:bCs/>
          <w:sz w:val="22"/>
          <w:szCs w:val="22"/>
        </w:rPr>
        <w:t xml:space="preserve"> </w:t>
      </w:r>
      <w:r w:rsidRPr="46EE829B">
        <w:rPr>
          <w:rFonts w:asciiTheme="minorHAnsi" w:hAnsiTheme="minorHAnsi" w:cs="Calibri"/>
          <w:b/>
          <w:bCs/>
          <w:sz w:val="22"/>
          <w:szCs w:val="22"/>
        </w:rPr>
        <w:t>represent</w:t>
      </w:r>
      <w:r w:rsidR="00065419" w:rsidRPr="46EE829B">
        <w:rPr>
          <w:rFonts w:asciiTheme="minorHAnsi" w:hAnsiTheme="minorHAnsi" w:cs="Calibri"/>
          <w:b/>
          <w:bCs/>
          <w:sz w:val="22"/>
          <w:szCs w:val="22"/>
        </w:rPr>
        <w:t>ing</w:t>
      </w:r>
      <w:r w:rsidR="00FB367B" w:rsidRPr="46EE829B">
        <w:rPr>
          <w:rFonts w:asciiTheme="minorHAnsi" w:hAnsiTheme="minorHAnsi" w:cs="Calibri"/>
          <w:b/>
          <w:bCs/>
          <w:sz w:val="22"/>
          <w:szCs w:val="22"/>
        </w:rPr>
        <w:t xml:space="preserve"> 3 percent of GDP </w:t>
      </w:r>
      <w:r w:rsidR="00035D91" w:rsidRPr="46EE829B">
        <w:rPr>
          <w:rFonts w:asciiTheme="minorHAnsi" w:hAnsiTheme="minorHAnsi" w:cs="Calibri"/>
          <w:b/>
          <w:bCs/>
          <w:sz w:val="22"/>
          <w:szCs w:val="22"/>
        </w:rPr>
        <w:t xml:space="preserve">in 2017. </w:t>
      </w:r>
      <w:r w:rsidR="002E1843" w:rsidRPr="46EE829B">
        <w:rPr>
          <w:rFonts w:asciiTheme="minorHAnsi" w:hAnsiTheme="minorHAnsi" w:cs="Calibri"/>
          <w:sz w:val="22"/>
          <w:szCs w:val="22"/>
        </w:rPr>
        <w:t>O</w:t>
      </w:r>
      <w:r w:rsidR="00FB367B" w:rsidRPr="46EE829B">
        <w:rPr>
          <w:rFonts w:asciiTheme="minorHAnsi" w:hAnsiTheme="minorHAnsi" w:cs="Calibri"/>
          <w:sz w:val="22"/>
          <w:szCs w:val="22"/>
        </w:rPr>
        <w:t>ut-of-pocket spending has declined substantially since the introduction of the UHC program</w:t>
      </w:r>
      <w:r w:rsidR="002E1843" w:rsidRPr="46EE829B">
        <w:rPr>
          <w:rFonts w:asciiTheme="minorHAnsi" w:hAnsiTheme="minorHAnsi" w:cs="Calibri"/>
          <w:sz w:val="22"/>
          <w:szCs w:val="22"/>
        </w:rPr>
        <w:t xml:space="preserve"> in 2013</w:t>
      </w:r>
      <w:r w:rsidR="00B4558A" w:rsidRPr="46EE829B">
        <w:rPr>
          <w:rFonts w:asciiTheme="minorHAnsi" w:hAnsiTheme="minorHAnsi" w:cs="Calibri"/>
          <w:sz w:val="22"/>
          <w:szCs w:val="22"/>
        </w:rPr>
        <w:t>,</w:t>
      </w:r>
      <w:r w:rsidR="00FB367B" w:rsidRPr="46EE829B">
        <w:rPr>
          <w:rFonts w:asciiTheme="minorHAnsi" w:hAnsiTheme="minorHAnsi" w:cs="Calibri"/>
          <w:sz w:val="22"/>
          <w:szCs w:val="22"/>
        </w:rPr>
        <w:t xml:space="preserve"> </w:t>
      </w:r>
      <w:r w:rsidR="002E1843" w:rsidRPr="46EE829B">
        <w:rPr>
          <w:rFonts w:asciiTheme="minorHAnsi" w:hAnsiTheme="minorHAnsi" w:cs="Calibri"/>
          <w:sz w:val="22"/>
          <w:szCs w:val="22"/>
        </w:rPr>
        <w:t xml:space="preserve">but </w:t>
      </w:r>
      <w:r w:rsidR="00530739" w:rsidRPr="46EE829B">
        <w:rPr>
          <w:rFonts w:asciiTheme="minorHAnsi" w:hAnsiTheme="minorHAnsi" w:cs="Calibri"/>
          <w:sz w:val="22"/>
          <w:szCs w:val="22"/>
        </w:rPr>
        <w:t xml:space="preserve">still </w:t>
      </w:r>
      <w:r w:rsidR="00CE78B8" w:rsidRPr="46EE829B">
        <w:rPr>
          <w:rFonts w:asciiTheme="minorHAnsi" w:hAnsiTheme="minorHAnsi" w:cs="Calibri"/>
          <w:sz w:val="22"/>
          <w:szCs w:val="22"/>
        </w:rPr>
        <w:t>accounted for</w:t>
      </w:r>
      <w:r w:rsidR="00FB367B" w:rsidRPr="46EE829B">
        <w:rPr>
          <w:rFonts w:asciiTheme="minorHAnsi" w:hAnsiTheme="minorHAnsi" w:cs="Calibri"/>
          <w:sz w:val="22"/>
          <w:szCs w:val="22"/>
        </w:rPr>
        <w:t xml:space="preserve"> 5</w:t>
      </w:r>
      <w:r w:rsidR="00966BEC" w:rsidRPr="46EE829B">
        <w:rPr>
          <w:rFonts w:asciiTheme="minorHAnsi" w:hAnsiTheme="minorHAnsi" w:cs="Calibri"/>
          <w:sz w:val="22"/>
          <w:szCs w:val="22"/>
        </w:rPr>
        <w:t>4</w:t>
      </w:r>
      <w:r w:rsidR="00FB367B" w:rsidRPr="46EE829B">
        <w:rPr>
          <w:rFonts w:asciiTheme="minorHAnsi" w:hAnsiTheme="minorHAnsi" w:cs="Calibri"/>
          <w:sz w:val="22"/>
          <w:szCs w:val="22"/>
        </w:rPr>
        <w:t>.</w:t>
      </w:r>
      <w:r w:rsidR="004F5239" w:rsidRPr="46EE829B">
        <w:rPr>
          <w:rFonts w:asciiTheme="minorHAnsi" w:hAnsiTheme="minorHAnsi" w:cs="Calibri"/>
          <w:sz w:val="22"/>
          <w:szCs w:val="22"/>
        </w:rPr>
        <w:t>8</w:t>
      </w:r>
      <w:r w:rsidR="00FB367B" w:rsidRPr="46EE829B">
        <w:rPr>
          <w:rFonts w:asciiTheme="minorHAnsi" w:hAnsiTheme="minorHAnsi" w:cs="Calibri"/>
          <w:sz w:val="22"/>
          <w:szCs w:val="22"/>
        </w:rPr>
        <w:t xml:space="preserve"> percent (declined from 69.1 percent in 2013) of total health spending in 201</w:t>
      </w:r>
      <w:r w:rsidR="004F5239" w:rsidRPr="46EE829B">
        <w:rPr>
          <w:rFonts w:asciiTheme="minorHAnsi" w:hAnsiTheme="minorHAnsi" w:cs="Calibri"/>
          <w:sz w:val="22"/>
          <w:szCs w:val="22"/>
        </w:rPr>
        <w:t>7</w:t>
      </w:r>
      <w:r w:rsidR="00FB367B" w:rsidRPr="46EE829B">
        <w:rPr>
          <w:rFonts w:asciiTheme="minorHAnsi" w:hAnsiTheme="minorHAnsi" w:cs="Calibri"/>
          <w:sz w:val="22"/>
          <w:szCs w:val="22"/>
        </w:rPr>
        <w:t xml:space="preserve">. </w:t>
      </w:r>
      <w:r w:rsidR="002A20F8" w:rsidRPr="46EE829B">
        <w:rPr>
          <w:rFonts w:asciiTheme="minorHAnsi" w:hAnsiTheme="minorHAnsi" w:cs="Calibri"/>
          <w:sz w:val="22"/>
          <w:szCs w:val="22"/>
        </w:rPr>
        <w:t>This</w:t>
      </w:r>
      <w:r w:rsidR="00530739" w:rsidRPr="46EE829B">
        <w:rPr>
          <w:rFonts w:asciiTheme="minorHAnsi" w:hAnsiTheme="minorHAnsi" w:cs="Calibri"/>
          <w:sz w:val="22"/>
          <w:szCs w:val="22"/>
        </w:rPr>
        <w:t xml:space="preserve"> point</w:t>
      </w:r>
      <w:r w:rsidR="00ED3E99" w:rsidRPr="46EE829B">
        <w:rPr>
          <w:rFonts w:asciiTheme="minorHAnsi" w:hAnsiTheme="minorHAnsi" w:cs="Calibri"/>
          <w:sz w:val="22"/>
          <w:szCs w:val="22"/>
        </w:rPr>
        <w:t>s</w:t>
      </w:r>
      <w:r w:rsidR="00530739" w:rsidRPr="46EE829B">
        <w:rPr>
          <w:rFonts w:asciiTheme="minorHAnsi" w:hAnsiTheme="minorHAnsi" w:cs="Calibri"/>
          <w:sz w:val="22"/>
          <w:szCs w:val="22"/>
        </w:rPr>
        <w:t xml:space="preserve"> </w:t>
      </w:r>
      <w:r w:rsidR="00FB367B" w:rsidRPr="46EE829B">
        <w:rPr>
          <w:rFonts w:asciiTheme="minorHAnsi" w:hAnsiTheme="minorHAnsi" w:cs="Calibri"/>
          <w:sz w:val="22"/>
          <w:szCs w:val="22"/>
        </w:rPr>
        <w:t>to an underlying vulnerability for poorer populations</w:t>
      </w:r>
      <w:r w:rsidR="00530739" w:rsidRPr="46EE829B">
        <w:rPr>
          <w:rFonts w:asciiTheme="minorHAnsi" w:hAnsiTheme="minorHAnsi" w:cs="Calibri"/>
          <w:sz w:val="22"/>
          <w:szCs w:val="22"/>
        </w:rPr>
        <w:t xml:space="preserve"> and limited financial protection</w:t>
      </w:r>
      <w:r w:rsidR="00FB367B" w:rsidRPr="46EE829B">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005A4778" w:rsidRPr="46EE829B">
        <w:rPr>
          <w:rFonts w:asciiTheme="minorHAnsi" w:hAnsiTheme="minorHAnsi" w:cs="Calibri"/>
          <w:sz w:val="22"/>
          <w:szCs w:val="22"/>
        </w:rPr>
        <w:t xml:space="preserve">those who are </w:t>
      </w:r>
      <w:r w:rsidR="00FB367B" w:rsidRPr="46EE829B">
        <w:rPr>
          <w:rFonts w:asciiTheme="minorHAnsi" w:hAnsiTheme="minorHAnsi" w:cs="Calibri"/>
          <w:sz w:val="22"/>
          <w:szCs w:val="22"/>
        </w:rPr>
        <w:t>vulnerable</w:t>
      </w:r>
      <w:r w:rsidR="00B2166B" w:rsidRPr="46EE829B">
        <w:rPr>
          <w:rFonts w:asciiTheme="minorHAnsi" w:hAnsiTheme="minorHAnsi" w:cs="Calibri"/>
          <w:sz w:val="22"/>
          <w:szCs w:val="22"/>
        </w:rPr>
        <w:t>.</w:t>
      </w:r>
      <w:r w:rsidR="00B441C1" w:rsidRPr="46EE829B">
        <w:rPr>
          <w:rFonts w:asciiTheme="minorHAnsi" w:hAnsiTheme="minorHAnsi" w:cs="Calibri"/>
          <w:sz w:val="22"/>
          <w:szCs w:val="22"/>
        </w:rPr>
        <w:t xml:space="preserve"> The COVID-19 epidemic will likely exacerbate existing challenges related to the financial sustainability of the UHC Program</w:t>
      </w:r>
      <w:r w:rsidR="00B77C38" w:rsidRPr="46EE829B">
        <w:rPr>
          <w:rFonts w:asciiTheme="minorHAnsi" w:hAnsiTheme="minorHAnsi" w:cs="Calibri"/>
          <w:sz w:val="22"/>
          <w:szCs w:val="22"/>
        </w:rPr>
        <w:t>.</w:t>
      </w:r>
      <w:r w:rsidR="00B441C1" w:rsidRPr="46EE829B">
        <w:rPr>
          <w:rFonts w:asciiTheme="minorHAnsi" w:hAnsiTheme="minorHAnsi" w:cs="Calibri"/>
          <w:sz w:val="22"/>
          <w:szCs w:val="22"/>
        </w:rPr>
        <w:t xml:space="preserve"> </w:t>
      </w:r>
      <w:r w:rsidR="00B87E0C" w:rsidRPr="46EE829B">
        <w:rPr>
          <w:rFonts w:asciiTheme="minorHAnsi" w:hAnsiTheme="minorHAnsi" w:cstheme="minorBidi"/>
          <w:sz w:val="22"/>
          <w:szCs w:val="22"/>
        </w:rPr>
        <w:t xml:space="preserve"> </w:t>
      </w:r>
      <w:r w:rsidR="00B441C1" w:rsidRPr="46EE829B">
        <w:rPr>
          <w:rFonts w:asciiTheme="minorHAnsi" w:hAnsiTheme="minorHAnsi" w:cstheme="minorBidi"/>
          <w:sz w:val="22"/>
          <w:szCs w:val="22"/>
        </w:rPr>
        <w:t xml:space="preserve">As the purchaser of health services for the UHC Program, the SSA </w:t>
      </w:r>
      <w:r w:rsidR="00B4558A" w:rsidRPr="46EE829B">
        <w:rPr>
          <w:rFonts w:asciiTheme="minorHAnsi" w:hAnsiTheme="minorHAnsi" w:cstheme="minorBidi"/>
          <w:sz w:val="22"/>
          <w:szCs w:val="22"/>
        </w:rPr>
        <w:t xml:space="preserve">has </w:t>
      </w:r>
      <w:r w:rsidR="00B441C1" w:rsidRPr="46EE829B">
        <w:rPr>
          <w:rFonts w:asciiTheme="minorHAnsi" w:hAnsiTheme="minorHAnsi" w:cstheme="minorBidi"/>
          <w:sz w:val="22"/>
          <w:szCs w:val="22"/>
        </w:rPr>
        <w:t>potentially the power to purchase services strategically and manage costs effectively</w:t>
      </w:r>
      <w:r w:rsidR="005A4778" w:rsidRPr="46EE829B">
        <w:rPr>
          <w:rFonts w:asciiTheme="minorHAnsi" w:hAnsiTheme="minorHAnsi" w:cstheme="minorBidi"/>
          <w:sz w:val="22"/>
          <w:szCs w:val="22"/>
        </w:rPr>
        <w:t xml:space="preserve">. </w:t>
      </w:r>
      <w:r w:rsidR="00B441C1" w:rsidRPr="46EE829B">
        <w:rPr>
          <w:rFonts w:asciiTheme="minorHAnsi" w:hAnsiTheme="minorHAnsi" w:cstheme="minorBidi"/>
          <w:sz w:val="22"/>
          <w:szCs w:val="22"/>
        </w:rPr>
        <w:t xml:space="preserve"> </w:t>
      </w:r>
      <w:r w:rsidR="005A4778" w:rsidRPr="46EE829B">
        <w:rPr>
          <w:rFonts w:asciiTheme="minorHAnsi" w:hAnsiTheme="minorHAnsi" w:cstheme="minorBidi"/>
          <w:sz w:val="22"/>
          <w:szCs w:val="22"/>
        </w:rPr>
        <w:t>H</w:t>
      </w:r>
      <w:r w:rsidR="00B441C1" w:rsidRPr="46EE829B">
        <w:rPr>
          <w:rFonts w:asciiTheme="minorHAnsi" w:hAnsiTheme="minorHAnsi" w:cstheme="minorBidi"/>
          <w:sz w:val="22"/>
          <w:szCs w:val="22"/>
        </w:rPr>
        <w:t>owever, the SSA is a passive payer not a strategic purchaser. The SSA’s main instruments for ensuring</w:t>
      </w:r>
      <w:r w:rsidR="00B4558A" w:rsidRPr="46EE829B">
        <w:rPr>
          <w:rFonts w:asciiTheme="minorHAnsi" w:hAnsiTheme="minorHAnsi" w:cstheme="minorBidi"/>
          <w:sz w:val="22"/>
          <w:szCs w:val="22"/>
        </w:rPr>
        <w:t xml:space="preserve"> that</w:t>
      </w:r>
      <w:r w:rsidR="00B441C1" w:rsidRPr="46EE829B">
        <w:rPr>
          <w:rFonts w:asciiTheme="minorHAnsi" w:hAnsiTheme="minorHAnsi" w:cstheme="minorBidi"/>
          <w:sz w:val="22"/>
          <w:szCs w:val="22"/>
        </w:rPr>
        <w:t xml:space="preserve"> services are delivered appropriately are prior authorization and claims management. </w:t>
      </w:r>
      <w:r w:rsidR="00B4558A" w:rsidRPr="46EE829B">
        <w:rPr>
          <w:rFonts w:asciiTheme="minorHAnsi" w:hAnsiTheme="minorHAnsi" w:cstheme="minorBidi"/>
          <w:sz w:val="22"/>
          <w:szCs w:val="22"/>
        </w:rPr>
        <w:t>However, i</w:t>
      </w:r>
      <w:r w:rsidR="00B441C1" w:rsidRPr="46EE829B">
        <w:rPr>
          <w:rFonts w:asciiTheme="minorHAnsi" w:hAnsiTheme="minorHAnsi" w:cstheme="minorBidi"/>
          <w:sz w:val="22"/>
          <w:szCs w:val="22"/>
        </w:rPr>
        <w:t xml:space="preserve">n practice, </w:t>
      </w:r>
      <w:r w:rsidR="00B4558A" w:rsidRPr="46EE829B">
        <w:rPr>
          <w:rFonts w:asciiTheme="minorHAnsi" w:hAnsiTheme="minorHAnsi" w:cstheme="minorBidi"/>
          <w:sz w:val="22"/>
          <w:szCs w:val="22"/>
        </w:rPr>
        <w:t>the SSA reimburses all claims from hospitals</w:t>
      </w:r>
      <w:r w:rsidR="00B441C1" w:rsidRPr="46EE829B">
        <w:rPr>
          <w:rFonts w:asciiTheme="minorHAnsi" w:hAnsiTheme="minorHAnsi" w:cstheme="minorBidi"/>
          <w:sz w:val="22"/>
          <w:szCs w:val="22"/>
        </w:rPr>
        <w:t xml:space="preserve"> </w:t>
      </w:r>
      <w:r w:rsidR="00B4558A" w:rsidRPr="46EE829B">
        <w:rPr>
          <w:rFonts w:asciiTheme="minorHAnsi" w:hAnsiTheme="minorHAnsi" w:cstheme="minorBidi"/>
          <w:sz w:val="22"/>
          <w:szCs w:val="22"/>
        </w:rPr>
        <w:t>d</w:t>
      </w:r>
      <w:r w:rsidR="00B441C1" w:rsidRPr="46EE829B">
        <w:rPr>
          <w:rFonts w:asciiTheme="minorHAnsi" w:hAnsiTheme="minorHAnsi" w:cstheme="minorBidi"/>
          <w:sz w:val="22"/>
          <w:szCs w:val="22"/>
        </w:rPr>
        <w:t>ue to the complex payment system</w:t>
      </w:r>
      <w:r w:rsidR="00B4558A" w:rsidRPr="46EE829B">
        <w:rPr>
          <w:rFonts w:asciiTheme="minorHAnsi" w:hAnsiTheme="minorHAnsi" w:cstheme="minorBidi"/>
          <w:sz w:val="22"/>
          <w:szCs w:val="22"/>
        </w:rPr>
        <w:t>, which consists of</w:t>
      </w:r>
      <w:r w:rsidR="00B441C1" w:rsidRPr="46EE829B">
        <w:rPr>
          <w:rFonts w:asciiTheme="minorHAnsi" w:hAnsiTheme="minorHAnsi" w:cstheme="minorBidi"/>
          <w:sz w:val="22"/>
          <w:szCs w:val="22"/>
        </w:rPr>
        <w:t xml:space="preserve"> different tariff setting and copayment rules for different types of hospital care</w:t>
      </w:r>
      <w:r w:rsidR="00B4558A" w:rsidRPr="46EE829B">
        <w:rPr>
          <w:rFonts w:asciiTheme="minorHAnsi" w:hAnsiTheme="minorHAnsi" w:cstheme="minorBidi"/>
          <w:sz w:val="22"/>
          <w:szCs w:val="22"/>
        </w:rPr>
        <w:t>.</w:t>
      </w:r>
      <w:r w:rsidR="00B441C1" w:rsidRPr="46EE829B">
        <w:rPr>
          <w:rFonts w:asciiTheme="minorHAnsi" w:hAnsiTheme="minorHAnsi" w:cstheme="minorBidi"/>
          <w:sz w:val="22"/>
          <w:szCs w:val="22"/>
        </w:rPr>
        <w:t xml:space="preserve"> The government is in the process of revising the tariffs and payment methods to </w:t>
      </w:r>
      <w:r w:rsidR="00B4558A" w:rsidRPr="46EE829B">
        <w:rPr>
          <w:rFonts w:asciiTheme="minorHAnsi" w:hAnsiTheme="minorHAnsi" w:cstheme="minorBidi"/>
          <w:sz w:val="22"/>
          <w:szCs w:val="22"/>
        </w:rPr>
        <w:t xml:space="preserve">improve </w:t>
      </w:r>
      <w:r w:rsidR="00B441C1" w:rsidRPr="46EE829B">
        <w:rPr>
          <w:rFonts w:asciiTheme="minorHAnsi" w:hAnsiTheme="minorHAnsi" w:cstheme="minorBidi"/>
          <w:sz w:val="22"/>
          <w:szCs w:val="22"/>
        </w:rPr>
        <w:t xml:space="preserve">efficiency and </w:t>
      </w:r>
      <w:r w:rsidR="00B4558A" w:rsidRPr="46EE829B">
        <w:rPr>
          <w:rFonts w:asciiTheme="minorHAnsi" w:hAnsiTheme="minorHAnsi" w:cstheme="minorBidi"/>
          <w:sz w:val="22"/>
          <w:szCs w:val="22"/>
        </w:rPr>
        <w:t>ensure</w:t>
      </w:r>
      <w:r w:rsidR="00B441C1" w:rsidRPr="46EE829B">
        <w:rPr>
          <w:rFonts w:asciiTheme="minorHAnsi" w:hAnsiTheme="minorHAnsi" w:cstheme="minorBidi"/>
          <w:sz w:val="22"/>
          <w:szCs w:val="22"/>
        </w:rPr>
        <w:t xml:space="preserve"> the sustainability of the system.</w:t>
      </w:r>
      <w:r w:rsidR="007673E6" w:rsidRPr="46EE829B">
        <w:rPr>
          <w:rFonts w:asciiTheme="minorHAnsi" w:hAnsiTheme="minorHAnsi" w:cstheme="minorBidi"/>
          <w:sz w:val="22"/>
          <w:szCs w:val="22"/>
        </w:rPr>
        <w:t xml:space="preserve"> </w:t>
      </w:r>
    </w:p>
    <w:p w14:paraId="7ECAE0AA" w14:textId="77777777" w:rsidR="0085123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w:t>
      </w:r>
      <w:r w:rsidR="00744ED7" w:rsidRPr="46EE829B">
        <w:rPr>
          <w:rFonts w:asciiTheme="minorHAnsi" w:hAnsiTheme="minorHAnsi" w:cstheme="minorBidi"/>
          <w:b/>
          <w:bCs/>
          <w:sz w:val="22"/>
          <w:szCs w:val="22"/>
        </w:rPr>
        <w:t>G</w:t>
      </w:r>
      <w:r w:rsidRPr="46EE829B">
        <w:rPr>
          <w:rFonts w:asciiTheme="minorHAnsi" w:hAnsiTheme="minorHAnsi" w:cstheme="minorBidi"/>
          <w:b/>
          <w:bCs/>
          <w:sz w:val="22"/>
          <w:szCs w:val="22"/>
        </w:rPr>
        <w:t xml:space="preserve">overnment of Georgia has initiated an effective multi-sectoral response to COVID-19. </w:t>
      </w:r>
      <w:r w:rsidR="00C13314" w:rsidRPr="46EE829B">
        <w:rPr>
          <w:rFonts w:asciiTheme="minorHAnsi" w:hAnsiTheme="minorHAnsi" w:cstheme="minorBidi"/>
          <w:sz w:val="22"/>
          <w:szCs w:val="22"/>
        </w:rPr>
        <w:t>In January 2020, t</w:t>
      </w:r>
      <w:r w:rsidRPr="46EE829B">
        <w:rPr>
          <w:rFonts w:asciiTheme="minorHAnsi" w:hAnsiTheme="minorHAnsi" w:cstheme="minorBidi"/>
          <w:sz w:val="22"/>
          <w:szCs w:val="22"/>
        </w:rPr>
        <w:t xml:space="preserve">he </w:t>
      </w:r>
      <w:r w:rsidR="00A31081" w:rsidRPr="46EE829B">
        <w:rPr>
          <w:rFonts w:asciiTheme="minorHAnsi" w:hAnsiTheme="minorHAnsi" w:cstheme="minorBidi"/>
          <w:sz w:val="22"/>
          <w:szCs w:val="22"/>
        </w:rPr>
        <w:t xml:space="preserve">government adopted </w:t>
      </w:r>
      <w:r w:rsidRPr="46EE829B">
        <w:rPr>
          <w:rFonts w:asciiTheme="minorHAnsi" w:hAnsiTheme="minorHAnsi" w:cstheme="minorBidi"/>
          <w:sz w:val="22"/>
          <w:szCs w:val="22"/>
        </w:rPr>
        <w:t xml:space="preserve">Decree #164 on “Approval of Measures to Prevent the Possible Spread of the New Coronavirus in Georgia and Approval of an Emergency Response Plan for Cases Caused by COVID-19” (amended on </w:t>
      </w:r>
      <w:r w:rsidR="00C13314" w:rsidRPr="46EE829B">
        <w:rPr>
          <w:rFonts w:asciiTheme="minorHAnsi" w:hAnsiTheme="minorHAnsi" w:cstheme="minorBidi"/>
          <w:sz w:val="22"/>
          <w:szCs w:val="22"/>
        </w:rPr>
        <w:t>April 1, 2020</w:t>
      </w:r>
      <w:r w:rsidRPr="46EE829B">
        <w:rPr>
          <w:rFonts w:asciiTheme="minorHAnsi" w:hAnsiTheme="minorHAnsi" w:cstheme="minorBidi"/>
          <w:sz w:val="22"/>
          <w:szCs w:val="22"/>
        </w:rPr>
        <w:t xml:space="preserve">, with the </w:t>
      </w:r>
      <w:r w:rsidR="00FF18FB" w:rsidRPr="46EE829B">
        <w:rPr>
          <w:rFonts w:asciiTheme="minorHAnsi" w:hAnsiTheme="minorHAnsi" w:cstheme="minorBidi"/>
          <w:sz w:val="22"/>
          <w:szCs w:val="22"/>
        </w:rPr>
        <w:t>GoG</w:t>
      </w:r>
      <w:r w:rsidRPr="46EE829B">
        <w:rPr>
          <w:rFonts w:asciiTheme="minorHAnsi" w:hAnsiTheme="minorHAnsi" w:cstheme="minorBidi"/>
          <w:sz w:val="22"/>
          <w:szCs w:val="22"/>
        </w:rPr>
        <w:t xml:space="preserve"> Decree #</w:t>
      </w:r>
      <w:r w:rsidR="008F4606" w:rsidRPr="46EE829B">
        <w:rPr>
          <w:rFonts w:asciiTheme="minorHAnsi" w:hAnsiTheme="minorHAnsi" w:cstheme="minorBidi"/>
          <w:sz w:val="22"/>
          <w:szCs w:val="22"/>
        </w:rPr>
        <w:t>625</w:t>
      </w:r>
      <w:r w:rsidRPr="46EE829B">
        <w:rPr>
          <w:rFonts w:asciiTheme="minorHAnsi" w:hAnsiTheme="minorHAnsi" w:cstheme="minorBidi"/>
          <w:sz w:val="22"/>
          <w:szCs w:val="22"/>
        </w:rPr>
        <w:t xml:space="preserve">) and </w:t>
      </w:r>
      <w:r w:rsidR="008F4606" w:rsidRPr="46EE829B">
        <w:rPr>
          <w:rFonts w:asciiTheme="minorHAnsi" w:hAnsiTheme="minorHAnsi" w:cstheme="minorBidi"/>
          <w:sz w:val="22"/>
          <w:szCs w:val="22"/>
        </w:rPr>
        <w:t xml:space="preserve">established a </w:t>
      </w:r>
      <w:r w:rsidRPr="46EE829B">
        <w:rPr>
          <w:rFonts w:asciiTheme="minorHAnsi" w:hAnsiTheme="minorHAnsi" w:cstheme="minorBidi"/>
          <w:sz w:val="22"/>
          <w:szCs w:val="22"/>
        </w:rPr>
        <w:t xml:space="preserve">national multi-sectoral committee. Under the Operational Response Plan, approved by the </w:t>
      </w:r>
      <w:r w:rsidR="00FF18FB" w:rsidRPr="46EE829B">
        <w:rPr>
          <w:rFonts w:asciiTheme="minorHAnsi" w:hAnsiTheme="minorHAnsi" w:cstheme="minorBidi"/>
          <w:sz w:val="22"/>
          <w:szCs w:val="22"/>
        </w:rPr>
        <w:t>GoG</w:t>
      </w:r>
      <w:r w:rsidRPr="46EE829B">
        <w:rPr>
          <w:rFonts w:asciiTheme="minorHAnsi" w:hAnsiTheme="minorHAnsi" w:cstheme="minorBidi"/>
          <w:sz w:val="22"/>
          <w:szCs w:val="22"/>
        </w:rPr>
        <w:t xml:space="preserve">, each line ministry and government entity has clearly defined roles and responsibilities at every stage of COVID-19 response. </w:t>
      </w:r>
      <w:r w:rsidR="00FF18FB" w:rsidRPr="46EE829B">
        <w:rPr>
          <w:rFonts w:asciiTheme="minorHAnsi" w:hAnsiTheme="minorHAnsi" w:cstheme="minorBidi"/>
          <w:sz w:val="22"/>
          <w:szCs w:val="22"/>
        </w:rPr>
        <w:t xml:space="preserve">On </w:t>
      </w:r>
      <w:r w:rsidRPr="46EE829B">
        <w:rPr>
          <w:rFonts w:asciiTheme="minorHAnsi" w:hAnsiTheme="minorHAnsi" w:cstheme="minorBidi"/>
          <w:sz w:val="22"/>
          <w:szCs w:val="22"/>
        </w:rPr>
        <w:t xml:space="preserve">January 31, 2020, Georgia </w:t>
      </w:r>
      <w:r w:rsidR="00FF18FB" w:rsidRPr="46EE829B">
        <w:rPr>
          <w:rFonts w:asciiTheme="minorHAnsi" w:hAnsiTheme="minorHAnsi" w:cstheme="minorBidi"/>
          <w:sz w:val="22"/>
          <w:szCs w:val="22"/>
        </w:rPr>
        <w:t xml:space="preserve">has </w:t>
      </w:r>
      <w:r w:rsidRPr="46EE829B">
        <w:rPr>
          <w:rFonts w:asciiTheme="minorHAnsi" w:hAnsiTheme="minorHAnsi" w:cstheme="minorBidi"/>
          <w:sz w:val="22"/>
          <w:szCs w:val="22"/>
        </w:rPr>
        <w:t xml:space="preserve">adopted the case definition of the COVID-19 and intensified epidemiological surveillance throughout the country. </w:t>
      </w:r>
      <w:r w:rsidR="007826BA" w:rsidRPr="46EE829B">
        <w:rPr>
          <w:rFonts w:asciiTheme="minorHAnsi" w:hAnsiTheme="minorHAnsi" w:cstheme="minorBidi"/>
          <w:sz w:val="22"/>
          <w:szCs w:val="22"/>
        </w:rPr>
        <w:t xml:space="preserve">On March 2, 2020, the Government Reserve Fund </w:t>
      </w:r>
      <w:r w:rsidR="00FF18FB" w:rsidRPr="46EE829B">
        <w:rPr>
          <w:rFonts w:asciiTheme="minorHAnsi" w:hAnsiTheme="minorHAnsi" w:cstheme="minorBidi"/>
          <w:sz w:val="22"/>
          <w:szCs w:val="22"/>
        </w:rPr>
        <w:t xml:space="preserve">has </w:t>
      </w:r>
      <w:r w:rsidR="007826BA" w:rsidRPr="46EE829B">
        <w:rPr>
          <w:rFonts w:asciiTheme="minorHAnsi" w:hAnsiTheme="minorHAnsi" w:cstheme="minorBidi"/>
          <w:sz w:val="22"/>
          <w:szCs w:val="22"/>
        </w:rPr>
        <w:t>allocated 1 million GEL (</w:t>
      </w:r>
      <w:r w:rsidR="00FF18FB" w:rsidRPr="46EE829B">
        <w:rPr>
          <w:rFonts w:asciiTheme="minorHAnsi" w:hAnsiTheme="minorHAnsi" w:cstheme="minorBidi"/>
          <w:sz w:val="22"/>
          <w:szCs w:val="22"/>
        </w:rPr>
        <w:t>US</w:t>
      </w:r>
      <w:r w:rsidR="007826BA" w:rsidRPr="46EE829B">
        <w:rPr>
          <w:rFonts w:asciiTheme="minorHAnsi" w:hAnsiTheme="minorHAnsi" w:cstheme="minorBidi"/>
          <w:sz w:val="22"/>
          <w:szCs w:val="22"/>
        </w:rPr>
        <w:t>$</w:t>
      </w:r>
      <w:r w:rsidR="00FF18FB" w:rsidRPr="46EE829B">
        <w:rPr>
          <w:rFonts w:asciiTheme="minorHAnsi" w:hAnsiTheme="minorHAnsi" w:cstheme="minorBidi"/>
          <w:sz w:val="22"/>
          <w:szCs w:val="22"/>
        </w:rPr>
        <w:t xml:space="preserve"> </w:t>
      </w:r>
      <w:r w:rsidR="007826BA" w:rsidRPr="46EE829B">
        <w:rPr>
          <w:rFonts w:asciiTheme="minorHAnsi" w:hAnsiTheme="minorHAnsi" w:cstheme="minorBidi"/>
          <w:sz w:val="22"/>
          <w:szCs w:val="22"/>
        </w:rPr>
        <w:t>358,358</w:t>
      </w:r>
      <w:r w:rsidR="00FF18FB" w:rsidRPr="46EE829B">
        <w:rPr>
          <w:rFonts w:asciiTheme="minorHAnsi" w:hAnsiTheme="minorHAnsi" w:cstheme="minorBidi"/>
          <w:sz w:val="22"/>
          <w:szCs w:val="22"/>
        </w:rPr>
        <w:t xml:space="preserve"> equivalent</w:t>
      </w:r>
      <w:r w:rsidR="007826BA" w:rsidRPr="46EE829B">
        <w:rPr>
          <w:rFonts w:asciiTheme="minorHAnsi" w:hAnsiTheme="minorHAnsi" w:cstheme="minorBidi"/>
          <w:sz w:val="22"/>
          <w:szCs w:val="22"/>
        </w:rPr>
        <w:t>) to the M</w:t>
      </w:r>
      <w:r w:rsidR="008B273B" w:rsidRPr="46EE829B">
        <w:rPr>
          <w:rFonts w:asciiTheme="minorHAnsi" w:hAnsiTheme="minorHAnsi" w:cstheme="minorBidi"/>
          <w:sz w:val="22"/>
          <w:szCs w:val="22"/>
        </w:rPr>
        <w:t>o</w:t>
      </w:r>
      <w:r w:rsidR="006A5862" w:rsidRPr="46EE829B">
        <w:rPr>
          <w:rFonts w:asciiTheme="minorHAnsi" w:hAnsiTheme="minorHAnsi" w:cstheme="minorBidi"/>
          <w:sz w:val="22"/>
          <w:szCs w:val="22"/>
        </w:rPr>
        <w:t>I</w:t>
      </w:r>
      <w:r w:rsidR="007826BA" w:rsidRPr="46EE829B">
        <w:rPr>
          <w:rFonts w:asciiTheme="minorHAnsi" w:hAnsiTheme="minorHAnsi" w:cstheme="minorBidi"/>
          <w:sz w:val="22"/>
          <w:szCs w:val="22"/>
        </w:rPr>
        <w:t>LHSA to respond to the challenge of the new coronavirus in Georgia.</w:t>
      </w:r>
      <w:r w:rsidR="00F53191" w:rsidRPr="46EE829B">
        <w:rPr>
          <w:rFonts w:asciiTheme="minorHAnsi" w:hAnsiTheme="minorHAnsi" w:cstheme="minorBidi"/>
          <w:sz w:val="22"/>
          <w:szCs w:val="22"/>
        </w:rPr>
        <w:t xml:space="preserve"> T</w:t>
      </w:r>
      <w:r w:rsidRPr="46EE829B">
        <w:rPr>
          <w:rFonts w:asciiTheme="minorHAnsi" w:hAnsiTheme="minorHAnsi" w:cstheme="minorBidi"/>
          <w:sz w:val="22"/>
          <w:szCs w:val="22"/>
        </w:rPr>
        <w:t>he government has</w:t>
      </w:r>
      <w:r w:rsidR="008F4606" w:rsidRPr="46EE829B">
        <w:rPr>
          <w:rFonts w:asciiTheme="minorHAnsi" w:hAnsiTheme="minorHAnsi" w:cstheme="minorBidi"/>
          <w:sz w:val="22"/>
          <w:szCs w:val="22"/>
        </w:rPr>
        <w:t xml:space="preserve"> also</w:t>
      </w:r>
      <w:r w:rsidRPr="46EE829B">
        <w:rPr>
          <w:rFonts w:asciiTheme="minorHAnsi" w:hAnsiTheme="minorHAnsi" w:cstheme="minorBidi"/>
          <w:sz w:val="22"/>
          <w:szCs w:val="22"/>
        </w:rPr>
        <w:t xml:space="preserve"> </w:t>
      </w:r>
      <w:r w:rsidR="00F53191" w:rsidRPr="46EE829B">
        <w:rPr>
          <w:rFonts w:asciiTheme="minorHAnsi" w:hAnsiTheme="minorHAnsi" w:cstheme="minorBidi"/>
          <w:sz w:val="22"/>
          <w:szCs w:val="22"/>
        </w:rPr>
        <w:t xml:space="preserve">scaled up its communication efforts by establishing a unified hotline and </w:t>
      </w:r>
      <w:r w:rsidRPr="46EE829B">
        <w:rPr>
          <w:rFonts w:asciiTheme="minorHAnsi" w:hAnsiTheme="minorHAnsi" w:cstheme="minorBidi"/>
          <w:sz w:val="22"/>
          <w:szCs w:val="22"/>
        </w:rPr>
        <w:t xml:space="preserve">an informational platform </w:t>
      </w:r>
      <w:r w:rsidR="00FF18FB" w:rsidRPr="46EE829B">
        <w:rPr>
          <w:rFonts w:asciiTheme="minorHAnsi" w:hAnsiTheme="minorHAnsi" w:cstheme="minorBidi"/>
          <w:sz w:val="22"/>
          <w:szCs w:val="22"/>
        </w:rPr>
        <w:t>(</w:t>
      </w:r>
      <w:r w:rsidRPr="46EE829B">
        <w:rPr>
          <w:rFonts w:asciiTheme="minorHAnsi" w:hAnsiTheme="minorHAnsi" w:cstheme="minorBidi"/>
          <w:sz w:val="22"/>
          <w:szCs w:val="22"/>
        </w:rPr>
        <w:t xml:space="preserve">StopCov.ge </w:t>
      </w:r>
      <w:r w:rsidR="00FF18FB" w:rsidRPr="46EE829B">
        <w:rPr>
          <w:rFonts w:asciiTheme="minorHAnsi" w:hAnsiTheme="minorHAnsi" w:cstheme="minorBidi"/>
          <w:sz w:val="22"/>
          <w:szCs w:val="22"/>
        </w:rPr>
        <w:t>is</w:t>
      </w:r>
      <w:r w:rsidRPr="46EE829B">
        <w:rPr>
          <w:rFonts w:asciiTheme="minorHAnsi" w:hAnsiTheme="minorHAnsi" w:cstheme="minorBidi"/>
          <w:sz w:val="22"/>
          <w:szCs w:val="22"/>
        </w:rPr>
        <w:t xml:space="preserve"> a web site available in five languages with all necessary governmental links and related information</w:t>
      </w:r>
      <w:r w:rsidR="00FF18FB" w:rsidRPr="46EE829B">
        <w:rPr>
          <w:rFonts w:asciiTheme="minorHAnsi" w:hAnsiTheme="minorHAnsi" w:cstheme="minorBidi"/>
          <w:sz w:val="22"/>
          <w:szCs w:val="22"/>
        </w:rPr>
        <w:t>)</w:t>
      </w:r>
      <w:r w:rsidRPr="46EE829B">
        <w:rPr>
          <w:rFonts w:asciiTheme="minorHAnsi" w:hAnsiTheme="minorHAnsi" w:cstheme="minorBidi"/>
          <w:sz w:val="22"/>
          <w:szCs w:val="22"/>
        </w:rPr>
        <w:t xml:space="preserve">. </w:t>
      </w:r>
      <w:r w:rsidR="00426EE6" w:rsidRPr="46EE829B">
        <w:rPr>
          <w:rFonts w:asciiTheme="minorHAnsi" w:hAnsiTheme="minorHAnsi" w:cstheme="minorBidi"/>
          <w:sz w:val="22"/>
          <w:szCs w:val="22"/>
        </w:rPr>
        <w:t xml:space="preserve">In addition, on April 16, 2020, the </w:t>
      </w:r>
      <w:r w:rsidR="00045348" w:rsidRPr="46EE829B">
        <w:rPr>
          <w:rFonts w:asciiTheme="minorHAnsi" w:hAnsiTheme="minorHAnsi" w:cstheme="minorBidi"/>
          <w:sz w:val="22"/>
          <w:szCs w:val="22"/>
        </w:rPr>
        <w:t>GoG</w:t>
      </w:r>
      <w:r w:rsidR="00426EE6" w:rsidRPr="46EE829B">
        <w:rPr>
          <w:rFonts w:asciiTheme="minorHAnsi" w:hAnsiTheme="minorHAnsi" w:cstheme="minorBidi"/>
          <w:sz w:val="22"/>
          <w:szCs w:val="22"/>
        </w:rPr>
        <w:t xml:space="preserve"> launched the STOP COVID contract tracing app, which has been used in Japan, South Korea, and </w:t>
      </w:r>
      <w:r w:rsidR="00B625D4" w:rsidRPr="46EE829B">
        <w:rPr>
          <w:rFonts w:asciiTheme="minorHAnsi" w:hAnsiTheme="minorHAnsi" w:cstheme="minorBidi"/>
          <w:sz w:val="22"/>
          <w:szCs w:val="22"/>
        </w:rPr>
        <w:t>Singapore</w:t>
      </w:r>
      <w:r w:rsidR="00426EE6" w:rsidRPr="46EE829B">
        <w:rPr>
          <w:rFonts w:asciiTheme="minorHAnsi" w:hAnsiTheme="minorHAnsi" w:cstheme="minorBidi"/>
          <w:sz w:val="22"/>
          <w:szCs w:val="22"/>
        </w:rPr>
        <w:t>.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4819CDF9" w14:textId="77777777" w:rsidR="000B52AD" w:rsidRPr="000507A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dress the pandemic, the government has identified a list of designated public and private facilities</w:t>
      </w:r>
      <w:r w:rsidR="004606E6" w:rsidRPr="008A5131">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00CE2BD8" w:rsidRPr="000B52AD">
        <w:rPr>
          <w:rFonts w:asciiTheme="minorHAnsi" w:hAnsiTheme="minorHAnsi" w:cstheme="minorHAnsi"/>
          <w:sz w:val="22"/>
          <w:szCs w:val="22"/>
        </w:rPr>
        <w:t xml:space="preserve">Given </w:t>
      </w:r>
      <w:r w:rsidR="00CE2BD8" w:rsidRPr="000B52AD">
        <w:rPr>
          <w:rFonts w:asciiTheme="minorHAnsi" w:hAnsiTheme="minorHAnsi" w:cstheme="minorHAnsi"/>
          <w:sz w:val="22"/>
          <w:szCs w:val="22"/>
        </w:rPr>
        <w:lastRenderedPageBreak/>
        <w:t xml:space="preserve">that more than 85 percent of health facilities in Georgia are privately owned, the government </w:t>
      </w:r>
      <w:r w:rsidR="00CE2BD8" w:rsidRPr="00124E53">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eorgia (March 23, 2020) on establishment of different rules for the implementation of public and other administrative services, the Government has identified a list of public and private medical institu</w:t>
      </w:r>
      <w:r w:rsidRPr="00FA3B44">
        <w:rPr>
          <w:rFonts w:asciiTheme="minorHAnsi" w:hAnsiTheme="minorHAnsi" w:cstheme="minorHAnsi"/>
          <w:sz w:val="22"/>
          <w:szCs w:val="22"/>
        </w:rPr>
        <w:t xml:space="preserve">tions to ensure full mobilization of the health sector in accordance with the MoILHSA’s </w:t>
      </w:r>
      <w:r w:rsidR="00CE2BD8" w:rsidRPr="00FA3B44">
        <w:rPr>
          <w:rFonts w:asciiTheme="minorHAnsi" w:hAnsiTheme="minorHAnsi" w:cstheme="minorHAnsi"/>
          <w:sz w:val="22"/>
          <w:szCs w:val="22"/>
        </w:rPr>
        <w:t>g</w:t>
      </w:r>
      <w:r w:rsidR="00CE2BD8" w:rsidRPr="00213629">
        <w:rPr>
          <w:rFonts w:asciiTheme="minorHAnsi" w:hAnsiTheme="minorHAnsi" w:cstheme="minorHAnsi"/>
          <w:sz w:val="22"/>
          <w:szCs w:val="22"/>
        </w:rPr>
        <w:t>u</w:t>
      </w:r>
      <w:r w:rsidR="00CE2BD8" w:rsidRPr="000507A3">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00CE2BD8" w:rsidRPr="000507A3">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mary triage and diagnostics for individuals presenting with fever. </w:t>
      </w:r>
      <w:r w:rsidR="004606E6" w:rsidRPr="000507A3">
        <w:rPr>
          <w:rFonts w:asciiTheme="minorHAnsi" w:hAnsiTheme="minorHAnsi" w:cstheme="minorHAnsi"/>
          <w:sz w:val="22"/>
          <w:szCs w:val="22"/>
        </w:rPr>
        <w:t xml:space="preserve"> In addition, seven public laboratories</w:t>
      </w:r>
      <w:r w:rsidR="00255B3E" w:rsidRPr="000507A3">
        <w:rPr>
          <w:rFonts w:asciiTheme="minorHAnsi" w:hAnsiTheme="minorHAnsi" w:cstheme="minorHAnsi"/>
          <w:sz w:val="22"/>
          <w:szCs w:val="22"/>
        </w:rPr>
        <w:t xml:space="preserve"> have been designated for testing</w:t>
      </w:r>
      <w:r w:rsidR="004606E6" w:rsidRPr="000507A3">
        <w:rPr>
          <w:rFonts w:asciiTheme="minorHAnsi" w:hAnsiTheme="minorHAnsi" w:cstheme="minorHAnsi"/>
          <w:sz w:val="22"/>
          <w:szCs w:val="22"/>
        </w:rPr>
        <w:t xml:space="preserve">. </w:t>
      </w:r>
    </w:p>
    <w:p w14:paraId="20FF98CF" w14:textId="77777777" w:rsidR="000B52AD"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009316C8" w:rsidRPr="003420C9">
        <w:rPr>
          <w:rFonts w:asciiTheme="minorHAnsi" w:hAnsiTheme="minorHAnsi" w:cstheme="minorHAnsi"/>
          <w:b/>
          <w:sz w:val="22"/>
          <w:szCs w:val="22"/>
        </w:rPr>
        <w:t xml:space="preserve">by the </w:t>
      </w:r>
      <w:r w:rsidR="00FF18FB" w:rsidRPr="003420C9">
        <w:rPr>
          <w:rFonts w:asciiTheme="minorHAnsi" w:hAnsiTheme="minorHAnsi" w:cstheme="minorHAnsi"/>
          <w:b/>
          <w:sz w:val="22"/>
          <w:szCs w:val="22"/>
        </w:rPr>
        <w:t>GoG</w:t>
      </w:r>
      <w:r w:rsidR="009316C8" w:rsidRPr="003420C9">
        <w:rPr>
          <w:rFonts w:asciiTheme="minorHAnsi" w:hAnsiTheme="minorHAnsi" w:cstheme="minorHAnsi"/>
          <w:b/>
          <w:sz w:val="22"/>
          <w:szCs w:val="22"/>
        </w:rPr>
        <w:t>.</w:t>
      </w:r>
      <w:r w:rsidR="00124E53" w:rsidRPr="003420C9">
        <w:rPr>
          <w:rFonts w:asciiTheme="minorHAnsi" w:hAnsiTheme="minorHAnsi" w:cstheme="minorHAnsi"/>
          <w:b/>
          <w:sz w:val="22"/>
          <w:szCs w:val="22"/>
        </w:rPr>
        <w:t xml:space="preserve"> SSA</w:t>
      </w:r>
      <w:r w:rsidR="00124E53" w:rsidRPr="008A5131">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MoILHSA will provide PPEs to all public and private facilities.</w:t>
      </w:r>
    </w:p>
    <w:p w14:paraId="0895FE64" w14:textId="77777777" w:rsidR="00124E53" w:rsidRPr="00124E5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007F2203" w:rsidRPr="003420C9">
        <w:rPr>
          <w:rFonts w:asciiTheme="minorHAnsi" w:hAnsiTheme="minorHAnsi" w:cstheme="minorHAnsi"/>
          <w:b/>
          <w:sz w:val="22"/>
          <w:szCs w:val="22"/>
        </w:rPr>
        <w:t xml:space="preserve">ollowing the approach adopted in other countries, such as Germany, the government has introduced </w:t>
      </w:r>
      <w:r w:rsidR="003E137D" w:rsidRPr="003420C9">
        <w:rPr>
          <w:rFonts w:asciiTheme="minorHAnsi" w:hAnsiTheme="minorHAnsi" w:cstheme="minorHAnsi"/>
          <w:b/>
          <w:sz w:val="22"/>
          <w:szCs w:val="22"/>
        </w:rPr>
        <w:t xml:space="preserve">a temporary transfer to public and </w:t>
      </w:r>
      <w:r w:rsidR="00620CF3" w:rsidRPr="003420C9">
        <w:rPr>
          <w:rFonts w:asciiTheme="minorHAnsi" w:hAnsiTheme="minorHAnsi" w:cstheme="minorHAnsi"/>
          <w:b/>
          <w:sz w:val="22"/>
          <w:szCs w:val="22"/>
        </w:rPr>
        <w:t>private</w:t>
      </w:r>
      <w:r w:rsidR="003E137D" w:rsidRPr="003420C9">
        <w:rPr>
          <w:rFonts w:asciiTheme="minorHAnsi" w:hAnsiTheme="minorHAnsi" w:cstheme="minorHAnsi"/>
          <w:b/>
          <w:sz w:val="22"/>
          <w:szCs w:val="22"/>
        </w:rPr>
        <w:t xml:space="preserve"> </w:t>
      </w:r>
      <w:r w:rsidR="00620CF3" w:rsidRPr="003420C9">
        <w:rPr>
          <w:rFonts w:asciiTheme="minorHAnsi" w:hAnsiTheme="minorHAnsi" w:cstheme="minorHAnsi"/>
          <w:b/>
          <w:sz w:val="22"/>
          <w:szCs w:val="22"/>
        </w:rPr>
        <w:t xml:space="preserve">hospitals in the form of a global budget to </w:t>
      </w:r>
      <w:r w:rsidR="003E137D" w:rsidRPr="003420C9">
        <w:rPr>
          <w:rFonts w:asciiTheme="minorHAnsi" w:hAnsiTheme="minorHAnsi" w:cstheme="minorHAnsi"/>
          <w:b/>
          <w:sz w:val="22"/>
          <w:szCs w:val="22"/>
        </w:rPr>
        <w:t>ensure standby readiness</w:t>
      </w:r>
      <w:r w:rsidR="00620CF3" w:rsidRPr="003420C9">
        <w:rPr>
          <w:rFonts w:asciiTheme="minorHAnsi" w:hAnsiTheme="minorHAnsi" w:cstheme="minorHAnsi"/>
          <w:b/>
          <w:sz w:val="22"/>
          <w:szCs w:val="22"/>
        </w:rPr>
        <w:t xml:space="preserve"> and compensate facilities for losses in revenue </w:t>
      </w:r>
      <w:r w:rsidR="005608BF" w:rsidRPr="003420C9">
        <w:rPr>
          <w:rFonts w:asciiTheme="minorHAnsi" w:hAnsiTheme="minorHAnsi" w:cstheme="minorHAnsi"/>
          <w:b/>
          <w:sz w:val="22"/>
          <w:szCs w:val="22"/>
        </w:rPr>
        <w:t>due to COVID-19.</w:t>
      </w:r>
      <w:r w:rsidR="003E137D" w:rsidRPr="00124E53">
        <w:rPr>
          <w:rFonts w:asciiTheme="minorHAnsi" w:hAnsiTheme="minorHAnsi" w:cstheme="minorHAnsi"/>
          <w:sz w:val="22"/>
          <w:szCs w:val="22"/>
        </w:rPr>
        <w:t xml:space="preserve"> </w:t>
      </w:r>
      <w:r w:rsidRPr="00124E53">
        <w:rPr>
          <w:rFonts w:asciiTheme="minorHAnsi" w:hAnsiTheme="minorHAnsi" w:cstheme="minorHAnsi"/>
          <w:sz w:val="22"/>
          <w:szCs w:val="22"/>
        </w:rPr>
        <w:t>The government has established thresholds for the number of registered COVID-19 cases based on which facilities will be engaged in the response plan. Once the threshold is met, the facility is notified and needs to empty its premises within 48-96 hours to accept COVID-19 patients. SSA will make the transfers to facilities to compensate them for lost revenues as a result.</w:t>
      </w:r>
      <w:r w:rsidRPr="00124E53">
        <w:t xml:space="preserve"> </w:t>
      </w:r>
      <w:r w:rsidRPr="00124E53">
        <w:rPr>
          <w:rFonts w:asciiTheme="minorHAnsi" w:hAnsiTheme="minorHAnsi" w:cstheme="minorHAnsi"/>
          <w:sz w:val="22"/>
          <w:szCs w:val="22"/>
        </w:rPr>
        <w:t>To ensure that medical facilities are on standby and ready-to-receive COVID-19 patients, the government has developed a mechanism to compensate the designated facilities for idle capacity. The MoILHSA has estimated the cost per un-occupied bed using expenditure data provided by the facilities for the last three months. Facilities with 80 beds or fewer will receive on average 100 GEL per bed, and those with more than 80 beds will receive 120 GEL per bed. This fixed amount includes salaries of medical staff and utility bills, as well as operational costs. The government has defined three stages for standby readiness based on the number of cases (1050 beds in the first stage, 2000 beds in the second stage, and 4000 beds in the third stage).</w:t>
      </w:r>
    </w:p>
    <w:p w14:paraId="7D4CF6D9" w14:textId="77777777" w:rsidR="00503833" w:rsidRPr="009C6FB1"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In addition to strengthening surge capacity, mitigation measures including social distancing are key in the response to the pandemic.</w:t>
      </w:r>
      <w:r w:rsidRPr="46EE829B">
        <w:rPr>
          <w:rFonts w:asciiTheme="minorHAnsi" w:hAnsiTheme="minorHAnsi" w:cstheme="minorBidi"/>
          <w:sz w:val="22"/>
          <w:szCs w:val="22"/>
        </w:rPr>
        <w:t xml:space="preserve"> The health system needs to prepare to face an increased demand for hospitalization and critical care of COVID-19 patients, while remaining able to provide at least basic services for the non-COVID19 patients. However, in order for countries to flatten the curve and not overwhelm the health system all at once, evidence from other countries shows that mitigation measures including social distancing are essential to reduce community transmission and therefore the number of people infected. An assessment of social distancing measures from China revealed that non pharmaceutical interventions such as community social distancing and lockdowns reduced transmissibility of COVID-19, and the first wave of COVID-19 outside Hubei province was abated because of aggressive non pharmaceutical interventions, including social distancing measures and lockdown. As a result, the Case Fatality Rate outside of Hubei was nearly five times lower and correlated with the reduction in mobility</w:t>
      </w:r>
      <w:r w:rsidR="0077496C"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2"/>
      </w:r>
      <w:r w:rsidRPr="46EE829B">
        <w:rPr>
          <w:rFonts w:asciiTheme="minorHAnsi" w:hAnsiTheme="minorHAnsi" w:cstheme="minorBidi"/>
          <w:sz w:val="22"/>
          <w:szCs w:val="22"/>
        </w:rPr>
        <w:t xml:space="preserve"> Modeling revealed that relaxation of the social distancing when the </w:t>
      </w:r>
      <w:r w:rsidRPr="46EE829B">
        <w:rPr>
          <w:rFonts w:asciiTheme="minorHAnsi" w:hAnsiTheme="minorHAnsi" w:cstheme="minorBidi"/>
          <w:sz w:val="22"/>
          <w:szCs w:val="22"/>
        </w:rPr>
        <w:lastRenderedPageBreak/>
        <w:t>epidemic size was still small would have pushed COVID-19 prevalence back to baseline. Evidence from</w:t>
      </w:r>
      <w:r w:rsidR="00FF18FB" w:rsidRPr="46EE829B">
        <w:rPr>
          <w:rFonts w:asciiTheme="minorHAnsi" w:hAnsiTheme="minorHAnsi" w:cstheme="minorBidi"/>
          <w:sz w:val="22"/>
          <w:szCs w:val="22"/>
        </w:rPr>
        <w:t xml:space="preserve"> the</w:t>
      </w:r>
      <w:r w:rsidRPr="46EE829B">
        <w:rPr>
          <w:rFonts w:asciiTheme="minorHAnsi" w:hAnsiTheme="minorHAnsi" w:cstheme="minorBidi"/>
          <w:sz w:val="22"/>
          <w:szCs w:val="22"/>
        </w:rPr>
        <w:t xml:space="preserve"> 1918 Spanish Flu pandemic in the U</w:t>
      </w:r>
      <w:r w:rsidR="00FF18FB" w:rsidRPr="46EE829B">
        <w:rPr>
          <w:rFonts w:asciiTheme="minorHAnsi" w:hAnsiTheme="minorHAnsi" w:cstheme="minorBidi"/>
          <w:sz w:val="22"/>
          <w:szCs w:val="22"/>
        </w:rPr>
        <w:t>nited States</w:t>
      </w:r>
      <w:r w:rsidRPr="46EE829B">
        <w:rPr>
          <w:rFonts w:asciiTheme="minorHAnsi" w:hAnsiTheme="minorHAnsi" w:cstheme="minorBidi"/>
          <w:sz w:val="22"/>
          <w:szCs w:val="22"/>
        </w:rPr>
        <w:t xml:space="preserve"> </w:t>
      </w:r>
      <w:r w:rsidR="00FF18FB" w:rsidRPr="46EE829B">
        <w:rPr>
          <w:rFonts w:asciiTheme="minorHAnsi" w:hAnsiTheme="minorHAnsi" w:cstheme="minorBidi"/>
          <w:sz w:val="22"/>
          <w:szCs w:val="22"/>
        </w:rPr>
        <w:t xml:space="preserve">has </w:t>
      </w:r>
      <w:r w:rsidRPr="46EE829B">
        <w:rPr>
          <w:rFonts w:asciiTheme="minorHAnsi" w:hAnsiTheme="minorHAnsi" w:cstheme="minorBidi"/>
          <w:sz w:val="22"/>
          <w:szCs w:val="22"/>
        </w:rPr>
        <w:t xml:space="preserve">also emphasizes that nonpharmaceutical interventions, when imposed early in the epidemic course, </w:t>
      </w:r>
      <w:r w:rsidR="00FF18FB" w:rsidRPr="46EE829B">
        <w:rPr>
          <w:rFonts w:asciiTheme="minorHAnsi" w:hAnsiTheme="minorHAnsi" w:cstheme="minorBidi"/>
          <w:sz w:val="22"/>
          <w:szCs w:val="22"/>
        </w:rPr>
        <w:t>can result</w:t>
      </w:r>
      <w:r w:rsidRPr="46EE829B">
        <w:rPr>
          <w:rFonts w:asciiTheme="minorHAnsi" w:hAnsiTheme="minorHAnsi" w:cstheme="minorBidi"/>
          <w:sz w:val="22"/>
          <w:szCs w:val="22"/>
        </w:rPr>
        <w:t xml:space="preserve"> in lower peaks and fewer total cases of pandemic influenza than instances in which authorities did not place or delayed placing of lockdowns</w:t>
      </w:r>
      <w:r w:rsidR="008501C4"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3"/>
      </w:r>
      <w:r w:rsidRPr="46EE829B">
        <w:rPr>
          <w:rFonts w:asciiTheme="minorHAnsi" w:hAnsiTheme="minorHAnsi" w:cstheme="minorBidi"/>
          <w:sz w:val="22"/>
          <w:szCs w:val="22"/>
        </w:rPr>
        <w:t xml:space="preserve"> Although a large uncertainty remains on the virus and most of the prediction are based on evolving modeling, epidemiologists are warning that countries should expect to see population infection rates between 25</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and 80</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ver the course of the epidemic</w:t>
      </w:r>
      <w:r>
        <w:rPr>
          <w:rStyle w:val="FootnoteReference"/>
          <w:rFonts w:asciiTheme="minorHAnsi" w:hAnsiTheme="minorHAnsi" w:cstheme="minorBidi"/>
          <w:sz w:val="22"/>
          <w:szCs w:val="22"/>
        </w:rPr>
        <w:footnoteReference w:id="14"/>
      </w:r>
      <w:r w:rsidRPr="46EE829B">
        <w:rPr>
          <w:rFonts w:asciiTheme="minorHAnsi" w:hAnsiTheme="minorHAnsi" w:cstheme="minorBidi"/>
          <w:sz w:val="22"/>
          <w:szCs w:val="22"/>
        </w:rPr>
        <w:t xml:space="preserve"> unless mitigation measures are taken. In the case of </w:t>
      </w:r>
      <w:r w:rsidR="009E4843" w:rsidRPr="46EE829B">
        <w:rPr>
          <w:rFonts w:asciiTheme="minorHAnsi" w:hAnsiTheme="minorHAnsi" w:cstheme="minorBidi"/>
          <w:sz w:val="22"/>
          <w:szCs w:val="22"/>
        </w:rPr>
        <w:t>Georgia</w:t>
      </w:r>
      <w:r w:rsidRPr="46EE829B">
        <w:rPr>
          <w:rFonts w:asciiTheme="minorHAnsi" w:hAnsiTheme="minorHAnsi" w:cstheme="minorBidi"/>
          <w:sz w:val="22"/>
          <w:szCs w:val="22"/>
        </w:rPr>
        <w:t>, this could translate into up to 5</w:t>
      </w:r>
      <w:r w:rsidR="00BC5AC8" w:rsidRPr="46EE829B">
        <w:rPr>
          <w:rFonts w:asciiTheme="minorHAnsi" w:hAnsiTheme="minorHAnsi" w:cstheme="minorBidi"/>
          <w:sz w:val="22"/>
          <w:szCs w:val="22"/>
        </w:rPr>
        <w:t>3</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higher total number of infections, nearly 8</w:t>
      </w:r>
      <w:r w:rsidR="00BC5AC8" w:rsidRPr="46EE829B">
        <w:rPr>
          <w:rFonts w:asciiTheme="minorHAnsi" w:hAnsiTheme="minorHAnsi" w:cstheme="minorBidi"/>
          <w:sz w:val="22"/>
          <w:szCs w:val="22"/>
        </w:rPr>
        <w:t>3</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total hospitalizations, and </w:t>
      </w:r>
      <w:r w:rsidR="00017DBD" w:rsidRPr="46EE829B">
        <w:rPr>
          <w:rFonts w:asciiTheme="minorHAnsi" w:hAnsiTheme="minorHAnsi" w:cstheme="minorBidi"/>
          <w:sz w:val="22"/>
          <w:szCs w:val="22"/>
        </w:rPr>
        <w:t>a 100</w:t>
      </w:r>
      <w:r w:rsidR="000445A7"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increase in deaths in the absence of mitigation measures like social distancing (Figure </w:t>
      </w:r>
      <w:r w:rsidR="003807ED" w:rsidRPr="46EE829B">
        <w:rPr>
          <w:rFonts w:asciiTheme="minorHAnsi" w:hAnsiTheme="minorHAnsi" w:cstheme="minorBidi"/>
          <w:sz w:val="22"/>
          <w:szCs w:val="22"/>
        </w:rPr>
        <w:t>2</w:t>
      </w:r>
      <w:r w:rsidRPr="46EE829B">
        <w:rPr>
          <w:rFonts w:asciiTheme="minorHAnsi" w:hAnsiTheme="minorHAnsi" w:cstheme="minorBidi"/>
          <w:sz w:val="22"/>
          <w:szCs w:val="22"/>
        </w:rPr>
        <w:t xml:space="preserve">). </w:t>
      </w:r>
    </w:p>
    <w:p w14:paraId="0CA6EFB3" w14:textId="77777777" w:rsidR="000F5864" w:rsidRDefault="00D83277" w:rsidP="00FE1485">
      <w:pPr>
        <w:pStyle w:val="Caption"/>
        <w:jc w:val="both"/>
      </w:pPr>
      <w:r w:rsidRPr="00FF46F6">
        <w:t xml:space="preserve">Figure </w:t>
      </w:r>
      <w:r w:rsidR="003807ED">
        <w:t>2</w:t>
      </w:r>
      <w:r w:rsidRPr="00FF46F6">
        <w:t xml:space="preserve">- Estimated impact of mitigation measures in </w:t>
      </w:r>
      <w:r w:rsidR="00FF46F6" w:rsidRPr="00FF46F6">
        <w:t>Georgia</w:t>
      </w:r>
    </w:p>
    <w:p w14:paraId="7B466C15" w14:textId="77777777" w:rsidR="00FF46F6" w:rsidRDefault="00D83277" w:rsidP="00FF46F6">
      <w:pPr>
        <w:rPr>
          <w:lang w:val="en-GB" w:eastAsia="hr-HR"/>
        </w:rPr>
      </w:pPr>
      <w:r>
        <w:rPr>
          <w:noProof/>
        </w:rPr>
        <w:drawing>
          <wp:inline distT="0" distB="0" distL="0" distR="0" wp14:anchorId="2FA87230" wp14:editId="6C315DE6">
            <wp:extent cx="5295217" cy="2192628"/>
            <wp:effectExtent l="0" t="0" r="1270" b="0"/>
            <wp:docPr id="1642182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082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57AD5B76" w14:textId="77777777" w:rsidR="00FF46F6" w:rsidRDefault="00D83277" w:rsidP="001F5A21">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t>Source:</w:t>
      </w:r>
      <w:r w:rsidRPr="4E792062">
        <w:rPr>
          <w:rFonts w:asciiTheme="minorHAnsi" w:hAnsiTheme="minorHAnsi" w:cstheme="minorBidi"/>
          <w:sz w:val="18"/>
          <w:szCs w:val="18"/>
          <w:lang w:val="en-GB" w:eastAsia="hr-HR"/>
        </w:rPr>
        <w:t xml:space="preserve"> Imperial </w:t>
      </w:r>
      <w:r w:rsidR="00A06A37" w:rsidRPr="4E792062">
        <w:rPr>
          <w:rFonts w:asciiTheme="minorHAnsi" w:hAnsiTheme="minorHAnsi" w:cstheme="minorBidi"/>
          <w:sz w:val="18"/>
          <w:szCs w:val="18"/>
          <w:lang w:val="en-GB" w:eastAsia="hr-HR"/>
        </w:rPr>
        <w:t>College estimates.</w:t>
      </w:r>
      <w:r w:rsidR="00DA547F" w:rsidRPr="4E792062">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val="en-GB" w:eastAsia="hr-HR"/>
        </w:rPr>
        <w:t>Note</w:t>
      </w:r>
      <w:r w:rsidR="00DA547F" w:rsidRPr="4E792062">
        <w:rPr>
          <w:rFonts w:asciiTheme="minorHAnsi" w:hAnsiTheme="minorHAnsi" w:cstheme="minorBidi"/>
          <w:sz w:val="18"/>
          <w:szCs w:val="18"/>
          <w:lang w:val="en-GB" w:eastAsia="hr-HR"/>
        </w:rPr>
        <w:t>s:</w:t>
      </w:r>
      <w:r w:rsidR="004618A2" w:rsidRPr="008D79C8">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004618A2" w:rsidRPr="008D79C8">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004618A2" w:rsidRPr="008D79C8">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004618A2" w:rsidRPr="008D79C8">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004618A2" w:rsidRPr="008D79C8">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004618A2" w:rsidRPr="008D79C8">
        <w:rPr>
          <w:rFonts w:asciiTheme="minorHAnsi" w:hAnsiTheme="minorHAnsi" w:cstheme="minorBidi"/>
          <w:sz w:val="18"/>
          <w:szCs w:val="18"/>
          <w:lang w:eastAsia="hr-HR"/>
        </w:rPr>
        <w:t xml:space="preserve"> reduction in contact rate)</w:t>
      </w:r>
      <w:r w:rsidR="00BF33F3" w:rsidRPr="4E792062">
        <w:rPr>
          <w:rFonts w:asciiTheme="minorHAnsi" w:hAnsiTheme="minorHAnsi" w:cstheme="minorBidi"/>
          <w:sz w:val="18"/>
          <w:szCs w:val="18"/>
          <w:lang w:eastAsia="hr-HR"/>
        </w:rPr>
        <w:t>.</w:t>
      </w:r>
    </w:p>
    <w:p w14:paraId="309AA532" w14:textId="77777777" w:rsidR="009A2D6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o enforce social distancing measures, the establishment of mechanisms to support the most disadvantaged and the poor is essential. </w:t>
      </w:r>
      <w:r w:rsidRPr="46EE829B">
        <w:rPr>
          <w:rFonts w:asciiTheme="minorHAnsi" w:hAnsiTheme="minorHAnsi" w:cstheme="minorBidi"/>
          <w:sz w:val="22"/>
          <w:szCs w:val="22"/>
        </w:rPr>
        <w:t>First, social assistance and financial support (in the form of cash transfers) creates an enabling environment for people to stay at home and respect the required social distancing and lockdown</w:t>
      </w:r>
      <w:r w:rsidR="005A4778" w:rsidRPr="46EE829B">
        <w:rPr>
          <w:rFonts w:asciiTheme="minorHAnsi" w:hAnsiTheme="minorHAnsi" w:cstheme="minorBidi"/>
          <w:sz w:val="22"/>
          <w:szCs w:val="22"/>
        </w:rPr>
        <w:t xml:space="preserve"> orders</w:t>
      </w:r>
      <w:r w:rsidRPr="46EE829B">
        <w:rPr>
          <w:rFonts w:asciiTheme="minorHAnsi" w:hAnsiTheme="minorHAnsi" w:cstheme="minorBidi"/>
          <w:sz w:val="22"/>
          <w:szCs w:val="22"/>
        </w:rPr>
        <w:t xml:space="preserve">, rather than pursue activities </w:t>
      </w:r>
      <w:r w:rsidR="005A4778" w:rsidRPr="46EE829B">
        <w:rPr>
          <w:rFonts w:asciiTheme="minorHAnsi" w:hAnsiTheme="minorHAnsi" w:cstheme="minorBidi"/>
          <w:sz w:val="22"/>
          <w:szCs w:val="22"/>
        </w:rPr>
        <w:t xml:space="preserve">outside of their homes </w:t>
      </w:r>
      <w:r w:rsidRPr="46EE829B">
        <w:rPr>
          <w:rFonts w:asciiTheme="minorHAnsi" w:hAnsiTheme="minorHAnsi" w:cstheme="minorBidi"/>
          <w:sz w:val="22"/>
          <w:szCs w:val="22"/>
        </w:rPr>
        <w:t xml:space="preserve">to support their livelihoods. Also, measures to contain the outbreak and the resultant economic downturn will not only affect the poor, but also potentially send large numbers of people into poverty, exacerbating inequalities among the population. Marginalized communities are bearing disproportionate costs of lockdowns because their members are more </w:t>
      </w:r>
      <w:r w:rsidRPr="46EE829B">
        <w:rPr>
          <w:rFonts w:asciiTheme="minorHAnsi" w:hAnsiTheme="minorHAnsi" w:cstheme="minorBidi"/>
          <w:sz w:val="22"/>
          <w:szCs w:val="22"/>
        </w:rPr>
        <w:lastRenderedPageBreak/>
        <w:t>likely to have lost their jobs (formal or informal), not have a stable home or shelter, nor access to food, health care and other basic services.</w:t>
      </w:r>
      <w:r w:rsidRPr="46EE829B">
        <w:rPr>
          <w:rFonts w:asciiTheme="minorHAnsi" w:hAnsiTheme="minorHAnsi" w:cstheme="minorBidi"/>
          <w:sz w:val="22"/>
          <w:szCs w:val="22"/>
          <w:vertAlign w:val="superscript"/>
        </w:rPr>
        <w:t>2</w:t>
      </w:r>
      <w:r w:rsidRPr="46EE829B">
        <w:rPr>
          <w:rFonts w:asciiTheme="minorHAnsi" w:hAnsiTheme="minorHAnsi" w:cstheme="minorBidi"/>
          <w:sz w:val="22"/>
          <w:szCs w:val="22"/>
        </w:rPr>
        <w:t xml:space="preserve"> They are also less likely to be able to observe basic public health measures, including handwashing, due to the lack of proper water and sanitation facilities in their communities, which put them more at risk of the spread of infection. </w:t>
      </w:r>
      <w:r w:rsidR="008B1B1C" w:rsidRPr="006F42F6">
        <w:rPr>
          <w:rFonts w:asciiTheme="minorHAnsi" w:hAnsiTheme="minorHAnsi" w:cstheme="minorBidi"/>
          <w:sz w:val="22"/>
          <w:szCs w:val="22"/>
        </w:rPr>
        <w:t xml:space="preserve">Additionally, women constitute a majority of workers in the non-agricultural informal sector in many countries </w:t>
      </w:r>
      <w:r>
        <w:rPr>
          <w:rFonts w:asciiTheme="minorHAnsi" w:hAnsiTheme="minorHAnsi" w:cstheme="minorBidi"/>
          <w:sz w:val="22"/>
          <w:szCs w:val="22"/>
        </w:rPr>
        <w:footnoteReference w:id="15"/>
      </w:r>
      <w:r w:rsidR="008B1B1C" w:rsidRPr="006F42F6">
        <w:rPr>
          <w:rFonts w:asciiTheme="minorHAnsi" w:hAnsiTheme="minorHAnsi" w:cstheme="minorBidi"/>
          <w:sz w:val="22"/>
          <w:szCs w:val="22"/>
        </w:rPr>
        <w:t>– leaving them more vulnerable to loss of livelihood and economic insecurity during lockdowns. While working from home is an option for white-collar professionals, lower income individuals are more likely to work in 'blue collar' jobs or other service roles that cannot be conducted remotely. As a result, these individuals are disproportionally more likely to face employment furloughs or outright termination. Therefore, strategies to ensure such communities are not further pushed into poverty and marginalized due to social distancing policies should be part of the full response.</w:t>
      </w:r>
      <w:bookmarkStart w:id="90" w:name="_Hlk38555757"/>
      <w:r w:rsidR="008B1B1C" w:rsidRPr="006F42F6">
        <w:rPr>
          <w:rFonts w:asciiTheme="minorHAnsi" w:hAnsiTheme="minorHAnsi" w:cstheme="minorBidi"/>
          <w:sz w:val="22"/>
          <w:szCs w:val="22"/>
        </w:rPr>
        <w:t xml:space="preserve"> </w:t>
      </w:r>
      <w:bookmarkStart w:id="91" w:name="_Hlk38646381"/>
      <w:bookmarkEnd w:id="90"/>
      <w:r w:rsidR="008B1B1C" w:rsidRPr="006F42F6">
        <w:rPr>
          <w:rFonts w:asciiTheme="minorHAnsi" w:hAnsiTheme="minorHAnsi" w:cstheme="minorBidi"/>
          <w:sz w:val="22"/>
          <w:szCs w:val="22"/>
        </w:rPr>
        <w:t>Lessons from previous epidemics indicate the importance of clear communication and social protection measures in order to maintain order and compliance.</w:t>
      </w:r>
      <w:bookmarkEnd w:id="91"/>
    </w:p>
    <w:p w14:paraId="37C03526" w14:textId="77777777" w:rsidR="00B2166B" w:rsidRPr="00E60017"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Containment measures taken to preserve public health </w:t>
      </w:r>
      <w:r w:rsidR="003F41D6" w:rsidRPr="46EE829B">
        <w:rPr>
          <w:rFonts w:asciiTheme="minorHAnsi" w:hAnsiTheme="minorHAnsi" w:cstheme="minorBidi"/>
          <w:b/>
          <w:bCs/>
          <w:sz w:val="22"/>
          <w:szCs w:val="22"/>
        </w:rPr>
        <w:t>ha</w:t>
      </w:r>
      <w:r w:rsidR="00970ACA" w:rsidRPr="46EE829B">
        <w:rPr>
          <w:rFonts w:asciiTheme="minorHAnsi" w:hAnsiTheme="minorHAnsi" w:cstheme="minorBidi"/>
          <w:b/>
          <w:bCs/>
          <w:sz w:val="22"/>
          <w:szCs w:val="22"/>
        </w:rPr>
        <w:t>ve</w:t>
      </w:r>
      <w:r w:rsidR="00FD64E6" w:rsidRPr="46EE829B">
        <w:rPr>
          <w:rFonts w:asciiTheme="minorHAnsi" w:hAnsiTheme="minorHAnsi" w:cstheme="minorBidi"/>
          <w:b/>
          <w:bCs/>
          <w:sz w:val="22"/>
          <w:szCs w:val="22"/>
        </w:rPr>
        <w:t xml:space="preserve"> </w:t>
      </w:r>
      <w:r w:rsidRPr="46EE829B">
        <w:rPr>
          <w:rFonts w:asciiTheme="minorHAnsi" w:hAnsiTheme="minorHAnsi" w:cstheme="minorBidi"/>
          <w:b/>
          <w:bCs/>
          <w:sz w:val="22"/>
          <w:szCs w:val="22"/>
        </w:rPr>
        <w:t>cause</w:t>
      </w:r>
      <w:r w:rsidR="003F41D6" w:rsidRPr="46EE829B">
        <w:rPr>
          <w:rFonts w:asciiTheme="minorHAnsi" w:hAnsiTheme="minorHAnsi" w:cstheme="minorBidi"/>
          <w:b/>
          <w:bCs/>
          <w:sz w:val="22"/>
          <w:szCs w:val="22"/>
        </w:rPr>
        <w:t>d</w:t>
      </w:r>
      <w:r w:rsidRPr="46EE829B">
        <w:rPr>
          <w:rFonts w:asciiTheme="minorHAnsi" w:hAnsiTheme="minorHAnsi" w:cstheme="minorBidi"/>
          <w:b/>
          <w:bCs/>
          <w:sz w:val="22"/>
          <w:szCs w:val="22"/>
        </w:rPr>
        <w:t xml:space="preserve"> job losses and </w:t>
      </w:r>
      <w:r w:rsidR="00EC460F" w:rsidRPr="46EE829B">
        <w:rPr>
          <w:rFonts w:asciiTheme="minorHAnsi" w:hAnsiTheme="minorHAnsi" w:cstheme="minorBidi"/>
          <w:b/>
          <w:bCs/>
          <w:sz w:val="22"/>
          <w:szCs w:val="22"/>
        </w:rPr>
        <w:t xml:space="preserve">led increases in </w:t>
      </w:r>
      <w:r w:rsidRPr="46EE829B">
        <w:rPr>
          <w:rFonts w:asciiTheme="minorHAnsi" w:hAnsiTheme="minorHAnsi" w:cstheme="minorBidi"/>
          <w:b/>
          <w:bCs/>
          <w:sz w:val="22"/>
          <w:szCs w:val="22"/>
        </w:rPr>
        <w:t xml:space="preserve">poverty. </w:t>
      </w:r>
      <w:r w:rsidRPr="46EE829B">
        <w:rPr>
          <w:rFonts w:asciiTheme="minorHAnsi" w:hAnsiTheme="minorHAnsi" w:cstheme="minorBidi"/>
          <w:sz w:val="22"/>
          <w:szCs w:val="22"/>
        </w:rPr>
        <w:t>The COVID</w:t>
      </w:r>
      <w:r w:rsidR="00712439" w:rsidRPr="46EE829B">
        <w:rPr>
          <w:rFonts w:asciiTheme="minorHAnsi" w:hAnsiTheme="minorHAnsi" w:cstheme="minorBidi"/>
          <w:sz w:val="22"/>
          <w:szCs w:val="22"/>
        </w:rPr>
        <w:t>-</w:t>
      </w:r>
      <w:r w:rsidRPr="46EE829B">
        <w:rPr>
          <w:rFonts w:asciiTheme="minorHAnsi" w:hAnsiTheme="minorHAnsi" w:cstheme="minorBidi"/>
          <w:sz w:val="22"/>
          <w:szCs w:val="22"/>
        </w:rPr>
        <w:t xml:space="preserve">19 outbreak is causing countries worldwide to increase their prevention and preparedness regimes, aiming to avoid the virus’ spread. As </w:t>
      </w:r>
      <w:r w:rsidR="00037A29" w:rsidRPr="46EE829B">
        <w:rPr>
          <w:rFonts w:asciiTheme="minorHAnsi" w:hAnsiTheme="minorHAnsi" w:cstheme="minorBidi"/>
          <w:sz w:val="22"/>
          <w:szCs w:val="22"/>
        </w:rPr>
        <w:t>was the case with</w:t>
      </w:r>
      <w:r w:rsidRPr="46EE829B">
        <w:rPr>
          <w:rFonts w:asciiTheme="minorHAnsi" w:hAnsiTheme="minorHAnsi" w:cstheme="minorBidi"/>
          <w:sz w:val="22"/>
          <w:szCs w:val="22"/>
        </w:rPr>
        <w:t xml:space="preserve"> many other countries, Georgia adopted restrictive lockdown measures including quarantines, restrictions on travel, </w:t>
      </w:r>
      <w:r w:rsidR="00053C41" w:rsidRPr="46EE829B">
        <w:rPr>
          <w:rFonts w:asciiTheme="minorHAnsi" w:hAnsiTheme="minorHAnsi" w:cstheme="minorBidi"/>
          <w:sz w:val="22"/>
          <w:szCs w:val="22"/>
        </w:rPr>
        <w:t xml:space="preserve">causing </w:t>
      </w:r>
      <w:r w:rsidR="00E75ADF" w:rsidRPr="46EE829B">
        <w:rPr>
          <w:rFonts w:asciiTheme="minorHAnsi" w:hAnsiTheme="minorHAnsi" w:cstheme="minorBidi"/>
          <w:sz w:val="22"/>
          <w:szCs w:val="22"/>
        </w:rPr>
        <w:t xml:space="preserve">a </w:t>
      </w:r>
      <w:r w:rsidRPr="46EE829B">
        <w:rPr>
          <w:rFonts w:asciiTheme="minorHAnsi" w:hAnsiTheme="minorHAnsi" w:cstheme="minorBidi"/>
          <w:sz w:val="22"/>
          <w:szCs w:val="22"/>
        </w:rPr>
        <w:t>disruption of supply chains and resultant economic downturn, which will directly affect a significant proportion of the population</w:t>
      </w:r>
      <w:r w:rsidR="001A0A0B" w:rsidRPr="46EE829B">
        <w:rPr>
          <w:rFonts w:asciiTheme="minorHAnsi" w:hAnsiTheme="minorHAnsi" w:cstheme="minorBidi"/>
          <w:sz w:val="22"/>
          <w:szCs w:val="22"/>
        </w:rPr>
        <w:t xml:space="preserve"> and push many into poverty.</w:t>
      </w:r>
      <w:r w:rsidR="00D00043">
        <w:rPr>
          <w:rFonts w:asciiTheme="minorHAnsi" w:hAnsiTheme="minorHAnsi" w:cstheme="minorBidi"/>
          <w:sz w:val="22"/>
          <w:szCs w:val="22"/>
        </w:rPr>
        <w:t xml:space="preserve"> World Bank preliminary estimates suggest tha</w:t>
      </w:r>
      <w:r w:rsidR="00F52F12">
        <w:rPr>
          <w:rFonts w:asciiTheme="minorHAnsi" w:hAnsiTheme="minorHAnsi" w:cstheme="minorBidi"/>
          <w:sz w:val="22"/>
          <w:szCs w:val="22"/>
        </w:rPr>
        <w:t xml:space="preserve">t a three-month long shock to wages, agricultural income, and remittances will increase </w:t>
      </w:r>
      <w:r w:rsidR="00016827">
        <w:rPr>
          <w:rFonts w:asciiTheme="minorHAnsi" w:hAnsiTheme="minorHAnsi" w:cstheme="minorBidi"/>
          <w:sz w:val="22"/>
          <w:szCs w:val="22"/>
        </w:rPr>
        <w:t>official poverty by 4.4 percentage points to 24.5%.</w:t>
      </w:r>
      <w:r>
        <w:rPr>
          <w:rStyle w:val="FootnoteReference"/>
          <w:rFonts w:asciiTheme="minorHAnsi" w:hAnsiTheme="minorHAnsi" w:cstheme="minorBidi"/>
          <w:sz w:val="22"/>
          <w:szCs w:val="22"/>
        </w:rPr>
        <w:footnoteReference w:id="16"/>
      </w:r>
    </w:p>
    <w:p w14:paraId="63C3BF4E" w14:textId="77777777" w:rsidR="00B2166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COVID-19 </w:t>
      </w:r>
      <w:r w:rsidR="001A1790" w:rsidRPr="46EE829B">
        <w:rPr>
          <w:rFonts w:asciiTheme="minorHAnsi" w:hAnsiTheme="minorHAnsi" w:cstheme="minorBidi"/>
          <w:b/>
          <w:bCs/>
          <w:sz w:val="22"/>
          <w:szCs w:val="22"/>
        </w:rPr>
        <w:t xml:space="preserve">health and </w:t>
      </w:r>
      <w:r w:rsidR="009776C2" w:rsidRPr="46EE829B">
        <w:rPr>
          <w:rFonts w:asciiTheme="minorHAnsi" w:hAnsiTheme="minorHAnsi" w:cstheme="minorBidi"/>
          <w:b/>
          <w:bCs/>
          <w:sz w:val="22"/>
          <w:szCs w:val="22"/>
        </w:rPr>
        <w:t xml:space="preserve">economic </w:t>
      </w:r>
      <w:r w:rsidR="001A1790" w:rsidRPr="46EE829B">
        <w:rPr>
          <w:rFonts w:asciiTheme="minorHAnsi" w:hAnsiTheme="minorHAnsi" w:cstheme="minorBidi"/>
          <w:b/>
          <w:bCs/>
          <w:sz w:val="22"/>
          <w:szCs w:val="22"/>
        </w:rPr>
        <w:t>crisis</w:t>
      </w:r>
      <w:r w:rsidRPr="46EE829B">
        <w:rPr>
          <w:rFonts w:asciiTheme="minorHAnsi" w:hAnsiTheme="minorHAnsi" w:cstheme="minorBidi"/>
          <w:b/>
          <w:bCs/>
          <w:sz w:val="22"/>
          <w:szCs w:val="22"/>
        </w:rPr>
        <w:t xml:space="preserve"> are likely to impact the following groups in Georgia</w:t>
      </w:r>
      <w:r w:rsidRPr="46EE829B">
        <w:rPr>
          <w:rFonts w:asciiTheme="minorHAnsi" w:hAnsiTheme="minorHAnsi" w:cstheme="minorBidi"/>
          <w:sz w:val="22"/>
          <w:szCs w:val="22"/>
        </w:rPr>
        <w:t>: (i) households and individuals relying on vulnerable employment (defined as casual labor, temporary work and informal self-employment) who</w:t>
      </w:r>
      <w:r w:rsidR="006769A9" w:rsidRPr="46EE829B">
        <w:rPr>
          <w:rFonts w:asciiTheme="minorHAnsi" w:hAnsiTheme="minorHAnsi" w:cstheme="minorBidi"/>
          <w:sz w:val="22"/>
          <w:szCs w:val="22"/>
        </w:rPr>
        <w:t xml:space="preserve"> are likely to</w:t>
      </w:r>
      <w:r w:rsidRPr="46EE829B">
        <w:rPr>
          <w:rFonts w:asciiTheme="minorHAnsi" w:hAnsiTheme="minorHAnsi" w:cstheme="minorBidi"/>
          <w:sz w:val="22"/>
          <w:szCs w:val="22"/>
        </w:rPr>
        <w:t xml:space="preserve"> lose their jobs due to the social distancing and or quarantines that </w:t>
      </w:r>
      <w:r w:rsidR="003D14D9" w:rsidRPr="46EE829B">
        <w:rPr>
          <w:rFonts w:asciiTheme="minorHAnsi" w:hAnsiTheme="minorHAnsi" w:cstheme="minorBidi"/>
          <w:sz w:val="22"/>
          <w:szCs w:val="22"/>
        </w:rPr>
        <w:t xml:space="preserve">led to closure of </w:t>
      </w:r>
      <w:r w:rsidRPr="46EE829B">
        <w:rPr>
          <w:rFonts w:asciiTheme="minorHAnsi" w:hAnsiTheme="minorHAnsi" w:cstheme="minorBidi"/>
          <w:sz w:val="22"/>
          <w:szCs w:val="22"/>
        </w:rPr>
        <w:t>businesses; (ii) formal workers in all sectors, especially those who work in tourism, service (transportation and retail) and tradable sectors</w:t>
      </w:r>
      <w:r w:rsidR="00D50BAC" w:rsidRPr="46EE829B">
        <w:rPr>
          <w:rFonts w:asciiTheme="minorHAnsi" w:hAnsiTheme="minorHAnsi" w:cstheme="minorBidi"/>
          <w:sz w:val="22"/>
          <w:szCs w:val="22"/>
        </w:rPr>
        <w:t>,</w:t>
      </w:r>
      <w:r w:rsidRPr="46EE829B">
        <w:rPr>
          <w:rFonts w:asciiTheme="minorHAnsi" w:hAnsiTheme="minorHAnsi" w:cstheme="minorBidi"/>
          <w:sz w:val="22"/>
          <w:szCs w:val="22"/>
        </w:rPr>
        <w:t xml:space="preserve"> who have been impacted by the economic lockdown</w:t>
      </w:r>
      <w:r w:rsidR="00712439" w:rsidRPr="46EE829B">
        <w:rPr>
          <w:rFonts w:asciiTheme="minorHAnsi" w:hAnsiTheme="minorHAnsi" w:cstheme="minorBidi"/>
          <w:sz w:val="22"/>
          <w:szCs w:val="22"/>
        </w:rPr>
        <w:t>;</w:t>
      </w:r>
      <w:r w:rsidRPr="46EE829B">
        <w:rPr>
          <w:rFonts w:asciiTheme="minorHAnsi" w:hAnsiTheme="minorHAnsi" w:cstheme="minorBidi"/>
          <w:sz w:val="22"/>
          <w:szCs w:val="22"/>
        </w:rPr>
        <w:t xml:space="preserve"> (iii) poor and near poor households who</w:t>
      </w:r>
      <w:r w:rsidR="006769A9" w:rsidRPr="46EE829B">
        <w:rPr>
          <w:rFonts w:asciiTheme="minorHAnsi" w:hAnsiTheme="minorHAnsi" w:cstheme="minorBidi"/>
          <w:sz w:val="22"/>
          <w:szCs w:val="22"/>
        </w:rPr>
        <w:t xml:space="preserve"> </w:t>
      </w:r>
      <w:r w:rsidRPr="46EE829B">
        <w:rPr>
          <w:rFonts w:asciiTheme="minorHAnsi" w:hAnsiTheme="minorHAnsi" w:cstheme="minorBidi"/>
          <w:sz w:val="22"/>
          <w:szCs w:val="22"/>
        </w:rPr>
        <w:t>have less margin to cope with potential price increases</w:t>
      </w:r>
      <w:r w:rsidR="00712439" w:rsidRPr="46EE829B">
        <w:rPr>
          <w:rFonts w:asciiTheme="minorHAnsi" w:hAnsiTheme="minorHAnsi" w:cstheme="minorBidi"/>
          <w:sz w:val="22"/>
          <w:szCs w:val="22"/>
        </w:rPr>
        <w:t>;</w:t>
      </w:r>
      <w:r>
        <w:rPr>
          <w:rStyle w:val="FootnoteReference"/>
          <w:rFonts w:asciiTheme="minorHAnsi" w:hAnsiTheme="minorHAnsi" w:cstheme="minorBidi"/>
          <w:sz w:val="22"/>
          <w:szCs w:val="22"/>
        </w:rPr>
        <w:footnoteReference w:id="17"/>
      </w:r>
      <w:r w:rsidRPr="46EE829B">
        <w:rPr>
          <w:rFonts w:asciiTheme="minorHAnsi" w:hAnsiTheme="minorHAnsi" w:cstheme="minorBidi"/>
          <w:sz w:val="22"/>
          <w:szCs w:val="22"/>
        </w:rPr>
        <w:t xml:space="preserve"> </w:t>
      </w:r>
      <w:r w:rsidR="00712439" w:rsidRPr="46EE829B">
        <w:rPr>
          <w:rFonts w:asciiTheme="minorHAnsi" w:hAnsiTheme="minorHAnsi" w:cstheme="minorBidi"/>
          <w:sz w:val="22"/>
          <w:szCs w:val="22"/>
        </w:rPr>
        <w:t xml:space="preserve">and </w:t>
      </w:r>
      <w:r w:rsidRPr="46EE829B">
        <w:rPr>
          <w:rFonts w:asciiTheme="minorHAnsi" w:hAnsiTheme="minorHAnsi" w:cstheme="minorBidi"/>
          <w:sz w:val="22"/>
          <w:szCs w:val="22"/>
        </w:rPr>
        <w:t xml:space="preserve">(iv) migrant workers </w:t>
      </w:r>
      <w:r w:rsidR="00AF4757" w:rsidRPr="46EE829B">
        <w:rPr>
          <w:rFonts w:asciiTheme="minorHAnsi" w:hAnsiTheme="minorHAnsi" w:cstheme="minorBidi"/>
          <w:sz w:val="22"/>
          <w:szCs w:val="22"/>
        </w:rPr>
        <w:t>who are unable to send money home to</w:t>
      </w:r>
      <w:r w:rsidRPr="46EE829B">
        <w:rPr>
          <w:rFonts w:asciiTheme="minorHAnsi" w:hAnsiTheme="minorHAnsi" w:cstheme="minorBidi"/>
          <w:sz w:val="22"/>
          <w:szCs w:val="22"/>
        </w:rPr>
        <w:t xml:space="preserve"> their families</w:t>
      </w:r>
      <w:r w:rsidR="00AF4757" w:rsidRPr="46EE829B">
        <w:rPr>
          <w:rFonts w:asciiTheme="minorHAnsi" w:hAnsiTheme="minorHAnsi" w:cstheme="minorBidi"/>
          <w:sz w:val="22"/>
          <w:szCs w:val="22"/>
        </w:rPr>
        <w:t>.</w:t>
      </w:r>
    </w:p>
    <w:p w14:paraId="678EFEA2" w14:textId="77777777" w:rsidR="008B48EB"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As</w:t>
      </w:r>
      <w:r w:rsidRPr="46EE829B">
        <w:rPr>
          <w:rFonts w:asciiTheme="minorHAnsi" w:hAnsiTheme="minorHAnsi" w:cstheme="minorBidi"/>
          <w:sz w:val="22"/>
          <w:szCs w:val="22"/>
        </w:rPr>
        <w:t xml:space="preserve"> </w:t>
      </w:r>
      <w:r w:rsidRPr="46EE829B">
        <w:rPr>
          <w:rFonts w:asciiTheme="minorHAnsi" w:hAnsiTheme="minorHAnsi" w:cstheme="minorBidi"/>
          <w:b/>
          <w:bCs/>
          <w:sz w:val="22"/>
          <w:szCs w:val="22"/>
        </w:rPr>
        <w:t>confinement and social distancing are</w:t>
      </w:r>
      <w:r w:rsidRPr="46EE829B">
        <w:rPr>
          <w:b/>
          <w:bCs/>
        </w:rPr>
        <w:t xml:space="preserve"> </w:t>
      </w:r>
      <w:r w:rsidRPr="46EE829B">
        <w:rPr>
          <w:rFonts w:asciiTheme="minorHAnsi" w:hAnsiTheme="minorHAnsi" w:cstheme="minorBidi"/>
          <w:b/>
          <w:bCs/>
          <w:sz w:val="22"/>
          <w:szCs w:val="22"/>
        </w:rPr>
        <w:t>urgently needed to flatten the curve, social protection measures are required to provide the right incentives to the most vulnerable individuals to stay-at-home.</w:t>
      </w:r>
      <w:r w:rsidR="00CC3936" w:rsidRPr="46EE829B">
        <w:rPr>
          <w:rFonts w:asciiTheme="minorHAnsi" w:hAnsiTheme="minorHAnsi" w:cstheme="minorBidi"/>
          <w:b/>
          <w:bCs/>
          <w:sz w:val="22"/>
          <w:szCs w:val="22"/>
        </w:rPr>
        <w:t xml:space="preserve"> </w:t>
      </w:r>
      <w:r w:rsidR="00F149C5" w:rsidRPr="46EE829B">
        <w:rPr>
          <w:rFonts w:asciiTheme="minorHAnsi" w:hAnsiTheme="minorHAnsi" w:cstheme="minorBidi"/>
          <w:sz w:val="22"/>
          <w:szCs w:val="22"/>
        </w:rPr>
        <w:t>The lockdown of the country and the economic consequences of business closures</w:t>
      </w:r>
      <w:r w:rsidRPr="46EE829B">
        <w:rPr>
          <w:rFonts w:asciiTheme="minorHAnsi" w:hAnsiTheme="minorHAnsi" w:cstheme="minorBidi"/>
          <w:sz w:val="22"/>
          <w:szCs w:val="22"/>
        </w:rPr>
        <w:t xml:space="preserve"> have </w:t>
      </w:r>
      <w:r w:rsidR="00F149C5" w:rsidRPr="46EE829B">
        <w:rPr>
          <w:rFonts w:asciiTheme="minorHAnsi" w:hAnsiTheme="minorHAnsi" w:cstheme="minorBidi"/>
          <w:sz w:val="22"/>
          <w:szCs w:val="22"/>
        </w:rPr>
        <w:t>substantially affected the main resources of households: labor income</w:t>
      </w:r>
      <w:r w:rsidR="006769A9" w:rsidRPr="46EE829B">
        <w:rPr>
          <w:rFonts w:asciiTheme="minorHAnsi" w:hAnsiTheme="minorHAnsi" w:cstheme="minorBidi"/>
          <w:sz w:val="22"/>
          <w:szCs w:val="22"/>
        </w:rPr>
        <w:t xml:space="preserve">, while closures in neighboring countries has affected the flow of </w:t>
      </w:r>
      <w:r w:rsidR="00F149C5" w:rsidRPr="46EE829B">
        <w:rPr>
          <w:rFonts w:asciiTheme="minorHAnsi" w:hAnsiTheme="minorHAnsi" w:cstheme="minorBidi"/>
          <w:sz w:val="22"/>
          <w:szCs w:val="22"/>
        </w:rPr>
        <w:t xml:space="preserve">remittances. </w:t>
      </w:r>
      <w:r w:rsidR="00EA3499" w:rsidRPr="46EE829B">
        <w:rPr>
          <w:rFonts w:asciiTheme="minorHAnsi" w:hAnsiTheme="minorHAnsi" w:cstheme="minorBidi"/>
          <w:sz w:val="22"/>
          <w:szCs w:val="22"/>
        </w:rPr>
        <w:t>Financial assistance is required to</w:t>
      </w:r>
      <w:r w:rsidR="00F149C5" w:rsidRPr="46EE829B">
        <w:rPr>
          <w:rFonts w:asciiTheme="minorHAnsi" w:hAnsiTheme="minorHAnsi" w:cstheme="minorBidi"/>
          <w:sz w:val="22"/>
          <w:szCs w:val="22"/>
        </w:rPr>
        <w:t xml:space="preserve"> make sure that </w:t>
      </w:r>
      <w:r w:rsidR="00601B14" w:rsidRPr="46EE829B">
        <w:rPr>
          <w:rFonts w:asciiTheme="minorHAnsi" w:hAnsiTheme="minorHAnsi" w:cstheme="minorBidi"/>
          <w:sz w:val="22"/>
          <w:szCs w:val="22"/>
        </w:rPr>
        <w:t>vulnerable</w:t>
      </w:r>
      <w:r w:rsidR="00F149C5" w:rsidRPr="46EE829B">
        <w:rPr>
          <w:rFonts w:asciiTheme="minorHAnsi" w:hAnsiTheme="minorHAnsi" w:cstheme="minorBidi"/>
          <w:sz w:val="22"/>
          <w:szCs w:val="22"/>
        </w:rPr>
        <w:t xml:space="preserve"> households can cope with the situation</w:t>
      </w:r>
      <w:r w:rsidR="00EA3499" w:rsidRPr="46EE829B">
        <w:rPr>
          <w:rFonts w:asciiTheme="minorHAnsi" w:hAnsiTheme="minorHAnsi" w:cstheme="minorBidi"/>
          <w:sz w:val="22"/>
          <w:szCs w:val="22"/>
        </w:rPr>
        <w:t>.</w:t>
      </w:r>
      <w:r w:rsidR="00F149C5" w:rsidRPr="46EE829B">
        <w:rPr>
          <w:rFonts w:asciiTheme="minorHAnsi" w:hAnsiTheme="minorHAnsi" w:cstheme="minorBidi"/>
          <w:sz w:val="22"/>
          <w:szCs w:val="22"/>
        </w:rPr>
        <w:t xml:space="preserve"> Such assistance can be provided by targeted cash transfers or </w:t>
      </w:r>
      <w:r w:rsidR="00A50ADB" w:rsidRPr="46EE829B">
        <w:rPr>
          <w:rFonts w:asciiTheme="minorHAnsi" w:hAnsiTheme="minorHAnsi" w:cstheme="minorBidi"/>
          <w:sz w:val="22"/>
          <w:szCs w:val="22"/>
        </w:rPr>
        <w:t>in</w:t>
      </w:r>
      <w:r w:rsidR="00EF6C29" w:rsidRPr="46EE829B">
        <w:rPr>
          <w:rFonts w:asciiTheme="minorHAnsi" w:hAnsiTheme="minorHAnsi" w:cstheme="minorBidi"/>
          <w:sz w:val="22"/>
          <w:szCs w:val="22"/>
        </w:rPr>
        <w:t>-</w:t>
      </w:r>
      <w:r w:rsidR="00A50ADB" w:rsidRPr="46EE829B">
        <w:rPr>
          <w:rFonts w:asciiTheme="minorHAnsi" w:hAnsiTheme="minorHAnsi" w:cstheme="minorBidi"/>
          <w:sz w:val="22"/>
          <w:szCs w:val="22"/>
        </w:rPr>
        <w:t xml:space="preserve">kind </w:t>
      </w:r>
      <w:r w:rsidR="00F149C5" w:rsidRPr="46EE829B">
        <w:rPr>
          <w:rFonts w:asciiTheme="minorHAnsi" w:hAnsiTheme="minorHAnsi" w:cstheme="minorBidi"/>
          <w:sz w:val="22"/>
          <w:szCs w:val="22"/>
        </w:rPr>
        <w:t>benefits</w:t>
      </w:r>
      <w:r w:rsidRPr="46EE829B">
        <w:rPr>
          <w:rFonts w:asciiTheme="minorHAnsi" w:hAnsiTheme="minorHAnsi" w:cstheme="minorBidi"/>
          <w:sz w:val="22"/>
          <w:szCs w:val="22"/>
        </w:rPr>
        <w:t>.</w:t>
      </w:r>
    </w:p>
    <w:p w14:paraId="73CB6AE2" w14:textId="77777777" w:rsidR="00B2166B" w:rsidRPr="00BD6BE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lastRenderedPageBreak/>
        <w:t xml:space="preserve">Georgia has a comprehensive social protection system which </w:t>
      </w:r>
      <w:r w:rsidR="0032093F" w:rsidRPr="46EE829B">
        <w:rPr>
          <w:rFonts w:ascii="Calibri" w:eastAsia="Times New Roman" w:hAnsi="Calibri" w:cs="Calibri"/>
          <w:b/>
          <w:bCs/>
          <w:color w:val="auto"/>
          <w:sz w:val="22"/>
          <w:szCs w:val="22"/>
        </w:rPr>
        <w:t>has</w:t>
      </w:r>
      <w:r w:rsidRPr="46EE829B">
        <w:rPr>
          <w:rFonts w:ascii="Calibri" w:eastAsia="Times New Roman" w:hAnsi="Calibri" w:cs="Calibri"/>
          <w:b/>
          <w:bCs/>
          <w:color w:val="auto"/>
          <w:sz w:val="22"/>
          <w:szCs w:val="22"/>
        </w:rPr>
        <w:t xml:space="preserve"> played a key role in protecting poor and vulnerable households in the past decade</w:t>
      </w:r>
      <w:r w:rsidR="006769A9" w:rsidRPr="46EE829B">
        <w:rPr>
          <w:rFonts w:ascii="Calibri" w:eastAsia="Times New Roman" w:hAnsi="Calibri" w:cs="Calibri"/>
          <w:b/>
          <w:bCs/>
          <w:color w:val="auto"/>
          <w:sz w:val="22"/>
          <w:szCs w:val="22"/>
        </w:rPr>
        <w:t>.</w:t>
      </w:r>
      <w:r w:rsidRPr="46EE829B">
        <w:rPr>
          <w:rFonts w:ascii="Calibri" w:eastAsia="Times New Roman" w:hAnsi="Calibri" w:cs="Calibri"/>
          <w:b/>
          <w:bCs/>
          <w:color w:val="auto"/>
          <w:sz w:val="22"/>
          <w:szCs w:val="22"/>
          <w:vertAlign w:val="superscript"/>
        </w:rPr>
        <w:t>1</w:t>
      </w:r>
      <w:r w:rsidRPr="46EE829B">
        <w:rPr>
          <w:rFonts w:ascii="Calibri" w:eastAsia="Times New Roman" w:hAnsi="Calibri" w:cs="Calibri"/>
          <w:color w:val="auto"/>
          <w:sz w:val="22"/>
          <w:szCs w:val="22"/>
        </w:rPr>
        <w:t>  Social protection in Georgia includes a universal old age social pension</w:t>
      </w:r>
      <w:r w:rsidR="006769A9" w:rsidRPr="46EE829B">
        <w:rPr>
          <w:rFonts w:ascii="Calibri" w:eastAsia="Times New Roman" w:hAnsi="Calibri" w:cs="Calibri"/>
          <w:color w:val="auto"/>
          <w:sz w:val="22"/>
          <w:szCs w:val="22"/>
        </w:rPr>
        <w:t xml:space="preserve">(women </w:t>
      </w:r>
      <w:r w:rsidR="005A22B8" w:rsidRPr="46EE829B">
        <w:rPr>
          <w:rFonts w:ascii="Calibri" w:eastAsia="Times New Roman" w:hAnsi="Calibri" w:cs="Calibri"/>
          <w:color w:val="auto"/>
          <w:sz w:val="22"/>
          <w:szCs w:val="22"/>
          <w:lang w:val="ka-GE"/>
        </w:rPr>
        <w:t xml:space="preserve">60 </w:t>
      </w:r>
      <w:r w:rsidR="005A22B8" w:rsidRPr="46EE829B">
        <w:rPr>
          <w:rFonts w:ascii="Calibri" w:eastAsia="Times New Roman" w:hAnsi="Calibri" w:cs="Calibri"/>
          <w:color w:val="auto"/>
          <w:sz w:val="22"/>
          <w:szCs w:val="22"/>
        </w:rPr>
        <w:t xml:space="preserve">years </w:t>
      </w:r>
      <w:r w:rsidR="006769A9" w:rsidRPr="46EE829B">
        <w:rPr>
          <w:rFonts w:ascii="Calibri" w:eastAsia="Times New Roman" w:hAnsi="Calibri" w:cs="Calibri"/>
          <w:color w:val="auto"/>
          <w:sz w:val="22"/>
          <w:szCs w:val="22"/>
        </w:rPr>
        <w:t>and older and men</w:t>
      </w:r>
      <w:r w:rsidR="005A22B8" w:rsidRPr="46EE829B">
        <w:rPr>
          <w:rFonts w:ascii="Calibri" w:eastAsia="Times New Roman" w:hAnsi="Calibri" w:cs="Calibri"/>
          <w:color w:val="auto"/>
          <w:sz w:val="22"/>
          <w:szCs w:val="22"/>
        </w:rPr>
        <w:t xml:space="preserve"> 65 years </w:t>
      </w:r>
      <w:r w:rsidR="006769A9" w:rsidRPr="46EE829B">
        <w:rPr>
          <w:rFonts w:ascii="Calibri" w:eastAsia="Times New Roman" w:hAnsi="Calibri" w:cs="Calibri"/>
          <w:color w:val="auto"/>
          <w:sz w:val="22"/>
          <w:szCs w:val="22"/>
        </w:rPr>
        <w:t xml:space="preserve">and older) </w:t>
      </w:r>
      <w:r w:rsidRPr="46EE829B">
        <w:rPr>
          <w:rFonts w:ascii="Calibri" w:eastAsia="Times New Roman" w:hAnsi="Calibri" w:cs="Calibri"/>
          <w:color w:val="auto"/>
          <w:sz w:val="22"/>
          <w:szCs w:val="22"/>
        </w:rPr>
        <w:t>, the T</w:t>
      </w:r>
      <w:r w:rsidR="00466AC8" w:rsidRPr="46EE829B">
        <w:rPr>
          <w:rFonts w:ascii="Calibri" w:eastAsia="Times New Roman" w:hAnsi="Calibri" w:cs="Calibri"/>
          <w:color w:val="auto"/>
          <w:sz w:val="22"/>
          <w:szCs w:val="22"/>
        </w:rPr>
        <w:t>argeted Social Assistance (T</w:t>
      </w:r>
      <w:r w:rsidRPr="46EE829B">
        <w:rPr>
          <w:rFonts w:ascii="Calibri" w:eastAsia="Times New Roman" w:hAnsi="Calibri" w:cs="Calibri"/>
          <w:color w:val="auto"/>
          <w:sz w:val="22"/>
          <w:szCs w:val="22"/>
        </w:rPr>
        <w:t>SA</w:t>
      </w:r>
      <w:r w:rsidR="00466AC8" w:rsidRPr="46EE829B">
        <w:rPr>
          <w:rFonts w:ascii="Calibri" w:eastAsia="Times New Roman" w:hAnsi="Calibri" w:cs="Calibri"/>
          <w:color w:val="auto"/>
          <w:sz w:val="22"/>
          <w:szCs w:val="22"/>
        </w:rPr>
        <w:t xml:space="preserve">), </w:t>
      </w:r>
      <w:r w:rsidRPr="46EE829B">
        <w:rPr>
          <w:rFonts w:ascii="Calibri" w:eastAsia="Times New Roman" w:hAnsi="Calibri" w:cs="Calibri"/>
          <w:color w:val="auto"/>
          <w:sz w:val="22"/>
          <w:szCs w:val="22"/>
        </w:rPr>
        <w:t xml:space="preserve">including </w:t>
      </w:r>
      <w:r w:rsidR="006769A9" w:rsidRPr="46EE829B">
        <w:rPr>
          <w:rFonts w:ascii="Calibri" w:eastAsia="Times New Roman" w:hAnsi="Calibri" w:cs="Calibri"/>
          <w:color w:val="auto"/>
          <w:sz w:val="22"/>
          <w:szCs w:val="22"/>
        </w:rPr>
        <w:t xml:space="preserve">a </w:t>
      </w:r>
      <w:r w:rsidRPr="46EE829B">
        <w:rPr>
          <w:rFonts w:ascii="Calibri" w:eastAsia="Times New Roman" w:hAnsi="Calibri" w:cs="Calibri"/>
          <w:color w:val="auto"/>
          <w:sz w:val="22"/>
          <w:szCs w:val="22"/>
        </w:rPr>
        <w:t xml:space="preserve">child benefit introduced in 2015, benefits and services for Internally Displaced Persons (IDPs) from the occupied territories, social rehabilitation for persons with disabilities, benefits and services for war veterans, </w:t>
      </w:r>
      <w:r w:rsidR="006769A9" w:rsidRPr="46EE829B">
        <w:rPr>
          <w:rFonts w:ascii="Calibri" w:eastAsia="Times New Roman" w:hAnsi="Calibri" w:cs="Calibri"/>
          <w:color w:val="auto"/>
          <w:sz w:val="22"/>
          <w:szCs w:val="22"/>
        </w:rPr>
        <w:t xml:space="preserve">and </w:t>
      </w:r>
      <w:r w:rsidRPr="46EE829B">
        <w:rPr>
          <w:rFonts w:ascii="Calibri" w:eastAsia="Times New Roman" w:hAnsi="Calibri" w:cs="Calibri"/>
          <w:color w:val="auto"/>
          <w:sz w:val="22"/>
          <w:szCs w:val="22"/>
        </w:rPr>
        <w:t>benefits and services for protection of vulnerable children</w:t>
      </w:r>
      <w:r w:rsidR="002E4E77" w:rsidRPr="46EE829B">
        <w:rPr>
          <w:rFonts w:ascii="Calibri" w:eastAsia="Times New Roman" w:hAnsi="Calibri" w:cs="Calibri"/>
          <w:color w:val="auto"/>
          <w:sz w:val="22"/>
          <w:szCs w:val="22"/>
        </w:rPr>
        <w:t>. There are also</w:t>
      </w:r>
      <w:r w:rsidRPr="46EE829B">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006D29BA" w:rsidRPr="46EE829B">
        <w:rPr>
          <w:rFonts w:ascii="Calibri" w:eastAsia="Times New Roman" w:hAnsi="Calibri" w:cs="Calibri"/>
          <w:color w:val="auto"/>
          <w:sz w:val="22"/>
          <w:szCs w:val="22"/>
        </w:rPr>
        <w:t>)</w:t>
      </w:r>
      <w:r w:rsidRPr="46EE829B">
        <w:rPr>
          <w:rFonts w:ascii="Calibri" w:eastAsia="Times New Roman" w:hAnsi="Calibri" w:cs="Calibri"/>
          <w:color w:val="auto"/>
          <w:sz w:val="22"/>
          <w:szCs w:val="22"/>
        </w:rPr>
        <w:t>. A newly implemented 2019 pension law complemented the flat universal pension, including a benefit of approximately 18</w:t>
      </w:r>
      <w:r w:rsidR="0038029C" w:rsidRPr="46EE829B">
        <w:rPr>
          <w:rFonts w:ascii="Calibri" w:eastAsia="Times New Roman" w:hAnsi="Calibri" w:cs="Calibri"/>
          <w:color w:val="auto"/>
          <w:sz w:val="22"/>
          <w:szCs w:val="22"/>
        </w:rPr>
        <w:t xml:space="preserve"> percent</w:t>
      </w:r>
      <w:r w:rsidRPr="46EE829B">
        <w:rPr>
          <w:rFonts w:ascii="Calibri" w:eastAsia="Times New Roman" w:hAnsi="Calibri" w:cs="Calibri"/>
          <w:color w:val="auto"/>
          <w:sz w:val="22"/>
          <w:szCs w:val="22"/>
        </w:rPr>
        <w:t xml:space="preserve"> of the average monthly income, with a contributory pension savings system (See Annex 3 for more details).</w:t>
      </w:r>
    </w:p>
    <w:p w14:paraId="5DD05EBB" w14:textId="77777777" w:rsidR="005A3E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Times New Roman" w:hAnsi="Calibri" w:cs="Calibri"/>
          <w:b/>
          <w:bCs/>
          <w:color w:val="auto"/>
          <w:sz w:val="22"/>
          <w:szCs w:val="22"/>
        </w:rPr>
        <w:t>The existing delivery system for targeted social assistance offers a solid bas</w:t>
      </w:r>
      <w:r w:rsidR="0038029C" w:rsidRPr="46EE829B">
        <w:rPr>
          <w:rFonts w:ascii="Calibri" w:eastAsia="Times New Roman" w:hAnsi="Calibri" w:cs="Calibri"/>
          <w:b/>
          <w:bCs/>
          <w:color w:val="auto"/>
          <w:sz w:val="22"/>
          <w:szCs w:val="22"/>
        </w:rPr>
        <w:t>is for leveraging a</w:t>
      </w:r>
      <w:r w:rsidRPr="46EE829B">
        <w:rPr>
          <w:rFonts w:ascii="Calibri" w:eastAsia="Times New Roman" w:hAnsi="Calibri" w:cs="Calibri"/>
          <w:b/>
          <w:bCs/>
          <w:color w:val="auto"/>
          <w:sz w:val="22"/>
          <w:szCs w:val="22"/>
        </w:rPr>
        <w:t xml:space="preserve"> </w:t>
      </w:r>
      <w:r w:rsidR="00156747" w:rsidRPr="46EE829B">
        <w:rPr>
          <w:rFonts w:ascii="Calibri" w:eastAsia="Times New Roman" w:hAnsi="Calibri" w:cs="Calibri"/>
          <w:b/>
          <w:bCs/>
          <w:color w:val="auto"/>
          <w:sz w:val="22"/>
          <w:szCs w:val="22"/>
        </w:rPr>
        <w:t>respon</w:t>
      </w:r>
      <w:r w:rsidR="0038029C" w:rsidRPr="46EE829B">
        <w:rPr>
          <w:rFonts w:ascii="Calibri" w:eastAsia="Times New Roman" w:hAnsi="Calibri" w:cs="Calibri"/>
          <w:b/>
          <w:bCs/>
          <w:color w:val="auto"/>
          <w:sz w:val="22"/>
          <w:szCs w:val="22"/>
        </w:rPr>
        <w:t>se</w:t>
      </w:r>
      <w:r w:rsidR="00156747" w:rsidRPr="46EE829B">
        <w:rPr>
          <w:rFonts w:ascii="Calibri" w:eastAsia="Times New Roman" w:hAnsi="Calibri" w:cs="Calibri"/>
          <w:b/>
          <w:bCs/>
          <w:color w:val="auto"/>
          <w:sz w:val="22"/>
          <w:szCs w:val="22"/>
        </w:rPr>
        <w:t xml:space="preserve"> to the current</w:t>
      </w:r>
      <w:r w:rsidRPr="46EE829B">
        <w:rPr>
          <w:rFonts w:ascii="Calibri" w:eastAsia="Times New Roman" w:hAnsi="Calibri" w:cs="Calibri"/>
          <w:b/>
          <w:bCs/>
          <w:color w:val="auto"/>
          <w:sz w:val="22"/>
          <w:szCs w:val="22"/>
        </w:rPr>
        <w:t xml:space="preserve"> shock</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006769A9" w:rsidRPr="46EE829B">
        <w:rPr>
          <w:rFonts w:asciiTheme="minorHAnsi" w:hAnsiTheme="minorHAnsi" w:cstheme="minorBidi"/>
          <w:sz w:val="22"/>
          <w:szCs w:val="22"/>
        </w:rPr>
        <w:t>-i</w:t>
      </w:r>
      <w:r w:rsidRPr="46EE829B">
        <w:rPr>
          <w:rFonts w:asciiTheme="minorHAnsi" w:hAnsiTheme="minorHAnsi" w:cstheme="minorBidi"/>
          <w:sz w:val="22"/>
          <w:szCs w:val="22"/>
        </w:rPr>
        <w:t>ncome and vulnerable households not currently receiving social assistance benefits targeted to the poor</w:t>
      </w:r>
      <w:r w:rsidRPr="46EE829B">
        <w:rPr>
          <w:sz w:val="22"/>
          <w:szCs w:val="22"/>
        </w:rPr>
        <w:t xml:space="preserve">. The </w:t>
      </w:r>
      <w:r w:rsidRPr="46EE829B">
        <w:rPr>
          <w:rFonts w:asciiTheme="minorHAnsi" w:hAnsiTheme="minorHAnsi" w:cstheme="minorBidi"/>
          <w:sz w:val="22"/>
          <w:szCs w:val="22"/>
        </w:rPr>
        <w:t>relatively</w:t>
      </w:r>
      <w:r w:rsidR="00AA116B" w:rsidRPr="46EE829B">
        <w:rPr>
          <w:rFonts w:asciiTheme="minorHAnsi" w:hAnsiTheme="minorHAnsi" w:cstheme="minorBidi"/>
          <w:sz w:val="22"/>
          <w:szCs w:val="22"/>
        </w:rPr>
        <w:t xml:space="preserve"> </w:t>
      </w:r>
      <w:r w:rsidRPr="46EE829B">
        <w:rPr>
          <w:rFonts w:asciiTheme="minorHAnsi" w:hAnsiTheme="minorHAnsi" w:cstheme="minorBidi"/>
          <w:sz w:val="22"/>
          <w:szCs w:val="22"/>
        </w:rPr>
        <w:t>high population coverage of the social registry (accounting for 30</w:t>
      </w:r>
      <w:r w:rsidR="0038029C" w:rsidRPr="46EE829B">
        <w:rPr>
          <w:rFonts w:asciiTheme="minorHAnsi" w:hAnsiTheme="minorHAnsi" w:cstheme="minorBidi"/>
          <w:sz w:val="22"/>
          <w:szCs w:val="22"/>
        </w:rPr>
        <w:t xml:space="preserve"> percent</w:t>
      </w:r>
      <w:r w:rsidRPr="46EE829B">
        <w:rPr>
          <w:rFonts w:asciiTheme="minorHAnsi" w:hAnsiTheme="minorHAnsi" w:cstheme="minorBidi"/>
          <w:sz w:val="22"/>
          <w:szCs w:val="22"/>
        </w:rPr>
        <w:t xml:space="preserve"> of the total population) represents a ready and flexible instrument to quickly expand social support. The universal old age social pension scheme provides extended income support to the elderly, one of the </w:t>
      </w:r>
      <w:r w:rsidR="00D226BB" w:rsidRPr="46EE829B">
        <w:rPr>
          <w:rFonts w:asciiTheme="minorHAnsi" w:hAnsiTheme="minorHAnsi" w:cstheme="minorBidi"/>
          <w:sz w:val="22"/>
          <w:szCs w:val="22"/>
        </w:rPr>
        <w:t>population groups</w:t>
      </w:r>
      <w:r w:rsidRPr="46EE829B">
        <w:rPr>
          <w:rFonts w:asciiTheme="minorHAnsi" w:hAnsiTheme="minorHAnsi" w:cstheme="minorBidi"/>
          <w:sz w:val="22"/>
          <w:szCs w:val="22"/>
        </w:rPr>
        <w:t xml:space="preserve"> most vulnerable to COVID</w:t>
      </w:r>
      <w:r w:rsidR="0038029C" w:rsidRPr="46EE829B">
        <w:rPr>
          <w:rFonts w:asciiTheme="minorHAnsi" w:hAnsiTheme="minorHAnsi" w:cstheme="minorBidi"/>
          <w:sz w:val="22"/>
          <w:szCs w:val="22"/>
        </w:rPr>
        <w:t>-19</w:t>
      </w:r>
      <w:r w:rsidRPr="46EE829B">
        <w:rPr>
          <w:rFonts w:asciiTheme="minorHAnsi" w:hAnsiTheme="minorHAnsi" w:cstheme="minorBidi"/>
          <w:sz w:val="22"/>
          <w:szCs w:val="22"/>
        </w:rPr>
        <w:t xml:space="preserve"> infection (with higher fatality rates)</w:t>
      </w:r>
      <w:r w:rsidR="0038029C" w:rsidRPr="46EE829B">
        <w:rPr>
          <w:rFonts w:asciiTheme="minorHAnsi" w:hAnsiTheme="minorHAnsi" w:cstheme="minorBidi"/>
          <w:sz w:val="22"/>
          <w:szCs w:val="22"/>
        </w:rPr>
        <w:t>,</w:t>
      </w:r>
      <w:r w:rsidRPr="46EE829B">
        <w:rPr>
          <w:rFonts w:asciiTheme="minorHAnsi" w:hAnsiTheme="minorHAnsi" w:cstheme="minorBidi"/>
          <w:sz w:val="22"/>
          <w:szCs w:val="22"/>
        </w:rPr>
        <w:t xml:space="preserve"> which could be leveraged to promote social distancing behaviors.  </w:t>
      </w:r>
    </w:p>
    <w:p w14:paraId="1DCF04E0" w14:textId="77777777" w:rsidR="005A3EFE" w:rsidRPr="005A3E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46EE829B">
        <w:rPr>
          <w:rFonts w:asciiTheme="minorHAnsi" w:hAnsiTheme="minorHAnsi" w:cstheme="minorBidi"/>
          <w:sz w:val="22"/>
          <w:szCs w:val="22"/>
        </w:rPr>
        <w:t xml:space="preserve">  </w:t>
      </w:r>
      <w:r w:rsidRPr="46EE829B">
        <w:rPr>
          <w:rFonts w:ascii="Calibri" w:eastAsia="Calibri" w:hAnsi="Calibri" w:cs="Calibri"/>
          <w:color w:val="000000" w:themeColor="text1"/>
          <w:sz w:val="22"/>
          <w:szCs w:val="22"/>
        </w:rPr>
        <w:t>There is no unemployment insurance scheme or assistance program in Georgia. In addition, the labor code only provides one month of severance payment, at a flat rate, equivalent to one month of salary.</w:t>
      </w:r>
      <w:r w:rsidRPr="46EE829B">
        <w:rPr>
          <w:rFonts w:ascii="Calibri" w:eastAsia="Times New Roman" w:hAnsi="Calibri" w:cs="Calibri"/>
          <w:color w:val="auto"/>
          <w:sz w:val="22"/>
          <w:szCs w:val="22"/>
        </w:rPr>
        <w:t xml:space="preserve"> </w:t>
      </w:r>
      <w:r w:rsidRPr="46EE829B">
        <w:rPr>
          <w:rFonts w:asciiTheme="minorHAnsi" w:hAnsiTheme="minorHAnsi" w:cstheme="minorBidi"/>
          <w:sz w:val="22"/>
          <w:szCs w:val="22"/>
        </w:rPr>
        <w:t xml:space="preserve">While home-based work arrangements are </w:t>
      </w:r>
      <w:r w:rsidRPr="46EE829B">
        <w:rPr>
          <w:rFonts w:asciiTheme="minorHAnsi" w:hAnsiTheme="minorHAnsi" w:cstheme="minorBidi"/>
          <w:color w:val="auto"/>
          <w:sz w:val="22"/>
          <w:szCs w:val="22"/>
        </w:rPr>
        <w:t xml:space="preserve">provided for public sector workers and their contracts and salaries are maintained, private sector workers under standard </w:t>
      </w:r>
      <w:r w:rsidRPr="46EE829B">
        <w:rPr>
          <w:rFonts w:asciiTheme="minorHAnsi" w:hAnsiTheme="minorHAnsi" w:cstheme="minorBidi"/>
          <w:sz w:val="22"/>
          <w:szCs w:val="22"/>
        </w:rPr>
        <w:t xml:space="preserve">and non-standard contracts are currently unprotected if they lose their jobs due to the outbreak. The absence of financial support to this group could cause them to look for any kind of work, thereby undermining the stay-at-home mandate and jeopardizing efforts to contain the spread of the virus. </w:t>
      </w:r>
    </w:p>
    <w:p w14:paraId="29FAD028" w14:textId="77777777" w:rsidR="007871B7" w:rsidRPr="00535C96" w:rsidRDefault="00D83277" w:rsidP="00624E1B">
      <w:pPr>
        <w:pStyle w:val="ListParagraph"/>
        <w:numPr>
          <w:ilvl w:val="0"/>
          <w:numId w:val="9"/>
        </w:numPr>
        <w:shd w:val="clear" w:color="auto" w:fill="FFFFFF"/>
        <w:spacing w:before="120" w:after="120" w:line="240" w:lineRule="auto"/>
        <w:ind w:left="0" w:firstLine="0"/>
        <w:contextualSpacing w:val="0"/>
        <w:jc w:val="both"/>
        <w:rPr>
          <w:rFonts w:asciiTheme="minorHAnsi" w:eastAsia="Times New Roman" w:hAnsiTheme="minorHAnsi" w:cstheme="minorBidi"/>
          <w:sz w:val="22"/>
          <w:szCs w:val="22"/>
        </w:rPr>
      </w:pPr>
      <w:r w:rsidRPr="46EE829B">
        <w:rPr>
          <w:rFonts w:asciiTheme="minorHAnsi" w:eastAsia="Times New Roman" w:hAnsiTheme="minorHAnsi" w:cstheme="minorBidi"/>
          <w:b/>
          <w:bCs/>
          <w:sz w:val="22"/>
          <w:szCs w:val="22"/>
        </w:rPr>
        <w:t>The government has already taken measures to mitigate the negative impacts stemming from COVID-19 on households and on firms</w:t>
      </w:r>
      <w:r w:rsidR="000C40B1" w:rsidRPr="46EE829B">
        <w:rPr>
          <w:rFonts w:asciiTheme="minorHAnsi" w:eastAsia="Times New Roman" w:hAnsiTheme="minorHAnsi" w:cstheme="minorBidi"/>
          <w:b/>
          <w:bCs/>
          <w:sz w:val="22"/>
          <w:szCs w:val="22"/>
        </w:rPr>
        <w:t xml:space="preserve"> hit</w:t>
      </w:r>
      <w:r w:rsidRPr="46EE829B">
        <w:rPr>
          <w:rFonts w:asciiTheme="minorHAnsi" w:eastAsia="Times New Roman" w:hAnsiTheme="minorHAnsi" w:cstheme="minorBidi"/>
          <w:b/>
          <w:bCs/>
          <w:sz w:val="22"/>
          <w:szCs w:val="22"/>
        </w:rPr>
        <w:t xml:space="preserve"> particularly h</w:t>
      </w:r>
      <w:r w:rsidR="00C4089E" w:rsidRPr="46EE829B">
        <w:rPr>
          <w:rFonts w:asciiTheme="minorHAnsi" w:eastAsia="Times New Roman" w:hAnsiTheme="minorHAnsi" w:cstheme="minorBidi"/>
          <w:b/>
          <w:bCs/>
          <w:sz w:val="22"/>
          <w:szCs w:val="22"/>
        </w:rPr>
        <w:t>ard</w:t>
      </w:r>
      <w:r w:rsidRPr="46EE829B">
        <w:rPr>
          <w:rFonts w:asciiTheme="minorHAnsi" w:eastAsia="Times New Roman" w:hAnsiTheme="minorHAnsi" w:cstheme="minorBidi"/>
          <w:b/>
          <w:bCs/>
          <w:sz w:val="22"/>
          <w:szCs w:val="22"/>
        </w:rPr>
        <w:t xml:space="preserve"> by the lockdown, such as in the tourism sector</w:t>
      </w:r>
      <w:r w:rsidRPr="46EE829B">
        <w:rPr>
          <w:rFonts w:asciiTheme="minorHAnsi" w:eastAsia="Times New Roman" w:hAnsiTheme="minorHAnsi" w:cstheme="minorBidi"/>
          <w:sz w:val="22"/>
          <w:szCs w:val="22"/>
        </w:rPr>
        <w:t>.  Since February 2</w:t>
      </w:r>
      <w:r w:rsidR="00466AC8" w:rsidRPr="46EE829B">
        <w:rPr>
          <w:rFonts w:asciiTheme="minorHAnsi" w:eastAsia="Times New Roman" w:hAnsiTheme="minorHAnsi" w:cstheme="minorBidi"/>
          <w:sz w:val="22"/>
          <w:szCs w:val="22"/>
        </w:rPr>
        <w:t>, 2020</w:t>
      </w:r>
      <w:r w:rsidRPr="46EE829B">
        <w:rPr>
          <w:rFonts w:asciiTheme="minorHAnsi" w:eastAsia="Times New Roman" w:hAnsiTheme="minorHAnsi" w:cstheme="minorBidi"/>
          <w:sz w:val="22"/>
          <w:szCs w:val="22"/>
        </w:rPr>
        <w:t xml:space="preserve"> when</w:t>
      </w:r>
      <w:r w:rsidR="0062355A" w:rsidRPr="46EE829B">
        <w:rPr>
          <w:rFonts w:asciiTheme="minorHAnsi" w:eastAsia="Times New Roman" w:hAnsiTheme="minorHAnsi" w:cstheme="minorBidi"/>
          <w:sz w:val="22"/>
          <w:szCs w:val="22"/>
        </w:rPr>
        <w:t xml:space="preserve"> the</w:t>
      </w:r>
      <w:r w:rsidRPr="46EE829B">
        <w:rPr>
          <w:rFonts w:asciiTheme="minorHAnsi" w:eastAsia="Times New Roman" w:hAnsiTheme="minorHAnsi" w:cstheme="minorBidi"/>
          <w:sz w:val="22"/>
          <w:szCs w:val="22"/>
        </w:rPr>
        <w:t xml:space="preserve"> first case of the COVID-19 was confirmed, all lab tests and treatment expenses related to COVID</w:t>
      </w:r>
      <w:r w:rsidR="00466AC8" w:rsidRPr="46EE829B">
        <w:rPr>
          <w:rFonts w:asciiTheme="minorHAnsi" w:eastAsia="Times New Roman" w:hAnsiTheme="minorHAnsi" w:cstheme="minorBidi"/>
          <w:sz w:val="22"/>
          <w:szCs w:val="22"/>
        </w:rPr>
        <w:t>-19</w:t>
      </w:r>
      <w:r w:rsidRPr="46EE829B">
        <w:rPr>
          <w:rFonts w:asciiTheme="minorHAnsi" w:eastAsia="Times New Roman" w:hAnsiTheme="minorHAnsi" w:cstheme="minorBidi"/>
          <w:sz w:val="22"/>
          <w:szCs w:val="22"/>
        </w:rPr>
        <w:t xml:space="preserve"> </w:t>
      </w:r>
      <w:r w:rsidR="00C42C26" w:rsidRPr="46EE829B">
        <w:rPr>
          <w:rFonts w:asciiTheme="minorHAnsi" w:eastAsia="Times New Roman" w:hAnsiTheme="minorHAnsi" w:cstheme="minorBidi"/>
          <w:sz w:val="22"/>
          <w:szCs w:val="22"/>
        </w:rPr>
        <w:t>have been paid for</w:t>
      </w:r>
      <w:r w:rsidRPr="46EE829B">
        <w:rPr>
          <w:rFonts w:asciiTheme="minorHAnsi" w:eastAsia="Times New Roman" w:hAnsiTheme="minorHAnsi" w:cstheme="minorBidi"/>
          <w:sz w:val="22"/>
          <w:szCs w:val="22"/>
        </w:rPr>
        <w:t xml:space="preserve"> by the government for all citizens and reimbursed at actual cost (governed by the ministerial corresponding decrees).  On March 13</w:t>
      </w:r>
      <w:r w:rsidR="00466AC8" w:rsidRPr="46EE829B">
        <w:rPr>
          <w:rFonts w:asciiTheme="minorHAnsi" w:eastAsia="Times New Roman" w:hAnsiTheme="minorHAnsi" w:cstheme="minorBidi"/>
          <w:sz w:val="22"/>
          <w:szCs w:val="22"/>
        </w:rPr>
        <w:t>, 2020</w:t>
      </w:r>
      <w:r w:rsidRPr="46EE829B">
        <w:rPr>
          <w:rFonts w:asciiTheme="minorHAnsi" w:eastAsia="Times New Roman" w:hAnsiTheme="minorHAnsi" w:cstheme="minorBidi"/>
          <w:sz w:val="22"/>
          <w:szCs w:val="22"/>
        </w:rPr>
        <w:t>, the Government announced Economic Support Measures aimed at the mitigation of</w:t>
      </w:r>
      <w:r w:rsidR="00466AC8" w:rsidRPr="46EE829B">
        <w:rPr>
          <w:rFonts w:asciiTheme="minorHAnsi" w:eastAsia="Times New Roman" w:hAnsiTheme="minorHAnsi" w:cstheme="minorBidi"/>
          <w:sz w:val="22"/>
          <w:szCs w:val="22"/>
        </w:rPr>
        <w:t xml:space="preserve"> the</w:t>
      </w:r>
      <w:r w:rsidRPr="46EE829B">
        <w:rPr>
          <w:rFonts w:asciiTheme="minorHAnsi" w:eastAsia="Times New Roman" w:hAnsiTheme="minorHAnsi" w:cstheme="minorBidi"/>
          <w:sz w:val="22"/>
          <w:szCs w:val="22"/>
        </w:rPr>
        <w:t xml:space="preserve"> negative impact</w:t>
      </w:r>
      <w:r w:rsidR="000C386F" w:rsidRPr="46EE829B">
        <w:rPr>
          <w:rFonts w:asciiTheme="minorHAnsi" w:eastAsia="Times New Roman" w:hAnsiTheme="minorHAnsi" w:cstheme="minorBidi"/>
          <w:sz w:val="22"/>
          <w:szCs w:val="22"/>
        </w:rPr>
        <w:t>s</w:t>
      </w:r>
      <w:r w:rsidRPr="46EE829B">
        <w:rPr>
          <w:rFonts w:asciiTheme="minorHAnsi" w:eastAsia="Times New Roman" w:hAnsiTheme="minorHAnsi" w:cstheme="minorBidi"/>
          <w:sz w:val="22"/>
          <w:szCs w:val="22"/>
        </w:rPr>
        <w:t xml:space="preserve"> from COVID-19.  Those measures included: (i) deferral of commercial bank loans repayment for the next three months (April to June 2020)</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ii) postponement of the payment of value added tax by three months (March, April, May) for firms in the tourism sector, (iii) suspension of property and income taxes until November 2020</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and (iv) provision of subsidized credit to small and medium sized hotels, a</w:t>
      </w:r>
      <w:r w:rsidR="000879A6" w:rsidRPr="46EE829B">
        <w:rPr>
          <w:rFonts w:asciiTheme="minorHAnsi" w:eastAsia="Times New Roman" w:hAnsiTheme="minorHAnsi" w:cstheme="minorBidi"/>
          <w:sz w:val="22"/>
          <w:szCs w:val="22"/>
        </w:rPr>
        <w:t>s</w:t>
      </w:r>
      <w:r w:rsidR="008B3E8E" w:rsidRPr="46EE829B">
        <w:rPr>
          <w:rFonts w:asciiTheme="minorHAnsi" w:eastAsia="Times New Roman" w:hAnsiTheme="minorHAnsi" w:cstheme="minorBidi"/>
          <w:sz w:val="22"/>
          <w:szCs w:val="22"/>
        </w:rPr>
        <w:t xml:space="preserve"> well as</w:t>
      </w:r>
      <w:r w:rsidR="00AB4608" w:rsidRPr="46EE829B">
        <w:rPr>
          <w:rFonts w:asciiTheme="minorHAnsi" w:eastAsia="Times New Roman" w:hAnsiTheme="minorHAnsi" w:cstheme="minorBidi"/>
          <w:sz w:val="22"/>
          <w:szCs w:val="22"/>
        </w:rPr>
        <w:t xml:space="preserve"> an</w:t>
      </w:r>
      <w:r w:rsidRPr="46EE829B">
        <w:rPr>
          <w:rFonts w:asciiTheme="minorHAnsi" w:eastAsia="Times New Roman" w:hAnsiTheme="minorHAnsi" w:cstheme="minorBidi"/>
          <w:sz w:val="22"/>
          <w:szCs w:val="22"/>
        </w:rPr>
        <w:t xml:space="preserve"> increase in credit guarantee scheme, and the acceleration of </w:t>
      </w:r>
      <w:r w:rsidR="00466AC8" w:rsidRPr="46EE829B">
        <w:rPr>
          <w:rFonts w:asciiTheme="minorHAnsi" w:eastAsia="Times New Roman" w:hAnsiTheme="minorHAnsi" w:cstheme="minorBidi"/>
          <w:sz w:val="22"/>
          <w:szCs w:val="22"/>
        </w:rPr>
        <w:t>value-added-tax (</w:t>
      </w:r>
      <w:r w:rsidRPr="46EE829B">
        <w:rPr>
          <w:rFonts w:asciiTheme="minorHAnsi" w:eastAsia="Times New Roman" w:hAnsiTheme="minorHAnsi" w:cstheme="minorBidi"/>
          <w:sz w:val="22"/>
          <w:szCs w:val="22"/>
        </w:rPr>
        <w:t>VAT</w:t>
      </w:r>
      <w:r w:rsidR="00466AC8" w:rsidRPr="46EE829B">
        <w:rPr>
          <w:rFonts w:asciiTheme="minorHAnsi" w:eastAsia="Times New Roman" w:hAnsiTheme="minorHAnsi" w:cstheme="minorBidi"/>
          <w:sz w:val="22"/>
          <w:szCs w:val="22"/>
        </w:rPr>
        <w:t>)</w:t>
      </w:r>
      <w:r w:rsidRPr="46EE829B">
        <w:rPr>
          <w:rFonts w:asciiTheme="minorHAnsi" w:eastAsia="Times New Roman" w:hAnsiTheme="minorHAnsi" w:cstheme="minorBidi"/>
          <w:sz w:val="22"/>
          <w:szCs w:val="22"/>
        </w:rPr>
        <w:t xml:space="preserve"> refunds. Based on the </w:t>
      </w:r>
      <w:r w:rsidR="00466AC8" w:rsidRPr="46EE829B">
        <w:rPr>
          <w:rFonts w:asciiTheme="minorHAnsi" w:eastAsia="Times New Roman" w:hAnsiTheme="minorHAnsi" w:cstheme="minorBidi"/>
          <w:sz w:val="22"/>
          <w:szCs w:val="22"/>
        </w:rPr>
        <w:t>GoG</w:t>
      </w:r>
      <w:r w:rsidRPr="46EE829B">
        <w:rPr>
          <w:rFonts w:asciiTheme="minorHAnsi" w:eastAsia="Times New Roman" w:hAnsiTheme="minorHAnsi" w:cstheme="minorBidi"/>
          <w:sz w:val="22"/>
          <w:szCs w:val="22"/>
        </w:rPr>
        <w:t xml:space="preserve"> Resolution #220 as of April 3, 2020, the Government </w:t>
      </w:r>
      <w:r w:rsidR="00FA7624" w:rsidRPr="46EE829B">
        <w:rPr>
          <w:rFonts w:asciiTheme="minorHAnsi" w:eastAsia="Times New Roman" w:hAnsiTheme="minorHAnsi" w:cstheme="minorBidi"/>
          <w:sz w:val="22"/>
          <w:szCs w:val="22"/>
        </w:rPr>
        <w:t>will subsidize</w:t>
      </w:r>
      <w:r w:rsidRPr="46EE829B">
        <w:rPr>
          <w:rFonts w:asciiTheme="minorHAnsi" w:eastAsia="Times New Roman" w:hAnsiTheme="minorHAnsi" w:cstheme="minorBidi"/>
          <w:sz w:val="22"/>
          <w:szCs w:val="22"/>
        </w:rPr>
        <w:t xml:space="preserve"> utility fees for three months (March, April, May) for electricity, sanitary service, gas and water bills for households </w:t>
      </w:r>
      <w:r w:rsidR="00466AC8" w:rsidRPr="46EE829B">
        <w:rPr>
          <w:rFonts w:asciiTheme="minorHAnsi" w:eastAsia="Times New Roman" w:hAnsiTheme="minorHAnsi" w:cstheme="minorBidi"/>
          <w:sz w:val="22"/>
          <w:szCs w:val="22"/>
        </w:rPr>
        <w:t xml:space="preserve">that </w:t>
      </w:r>
      <w:r w:rsidRPr="46EE829B">
        <w:rPr>
          <w:rFonts w:asciiTheme="minorHAnsi" w:eastAsia="Times New Roman" w:hAnsiTheme="minorHAnsi" w:cstheme="minorBidi"/>
          <w:sz w:val="22"/>
          <w:szCs w:val="22"/>
        </w:rPr>
        <w:t xml:space="preserve">consume less than 200 kWh of electricity and 200 cubic meters of natural gas per month. The government is considering other measures to support people who lose their jobs because of the outbreak and </w:t>
      </w:r>
      <w:r w:rsidRPr="46EE829B">
        <w:rPr>
          <w:rFonts w:asciiTheme="minorHAnsi" w:eastAsia="Times New Roman" w:hAnsiTheme="minorHAnsi" w:cstheme="minorBidi"/>
          <w:sz w:val="22"/>
          <w:szCs w:val="22"/>
        </w:rPr>
        <w:lastRenderedPageBreak/>
        <w:t>the lockdown.</w:t>
      </w:r>
      <w:r w:rsidRPr="46EE829B">
        <w:rPr>
          <w:rFonts w:asciiTheme="minorHAnsi" w:eastAsia="Times New Roman" w:hAnsiTheme="minorHAnsi" w:cstheme="minorBidi"/>
          <w:b/>
          <w:bCs/>
          <w:sz w:val="22"/>
          <w:szCs w:val="22"/>
        </w:rPr>
        <w:t> </w:t>
      </w:r>
      <w:r w:rsidR="0061513A">
        <w:rPr>
          <w:rFonts w:asciiTheme="minorHAnsi" w:eastAsia="Times New Roman" w:hAnsiTheme="minorHAnsi" w:cstheme="minorBidi"/>
          <w:sz w:val="22"/>
          <w:szCs w:val="22"/>
        </w:rPr>
        <w:t xml:space="preserve"> On April 24, 2020, </w:t>
      </w:r>
      <w:r w:rsidR="00FC62F3">
        <w:rPr>
          <w:rFonts w:asciiTheme="minorHAnsi" w:eastAsia="Times New Roman" w:hAnsiTheme="minorHAnsi" w:cstheme="minorBidi"/>
          <w:sz w:val="22"/>
          <w:szCs w:val="22"/>
        </w:rPr>
        <w:t xml:space="preserve">the Prime Minister unveiled a </w:t>
      </w:r>
      <w:r w:rsidR="00496A64">
        <w:rPr>
          <w:rFonts w:asciiTheme="minorHAnsi" w:eastAsia="Times New Roman" w:hAnsiTheme="minorHAnsi" w:cstheme="minorBidi"/>
          <w:sz w:val="22"/>
          <w:szCs w:val="22"/>
        </w:rPr>
        <w:t>set</w:t>
      </w:r>
      <w:r w:rsidR="00FC62F3">
        <w:rPr>
          <w:rFonts w:asciiTheme="minorHAnsi" w:eastAsia="Times New Roman" w:hAnsiTheme="minorHAnsi" w:cstheme="minorBidi"/>
          <w:sz w:val="22"/>
          <w:szCs w:val="22"/>
        </w:rPr>
        <w:t xml:space="preserve"> </w:t>
      </w:r>
      <w:r w:rsidR="00BD48E2">
        <w:rPr>
          <w:rFonts w:asciiTheme="minorHAnsi" w:eastAsia="Times New Roman" w:hAnsiTheme="minorHAnsi" w:cstheme="minorBidi"/>
          <w:sz w:val="22"/>
          <w:szCs w:val="22"/>
        </w:rPr>
        <w:t xml:space="preserve">of emergency-response measures including </w:t>
      </w:r>
      <w:r w:rsidR="00F66A3E">
        <w:rPr>
          <w:rFonts w:asciiTheme="minorHAnsi" w:eastAsia="Times New Roman" w:hAnsiTheme="minorHAnsi" w:cstheme="minorBidi"/>
          <w:sz w:val="22"/>
          <w:szCs w:val="22"/>
        </w:rPr>
        <w:t>support for people who lost their jobs,</w:t>
      </w:r>
      <w:r w:rsidR="00E81930">
        <w:rPr>
          <w:rFonts w:asciiTheme="minorHAnsi" w:eastAsia="Times New Roman" w:hAnsiTheme="minorHAnsi" w:cstheme="minorBidi"/>
          <w:sz w:val="22"/>
          <w:szCs w:val="22"/>
        </w:rPr>
        <w:t xml:space="preserve"> temporary cash assistance to </w:t>
      </w:r>
      <w:r w:rsidR="00D04F72">
        <w:rPr>
          <w:rFonts w:asciiTheme="minorHAnsi" w:eastAsia="Times New Roman" w:hAnsiTheme="minorHAnsi" w:cstheme="minorBidi"/>
          <w:sz w:val="22"/>
          <w:szCs w:val="22"/>
        </w:rPr>
        <w:t xml:space="preserve">poor and vulnerable households, </w:t>
      </w:r>
      <w:r w:rsidR="00496A64">
        <w:rPr>
          <w:rFonts w:asciiTheme="minorHAnsi" w:eastAsia="Times New Roman" w:hAnsiTheme="minorHAnsi" w:cstheme="minorBidi"/>
          <w:sz w:val="22"/>
          <w:szCs w:val="22"/>
        </w:rPr>
        <w:t>wage subsidies.</w:t>
      </w:r>
    </w:p>
    <w:p w14:paraId="16104CA6" w14:textId="77777777" w:rsidR="00526589" w:rsidRPr="00E60017" w:rsidRDefault="00D83277" w:rsidP="00624E1B">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Bidi"/>
          <w:color w:val="auto"/>
          <w:sz w:val="22"/>
          <w:szCs w:val="22"/>
          <w:u w:val="single"/>
        </w:rPr>
      </w:pPr>
      <w:r w:rsidRPr="46EE829B">
        <w:rPr>
          <w:rFonts w:asciiTheme="minorHAnsi" w:eastAsia="Calibri" w:hAnsiTheme="minorHAnsi" w:cstheme="minorBidi"/>
          <w:b/>
          <w:bCs/>
          <w:sz w:val="22"/>
          <w:szCs w:val="22"/>
        </w:rPr>
        <w:t>The M</w:t>
      </w:r>
      <w:r w:rsidR="00DC12AC" w:rsidRPr="46EE829B">
        <w:rPr>
          <w:rFonts w:asciiTheme="minorHAnsi" w:eastAsia="Calibri" w:hAnsiTheme="minorHAnsi" w:cstheme="minorBidi"/>
          <w:b/>
          <w:bCs/>
          <w:sz w:val="22"/>
          <w:szCs w:val="22"/>
        </w:rPr>
        <w:t>o</w:t>
      </w:r>
      <w:r w:rsidR="00FD05EE" w:rsidRPr="46EE829B">
        <w:rPr>
          <w:rFonts w:asciiTheme="minorHAnsi" w:eastAsia="Calibri" w:hAnsiTheme="minorHAnsi" w:cstheme="minorBidi"/>
          <w:b/>
          <w:bCs/>
          <w:sz w:val="22"/>
          <w:szCs w:val="22"/>
        </w:rPr>
        <w:t>I</w:t>
      </w:r>
      <w:r w:rsidRPr="46EE829B">
        <w:rPr>
          <w:rFonts w:asciiTheme="minorHAnsi" w:eastAsia="Calibri" w:hAnsiTheme="minorHAnsi" w:cstheme="minorBidi"/>
          <w:b/>
          <w:bCs/>
          <w:sz w:val="22"/>
          <w:szCs w:val="22"/>
        </w:rPr>
        <w:t>HLSA has been quickly adapting the social assistance delivery mechanisms to make them COVID</w:t>
      </w:r>
      <w:r w:rsidR="001228A3" w:rsidRPr="46EE829B">
        <w:rPr>
          <w:rFonts w:asciiTheme="minorHAnsi" w:eastAsia="Calibri" w:hAnsiTheme="minorHAnsi" w:cstheme="minorBidi"/>
          <w:b/>
          <w:bCs/>
          <w:sz w:val="22"/>
          <w:szCs w:val="22"/>
        </w:rPr>
        <w:t>-19</w:t>
      </w:r>
      <w:r w:rsidRPr="46EE829B">
        <w:rPr>
          <w:rFonts w:asciiTheme="minorHAnsi" w:eastAsia="Calibri" w:hAnsiTheme="minorHAnsi" w:cstheme="minorBidi"/>
          <w:b/>
          <w:bCs/>
          <w:sz w:val="22"/>
          <w:szCs w:val="22"/>
        </w:rPr>
        <w:t xml:space="preserve"> </w:t>
      </w:r>
      <w:r w:rsidR="00466AC8" w:rsidRPr="46EE829B">
        <w:rPr>
          <w:rFonts w:asciiTheme="minorHAnsi" w:eastAsia="Calibri" w:hAnsiTheme="minorHAnsi" w:cstheme="minorBidi"/>
          <w:b/>
          <w:bCs/>
          <w:sz w:val="22"/>
          <w:szCs w:val="22"/>
        </w:rPr>
        <w:t>responsive</w:t>
      </w:r>
      <w:r w:rsidRPr="46EE829B">
        <w:rPr>
          <w:rFonts w:asciiTheme="minorHAnsi" w:eastAsia="Calibri" w:hAnsiTheme="minorHAnsi" w:cstheme="minorBidi"/>
          <w:b/>
          <w:bCs/>
          <w:sz w:val="22"/>
          <w:szCs w:val="22"/>
        </w:rPr>
        <w:t xml:space="preserve">, </w:t>
      </w:r>
      <w:r w:rsidR="00AE1B2B" w:rsidRPr="46EE829B">
        <w:rPr>
          <w:rFonts w:asciiTheme="minorHAnsi" w:eastAsia="Calibri" w:hAnsiTheme="minorHAnsi" w:cstheme="minorBidi"/>
          <w:b/>
          <w:bCs/>
          <w:sz w:val="22"/>
          <w:szCs w:val="22"/>
        </w:rPr>
        <w:t>al</w:t>
      </w:r>
      <w:r w:rsidRPr="46EE829B">
        <w:rPr>
          <w:rFonts w:asciiTheme="minorHAnsi" w:eastAsia="Calibri" w:hAnsiTheme="minorHAnsi" w:cstheme="minorBidi"/>
          <w:b/>
          <w:bCs/>
          <w:sz w:val="22"/>
          <w:szCs w:val="22"/>
        </w:rPr>
        <w:t>though further adaptation and COVID-</w:t>
      </w:r>
      <w:r w:rsidR="001228A3" w:rsidRPr="46EE829B">
        <w:rPr>
          <w:rFonts w:asciiTheme="minorHAnsi" w:eastAsia="Calibri" w:hAnsiTheme="minorHAnsi" w:cstheme="minorBidi"/>
          <w:b/>
          <w:bCs/>
          <w:sz w:val="22"/>
          <w:szCs w:val="22"/>
        </w:rPr>
        <w:t xml:space="preserve">19 </w:t>
      </w:r>
      <w:r w:rsidRPr="46EE829B">
        <w:rPr>
          <w:rFonts w:asciiTheme="minorHAnsi" w:eastAsia="Calibri" w:hAnsiTheme="minorHAnsi" w:cstheme="minorBidi"/>
          <w:b/>
          <w:bCs/>
          <w:sz w:val="22"/>
          <w:szCs w:val="22"/>
        </w:rPr>
        <w:t xml:space="preserve">related communication needs to be enhanced.  </w:t>
      </w:r>
      <w:r w:rsidRPr="46EE829B">
        <w:rPr>
          <w:rFonts w:asciiTheme="minorHAnsi" w:eastAsia="Calibri" w:hAnsiTheme="minorHAnsi" w:cstheme="minorBidi"/>
          <w:sz w:val="22"/>
          <w:szCs w:val="22"/>
        </w:rPr>
        <w:t>S</w:t>
      </w:r>
      <w:r w:rsidRPr="46EE829B">
        <w:rPr>
          <w:rFonts w:asciiTheme="minorHAnsi" w:hAnsiTheme="minorHAnsi" w:cstheme="minorBidi"/>
          <w:sz w:val="22"/>
          <w:szCs w:val="22"/>
        </w:rPr>
        <w:t xml:space="preserve">implification of application and registration procedures to facilitate access to the </w:t>
      </w:r>
      <w:r w:rsidR="00466AC8" w:rsidRPr="46EE829B">
        <w:rPr>
          <w:rFonts w:asciiTheme="minorHAnsi" w:hAnsiTheme="minorHAnsi" w:cstheme="minorBidi"/>
          <w:sz w:val="22"/>
          <w:szCs w:val="22"/>
        </w:rPr>
        <w:t xml:space="preserve">TSA </w:t>
      </w:r>
      <w:r w:rsidRPr="46EE829B">
        <w:rPr>
          <w:rFonts w:asciiTheme="minorHAnsi" w:hAnsiTheme="minorHAnsi" w:cstheme="minorBidi"/>
          <w:sz w:val="22"/>
          <w:szCs w:val="22"/>
        </w:rPr>
        <w:t xml:space="preserve">have been introduced. </w:t>
      </w:r>
      <w:r w:rsidRPr="46EE829B">
        <w:rPr>
          <w:rFonts w:asciiTheme="minorHAnsi" w:eastAsia="Calibri" w:hAnsiTheme="minorHAnsi" w:cstheme="minorBidi"/>
          <w:color w:val="000000" w:themeColor="text1"/>
          <w:sz w:val="22"/>
          <w:szCs w:val="22"/>
        </w:rPr>
        <w:t xml:space="preserve">Recertification procedures for TSA beneficiaries have been postponed allowing beneficiaries to remain in the program; </w:t>
      </w:r>
      <w:r w:rsidR="00F94E25" w:rsidRPr="46EE829B">
        <w:rPr>
          <w:rFonts w:asciiTheme="minorHAnsi" w:eastAsia="Calibri" w:hAnsiTheme="minorHAnsi" w:cstheme="minorBidi"/>
          <w:color w:val="000000" w:themeColor="text1"/>
          <w:sz w:val="22"/>
          <w:szCs w:val="22"/>
        </w:rPr>
        <w:t>fewer</w:t>
      </w:r>
      <w:r w:rsidRPr="46EE829B">
        <w:rPr>
          <w:rFonts w:asciiTheme="minorHAnsi" w:eastAsia="Calibri" w:hAnsiTheme="minorHAnsi" w:cstheme="minorBidi"/>
          <w:color w:val="000000" w:themeColor="text1"/>
          <w:sz w:val="22"/>
          <w:szCs w:val="22"/>
        </w:rPr>
        <w:t xml:space="preserve"> documents are required to apply.</w:t>
      </w:r>
      <w:r w:rsidRPr="46EE829B">
        <w:rPr>
          <w:rFonts w:asciiTheme="minorHAnsi" w:hAnsiTheme="minorHAnsi" w:cstheme="minorBidi"/>
          <w:color w:val="000000" w:themeColor="text1"/>
          <w:sz w:val="22"/>
          <w:szCs w:val="22"/>
        </w:rPr>
        <w:t xml:space="preserve"> Online </w:t>
      </w:r>
      <w:r w:rsidRPr="46EE829B">
        <w:rPr>
          <w:rFonts w:asciiTheme="minorHAnsi" w:hAnsiTheme="minorHAnsi" w:cstheme="minorBidi"/>
          <w:sz w:val="22"/>
          <w:szCs w:val="22"/>
        </w:rPr>
        <w:t>applications are available and home visits have been postponed</w:t>
      </w:r>
      <w:r>
        <w:rPr>
          <w:rStyle w:val="FootnoteReference"/>
          <w:rFonts w:asciiTheme="minorHAnsi" w:hAnsiTheme="minorHAnsi" w:cstheme="minorHAnsi"/>
          <w:sz w:val="22"/>
          <w:szCs w:val="22"/>
        </w:rPr>
        <w:footnoteReference w:id="18"/>
      </w:r>
      <w:r w:rsidRPr="46EE829B">
        <w:rPr>
          <w:rFonts w:asciiTheme="minorHAnsi" w:hAnsiTheme="minorHAnsi" w:cstheme="minorBidi"/>
          <w:sz w:val="22"/>
          <w:szCs w:val="22"/>
        </w:rPr>
        <w:t>. Municipal budget for social assistance is oriented to food distribution and in-kind transfers. Further adaptation may be needed to comply with social distancing guidelines e.g. using mobile money instead of cash-in-hand payments, ensur</w:t>
      </w:r>
      <w:r w:rsidR="009B2BD0" w:rsidRPr="46EE829B">
        <w:rPr>
          <w:rFonts w:asciiTheme="minorHAnsi" w:hAnsiTheme="minorHAnsi" w:cstheme="minorBidi"/>
          <w:sz w:val="22"/>
          <w:szCs w:val="22"/>
        </w:rPr>
        <w:t>ing</w:t>
      </w:r>
      <w:r w:rsidRPr="46EE829B">
        <w:rPr>
          <w:rFonts w:asciiTheme="minorHAnsi" w:hAnsiTheme="minorHAnsi" w:cstheme="minorBidi"/>
          <w:sz w:val="22"/>
          <w:szCs w:val="22"/>
        </w:rPr>
        <w:t xml:space="preserve"> hygienic conditions, us</w:t>
      </w:r>
      <w:r w:rsidR="0025485E" w:rsidRPr="46EE829B">
        <w:rPr>
          <w:rFonts w:asciiTheme="minorHAnsi" w:hAnsiTheme="minorHAnsi" w:cstheme="minorBidi"/>
          <w:sz w:val="22"/>
          <w:szCs w:val="22"/>
        </w:rPr>
        <w:t>ing</w:t>
      </w:r>
      <w:r w:rsidRPr="46EE829B">
        <w:rPr>
          <w:rFonts w:asciiTheme="minorHAnsi" w:hAnsiTheme="minorHAnsi" w:cstheme="minorBidi"/>
          <w:sz w:val="22"/>
          <w:szCs w:val="22"/>
        </w:rPr>
        <w:t xml:space="preserve"> radio or media rather than in-person workshops to convey behavioral change messages, including on handwashing and complying with social distancing requirements.</w:t>
      </w:r>
    </w:p>
    <w:p w14:paraId="0A59460A" w14:textId="77777777" w:rsidR="00924D07" w:rsidRPr="005E3F38" w:rsidRDefault="00D83277" w:rsidP="00624E1B">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05417A">
        <w:rPr>
          <w:rFonts w:asciiTheme="minorHAnsi" w:eastAsia="Times New Roman" w:hAnsiTheme="minorHAnsi" w:cstheme="minorHAnsi"/>
          <w:b/>
          <w:sz w:val="22"/>
          <w:szCs w:val="22"/>
        </w:rPr>
        <w:t xml:space="preserve">Donors and development partners have been active in supporting </w:t>
      </w:r>
      <w:r>
        <w:rPr>
          <w:rFonts w:asciiTheme="minorHAnsi" w:eastAsia="Times New Roman" w:hAnsiTheme="minorHAnsi" w:cstheme="minorHAnsi"/>
          <w:b/>
          <w:sz w:val="22"/>
          <w:szCs w:val="22"/>
        </w:rPr>
        <w:t>Georgia</w:t>
      </w:r>
      <w:r w:rsidRPr="0005417A">
        <w:rPr>
          <w:rFonts w:asciiTheme="minorHAnsi" w:eastAsia="Times New Roman" w:hAnsiTheme="minorHAnsi" w:cstheme="minorHAnsi"/>
          <w:b/>
          <w:sz w:val="22"/>
          <w:szCs w:val="22"/>
        </w:rPr>
        <w:t xml:space="preserve"> </w:t>
      </w:r>
      <w:r w:rsidR="00D206FE">
        <w:rPr>
          <w:rFonts w:asciiTheme="minorHAnsi" w:eastAsia="Times New Roman" w:hAnsiTheme="minorHAnsi" w:cstheme="minorHAnsi"/>
          <w:b/>
          <w:sz w:val="22"/>
          <w:szCs w:val="22"/>
        </w:rPr>
        <w:t>to</w:t>
      </w:r>
      <w:r w:rsidRPr="0005417A">
        <w:rPr>
          <w:rFonts w:asciiTheme="minorHAnsi" w:eastAsia="Times New Roman" w:hAnsiTheme="minorHAnsi" w:cstheme="minorHAnsi"/>
          <w:b/>
          <w:sz w:val="22"/>
          <w:szCs w:val="22"/>
        </w:rPr>
        <w:t xml:space="preserve"> respond to the COVID-19 emergency.</w:t>
      </w:r>
      <w:r>
        <w:rPr>
          <w:rFonts w:asciiTheme="minorHAnsi" w:eastAsia="Times New Roman" w:hAnsiTheme="minorHAnsi" w:cstheme="minorHAnsi"/>
          <w:b/>
          <w:sz w:val="22"/>
          <w:szCs w:val="22"/>
        </w:rPr>
        <w:t xml:space="preserve"> </w:t>
      </w:r>
      <w:r w:rsidRPr="00210381">
        <w:rPr>
          <w:rFonts w:asciiTheme="minorHAnsi" w:eastAsia="Times New Roman" w:hAnsiTheme="minorHAnsi" w:cstheme="minorHAnsi"/>
          <w:sz w:val="22"/>
          <w:szCs w:val="22"/>
        </w:rPr>
        <w:t xml:space="preserve">The Office of the UN Resident Coordinator </w:t>
      </w:r>
      <w:r w:rsidR="00663681">
        <w:rPr>
          <w:rFonts w:asciiTheme="minorHAnsi" w:eastAsia="Times New Roman" w:hAnsiTheme="minorHAnsi" w:cstheme="minorHAnsi"/>
          <w:sz w:val="22"/>
          <w:szCs w:val="22"/>
        </w:rPr>
        <w:t>Office</w:t>
      </w:r>
      <w:r w:rsidRPr="00210381">
        <w:rPr>
          <w:rFonts w:asciiTheme="minorHAnsi" w:eastAsia="Times New Roman" w:hAnsiTheme="minorHAnsi" w:cstheme="minorHAnsi"/>
          <w:sz w:val="22"/>
          <w:szCs w:val="22"/>
        </w:rPr>
        <w:t xml:space="preserve"> (RCO) supported the establishment of the ‘health procurement group’ with </w:t>
      </w:r>
      <w:r w:rsidR="00D921A4">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 xml:space="preserve">participation of UN Agencies, </w:t>
      </w:r>
      <w:r w:rsidR="00F9048D">
        <w:rPr>
          <w:rFonts w:asciiTheme="minorHAnsi" w:eastAsia="Times New Roman" w:hAnsiTheme="minorHAnsi" w:cstheme="minorHAnsi"/>
          <w:sz w:val="22"/>
          <w:szCs w:val="22"/>
        </w:rPr>
        <w:t xml:space="preserve">the World Bank </w:t>
      </w:r>
      <w:r w:rsidR="00B718D7">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WB</w:t>
      </w:r>
      <w:r w:rsidR="00B718D7">
        <w:rPr>
          <w:rFonts w:asciiTheme="minorHAnsi" w:eastAsia="Times New Roman" w:hAnsiTheme="minorHAnsi" w:cstheme="minorHAnsi"/>
          <w:sz w:val="22"/>
          <w:szCs w:val="22"/>
        </w:rPr>
        <w:t>)</w:t>
      </w:r>
      <w:r w:rsidR="00F9048D">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 xml:space="preserve"> and </w:t>
      </w:r>
      <w:r w:rsidR="00F9048D">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Georgia</w:t>
      </w:r>
      <w:r w:rsidR="00F9048D">
        <w:rPr>
          <w:rFonts w:asciiTheme="minorHAnsi" w:eastAsia="Times New Roman" w:hAnsiTheme="minorHAnsi" w:cstheme="minorHAnsi"/>
          <w:sz w:val="22"/>
          <w:szCs w:val="22"/>
        </w:rPr>
        <w:t>n</w:t>
      </w:r>
      <w:r w:rsidRPr="00210381">
        <w:rPr>
          <w:rFonts w:asciiTheme="minorHAnsi" w:eastAsia="Times New Roman" w:hAnsiTheme="minorHAnsi" w:cstheme="minorHAnsi"/>
          <w:sz w:val="22"/>
          <w:szCs w:val="22"/>
        </w:rPr>
        <w:t xml:space="preserve"> health authorities to ensure harmonization on the commodity lists elaborated by WHO. </w:t>
      </w:r>
      <w:r w:rsidR="00FB7D23" w:rsidRPr="00B646A3">
        <w:rPr>
          <w:rFonts w:asciiTheme="minorHAnsi" w:eastAsia="Times New Roman" w:hAnsiTheme="minorHAnsi" w:cstheme="minorHAnsi"/>
          <w:sz w:val="22"/>
          <w:szCs w:val="22"/>
        </w:rPr>
        <w:t>WHO has been providing</w:t>
      </w:r>
      <w:r w:rsidR="00EF7760">
        <w:rPr>
          <w:rFonts w:asciiTheme="minorHAnsi" w:eastAsia="Times New Roman" w:hAnsiTheme="minorHAnsi" w:cstheme="minorHAnsi"/>
          <w:sz w:val="22"/>
          <w:szCs w:val="22"/>
        </w:rPr>
        <w:t xml:space="preserve"> </w:t>
      </w:r>
      <w:r w:rsidR="0014526D">
        <w:rPr>
          <w:rFonts w:asciiTheme="minorHAnsi" w:eastAsia="Times New Roman" w:hAnsiTheme="minorHAnsi" w:cstheme="minorHAnsi"/>
          <w:sz w:val="22"/>
          <w:szCs w:val="22"/>
        </w:rPr>
        <w:t xml:space="preserve">technical assistance </w:t>
      </w:r>
      <w:r w:rsidR="00BE37F5">
        <w:rPr>
          <w:rFonts w:asciiTheme="minorHAnsi" w:eastAsia="Times New Roman" w:hAnsiTheme="minorHAnsi" w:cstheme="minorHAnsi"/>
          <w:sz w:val="22"/>
          <w:szCs w:val="22"/>
        </w:rPr>
        <w:t>for</w:t>
      </w:r>
      <w:r w:rsidR="00FB7D23" w:rsidRPr="00B646A3">
        <w:rPr>
          <w:rFonts w:asciiTheme="minorHAnsi" w:eastAsia="Times New Roman" w:hAnsiTheme="minorHAnsi" w:cstheme="minorHAnsi"/>
          <w:sz w:val="22"/>
          <w:szCs w:val="22"/>
        </w:rPr>
        <w:t xml:space="preserve"> the Government with its preparedness and response effort. The health parts of the Country Strategic Preparedness and Response Plan (CSPR) have been finalized, costed and are entered </w:t>
      </w:r>
      <w:r w:rsidR="00A40941">
        <w:rPr>
          <w:rFonts w:asciiTheme="minorHAnsi" w:eastAsia="Times New Roman" w:hAnsiTheme="minorHAnsi" w:cstheme="minorHAnsi"/>
          <w:sz w:val="22"/>
          <w:szCs w:val="22"/>
        </w:rPr>
        <w:t xml:space="preserve">in </w:t>
      </w:r>
      <w:r w:rsidR="00FB7D23" w:rsidRPr="00B646A3">
        <w:rPr>
          <w:rFonts w:asciiTheme="minorHAnsi" w:eastAsia="Times New Roman" w:hAnsiTheme="minorHAnsi" w:cstheme="minorHAnsi"/>
          <w:sz w:val="22"/>
          <w:szCs w:val="22"/>
        </w:rPr>
        <w:t>the COVID-19 online Partners Platform (https://covid-19-response.org/). To address vulnerabilities in healthcare provision in Abkhazia, U</w:t>
      </w:r>
      <w:r w:rsidR="00111A2B">
        <w:rPr>
          <w:rFonts w:asciiTheme="minorHAnsi" w:eastAsia="Times New Roman" w:hAnsiTheme="minorHAnsi" w:cstheme="minorHAnsi"/>
          <w:sz w:val="22"/>
          <w:szCs w:val="22"/>
        </w:rPr>
        <w:t>nited Nations</w:t>
      </w:r>
      <w:r w:rsidR="00656036">
        <w:rPr>
          <w:rFonts w:asciiTheme="minorHAnsi" w:eastAsia="Times New Roman" w:hAnsiTheme="minorHAnsi" w:cstheme="minorHAnsi"/>
          <w:sz w:val="22"/>
          <w:szCs w:val="22"/>
        </w:rPr>
        <w:t xml:space="preserve"> Development Program (UN</w:t>
      </w:r>
      <w:r w:rsidR="00FB7D23" w:rsidRPr="00B646A3">
        <w:rPr>
          <w:rFonts w:asciiTheme="minorHAnsi" w:eastAsia="Times New Roman" w:hAnsiTheme="minorHAnsi" w:cstheme="minorHAnsi"/>
          <w:sz w:val="22"/>
          <w:szCs w:val="22"/>
        </w:rPr>
        <w:t>DP</w:t>
      </w:r>
      <w:r w:rsidR="00656036">
        <w:rPr>
          <w:rFonts w:asciiTheme="minorHAnsi" w:eastAsia="Times New Roman" w:hAnsiTheme="minorHAnsi" w:cstheme="minorHAnsi"/>
          <w:sz w:val="22"/>
          <w:szCs w:val="22"/>
        </w:rPr>
        <w:t>)</w:t>
      </w:r>
      <w:r w:rsidR="00FB7D23" w:rsidRPr="00B646A3">
        <w:rPr>
          <w:rFonts w:asciiTheme="minorHAnsi" w:eastAsia="Times New Roman" w:hAnsiTheme="minorHAnsi" w:cstheme="minorHAnsi"/>
          <w:sz w:val="22"/>
          <w:szCs w:val="22"/>
        </w:rPr>
        <w:t xml:space="preserve"> is organizing deliveries of medical commodities to hospitals. The deliveries are funded by U</w:t>
      </w:r>
      <w:r w:rsidR="00D57C76">
        <w:rPr>
          <w:rFonts w:asciiTheme="minorHAnsi" w:eastAsia="Times New Roman" w:hAnsiTheme="minorHAnsi" w:cstheme="minorHAnsi"/>
          <w:sz w:val="22"/>
          <w:szCs w:val="22"/>
        </w:rPr>
        <w:t xml:space="preserve">nited </w:t>
      </w:r>
      <w:r w:rsidR="00FB7D23" w:rsidRPr="00B646A3">
        <w:rPr>
          <w:rFonts w:asciiTheme="minorHAnsi" w:eastAsia="Times New Roman" w:hAnsiTheme="minorHAnsi" w:cstheme="minorHAnsi"/>
          <w:sz w:val="22"/>
          <w:szCs w:val="22"/>
        </w:rPr>
        <w:t>S</w:t>
      </w:r>
      <w:r w:rsidR="00D57C76">
        <w:rPr>
          <w:rFonts w:asciiTheme="minorHAnsi" w:eastAsia="Times New Roman" w:hAnsiTheme="minorHAnsi" w:cstheme="minorHAnsi"/>
          <w:sz w:val="22"/>
          <w:szCs w:val="22"/>
        </w:rPr>
        <w:t xml:space="preserve">tates </w:t>
      </w:r>
      <w:r w:rsidR="00FB7D23" w:rsidRPr="00B646A3">
        <w:rPr>
          <w:rFonts w:asciiTheme="minorHAnsi" w:eastAsia="Times New Roman" w:hAnsiTheme="minorHAnsi" w:cstheme="minorHAnsi"/>
          <w:sz w:val="22"/>
          <w:szCs w:val="22"/>
        </w:rPr>
        <w:t>A</w:t>
      </w:r>
      <w:r w:rsidR="00D57C76">
        <w:rPr>
          <w:rFonts w:asciiTheme="minorHAnsi" w:eastAsia="Times New Roman" w:hAnsiTheme="minorHAnsi" w:cstheme="minorHAnsi"/>
          <w:sz w:val="22"/>
          <w:szCs w:val="22"/>
        </w:rPr>
        <w:t xml:space="preserve">gency for </w:t>
      </w:r>
      <w:r w:rsidR="00FB7D23" w:rsidRPr="00B646A3">
        <w:rPr>
          <w:rFonts w:asciiTheme="minorHAnsi" w:eastAsia="Times New Roman" w:hAnsiTheme="minorHAnsi" w:cstheme="minorHAnsi"/>
          <w:sz w:val="22"/>
          <w:szCs w:val="22"/>
        </w:rPr>
        <w:t>I</w:t>
      </w:r>
      <w:r w:rsidR="00D57C76">
        <w:rPr>
          <w:rFonts w:asciiTheme="minorHAnsi" w:eastAsia="Times New Roman" w:hAnsiTheme="minorHAnsi" w:cstheme="minorHAnsi"/>
          <w:sz w:val="22"/>
          <w:szCs w:val="22"/>
        </w:rPr>
        <w:t>nternational Development (USAID)</w:t>
      </w:r>
      <w:r w:rsidR="00FB7D23" w:rsidRPr="00B646A3">
        <w:rPr>
          <w:rFonts w:asciiTheme="minorHAnsi" w:eastAsia="Times New Roman" w:hAnsiTheme="minorHAnsi" w:cstheme="minorHAnsi"/>
          <w:sz w:val="22"/>
          <w:szCs w:val="22"/>
        </w:rPr>
        <w:t>, the E</w:t>
      </w:r>
      <w:r w:rsidR="00E4496A">
        <w:rPr>
          <w:rFonts w:asciiTheme="minorHAnsi" w:eastAsia="Times New Roman" w:hAnsiTheme="minorHAnsi" w:cstheme="minorHAnsi"/>
          <w:sz w:val="22"/>
          <w:szCs w:val="22"/>
        </w:rPr>
        <w:t xml:space="preserve">uropean </w:t>
      </w:r>
      <w:r w:rsidR="00FB7D23" w:rsidRPr="00B646A3">
        <w:rPr>
          <w:rFonts w:asciiTheme="minorHAnsi" w:eastAsia="Times New Roman" w:hAnsiTheme="minorHAnsi" w:cstheme="minorHAnsi"/>
          <w:sz w:val="22"/>
          <w:szCs w:val="22"/>
        </w:rPr>
        <w:t>U</w:t>
      </w:r>
      <w:r w:rsidR="00E4496A">
        <w:rPr>
          <w:rFonts w:asciiTheme="minorHAnsi" w:eastAsia="Times New Roman" w:hAnsiTheme="minorHAnsi" w:cstheme="minorHAnsi"/>
          <w:sz w:val="22"/>
          <w:szCs w:val="22"/>
        </w:rPr>
        <w:t>nion (EU)</w:t>
      </w:r>
      <w:r w:rsidR="00FB7D23" w:rsidRPr="00B646A3">
        <w:rPr>
          <w:rFonts w:asciiTheme="minorHAnsi" w:eastAsia="Times New Roman" w:hAnsiTheme="minorHAnsi" w:cstheme="minorHAnsi"/>
          <w:sz w:val="22"/>
          <w:szCs w:val="22"/>
        </w:rPr>
        <w:t xml:space="preserve"> and UNDP and are transported via the UNDP-EU joint coordination mechanism.</w:t>
      </w:r>
      <w:r>
        <w:rPr>
          <w:rFonts w:asciiTheme="minorHAnsi" w:eastAsia="Times New Roman" w:hAnsiTheme="minorHAnsi" w:cstheme="minorHAnsi"/>
          <w:sz w:val="22"/>
          <w:szCs w:val="22"/>
        </w:rPr>
        <w:t xml:space="preserve"> </w:t>
      </w:r>
      <w:r w:rsidRPr="00210381">
        <w:rPr>
          <w:rFonts w:asciiTheme="minorHAnsi" w:eastAsia="Times New Roman" w:hAnsiTheme="minorHAnsi" w:cstheme="minorHAnsi"/>
          <w:sz w:val="22"/>
          <w:szCs w:val="22"/>
        </w:rPr>
        <w:t>The RCO also coordinates other activities from UN agencies directed to the mitigation of economic and social consequences.</w:t>
      </w:r>
      <w:r>
        <w:rPr>
          <w:rFonts w:asciiTheme="minorHAnsi" w:eastAsia="Times New Roman" w:hAnsiTheme="minorHAnsi" w:cstheme="minorHAnsi"/>
          <w:bCs/>
          <w:sz w:val="22"/>
          <w:szCs w:val="22"/>
        </w:rPr>
        <w:t xml:space="preserve"> So far, the activities undertaken by UN agencies to mitigate the impacts on livelihoods focus on specific vulnerable groups. </w:t>
      </w:r>
      <w:r w:rsidR="004E46AA">
        <w:rPr>
          <w:rFonts w:asciiTheme="minorHAnsi" w:eastAsia="Times New Roman" w:hAnsiTheme="minorHAnsi" w:cstheme="minorHAnsi"/>
          <w:bCs/>
          <w:sz w:val="22"/>
          <w:szCs w:val="22"/>
        </w:rPr>
        <w:t>The United Nations High Commissioner of Refugee</w:t>
      </w:r>
      <w:r w:rsidR="00572EAA">
        <w:rPr>
          <w:rFonts w:asciiTheme="minorHAnsi" w:eastAsia="Times New Roman" w:hAnsiTheme="minorHAnsi" w:cstheme="minorHAnsi"/>
          <w:bCs/>
          <w:sz w:val="22"/>
          <w:szCs w:val="22"/>
        </w:rPr>
        <w:t xml:space="preserve">s </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HCR</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supports refugee communities as well as</w:t>
      </w:r>
      <w:r w:rsidR="00C90D70">
        <w:rPr>
          <w:rFonts w:asciiTheme="minorHAnsi" w:eastAsia="Times New Roman" w:hAnsiTheme="minorHAnsi" w:cstheme="minorHAnsi"/>
          <w:bCs/>
          <w:sz w:val="22"/>
          <w:szCs w:val="22"/>
        </w:rPr>
        <w:t xml:space="preserve"> the</w:t>
      </w:r>
      <w:r>
        <w:rPr>
          <w:rFonts w:asciiTheme="minorHAnsi" w:eastAsia="Times New Roman" w:hAnsiTheme="minorHAnsi" w:cstheme="minorHAnsi"/>
          <w:bCs/>
          <w:sz w:val="22"/>
          <w:szCs w:val="22"/>
        </w:rPr>
        <w:t xml:space="preserve"> Gali population in Abkhazia under the expansion of a cash assistance program. Food support has been provided to Roma families by </w:t>
      </w:r>
      <w:r w:rsidR="00B46AF5">
        <w:rPr>
          <w:rFonts w:asciiTheme="minorHAnsi" w:eastAsia="Times New Roman" w:hAnsiTheme="minorHAnsi" w:cstheme="minorHAnsi"/>
          <w:bCs/>
          <w:sz w:val="22"/>
          <w:szCs w:val="22"/>
        </w:rPr>
        <w:t>United Nation</w:t>
      </w:r>
      <w:r w:rsidR="00840ED6">
        <w:rPr>
          <w:rFonts w:asciiTheme="minorHAnsi" w:eastAsia="Times New Roman" w:hAnsiTheme="minorHAnsi" w:cstheme="minorHAnsi"/>
          <w:bCs/>
          <w:sz w:val="22"/>
          <w:szCs w:val="22"/>
        </w:rPr>
        <w:t>s Childr</w:t>
      </w:r>
      <w:r w:rsidR="00572AB1">
        <w:rPr>
          <w:rFonts w:asciiTheme="minorHAnsi" w:eastAsia="Times New Roman" w:hAnsiTheme="minorHAnsi" w:cstheme="minorHAnsi"/>
          <w:bCs/>
          <w:sz w:val="22"/>
          <w:szCs w:val="22"/>
        </w:rPr>
        <w:t xml:space="preserve">en’s Fund </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ICEF</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w:t>
      </w:r>
      <w:r w:rsidR="00C90D70">
        <w:rPr>
          <w:rFonts w:asciiTheme="minorHAnsi" w:eastAsia="Times New Roman" w:hAnsiTheme="minorHAnsi" w:cstheme="minorHAnsi"/>
          <w:bCs/>
          <w:sz w:val="22"/>
          <w:szCs w:val="22"/>
        </w:rPr>
        <w:t xml:space="preserve">The </w:t>
      </w:r>
      <w:r w:rsidRPr="00A1370A">
        <w:rPr>
          <w:rFonts w:asciiTheme="minorHAnsi" w:eastAsia="Times New Roman" w:hAnsiTheme="minorHAnsi" w:cstheme="minorHAnsi"/>
          <w:bCs/>
          <w:sz w:val="22"/>
          <w:szCs w:val="22"/>
        </w:rPr>
        <w:t>EU Delegation to Georgia</w:t>
      </w:r>
      <w:r>
        <w:rPr>
          <w:rFonts w:asciiTheme="minorHAnsi" w:eastAsia="Times New Roman" w:hAnsiTheme="minorHAnsi" w:cstheme="minorHAnsi"/>
          <w:bCs/>
          <w:sz w:val="22"/>
          <w:szCs w:val="22"/>
        </w:rPr>
        <w:t xml:space="preserve"> announced </w:t>
      </w:r>
      <w:r w:rsidR="00C90D70">
        <w:rPr>
          <w:rFonts w:asciiTheme="minorHAnsi" w:eastAsia="Times New Roman" w:hAnsiTheme="minorHAnsi" w:cstheme="minorHAnsi"/>
          <w:bCs/>
          <w:sz w:val="22"/>
          <w:szCs w:val="22"/>
        </w:rPr>
        <w:t>it</w:t>
      </w:r>
      <w:r>
        <w:rPr>
          <w:rFonts w:asciiTheme="minorHAnsi" w:eastAsia="Times New Roman" w:hAnsiTheme="minorHAnsi" w:cstheme="minorHAnsi"/>
          <w:bCs/>
          <w:sz w:val="22"/>
          <w:szCs w:val="22"/>
        </w:rPr>
        <w:t xml:space="preserve"> would support vulnerable </w:t>
      </w:r>
      <w:r w:rsidR="00C90D70">
        <w:rPr>
          <w:rFonts w:asciiTheme="minorHAnsi" w:eastAsia="Times New Roman" w:hAnsiTheme="minorHAnsi" w:cstheme="minorHAnsi"/>
          <w:bCs/>
          <w:sz w:val="22"/>
          <w:szCs w:val="22"/>
        </w:rPr>
        <w:t>populations</w:t>
      </w:r>
      <w:r>
        <w:rPr>
          <w:rFonts w:asciiTheme="minorHAnsi" w:eastAsia="Times New Roman" w:hAnsiTheme="minorHAnsi" w:cstheme="minorHAnsi"/>
          <w:bCs/>
          <w:sz w:val="22"/>
          <w:szCs w:val="22"/>
        </w:rPr>
        <w:t xml:space="preserve"> through </w:t>
      </w:r>
      <w:r w:rsidR="00C90D70">
        <w:rPr>
          <w:rFonts w:asciiTheme="minorHAnsi" w:eastAsia="Times New Roman" w:hAnsiTheme="minorHAnsi" w:cstheme="minorHAnsi"/>
          <w:bCs/>
          <w:sz w:val="22"/>
          <w:szCs w:val="22"/>
        </w:rPr>
        <w:t>its NGO</w:t>
      </w:r>
      <w:r>
        <w:rPr>
          <w:rFonts w:asciiTheme="minorHAnsi" w:eastAsia="Times New Roman" w:hAnsiTheme="minorHAnsi" w:cstheme="minorHAnsi"/>
          <w:bCs/>
          <w:sz w:val="22"/>
          <w:szCs w:val="22"/>
        </w:rPr>
        <w:t xml:space="preserve"> network, </w:t>
      </w:r>
      <w:r w:rsidRPr="00171CF4">
        <w:rPr>
          <w:rFonts w:asciiTheme="minorHAnsi" w:eastAsia="Times New Roman" w:hAnsiTheme="minorHAnsi" w:cstheme="minorHAnsi"/>
          <w:bCs/>
          <w:sz w:val="22"/>
          <w:szCs w:val="22"/>
        </w:rPr>
        <w:t>redirect</w:t>
      </w:r>
      <w:r>
        <w:rPr>
          <w:rFonts w:asciiTheme="minorHAnsi" w:eastAsia="Times New Roman" w:hAnsiTheme="minorHAnsi" w:cstheme="minorHAnsi"/>
          <w:bCs/>
          <w:sz w:val="22"/>
          <w:szCs w:val="22"/>
        </w:rPr>
        <w:t>ing</w:t>
      </w:r>
      <w:r w:rsidRPr="00171CF4">
        <w:rPr>
          <w:rFonts w:asciiTheme="minorHAnsi" w:eastAsia="Times New Roman" w:hAnsiTheme="minorHAnsi" w:cstheme="minorHAnsi"/>
          <w:bCs/>
          <w:sz w:val="22"/>
          <w:szCs w:val="22"/>
        </w:rPr>
        <w:t xml:space="preserve"> the resources of ongoing projects.</w:t>
      </w:r>
      <w:r>
        <w:rPr>
          <w:rFonts w:asciiTheme="minorHAnsi" w:eastAsia="Times New Roman" w:hAnsiTheme="minorHAnsi" w:cstheme="minorHAnsi"/>
          <w:bCs/>
          <w:sz w:val="22"/>
          <w:szCs w:val="22"/>
        </w:rPr>
        <w:t xml:space="preserve"> </w:t>
      </w:r>
      <w:r w:rsidRPr="00171CF4">
        <w:rPr>
          <w:rFonts w:asciiTheme="minorHAnsi" w:eastAsia="Times New Roman" w:hAnsiTheme="minorHAnsi" w:cstheme="minorHAnsi"/>
          <w:bCs/>
          <w:sz w:val="22"/>
          <w:szCs w:val="22"/>
        </w:rPr>
        <w:t>T</w:t>
      </w:r>
      <w:r>
        <w:rPr>
          <w:rFonts w:asciiTheme="minorHAnsi" w:eastAsia="Times New Roman" w:hAnsiTheme="minorHAnsi" w:cstheme="minorHAnsi"/>
          <w:bCs/>
          <w:sz w:val="22"/>
          <w:szCs w:val="22"/>
        </w:rPr>
        <w:t xml:space="preserve">hey also announced </w:t>
      </w:r>
      <w:r w:rsidRPr="007F2228">
        <w:rPr>
          <w:rFonts w:asciiTheme="minorHAnsi" w:hAnsiTheme="minorHAnsi" w:cstheme="minorHAnsi"/>
          <w:sz w:val="22"/>
          <w:szCs w:val="22"/>
        </w:rPr>
        <w:t>working</w:t>
      </w:r>
      <w:r>
        <w:rPr>
          <w:rFonts w:asciiTheme="minorHAnsi" w:eastAsia="Times New Roman" w:hAnsiTheme="minorHAnsi" w:cstheme="minorHAnsi"/>
          <w:bCs/>
          <w:sz w:val="22"/>
          <w:szCs w:val="22"/>
        </w:rPr>
        <w:t xml:space="preserve"> with financial institution partners to redirect funds (and topping up) to increase the </w:t>
      </w:r>
      <w:r w:rsidRPr="00171CF4">
        <w:rPr>
          <w:rFonts w:asciiTheme="minorHAnsi" w:eastAsia="Times New Roman" w:hAnsiTheme="minorHAnsi" w:cstheme="minorHAnsi"/>
          <w:bCs/>
          <w:sz w:val="22"/>
          <w:szCs w:val="22"/>
        </w:rPr>
        <w:t xml:space="preserve">liquidity of financing for </w:t>
      </w:r>
      <w:r w:rsidR="00F9048D">
        <w:rPr>
          <w:rFonts w:asciiTheme="minorHAnsi" w:eastAsia="Times New Roman" w:hAnsiTheme="minorHAnsi" w:cstheme="minorHAnsi"/>
          <w:bCs/>
          <w:sz w:val="22"/>
          <w:szCs w:val="22"/>
        </w:rPr>
        <w:t>small-medium enterprises (S</w:t>
      </w:r>
      <w:r w:rsidRPr="00171CF4">
        <w:rPr>
          <w:rFonts w:asciiTheme="minorHAnsi" w:eastAsia="Times New Roman" w:hAnsiTheme="minorHAnsi" w:cstheme="minorHAnsi"/>
          <w:bCs/>
          <w:sz w:val="22"/>
          <w:szCs w:val="22"/>
        </w:rPr>
        <w:t>MEs</w:t>
      </w:r>
      <w:r w:rsidR="00F9048D">
        <w:rPr>
          <w:rFonts w:asciiTheme="minorHAnsi" w:eastAsia="Times New Roman" w:hAnsiTheme="minorHAnsi" w:cstheme="minorHAnsi"/>
          <w:bCs/>
          <w:sz w:val="22"/>
          <w:szCs w:val="22"/>
        </w:rPr>
        <w:t>)</w:t>
      </w:r>
      <w:r w:rsidRPr="00171CF4">
        <w:rPr>
          <w:rFonts w:asciiTheme="minorHAnsi" w:eastAsia="Times New Roman" w:hAnsiTheme="minorHAnsi" w:cstheme="minorHAnsi"/>
          <w:bCs/>
          <w:sz w:val="22"/>
          <w:szCs w:val="22"/>
        </w:rPr>
        <w:t>.</w:t>
      </w:r>
      <w:r w:rsidR="004135D5">
        <w:rPr>
          <w:rFonts w:asciiTheme="minorHAnsi" w:eastAsia="Times New Roman" w:hAnsiTheme="minorHAnsi" w:cstheme="minorHAnsi"/>
          <w:bCs/>
          <w:sz w:val="22"/>
          <w:szCs w:val="22"/>
        </w:rPr>
        <w:t xml:space="preserve"> While </w:t>
      </w:r>
      <w:r w:rsidR="009057AA">
        <w:rPr>
          <w:rFonts w:asciiTheme="minorHAnsi" w:eastAsia="Times New Roman" w:hAnsiTheme="minorHAnsi" w:cstheme="minorHAnsi"/>
          <w:bCs/>
          <w:sz w:val="22"/>
          <w:szCs w:val="22"/>
        </w:rPr>
        <w:t xml:space="preserve">government </w:t>
      </w:r>
      <w:r w:rsidR="00C10FFF">
        <w:rPr>
          <w:rFonts w:asciiTheme="minorHAnsi" w:eastAsia="Times New Roman" w:hAnsiTheme="minorHAnsi" w:cstheme="minorHAnsi"/>
          <w:bCs/>
          <w:sz w:val="22"/>
          <w:szCs w:val="22"/>
        </w:rPr>
        <w:t>and donor</w:t>
      </w:r>
      <w:r w:rsidR="009057AA">
        <w:rPr>
          <w:rFonts w:asciiTheme="minorHAnsi" w:eastAsia="Times New Roman" w:hAnsiTheme="minorHAnsi" w:cstheme="minorHAnsi"/>
          <w:bCs/>
          <w:sz w:val="22"/>
          <w:szCs w:val="22"/>
        </w:rPr>
        <w:t xml:space="preserve"> financing for health</w:t>
      </w:r>
      <w:r w:rsidR="001C3237">
        <w:rPr>
          <w:rFonts w:asciiTheme="minorHAnsi" w:eastAsia="Times New Roman" w:hAnsiTheme="minorHAnsi" w:cstheme="minorHAnsi"/>
          <w:bCs/>
          <w:sz w:val="22"/>
          <w:szCs w:val="22"/>
        </w:rPr>
        <w:t xml:space="preserve"> (</w:t>
      </w:r>
      <w:r w:rsidR="00C10FFF">
        <w:rPr>
          <w:rFonts w:asciiTheme="minorHAnsi" w:eastAsia="Times New Roman" w:hAnsiTheme="minorHAnsi" w:cstheme="minorHAnsi"/>
          <w:bCs/>
          <w:sz w:val="22"/>
          <w:szCs w:val="22"/>
        </w:rPr>
        <w:t xml:space="preserve">including this </w:t>
      </w:r>
      <w:r w:rsidR="001C3237">
        <w:rPr>
          <w:rFonts w:asciiTheme="minorHAnsi" w:eastAsia="Times New Roman" w:hAnsiTheme="minorHAnsi" w:cstheme="minorHAnsi"/>
          <w:bCs/>
          <w:sz w:val="22"/>
          <w:szCs w:val="22"/>
        </w:rPr>
        <w:t>Project)</w:t>
      </w:r>
      <w:r w:rsidR="009057AA">
        <w:rPr>
          <w:rFonts w:asciiTheme="minorHAnsi" w:eastAsia="Times New Roman" w:hAnsiTheme="minorHAnsi" w:cstheme="minorHAnsi"/>
          <w:bCs/>
          <w:sz w:val="22"/>
          <w:szCs w:val="22"/>
        </w:rPr>
        <w:t xml:space="preserve"> approximates the projected needs in the sector to respond to the COVID-19 pandemic, the needs </w:t>
      </w:r>
      <w:r w:rsidR="00A661F4">
        <w:rPr>
          <w:rFonts w:asciiTheme="minorHAnsi" w:eastAsia="Times New Roman" w:hAnsiTheme="minorHAnsi" w:cstheme="minorHAnsi"/>
          <w:bCs/>
          <w:sz w:val="22"/>
          <w:szCs w:val="22"/>
        </w:rPr>
        <w:t xml:space="preserve">in social protection </w:t>
      </w:r>
      <w:r w:rsidR="00990679">
        <w:rPr>
          <w:rFonts w:asciiTheme="minorHAnsi" w:eastAsia="Times New Roman" w:hAnsiTheme="minorHAnsi" w:cstheme="minorHAnsi"/>
          <w:bCs/>
          <w:sz w:val="22"/>
          <w:szCs w:val="22"/>
        </w:rPr>
        <w:t xml:space="preserve">significantly outweigh the </w:t>
      </w:r>
      <w:r w:rsidR="00A661F4">
        <w:rPr>
          <w:rFonts w:asciiTheme="minorHAnsi" w:eastAsia="Times New Roman" w:hAnsiTheme="minorHAnsi" w:cstheme="minorHAnsi"/>
          <w:bCs/>
          <w:sz w:val="22"/>
          <w:szCs w:val="22"/>
        </w:rPr>
        <w:t xml:space="preserve">available funding. </w:t>
      </w:r>
    </w:p>
    <w:p w14:paraId="1DE096EC" w14:textId="77777777" w:rsidR="0034450A" w:rsidRPr="005E3F38" w:rsidRDefault="00D83277" w:rsidP="00624E1B">
      <w:pPr>
        <w:pStyle w:val="ydpe76c8109msolistparagraph"/>
        <w:numPr>
          <w:ilvl w:val="0"/>
          <w:numId w:val="9"/>
        </w:numPr>
        <w:shd w:val="clear" w:color="auto" w:fill="FFFFFF"/>
        <w:spacing w:before="0" w:beforeAutospacing="0" w:after="0" w:afterAutospacing="0"/>
        <w:ind w:left="0" w:firstLine="0"/>
        <w:jc w:val="both"/>
        <w:rPr>
          <w:rFonts w:asciiTheme="minorHAnsi" w:eastAsia="Times New Roman" w:hAnsiTheme="minorHAnsi" w:cstheme="minorBidi"/>
        </w:rPr>
      </w:pPr>
      <w:r>
        <w:rPr>
          <w:rFonts w:asciiTheme="minorHAnsi" w:eastAsia="Times New Roman" w:hAnsiTheme="minorHAnsi" w:cstheme="minorBidi"/>
          <w:b/>
          <w:color w:val="000000" w:themeColor="text1"/>
        </w:rPr>
        <w:t>Several</w:t>
      </w:r>
      <w:r w:rsidRPr="46EE829B">
        <w:rPr>
          <w:rFonts w:asciiTheme="minorHAnsi" w:eastAsia="Times New Roman" w:hAnsiTheme="minorHAnsi" w:cstheme="minorBidi"/>
          <w:b/>
          <w:bCs/>
          <w:color w:val="000000" w:themeColor="text1"/>
        </w:rPr>
        <w:t xml:space="preserve"> international agencies </w:t>
      </w:r>
      <w:r>
        <w:rPr>
          <w:rFonts w:asciiTheme="minorHAnsi" w:eastAsia="Times New Roman" w:hAnsiTheme="minorHAnsi" w:cstheme="minorBidi"/>
          <w:b/>
          <w:color w:val="000000" w:themeColor="text1"/>
        </w:rPr>
        <w:t xml:space="preserve">are </w:t>
      </w:r>
      <w:r w:rsidRPr="46EE829B">
        <w:rPr>
          <w:rFonts w:asciiTheme="minorHAnsi" w:eastAsia="Times New Roman" w:hAnsiTheme="minorHAnsi" w:cstheme="minorBidi"/>
          <w:b/>
          <w:bCs/>
          <w:color w:val="000000" w:themeColor="text1"/>
        </w:rPr>
        <w:t xml:space="preserve">supporting the MoILHSA </w:t>
      </w:r>
      <w:r>
        <w:rPr>
          <w:rFonts w:asciiTheme="minorHAnsi" w:eastAsia="Times New Roman" w:hAnsiTheme="minorHAnsi" w:cstheme="minorBidi"/>
          <w:b/>
          <w:color w:val="000000" w:themeColor="text1"/>
        </w:rPr>
        <w:t>in the provision of</w:t>
      </w:r>
      <w:r w:rsidRPr="46EE829B">
        <w:rPr>
          <w:rFonts w:asciiTheme="minorHAnsi" w:eastAsia="Times New Roman" w:hAnsiTheme="minorHAnsi" w:cstheme="minorBidi"/>
          <w:b/>
          <w:bCs/>
          <w:color w:val="000000" w:themeColor="text1"/>
        </w:rPr>
        <w:t xml:space="preserve"> training health care workers</w:t>
      </w:r>
      <w:r w:rsidRPr="46EE829B">
        <w:rPr>
          <w:rFonts w:asciiTheme="minorHAnsi" w:eastAsia="Times New Roman" w:hAnsiTheme="minorHAnsi" w:cstheme="minorBidi"/>
          <w:color w:val="000000" w:themeColor="text1"/>
        </w:rPr>
        <w:t xml:space="preserve">. Recently the Global Fund to Fight AIDS, Tuberculosis and Malaria supported the MoILHSA in training of the primary health care workers throughout the country. The Government of Czechia also provided support </w:t>
      </w:r>
      <w:r w:rsidRPr="46EE829B">
        <w:rPr>
          <w:rFonts w:asciiTheme="minorHAnsi" w:eastAsia="Times New Roman" w:hAnsiTheme="minorHAnsi" w:cstheme="minorBidi"/>
          <w:color w:val="000000" w:themeColor="text1"/>
        </w:rPr>
        <w:lastRenderedPageBreak/>
        <w:t xml:space="preserve">through Caritas for training of primary health care workers as well. Open Society Georgian Foundation has been providing trainings on infectious prevention and critical care—predominantly in so-called fever clinics. The United States Agency for International Development and the Centers for Disease Control and Prevention are also involved in the training of hospital personnel. Trainings are prioritized as follows – firstly, </w:t>
      </w:r>
      <w:r w:rsidR="00E960F4" w:rsidRPr="46EE829B">
        <w:rPr>
          <w:rFonts w:asciiTheme="minorHAnsi" w:eastAsia="Times New Roman" w:hAnsiTheme="minorHAnsi" w:cstheme="minorBidi"/>
          <w:color w:val="000000" w:themeColor="text1"/>
        </w:rPr>
        <w:t xml:space="preserve">the training will </w:t>
      </w:r>
      <w:r w:rsidR="00E72E4F" w:rsidRPr="46EE829B">
        <w:rPr>
          <w:rFonts w:asciiTheme="minorHAnsi" w:eastAsia="Times New Roman" w:hAnsiTheme="minorHAnsi" w:cstheme="minorBidi"/>
          <w:color w:val="000000" w:themeColor="text1"/>
        </w:rPr>
        <w:t xml:space="preserve">be </w:t>
      </w:r>
      <w:r w:rsidR="00E960F4" w:rsidRPr="46EE829B">
        <w:rPr>
          <w:rFonts w:asciiTheme="minorHAnsi" w:eastAsia="Times New Roman" w:hAnsiTheme="minorHAnsi" w:cstheme="minorBidi"/>
          <w:color w:val="000000" w:themeColor="text1"/>
        </w:rPr>
        <w:t>provided for</w:t>
      </w:r>
      <w:r w:rsidRPr="46EE829B">
        <w:rPr>
          <w:rFonts w:asciiTheme="minorHAnsi" w:eastAsia="Times New Roman" w:hAnsiTheme="minorHAnsi" w:cstheme="minorBidi"/>
          <w:color w:val="000000" w:themeColor="text1"/>
        </w:rPr>
        <w:t xml:space="preserve"> 44 clinics (29 stand-by and 15 fever clinics), second stage – 100 largest hospitals, and third stage – all clinics. </w:t>
      </w:r>
      <w:r w:rsidRPr="46EE829B">
        <w:rPr>
          <w:rFonts w:asciiTheme="minorHAnsi" w:eastAsia="Times New Roman" w:hAnsiTheme="minorHAnsi" w:cstheme="minorBidi"/>
        </w:rPr>
        <w:t xml:space="preserve"> </w:t>
      </w:r>
    </w:p>
    <w:p w14:paraId="4C0A926E" w14:textId="77777777" w:rsidR="00A37E74" w:rsidRDefault="00D83277" w:rsidP="00624E1B">
      <w:pPr>
        <w:pStyle w:val="Default"/>
        <w:numPr>
          <w:ilvl w:val="0"/>
          <w:numId w:val="9"/>
        </w:numPr>
        <w:spacing w:before="120" w:after="120"/>
        <w:ind w:left="0" w:firstLine="0"/>
        <w:jc w:val="both"/>
        <w:rPr>
          <w:rFonts w:asciiTheme="minorHAnsi" w:eastAsia="Times New Roman" w:hAnsiTheme="minorHAnsi" w:cstheme="minorBidi"/>
          <w:sz w:val="22"/>
          <w:szCs w:val="22"/>
          <w:lang w:val="en-US"/>
        </w:rPr>
      </w:pPr>
      <w:r w:rsidRPr="46EE829B">
        <w:rPr>
          <w:rFonts w:asciiTheme="minorHAnsi" w:eastAsia="Times New Roman" w:hAnsiTheme="minorHAnsi" w:cstheme="minorBidi"/>
          <w:b/>
          <w:bCs/>
          <w:sz w:val="22"/>
          <w:szCs w:val="22"/>
          <w:lang w:val="en-US"/>
        </w:rPr>
        <w:t>Besides the above-mentioned UN agencies</w:t>
      </w:r>
      <w:r w:rsidR="00DF0819" w:rsidRPr="46EE829B">
        <w:rPr>
          <w:rFonts w:asciiTheme="minorHAnsi" w:eastAsia="Times New Roman" w:hAnsiTheme="minorHAnsi" w:cstheme="minorBidi"/>
          <w:b/>
          <w:bCs/>
          <w:sz w:val="22"/>
          <w:szCs w:val="22"/>
          <w:lang w:val="en-US"/>
        </w:rPr>
        <w:t xml:space="preserve"> and development partners</w:t>
      </w:r>
      <w:r w:rsidRPr="46EE829B">
        <w:rPr>
          <w:rFonts w:asciiTheme="minorHAnsi" w:eastAsia="Times New Roman" w:hAnsiTheme="minorHAnsi" w:cstheme="minorBidi"/>
          <w:b/>
          <w:bCs/>
          <w:sz w:val="22"/>
          <w:szCs w:val="22"/>
          <w:lang w:val="en-US"/>
        </w:rPr>
        <w:t>, the Georgian Government is working actively with International Finance Institutions and Development Agencies to mitigate impact of the COVID19 in the country.</w:t>
      </w:r>
      <w:r w:rsidRPr="46EE829B">
        <w:rPr>
          <w:rFonts w:asciiTheme="minorHAnsi" w:eastAsia="Times New Roman" w:hAnsiTheme="minorHAnsi" w:cstheme="minorBidi"/>
          <w:sz w:val="22"/>
          <w:szCs w:val="22"/>
          <w:lang w:val="en-US"/>
        </w:rPr>
        <w:t xml:space="preserve"> According to the Prime Minister Office</w:t>
      </w:r>
      <w:r w:rsidR="003241BD" w:rsidRPr="46EE829B">
        <w:rPr>
          <w:rFonts w:asciiTheme="minorHAnsi" w:eastAsia="Times New Roman" w:hAnsiTheme="minorHAnsi" w:cstheme="minorBidi"/>
          <w:sz w:val="22"/>
          <w:szCs w:val="22"/>
          <w:lang w:val="en-US"/>
        </w:rPr>
        <w:t>’s</w:t>
      </w:r>
      <w:r w:rsidRPr="46EE829B">
        <w:rPr>
          <w:rFonts w:asciiTheme="minorHAnsi" w:eastAsia="Times New Roman" w:hAnsiTheme="minorHAnsi" w:cstheme="minorBidi"/>
          <w:sz w:val="22"/>
          <w:szCs w:val="22"/>
          <w:lang w:val="en-US"/>
        </w:rPr>
        <w:t xml:space="preserve">, the International Monetary Fund (IMF), WB, Asian Infrastructure Investment Bank (AIIB), the European Union (EU), Asian Development Bank (ADB), the European Bank for Reconstruction and Development (EBRD), European Investment Bank (EIB), German Development Fund, and French Development Agency will support the Georgian economy with </w:t>
      </w:r>
      <w:r w:rsidR="00F9048D" w:rsidRPr="46EE829B">
        <w:rPr>
          <w:rFonts w:asciiTheme="minorHAnsi" w:eastAsia="Times New Roman" w:hAnsiTheme="minorHAnsi" w:cstheme="minorBidi"/>
          <w:sz w:val="22"/>
          <w:szCs w:val="22"/>
          <w:lang w:val="en-US"/>
        </w:rPr>
        <w:t xml:space="preserve">US$ </w:t>
      </w:r>
      <w:r w:rsidRPr="46EE829B">
        <w:rPr>
          <w:rFonts w:asciiTheme="minorHAnsi" w:eastAsia="Times New Roman" w:hAnsiTheme="minorHAnsi" w:cstheme="minorBidi"/>
          <w:sz w:val="22"/>
          <w:szCs w:val="22"/>
          <w:lang w:val="en-US"/>
        </w:rPr>
        <w:t xml:space="preserve">1.5 billion by the end of 2020. For instance, </w:t>
      </w:r>
      <w:r w:rsidR="00F9048D" w:rsidRPr="46EE829B">
        <w:rPr>
          <w:rFonts w:asciiTheme="minorHAnsi" w:eastAsia="Times New Roman" w:hAnsiTheme="minorHAnsi" w:cstheme="minorBidi"/>
          <w:sz w:val="22"/>
          <w:szCs w:val="22"/>
          <w:lang w:val="en-US"/>
        </w:rPr>
        <w:t xml:space="preserve">on </w:t>
      </w:r>
      <w:r w:rsidRPr="46EE829B">
        <w:rPr>
          <w:rFonts w:asciiTheme="minorHAnsi" w:eastAsia="Times New Roman" w:hAnsiTheme="minorHAnsi" w:cstheme="minorBidi"/>
          <w:sz w:val="22"/>
          <w:szCs w:val="22"/>
          <w:lang w:val="en-US"/>
        </w:rPr>
        <w:t xml:space="preserve">March 26, 2020 the WB approved </w:t>
      </w:r>
      <w:r w:rsidR="00F9048D" w:rsidRPr="46EE829B">
        <w:rPr>
          <w:rFonts w:asciiTheme="minorHAnsi" w:eastAsia="Times New Roman" w:hAnsiTheme="minorHAnsi" w:cstheme="minorBidi"/>
          <w:sz w:val="22"/>
          <w:szCs w:val="22"/>
          <w:lang w:val="en-US"/>
        </w:rPr>
        <w:t xml:space="preserve">a EUR </w:t>
      </w:r>
      <w:r w:rsidRPr="46EE829B">
        <w:rPr>
          <w:rFonts w:asciiTheme="minorHAnsi" w:eastAsia="Times New Roman" w:hAnsiTheme="minorHAnsi" w:cstheme="minorBidi"/>
          <w:sz w:val="22"/>
          <w:szCs w:val="22"/>
          <w:lang w:val="en-US"/>
        </w:rPr>
        <w:t xml:space="preserve">45 million Economic Management and Competitiveness Development Policy Operation for Georgia. This operation aims to support Georgia’s ongoing reforms in areas critical for inclusive economic growth and will also help the country’s efforts to mitigate the economic impact of the COVID-19 pandemic. The following development partners have committed to allocate funding to support the GoG in the fight against COVID-19: </w:t>
      </w:r>
    </w:p>
    <w:p w14:paraId="4CA076BA"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sidR="00F9048D">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42F7A592"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o contain the COVID-19 pandemic and limit its economic impact in the country. </w:t>
      </w:r>
    </w:p>
    <w:p w14:paraId="3197B060" w14:textId="77777777" w:rsidR="00041735"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sidR="00A37E74">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sidR="00A37E74">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sidR="00A37E74">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235620A7" w14:textId="77777777" w:rsidR="00A37E7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A2F6EF9" w14:textId="77777777" w:rsidR="00FA3B44" w:rsidRDefault="00D83277" w:rsidP="00624E1B">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00371093"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00371093"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48C12B29" w14:textId="77777777" w:rsidR="00F83D3A" w:rsidRPr="00ED7E6E" w:rsidRDefault="00D83277" w:rsidP="00624E1B">
      <w:pPr>
        <w:pStyle w:val="Heading2"/>
        <w:numPr>
          <w:ilvl w:val="0"/>
          <w:numId w:val="2"/>
        </w:numPr>
        <w:spacing w:before="240" w:after="240" w:line="240" w:lineRule="auto"/>
        <w:ind w:left="0" w:firstLine="0"/>
        <w:jc w:val="both"/>
      </w:pPr>
      <w:bookmarkStart w:id="92" w:name="_Toc38033277"/>
      <w:bookmarkStart w:id="93" w:name="_Toc38033278"/>
      <w:bookmarkEnd w:id="92"/>
      <w:r>
        <w:t>Relevance to Higher Level Objectives</w:t>
      </w:r>
      <w:bookmarkEnd w:id="93"/>
    </w:p>
    <w:bookmarkEnd w:id="29"/>
    <w:p w14:paraId="35A1A288" w14:textId="77777777" w:rsidR="009D188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46EE829B">
        <w:rPr>
          <w:rFonts w:ascii="Calibri" w:hAnsi="Calibri" w:cs="Calibri"/>
          <w:b/>
          <w:bCs/>
          <w:sz w:val="22"/>
          <w:szCs w:val="22"/>
        </w:rPr>
        <w:t xml:space="preserve">The </w:t>
      </w:r>
      <w:r w:rsidR="000445A7" w:rsidRPr="46EE829B">
        <w:rPr>
          <w:rFonts w:ascii="Calibri" w:hAnsi="Calibri" w:cs="Calibri"/>
          <w:b/>
          <w:bCs/>
          <w:sz w:val="22"/>
          <w:szCs w:val="22"/>
        </w:rPr>
        <w:t>Project</w:t>
      </w:r>
      <w:r w:rsidRPr="46EE829B">
        <w:rPr>
          <w:rFonts w:ascii="Calibri" w:hAnsi="Calibri" w:cs="Calibri"/>
          <w:b/>
          <w:bCs/>
          <w:sz w:val="22"/>
          <w:szCs w:val="22"/>
        </w:rPr>
        <w:t xml:space="preserve"> is aligned with</w:t>
      </w:r>
      <w:r w:rsidR="00DB66BB" w:rsidRPr="46EE829B">
        <w:rPr>
          <w:rFonts w:ascii="Calibri" w:hAnsi="Calibri" w:cs="Calibri"/>
          <w:b/>
          <w:bCs/>
          <w:sz w:val="22"/>
          <w:szCs w:val="22"/>
        </w:rPr>
        <w:t xml:space="preserve"> the</w:t>
      </w:r>
      <w:r w:rsidRPr="46EE829B">
        <w:rPr>
          <w:rFonts w:ascii="Calibri" w:hAnsi="Calibri" w:cs="Calibri"/>
          <w:b/>
          <w:bCs/>
          <w:sz w:val="22"/>
          <w:szCs w:val="22"/>
        </w:rPr>
        <w:t xml:space="preserve"> World Bank Group </w:t>
      </w:r>
      <w:r w:rsidR="001F0094" w:rsidRPr="46EE829B">
        <w:rPr>
          <w:rFonts w:ascii="Calibri" w:hAnsi="Calibri" w:cs="Calibri"/>
          <w:b/>
          <w:bCs/>
          <w:sz w:val="22"/>
          <w:szCs w:val="22"/>
        </w:rPr>
        <w:t>(</w:t>
      </w:r>
      <w:r w:rsidR="00EA5B13" w:rsidRPr="46EE829B">
        <w:rPr>
          <w:rFonts w:ascii="Calibri" w:hAnsi="Calibri" w:cs="Calibri"/>
          <w:b/>
          <w:bCs/>
          <w:sz w:val="22"/>
          <w:szCs w:val="22"/>
        </w:rPr>
        <w:t>WBG</w:t>
      </w:r>
      <w:r w:rsidR="001F0094" w:rsidRPr="46EE829B">
        <w:rPr>
          <w:rFonts w:ascii="Calibri" w:hAnsi="Calibri" w:cs="Calibri"/>
          <w:b/>
          <w:bCs/>
          <w:sz w:val="22"/>
          <w:szCs w:val="22"/>
        </w:rPr>
        <w:t>)</w:t>
      </w:r>
      <w:r w:rsidRPr="46EE829B">
        <w:rPr>
          <w:rFonts w:ascii="Calibri" w:hAnsi="Calibri" w:cs="Calibri"/>
          <w:b/>
          <w:bCs/>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xml:space="preserve">. It is also aligned with the </w:t>
      </w:r>
      <w:r w:rsidR="00A55FC2">
        <w:rPr>
          <w:rFonts w:ascii="Calibri" w:hAnsi="Calibri" w:cs="Calibri"/>
          <w:sz w:val="22"/>
          <w:szCs w:val="22"/>
        </w:rPr>
        <w:t>WB</w:t>
      </w:r>
      <w:r w:rsidRPr="0037740E">
        <w:rPr>
          <w:rFonts w:ascii="Calibri" w:hAnsi="Calibri" w:cs="Calibri"/>
          <w:sz w:val="22"/>
          <w:szCs w:val="22"/>
        </w:rPr>
        <w:t xml:space="preserve">’s support for national plans and global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adherence to the International Health Regulations (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The </w:t>
      </w:r>
      <w:r w:rsidR="000445A7">
        <w:rPr>
          <w:rFonts w:ascii="Calibri" w:hAnsi="Calibri" w:cs="Calibri"/>
          <w:sz w:val="22"/>
          <w:szCs w:val="22"/>
        </w:rPr>
        <w:t>Project</w:t>
      </w:r>
      <w:r w:rsidRPr="0037740E">
        <w:rPr>
          <w:rFonts w:ascii="Calibri" w:hAnsi="Calibri" w:cs="Calibri"/>
          <w:sz w:val="22"/>
          <w:szCs w:val="22"/>
        </w:rPr>
        <w:t xml:space="preserve"> compl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 (2005), Integrated Disease Surveillance and Response (IDSR), </w:t>
      </w:r>
      <w:r w:rsidRPr="0037740E">
        <w:rPr>
          <w:rFonts w:ascii="Calibri" w:hAnsi="Calibri" w:cs="Calibri"/>
          <w:sz w:val="22"/>
          <w:szCs w:val="22"/>
        </w:rPr>
        <w:lastRenderedPageBreak/>
        <w:t>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19"/>
      </w:r>
      <w:r w:rsidRPr="0037740E">
        <w:rPr>
          <w:rFonts w:ascii="Calibri" w:hAnsi="Calibri" w:cs="Calibri"/>
          <w:sz w:val="22"/>
          <w:szCs w:val="22"/>
        </w:rPr>
        <w:t xml:space="preserve"> international standards, the Global Health Security Agenda, the Paris Climate Agreement, 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pment Goals (SDG), and the promotion of a One Health approach.</w:t>
      </w:r>
    </w:p>
    <w:p w14:paraId="14E4FEB2" w14:textId="77777777" w:rsidR="000335F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is aligned with the </w:t>
      </w:r>
      <w:r w:rsidR="00EA5B13" w:rsidRPr="46EE829B">
        <w:rPr>
          <w:rFonts w:asciiTheme="minorHAnsi" w:hAnsiTheme="minorHAnsi" w:cstheme="minorBidi"/>
          <w:b/>
          <w:bCs/>
          <w:sz w:val="22"/>
          <w:szCs w:val="22"/>
        </w:rPr>
        <w:t>WBG</w:t>
      </w:r>
      <w:r w:rsidRPr="46EE829B">
        <w:rPr>
          <w:rFonts w:asciiTheme="minorHAnsi" w:hAnsiTheme="minorHAnsi" w:cstheme="minorBidi"/>
          <w:b/>
          <w:bCs/>
          <w:sz w:val="22"/>
          <w:szCs w:val="22"/>
        </w:rPr>
        <w:t xml:space="preserve">’s Georgia Country Partnership Framework (CPF) for 2019-2022, namely Focus Area 2: Enhance efficiency of health care delivery system, and Focus Area 3: Strengthening the resilience of households. </w:t>
      </w:r>
      <w:r w:rsidRPr="46EE829B">
        <w:rPr>
          <w:rFonts w:asciiTheme="minorHAnsi" w:hAnsiTheme="minorHAnsi" w:cstheme="minorBidi"/>
          <w:sz w:val="22"/>
          <w:szCs w:val="22"/>
        </w:rPr>
        <w:t>While the original CPF did not include pandemic response and preparedness, intense spread of the pandemic has generated a need for urgent investment in health and social protection</w:t>
      </w:r>
      <w:r w:rsidR="00DB66BB" w:rsidRPr="46EE829B">
        <w:rPr>
          <w:rFonts w:asciiTheme="minorHAnsi" w:hAnsiTheme="minorHAnsi" w:cstheme="minorBidi"/>
          <w:sz w:val="22"/>
          <w:szCs w:val="22"/>
        </w:rPr>
        <w:t>. T</w:t>
      </w:r>
      <w:r w:rsidRPr="46EE829B">
        <w:rPr>
          <w:rFonts w:asciiTheme="minorHAnsi" w:hAnsiTheme="minorHAnsi" w:cstheme="minorBidi"/>
          <w:sz w:val="22"/>
          <w:szCs w:val="22"/>
        </w:rPr>
        <w:t xml:space="preserve">he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design matches both objectives of: (a) efficiency, through its interventions aimed at strengthening the intensive care network and response capacity</w:t>
      </w:r>
      <w:r w:rsidR="00DB66BB" w:rsidRPr="46EE829B">
        <w:rPr>
          <w:rFonts w:asciiTheme="minorHAnsi" w:hAnsiTheme="minorHAnsi" w:cstheme="minorBidi"/>
          <w:sz w:val="22"/>
          <w:szCs w:val="22"/>
        </w:rPr>
        <w:t>;</w:t>
      </w:r>
      <w:r w:rsidRPr="46EE829B">
        <w:rPr>
          <w:rFonts w:asciiTheme="minorHAnsi" w:hAnsiTheme="minorHAnsi" w:cstheme="minorBidi"/>
          <w:sz w:val="22"/>
          <w:szCs w:val="22"/>
        </w:rPr>
        <w:t xml:space="preserve"> and (b) inclusive access, through the component aimed at mitigating the spillover effect from containment measures on the poor.</w:t>
      </w:r>
    </w:p>
    <w:p w14:paraId="300BAA7D" w14:textId="77777777" w:rsidR="007A5623" w:rsidRPr="004A3270" w:rsidRDefault="00D83277" w:rsidP="00624E1B">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46EE829B">
        <w:rPr>
          <w:rFonts w:asciiTheme="minorHAnsi" w:hAnsiTheme="minorHAnsi" w:cstheme="minorBidi"/>
          <w:b/>
          <w:bCs/>
          <w:sz w:val="22"/>
          <w:szCs w:val="22"/>
        </w:rPr>
        <w:t>The WBG remains committed to providing a fast and flexible response to the COVID-19 epidemic,</w:t>
      </w:r>
      <w:r w:rsidRPr="46EE829B">
        <w:rPr>
          <w:rFonts w:asciiTheme="minorHAnsi" w:hAnsiTheme="minorHAnsi" w:cstheme="minorBidi"/>
          <w:sz w:val="22"/>
          <w:szCs w:val="22"/>
        </w:rPr>
        <w:t xml:space="preserve"> utilizing all WBG operational and policy instruments and working in close partnership with government and other agencies. Grounded in One-Health, which provides for an integrated approach across sectors and disciplines, the proposed WBG response to COVID-19 will include emergency financing, policy advice, and technical assistance, building on existing instruments to support IDA/IBRD-eligible countries in addressing the health sector and broader development impacts of COVID-19. The WBG COVID-19 response </w:t>
      </w:r>
      <w:r w:rsidR="00DB66BB" w:rsidRPr="46EE829B">
        <w:rPr>
          <w:rFonts w:asciiTheme="minorHAnsi" w:hAnsiTheme="minorHAnsi" w:cstheme="minorBidi"/>
          <w:sz w:val="22"/>
          <w:szCs w:val="22"/>
        </w:rPr>
        <w:t>is</w:t>
      </w:r>
      <w:r w:rsidRPr="46EE829B">
        <w:rPr>
          <w:rFonts w:asciiTheme="minorHAnsi" w:hAnsiTheme="minorHAnsi" w:cstheme="minorBidi"/>
          <w:sz w:val="22"/>
          <w:szCs w:val="22"/>
        </w:rPr>
        <w:t xml:space="preserve"> anchored in the WHO’s COVID-19 global SPRP outlining the public health measures for all countries to prepare for and respond to COVID-9 and sustain their efforts to prevent future outbreaks of emerging infectious diseases.</w:t>
      </w:r>
    </w:p>
    <w:p w14:paraId="4A983D40" w14:textId="77777777" w:rsidR="00524EED" w:rsidRDefault="00524EED" w:rsidP="00524EED">
      <w:pPr>
        <w:pStyle w:val="Normal0"/>
        <w:tabs>
          <w:tab w:val="left" w:pos="450"/>
        </w:tabs>
        <w:spacing w:after="0"/>
      </w:pPr>
    </w:p>
    <w:p w14:paraId="4D7290CC" w14:textId="77777777" w:rsidR="005D4667" w:rsidRDefault="005D4667" w:rsidP="00524EED">
      <w:pPr>
        <w:pStyle w:val="Normal0"/>
        <w:tabs>
          <w:tab w:val="left" w:pos="450"/>
        </w:tabs>
        <w:spacing w:after="0"/>
      </w:pPr>
    </w:p>
    <w:p w14:paraId="3F29C610" w14:textId="77777777" w:rsidR="005D4667" w:rsidRDefault="005D4667" w:rsidP="00524EED">
      <w:pPr>
        <w:pStyle w:val="Normal0"/>
        <w:tabs>
          <w:tab w:val="left" w:pos="450"/>
        </w:tabs>
        <w:spacing w:after="0"/>
      </w:pPr>
    </w:p>
    <w:p w14:paraId="40A0397E" w14:textId="77777777" w:rsidR="005D4667" w:rsidRDefault="005D4667" w:rsidP="00524EED">
      <w:pPr>
        <w:pStyle w:val="Normal0"/>
        <w:tabs>
          <w:tab w:val="left" w:pos="450"/>
        </w:tabs>
        <w:spacing w:after="0"/>
      </w:pPr>
    </w:p>
    <w:p w14:paraId="5DCA5CE8" w14:textId="77777777" w:rsidR="005D4667" w:rsidRDefault="005D4667" w:rsidP="00524EED">
      <w:pPr>
        <w:pStyle w:val="Normal0"/>
        <w:tabs>
          <w:tab w:val="left" w:pos="450"/>
        </w:tabs>
        <w:spacing w:after="0"/>
      </w:pPr>
    </w:p>
    <w:p w14:paraId="375B0AB8" w14:textId="77777777" w:rsidR="005D4667" w:rsidRDefault="005D4667" w:rsidP="00524EED">
      <w:pPr>
        <w:pStyle w:val="Normal0"/>
        <w:tabs>
          <w:tab w:val="left" w:pos="450"/>
        </w:tabs>
        <w:spacing w:after="0"/>
      </w:pPr>
    </w:p>
    <w:p w14:paraId="3AB717E6" w14:textId="77777777" w:rsidR="009D1880" w:rsidRDefault="00D83277" w:rsidP="00624E1B">
      <w:pPr>
        <w:pStyle w:val="Heading1"/>
        <w:keepNext w:val="0"/>
        <w:keepLines w:val="0"/>
        <w:numPr>
          <w:ilvl w:val="0"/>
          <w:numId w:val="1"/>
        </w:numPr>
        <w:shd w:val="clear" w:color="auto" w:fill="DEEAF6"/>
        <w:spacing w:before="0" w:after="240"/>
      </w:pPr>
      <w:bookmarkStart w:id="94" w:name="_Toc256000008"/>
      <w:bookmarkStart w:id="95" w:name="_Toc26749454"/>
      <w:bookmarkStart w:id="96" w:name="_Toc27038383"/>
      <w:bookmarkStart w:id="97" w:name="_Toc27050228"/>
      <w:r>
        <w:t xml:space="preserve"> </w:t>
      </w:r>
      <w:bookmarkStart w:id="98" w:name="_Toc256000024"/>
      <w:bookmarkStart w:id="99" w:name="_Toc256000144"/>
      <w:bookmarkStart w:id="100" w:name="_Toc256000108"/>
      <w:bookmarkStart w:id="101" w:name="_Toc256000074"/>
      <w:bookmarkStart w:id="102" w:name="_Toc30173801"/>
      <w:bookmarkStart w:id="103" w:name="_Toc30548084"/>
      <w:bookmarkStart w:id="104" w:name="_Toc30604246"/>
      <w:bookmarkStart w:id="105" w:name="_Toc31321561"/>
      <w:bookmarkStart w:id="106" w:name="_Toc33714004"/>
      <w:bookmarkStart w:id="107" w:name="_Toc35259664"/>
      <w:bookmarkStart w:id="108" w:name="_Toc35447709"/>
      <w:bookmarkStart w:id="109" w:name="_Toc35606084"/>
      <w:bookmarkStart w:id="110" w:name="_Toc38033279"/>
      <w:r>
        <w:t>PROJECT</w:t>
      </w:r>
      <w:r w:rsidRPr="004F797F">
        <w:t xml:space="preserve"> DESCRIPTION</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1D1CB157" w14:textId="77777777" w:rsidR="009D1880" w:rsidRDefault="00D83277" w:rsidP="00624E1B">
      <w:pPr>
        <w:pStyle w:val="Heading2"/>
        <w:numPr>
          <w:ilvl w:val="0"/>
          <w:numId w:val="10"/>
        </w:numPr>
        <w:spacing w:before="240" w:after="240" w:line="240" w:lineRule="auto"/>
        <w:ind w:left="0" w:firstLine="0"/>
        <w:jc w:val="both"/>
      </w:pPr>
      <w:bookmarkStart w:id="111" w:name="_Toc256000145"/>
      <w:bookmarkStart w:id="112" w:name="_Toc256000109"/>
      <w:bookmarkStart w:id="113" w:name="_Toc256000075"/>
      <w:bookmarkStart w:id="114" w:name="_Toc256000009"/>
      <w:bookmarkStart w:id="115" w:name="_Toc26749455"/>
      <w:bookmarkStart w:id="116" w:name="_Toc27038384"/>
      <w:bookmarkStart w:id="117" w:name="_Toc27050229"/>
      <w:bookmarkStart w:id="118" w:name="_Toc30173802"/>
      <w:bookmarkStart w:id="119" w:name="_Toc30548085"/>
      <w:bookmarkStart w:id="120" w:name="_Toc30604247"/>
      <w:bookmarkStart w:id="121" w:name="_Toc31321562"/>
      <w:bookmarkStart w:id="122" w:name="_Toc33714005"/>
      <w:bookmarkStart w:id="123" w:name="_Toc256000025"/>
      <w:bookmarkStart w:id="124" w:name="_Toc35259665"/>
      <w:bookmarkStart w:id="125" w:name="_Toc35447710"/>
      <w:bookmarkStart w:id="126" w:name="_Toc35606085"/>
      <w:bookmarkStart w:id="127" w:name="_Toc38033280"/>
      <w:r w:rsidRPr="00F515FC">
        <w:t>Development Objective</w:t>
      </w:r>
      <w:bookmarkEnd w:id="111"/>
      <w:bookmarkEnd w:id="112"/>
      <w:bookmarkEnd w:id="113"/>
      <w:bookmarkEnd w:id="114"/>
      <w:bookmarkEnd w:id="115"/>
      <w:bookmarkEnd w:id="116"/>
      <w:bookmarkEnd w:id="117"/>
      <w:bookmarkEnd w:id="118"/>
      <w:bookmarkEnd w:id="119"/>
      <w:bookmarkEnd w:id="120"/>
      <w:bookmarkEnd w:id="121"/>
      <w:bookmarkEnd w:id="122"/>
      <w:r>
        <w:t>s</w:t>
      </w:r>
      <w:bookmarkEnd w:id="123"/>
      <w:bookmarkEnd w:id="124"/>
      <w:bookmarkEnd w:id="125"/>
      <w:bookmarkEnd w:id="126"/>
      <w:bookmarkEnd w:id="127"/>
    </w:p>
    <w:p w14:paraId="70CC27D3" w14:textId="77777777" w:rsidR="0059562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28" w:name="_Hlk38211198"/>
      <w:r w:rsidRPr="46EE829B">
        <w:rPr>
          <w:rFonts w:ascii="Calibri" w:eastAsia="Times New Roman" w:hAnsi="Calibri" w:cs="Calibri"/>
          <w:sz w:val="22"/>
          <w:szCs w:val="22"/>
        </w:rPr>
        <w:t xml:space="preserve">The </w:t>
      </w:r>
      <w:r w:rsidR="00B65560" w:rsidRPr="46EE829B">
        <w:rPr>
          <w:rFonts w:ascii="Calibri" w:eastAsia="Times New Roman" w:hAnsi="Calibri" w:cs="Calibri"/>
          <w:b/>
          <w:bCs/>
          <w:sz w:val="22"/>
          <w:szCs w:val="22"/>
        </w:rPr>
        <w:t xml:space="preserve">Project </w:t>
      </w:r>
      <w:r w:rsidRPr="46EE829B">
        <w:rPr>
          <w:rFonts w:ascii="Calibri" w:eastAsia="Times New Roman" w:hAnsi="Calibri" w:cs="Calibri"/>
          <w:b/>
          <w:bCs/>
          <w:sz w:val="22"/>
          <w:szCs w:val="22"/>
        </w:rPr>
        <w:t>Development Objective (PDO)</w:t>
      </w:r>
      <w:r w:rsidRPr="46EE829B">
        <w:rPr>
          <w:rFonts w:ascii="Calibri" w:eastAsia="Times New Roman" w:hAnsi="Calibri" w:cs="Calibri"/>
          <w:sz w:val="22"/>
          <w:szCs w:val="22"/>
        </w:rPr>
        <w:t xml:space="preserve"> is to prevent, detect and respond to the threat posed by the COVID-19 pandemic</w:t>
      </w:r>
      <w:r w:rsidR="00DE5B3D" w:rsidRPr="46EE829B">
        <w:rPr>
          <w:rFonts w:ascii="Calibri" w:eastAsia="Times New Roman" w:hAnsi="Calibri" w:cs="Calibri"/>
          <w:sz w:val="22"/>
          <w:szCs w:val="22"/>
        </w:rPr>
        <w:t xml:space="preserve"> </w:t>
      </w:r>
      <w:r w:rsidR="00A471BB" w:rsidRPr="46EE829B">
        <w:rPr>
          <w:rFonts w:asciiTheme="minorHAnsi" w:hAnsiTheme="minorHAnsi" w:cstheme="minorBidi"/>
          <w:sz w:val="22"/>
          <w:szCs w:val="22"/>
        </w:rPr>
        <w:t>and strengthen national systems for public health preparedness</w:t>
      </w:r>
      <w:r w:rsidR="00D75F69" w:rsidRPr="46EE829B">
        <w:rPr>
          <w:rFonts w:ascii="Calibri" w:eastAsia="Times New Roman" w:hAnsi="Calibri" w:cs="Calibri"/>
          <w:sz w:val="22"/>
          <w:szCs w:val="22"/>
        </w:rPr>
        <w:t xml:space="preserve"> </w:t>
      </w:r>
      <w:r w:rsidRPr="46EE829B">
        <w:rPr>
          <w:rFonts w:ascii="Calibri" w:eastAsia="Times New Roman" w:hAnsi="Calibri" w:cs="Calibri"/>
          <w:sz w:val="22"/>
          <w:szCs w:val="22"/>
        </w:rPr>
        <w:t xml:space="preserve">in </w:t>
      </w:r>
      <w:r w:rsidRPr="46EE829B">
        <w:rPr>
          <w:rFonts w:asciiTheme="minorHAnsi" w:hAnsiTheme="minorHAnsi" w:cstheme="minorBidi"/>
          <w:sz w:val="22"/>
          <w:szCs w:val="22"/>
        </w:rPr>
        <w:t>Georgia</w:t>
      </w:r>
      <w:r w:rsidR="00A471BB" w:rsidRPr="46EE829B">
        <w:rPr>
          <w:rFonts w:asciiTheme="minorHAnsi" w:hAnsiTheme="minorHAnsi" w:cstheme="minorBidi"/>
          <w:sz w:val="22"/>
          <w:szCs w:val="22"/>
        </w:rPr>
        <w:t>.</w:t>
      </w:r>
      <w:r w:rsidR="00EA1B8B" w:rsidRPr="46EE829B">
        <w:rPr>
          <w:rFonts w:asciiTheme="minorHAnsi" w:hAnsiTheme="minorHAnsi" w:cstheme="minorBidi"/>
          <w:sz w:val="22"/>
          <w:szCs w:val="22"/>
        </w:rPr>
        <w:t xml:space="preserve"> </w:t>
      </w:r>
      <w:r w:rsidR="002A7071" w:rsidRPr="46EE829B">
        <w:rPr>
          <w:rFonts w:asciiTheme="minorHAnsi" w:hAnsiTheme="minorHAnsi" w:cstheme="minorBidi"/>
          <w:sz w:val="22"/>
          <w:szCs w:val="22"/>
        </w:rPr>
        <w:t xml:space="preserve">The </w:t>
      </w:r>
      <w:r w:rsidR="004A3270" w:rsidRPr="46EE829B">
        <w:rPr>
          <w:rFonts w:asciiTheme="minorHAnsi" w:hAnsiTheme="minorHAnsi" w:cstheme="minorBidi"/>
          <w:sz w:val="22"/>
          <w:szCs w:val="22"/>
        </w:rPr>
        <w:t>PDO is</w:t>
      </w:r>
      <w:r w:rsidR="002A7071" w:rsidRPr="46EE829B">
        <w:rPr>
          <w:rFonts w:asciiTheme="minorHAnsi" w:hAnsiTheme="minorHAnsi" w:cstheme="minorBidi"/>
          <w:sz w:val="22"/>
          <w:szCs w:val="22"/>
        </w:rPr>
        <w:t xml:space="preserve"> aligned to the results chain of the COVID-19 SPRP</w:t>
      </w:r>
      <w:r w:rsidRPr="46EE829B">
        <w:rPr>
          <w:rFonts w:asciiTheme="minorHAnsi" w:hAnsiTheme="minorHAnsi" w:cstheme="minorBidi"/>
          <w:sz w:val="22"/>
          <w:szCs w:val="22"/>
        </w:rPr>
        <w:t xml:space="preserve">. </w:t>
      </w:r>
      <w:bookmarkEnd w:id="128"/>
    </w:p>
    <w:p w14:paraId="6320C5F5" w14:textId="77777777" w:rsidR="009D188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The Project </w:t>
      </w:r>
      <w:r w:rsidR="00C846B2" w:rsidRPr="46EE829B">
        <w:rPr>
          <w:rFonts w:asciiTheme="minorHAnsi" w:hAnsiTheme="minorHAnsi" w:cstheme="minorBidi"/>
          <w:b/>
          <w:bCs/>
          <w:sz w:val="22"/>
          <w:szCs w:val="22"/>
        </w:rPr>
        <w:t>envisions the following theory of change</w:t>
      </w:r>
      <w:r w:rsidR="00C846B2" w:rsidRPr="46EE829B">
        <w:rPr>
          <w:rFonts w:asciiTheme="minorHAnsi" w:hAnsiTheme="minorHAnsi" w:cstheme="minorBidi"/>
          <w:sz w:val="22"/>
          <w:szCs w:val="22"/>
        </w:rPr>
        <w:t>:</w:t>
      </w:r>
      <w:r w:rsidR="004A3270" w:rsidRPr="46EE829B">
        <w:rPr>
          <w:rFonts w:asciiTheme="minorHAnsi" w:hAnsiTheme="minorHAnsi" w:cstheme="minorBidi"/>
          <w:sz w:val="22"/>
          <w:szCs w:val="22"/>
        </w:rPr>
        <w:t xml:space="preserve"> </w:t>
      </w:r>
      <w:r w:rsidR="002A7071" w:rsidRPr="46EE829B">
        <w:rPr>
          <w:rFonts w:asciiTheme="minorHAnsi" w:hAnsiTheme="minorHAnsi" w:cstheme="minorBidi"/>
          <w:sz w:val="22"/>
          <w:szCs w:val="22"/>
        </w:rPr>
        <w:t xml:space="preserve"> </w:t>
      </w:r>
    </w:p>
    <w:p w14:paraId="7B572F07" w14:textId="77777777" w:rsidR="00683932" w:rsidRDefault="00D83277" w:rsidP="00487821">
      <w:pPr>
        <w:pStyle w:val="Caption"/>
        <w:spacing w:after="0"/>
        <w:contextualSpacing/>
      </w:pPr>
      <w:r w:rsidRPr="00FF46F6">
        <w:lastRenderedPageBreak/>
        <w:t xml:space="preserve">Figure </w:t>
      </w:r>
      <w:r>
        <w:t>3</w:t>
      </w:r>
      <w:r w:rsidRPr="00FF46F6">
        <w:t>-</w:t>
      </w:r>
      <w:r>
        <w:t xml:space="preserve"> Results chain </w:t>
      </w:r>
    </w:p>
    <w:p w14:paraId="5AB41661" w14:textId="77777777" w:rsidR="00C846B2" w:rsidRPr="00A72F5C" w:rsidRDefault="00D83277" w:rsidP="001A1F3F">
      <w:pPr>
        <w:pStyle w:val="ListParagraph"/>
        <w:spacing w:after="0" w:line="240" w:lineRule="auto"/>
        <w:ind w:left="0"/>
        <w:rPr>
          <w:rFonts w:asciiTheme="minorHAnsi" w:hAnsiTheme="minorHAnsi" w:cstheme="minorHAnsi"/>
          <w:sz w:val="22"/>
          <w:szCs w:val="22"/>
        </w:rPr>
      </w:pPr>
      <w:r>
        <w:rPr>
          <w:noProof/>
        </w:rPr>
        <w:drawing>
          <wp:inline distT="0" distB="0" distL="0" distR="0" wp14:anchorId="3CEC1ED1" wp14:editId="4966FEE2">
            <wp:extent cx="6286500" cy="3442970"/>
            <wp:effectExtent l="0" t="0" r="0" b="5080"/>
            <wp:docPr id="493920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6193"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14:paraId="49CB6460" w14:textId="77777777" w:rsidR="00DE31D6" w:rsidRDefault="00D83277" w:rsidP="00340995">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14:paraId="1AD68840" w14:textId="77777777" w:rsidR="00DE31D6" w:rsidRPr="006D16AC" w:rsidRDefault="00D83277" w:rsidP="00624E1B">
      <w:pPr>
        <w:pStyle w:val="ListParagraph"/>
        <w:numPr>
          <w:ilvl w:val="0"/>
          <w:numId w:val="9"/>
        </w:numPr>
        <w:spacing w:before="120" w:after="120" w:line="240" w:lineRule="auto"/>
        <w:ind w:left="0" w:firstLine="0"/>
        <w:contextualSpacing w:val="0"/>
        <w:jc w:val="both"/>
        <w:rPr>
          <w:b/>
          <w:bCs/>
        </w:rPr>
      </w:pPr>
      <w:r w:rsidRPr="46EE829B">
        <w:rPr>
          <w:rFonts w:asciiTheme="minorHAnsi" w:hAnsiTheme="minorHAnsi" w:cstheme="minorBidi"/>
          <w:b/>
          <w:bCs/>
          <w:sz w:val="22"/>
          <w:szCs w:val="22"/>
        </w:rPr>
        <w:t>PDO level indicators</w:t>
      </w:r>
      <w:r w:rsidR="00A9488B" w:rsidRPr="46EE829B">
        <w:rPr>
          <w:rFonts w:asciiTheme="minorHAnsi" w:hAnsiTheme="minorHAnsi" w:cstheme="minorBidi"/>
          <w:b/>
          <w:bCs/>
          <w:sz w:val="22"/>
          <w:szCs w:val="22"/>
        </w:rPr>
        <w:t xml:space="preserve"> are</w:t>
      </w:r>
      <w:r w:rsidRPr="46EE829B">
        <w:rPr>
          <w:rFonts w:asciiTheme="minorHAnsi" w:hAnsiTheme="minorHAnsi" w:cstheme="minorBidi"/>
          <w:b/>
          <w:bCs/>
          <w:sz w:val="22"/>
          <w:szCs w:val="22"/>
        </w:rPr>
        <w:t>:</w:t>
      </w:r>
      <w:r w:rsidRPr="46EE829B">
        <w:rPr>
          <w:b/>
          <w:bCs/>
        </w:rPr>
        <w:t xml:space="preserve"> </w:t>
      </w:r>
      <w:bookmarkStart w:id="129" w:name="_Toc256000146"/>
      <w:bookmarkStart w:id="130" w:name="_Toc256000110"/>
      <w:bookmarkStart w:id="131" w:name="_Toc256000076"/>
      <w:bookmarkStart w:id="132" w:name="_Toc256000010"/>
      <w:bookmarkStart w:id="133" w:name="_Toc26749456"/>
      <w:bookmarkStart w:id="134" w:name="_Toc27038385"/>
      <w:bookmarkStart w:id="135" w:name="_Toc27050230"/>
      <w:bookmarkStart w:id="136" w:name="_Toc30173804"/>
      <w:bookmarkStart w:id="137" w:name="_Toc30548086"/>
      <w:bookmarkStart w:id="138" w:name="_Toc30604248"/>
      <w:bookmarkStart w:id="139" w:name="_Toc31321563"/>
      <w:bookmarkStart w:id="140" w:name="_Toc33714006"/>
    </w:p>
    <w:p w14:paraId="3335BCC4" w14:textId="77777777" w:rsidR="00D82CE1" w:rsidRPr="00057B2B" w:rsidRDefault="00D83277" w:rsidP="00624E1B">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w:t>
      </w:r>
      <w:r w:rsidR="00B16E8F">
        <w:rPr>
          <w:rFonts w:asciiTheme="minorHAnsi" w:hAnsiTheme="minorHAnsi" w:cstheme="minorHAnsi"/>
          <w:sz w:val="22"/>
          <w:szCs w:val="22"/>
        </w:rPr>
        <w:t xml:space="preserve">performed </w:t>
      </w:r>
      <w:r w:rsidR="00B16E8F" w:rsidRPr="00472333">
        <w:rPr>
          <w:rFonts w:asciiTheme="minorHAnsi" w:hAnsiTheme="minorHAnsi" w:cstheme="minorHAnsi"/>
          <w:sz w:val="22"/>
          <w:szCs w:val="22"/>
        </w:rPr>
        <w:t>for</w:t>
      </w:r>
      <w:r w:rsidRPr="00472333">
        <w:rPr>
          <w:rFonts w:asciiTheme="minorHAnsi" w:hAnsiTheme="minorHAnsi" w:cstheme="minorHAnsi"/>
          <w:sz w:val="22"/>
          <w:szCs w:val="22"/>
        </w:rPr>
        <w:t xml:space="preserve"> COVID-19 identification </w:t>
      </w:r>
    </w:p>
    <w:p w14:paraId="2F9789EA" w14:textId="77777777" w:rsidR="00E940A0" w:rsidRDefault="00D83277" w:rsidP="00624E1B">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w:t>
      </w:r>
      <w:r w:rsidR="00796941">
        <w:rPr>
          <w:rFonts w:asciiTheme="minorHAnsi" w:hAnsiTheme="minorHAnsi" w:cstheme="minorHAnsi"/>
          <w:sz w:val="22"/>
          <w:szCs w:val="22"/>
        </w:rPr>
        <w:t>COVID-19</w:t>
      </w:r>
      <w:r w:rsidRPr="00E940A0">
        <w:rPr>
          <w:rFonts w:asciiTheme="minorHAnsi" w:hAnsiTheme="minorHAnsi" w:cstheme="minorHAnsi"/>
          <w:sz w:val="22"/>
          <w:szCs w:val="22"/>
        </w:rPr>
        <w:t xml:space="preserve"> patients treated per SSA reimbursement guidelines  </w:t>
      </w:r>
    </w:p>
    <w:p w14:paraId="6392A043" w14:textId="77777777" w:rsidR="004A3270" w:rsidRDefault="00D83277" w:rsidP="00624E1B">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 xml:space="preserve">Share of </w:t>
      </w:r>
      <w:r w:rsidR="007625FF">
        <w:rPr>
          <w:rFonts w:asciiTheme="minorHAnsi" w:hAnsiTheme="minorHAnsi" w:cstheme="minorHAnsi"/>
          <w:sz w:val="22"/>
          <w:szCs w:val="22"/>
        </w:rPr>
        <w:t xml:space="preserve">population </w:t>
      </w:r>
      <w:r>
        <w:rPr>
          <w:rFonts w:asciiTheme="minorHAnsi" w:hAnsiTheme="minorHAnsi" w:cstheme="minorHAnsi"/>
          <w:sz w:val="22"/>
          <w:szCs w:val="22"/>
        </w:rPr>
        <w:t>in the poorest quintile</w:t>
      </w:r>
      <w:r w:rsidR="006F69B4">
        <w:rPr>
          <w:rFonts w:asciiTheme="minorHAnsi" w:hAnsiTheme="minorHAnsi" w:cstheme="minorHAnsi"/>
          <w:sz w:val="22"/>
          <w:szCs w:val="22"/>
        </w:rPr>
        <w:t xml:space="preserve"> who are receiving </w:t>
      </w:r>
      <w:r w:rsidR="00022DF1" w:rsidRPr="00022DF1">
        <w:rPr>
          <w:rFonts w:asciiTheme="minorHAnsi" w:hAnsiTheme="minorHAnsi" w:cstheme="minorHAnsi"/>
          <w:sz w:val="22"/>
          <w:szCs w:val="22"/>
        </w:rPr>
        <w:t>the COVID-19 pandemic related social assistance programs</w:t>
      </w:r>
    </w:p>
    <w:p w14:paraId="0B1B0468" w14:textId="77777777" w:rsidR="005C6AF6" w:rsidRDefault="00D83277" w:rsidP="00624E1B">
      <w:pPr>
        <w:pStyle w:val="ListParagraph"/>
        <w:numPr>
          <w:ilvl w:val="0"/>
          <w:numId w:val="9"/>
        </w:numPr>
        <w:spacing w:before="240" w:after="120" w:line="240" w:lineRule="auto"/>
        <w:ind w:left="0" w:firstLine="0"/>
        <w:contextualSpacing w:val="0"/>
        <w:jc w:val="both"/>
      </w:pPr>
      <w:r w:rsidRPr="46EE829B">
        <w:rPr>
          <w:rFonts w:ascii="Calibri" w:hAnsi="Calibri" w:cs="Calibri"/>
          <w:b/>
          <w:bCs/>
          <w:sz w:val="22"/>
          <w:szCs w:val="22"/>
        </w:rPr>
        <w:t>Project Financing</w:t>
      </w:r>
      <w:r w:rsidRPr="46EE829B">
        <w:rPr>
          <w:rFonts w:ascii="Calibri" w:hAnsi="Calibri" w:cs="Calibri"/>
          <w:sz w:val="22"/>
          <w:szCs w:val="22"/>
        </w:rPr>
        <w:t xml:space="preserve">: The proposed Project would be implemented over a period of two years </w:t>
      </w:r>
      <w:r w:rsidR="009F0611" w:rsidRPr="46EE829B">
        <w:rPr>
          <w:rFonts w:ascii="Calibri" w:hAnsi="Calibri" w:cs="Calibri"/>
          <w:sz w:val="22"/>
          <w:szCs w:val="22"/>
        </w:rPr>
        <w:t xml:space="preserve">with a total World Bank and AIIB financing </w:t>
      </w:r>
      <w:r w:rsidRPr="46EE829B">
        <w:rPr>
          <w:rFonts w:ascii="Calibri" w:hAnsi="Calibri" w:cs="Calibri"/>
          <w:sz w:val="22"/>
          <w:szCs w:val="22"/>
        </w:rPr>
        <w:t>of US$</w:t>
      </w:r>
      <w:r w:rsidR="009F0611" w:rsidRPr="46EE829B">
        <w:rPr>
          <w:rFonts w:ascii="Calibri" w:hAnsi="Calibri" w:cs="Calibri"/>
          <w:sz w:val="22"/>
          <w:szCs w:val="22"/>
        </w:rPr>
        <w:t>1</w:t>
      </w:r>
      <w:r w:rsidR="00177512" w:rsidRPr="46EE829B">
        <w:rPr>
          <w:rFonts w:ascii="Calibri" w:hAnsi="Calibri" w:cs="Calibri"/>
          <w:sz w:val="22"/>
          <w:szCs w:val="22"/>
        </w:rPr>
        <w:t>80</w:t>
      </w:r>
      <w:r w:rsidRPr="46EE829B">
        <w:rPr>
          <w:rFonts w:ascii="Calibri" w:hAnsi="Calibri" w:cs="Calibri"/>
          <w:sz w:val="22"/>
          <w:szCs w:val="22"/>
        </w:rPr>
        <w:t xml:space="preserve"> million</w:t>
      </w:r>
      <w:r w:rsidR="001A2AFB" w:rsidRPr="46EE829B">
        <w:rPr>
          <w:rFonts w:ascii="Calibri" w:hAnsi="Calibri" w:cs="Calibri"/>
          <w:sz w:val="22"/>
          <w:szCs w:val="22"/>
        </w:rPr>
        <w:t>, of which $</w:t>
      </w:r>
      <w:r w:rsidR="00272C50" w:rsidRPr="46EE829B">
        <w:rPr>
          <w:rFonts w:ascii="Calibri" w:hAnsi="Calibri" w:cs="Calibri"/>
          <w:sz w:val="22"/>
          <w:szCs w:val="22"/>
        </w:rPr>
        <w:t>80 million</w:t>
      </w:r>
      <w:r w:rsidR="001A2AFB" w:rsidRPr="46EE829B">
        <w:rPr>
          <w:rFonts w:ascii="Calibri" w:hAnsi="Calibri" w:cs="Calibri"/>
          <w:sz w:val="22"/>
          <w:szCs w:val="22"/>
        </w:rPr>
        <w:t xml:space="preserve"> IBRD that includes </w:t>
      </w:r>
      <w:r w:rsidRPr="46EE829B">
        <w:rPr>
          <w:rFonts w:ascii="Calibri" w:hAnsi="Calibri" w:cs="Calibri"/>
          <w:sz w:val="22"/>
          <w:szCs w:val="22"/>
        </w:rPr>
        <w:t>US$</w:t>
      </w:r>
      <w:r w:rsidR="006E6A1C" w:rsidRPr="46EE829B">
        <w:rPr>
          <w:rFonts w:ascii="Calibri" w:hAnsi="Calibri" w:cs="Calibri"/>
          <w:sz w:val="22"/>
          <w:szCs w:val="22"/>
        </w:rPr>
        <w:t>1</w:t>
      </w:r>
      <w:r w:rsidR="00DD2098" w:rsidRPr="46EE829B">
        <w:rPr>
          <w:rFonts w:ascii="Calibri" w:hAnsi="Calibri" w:cs="Calibri"/>
          <w:sz w:val="22"/>
          <w:szCs w:val="22"/>
        </w:rPr>
        <w:t>7</w:t>
      </w:r>
      <w:r w:rsidR="006E6A1C" w:rsidRPr="46EE829B">
        <w:rPr>
          <w:rFonts w:ascii="Calibri" w:hAnsi="Calibri" w:cs="Calibri"/>
          <w:sz w:val="22"/>
          <w:szCs w:val="22"/>
        </w:rPr>
        <w:t>.</w:t>
      </w:r>
      <w:r w:rsidR="00357DD2" w:rsidRPr="46EE829B">
        <w:rPr>
          <w:rFonts w:ascii="Calibri" w:hAnsi="Calibri" w:cs="Calibri"/>
          <w:sz w:val="22"/>
          <w:szCs w:val="22"/>
        </w:rPr>
        <w:t>6</w:t>
      </w:r>
      <w:r w:rsidRPr="46EE829B">
        <w:rPr>
          <w:rFonts w:ascii="Calibri" w:hAnsi="Calibri" w:cs="Calibri"/>
          <w:sz w:val="22"/>
          <w:szCs w:val="22"/>
        </w:rPr>
        <w:t xml:space="preserve"> million</w:t>
      </w:r>
      <w:r w:rsidR="0059562C" w:rsidRPr="46EE829B">
        <w:rPr>
          <w:rFonts w:ascii="Calibri" w:hAnsi="Calibri" w:cs="Calibri"/>
          <w:sz w:val="22"/>
          <w:szCs w:val="22"/>
        </w:rPr>
        <w:t xml:space="preserve"> equivalent</w:t>
      </w:r>
      <w:r w:rsidRPr="46EE829B">
        <w:rPr>
          <w:rFonts w:ascii="Calibri" w:hAnsi="Calibri" w:cs="Calibri"/>
          <w:sz w:val="22"/>
          <w:szCs w:val="22"/>
        </w:rPr>
        <w:t xml:space="preserve"> </w:t>
      </w:r>
      <w:r w:rsidR="004A3270" w:rsidRPr="46EE829B">
        <w:rPr>
          <w:rFonts w:ascii="Calibri" w:hAnsi="Calibri" w:cs="Calibri"/>
          <w:sz w:val="22"/>
          <w:szCs w:val="22"/>
        </w:rPr>
        <w:t>from</w:t>
      </w:r>
      <w:r w:rsidR="0059562C" w:rsidRPr="46EE829B">
        <w:rPr>
          <w:rFonts w:ascii="Calibri" w:hAnsi="Calibri" w:cs="Calibri"/>
          <w:sz w:val="22"/>
          <w:szCs w:val="22"/>
        </w:rPr>
        <w:t xml:space="preserve"> the</w:t>
      </w:r>
      <w:r w:rsidR="004A3270" w:rsidRPr="46EE829B">
        <w:rPr>
          <w:rFonts w:ascii="Calibri" w:hAnsi="Calibri" w:cs="Calibri"/>
          <w:sz w:val="22"/>
          <w:szCs w:val="22"/>
        </w:rPr>
        <w:t xml:space="preserve"> </w:t>
      </w:r>
      <w:r w:rsidRPr="46EE829B">
        <w:rPr>
          <w:rFonts w:ascii="Calibri" w:hAnsi="Calibri" w:cs="Calibri"/>
          <w:sz w:val="22"/>
          <w:szCs w:val="22"/>
        </w:rPr>
        <w:t>FTCF</w:t>
      </w:r>
      <w:r w:rsidR="0059562C" w:rsidRPr="46EE829B">
        <w:rPr>
          <w:rFonts w:ascii="Calibri" w:hAnsi="Calibri" w:cs="Calibri"/>
          <w:sz w:val="22"/>
          <w:szCs w:val="22"/>
        </w:rPr>
        <w:t xml:space="preserve"> </w:t>
      </w:r>
      <w:r w:rsidR="001A2AFB" w:rsidRPr="46EE829B">
        <w:rPr>
          <w:rFonts w:ascii="Calibri" w:hAnsi="Calibri" w:cs="Calibri"/>
          <w:sz w:val="22"/>
          <w:szCs w:val="22"/>
        </w:rPr>
        <w:t xml:space="preserve">IBRD </w:t>
      </w:r>
      <w:r w:rsidR="0059562C" w:rsidRPr="46EE829B">
        <w:rPr>
          <w:rFonts w:ascii="Calibri" w:hAnsi="Calibri" w:cs="Calibri"/>
          <w:sz w:val="22"/>
          <w:szCs w:val="22"/>
        </w:rPr>
        <w:t>allocation</w:t>
      </w:r>
      <w:r w:rsidR="001A2AFB" w:rsidRPr="46EE829B">
        <w:rPr>
          <w:rFonts w:ascii="Calibri" w:hAnsi="Calibri" w:cs="Calibri"/>
          <w:sz w:val="22"/>
          <w:szCs w:val="22"/>
        </w:rPr>
        <w:t xml:space="preserve"> for Georgia.  The Project includes </w:t>
      </w:r>
      <w:r w:rsidR="0059562C" w:rsidRPr="46EE829B">
        <w:rPr>
          <w:rFonts w:ascii="Calibri" w:hAnsi="Calibri" w:cs="Calibri"/>
          <w:sz w:val="22"/>
          <w:szCs w:val="22"/>
        </w:rPr>
        <w:t>US</w:t>
      </w:r>
      <w:r w:rsidR="006E6A1C" w:rsidRPr="46EE829B">
        <w:rPr>
          <w:rFonts w:ascii="Calibri" w:hAnsi="Calibri" w:cs="Calibri"/>
          <w:sz w:val="22"/>
          <w:szCs w:val="22"/>
        </w:rPr>
        <w:t>$100 million from the AIIB</w:t>
      </w:r>
      <w:r w:rsidRPr="46EE829B">
        <w:rPr>
          <w:rFonts w:ascii="Calibri" w:hAnsi="Calibri" w:cs="Calibri"/>
          <w:sz w:val="22"/>
          <w:szCs w:val="22"/>
        </w:rPr>
        <w:t xml:space="preserve">. </w:t>
      </w:r>
      <w:r w:rsidRPr="46EE829B">
        <w:rPr>
          <w:rFonts w:ascii="Calibri" w:hAnsi="Calibri" w:cs="Calibri"/>
          <w:color w:val="auto"/>
          <w:sz w:val="22"/>
          <w:szCs w:val="22"/>
        </w:rPr>
        <w:t xml:space="preserve">The </w:t>
      </w:r>
      <w:r w:rsidR="0059562C" w:rsidRPr="46EE829B">
        <w:rPr>
          <w:rFonts w:ascii="Calibri" w:hAnsi="Calibri" w:cs="Calibri"/>
          <w:color w:val="auto"/>
          <w:sz w:val="22"/>
          <w:szCs w:val="22"/>
        </w:rPr>
        <w:t xml:space="preserve">Project costs </w:t>
      </w:r>
      <w:r w:rsidRPr="46EE829B">
        <w:rPr>
          <w:rFonts w:ascii="Calibri" w:hAnsi="Calibri" w:cs="Calibri"/>
          <w:color w:val="auto"/>
          <w:sz w:val="22"/>
          <w:szCs w:val="22"/>
        </w:rPr>
        <w:t xml:space="preserve">by component/sub-component </w:t>
      </w:r>
      <w:r w:rsidR="0059562C" w:rsidRPr="46EE829B">
        <w:rPr>
          <w:rFonts w:ascii="Calibri" w:hAnsi="Calibri" w:cs="Calibri"/>
          <w:color w:val="auto"/>
          <w:sz w:val="22"/>
          <w:szCs w:val="22"/>
        </w:rPr>
        <w:t>and</w:t>
      </w:r>
      <w:r w:rsidR="00C846B2" w:rsidRPr="46EE829B">
        <w:rPr>
          <w:rFonts w:ascii="Calibri" w:hAnsi="Calibri" w:cs="Calibri"/>
          <w:color w:val="auto"/>
          <w:sz w:val="22"/>
          <w:szCs w:val="22"/>
        </w:rPr>
        <w:t xml:space="preserve"> </w:t>
      </w:r>
      <w:r w:rsidR="0059562C" w:rsidRPr="46EE829B">
        <w:rPr>
          <w:rFonts w:ascii="Calibri" w:hAnsi="Calibri" w:cs="Calibri"/>
          <w:color w:val="auto"/>
          <w:sz w:val="22"/>
          <w:szCs w:val="22"/>
        </w:rPr>
        <w:t xml:space="preserve">financing plan </w:t>
      </w:r>
      <w:r w:rsidR="00C846B2" w:rsidRPr="46EE829B">
        <w:rPr>
          <w:rFonts w:ascii="Calibri" w:hAnsi="Calibri" w:cs="Calibri"/>
          <w:color w:val="auto"/>
          <w:sz w:val="22"/>
          <w:szCs w:val="22"/>
        </w:rPr>
        <w:t>are</w:t>
      </w:r>
      <w:r w:rsidR="0059562C" w:rsidRPr="46EE829B">
        <w:rPr>
          <w:rFonts w:ascii="Calibri" w:hAnsi="Calibri" w:cs="Calibri"/>
          <w:color w:val="auto"/>
          <w:sz w:val="22"/>
          <w:szCs w:val="22"/>
        </w:rPr>
        <w:t xml:space="preserve"> </w:t>
      </w:r>
      <w:r w:rsidRPr="46EE829B">
        <w:rPr>
          <w:rFonts w:ascii="Calibri" w:hAnsi="Calibri" w:cs="Calibri"/>
          <w:color w:val="auto"/>
          <w:sz w:val="22"/>
          <w:szCs w:val="22"/>
        </w:rPr>
        <w:t>presented</w:t>
      </w:r>
      <w:r w:rsidR="0059562C" w:rsidRPr="46EE829B">
        <w:rPr>
          <w:rFonts w:ascii="Calibri" w:hAnsi="Calibri" w:cs="Calibri"/>
          <w:color w:val="auto"/>
          <w:sz w:val="22"/>
          <w:szCs w:val="22"/>
        </w:rPr>
        <w:t xml:space="preserve"> in Annex 1</w:t>
      </w:r>
      <w:r w:rsidRPr="46EE829B">
        <w:rPr>
          <w:rFonts w:ascii="Calibri" w:hAnsi="Calibri" w:cs="Calibri"/>
          <w:color w:val="auto"/>
          <w:sz w:val="22"/>
          <w:szCs w:val="22"/>
        </w:rPr>
        <w:t xml:space="preserve">. </w:t>
      </w:r>
    </w:p>
    <w:p w14:paraId="2684C9FF" w14:textId="77777777" w:rsidR="00DE31D6" w:rsidRDefault="00D83277" w:rsidP="00624E1B">
      <w:pPr>
        <w:pStyle w:val="Heading2"/>
        <w:numPr>
          <w:ilvl w:val="0"/>
          <w:numId w:val="10"/>
        </w:numPr>
        <w:spacing w:before="240" w:after="240" w:line="240" w:lineRule="auto"/>
        <w:ind w:left="0" w:firstLine="0"/>
        <w:jc w:val="both"/>
      </w:pPr>
      <w:bookmarkStart w:id="141" w:name="_Toc256000027"/>
      <w:bookmarkStart w:id="142" w:name="_Toc35259666"/>
      <w:bookmarkStart w:id="143" w:name="_Toc35529355"/>
      <w:bookmarkStart w:id="144" w:name="_Toc35606086"/>
      <w:bookmarkStart w:id="145" w:name="_Toc38033281"/>
      <w:r>
        <w:t xml:space="preserve">Project </w:t>
      </w:r>
      <w:r w:rsidRPr="002474B3">
        <w:t>Component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4F4608AA" w14:textId="77777777" w:rsidR="007F09C3" w:rsidRPr="00A14DD5" w:rsidRDefault="00D83277" w:rsidP="00624E1B">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Bidi"/>
          <w:sz w:val="22"/>
          <w:szCs w:val="22"/>
        </w:rPr>
      </w:pPr>
      <w:r w:rsidRPr="46EE829B">
        <w:rPr>
          <w:rFonts w:ascii="Calibri" w:hAnsi="Calibri" w:cs="Calibri"/>
          <w:b/>
          <w:bCs/>
          <w:sz w:val="22"/>
          <w:szCs w:val="22"/>
        </w:rPr>
        <w:t xml:space="preserve">The </w:t>
      </w:r>
      <w:r w:rsidR="000445A7" w:rsidRPr="46EE829B">
        <w:rPr>
          <w:rFonts w:asciiTheme="minorHAnsi" w:hAnsiTheme="minorHAnsi" w:cstheme="minorBidi"/>
          <w:b/>
          <w:bCs/>
          <w:sz w:val="22"/>
          <w:szCs w:val="22"/>
        </w:rPr>
        <w:t>Project</w:t>
      </w:r>
      <w:r w:rsidRPr="46EE829B">
        <w:rPr>
          <w:rFonts w:asciiTheme="minorHAnsi" w:hAnsiTheme="minorHAnsi" w:cstheme="minorBidi"/>
          <w:b/>
          <w:bCs/>
          <w:sz w:val="22"/>
          <w:szCs w:val="22"/>
        </w:rPr>
        <w:t xml:space="preserve"> will have three components</w:t>
      </w:r>
      <w:r w:rsidR="004F2A2C" w:rsidRPr="46EE829B">
        <w:rPr>
          <w:rFonts w:asciiTheme="minorHAnsi" w:hAnsiTheme="minorHAnsi" w:cstheme="minorBidi"/>
          <w:b/>
          <w:bCs/>
          <w:sz w:val="22"/>
          <w:szCs w:val="22"/>
        </w:rPr>
        <w:t xml:space="preserve"> as</w:t>
      </w:r>
      <w:r w:rsidRPr="46EE829B">
        <w:rPr>
          <w:rFonts w:asciiTheme="minorHAnsi" w:hAnsiTheme="minorHAnsi" w:cstheme="minorBidi"/>
          <w:b/>
          <w:bCs/>
          <w:sz w:val="22"/>
          <w:szCs w:val="22"/>
        </w:rPr>
        <w:t xml:space="preserve"> outlined below.</w:t>
      </w:r>
      <w:r w:rsidRPr="46EE829B">
        <w:rPr>
          <w:rFonts w:asciiTheme="minorHAnsi" w:hAnsiTheme="minorHAnsi" w:cstheme="minorBidi"/>
          <w:sz w:val="22"/>
          <w:szCs w:val="22"/>
        </w:rPr>
        <w:t xml:space="preserve"> </w:t>
      </w:r>
    </w:p>
    <w:p w14:paraId="4CC7311B" w14:textId="77777777" w:rsidR="00F7222D" w:rsidRPr="006D16AC" w:rsidRDefault="00D83277" w:rsidP="00624E1B">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10B3C05D" w14:textId="77777777" w:rsidR="00324D38" w:rsidRPr="008D79C8" w:rsidRDefault="00D83277" w:rsidP="00624E1B">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5AE7644F" w14:textId="77777777" w:rsidR="00324D38" w:rsidRPr="008D79C8" w:rsidRDefault="00D83277" w:rsidP="00624E1B">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7A001133" w14:textId="77777777" w:rsidR="00A015FE" w:rsidRPr="00C376BD" w:rsidRDefault="00D83277" w:rsidP="00624E1B">
      <w:pPr>
        <w:pStyle w:val="paragraph"/>
        <w:numPr>
          <w:ilvl w:val="0"/>
          <w:numId w:val="6"/>
        </w:numPr>
        <w:spacing w:before="120" w:after="120" w:line="24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001E0AFA" w:rsidRPr="00C376BD">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6FA0BDF2" w14:textId="77777777" w:rsidR="00135A8C" w:rsidRPr="00792372" w:rsidRDefault="00D83277" w:rsidP="00624E1B">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i/>
          <w:color w:val="000000"/>
          <w:sz w:val="22"/>
          <w:szCs w:val="22"/>
        </w:rPr>
      </w:pPr>
      <w:bookmarkStart w:id="146" w:name="_Hlk38654484"/>
      <w:bookmarkStart w:id="147" w:name="_Hlk37931411"/>
      <w:r w:rsidRPr="008D79C8">
        <w:rPr>
          <w:rStyle w:val="normaltextrun"/>
          <w:rFonts w:asciiTheme="minorHAnsi" w:eastAsiaTheme="minorEastAsia" w:hAnsiTheme="minorHAnsi" w:cstheme="minorHAnsi"/>
          <w:bCs/>
          <w:i/>
          <w:iCs/>
          <w:color w:val="000000"/>
          <w:sz w:val="22"/>
          <w:szCs w:val="22"/>
        </w:rPr>
        <w:lastRenderedPageBreak/>
        <w:t xml:space="preserve">Sub-component 2.1: </w:t>
      </w:r>
      <w:r w:rsidR="00A016D0" w:rsidRPr="00A016D0">
        <w:rPr>
          <w:rFonts w:ascii="Calibri" w:eastAsia="Calibri" w:hAnsi="Calibri" w:cs="Calibri"/>
          <w:i/>
          <w:iCs/>
          <w:color w:val="000000" w:themeColor="text1"/>
          <w:sz w:val="22"/>
          <w:szCs w:val="22"/>
        </w:rPr>
        <w:t xml:space="preserve">Cash transfers to poor and vulnerable households  </w:t>
      </w:r>
    </w:p>
    <w:p w14:paraId="04A3E6D4" w14:textId="77777777" w:rsidR="009115AC" w:rsidRPr="008D79C8" w:rsidRDefault="00D83277" w:rsidP="00624E1B">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bCs/>
          <w:i/>
          <w:iCs/>
          <w:color w:val="000000"/>
          <w:sz w:val="22"/>
          <w:szCs w:val="22"/>
        </w:rPr>
      </w:pPr>
      <w:bookmarkStart w:id="148" w:name="_Hlk38618879"/>
      <w:r w:rsidRPr="009115AC">
        <w:rPr>
          <w:rFonts w:asciiTheme="minorHAnsi" w:hAnsiTheme="minorHAnsi" w:cstheme="minorHAnsi"/>
          <w:bCs/>
          <w:i/>
          <w:iCs/>
          <w:color w:val="000000"/>
          <w:sz w:val="22"/>
          <w:szCs w:val="22"/>
        </w:rPr>
        <w:t xml:space="preserve">Subcomponent 2.2: </w:t>
      </w:r>
      <w:r w:rsidR="00A016D0" w:rsidRPr="00A016D0">
        <w:rPr>
          <w:rFonts w:asciiTheme="minorHAnsi" w:hAnsiTheme="minorHAnsi" w:cstheme="minorHAnsi"/>
          <w:bCs/>
          <w:i/>
          <w:iCs/>
          <w:color w:val="000000"/>
          <w:sz w:val="22"/>
          <w:szCs w:val="22"/>
        </w:rPr>
        <w:t>Temporary unemployment assistance for individuals who lost their job because of the COVID-19 outbreak</w:t>
      </w:r>
    </w:p>
    <w:bookmarkEnd w:id="146"/>
    <w:bookmarkEnd w:id="147"/>
    <w:bookmarkEnd w:id="148"/>
    <w:p w14:paraId="1EDAF483" w14:textId="77777777" w:rsidR="00135A8C" w:rsidRPr="006D16AC" w:rsidRDefault="00D83277" w:rsidP="00624E1B">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w:t>
      </w:r>
      <w:r w:rsidR="006967D8">
        <w:rPr>
          <w:rStyle w:val="normaltextrun"/>
          <w:rFonts w:asciiTheme="minorHAnsi" w:eastAsiaTheme="minorEastAsia" w:hAnsiTheme="minorHAnsi" w:cstheme="minorHAnsi"/>
          <w:b/>
          <w:color w:val="000000"/>
          <w:sz w:val="22"/>
          <w:szCs w:val="22"/>
        </w:rPr>
        <w:t>m</w:t>
      </w:r>
      <w:r w:rsidRPr="006D16AC">
        <w:rPr>
          <w:rStyle w:val="normaltextrun"/>
          <w:rFonts w:asciiTheme="minorHAnsi" w:eastAsiaTheme="minorEastAsia" w:hAnsiTheme="minorHAnsi" w:cstheme="minorHAnsi"/>
          <w:b/>
          <w:color w:val="000000"/>
          <w:sz w:val="22"/>
          <w:szCs w:val="22"/>
        </w:rPr>
        <w:t xml:space="preserve">anagement </w:t>
      </w:r>
      <w:r w:rsidR="00861882">
        <w:rPr>
          <w:rStyle w:val="normaltextrun"/>
          <w:rFonts w:asciiTheme="minorHAnsi" w:eastAsiaTheme="minorEastAsia" w:hAnsiTheme="minorHAnsi" w:cstheme="minorHAnsi"/>
          <w:b/>
          <w:color w:val="000000"/>
          <w:sz w:val="22"/>
          <w:szCs w:val="22"/>
        </w:rPr>
        <w:t xml:space="preserve">and </w:t>
      </w:r>
      <w:r w:rsidR="006967D8">
        <w:rPr>
          <w:rStyle w:val="normaltextrun"/>
          <w:rFonts w:asciiTheme="minorHAnsi" w:eastAsiaTheme="minorEastAsia" w:hAnsiTheme="minorHAnsi" w:cstheme="minorHAnsi"/>
          <w:b/>
          <w:color w:val="000000"/>
          <w:sz w:val="22"/>
          <w:szCs w:val="22"/>
        </w:rPr>
        <w:t>m</w:t>
      </w:r>
      <w:r w:rsidR="00861882">
        <w:rPr>
          <w:rStyle w:val="normaltextrun"/>
          <w:rFonts w:asciiTheme="minorHAnsi" w:eastAsiaTheme="minorEastAsia" w:hAnsiTheme="minorHAnsi" w:cstheme="minorHAnsi"/>
          <w:b/>
          <w:color w:val="000000"/>
          <w:sz w:val="22"/>
          <w:szCs w:val="22"/>
        </w:rPr>
        <w:t>onitoring</w:t>
      </w:r>
    </w:p>
    <w:p w14:paraId="50E3007C" w14:textId="77777777" w:rsidR="00135A8C" w:rsidRPr="00EF6C29" w:rsidRDefault="00D83277" w:rsidP="00135A8C">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00C36DB8" w:rsidRPr="00EF6C29">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997F07">
        <w:rPr>
          <w:rFonts w:ascii="Calibri" w:eastAsia="Calibri" w:hAnsi="Calibri" w:cs="Calibri"/>
          <w:b/>
          <w:color w:val="000000" w:themeColor="text1"/>
          <w:sz w:val="22"/>
          <w:szCs w:val="22"/>
        </w:rPr>
        <w:t>65</w:t>
      </w:r>
      <w:r w:rsidR="00CB411B">
        <w:rPr>
          <w:rFonts w:ascii="Calibri" w:eastAsia="Calibri" w:hAnsi="Calibri" w:cs="Calibri"/>
          <w:b/>
          <w:color w:val="000000" w:themeColor="text1"/>
          <w:sz w:val="22"/>
          <w:szCs w:val="22"/>
        </w:rPr>
        <w:t>.</w:t>
      </w:r>
      <w:r w:rsidR="00997F07">
        <w:rPr>
          <w:rFonts w:ascii="Calibri" w:eastAsia="Calibri" w:hAnsi="Calibri" w:cs="Calibri"/>
          <w:b/>
          <w:color w:val="000000" w:themeColor="text1"/>
          <w:sz w:val="22"/>
          <w:szCs w:val="22"/>
        </w:rPr>
        <w:t>6</w:t>
      </w:r>
      <w:r w:rsidRPr="00EF6C29">
        <w:rPr>
          <w:rFonts w:ascii="Calibri" w:eastAsia="Calibri" w:hAnsi="Calibri" w:cs="Calibri"/>
          <w:b/>
          <w:color w:val="000000" w:themeColor="text1"/>
          <w:sz w:val="22"/>
          <w:szCs w:val="22"/>
        </w:rPr>
        <w:t xml:space="preserve"> million</w:t>
      </w:r>
      <w:r w:rsidR="001E0AFA" w:rsidRPr="00EF6C29">
        <w:rPr>
          <w:rFonts w:ascii="Calibri" w:eastAsia="Calibri" w:hAnsi="Calibri" w:cs="Calibri"/>
          <w:b/>
          <w:color w:val="000000" w:themeColor="text1"/>
          <w:sz w:val="22"/>
          <w:szCs w:val="22"/>
        </w:rPr>
        <w:t xml:space="preserve">, US$ </w:t>
      </w:r>
      <w:r w:rsidR="003D41AC">
        <w:rPr>
          <w:rFonts w:ascii="Calibri" w:eastAsia="Calibri" w:hAnsi="Calibri" w:cs="Calibri"/>
          <w:b/>
          <w:color w:val="000000" w:themeColor="text1"/>
          <w:sz w:val="22"/>
          <w:szCs w:val="22"/>
        </w:rPr>
        <w:t>7</w:t>
      </w:r>
      <w:r w:rsidR="00997F07">
        <w:rPr>
          <w:rFonts w:ascii="Calibri" w:eastAsia="Calibri" w:hAnsi="Calibri" w:cs="Calibri"/>
          <w:b/>
          <w:color w:val="000000" w:themeColor="text1"/>
          <w:sz w:val="22"/>
          <w:szCs w:val="22"/>
        </w:rPr>
        <w:t>1</w:t>
      </w:r>
      <w:r w:rsidR="00A860E6">
        <w:rPr>
          <w:rFonts w:ascii="Calibri" w:eastAsia="Calibri" w:hAnsi="Calibri" w:cs="Calibri"/>
          <w:b/>
          <w:color w:val="000000" w:themeColor="text1"/>
          <w:sz w:val="22"/>
          <w:szCs w:val="22"/>
        </w:rPr>
        <w:t>.</w:t>
      </w:r>
      <w:r w:rsidR="00D0695D">
        <w:rPr>
          <w:rFonts w:ascii="Calibri" w:eastAsia="Calibri" w:hAnsi="Calibri" w:cs="Calibri"/>
          <w:b/>
          <w:color w:val="000000" w:themeColor="text1"/>
          <w:sz w:val="22"/>
          <w:szCs w:val="22"/>
        </w:rPr>
        <w:t>9</w:t>
      </w:r>
      <w:r w:rsidR="001E0AFA"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2F96660C" w14:textId="77777777" w:rsidR="00420215" w:rsidRPr="003420C9" w:rsidRDefault="00D83277" w:rsidP="00EE4DD8">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00F944A3" w:rsidRPr="00EF6C29">
        <w:rPr>
          <w:rFonts w:asciiTheme="minorHAnsi" w:hAnsiTheme="minorHAnsi" w:cstheme="minorHAnsi"/>
          <w:b/>
          <w:sz w:val="22"/>
          <w:szCs w:val="22"/>
        </w:rPr>
        <w:t>Case Detection</w:t>
      </w:r>
      <w:r w:rsidR="00A36193" w:rsidRPr="00EF6C29">
        <w:rPr>
          <w:rFonts w:asciiTheme="minorHAnsi" w:hAnsiTheme="minorHAnsi" w:cstheme="minorHAnsi"/>
          <w:b/>
          <w:sz w:val="22"/>
          <w:szCs w:val="22"/>
        </w:rPr>
        <w:t xml:space="preserve"> and </w:t>
      </w:r>
      <w:r w:rsidR="00F944A3" w:rsidRPr="00EF6C29">
        <w:rPr>
          <w:rFonts w:asciiTheme="minorHAnsi" w:hAnsiTheme="minorHAnsi" w:cstheme="minorHAnsi"/>
          <w:b/>
          <w:sz w:val="22"/>
          <w:szCs w:val="22"/>
        </w:rPr>
        <w:t>Confirmation</w:t>
      </w:r>
      <w:r w:rsidR="00D53665" w:rsidRPr="00EF6C29">
        <w:rPr>
          <w:rFonts w:asciiTheme="minorHAnsi" w:hAnsiTheme="minorHAnsi" w:cstheme="minorHAnsi"/>
          <w:b/>
          <w:sz w:val="22"/>
          <w:szCs w:val="22"/>
        </w:rPr>
        <w:t xml:space="preserve"> </w:t>
      </w:r>
      <w:r w:rsidR="00D53665" w:rsidRPr="00951F44">
        <w:rPr>
          <w:rFonts w:asciiTheme="minorHAnsi" w:hAnsiTheme="minorHAnsi" w:cstheme="minorHAnsi"/>
          <w:b/>
          <w:sz w:val="22"/>
          <w:szCs w:val="22"/>
        </w:rPr>
        <w:t>(</w:t>
      </w:r>
      <w:r w:rsidR="007D6FC3" w:rsidRPr="00F07457">
        <w:rPr>
          <w:rFonts w:asciiTheme="minorHAnsi" w:hAnsiTheme="minorHAnsi" w:cstheme="minorHAnsi"/>
          <w:b/>
          <w:sz w:val="22"/>
          <w:szCs w:val="22"/>
        </w:rPr>
        <w:t>EUR</w:t>
      </w:r>
      <w:r w:rsidR="00D53665" w:rsidRPr="00F07457">
        <w:rPr>
          <w:rFonts w:asciiTheme="minorHAnsi" w:hAnsiTheme="minorHAnsi" w:cstheme="minorHAnsi"/>
          <w:b/>
          <w:sz w:val="22"/>
          <w:szCs w:val="22"/>
        </w:rPr>
        <w:t xml:space="preserve"> </w:t>
      </w:r>
      <w:r w:rsidR="00836721" w:rsidRPr="003420C9">
        <w:rPr>
          <w:rFonts w:asciiTheme="minorHAnsi" w:hAnsiTheme="minorHAnsi" w:cstheme="minorHAnsi"/>
          <w:b/>
          <w:sz w:val="22"/>
          <w:szCs w:val="22"/>
        </w:rPr>
        <w:t>1</w:t>
      </w:r>
      <w:r w:rsidR="00D0695D">
        <w:rPr>
          <w:rFonts w:asciiTheme="minorHAnsi" w:hAnsiTheme="minorHAnsi" w:cstheme="minorHAnsi"/>
          <w:b/>
          <w:sz w:val="22"/>
          <w:szCs w:val="22"/>
        </w:rPr>
        <w:t>6</w:t>
      </w:r>
      <w:r w:rsidR="00836721" w:rsidRPr="003420C9">
        <w:rPr>
          <w:rFonts w:asciiTheme="minorHAnsi" w:hAnsiTheme="minorHAnsi" w:cstheme="minorHAnsi"/>
          <w:b/>
          <w:sz w:val="22"/>
          <w:szCs w:val="22"/>
        </w:rPr>
        <w:t>.</w:t>
      </w:r>
      <w:r w:rsidR="00D0695D">
        <w:rPr>
          <w:rFonts w:asciiTheme="minorHAnsi" w:hAnsiTheme="minorHAnsi" w:cstheme="minorHAnsi"/>
          <w:b/>
          <w:sz w:val="22"/>
          <w:szCs w:val="22"/>
        </w:rPr>
        <w:t>4</w:t>
      </w:r>
      <w:r w:rsidR="00D53665" w:rsidRPr="003420C9">
        <w:rPr>
          <w:rFonts w:asciiTheme="minorHAnsi" w:hAnsiTheme="minorHAnsi" w:cstheme="minorHAnsi"/>
          <w:b/>
          <w:sz w:val="22"/>
          <w:szCs w:val="22"/>
        </w:rPr>
        <w:t xml:space="preserve"> million</w:t>
      </w:r>
      <w:r w:rsidR="001E0AFA" w:rsidRPr="003420C9">
        <w:rPr>
          <w:rFonts w:asciiTheme="minorHAnsi" w:hAnsiTheme="minorHAnsi" w:cstheme="minorHAnsi"/>
          <w:b/>
          <w:sz w:val="22"/>
          <w:szCs w:val="22"/>
        </w:rPr>
        <w:t xml:space="preserve">, US$ </w:t>
      </w:r>
      <w:r w:rsidR="00D0695D">
        <w:rPr>
          <w:rFonts w:asciiTheme="minorHAnsi" w:hAnsiTheme="minorHAnsi" w:cstheme="minorHAnsi"/>
          <w:b/>
          <w:sz w:val="22"/>
          <w:szCs w:val="22"/>
        </w:rPr>
        <w:t>18</w:t>
      </w:r>
      <w:r w:rsidR="00356DAA" w:rsidRPr="003420C9">
        <w:rPr>
          <w:rFonts w:asciiTheme="minorHAnsi" w:hAnsiTheme="minorHAnsi" w:cstheme="minorHAnsi"/>
          <w:b/>
          <w:sz w:val="22"/>
          <w:szCs w:val="22"/>
        </w:rPr>
        <w:t>.0</w:t>
      </w:r>
      <w:r w:rsidR="001E0AFA" w:rsidRPr="003420C9">
        <w:rPr>
          <w:rFonts w:asciiTheme="minorHAnsi" w:hAnsiTheme="minorHAnsi" w:cstheme="minorHAnsi"/>
          <w:b/>
          <w:sz w:val="22"/>
          <w:szCs w:val="22"/>
        </w:rPr>
        <w:t xml:space="preserve"> million equivalent</w:t>
      </w:r>
      <w:r w:rsidR="00D53665" w:rsidRPr="003420C9">
        <w:rPr>
          <w:rFonts w:asciiTheme="minorHAnsi" w:hAnsiTheme="minorHAnsi" w:cstheme="minorHAnsi"/>
          <w:b/>
          <w:sz w:val="22"/>
          <w:szCs w:val="22"/>
        </w:rPr>
        <w:t>)</w:t>
      </w:r>
    </w:p>
    <w:p w14:paraId="37D59B66" w14:textId="77777777" w:rsidR="00A36193" w:rsidRPr="003420C9"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46EE829B">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w:t>
      </w:r>
      <w:r w:rsidR="0037488B" w:rsidRPr="46EE829B">
        <w:rPr>
          <w:rFonts w:asciiTheme="minorHAnsi" w:hAnsiTheme="minorHAnsi" w:cstheme="minorBidi"/>
          <w:color w:val="000000" w:themeColor="text1"/>
          <w:sz w:val="22"/>
          <w:szCs w:val="22"/>
        </w:rPr>
        <w:t xml:space="preserve"> </w:t>
      </w:r>
      <w:r w:rsidR="00F7358B" w:rsidRPr="46EE829B">
        <w:rPr>
          <w:rFonts w:asciiTheme="minorHAnsi" w:hAnsiTheme="minorHAnsi" w:cstheme="minorBidi"/>
          <w:color w:val="000000" w:themeColor="text1"/>
          <w:sz w:val="22"/>
          <w:szCs w:val="22"/>
        </w:rPr>
        <w:t xml:space="preserve"> </w:t>
      </w:r>
      <w:r w:rsidR="003B3CAC" w:rsidRPr="46EE829B">
        <w:rPr>
          <w:rFonts w:asciiTheme="minorHAnsi" w:hAnsiTheme="minorHAnsi" w:cstheme="minorBidi"/>
          <w:color w:val="000000" w:themeColor="text1"/>
          <w:sz w:val="22"/>
          <w:szCs w:val="22"/>
        </w:rPr>
        <w:t xml:space="preserve">It </w:t>
      </w:r>
      <w:r w:rsidR="00F7358B" w:rsidRPr="46EE829B">
        <w:rPr>
          <w:rFonts w:asciiTheme="minorHAnsi" w:hAnsiTheme="minorHAnsi" w:cstheme="minorBidi"/>
          <w:color w:val="000000" w:themeColor="text1"/>
          <w:sz w:val="22"/>
          <w:szCs w:val="22"/>
        </w:rPr>
        <w:t>will support</w:t>
      </w:r>
      <w:r w:rsidR="001E0AFA" w:rsidRPr="46EE829B">
        <w:rPr>
          <w:rFonts w:asciiTheme="minorHAnsi" w:hAnsiTheme="minorHAnsi" w:cstheme="minorBidi"/>
          <w:color w:val="000000" w:themeColor="text1"/>
          <w:sz w:val="22"/>
          <w:szCs w:val="22"/>
        </w:rPr>
        <w:t xml:space="preserve"> the</w:t>
      </w:r>
      <w:r w:rsidR="00F7358B" w:rsidRPr="46EE829B">
        <w:rPr>
          <w:rFonts w:asciiTheme="minorHAnsi" w:hAnsiTheme="minorHAnsi" w:cstheme="minorBidi"/>
          <w:color w:val="000000" w:themeColor="text1"/>
          <w:sz w:val="22"/>
          <w:szCs w:val="22"/>
        </w:rPr>
        <w:t xml:space="preserve"> strengthening </w:t>
      </w:r>
      <w:r w:rsidR="001E0AFA" w:rsidRPr="46EE829B">
        <w:rPr>
          <w:rFonts w:asciiTheme="minorHAnsi" w:hAnsiTheme="minorHAnsi" w:cstheme="minorBidi"/>
          <w:color w:val="000000" w:themeColor="text1"/>
          <w:sz w:val="22"/>
          <w:szCs w:val="22"/>
        </w:rPr>
        <w:t xml:space="preserve">of </w:t>
      </w:r>
      <w:r w:rsidR="00F7358B" w:rsidRPr="46EE829B">
        <w:rPr>
          <w:rFonts w:asciiTheme="minorHAnsi" w:hAnsiTheme="minorHAnsi" w:cstheme="minorBidi"/>
          <w:color w:val="000000" w:themeColor="text1"/>
          <w:sz w:val="22"/>
          <w:szCs w:val="22"/>
        </w:rPr>
        <w:t xml:space="preserve">diseases surveillance systems and the capacity of </w:t>
      </w:r>
      <w:r w:rsidR="003B3CAC" w:rsidRPr="46EE829B">
        <w:rPr>
          <w:rFonts w:asciiTheme="minorHAnsi" w:hAnsiTheme="minorHAnsi" w:cstheme="minorBidi"/>
          <w:color w:val="000000" w:themeColor="text1"/>
          <w:sz w:val="22"/>
          <w:szCs w:val="22"/>
        </w:rPr>
        <w:t xml:space="preserve">the </w:t>
      </w:r>
      <w:r w:rsidR="00F7358B" w:rsidRPr="46EE829B">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003B3CAC" w:rsidRPr="46EE829B">
        <w:rPr>
          <w:rFonts w:asciiTheme="minorHAnsi" w:hAnsiTheme="minorHAnsi" w:cstheme="minorBidi"/>
          <w:color w:val="000000" w:themeColor="text1"/>
          <w:sz w:val="22"/>
          <w:szCs w:val="22"/>
        </w:rPr>
        <w:t xml:space="preserve">and </w:t>
      </w:r>
      <w:r w:rsidR="00F7358B" w:rsidRPr="46EE829B">
        <w:rPr>
          <w:rFonts w:asciiTheme="minorHAnsi" w:hAnsiTheme="minorHAnsi" w:cstheme="minorBidi"/>
          <w:color w:val="000000" w:themeColor="text1"/>
          <w:sz w:val="22"/>
          <w:szCs w:val="22"/>
        </w:rPr>
        <w:t>specimen transport kits.</w:t>
      </w:r>
      <w:r w:rsidR="00E527E8" w:rsidRPr="46EE829B">
        <w:rPr>
          <w:rFonts w:asciiTheme="minorHAnsi" w:hAnsiTheme="minorHAnsi" w:cstheme="minorBidi"/>
          <w:color w:val="000000" w:themeColor="text1"/>
          <w:sz w:val="22"/>
          <w:szCs w:val="22"/>
        </w:rPr>
        <w:t xml:space="preserve"> </w:t>
      </w:r>
      <w:r w:rsidR="0071663C" w:rsidRPr="46EE829B">
        <w:rPr>
          <w:rFonts w:asciiTheme="minorHAnsi" w:hAnsiTheme="minorHAnsi" w:cstheme="minorBidi"/>
          <w:color w:val="000000" w:themeColor="text1"/>
          <w:sz w:val="22"/>
          <w:szCs w:val="22"/>
        </w:rPr>
        <w:t xml:space="preserve">The support under the Project will enable </w:t>
      </w:r>
      <w:r w:rsidR="00DB3C83" w:rsidRPr="46EE829B">
        <w:rPr>
          <w:rFonts w:asciiTheme="minorHAnsi" w:hAnsiTheme="minorHAnsi" w:cstheme="minorBidi"/>
          <w:color w:val="000000" w:themeColor="text1"/>
          <w:sz w:val="22"/>
          <w:szCs w:val="22"/>
        </w:rPr>
        <w:t>Georgia</w:t>
      </w:r>
      <w:r w:rsidR="0071663C" w:rsidRPr="46EE829B">
        <w:rPr>
          <w:rFonts w:asciiTheme="minorHAnsi" w:hAnsiTheme="minorHAnsi" w:cstheme="minorBidi"/>
          <w:color w:val="000000" w:themeColor="text1"/>
          <w:sz w:val="22"/>
          <w:szCs w:val="22"/>
        </w:rPr>
        <w:t xml:space="preserve"> to increase the testing capacity to 1000-1200 samples per day.</w:t>
      </w:r>
    </w:p>
    <w:p w14:paraId="18B76502" w14:textId="77777777" w:rsidR="00F944A3" w:rsidRPr="003420C9" w:rsidRDefault="00D83277" w:rsidP="001A4470">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00651776" w:rsidRPr="003420C9">
        <w:rPr>
          <w:rStyle w:val="normaltextrun"/>
          <w:rFonts w:asciiTheme="minorHAnsi" w:eastAsiaTheme="minorEastAsia" w:hAnsiTheme="minorHAnsi" w:cstheme="minorBidi"/>
          <w:b/>
          <w:color w:val="000000" w:themeColor="text1"/>
          <w:sz w:val="22"/>
          <w:szCs w:val="22"/>
        </w:rPr>
        <w:t xml:space="preserve"> </w:t>
      </w:r>
      <w:r w:rsidR="00651776" w:rsidRPr="003420C9">
        <w:rPr>
          <w:rFonts w:asciiTheme="minorHAnsi" w:hAnsiTheme="minorHAnsi" w:cstheme="minorBidi"/>
          <w:b/>
          <w:sz w:val="22"/>
          <w:szCs w:val="22"/>
        </w:rPr>
        <w:t>Health System Strengthening for Case Management</w:t>
      </w:r>
      <w:r w:rsidR="003B336E"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EUR</w:t>
      </w:r>
      <w:r w:rsidR="009436A3" w:rsidRPr="003420C9">
        <w:rPr>
          <w:rFonts w:asciiTheme="minorHAnsi" w:hAnsiTheme="minorHAnsi" w:cstheme="minorBidi"/>
          <w:b/>
          <w:sz w:val="22"/>
          <w:szCs w:val="22"/>
        </w:rPr>
        <w:t xml:space="preserve"> </w:t>
      </w:r>
      <w:r w:rsidR="00D0695D">
        <w:rPr>
          <w:rFonts w:asciiTheme="minorHAnsi" w:hAnsiTheme="minorHAnsi" w:cstheme="minorBidi"/>
          <w:b/>
          <w:sz w:val="22"/>
          <w:szCs w:val="22"/>
        </w:rPr>
        <w:t>49</w:t>
      </w:r>
      <w:r w:rsidR="007D6FC3" w:rsidRPr="00F07457">
        <w:rPr>
          <w:rFonts w:asciiTheme="minorHAnsi" w:hAnsiTheme="minorHAnsi" w:cstheme="minorBidi"/>
          <w:b/>
          <w:sz w:val="22"/>
          <w:szCs w:val="22"/>
        </w:rPr>
        <w:t>.</w:t>
      </w:r>
      <w:r w:rsidR="00D0695D">
        <w:rPr>
          <w:rFonts w:asciiTheme="minorHAnsi" w:hAnsiTheme="minorHAnsi" w:cstheme="minorBidi"/>
          <w:b/>
          <w:sz w:val="22"/>
          <w:szCs w:val="22"/>
        </w:rPr>
        <w:t>2</w:t>
      </w:r>
      <w:r w:rsidR="009436A3" w:rsidRPr="00F07457">
        <w:rPr>
          <w:rFonts w:asciiTheme="minorHAnsi" w:hAnsiTheme="minorHAnsi" w:cstheme="minorBidi"/>
          <w:b/>
          <w:sz w:val="22"/>
          <w:szCs w:val="22"/>
        </w:rPr>
        <w:t xml:space="preserve"> million</w:t>
      </w:r>
      <w:r w:rsidR="001E0AFA" w:rsidRPr="00F07457">
        <w:rPr>
          <w:rFonts w:asciiTheme="minorHAnsi" w:hAnsiTheme="minorHAnsi" w:cstheme="minorBidi"/>
          <w:b/>
          <w:sz w:val="22"/>
          <w:szCs w:val="22"/>
        </w:rPr>
        <w:t xml:space="preserve">, US$ </w:t>
      </w:r>
      <w:r w:rsidR="002C04C9" w:rsidRPr="003420C9">
        <w:rPr>
          <w:rFonts w:asciiTheme="minorHAnsi" w:hAnsiTheme="minorHAnsi" w:cstheme="minorBidi"/>
          <w:b/>
          <w:sz w:val="22"/>
          <w:szCs w:val="22"/>
        </w:rPr>
        <w:t>5</w:t>
      </w:r>
      <w:r w:rsidR="00D0695D">
        <w:rPr>
          <w:rFonts w:asciiTheme="minorHAnsi" w:hAnsiTheme="minorHAnsi" w:cstheme="minorBidi"/>
          <w:b/>
          <w:sz w:val="22"/>
          <w:szCs w:val="22"/>
        </w:rPr>
        <w:t>3</w:t>
      </w:r>
      <w:r w:rsidR="00356DAA" w:rsidRPr="00F07457">
        <w:rPr>
          <w:rFonts w:asciiTheme="minorHAnsi" w:hAnsiTheme="minorHAnsi" w:cstheme="minorBidi"/>
          <w:b/>
          <w:sz w:val="22"/>
          <w:szCs w:val="22"/>
        </w:rPr>
        <w:t>.</w:t>
      </w:r>
      <w:r w:rsidR="00D0695D">
        <w:rPr>
          <w:rFonts w:asciiTheme="minorHAnsi" w:hAnsiTheme="minorHAnsi" w:cstheme="minorBidi"/>
          <w:b/>
          <w:sz w:val="22"/>
          <w:szCs w:val="22"/>
        </w:rPr>
        <w:t>9</w:t>
      </w:r>
      <w:r w:rsidR="001E0AFA" w:rsidRPr="00F07457">
        <w:rPr>
          <w:rFonts w:asciiTheme="minorHAnsi" w:hAnsiTheme="minorHAnsi" w:cstheme="minorBidi"/>
          <w:b/>
          <w:sz w:val="22"/>
          <w:szCs w:val="22"/>
        </w:rPr>
        <w:t xml:space="preserve"> million equivalent</w:t>
      </w:r>
      <w:r w:rsidR="009436A3" w:rsidRPr="003420C9">
        <w:rPr>
          <w:rFonts w:asciiTheme="minorHAnsi" w:hAnsiTheme="minorHAnsi" w:cstheme="minorBidi"/>
          <w:b/>
          <w:sz w:val="22"/>
          <w:szCs w:val="22"/>
        </w:rPr>
        <w:t>)</w:t>
      </w:r>
    </w:p>
    <w:p w14:paraId="4EAAC61B" w14:textId="77777777" w:rsidR="0011574A" w:rsidRPr="003420C9"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 xml:space="preserve">The </w:t>
      </w:r>
      <w:r w:rsidR="000445A7" w:rsidRPr="003420C9">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00ED63E1" w:rsidRPr="00EF6C29">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005739EB" w:rsidRPr="00EF6C29">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00A846ED" w:rsidRPr="00EF6C29">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00ED63E1" w:rsidRPr="00EF6C29">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00304DA4" w:rsidRPr="100C0BFC">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00304DA4" w:rsidRPr="100C0BFC">
        <w:rPr>
          <w:rFonts w:asciiTheme="minorHAnsi" w:hAnsiTheme="minorHAnsi" w:cstheme="minorBidi"/>
          <w:color w:val="000000" w:themeColor="text1"/>
          <w:sz w:val="22"/>
          <w:szCs w:val="22"/>
        </w:rPr>
        <w:t xml:space="preserve">, including individuals working in quarantine facilities and border posts. </w:t>
      </w:r>
    </w:p>
    <w:p w14:paraId="087EE57C" w14:textId="77777777" w:rsidR="00EC744C" w:rsidRPr="005D4667"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Rukhi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Pr>
          <w:rFonts w:asciiTheme="minorHAnsi" w:hAnsiTheme="minorHAnsi" w:cstheme="minorBidi"/>
          <w:color w:val="000000" w:themeColor="text1"/>
          <w:sz w:val="22"/>
          <w:szCs w:val="22"/>
        </w:rPr>
        <w:t xml:space="preserve">other designated public hospitals, </w:t>
      </w:r>
      <w:r>
        <w:rPr>
          <w:rFonts w:asciiTheme="minorHAnsi" w:hAnsiTheme="minorHAnsi" w:cstheme="minorBidi"/>
          <w:sz w:val="22"/>
          <w:szCs w:val="22"/>
        </w:rPr>
        <w:t>the Project</w:t>
      </w:r>
      <w:r w:rsidR="00304DA4" w:rsidRPr="535389D7">
        <w:rPr>
          <w:rFonts w:asciiTheme="minorHAnsi" w:hAnsiTheme="minorHAnsi" w:cstheme="minorBidi"/>
          <w:sz w:val="22"/>
          <w:szCs w:val="22"/>
        </w:rPr>
        <w:t xml:space="preserve"> will finance intensive care units (ICUs) and beds, as well as</w:t>
      </w:r>
      <w:r w:rsidR="00304DA4" w:rsidRPr="100C0BFC">
        <w:rPr>
          <w:rFonts w:asciiTheme="minorHAnsi" w:hAnsiTheme="minorHAnsi" w:cstheme="minorBidi"/>
          <w:color w:val="000000" w:themeColor="text1"/>
          <w:sz w:val="22"/>
          <w:szCs w:val="22"/>
        </w:rPr>
        <w:t xml:space="preserve"> minor </w:t>
      </w:r>
      <w:r w:rsidR="00304DA4" w:rsidRPr="535389D7">
        <w:rPr>
          <w:rFonts w:asciiTheme="minorHAnsi" w:hAnsiTheme="minorHAnsi" w:cstheme="minorBidi"/>
          <w:sz w:val="22"/>
          <w:szCs w:val="22"/>
        </w:rPr>
        <w:t xml:space="preserve">repairs, such as </w:t>
      </w:r>
      <w:r w:rsidR="00304DA4" w:rsidRPr="100C0BFC">
        <w:rPr>
          <w:rFonts w:asciiTheme="minorHAnsi" w:hAnsiTheme="minorHAnsi" w:cstheme="minorBidi"/>
          <w:color w:val="000000" w:themeColor="text1"/>
          <w:sz w:val="22"/>
          <w:szCs w:val="22"/>
        </w:rPr>
        <w:t>remodel</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ICUs and increas</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07367A33" w14:textId="77777777" w:rsidR="00E17254" w:rsidRPr="005E13AE" w:rsidRDefault="00D83277" w:rsidP="00624E1B">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5E13AE">
        <w:rPr>
          <w:rFonts w:asciiTheme="minorHAnsi" w:hAnsiTheme="minorHAnsi" w:cstheme="minorBidi"/>
          <w:color w:val="000000" w:themeColor="text1"/>
          <w:sz w:val="22"/>
          <w:szCs w:val="22"/>
        </w:rPr>
        <w:t>Th</w:t>
      </w:r>
      <w:r w:rsidR="0070728A" w:rsidRPr="005E13AE">
        <w:rPr>
          <w:rFonts w:asciiTheme="minorHAnsi" w:hAnsiTheme="minorHAnsi" w:cstheme="minorBidi"/>
          <w:color w:val="000000" w:themeColor="text1"/>
          <w:sz w:val="22"/>
          <w:szCs w:val="22"/>
        </w:rPr>
        <w:t>is sub-component</w:t>
      </w:r>
      <w:r w:rsidRPr="005E13AE">
        <w:rPr>
          <w:rFonts w:asciiTheme="minorHAnsi" w:hAnsiTheme="minorHAnsi" w:cstheme="minorBidi"/>
          <w:color w:val="000000" w:themeColor="text1"/>
          <w:sz w:val="22"/>
          <w:szCs w:val="22"/>
        </w:rPr>
        <w:t xml:space="preserve"> will </w:t>
      </w:r>
      <w:r w:rsidR="00F77981" w:rsidRPr="005E13AE">
        <w:rPr>
          <w:rFonts w:asciiTheme="minorHAnsi" w:hAnsiTheme="minorHAnsi" w:cstheme="minorBidi"/>
          <w:color w:val="000000" w:themeColor="text1"/>
          <w:sz w:val="22"/>
          <w:szCs w:val="22"/>
        </w:rPr>
        <w:t xml:space="preserve">also </w:t>
      </w:r>
      <w:r w:rsidR="00FC30C7" w:rsidRPr="005E13AE">
        <w:rPr>
          <w:rFonts w:asciiTheme="minorHAnsi" w:hAnsiTheme="minorHAnsi" w:cstheme="minorBidi"/>
          <w:color w:val="000000" w:themeColor="text1"/>
          <w:sz w:val="22"/>
          <w:szCs w:val="22"/>
        </w:rPr>
        <w:t xml:space="preserve">transfer funds directly to hospitals to ensure </w:t>
      </w:r>
      <w:r w:rsidR="003E2DD8" w:rsidRPr="005E13AE">
        <w:rPr>
          <w:rFonts w:asciiTheme="minorHAnsi" w:hAnsiTheme="minorHAnsi" w:cstheme="minorBidi"/>
          <w:color w:val="000000" w:themeColor="text1"/>
          <w:sz w:val="22"/>
          <w:szCs w:val="22"/>
        </w:rPr>
        <w:t xml:space="preserve">preparedness for receiving COVID-19 patients and </w:t>
      </w:r>
      <w:r w:rsidR="00FC30C7" w:rsidRPr="005E13AE">
        <w:rPr>
          <w:rFonts w:asciiTheme="minorHAnsi" w:hAnsiTheme="minorHAnsi" w:cstheme="minorBidi"/>
          <w:color w:val="000000" w:themeColor="text1"/>
          <w:sz w:val="22"/>
          <w:szCs w:val="22"/>
        </w:rPr>
        <w:t xml:space="preserve">to </w:t>
      </w:r>
      <w:r w:rsidR="003E2DD8" w:rsidRPr="005E13AE">
        <w:rPr>
          <w:rFonts w:asciiTheme="minorHAnsi" w:hAnsiTheme="minorHAnsi" w:cstheme="minorBidi"/>
          <w:color w:val="000000" w:themeColor="text1"/>
          <w:sz w:val="22"/>
          <w:szCs w:val="22"/>
        </w:rPr>
        <w:t xml:space="preserve">reimburse </w:t>
      </w:r>
      <w:r w:rsidR="00A77928" w:rsidRPr="005E13AE">
        <w:rPr>
          <w:rFonts w:asciiTheme="minorHAnsi" w:hAnsiTheme="minorHAnsi" w:cstheme="minorBidi"/>
          <w:color w:val="000000" w:themeColor="text1"/>
          <w:sz w:val="22"/>
          <w:szCs w:val="22"/>
        </w:rPr>
        <w:t xml:space="preserve">facilities </w:t>
      </w:r>
      <w:r w:rsidR="003E2DD8" w:rsidRPr="005E13AE">
        <w:rPr>
          <w:rFonts w:asciiTheme="minorHAnsi" w:hAnsiTheme="minorHAnsi" w:cstheme="minorBidi"/>
          <w:color w:val="000000" w:themeColor="text1"/>
          <w:sz w:val="22"/>
          <w:szCs w:val="22"/>
        </w:rPr>
        <w:t>for the costs incurred</w:t>
      </w:r>
      <w:r w:rsidR="00FC30C7" w:rsidRPr="005E13AE">
        <w:rPr>
          <w:rFonts w:asciiTheme="minorHAnsi" w:hAnsiTheme="minorHAnsi" w:cstheme="minorBidi"/>
          <w:color w:val="000000" w:themeColor="text1"/>
          <w:sz w:val="22"/>
          <w:szCs w:val="22"/>
        </w:rPr>
        <w:t xml:space="preserve"> </w:t>
      </w:r>
      <w:r w:rsidR="00523664" w:rsidRPr="005E13AE">
        <w:rPr>
          <w:rFonts w:asciiTheme="minorHAnsi" w:hAnsiTheme="minorHAnsi" w:cstheme="minorBidi"/>
          <w:color w:val="000000" w:themeColor="text1"/>
          <w:sz w:val="22"/>
          <w:szCs w:val="22"/>
        </w:rPr>
        <w:t>for treating COVID-19 patient</w:t>
      </w:r>
      <w:r w:rsidR="00546394" w:rsidRPr="005E13AE">
        <w:rPr>
          <w:rFonts w:asciiTheme="minorHAnsi" w:hAnsiTheme="minorHAnsi" w:cstheme="minorBidi"/>
          <w:color w:val="000000" w:themeColor="text1"/>
          <w:sz w:val="22"/>
          <w:szCs w:val="22"/>
        </w:rPr>
        <w:t>s</w:t>
      </w:r>
      <w:r w:rsidR="00523664" w:rsidRPr="005E13AE">
        <w:rPr>
          <w:rFonts w:asciiTheme="minorHAnsi" w:hAnsiTheme="minorHAnsi" w:cstheme="minorBidi"/>
          <w:color w:val="000000" w:themeColor="text1"/>
          <w:sz w:val="22"/>
          <w:szCs w:val="22"/>
        </w:rPr>
        <w:t>.</w:t>
      </w:r>
      <w:r w:rsidR="00546394" w:rsidRPr="005E13AE">
        <w:rPr>
          <w:rFonts w:asciiTheme="minorHAnsi" w:hAnsiTheme="minorHAnsi" w:cstheme="minorBidi"/>
          <w:color w:val="000000" w:themeColor="text1"/>
          <w:sz w:val="22"/>
          <w:szCs w:val="22"/>
        </w:rPr>
        <w:t xml:space="preserve"> </w:t>
      </w:r>
      <w:r w:rsidR="00437FDC" w:rsidRPr="005E13AE">
        <w:rPr>
          <w:rFonts w:asciiTheme="minorHAnsi" w:hAnsiTheme="minorHAnsi" w:cstheme="minorBidi"/>
          <w:color w:val="000000" w:themeColor="text1"/>
          <w:sz w:val="22"/>
          <w:szCs w:val="22"/>
        </w:rPr>
        <w:t xml:space="preserve">Funds will be transferred to </w:t>
      </w:r>
      <w:r w:rsidR="00FA7D65" w:rsidRPr="005E13AE">
        <w:rPr>
          <w:rFonts w:asciiTheme="minorHAnsi" w:hAnsiTheme="minorHAnsi" w:cstheme="minorBidi"/>
          <w:color w:val="000000" w:themeColor="text1"/>
          <w:sz w:val="22"/>
          <w:szCs w:val="22"/>
        </w:rPr>
        <w:t xml:space="preserve">public and private facilities that are </w:t>
      </w:r>
      <w:r w:rsidR="004C38EC" w:rsidRPr="005E13AE">
        <w:rPr>
          <w:rFonts w:asciiTheme="minorHAnsi" w:hAnsiTheme="minorHAnsi" w:cstheme="minorBidi"/>
          <w:color w:val="000000" w:themeColor="text1"/>
          <w:sz w:val="22"/>
          <w:szCs w:val="22"/>
        </w:rPr>
        <w:t>designated to receive COVID-19 patients</w:t>
      </w:r>
      <w:r w:rsidR="009114D5" w:rsidRPr="005E13AE">
        <w:rPr>
          <w:rFonts w:asciiTheme="minorHAnsi" w:hAnsiTheme="minorHAnsi" w:cstheme="minorBidi"/>
          <w:color w:val="000000" w:themeColor="text1"/>
          <w:sz w:val="22"/>
          <w:szCs w:val="22"/>
        </w:rPr>
        <w:t xml:space="preserve"> </w:t>
      </w:r>
      <w:r w:rsidR="00546394" w:rsidRPr="005E13AE">
        <w:rPr>
          <w:rFonts w:asciiTheme="minorHAnsi" w:hAnsiTheme="minorHAnsi" w:cstheme="minorBidi"/>
          <w:color w:val="000000" w:themeColor="text1"/>
          <w:sz w:val="22"/>
          <w:szCs w:val="22"/>
        </w:rPr>
        <w:t xml:space="preserve">to </w:t>
      </w:r>
      <w:r w:rsidR="009114D5" w:rsidRPr="005E13AE">
        <w:rPr>
          <w:rFonts w:asciiTheme="minorHAnsi" w:hAnsiTheme="minorHAnsi" w:cstheme="minorBidi"/>
          <w:color w:val="000000" w:themeColor="text1"/>
          <w:sz w:val="22"/>
          <w:szCs w:val="22"/>
        </w:rPr>
        <w:t>compensate them</w:t>
      </w:r>
      <w:r w:rsidR="00546394" w:rsidRPr="005E13AE">
        <w:rPr>
          <w:rFonts w:asciiTheme="minorHAnsi" w:hAnsiTheme="minorHAnsi" w:cstheme="minorBidi"/>
          <w:color w:val="000000" w:themeColor="text1"/>
          <w:sz w:val="22"/>
          <w:szCs w:val="22"/>
        </w:rPr>
        <w:t xml:space="preserve"> for idle capacity and ensure standby readiness to provide COVID-19 care</w:t>
      </w:r>
      <w:r w:rsidR="009114D5" w:rsidRPr="005E13AE">
        <w:rPr>
          <w:rFonts w:asciiTheme="minorHAnsi" w:hAnsiTheme="minorHAnsi" w:cstheme="minorBidi"/>
          <w:color w:val="000000" w:themeColor="text1"/>
          <w:sz w:val="22"/>
          <w:szCs w:val="22"/>
        </w:rPr>
        <w:t>.</w:t>
      </w:r>
      <w:r w:rsidR="003E2AA8" w:rsidRPr="005E13AE">
        <w:rPr>
          <w:rFonts w:asciiTheme="minorHAnsi" w:hAnsiTheme="minorHAnsi" w:cstheme="minorBidi"/>
          <w:color w:val="000000" w:themeColor="text1"/>
          <w:sz w:val="22"/>
          <w:szCs w:val="22"/>
        </w:rPr>
        <w:t xml:space="preserve"> </w:t>
      </w:r>
      <w:r w:rsidR="003E2AA8" w:rsidRPr="005E13AE">
        <w:rPr>
          <w:rFonts w:asciiTheme="minorHAnsi" w:hAnsiTheme="minorHAnsi" w:cstheme="minorBidi"/>
          <w:sz w:val="22"/>
          <w:szCs w:val="22"/>
        </w:rPr>
        <w:t xml:space="preserve">This fixed amount calculated </w:t>
      </w:r>
      <w:r w:rsidR="000016A7" w:rsidRPr="005E13AE">
        <w:rPr>
          <w:rFonts w:asciiTheme="minorHAnsi" w:hAnsiTheme="minorHAnsi" w:cstheme="minorBidi"/>
          <w:sz w:val="22"/>
          <w:szCs w:val="22"/>
        </w:rPr>
        <w:t xml:space="preserve">per bed </w:t>
      </w:r>
      <w:r w:rsidR="001C5A44" w:rsidRPr="005E13AE">
        <w:rPr>
          <w:rFonts w:asciiTheme="minorHAnsi" w:hAnsiTheme="minorHAnsi" w:cstheme="minorBidi"/>
          <w:sz w:val="22"/>
          <w:szCs w:val="22"/>
        </w:rPr>
        <w:t>covers</w:t>
      </w:r>
      <w:r w:rsidR="003E2AA8" w:rsidRPr="005E13AE">
        <w:rPr>
          <w:rFonts w:asciiTheme="minorHAnsi" w:hAnsiTheme="minorHAnsi" w:cstheme="minorBidi"/>
          <w:sz w:val="22"/>
          <w:szCs w:val="22"/>
        </w:rPr>
        <w:t xml:space="preserve"> salaries of medical staff and utility bills, as well as operational costs.</w:t>
      </w:r>
      <w:r w:rsidR="00546394" w:rsidRPr="005E13AE">
        <w:rPr>
          <w:rFonts w:asciiTheme="minorHAnsi" w:hAnsiTheme="minorHAnsi" w:cstheme="minorBidi"/>
          <w:sz w:val="22"/>
          <w:szCs w:val="22"/>
        </w:rPr>
        <w:t xml:space="preserve"> </w:t>
      </w:r>
      <w:r w:rsidR="00D64992" w:rsidRPr="005E13AE">
        <w:rPr>
          <w:rFonts w:asciiTheme="minorHAnsi" w:hAnsiTheme="minorHAnsi" w:cstheme="minorBidi"/>
          <w:color w:val="000000" w:themeColor="text1"/>
          <w:sz w:val="22"/>
          <w:szCs w:val="22"/>
        </w:rPr>
        <w:t>The Project will</w:t>
      </w:r>
      <w:r w:rsidR="00546394" w:rsidRPr="005E13AE">
        <w:rPr>
          <w:rFonts w:asciiTheme="minorHAnsi" w:hAnsiTheme="minorHAnsi" w:cstheme="minorBidi"/>
          <w:color w:val="000000" w:themeColor="text1"/>
          <w:sz w:val="22"/>
          <w:szCs w:val="22"/>
        </w:rPr>
        <w:t xml:space="preserve"> </w:t>
      </w:r>
      <w:r w:rsidR="00F77981" w:rsidRPr="005E13AE">
        <w:rPr>
          <w:rFonts w:asciiTheme="minorHAnsi" w:hAnsiTheme="minorHAnsi" w:cstheme="minorBidi"/>
          <w:color w:val="000000" w:themeColor="text1"/>
          <w:sz w:val="22"/>
          <w:szCs w:val="22"/>
        </w:rPr>
        <w:t xml:space="preserve">also finance </w:t>
      </w:r>
      <w:r w:rsidR="00616FBE" w:rsidRPr="005E13AE">
        <w:rPr>
          <w:rFonts w:asciiTheme="minorHAnsi" w:hAnsiTheme="minorHAnsi" w:cstheme="minorBidi"/>
          <w:color w:val="000000" w:themeColor="text1"/>
          <w:sz w:val="22"/>
          <w:szCs w:val="22"/>
        </w:rPr>
        <w:t>case management and treatment of COVID-19 patients in public and private facilities</w:t>
      </w:r>
      <w:r w:rsidR="004069A2" w:rsidRPr="005E13AE">
        <w:rPr>
          <w:rFonts w:asciiTheme="minorHAnsi" w:hAnsiTheme="minorHAnsi" w:cstheme="minorBidi"/>
          <w:color w:val="000000" w:themeColor="text1"/>
          <w:sz w:val="22"/>
          <w:szCs w:val="22"/>
        </w:rPr>
        <w:t xml:space="preserve"> by </w:t>
      </w:r>
      <w:r w:rsidR="002044B5" w:rsidRPr="005E13AE">
        <w:rPr>
          <w:rFonts w:asciiTheme="minorHAnsi" w:hAnsiTheme="minorHAnsi" w:cstheme="minorBidi"/>
          <w:color w:val="000000" w:themeColor="text1"/>
          <w:sz w:val="22"/>
          <w:szCs w:val="22"/>
        </w:rPr>
        <w:t>supporting the reimbursement of claims by the SSA for COVID-19 related services.</w:t>
      </w:r>
      <w:r w:rsidR="00060CA2" w:rsidRPr="005E13AE">
        <w:rPr>
          <w:rFonts w:asciiTheme="minorHAnsi" w:hAnsiTheme="minorHAnsi" w:cstheme="minorBidi"/>
          <w:color w:val="000000" w:themeColor="text1"/>
          <w:sz w:val="22"/>
          <w:szCs w:val="22"/>
        </w:rPr>
        <w:t xml:space="preserve"> </w:t>
      </w:r>
      <w:r w:rsidR="00D64992" w:rsidRPr="005E13AE">
        <w:rPr>
          <w:rFonts w:asciiTheme="minorHAnsi" w:hAnsiTheme="minorHAnsi" w:cstheme="minorBidi"/>
          <w:color w:val="000000" w:themeColor="text1"/>
          <w:sz w:val="22"/>
          <w:szCs w:val="22"/>
        </w:rPr>
        <w:t xml:space="preserve">The SSA will reimburse </w:t>
      </w:r>
      <w:r w:rsidR="00D64992" w:rsidRPr="005E13AE">
        <w:rPr>
          <w:rFonts w:asciiTheme="minorHAnsi" w:hAnsiTheme="minorHAnsi" w:cstheme="minorBidi"/>
          <w:sz w:val="22"/>
          <w:szCs w:val="22"/>
        </w:rPr>
        <w:t>facilities for the actual costs of medicines, diagnostics and consumables used to treat COVID-19 cases.</w:t>
      </w:r>
      <w:r w:rsidR="00D64992" w:rsidRPr="005E13AE">
        <w:rPr>
          <w:rFonts w:asciiTheme="minorHAnsi" w:hAnsiTheme="minorHAnsi" w:cstheme="minorBidi"/>
          <w:color w:val="000000" w:themeColor="text1"/>
          <w:sz w:val="22"/>
          <w:szCs w:val="22"/>
        </w:rPr>
        <w:t xml:space="preserve"> </w:t>
      </w:r>
      <w:r w:rsidR="00937A1E" w:rsidRPr="005E13AE">
        <w:rPr>
          <w:rFonts w:asciiTheme="minorHAnsi" w:hAnsiTheme="minorHAnsi" w:cstheme="minorBidi"/>
          <w:color w:val="000000" w:themeColor="text1"/>
          <w:sz w:val="22"/>
          <w:szCs w:val="22"/>
        </w:rPr>
        <w:t>To ensure sustainability</w:t>
      </w:r>
      <w:r w:rsidR="00060CA2" w:rsidRPr="005E13AE">
        <w:rPr>
          <w:rFonts w:asciiTheme="minorHAnsi" w:hAnsiTheme="minorHAnsi" w:cstheme="minorBidi"/>
          <w:color w:val="000000" w:themeColor="text1"/>
          <w:sz w:val="22"/>
          <w:szCs w:val="22"/>
        </w:rPr>
        <w:t xml:space="preserve">, </w:t>
      </w:r>
      <w:r w:rsidR="00937A1E" w:rsidRPr="005E13AE">
        <w:rPr>
          <w:rFonts w:asciiTheme="minorHAnsi" w:hAnsiTheme="minorHAnsi" w:cstheme="minorBidi"/>
          <w:color w:val="000000" w:themeColor="text1"/>
          <w:sz w:val="22"/>
          <w:szCs w:val="22"/>
        </w:rPr>
        <w:t xml:space="preserve">the </w:t>
      </w:r>
      <w:r w:rsidR="000445A7" w:rsidRPr="005E13AE">
        <w:rPr>
          <w:rFonts w:asciiTheme="minorHAnsi" w:hAnsiTheme="minorHAnsi" w:cstheme="minorBidi"/>
          <w:color w:val="000000" w:themeColor="text1"/>
          <w:sz w:val="22"/>
          <w:szCs w:val="22"/>
        </w:rPr>
        <w:t>Project</w:t>
      </w:r>
      <w:r w:rsidR="00937A1E" w:rsidRPr="005E13AE">
        <w:rPr>
          <w:rFonts w:asciiTheme="minorHAnsi" w:hAnsiTheme="minorHAnsi" w:cstheme="minorBidi"/>
          <w:color w:val="000000" w:themeColor="text1"/>
          <w:sz w:val="22"/>
          <w:szCs w:val="22"/>
        </w:rPr>
        <w:t xml:space="preserve"> will support consulting services to revise </w:t>
      </w:r>
      <w:r w:rsidR="004E1E1A" w:rsidRPr="005E13AE">
        <w:rPr>
          <w:rFonts w:asciiTheme="minorHAnsi" w:hAnsiTheme="minorHAnsi" w:cstheme="minorBidi"/>
          <w:color w:val="000000" w:themeColor="text1"/>
          <w:sz w:val="22"/>
          <w:szCs w:val="22"/>
        </w:rPr>
        <w:t xml:space="preserve">the </w:t>
      </w:r>
      <w:r w:rsidR="00937A1E" w:rsidRPr="005E13AE">
        <w:rPr>
          <w:rFonts w:asciiTheme="minorHAnsi" w:hAnsiTheme="minorHAnsi" w:cstheme="minorBidi"/>
          <w:color w:val="000000" w:themeColor="text1"/>
          <w:sz w:val="22"/>
          <w:szCs w:val="22"/>
        </w:rPr>
        <w:t>payment methods</w:t>
      </w:r>
      <w:r w:rsidR="004E1E1A" w:rsidRPr="005E13AE">
        <w:rPr>
          <w:rFonts w:asciiTheme="minorHAnsi" w:hAnsiTheme="minorHAnsi" w:cstheme="minorBidi"/>
          <w:color w:val="000000" w:themeColor="text1"/>
          <w:sz w:val="22"/>
          <w:szCs w:val="22"/>
        </w:rPr>
        <w:t xml:space="preserve"> for health care services</w:t>
      </w:r>
      <w:r w:rsidR="00937A1E" w:rsidRPr="005E13AE">
        <w:rPr>
          <w:rFonts w:asciiTheme="minorHAnsi" w:hAnsiTheme="minorHAnsi" w:cstheme="minorBidi"/>
          <w:color w:val="000000" w:themeColor="text1"/>
          <w:sz w:val="22"/>
          <w:szCs w:val="22"/>
        </w:rPr>
        <w:t xml:space="preserve">, including tariff </w:t>
      </w:r>
      <w:r w:rsidR="00937A1E" w:rsidRPr="005E13AE">
        <w:rPr>
          <w:rFonts w:asciiTheme="minorHAnsi" w:hAnsiTheme="minorHAnsi" w:cstheme="minorBidi"/>
          <w:color w:val="000000" w:themeColor="text1"/>
          <w:sz w:val="22"/>
          <w:szCs w:val="22"/>
        </w:rPr>
        <w:lastRenderedPageBreak/>
        <w:t>setting</w:t>
      </w:r>
      <w:r w:rsidR="005608BF" w:rsidRPr="005E13AE">
        <w:rPr>
          <w:rFonts w:asciiTheme="minorHAnsi" w:hAnsiTheme="minorHAnsi" w:cstheme="minorBidi"/>
          <w:color w:val="000000" w:themeColor="text1"/>
          <w:sz w:val="22"/>
          <w:szCs w:val="22"/>
        </w:rPr>
        <w:t xml:space="preserve"> for COVID-19</w:t>
      </w:r>
      <w:r w:rsidR="00937A1E" w:rsidRPr="005E13AE">
        <w:rPr>
          <w:rFonts w:asciiTheme="minorHAnsi" w:hAnsiTheme="minorHAnsi" w:cstheme="minorBidi"/>
          <w:color w:val="000000" w:themeColor="text1"/>
          <w:sz w:val="22"/>
          <w:szCs w:val="22"/>
        </w:rPr>
        <w:t xml:space="preserve">. </w:t>
      </w:r>
      <w:r w:rsidR="002044B5" w:rsidRPr="005E13AE">
        <w:rPr>
          <w:rFonts w:asciiTheme="minorHAnsi" w:hAnsiTheme="minorHAnsi" w:cstheme="minorBidi"/>
          <w:color w:val="000000" w:themeColor="text1"/>
          <w:sz w:val="22"/>
          <w:szCs w:val="22"/>
        </w:rPr>
        <w:t xml:space="preserve"> </w:t>
      </w:r>
      <w:r w:rsidR="004E1E1A" w:rsidRPr="005E13AE">
        <w:rPr>
          <w:rFonts w:asciiTheme="minorHAnsi" w:hAnsiTheme="minorHAnsi" w:cstheme="minorBidi"/>
          <w:color w:val="000000" w:themeColor="text1"/>
          <w:sz w:val="22"/>
          <w:szCs w:val="22"/>
        </w:rPr>
        <w:t>It</w:t>
      </w:r>
      <w:r w:rsidR="00505C19" w:rsidRPr="005E13AE">
        <w:rPr>
          <w:rFonts w:asciiTheme="minorHAnsi" w:hAnsiTheme="minorHAnsi" w:cstheme="minorBidi"/>
          <w:color w:val="000000" w:themeColor="text1"/>
          <w:sz w:val="22"/>
          <w:szCs w:val="22"/>
        </w:rPr>
        <w:t xml:space="preserve"> will also finance</w:t>
      </w:r>
      <w:r w:rsidR="002523D6" w:rsidRPr="005E13AE">
        <w:rPr>
          <w:rFonts w:asciiTheme="minorHAnsi" w:hAnsiTheme="minorHAnsi" w:cstheme="minorBidi"/>
          <w:color w:val="000000" w:themeColor="text1"/>
          <w:sz w:val="22"/>
          <w:szCs w:val="22"/>
        </w:rPr>
        <w:t xml:space="preserve"> </w:t>
      </w:r>
      <w:r w:rsidR="00A97420" w:rsidRPr="005E13AE">
        <w:rPr>
          <w:rFonts w:asciiTheme="minorHAnsi" w:hAnsiTheme="minorHAnsi" w:cstheme="minorBidi"/>
          <w:color w:val="000000" w:themeColor="text1"/>
          <w:sz w:val="22"/>
          <w:szCs w:val="22"/>
        </w:rPr>
        <w:t xml:space="preserve">case management for non-severe cases in non-medical settings (e.g. hotels temporarily rented </w:t>
      </w:r>
      <w:r w:rsidR="00377862" w:rsidRPr="005E13AE">
        <w:rPr>
          <w:rFonts w:asciiTheme="minorHAnsi" w:hAnsiTheme="minorHAnsi" w:cstheme="minorBidi"/>
          <w:color w:val="000000" w:themeColor="text1"/>
          <w:sz w:val="22"/>
          <w:szCs w:val="22"/>
        </w:rPr>
        <w:t xml:space="preserve">for this purpose) </w:t>
      </w:r>
      <w:r w:rsidR="007401D6" w:rsidRPr="005E13AE">
        <w:rPr>
          <w:rFonts w:asciiTheme="minorHAnsi" w:hAnsiTheme="minorHAnsi" w:cstheme="minorBidi"/>
          <w:color w:val="000000" w:themeColor="text1"/>
          <w:sz w:val="22"/>
          <w:szCs w:val="22"/>
        </w:rPr>
        <w:t xml:space="preserve">for those </w:t>
      </w:r>
      <w:r w:rsidR="00DD6B2D" w:rsidRPr="005E13AE">
        <w:rPr>
          <w:rFonts w:asciiTheme="minorHAnsi" w:hAnsiTheme="minorHAnsi" w:cstheme="minorBidi"/>
          <w:color w:val="000000" w:themeColor="text1"/>
          <w:sz w:val="22"/>
          <w:szCs w:val="22"/>
        </w:rPr>
        <w:t>individuals wh</w:t>
      </w:r>
      <w:r w:rsidR="00344DD1" w:rsidRPr="005E13AE">
        <w:rPr>
          <w:rFonts w:asciiTheme="minorHAnsi" w:hAnsiTheme="minorHAnsi" w:cstheme="minorBidi"/>
          <w:color w:val="000000" w:themeColor="text1"/>
          <w:sz w:val="22"/>
          <w:szCs w:val="22"/>
        </w:rPr>
        <w:t>o</w:t>
      </w:r>
      <w:r w:rsidR="007401D6" w:rsidRPr="005E13AE">
        <w:rPr>
          <w:rFonts w:asciiTheme="minorHAnsi" w:hAnsiTheme="minorHAnsi" w:cstheme="minorBidi"/>
          <w:color w:val="000000" w:themeColor="text1"/>
          <w:sz w:val="22"/>
          <w:szCs w:val="22"/>
        </w:rPr>
        <w:t xml:space="preserve"> </w:t>
      </w:r>
      <w:r w:rsidR="008E2D5C" w:rsidRPr="005E13AE">
        <w:rPr>
          <w:rFonts w:asciiTheme="minorHAnsi" w:hAnsiTheme="minorHAnsi" w:cstheme="minorBidi"/>
          <w:color w:val="000000" w:themeColor="text1"/>
          <w:sz w:val="22"/>
          <w:szCs w:val="22"/>
        </w:rPr>
        <w:t>cannot self-isolate at home</w:t>
      </w:r>
      <w:r w:rsidR="004E1E1A" w:rsidRPr="005E13AE">
        <w:rPr>
          <w:rFonts w:asciiTheme="minorHAnsi" w:hAnsiTheme="minorHAnsi" w:cstheme="minorBidi"/>
          <w:color w:val="000000" w:themeColor="text1"/>
          <w:sz w:val="22"/>
          <w:szCs w:val="22"/>
        </w:rPr>
        <w:t xml:space="preserve"> and will</w:t>
      </w:r>
      <w:r w:rsidR="00C00F50" w:rsidRPr="005E13AE">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00CB1FD5" w:rsidRPr="005E13AE">
        <w:rPr>
          <w:rFonts w:asciiTheme="minorHAnsi" w:hAnsiTheme="minorHAnsi" w:cstheme="minorBidi"/>
          <w:color w:val="000000" w:themeColor="text1"/>
          <w:sz w:val="22"/>
          <w:szCs w:val="22"/>
        </w:rPr>
        <w:t xml:space="preserve"> </w:t>
      </w:r>
    </w:p>
    <w:p w14:paraId="4FFABA30" w14:textId="77777777" w:rsidR="00F26BC3" w:rsidRPr="005E13AE" w:rsidRDefault="00D83277" w:rsidP="006D16AC">
      <w:pPr>
        <w:pStyle w:val="Normal0"/>
        <w:spacing w:before="120" w:after="120" w:line="240" w:lineRule="auto"/>
        <w:jc w:val="both"/>
        <w:rPr>
          <w:rFonts w:ascii="Calibri" w:eastAsia="Calibri" w:hAnsi="Calibri" w:cs="Calibri"/>
          <w:b/>
          <w:color w:val="000000" w:themeColor="text1"/>
        </w:rPr>
      </w:pPr>
      <w:r w:rsidRPr="005E13AE">
        <w:rPr>
          <w:rFonts w:cs="Calibri"/>
          <w:b/>
        </w:rPr>
        <w:t xml:space="preserve">Component 2. </w:t>
      </w:r>
      <w:r w:rsidR="00E9393A" w:rsidRPr="005E13AE">
        <w:rPr>
          <w:rFonts w:cs="Calibri"/>
          <w:b/>
        </w:rPr>
        <w:t xml:space="preserve"> </w:t>
      </w:r>
      <w:r w:rsidR="00C376BD" w:rsidRPr="005E13AE">
        <w:rPr>
          <w:rFonts w:eastAsia="Times New Roman" w:cstheme="minorHAnsi"/>
          <w:b/>
        </w:rPr>
        <w:t>Enabl</w:t>
      </w:r>
      <w:r w:rsidR="00310ABD" w:rsidRPr="005E13AE">
        <w:rPr>
          <w:rFonts w:eastAsia="Times New Roman" w:cstheme="minorHAnsi"/>
          <w:b/>
        </w:rPr>
        <w:t>ing</w:t>
      </w:r>
      <w:r w:rsidR="00C376BD" w:rsidRPr="005E13AE">
        <w:rPr>
          <w:rFonts w:eastAsia="Times New Roman" w:cstheme="minorHAnsi"/>
          <w:b/>
        </w:rPr>
        <w:t xml:space="preserve"> health measures to contain the COVID-19 outbreak through temporary income support for poor households and vulnerable individuals</w:t>
      </w:r>
      <w:r w:rsidR="00C376BD" w:rsidRPr="005E13AE">
        <w:rPr>
          <w:rFonts w:cs="Times New Roman"/>
          <w:b/>
          <w:bCs/>
        </w:rPr>
        <w:t xml:space="preserve"> </w:t>
      </w:r>
      <w:r w:rsidR="00746289" w:rsidRPr="005E13AE">
        <w:rPr>
          <w:rFonts w:cs="Times New Roman"/>
          <w:b/>
          <w:bCs/>
        </w:rPr>
        <w:t>(</w:t>
      </w:r>
      <w:r w:rsidR="005E13AE" w:rsidRPr="005E13AE">
        <w:rPr>
          <w:rFonts w:cstheme="minorHAnsi"/>
          <w:b/>
        </w:rPr>
        <w:t>EUR</w:t>
      </w:r>
      <w:r w:rsidR="005E13AE" w:rsidRPr="005E13AE">
        <w:rPr>
          <w:rFonts w:ascii="Calibri" w:eastAsia="Calibri" w:hAnsi="Calibri" w:cs="Calibri"/>
          <w:b/>
          <w:bCs/>
          <w:color w:val="000000" w:themeColor="text1"/>
        </w:rPr>
        <w:t xml:space="preserve"> </w:t>
      </w:r>
      <w:r w:rsidR="005E13AE" w:rsidRPr="005E13AE">
        <w:rPr>
          <w:rFonts w:ascii="Calibri" w:eastAsia="Calibri" w:hAnsi="Calibri" w:cs="Calibri"/>
          <w:b/>
          <w:color w:val="000000" w:themeColor="text1"/>
        </w:rPr>
        <w:t>98.5</w:t>
      </w:r>
      <w:r w:rsidR="00D0695D" w:rsidRPr="005E13AE">
        <w:rPr>
          <w:rFonts w:ascii="Calibri" w:eastAsia="Calibri" w:hAnsi="Calibri" w:cs="Calibri"/>
          <w:b/>
          <w:color w:val="000000" w:themeColor="text1"/>
        </w:rPr>
        <w:t xml:space="preserve"> </w:t>
      </w:r>
      <w:r w:rsidR="00374F0B" w:rsidRPr="005E13AE">
        <w:rPr>
          <w:rFonts w:ascii="Calibri" w:eastAsia="Calibri" w:hAnsi="Calibri" w:cs="Calibri"/>
          <w:b/>
          <w:color w:val="000000" w:themeColor="text1"/>
        </w:rPr>
        <w:t>million</w:t>
      </w:r>
      <w:r w:rsidR="004E1E1A" w:rsidRPr="005E13AE">
        <w:rPr>
          <w:rFonts w:ascii="Calibri" w:eastAsia="Calibri" w:hAnsi="Calibri" w:cs="Calibri"/>
          <w:b/>
          <w:color w:val="000000" w:themeColor="text1"/>
        </w:rPr>
        <w:t xml:space="preserve">, US$ </w:t>
      </w:r>
      <w:r w:rsidR="00D15F75" w:rsidRPr="005E13AE">
        <w:rPr>
          <w:rFonts w:ascii="Calibri" w:eastAsia="Calibri" w:hAnsi="Calibri" w:cs="Calibri"/>
          <w:b/>
          <w:color w:val="000000" w:themeColor="text1"/>
        </w:rPr>
        <w:t>107</w:t>
      </w:r>
      <w:r w:rsidR="00900BEE" w:rsidRPr="005E13AE">
        <w:rPr>
          <w:rFonts w:ascii="Calibri" w:eastAsia="Calibri" w:hAnsi="Calibri" w:cs="Calibri"/>
          <w:b/>
          <w:color w:val="000000" w:themeColor="text1"/>
        </w:rPr>
        <w:t>.</w:t>
      </w:r>
      <w:r w:rsidR="00D0695D" w:rsidRPr="005E13AE">
        <w:rPr>
          <w:rFonts w:ascii="Calibri" w:eastAsia="Calibri" w:hAnsi="Calibri" w:cs="Calibri"/>
          <w:b/>
          <w:color w:val="000000" w:themeColor="text1"/>
        </w:rPr>
        <w:t>9</w:t>
      </w:r>
      <w:r w:rsidR="004E1E1A" w:rsidRPr="005E13AE">
        <w:rPr>
          <w:rFonts w:ascii="Calibri" w:eastAsia="Calibri" w:hAnsi="Calibri" w:cs="Calibri"/>
          <w:b/>
          <w:color w:val="000000" w:themeColor="text1"/>
        </w:rPr>
        <w:t xml:space="preserve"> million equivalent</w:t>
      </w:r>
      <w:r w:rsidR="00746289" w:rsidRPr="005E13AE">
        <w:rPr>
          <w:rFonts w:ascii="Calibri" w:eastAsia="Calibri" w:hAnsi="Calibri" w:cs="Calibri"/>
          <w:b/>
          <w:bCs/>
          <w:color w:val="000000" w:themeColor="text1"/>
        </w:rPr>
        <w:t>)</w:t>
      </w:r>
    </w:p>
    <w:p w14:paraId="60C59E19" w14:textId="77777777" w:rsidR="003A323A" w:rsidRPr="005E13AE" w:rsidRDefault="00D83277" w:rsidP="003420C9">
      <w:pPr>
        <w:spacing w:after="0" w:line="240" w:lineRule="auto"/>
        <w:jc w:val="both"/>
        <w:rPr>
          <w:rFonts w:cstheme="minorHAnsi"/>
        </w:rPr>
      </w:pPr>
      <w:r w:rsidRPr="005E13AE">
        <w:rPr>
          <w:rFonts w:asciiTheme="minorHAnsi" w:hAnsiTheme="minorHAnsi" w:cstheme="minorHAnsi"/>
          <w:sz w:val="22"/>
          <w:szCs w:val="22"/>
        </w:rPr>
        <w:t xml:space="preserve">The </w:t>
      </w:r>
      <w:r w:rsidR="001A5E9D" w:rsidRPr="005E13AE">
        <w:rPr>
          <w:rFonts w:asciiTheme="minorHAnsi" w:hAnsiTheme="minorHAnsi" w:cstheme="minorHAnsi"/>
          <w:sz w:val="22"/>
          <w:szCs w:val="22"/>
        </w:rPr>
        <w:t xml:space="preserve">objective of </w:t>
      </w:r>
      <w:r w:rsidRPr="005E13AE">
        <w:rPr>
          <w:rFonts w:asciiTheme="minorHAnsi" w:hAnsiTheme="minorHAnsi" w:cstheme="minorHAnsi"/>
          <w:sz w:val="22"/>
          <w:szCs w:val="22"/>
        </w:rPr>
        <w:t>component 2</w:t>
      </w:r>
      <w:r w:rsidR="001A5E9D" w:rsidRPr="005E13AE">
        <w:rPr>
          <w:rFonts w:asciiTheme="minorHAnsi" w:hAnsiTheme="minorHAnsi" w:cstheme="minorHAnsi"/>
          <w:sz w:val="22"/>
          <w:szCs w:val="22"/>
        </w:rPr>
        <w:t xml:space="preserve"> is to complement the support provided under component 1 and </w:t>
      </w:r>
      <w:r w:rsidRPr="005E13AE">
        <w:rPr>
          <w:rFonts w:asciiTheme="minorHAnsi" w:hAnsiTheme="minorHAnsi" w:cstheme="minorHAnsi"/>
          <w:sz w:val="22"/>
          <w:szCs w:val="22"/>
        </w:rPr>
        <w:t xml:space="preserve">introduce mitigation measures in the form of financial support for poor and vulnerable households to enable them to comply with social distancing and COVID containment measures and lockdown orders. </w:t>
      </w:r>
    </w:p>
    <w:p w14:paraId="184F1D0C" w14:textId="77777777" w:rsidR="0088767C" w:rsidRPr="005E13AE" w:rsidRDefault="00D83277" w:rsidP="0030484F">
      <w:pPr>
        <w:pStyle w:val="Normal0"/>
        <w:spacing w:before="120" w:after="120" w:line="240" w:lineRule="auto"/>
        <w:jc w:val="both"/>
        <w:rPr>
          <w:rFonts w:eastAsia="Calibri" w:cstheme="minorHAnsi"/>
          <w:b/>
          <w:bCs/>
          <w:color w:val="000000" w:themeColor="text1"/>
        </w:rPr>
      </w:pPr>
      <w:r w:rsidRPr="005E13AE">
        <w:rPr>
          <w:rFonts w:cstheme="minorHAnsi"/>
          <w:b/>
          <w:bCs/>
        </w:rPr>
        <w:t xml:space="preserve">Subcomponent 2.1:  </w:t>
      </w:r>
      <w:r w:rsidR="003E3378" w:rsidRPr="005E13AE">
        <w:rPr>
          <w:rFonts w:cstheme="minorHAnsi"/>
          <w:b/>
          <w:bCs/>
        </w:rPr>
        <w:t xml:space="preserve">Cash transfers to poor and vulnerable households </w:t>
      </w:r>
      <w:r w:rsidRPr="005E13AE">
        <w:rPr>
          <w:rFonts w:cstheme="minorHAnsi"/>
          <w:b/>
          <w:bCs/>
        </w:rPr>
        <w:t>(</w:t>
      </w:r>
      <w:r w:rsidR="00E2674A" w:rsidRPr="005E13AE">
        <w:rPr>
          <w:rFonts w:eastAsia="Calibri" w:cstheme="minorHAnsi"/>
          <w:b/>
          <w:bCs/>
          <w:color w:val="000000" w:themeColor="text1"/>
        </w:rPr>
        <w:t>EUR</w:t>
      </w:r>
      <w:r w:rsidRPr="005E13AE">
        <w:rPr>
          <w:rFonts w:eastAsia="Calibri" w:cstheme="minorHAnsi"/>
          <w:b/>
          <w:bCs/>
          <w:color w:val="000000" w:themeColor="text1"/>
        </w:rPr>
        <w:t xml:space="preserve"> </w:t>
      </w:r>
      <w:r w:rsidR="00362762" w:rsidRPr="005E13AE">
        <w:rPr>
          <w:rFonts w:eastAsia="Calibri" w:cstheme="minorHAnsi"/>
          <w:b/>
          <w:bCs/>
          <w:color w:val="000000" w:themeColor="text1"/>
        </w:rPr>
        <w:t>1</w:t>
      </w:r>
      <w:r w:rsidR="00D0695D" w:rsidRPr="005E13AE">
        <w:rPr>
          <w:rFonts w:eastAsia="Calibri" w:cstheme="minorHAnsi"/>
          <w:b/>
          <w:bCs/>
          <w:color w:val="000000" w:themeColor="text1"/>
        </w:rPr>
        <w:t>8</w:t>
      </w:r>
      <w:r w:rsidR="00105E69" w:rsidRPr="005E13AE">
        <w:rPr>
          <w:rFonts w:eastAsia="Calibri" w:cstheme="minorHAnsi"/>
          <w:b/>
          <w:bCs/>
          <w:color w:val="000000" w:themeColor="text1"/>
        </w:rPr>
        <w:t>.</w:t>
      </w:r>
      <w:r w:rsidR="00D0695D" w:rsidRPr="005E13AE">
        <w:rPr>
          <w:rFonts w:eastAsia="Calibri" w:cstheme="minorHAnsi"/>
          <w:b/>
          <w:bCs/>
          <w:color w:val="000000" w:themeColor="text1"/>
        </w:rPr>
        <w:t xml:space="preserve">3 </w:t>
      </w:r>
      <w:r w:rsidRPr="005E13AE">
        <w:rPr>
          <w:rFonts w:eastAsia="Calibri" w:cstheme="minorHAnsi"/>
          <w:b/>
          <w:bCs/>
          <w:color w:val="000000" w:themeColor="text1"/>
        </w:rPr>
        <w:t>million</w:t>
      </w:r>
      <w:r w:rsidR="004E1E1A" w:rsidRPr="005E13AE">
        <w:rPr>
          <w:rFonts w:eastAsia="Calibri" w:cstheme="minorHAnsi"/>
          <w:b/>
          <w:bCs/>
          <w:color w:val="000000" w:themeColor="text1"/>
        </w:rPr>
        <w:t xml:space="preserve">, US$ </w:t>
      </w:r>
      <w:r w:rsidR="00230101" w:rsidRPr="005E13AE">
        <w:rPr>
          <w:rFonts w:eastAsia="Calibri" w:cstheme="minorHAnsi"/>
          <w:b/>
          <w:bCs/>
          <w:color w:val="000000" w:themeColor="text1"/>
        </w:rPr>
        <w:t>20</w:t>
      </w:r>
      <w:r w:rsidR="00D0695D" w:rsidRPr="005E13AE">
        <w:rPr>
          <w:rFonts w:eastAsia="Calibri" w:cstheme="minorHAnsi"/>
          <w:b/>
          <w:bCs/>
          <w:color w:val="000000" w:themeColor="text1"/>
        </w:rPr>
        <w:t xml:space="preserve"> </w:t>
      </w:r>
      <w:r w:rsidR="004E1E1A" w:rsidRPr="005E13AE">
        <w:rPr>
          <w:rFonts w:eastAsia="Calibri" w:cstheme="minorHAnsi"/>
          <w:b/>
          <w:bCs/>
          <w:color w:val="000000" w:themeColor="text1"/>
        </w:rPr>
        <w:t>million equivalent</w:t>
      </w:r>
      <w:r w:rsidRPr="005E13AE">
        <w:rPr>
          <w:rFonts w:eastAsia="Calibri" w:cstheme="minorHAnsi"/>
          <w:b/>
          <w:bCs/>
          <w:color w:val="000000" w:themeColor="text1"/>
        </w:rPr>
        <w:t xml:space="preserve">) </w:t>
      </w:r>
    </w:p>
    <w:p w14:paraId="2E1A016B" w14:textId="77777777" w:rsidR="00F55D37" w:rsidRDefault="00D83277" w:rsidP="00624E1B">
      <w:pPr>
        <w:pStyle w:val="Normal0"/>
        <w:numPr>
          <w:ilvl w:val="0"/>
          <w:numId w:val="9"/>
        </w:numPr>
        <w:spacing w:before="120" w:after="120" w:line="240" w:lineRule="auto"/>
        <w:ind w:left="0" w:firstLine="0"/>
        <w:jc w:val="both"/>
      </w:pPr>
      <w:r w:rsidRPr="005E13AE">
        <w:t>This sub</w:t>
      </w:r>
      <w:r w:rsidR="004E1E1A" w:rsidRPr="005E13AE">
        <w:t>-</w:t>
      </w:r>
      <w:r w:rsidRPr="005E13AE">
        <w:rPr>
          <w:noProof/>
        </w:rPr>
        <w:t>component</w:t>
      </w:r>
      <w:r w:rsidRPr="005E13AE">
        <w:t xml:space="preserve"> will </w:t>
      </w:r>
      <w:r w:rsidR="00A323E7" w:rsidRPr="005E13AE">
        <w:t xml:space="preserve">provide income support to </w:t>
      </w:r>
      <w:r w:rsidRPr="005E13AE">
        <w:t xml:space="preserve"> </w:t>
      </w:r>
      <w:r w:rsidR="010ABA9A" w:rsidRPr="005E13AE">
        <w:t xml:space="preserve">households negatively impacted by the health </w:t>
      </w:r>
      <w:r w:rsidRPr="005E13AE">
        <w:t>measures adopted to contain the outbreak and the resulting economic downturn</w:t>
      </w:r>
      <w:r w:rsidR="00FE6F66" w:rsidRPr="005E13AE">
        <w:t xml:space="preserve"> by </w:t>
      </w:r>
      <w:r w:rsidR="004B3677" w:rsidRPr="005E13AE">
        <w:t>supporting</w:t>
      </w:r>
      <w:r w:rsidR="00096B59" w:rsidRPr="005E13AE">
        <w:t xml:space="preserve"> (i)</w:t>
      </w:r>
      <w:r w:rsidR="004B3677" w:rsidRPr="005E13AE">
        <w:t xml:space="preserve"> the </w:t>
      </w:r>
      <w:r w:rsidR="00981458" w:rsidRPr="005E13AE">
        <w:t>scale up of the TSA program</w:t>
      </w:r>
      <w:r w:rsidR="00506B4E" w:rsidRPr="005E13AE">
        <w:t xml:space="preserve"> for extre</w:t>
      </w:r>
      <w:r w:rsidR="00881742" w:rsidRPr="005E13AE">
        <w:t>me</w:t>
      </w:r>
      <w:r w:rsidR="00881742">
        <w:t xml:space="preserve"> poor </w:t>
      </w:r>
      <w:r>
        <w:t>households</w:t>
      </w:r>
      <w:r w:rsidR="00B23300">
        <w:t xml:space="preserve">; </w:t>
      </w:r>
      <w:r w:rsidR="00981458">
        <w:t xml:space="preserve"> (ii)</w:t>
      </w:r>
      <w:r w:rsidR="007B1F14">
        <w:t xml:space="preserve"> </w:t>
      </w:r>
      <w:r w:rsidR="00506B4E">
        <w:t>a new temporary cash benefit for vulnerable households</w:t>
      </w:r>
      <w:r w:rsidR="00B23300">
        <w:t xml:space="preserve"> and</w:t>
      </w:r>
      <w:r w:rsidR="00FA70CF">
        <w:t xml:space="preserve"> (iii) a top-up benefit for households with more than 3 children. </w:t>
      </w:r>
    </w:p>
    <w:p w14:paraId="36B53838" w14:textId="77777777" w:rsidR="00FA70CF" w:rsidRPr="005E13AE" w:rsidRDefault="00D83277" w:rsidP="00624E1B">
      <w:pPr>
        <w:pStyle w:val="Normal0"/>
        <w:numPr>
          <w:ilvl w:val="0"/>
          <w:numId w:val="9"/>
        </w:numPr>
        <w:spacing w:before="120" w:after="120" w:line="240" w:lineRule="auto"/>
        <w:ind w:left="0" w:firstLine="0"/>
        <w:jc w:val="both"/>
      </w:pPr>
      <w:r w:rsidRPr="46EE829B">
        <w:t xml:space="preserve">By design, the </w:t>
      </w:r>
      <w:r w:rsidR="00CE711F">
        <w:t xml:space="preserve">TSA </w:t>
      </w:r>
      <w:r w:rsidRPr="46EE829B">
        <w:t>program targets extreme poor households based on a P</w:t>
      </w:r>
      <w:r w:rsidR="00CD1452" w:rsidRPr="46EE829B">
        <w:t xml:space="preserve">roxy </w:t>
      </w:r>
      <w:r w:rsidRPr="46EE829B">
        <w:t>M</w:t>
      </w:r>
      <w:r w:rsidR="00CD1452" w:rsidRPr="46EE829B">
        <w:t xml:space="preserve">eans </w:t>
      </w:r>
      <w:r w:rsidRPr="46EE829B">
        <w:t>T</w:t>
      </w:r>
      <w:r w:rsidR="00CD1452" w:rsidRPr="46EE829B">
        <w:t>est</w:t>
      </w:r>
      <w:r w:rsidR="002D320B" w:rsidRPr="46EE829B">
        <w:t xml:space="preserve"> (</w:t>
      </w:r>
      <w:r w:rsidR="00F4227A" w:rsidRPr="46EE829B">
        <w:t>PMT)</w:t>
      </w:r>
      <w:r w:rsidRPr="46EE829B">
        <w:t xml:space="preserve"> scoring formula which is partially </w:t>
      </w:r>
      <w:r w:rsidR="004E1E1A" w:rsidRPr="46EE829B">
        <w:t>shock responsive</w:t>
      </w:r>
      <w:r w:rsidRPr="46EE829B">
        <w:t xml:space="preserve">. It is expected that about </w:t>
      </w:r>
      <w:r w:rsidR="00833E87" w:rsidRPr="46EE829B">
        <w:t>3</w:t>
      </w:r>
      <w:r w:rsidR="00D0079D" w:rsidRPr="46EE829B">
        <w:t>8</w:t>
      </w:r>
      <w:r w:rsidRPr="46EE829B">
        <w:t>,000 new households w</w:t>
      </w:r>
      <w:r w:rsidR="004E1E1A" w:rsidRPr="46EE829B">
        <w:t>ill</w:t>
      </w:r>
      <w:r w:rsidRPr="46EE829B">
        <w:t xml:space="preserve"> apply and be eligible to the TSA program</w:t>
      </w:r>
      <w:r>
        <w:rPr>
          <w:rStyle w:val="FootnoteReference"/>
        </w:rPr>
        <w:footnoteReference w:id="20"/>
      </w:r>
      <w:r w:rsidRPr="46EE829B">
        <w:t xml:space="preserve"> </w:t>
      </w:r>
      <w:r w:rsidR="004B0351">
        <w:t xml:space="preserve">during the next few months </w:t>
      </w:r>
      <w:r w:rsidRPr="46EE829B">
        <w:t>in a scenario where 20</w:t>
      </w:r>
      <w:r w:rsidR="004E1E1A" w:rsidRPr="46EE829B">
        <w:t xml:space="preserve"> percent</w:t>
      </w:r>
      <w:r w:rsidRPr="46EE829B">
        <w:t xml:space="preserve"> of formal wage workers</w:t>
      </w:r>
      <w:r w:rsidR="0012070D" w:rsidRPr="46EE829B">
        <w:t xml:space="preserve"> will</w:t>
      </w:r>
      <w:r w:rsidRPr="46EE829B">
        <w:t xml:space="preserve"> lose their jobs and </w:t>
      </w:r>
      <w:r w:rsidR="6EE9AC71" w:rsidRPr="46EE829B">
        <w:t>where</w:t>
      </w:r>
      <w:r w:rsidR="650C4986" w:rsidRPr="46EE829B">
        <w:t xml:space="preserve"> </w:t>
      </w:r>
      <w:r w:rsidRPr="46EE829B">
        <w:t xml:space="preserve">wage workers staying in their jobs </w:t>
      </w:r>
      <w:r w:rsidR="609FB255" w:rsidRPr="46EE829B">
        <w:t xml:space="preserve">will </w:t>
      </w:r>
      <w:r w:rsidRPr="46EE829B">
        <w:t>see their labor income reduce</w:t>
      </w:r>
      <w:r w:rsidR="005432F2" w:rsidRPr="46EE829B">
        <w:t>d</w:t>
      </w:r>
      <w:r w:rsidRPr="46EE829B">
        <w:t xml:space="preserve"> by 20</w:t>
      </w:r>
      <w:r w:rsidR="0012070D" w:rsidRPr="46EE829B">
        <w:t xml:space="preserve"> percent</w:t>
      </w:r>
      <w:r w:rsidRPr="46EE829B">
        <w:t xml:space="preserve">. </w:t>
      </w:r>
      <w:r w:rsidR="0094341E">
        <w:t xml:space="preserve">The project will finance only part of the expected new eligible households (about 6,000 households). </w:t>
      </w:r>
      <w:r w:rsidRPr="46EE829B">
        <w:t xml:space="preserve">The benefit amounts </w:t>
      </w:r>
      <w:r w:rsidR="43057070" w:rsidRPr="46EE829B">
        <w:t>remain the same</w:t>
      </w:r>
      <w:r>
        <w:rPr>
          <w:rStyle w:val="FootnoteReference"/>
        </w:rPr>
        <w:footnoteReference w:id="21"/>
      </w:r>
      <w:r w:rsidRPr="46EE829B">
        <w:t>.</w:t>
      </w:r>
      <w:r w:rsidR="0012070D" w:rsidRPr="46EE829B">
        <w:t xml:space="preserve"> </w:t>
      </w:r>
      <w:r w:rsidR="00AB13E2" w:rsidRPr="00AB13E2">
        <w:rPr>
          <w:rFonts w:cstheme="minorHAnsi"/>
        </w:rPr>
        <w:t>This sub</w:t>
      </w:r>
      <w:r w:rsidR="00AB13E2" w:rsidRPr="00AB13E2">
        <w:rPr>
          <w:rFonts w:cstheme="minorHAnsi"/>
          <w:noProof/>
        </w:rPr>
        <w:t>component</w:t>
      </w:r>
      <w:r w:rsidR="00AB13E2" w:rsidRPr="00AB13E2">
        <w:rPr>
          <w:rFonts w:cstheme="minorHAnsi"/>
        </w:rPr>
        <w:t xml:space="preserve"> will also finance </w:t>
      </w:r>
      <w:r w:rsidR="00AB13E2">
        <w:rPr>
          <w:rFonts w:cstheme="minorHAnsi"/>
        </w:rPr>
        <w:t>a</w:t>
      </w:r>
      <w:r w:rsidR="00AB13E2" w:rsidRPr="00AB13E2">
        <w:rPr>
          <w:rFonts w:cstheme="minorHAnsi"/>
        </w:rPr>
        <w:t xml:space="preserve"> temporary cash transfer </w:t>
      </w:r>
      <w:r w:rsidR="00DA2C9F">
        <w:rPr>
          <w:rFonts w:cstheme="minorHAnsi"/>
        </w:rPr>
        <w:t>for</w:t>
      </w:r>
      <w:r w:rsidR="00AB13E2" w:rsidRPr="00DA2C9F">
        <w:rPr>
          <w:rFonts w:cstheme="minorHAnsi"/>
        </w:rPr>
        <w:t xml:space="preserve"> households which are vulnerable to fall into </w:t>
      </w:r>
      <w:r w:rsidR="00AB13E2">
        <w:rPr>
          <w:rFonts w:cstheme="minorHAnsi"/>
        </w:rPr>
        <w:t>poverty</w:t>
      </w:r>
      <w:r w:rsidR="00AB13E2" w:rsidRPr="00AB13E2">
        <w:rPr>
          <w:rFonts w:cstheme="minorHAnsi"/>
        </w:rPr>
        <w:t xml:space="preserve"> due to measures adopted to contain the outbreak and the resulting economic downturn. </w:t>
      </w:r>
      <w:r w:rsidR="00DA2C9F">
        <w:rPr>
          <w:rFonts w:cstheme="minorHAnsi"/>
        </w:rPr>
        <w:t xml:space="preserve">Vulnerable households. </w:t>
      </w:r>
      <w:r w:rsidR="00DA2C9F" w:rsidRPr="46EE829B">
        <w:t>The temporary benefit will be on-demand and provide a flat benefit of GEL</w:t>
      </w:r>
      <w:r w:rsidR="00DA2C9F">
        <w:t xml:space="preserve"> </w:t>
      </w:r>
      <w:r w:rsidR="00DA2C9F" w:rsidRPr="46EE829B">
        <w:t>1</w:t>
      </w:r>
      <w:r w:rsidR="00DA2C9F">
        <w:t>0</w:t>
      </w:r>
      <w:r w:rsidR="00DA2C9F" w:rsidRPr="46EE829B">
        <w:t>0 (around US$</w:t>
      </w:r>
      <w:r w:rsidR="00DA2C9F">
        <w:t>31</w:t>
      </w:r>
      <w:r w:rsidR="00DA2C9F" w:rsidRPr="46EE829B">
        <w:t xml:space="preserve">) per month per </w:t>
      </w:r>
      <w:r w:rsidR="00DA2C9F">
        <w:t>household. Households</w:t>
      </w:r>
      <w:r w:rsidR="00C121C9">
        <w:t xml:space="preserve"> registered in the socially vulnerable household database</w:t>
      </w:r>
      <w:r w:rsidR="00DA2C9F">
        <w:t xml:space="preserve"> will be identified based on the existing PMT scoring formula. Eligible households for this temporary benefit are those with a score between </w:t>
      </w:r>
      <w:r w:rsidR="00DA2C9F" w:rsidRPr="00AB13E2">
        <w:rPr>
          <w:rFonts w:cstheme="minorHAnsi"/>
          <w:bCs/>
        </w:rPr>
        <w:t>with a score between 65,000 and 100,000</w:t>
      </w:r>
      <w:r w:rsidR="00DA2C9F">
        <w:rPr>
          <w:rFonts w:cstheme="minorHAnsi"/>
          <w:bCs/>
        </w:rPr>
        <w:t>.</w:t>
      </w:r>
      <w:r w:rsidR="00DA2C9F" w:rsidRPr="00DA2C9F">
        <w:rPr>
          <w:rFonts w:cstheme="minorHAnsi"/>
        </w:rPr>
        <w:t xml:space="preserve"> The benefit will be given</w:t>
      </w:r>
      <w:r w:rsidR="00DA2C9F" w:rsidRPr="46EE829B">
        <w:t xml:space="preserve"> for a period up to 6 months</w:t>
      </w:r>
      <w:r w:rsidR="00DA2C9F">
        <w:t xml:space="preserve"> </w:t>
      </w:r>
      <w:r w:rsidR="00DA2C9F" w:rsidRPr="46EE829B">
        <w:t>in</w:t>
      </w:r>
      <w:r w:rsidR="00DA2C9F" w:rsidRPr="00DA2C9F">
        <w:rPr>
          <w:rFonts w:eastAsia="Calibri"/>
          <w:color w:val="000000" w:themeColor="text1"/>
        </w:rPr>
        <w:t xml:space="preserve"> addition to the existing social assistance benefits (child benefits and other </w:t>
      </w:r>
      <w:r w:rsidR="00DA2C9F" w:rsidRPr="005E13AE">
        <w:rPr>
          <w:rFonts w:eastAsia="Calibri"/>
          <w:color w:val="000000" w:themeColor="text1"/>
        </w:rPr>
        <w:t>small benefits administered at the municipal level).</w:t>
      </w:r>
      <w:r w:rsidR="00DA2C9F" w:rsidRPr="005E13AE">
        <w:t xml:space="preserve"> </w:t>
      </w:r>
      <w:r w:rsidR="00AB13E2" w:rsidRPr="005E13AE">
        <w:rPr>
          <w:rFonts w:cstheme="minorHAnsi"/>
          <w:bCs/>
        </w:rPr>
        <w:t xml:space="preserve">About </w:t>
      </w:r>
      <w:r w:rsidR="00A83E03" w:rsidRPr="005E13AE">
        <w:rPr>
          <w:rFonts w:cstheme="minorHAnsi"/>
          <w:bCs/>
        </w:rPr>
        <w:t>7</w:t>
      </w:r>
      <w:r w:rsidR="00AB13E2" w:rsidRPr="005E13AE">
        <w:rPr>
          <w:rFonts w:cstheme="minorHAnsi"/>
          <w:bCs/>
        </w:rPr>
        <w:t>0,000 households</w:t>
      </w:r>
      <w:r>
        <w:rPr>
          <w:rStyle w:val="FootnoteReference"/>
          <w:rFonts w:cstheme="minorHAnsi"/>
          <w:bCs/>
        </w:rPr>
        <w:footnoteReference w:id="22"/>
      </w:r>
      <w:r w:rsidR="00AB13E2" w:rsidRPr="005E13AE">
        <w:rPr>
          <w:rFonts w:cstheme="minorHAnsi"/>
          <w:bCs/>
        </w:rPr>
        <w:t xml:space="preserve"> </w:t>
      </w:r>
      <w:r w:rsidR="00DA2C9F" w:rsidRPr="005E13AE">
        <w:rPr>
          <w:rFonts w:cstheme="minorHAnsi"/>
          <w:bCs/>
        </w:rPr>
        <w:t xml:space="preserve">are expected to be </w:t>
      </w:r>
      <w:r w:rsidR="00AB13E2" w:rsidRPr="005E13AE">
        <w:rPr>
          <w:rFonts w:cstheme="minorHAnsi"/>
          <w:bCs/>
        </w:rPr>
        <w:t xml:space="preserve">eligible </w:t>
      </w:r>
      <w:r w:rsidR="00DA2C9F" w:rsidRPr="005E13AE">
        <w:rPr>
          <w:rFonts w:cstheme="minorHAnsi"/>
          <w:bCs/>
        </w:rPr>
        <w:t xml:space="preserve">to this temporary cash benefit. </w:t>
      </w:r>
      <w:r w:rsidR="009B4436" w:rsidRPr="005E13AE">
        <w:t xml:space="preserve">Female headed households will be actively pursued for this temporary cash benefit as they are more likely to work in an informal sector and therefore being affected during the pandemic. </w:t>
      </w:r>
      <w:r w:rsidR="00DA2C9F" w:rsidRPr="005E13AE">
        <w:rPr>
          <w:rFonts w:cstheme="minorHAnsi"/>
          <w:bCs/>
        </w:rPr>
        <w:t xml:space="preserve"> </w:t>
      </w:r>
      <w:r w:rsidR="00C121C9" w:rsidRPr="005E13AE">
        <w:t xml:space="preserve">Finally, </w:t>
      </w:r>
      <w:r w:rsidR="00AB13E2" w:rsidRPr="005E13AE">
        <w:rPr>
          <w:rFonts w:cstheme="minorHAnsi"/>
        </w:rPr>
        <w:t>this subcomponent will</w:t>
      </w:r>
      <w:r w:rsidR="00C121C9" w:rsidRPr="005E13AE">
        <w:rPr>
          <w:rFonts w:cstheme="minorHAnsi"/>
        </w:rPr>
        <w:t xml:space="preserve"> support a top-up benefit of</w:t>
      </w:r>
      <w:r w:rsidR="00AB13E2" w:rsidRPr="005E13AE">
        <w:rPr>
          <w:rFonts w:cstheme="minorHAnsi"/>
        </w:rPr>
        <w:t xml:space="preserve"> GEL 100 for </w:t>
      </w:r>
      <w:r w:rsidR="00C121C9" w:rsidRPr="005E13AE">
        <w:rPr>
          <w:rFonts w:cstheme="minorHAnsi"/>
        </w:rPr>
        <w:t>TSA and child benefit beneficiary households</w:t>
      </w:r>
      <w:r>
        <w:rPr>
          <w:rStyle w:val="FootnoteReference"/>
          <w:rFonts w:cstheme="minorHAnsi"/>
        </w:rPr>
        <w:footnoteReference w:id="23"/>
      </w:r>
      <w:r w:rsidR="00C121C9" w:rsidRPr="005E13AE">
        <w:rPr>
          <w:rFonts w:cstheme="minorHAnsi"/>
        </w:rPr>
        <w:t xml:space="preserve"> </w:t>
      </w:r>
      <w:r w:rsidR="00AB13E2" w:rsidRPr="005E13AE">
        <w:rPr>
          <w:rFonts w:cstheme="minorHAnsi"/>
        </w:rPr>
        <w:t>with three or more children</w:t>
      </w:r>
      <w:r w:rsidR="00C121C9" w:rsidRPr="005E13AE">
        <w:rPr>
          <w:rFonts w:cstheme="minorHAnsi"/>
        </w:rPr>
        <w:t xml:space="preserve"> for a duration of six months.</w:t>
      </w:r>
    </w:p>
    <w:p w14:paraId="613A87B8" w14:textId="77777777" w:rsidR="004371A4" w:rsidRPr="005E13AE" w:rsidRDefault="00D83277" w:rsidP="00624E1B">
      <w:pPr>
        <w:pStyle w:val="Normal0"/>
        <w:numPr>
          <w:ilvl w:val="0"/>
          <w:numId w:val="9"/>
        </w:numPr>
        <w:spacing w:before="120" w:after="120" w:line="240" w:lineRule="auto"/>
        <w:ind w:left="0" w:firstLine="0"/>
        <w:jc w:val="both"/>
      </w:pPr>
      <w:r w:rsidRPr="005E13AE">
        <w:t>The implementation of this sub</w:t>
      </w:r>
      <w:r w:rsidR="0012070D" w:rsidRPr="005E13AE">
        <w:t>-</w:t>
      </w:r>
      <w:r w:rsidRPr="005E13AE">
        <w:t>component will rely on the</w:t>
      </w:r>
      <w:r w:rsidR="0012070D" w:rsidRPr="005E13AE">
        <w:t xml:space="preserve"> existing </w:t>
      </w:r>
      <w:r w:rsidR="00DA2C9F" w:rsidRPr="005E13AE">
        <w:t xml:space="preserve">administration through </w:t>
      </w:r>
      <w:r w:rsidR="0012070D" w:rsidRPr="005E13AE">
        <w:t>SSA</w:t>
      </w:r>
      <w:r w:rsidR="00DA2C9F" w:rsidRPr="005E13AE">
        <w:t xml:space="preserve"> which</w:t>
      </w:r>
      <w:r w:rsidRPr="005E13AE">
        <w:t xml:space="preserve"> will determine and verify</w:t>
      </w:r>
      <w:r w:rsidR="0012070D" w:rsidRPr="005E13AE">
        <w:t xml:space="preserve"> the</w:t>
      </w:r>
      <w:r w:rsidRPr="005E13AE">
        <w:t xml:space="preserve"> eligibility</w:t>
      </w:r>
      <w:r w:rsidR="0012070D" w:rsidRPr="005E13AE">
        <w:t xml:space="preserve"> </w:t>
      </w:r>
      <w:r w:rsidR="005E13AE" w:rsidRPr="005E13AE">
        <w:t>and will</w:t>
      </w:r>
      <w:r w:rsidR="003179CD" w:rsidRPr="005E13AE">
        <w:t xml:space="preserve"> </w:t>
      </w:r>
      <w:r w:rsidRPr="005E13AE">
        <w:t xml:space="preserve">contract with Liberty Bank to make payments. Application </w:t>
      </w:r>
      <w:r w:rsidRPr="005E13AE">
        <w:lastRenderedPageBreak/>
        <w:t>procedures and the implementation processes have been already simplified and adapted to minimize the risk of contagion</w:t>
      </w:r>
      <w:r w:rsidR="0012070D" w:rsidRPr="005E13AE">
        <w:t xml:space="preserve"> in </w:t>
      </w:r>
      <w:r w:rsidR="00350AF0" w:rsidRPr="005E13AE">
        <w:t>compliance</w:t>
      </w:r>
      <w:r w:rsidR="0012070D" w:rsidRPr="005E13AE">
        <w:t xml:space="preserve"> with</w:t>
      </w:r>
      <w:r w:rsidRPr="005E13AE">
        <w:t xml:space="preserve"> </w:t>
      </w:r>
      <w:r w:rsidR="0012070D" w:rsidRPr="005E13AE">
        <w:t xml:space="preserve">the </w:t>
      </w:r>
      <w:r w:rsidRPr="005E13AE">
        <w:t xml:space="preserve">regulations </w:t>
      </w:r>
      <w:r w:rsidR="0012070D" w:rsidRPr="005E13AE">
        <w:t xml:space="preserve">on </w:t>
      </w:r>
      <w:r w:rsidRPr="005E13AE">
        <w:t>social distancing.</w:t>
      </w:r>
    </w:p>
    <w:p w14:paraId="1D7593B5" w14:textId="77777777" w:rsidR="005E6F10" w:rsidRPr="005E13AE" w:rsidRDefault="00D83277" w:rsidP="009277F0">
      <w:pPr>
        <w:pStyle w:val="Normal0"/>
        <w:spacing w:before="120" w:after="120" w:line="240" w:lineRule="auto"/>
        <w:jc w:val="both"/>
        <w:rPr>
          <w:rFonts w:eastAsia="Calibri" w:cstheme="minorHAnsi"/>
          <w:b/>
          <w:bCs/>
          <w:color w:val="000000" w:themeColor="text1"/>
        </w:rPr>
      </w:pPr>
      <w:bookmarkStart w:id="149" w:name="_Hlk38397611"/>
      <w:bookmarkEnd w:id="149"/>
      <w:r w:rsidRPr="005E13AE">
        <w:rPr>
          <w:rFonts w:cstheme="minorHAnsi"/>
          <w:b/>
          <w:bCs/>
        </w:rPr>
        <w:t>Subcomponent 2.</w:t>
      </w:r>
      <w:r w:rsidR="006A03B6" w:rsidRPr="005E13AE">
        <w:rPr>
          <w:rFonts w:cstheme="minorHAnsi"/>
          <w:b/>
          <w:bCs/>
        </w:rPr>
        <w:t>2</w:t>
      </w:r>
      <w:r w:rsidRPr="005E13AE">
        <w:rPr>
          <w:rFonts w:cstheme="minorHAnsi"/>
          <w:b/>
          <w:bCs/>
        </w:rPr>
        <w:t xml:space="preserve">: </w:t>
      </w:r>
      <w:r w:rsidRPr="005E13AE">
        <w:rPr>
          <w:rFonts w:eastAsia="Calibri" w:cstheme="minorHAnsi"/>
          <w:b/>
          <w:bCs/>
          <w:color w:val="000000" w:themeColor="text1"/>
        </w:rPr>
        <w:t xml:space="preserve">Temporary </w:t>
      </w:r>
      <w:r w:rsidRPr="005E13AE">
        <w:rPr>
          <w:rFonts w:eastAsia="Calibri" w:cstheme="minorHAnsi"/>
          <w:b/>
          <w:bCs/>
        </w:rPr>
        <w:t xml:space="preserve">unemployment </w:t>
      </w:r>
      <w:r w:rsidR="00604AE2" w:rsidRPr="005E13AE">
        <w:rPr>
          <w:rFonts w:eastAsia="Calibri" w:cstheme="minorHAnsi"/>
          <w:b/>
          <w:bCs/>
        </w:rPr>
        <w:t xml:space="preserve">assistance </w:t>
      </w:r>
      <w:r w:rsidR="00C045EA" w:rsidRPr="005E13AE">
        <w:rPr>
          <w:rFonts w:eastAsia="Calibri" w:cstheme="minorHAnsi"/>
          <w:b/>
          <w:bCs/>
        </w:rPr>
        <w:t>for individuals</w:t>
      </w:r>
      <w:r w:rsidRPr="005E13AE">
        <w:rPr>
          <w:rFonts w:eastAsia="Calibri" w:cstheme="minorHAnsi"/>
          <w:b/>
          <w:bCs/>
        </w:rPr>
        <w:t xml:space="preserve"> </w:t>
      </w:r>
      <w:r w:rsidR="00604AE2" w:rsidRPr="005E13AE">
        <w:rPr>
          <w:rFonts w:eastAsia="Calibri" w:cstheme="minorHAnsi"/>
          <w:b/>
          <w:bCs/>
        </w:rPr>
        <w:t>who lost their job because of</w:t>
      </w:r>
      <w:r w:rsidR="00C045EA" w:rsidRPr="005E13AE">
        <w:rPr>
          <w:rFonts w:eastAsia="Calibri" w:cstheme="minorHAnsi"/>
          <w:b/>
          <w:bCs/>
        </w:rPr>
        <w:t xml:space="preserve"> the </w:t>
      </w:r>
      <w:r w:rsidR="00C045EA" w:rsidRPr="005E13AE">
        <w:rPr>
          <w:rFonts w:eastAsia="Times New Roman" w:cstheme="minorHAnsi"/>
          <w:b/>
        </w:rPr>
        <w:t>COVID-19 outbreak</w:t>
      </w:r>
      <w:r w:rsidR="00604AE2" w:rsidRPr="005E13AE">
        <w:rPr>
          <w:rFonts w:eastAsia="Calibri" w:cstheme="minorHAnsi"/>
          <w:b/>
          <w:bCs/>
        </w:rPr>
        <w:t xml:space="preserve"> </w:t>
      </w:r>
      <w:r w:rsidRPr="005E13AE">
        <w:rPr>
          <w:rFonts w:cstheme="minorHAnsi"/>
          <w:b/>
          <w:bCs/>
        </w:rPr>
        <w:t>(</w:t>
      </w:r>
      <w:r w:rsidR="00E2674A" w:rsidRPr="005E13AE">
        <w:rPr>
          <w:rFonts w:eastAsia="Calibri" w:cstheme="minorHAnsi"/>
          <w:b/>
          <w:bCs/>
          <w:color w:val="000000" w:themeColor="text1"/>
        </w:rPr>
        <w:t>EUR</w:t>
      </w:r>
      <w:r w:rsidRPr="005E13AE">
        <w:rPr>
          <w:rFonts w:eastAsia="Calibri" w:cstheme="minorHAnsi"/>
          <w:b/>
          <w:bCs/>
          <w:color w:val="000000" w:themeColor="text1"/>
        </w:rPr>
        <w:t xml:space="preserve"> </w:t>
      </w:r>
      <w:r w:rsidR="001C603E" w:rsidRPr="005E13AE">
        <w:rPr>
          <w:rFonts w:eastAsia="Calibri" w:cstheme="minorHAnsi"/>
          <w:b/>
          <w:bCs/>
          <w:color w:val="000000" w:themeColor="text1"/>
        </w:rPr>
        <w:t>8</w:t>
      </w:r>
      <w:r w:rsidR="00D0695D" w:rsidRPr="005E13AE">
        <w:rPr>
          <w:rFonts w:eastAsia="Calibri" w:cstheme="minorHAnsi"/>
          <w:b/>
          <w:bCs/>
          <w:color w:val="000000" w:themeColor="text1"/>
        </w:rPr>
        <w:t xml:space="preserve">0.2 </w:t>
      </w:r>
      <w:r w:rsidRPr="005E13AE">
        <w:rPr>
          <w:rFonts w:eastAsia="Calibri" w:cstheme="minorHAnsi"/>
          <w:b/>
          <w:color w:val="000000" w:themeColor="text1"/>
        </w:rPr>
        <w:t>million</w:t>
      </w:r>
      <w:r w:rsidR="00B1218D" w:rsidRPr="005E13AE">
        <w:rPr>
          <w:rFonts w:eastAsia="Calibri" w:cstheme="minorHAnsi"/>
          <w:b/>
          <w:color w:val="000000" w:themeColor="text1"/>
        </w:rPr>
        <w:t xml:space="preserve">, US$ </w:t>
      </w:r>
      <w:r w:rsidR="00230101" w:rsidRPr="005E13AE">
        <w:rPr>
          <w:rFonts w:eastAsia="Calibri" w:cstheme="minorHAnsi"/>
          <w:b/>
          <w:color w:val="000000" w:themeColor="text1"/>
        </w:rPr>
        <w:t>8</w:t>
      </w:r>
      <w:r w:rsidR="00D0695D" w:rsidRPr="005E13AE">
        <w:rPr>
          <w:rFonts w:eastAsia="Calibri" w:cstheme="minorHAnsi"/>
          <w:b/>
          <w:color w:val="000000" w:themeColor="text1"/>
        </w:rPr>
        <w:t>7.9</w:t>
      </w:r>
      <w:r w:rsidR="00B1218D" w:rsidRPr="005E13AE">
        <w:rPr>
          <w:rFonts w:eastAsia="Calibri" w:cstheme="minorHAnsi"/>
          <w:b/>
          <w:color w:val="000000" w:themeColor="text1"/>
        </w:rPr>
        <w:t>million equivalent</w:t>
      </w:r>
      <w:r w:rsidRPr="005E13AE">
        <w:rPr>
          <w:rFonts w:eastAsia="Calibri" w:cstheme="minorHAnsi"/>
          <w:b/>
          <w:bCs/>
          <w:color w:val="000000" w:themeColor="text1"/>
        </w:rPr>
        <w:t xml:space="preserve">). </w:t>
      </w:r>
    </w:p>
    <w:p w14:paraId="42B055E1" w14:textId="77777777" w:rsidR="00412327" w:rsidRDefault="00D83277" w:rsidP="00624E1B">
      <w:pPr>
        <w:pStyle w:val="Normal0"/>
        <w:numPr>
          <w:ilvl w:val="0"/>
          <w:numId w:val="9"/>
        </w:numPr>
        <w:spacing w:before="120" w:after="120" w:line="240" w:lineRule="auto"/>
        <w:ind w:left="0" w:firstLine="0"/>
        <w:jc w:val="both"/>
      </w:pPr>
      <w:r w:rsidRPr="005E13AE">
        <w:rPr>
          <w:rFonts w:eastAsia="Times New Roman"/>
        </w:rPr>
        <w:t>This subcomponent will finance (i) a temporary unemployment</w:t>
      </w:r>
      <w:r>
        <w:rPr>
          <w:rFonts w:eastAsia="Times New Roman"/>
        </w:rPr>
        <w:t xml:space="preserve"> assistance</w:t>
      </w:r>
      <w:r w:rsidRPr="005D4667">
        <w:rPr>
          <w:rFonts w:eastAsia="Times New Roman"/>
        </w:rPr>
        <w:t xml:space="preserve"> benefit for private sector </w:t>
      </w:r>
      <w:r>
        <w:rPr>
          <w:rFonts w:eastAsia="Times New Roman"/>
        </w:rPr>
        <w:t xml:space="preserve">formal </w:t>
      </w:r>
      <w:r w:rsidRPr="005D4667">
        <w:rPr>
          <w:rFonts w:eastAsia="Times New Roman"/>
        </w:rPr>
        <w:t>wage workers and (ii)</w:t>
      </w:r>
      <w:r>
        <w:t xml:space="preserve"> a</w:t>
      </w:r>
      <w:r>
        <w:rPr>
          <w:rFonts w:eastAsia="Times New Roman"/>
        </w:rPr>
        <w:t xml:space="preserve"> one-off benefit </w:t>
      </w:r>
      <w:r w:rsidRPr="00C121C9">
        <w:rPr>
          <w:rFonts w:eastAsia="Times New Roman"/>
        </w:rPr>
        <w:t>for informal workers who los</w:t>
      </w:r>
      <w:r w:rsidR="00523145">
        <w:rPr>
          <w:rFonts w:eastAsia="Times New Roman"/>
        </w:rPr>
        <w:t>e</w:t>
      </w:r>
      <w:r w:rsidRPr="00C121C9">
        <w:rPr>
          <w:rFonts w:eastAsia="Times New Roman"/>
        </w:rPr>
        <w:t xml:space="preserve"> the</w:t>
      </w:r>
      <w:r>
        <w:rPr>
          <w:rFonts w:eastAsia="Times New Roman"/>
        </w:rPr>
        <w:t>ir</w:t>
      </w:r>
      <w:r w:rsidRPr="00C121C9">
        <w:rPr>
          <w:rFonts w:eastAsia="Times New Roman"/>
        </w:rPr>
        <w:t xml:space="preserve"> job</w:t>
      </w:r>
      <w:r w:rsidR="00523145">
        <w:rPr>
          <w:rFonts w:eastAsia="Times New Roman"/>
        </w:rPr>
        <w:t>s</w:t>
      </w:r>
      <w:r w:rsidRPr="00C121C9">
        <w:rPr>
          <w:rFonts w:eastAsia="Times New Roman"/>
        </w:rPr>
        <w:t xml:space="preserve"> due to the negative impacts </w:t>
      </w:r>
      <w:r>
        <w:rPr>
          <w:rFonts w:eastAsia="Times New Roman"/>
        </w:rPr>
        <w:t xml:space="preserve">of </w:t>
      </w:r>
      <w:r w:rsidR="00523145">
        <w:rPr>
          <w:rFonts w:eastAsia="Times New Roman"/>
        </w:rPr>
        <w:t>the</w:t>
      </w:r>
      <w:r w:rsidRPr="00C121C9">
        <w:rPr>
          <w:rFonts w:eastAsia="Times New Roman"/>
        </w:rPr>
        <w:t xml:space="preserve"> measures adopted to contain the outbreak and the resulting economic </w:t>
      </w:r>
      <w:r w:rsidR="005E13AE" w:rsidRPr="00C121C9">
        <w:rPr>
          <w:rFonts w:eastAsia="Times New Roman"/>
        </w:rPr>
        <w:t>downturn</w:t>
      </w:r>
      <w:r w:rsidR="005E13AE">
        <w:rPr>
          <w:rFonts w:eastAsia="Times New Roman"/>
        </w:rPr>
        <w:t>.</w:t>
      </w:r>
    </w:p>
    <w:p w14:paraId="01DB6B63" w14:textId="77777777" w:rsidR="00FC2649" w:rsidRDefault="00D83277" w:rsidP="00624E1B">
      <w:pPr>
        <w:pStyle w:val="Normal0"/>
        <w:numPr>
          <w:ilvl w:val="0"/>
          <w:numId w:val="9"/>
        </w:numPr>
        <w:spacing w:before="120" w:after="120" w:line="240" w:lineRule="auto"/>
        <w:ind w:left="0" w:firstLine="0"/>
        <w:jc w:val="both"/>
      </w:pPr>
      <w:r>
        <w:t>The temporary unemployment assistance benefit will consist of a</w:t>
      </w:r>
      <w:r w:rsidR="003B07FF" w:rsidRPr="46EE829B">
        <w:rPr>
          <w:rFonts w:eastAsia="Calibri"/>
        </w:rPr>
        <w:t xml:space="preserve"> flat benefit of </w:t>
      </w:r>
      <w:r w:rsidR="003B07FF" w:rsidRPr="00523145">
        <w:rPr>
          <w:rFonts w:eastAsia="Calibri"/>
        </w:rPr>
        <w:t xml:space="preserve">200 GEL </w:t>
      </w:r>
      <w:r w:rsidR="00350AF0" w:rsidRPr="00523145">
        <w:rPr>
          <w:rFonts w:eastAsia="Calibri"/>
        </w:rPr>
        <w:t>(</w:t>
      </w:r>
      <w:r w:rsidR="00350AF0" w:rsidRPr="46EE829B">
        <w:rPr>
          <w:rFonts w:eastAsia="Calibri"/>
        </w:rPr>
        <w:t>US$</w:t>
      </w:r>
      <w:r w:rsidR="002E16E6" w:rsidRPr="46EE829B">
        <w:rPr>
          <w:rFonts w:eastAsia="Calibri"/>
        </w:rPr>
        <w:t>63</w:t>
      </w:r>
      <w:r w:rsidR="00350AF0" w:rsidRPr="46EE829B">
        <w:rPr>
          <w:rFonts w:eastAsia="Calibri"/>
        </w:rPr>
        <w:t xml:space="preserve">) </w:t>
      </w:r>
      <w:r w:rsidR="003B07FF" w:rsidRPr="46EE829B">
        <w:rPr>
          <w:rFonts w:eastAsia="Calibri"/>
        </w:rPr>
        <w:t>per month</w:t>
      </w:r>
      <w:r>
        <w:rPr>
          <w:rFonts w:eastAsia="Calibri"/>
        </w:rPr>
        <w:t xml:space="preserve"> </w:t>
      </w:r>
      <w:r w:rsidR="003B07FF" w:rsidRPr="46EE829B">
        <w:rPr>
          <w:rFonts w:eastAsia="Calibri"/>
        </w:rPr>
        <w:t xml:space="preserve">provided to </w:t>
      </w:r>
      <w:r>
        <w:rPr>
          <w:rFonts w:eastAsia="Calibri"/>
        </w:rPr>
        <w:t xml:space="preserve">formal wage </w:t>
      </w:r>
      <w:r w:rsidR="003B07FF" w:rsidRPr="46EE829B">
        <w:rPr>
          <w:rFonts w:eastAsia="Calibri"/>
        </w:rPr>
        <w:t>workers</w:t>
      </w:r>
      <w:r>
        <w:rPr>
          <w:rFonts w:eastAsia="Calibri"/>
        </w:rPr>
        <w:t xml:space="preserve"> in private companies</w:t>
      </w:r>
      <w:r w:rsidR="003B07FF" w:rsidRPr="46EE829B">
        <w:rPr>
          <w:rFonts w:eastAsia="Calibri"/>
        </w:rPr>
        <w:t xml:space="preserve"> who are laid off as a result of COVID-related restrictions and economic lockdown of non-essential businesses. </w:t>
      </w:r>
      <w:r w:rsidR="003D790E" w:rsidRPr="00EB1493">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003D790E" w:rsidRPr="00EB1493">
        <w:rPr>
          <w:rFonts w:ascii="Calibri" w:eastAsia="Calibri" w:hAnsi="Calibri" w:cs="Calibri"/>
          <w:color w:val="000000" w:themeColor="text1"/>
        </w:rPr>
        <w:t xml:space="preserve">amount </w:t>
      </w:r>
      <w:r w:rsidR="003D790E" w:rsidRPr="007D20F1">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003D790E" w:rsidRPr="007D20F1">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003D790E" w:rsidRPr="007D20F1">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003D790E" w:rsidRPr="007D20F1">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003B07FF" w:rsidRPr="46EE829B">
        <w:rPr>
          <w:rFonts w:eastAsia="Calibri"/>
        </w:rPr>
        <w:t xml:space="preserve">The duration of the unemployment assistance benefit is </w:t>
      </w:r>
      <w:r w:rsidR="003B07FF" w:rsidRPr="46EE829B">
        <w:rPr>
          <w:rFonts w:eastAsia="Calibri"/>
          <w:color w:val="000000" w:themeColor="text1"/>
        </w:rPr>
        <w:t xml:space="preserve">for a period </w:t>
      </w:r>
      <w:r w:rsidR="00D96683" w:rsidRPr="46EE829B">
        <w:rPr>
          <w:rFonts w:eastAsia="Calibri"/>
          <w:color w:val="000000" w:themeColor="text1"/>
        </w:rPr>
        <w:t xml:space="preserve">of </w:t>
      </w:r>
      <w:r w:rsidR="003B07FF" w:rsidRPr="46EE829B">
        <w:rPr>
          <w:rFonts w:eastAsia="Calibri"/>
          <w:color w:val="000000" w:themeColor="text1"/>
        </w:rPr>
        <w:t xml:space="preserve">up to 6 months. </w:t>
      </w:r>
      <w:bookmarkStart w:id="150" w:name="_Hlk38398166"/>
      <w:r>
        <w:rPr>
          <w:rFonts w:eastAsia="Calibri"/>
          <w:color w:val="000000" w:themeColor="text1"/>
        </w:rPr>
        <w:t xml:space="preserve">In a conservative scenario where </w:t>
      </w:r>
      <w:r w:rsidR="00BB5DE3" w:rsidRPr="46EE829B">
        <w:rPr>
          <w:rFonts w:eastAsia="Calibri"/>
          <w:color w:val="000000" w:themeColor="text1"/>
        </w:rPr>
        <w:t>20% of wage workers are laid off</w:t>
      </w:r>
      <w:r>
        <w:rPr>
          <w:rFonts w:eastAsia="Calibri"/>
          <w:color w:val="000000" w:themeColor="text1"/>
        </w:rPr>
        <w:t>, about</w:t>
      </w:r>
      <w:r w:rsidR="00BB5DE3" w:rsidRPr="46EE829B">
        <w:rPr>
          <w:rFonts w:eastAsia="Calibri"/>
          <w:color w:val="000000" w:themeColor="text1"/>
        </w:rPr>
        <w:t xml:space="preserve"> 13</w:t>
      </w:r>
      <w:r w:rsidR="0094341E">
        <w:rPr>
          <w:rFonts w:eastAsia="Calibri"/>
          <w:color w:val="000000" w:themeColor="text1"/>
        </w:rPr>
        <w:t>5</w:t>
      </w:r>
      <w:r w:rsidR="00BB5DE3" w:rsidRPr="46EE829B">
        <w:rPr>
          <w:rFonts w:eastAsia="Calibri"/>
          <w:color w:val="000000" w:themeColor="text1"/>
        </w:rPr>
        <w:t xml:space="preserve">,000 </w:t>
      </w:r>
      <w:r w:rsidR="00471EEC" w:rsidRPr="46EE829B">
        <w:rPr>
          <w:rFonts w:eastAsia="Calibri"/>
          <w:color w:val="000000" w:themeColor="text1"/>
        </w:rPr>
        <w:t xml:space="preserve"> </w:t>
      </w:r>
      <w:r>
        <w:rPr>
          <w:rFonts w:eastAsia="Calibri"/>
          <w:color w:val="000000" w:themeColor="text1"/>
        </w:rPr>
        <w:t xml:space="preserve">formal wage </w:t>
      </w:r>
      <w:r w:rsidR="002E4DEF" w:rsidRPr="46EE829B">
        <w:rPr>
          <w:rFonts w:eastAsia="Calibri"/>
          <w:color w:val="000000" w:themeColor="text1"/>
        </w:rPr>
        <w:t>workers</w:t>
      </w:r>
      <w:r w:rsidR="00471EEC" w:rsidRPr="46EE829B">
        <w:rPr>
          <w:rFonts w:eastAsia="Calibri"/>
          <w:color w:val="000000" w:themeColor="text1"/>
        </w:rPr>
        <w:t xml:space="preserve"> </w:t>
      </w:r>
      <w:r w:rsidR="00BB5DE3" w:rsidRPr="46EE829B">
        <w:rPr>
          <w:rFonts w:eastAsia="Calibri"/>
          <w:color w:val="000000" w:themeColor="text1"/>
        </w:rPr>
        <w:t>are expected to be dismissed and eligible for</w:t>
      </w:r>
      <w:r w:rsidR="00EE0813" w:rsidRPr="46EE829B">
        <w:rPr>
          <w:rFonts w:eastAsia="Calibri"/>
          <w:color w:val="000000" w:themeColor="text1"/>
        </w:rPr>
        <w:t xml:space="preserve"> th</w:t>
      </w:r>
      <w:r>
        <w:rPr>
          <w:rFonts w:eastAsia="Calibri"/>
          <w:color w:val="000000" w:themeColor="text1"/>
        </w:rPr>
        <w:t>is</w:t>
      </w:r>
      <w:r w:rsidR="002E4DEF" w:rsidRPr="46EE829B">
        <w:rPr>
          <w:rFonts w:eastAsia="Calibri"/>
          <w:color w:val="000000" w:themeColor="text1"/>
        </w:rPr>
        <w:t xml:space="preserve"> unemployment</w:t>
      </w:r>
      <w:r w:rsidR="00EE0813" w:rsidRPr="46EE829B">
        <w:rPr>
          <w:rFonts w:eastAsia="Calibri"/>
          <w:color w:val="000000" w:themeColor="text1"/>
        </w:rPr>
        <w:t xml:space="preserve"> benefit.</w:t>
      </w:r>
      <w:r>
        <w:rPr>
          <w:rStyle w:val="FootnoteReference"/>
          <w:rFonts w:eastAsia="Calibri" w:cstheme="minorHAnsi"/>
          <w:color w:val="000000" w:themeColor="text1"/>
        </w:rPr>
        <w:footnoteReference w:id="24"/>
      </w:r>
      <w:r w:rsidR="00471EEC" w:rsidRPr="46EE829B">
        <w:rPr>
          <w:rStyle w:val="FootnoteReference"/>
          <w:rFonts w:eastAsia="Calibri"/>
          <w:color w:val="000000" w:themeColor="text1"/>
        </w:rPr>
        <w:t xml:space="preserve"> </w:t>
      </w:r>
      <w:bookmarkEnd w:id="150"/>
      <w:r w:rsidR="003B07FF" w:rsidRPr="46EE829B">
        <w:rPr>
          <w:rFonts w:eastAsia="Calibri"/>
          <w:color w:val="000000" w:themeColor="text1"/>
        </w:rPr>
        <w:t xml:space="preserve">The Revenue Service will compile a list of laid off workers based on companies’ </w:t>
      </w:r>
      <w:r w:rsidR="009B30EC" w:rsidRPr="46EE829B">
        <w:rPr>
          <w:rFonts w:eastAsia="Calibri"/>
          <w:color w:val="000000" w:themeColor="text1"/>
        </w:rPr>
        <w:t xml:space="preserve">income tax </w:t>
      </w:r>
      <w:r w:rsidR="003B07FF" w:rsidRPr="46EE829B">
        <w:rPr>
          <w:rFonts w:eastAsia="Calibri"/>
          <w:color w:val="000000" w:themeColor="text1"/>
        </w:rPr>
        <w:t xml:space="preserve">declarations and </w:t>
      </w:r>
      <w:r w:rsidR="00B465A2" w:rsidRPr="46EE829B">
        <w:rPr>
          <w:rFonts w:eastAsia="Calibri"/>
          <w:color w:val="000000" w:themeColor="text1"/>
        </w:rPr>
        <w:t>validate the accuracy of bank accounts details.</w:t>
      </w:r>
      <w:r w:rsidR="003B07FF" w:rsidRPr="46EE829B">
        <w:rPr>
          <w:rFonts w:eastAsia="Calibri"/>
          <w:color w:val="000000" w:themeColor="text1"/>
        </w:rPr>
        <w:t xml:space="preserve">. The Revenue Service will submit the list of unemployed and their bank account details to </w:t>
      </w:r>
      <w:r w:rsidR="00B465A2" w:rsidRPr="46EE829B">
        <w:t>the State Employment Support Agen</w:t>
      </w:r>
      <w:r w:rsidR="00584944" w:rsidRPr="46EE829B">
        <w:t>cy</w:t>
      </w:r>
      <w:r w:rsidR="009764D9" w:rsidRPr="46EE829B">
        <w:t xml:space="preserve"> (SESA)</w:t>
      </w:r>
      <w:r w:rsidR="00584944" w:rsidRPr="46EE829B">
        <w:t xml:space="preserve"> under the MOIHLSA</w:t>
      </w:r>
      <w:r w:rsidR="00760338" w:rsidRPr="46EE829B">
        <w:t>, which</w:t>
      </w:r>
      <w:r w:rsidR="003B07FF" w:rsidRPr="46EE829B">
        <w:t xml:space="preserve"> will further verify eligibility (eligible unemployed </w:t>
      </w:r>
      <w:r w:rsidR="00350AF0" w:rsidRPr="46EE829B">
        <w:t xml:space="preserve">individuals </w:t>
      </w:r>
      <w:r w:rsidR="003B07FF" w:rsidRPr="46EE829B">
        <w:t xml:space="preserve">must not be beneficiaries of TSA and </w:t>
      </w:r>
      <w:r>
        <w:t xml:space="preserve">of </w:t>
      </w:r>
      <w:r w:rsidR="003B07FF" w:rsidRPr="46EE829B">
        <w:t>the temporary cash benefit</w:t>
      </w:r>
      <w:r>
        <w:t>s in subcomponent 2.1</w:t>
      </w:r>
      <w:r w:rsidR="003B07FF" w:rsidRPr="46EE829B">
        <w:t xml:space="preserve">).  </w:t>
      </w:r>
      <w:r w:rsidR="009764D9" w:rsidRPr="46EE829B">
        <w:t>SES</w:t>
      </w:r>
      <w:r w:rsidR="003B07FF" w:rsidRPr="46EE829B">
        <w:t xml:space="preserve">A will proceed with the payment </w:t>
      </w:r>
      <w:r w:rsidR="00871AF8" w:rsidRPr="46EE829B">
        <w:t>of the u</w:t>
      </w:r>
      <w:r w:rsidR="0034377F" w:rsidRPr="46EE829B">
        <w:t>nem</w:t>
      </w:r>
      <w:r w:rsidR="00871AF8" w:rsidRPr="46EE829B">
        <w:t>ployment benefits</w:t>
      </w:r>
      <w:r w:rsidR="003B07FF" w:rsidRPr="46EE829B">
        <w:t xml:space="preserve"> to respective bank accounts as provided by the Revenue Service. </w:t>
      </w:r>
    </w:p>
    <w:p w14:paraId="59B375DA" w14:textId="77777777" w:rsidR="00C121C9" w:rsidRPr="00EE0813" w:rsidRDefault="00D83277" w:rsidP="00624E1B">
      <w:pPr>
        <w:pStyle w:val="Normal0"/>
        <w:numPr>
          <w:ilvl w:val="0"/>
          <w:numId w:val="9"/>
        </w:numPr>
        <w:spacing w:before="120" w:after="120" w:line="240" w:lineRule="auto"/>
        <w:ind w:left="0" w:firstLine="0"/>
        <w:jc w:val="both"/>
      </w:pPr>
      <w:r w:rsidRPr="46EE829B">
        <w:rPr>
          <w:rFonts w:eastAsia="Calibri"/>
          <w:color w:val="000000" w:themeColor="text1"/>
        </w:rPr>
        <w:t xml:space="preserve">This sub-component will </w:t>
      </w:r>
      <w:r w:rsidR="00523145">
        <w:rPr>
          <w:rFonts w:eastAsia="Calibri"/>
          <w:color w:val="000000" w:themeColor="text1"/>
        </w:rPr>
        <w:t xml:space="preserve">also </w:t>
      </w:r>
      <w:r w:rsidRPr="46EE829B">
        <w:rPr>
          <w:rFonts w:eastAsia="Calibri"/>
          <w:color w:val="000000" w:themeColor="text1"/>
        </w:rPr>
        <w:t xml:space="preserve">support the introduction of a </w:t>
      </w:r>
      <w:r w:rsidR="00523145">
        <w:rPr>
          <w:rFonts w:eastAsia="Calibri"/>
          <w:color w:val="000000" w:themeColor="text1"/>
        </w:rPr>
        <w:t xml:space="preserve">one-off </w:t>
      </w:r>
      <w:r w:rsidRPr="46EE829B">
        <w:rPr>
          <w:rFonts w:eastAsia="Calibri"/>
          <w:color w:val="000000" w:themeColor="text1"/>
        </w:rPr>
        <w:t xml:space="preserve">benefit </w:t>
      </w:r>
      <w:r w:rsidRPr="46EE829B">
        <w:t xml:space="preserve">targeted to </w:t>
      </w:r>
      <w:r w:rsidR="00523145">
        <w:t>informal workers</w:t>
      </w:r>
      <w:r w:rsidR="009B4436">
        <w:t xml:space="preserve"> </w:t>
      </w:r>
      <w:r w:rsidR="009B4436">
        <w:rPr>
          <w:rFonts w:cstheme="minorHAnsi"/>
        </w:rPr>
        <w:t>who lost the job due to the measures adopted to contain the outbreak and the resulting economic downturn</w:t>
      </w:r>
      <w:r w:rsidR="00523145">
        <w:t>.</w:t>
      </w:r>
      <w:r w:rsidRPr="46EE829B">
        <w:t xml:space="preserve"> The </w:t>
      </w:r>
      <w:r w:rsidR="00523145">
        <w:t xml:space="preserve">one-off </w:t>
      </w:r>
      <w:r w:rsidRPr="46EE829B">
        <w:t>benefit will be on-demand</w:t>
      </w:r>
      <w:r w:rsidR="00523145">
        <w:t xml:space="preserve"> through an </w:t>
      </w:r>
      <w:r w:rsidR="009B4436">
        <w:t>o</w:t>
      </w:r>
      <w:r w:rsidR="00523145">
        <w:t xml:space="preserve">nline portal and SESA. Beneficiaries will be selected if they comply with the following criteria, among other: </w:t>
      </w:r>
      <w:r w:rsidR="00523145">
        <w:rPr>
          <w:rFonts w:eastAsia="Calibri"/>
          <w:color w:val="000000" w:themeColor="text1"/>
        </w:rPr>
        <w:t>(i) not having any source of declared income as verified through the tax income payroll database</w:t>
      </w:r>
      <w:r w:rsidR="009B4436">
        <w:rPr>
          <w:rFonts w:eastAsia="Calibri"/>
          <w:color w:val="000000" w:themeColor="text1"/>
        </w:rPr>
        <w:t xml:space="preserve"> of the Revenue Service</w:t>
      </w:r>
      <w:r w:rsidR="00523145">
        <w:rPr>
          <w:rFonts w:eastAsia="Calibri"/>
          <w:color w:val="000000" w:themeColor="text1"/>
        </w:rPr>
        <w:t xml:space="preserve">; (ii) not being </w:t>
      </w:r>
      <w:r w:rsidR="009B4436">
        <w:rPr>
          <w:rFonts w:eastAsia="Calibri"/>
          <w:color w:val="000000" w:themeColor="text1"/>
        </w:rPr>
        <w:t xml:space="preserve">a beneficiary of public social assistance (including  the </w:t>
      </w:r>
      <w:r w:rsidR="00523145">
        <w:rPr>
          <w:rFonts w:eastAsia="Calibri"/>
          <w:color w:val="000000" w:themeColor="text1"/>
        </w:rPr>
        <w:t xml:space="preserve">TSA, </w:t>
      </w:r>
      <w:r w:rsidR="009B4436">
        <w:t xml:space="preserve">the </w:t>
      </w:r>
      <w:r w:rsidRPr="46EE829B">
        <w:t>social pensions</w:t>
      </w:r>
      <w:r w:rsidR="009B4436">
        <w:t xml:space="preserve"> and the temporary cash transfers supported by subcomponent 1). The one-off benefit amount will be </w:t>
      </w:r>
      <w:r w:rsidR="009B4436" w:rsidRPr="00983061">
        <w:t xml:space="preserve">around GEL </w:t>
      </w:r>
      <w:r w:rsidR="009B4436" w:rsidRPr="005D4667">
        <w:t>300</w:t>
      </w:r>
      <w:r w:rsidR="009B4436">
        <w:t xml:space="preserve"> </w:t>
      </w:r>
      <w:r w:rsidR="009B4436" w:rsidRPr="46EE829B">
        <w:t>(around US$</w:t>
      </w:r>
      <w:r w:rsidR="009B4436">
        <w:t>96</w:t>
      </w:r>
      <w:r w:rsidR="009B4436" w:rsidRPr="46EE829B">
        <w:t>)</w:t>
      </w:r>
      <w:r w:rsidR="009B4436">
        <w:t xml:space="preserve">. </w:t>
      </w:r>
      <w:r w:rsidRPr="46EE829B">
        <w:t>The eligibility determination and verification processes will be carried out by S</w:t>
      </w:r>
      <w:r w:rsidR="009B4436">
        <w:t>ES</w:t>
      </w:r>
      <w:r w:rsidRPr="46EE829B">
        <w:t>A</w:t>
      </w:r>
      <w:r w:rsidR="009B4436">
        <w:t xml:space="preserve"> in coordination with the Revenue Service, </w:t>
      </w:r>
      <w:r w:rsidRPr="46EE829B">
        <w:t xml:space="preserve">in compliance with regulations on social distancing.    </w:t>
      </w:r>
    </w:p>
    <w:p w14:paraId="54BD1193" w14:textId="77777777" w:rsidR="009D03D5" w:rsidRPr="009D03D5" w:rsidRDefault="00D83277" w:rsidP="00624E1B">
      <w:pPr>
        <w:pStyle w:val="Normal0"/>
        <w:numPr>
          <w:ilvl w:val="0"/>
          <w:numId w:val="9"/>
        </w:numPr>
        <w:spacing w:before="120" w:after="120" w:line="240" w:lineRule="auto"/>
        <w:ind w:left="0" w:firstLine="0"/>
        <w:jc w:val="both"/>
        <w:rPr>
          <w:color w:val="000000" w:themeColor="text1"/>
        </w:rPr>
      </w:pPr>
      <w:r w:rsidRPr="46EE829B">
        <w:rPr>
          <w:b/>
          <w:bCs/>
          <w:color w:val="000000" w:themeColor="text1"/>
        </w:rPr>
        <w:t>Funds allocated to Component 2 of the Project would not be sufficient to address all needs of vulnerable individuals in the country.</w:t>
      </w:r>
      <w:r w:rsidRPr="46EE829B">
        <w:rPr>
          <w:color w:val="000000" w:themeColor="text1"/>
        </w:rPr>
        <w:t xml:space="preserve"> </w:t>
      </w:r>
      <w:r w:rsidR="00EE0813" w:rsidRPr="46EE829B">
        <w:rPr>
          <w:color w:val="000000" w:themeColor="text1"/>
        </w:rPr>
        <w:t xml:space="preserve">Although it will be difficult to estimate precisely financing needs given that the situation evolves on a daily basis, </w:t>
      </w:r>
      <w:r w:rsidR="00FF6BC2" w:rsidRPr="46EE829B">
        <w:rPr>
          <w:color w:val="000000" w:themeColor="text1"/>
        </w:rPr>
        <w:t>the financial needs for social protection are expected to be large.</w:t>
      </w:r>
      <w:r w:rsidR="00145B1D" w:rsidRPr="46EE829B">
        <w:rPr>
          <w:color w:val="000000" w:themeColor="text1"/>
        </w:rPr>
        <w:t xml:space="preserve"> </w:t>
      </w:r>
      <w:r w:rsidR="00FF6BC2" w:rsidRPr="46EE829B">
        <w:rPr>
          <w:color w:val="000000" w:themeColor="text1"/>
        </w:rPr>
        <w:t>T</w:t>
      </w:r>
      <w:r w:rsidRPr="46EE829B">
        <w:rPr>
          <w:color w:val="000000" w:themeColor="text1"/>
        </w:rPr>
        <w:t xml:space="preserve">he Government </w:t>
      </w:r>
      <w:r w:rsidR="00065EA4" w:rsidRPr="46EE829B">
        <w:rPr>
          <w:color w:val="000000" w:themeColor="text1"/>
        </w:rPr>
        <w:t>will</w:t>
      </w:r>
      <w:r w:rsidR="00EE0813" w:rsidRPr="46EE829B">
        <w:rPr>
          <w:color w:val="000000" w:themeColor="text1"/>
        </w:rPr>
        <w:t xml:space="preserve"> likely</w:t>
      </w:r>
      <w:r w:rsidR="00065EA4" w:rsidRPr="46EE829B">
        <w:rPr>
          <w:color w:val="000000" w:themeColor="text1"/>
        </w:rPr>
        <w:t xml:space="preserve"> use</w:t>
      </w:r>
      <w:r w:rsidRPr="46EE829B">
        <w:rPr>
          <w:color w:val="000000" w:themeColor="text1"/>
        </w:rPr>
        <w:t xml:space="preserve"> </w:t>
      </w:r>
      <w:r w:rsidR="00025DC0" w:rsidRPr="46EE829B">
        <w:rPr>
          <w:color w:val="000000" w:themeColor="text1"/>
        </w:rPr>
        <w:t>its</w:t>
      </w:r>
      <w:r w:rsidRPr="46EE829B">
        <w:rPr>
          <w:color w:val="000000" w:themeColor="text1"/>
        </w:rPr>
        <w:t xml:space="preserve"> own resources and funds from other development partners</w:t>
      </w:r>
      <w:r w:rsidR="00FC2090" w:rsidRPr="46EE829B">
        <w:rPr>
          <w:color w:val="000000" w:themeColor="text1"/>
        </w:rPr>
        <w:t xml:space="preserve">. </w:t>
      </w:r>
      <w:r w:rsidR="00D16195" w:rsidRPr="46EE829B">
        <w:rPr>
          <w:color w:val="000000" w:themeColor="text1"/>
        </w:rPr>
        <w:t xml:space="preserve"> </w:t>
      </w:r>
      <w:r w:rsidRPr="46EE829B">
        <w:rPr>
          <w:color w:val="000000" w:themeColor="text1"/>
        </w:rPr>
        <w:t xml:space="preserve">State budget will also be used to finance information campaigns </w:t>
      </w:r>
      <w:r w:rsidR="005405C2" w:rsidRPr="46EE829B">
        <w:rPr>
          <w:color w:val="000000" w:themeColor="text1"/>
        </w:rPr>
        <w:t xml:space="preserve">to raise awareness </w:t>
      </w:r>
      <w:r w:rsidRPr="46EE829B">
        <w:rPr>
          <w:color w:val="000000" w:themeColor="text1"/>
        </w:rPr>
        <w:t xml:space="preserve">on the new benefits </w:t>
      </w:r>
      <w:r w:rsidR="00DA76BC" w:rsidRPr="46EE829B">
        <w:rPr>
          <w:color w:val="000000" w:themeColor="text1"/>
        </w:rPr>
        <w:t xml:space="preserve">supported by this </w:t>
      </w:r>
      <w:r w:rsidRPr="46EE829B">
        <w:rPr>
          <w:color w:val="000000" w:themeColor="text1"/>
        </w:rPr>
        <w:t>component</w:t>
      </w:r>
      <w:r w:rsidR="009B4436">
        <w:rPr>
          <w:color w:val="000000" w:themeColor="text1"/>
        </w:rPr>
        <w:t>.</w:t>
      </w:r>
    </w:p>
    <w:p w14:paraId="74581C06" w14:textId="77777777" w:rsidR="0025720C" w:rsidRPr="0025720C" w:rsidRDefault="00D83277" w:rsidP="0025720C">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54714E">
        <w:rPr>
          <w:rFonts w:eastAsia="Calibri" w:cstheme="minorHAnsi"/>
          <w:b/>
          <w:color w:val="000000" w:themeColor="text1"/>
        </w:rPr>
        <w:t>280</w:t>
      </w:r>
      <w:r w:rsidRPr="00EF6C29">
        <w:rPr>
          <w:rFonts w:eastAsia="Calibri" w:cstheme="minorHAnsi"/>
          <w:b/>
          <w:color w:val="000000" w:themeColor="text1"/>
        </w:rPr>
        <w:t xml:space="preserve">,000, US$ </w:t>
      </w:r>
      <w:r w:rsidR="007B4783">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73381A66" w14:textId="77777777" w:rsidR="009764F0" w:rsidRDefault="00D83277" w:rsidP="009764F0">
      <w:pPr>
        <w:pStyle w:val="Normal0"/>
        <w:numPr>
          <w:ilvl w:val="0"/>
          <w:numId w:val="9"/>
        </w:numPr>
        <w:spacing w:before="120" w:after="120" w:line="240" w:lineRule="auto"/>
        <w:ind w:left="0" w:firstLine="0"/>
        <w:jc w:val="both"/>
        <w:rPr>
          <w:color w:val="000000" w:themeColor="text1"/>
        </w:rPr>
      </w:pPr>
      <w:r w:rsidRPr="46EE829B">
        <w:rPr>
          <w:rFonts w:eastAsia="Calibri"/>
        </w:rPr>
        <w:lastRenderedPageBreak/>
        <w:t>This component will support</w:t>
      </w:r>
      <w:r w:rsidR="008F45F3" w:rsidRPr="46EE829B">
        <w:rPr>
          <w:rFonts w:eastAsia="Calibri"/>
        </w:rPr>
        <w:t xml:space="preserve"> </w:t>
      </w:r>
      <w:r w:rsidRPr="46EE829B">
        <w:rPr>
          <w:rFonts w:eastAsia="Calibri"/>
        </w:rPr>
        <w:t xml:space="preserve">project implementation </w:t>
      </w:r>
      <w:r w:rsidR="009F2069" w:rsidRPr="46EE829B">
        <w:rPr>
          <w:rFonts w:eastAsia="Calibri"/>
        </w:rPr>
        <w:t>for the</w:t>
      </w:r>
      <w:r w:rsidRPr="46EE829B">
        <w:rPr>
          <w:rFonts w:eastAsia="Calibri"/>
        </w:rPr>
        <w:t xml:space="preserve"> overall administration of the </w:t>
      </w:r>
      <w:r w:rsidR="000445A7" w:rsidRPr="46EE829B">
        <w:rPr>
          <w:rFonts w:eastAsia="Calibri"/>
        </w:rPr>
        <w:t>Project</w:t>
      </w:r>
      <w:r w:rsidR="009F2069" w:rsidRPr="46EE829B">
        <w:rPr>
          <w:rFonts w:eastAsia="Calibri"/>
        </w:rPr>
        <w:t xml:space="preserve">, </w:t>
      </w:r>
      <w:r w:rsidRPr="46EE829B">
        <w:rPr>
          <w:rFonts w:eastAsia="Calibri"/>
        </w:rPr>
        <w:t>including procurement</w:t>
      </w:r>
      <w:r w:rsidR="009F2069" w:rsidRPr="46EE829B">
        <w:rPr>
          <w:rFonts w:eastAsia="Calibri"/>
        </w:rPr>
        <w:t>,</w:t>
      </w:r>
      <w:r w:rsidRPr="46EE829B">
        <w:rPr>
          <w:rFonts w:eastAsia="Calibri"/>
        </w:rPr>
        <w:t xml:space="preserve"> financial management, as well as regular monitoring and reporting </w:t>
      </w:r>
      <w:r w:rsidR="009F2069" w:rsidRPr="46EE829B">
        <w:rPr>
          <w:rFonts w:eastAsia="Calibri"/>
        </w:rPr>
        <w:t xml:space="preserve">on project </w:t>
      </w:r>
      <w:r w:rsidRPr="46EE829B">
        <w:rPr>
          <w:rFonts w:eastAsia="Calibri"/>
        </w:rPr>
        <w:t xml:space="preserve">implementation </w:t>
      </w:r>
      <w:r w:rsidR="005546C0" w:rsidRPr="46EE829B">
        <w:rPr>
          <w:rFonts w:eastAsia="Calibri"/>
        </w:rPr>
        <w:t xml:space="preserve">progress </w:t>
      </w:r>
      <w:r w:rsidRPr="46EE829B">
        <w:rPr>
          <w:rFonts w:eastAsia="Calibri"/>
        </w:rPr>
        <w:t>(</w:t>
      </w:r>
      <w:r w:rsidR="009F2069" w:rsidRPr="46EE829B">
        <w:rPr>
          <w:rFonts w:eastAsia="Calibri"/>
        </w:rPr>
        <w:t>and</w:t>
      </w:r>
      <w:r w:rsidRPr="46EE829B">
        <w:rPr>
          <w:rFonts w:eastAsia="Calibri"/>
        </w:rPr>
        <w:t xml:space="preserve"> required fiduciary assessments). </w:t>
      </w:r>
      <w:r w:rsidR="00891814" w:rsidRPr="46EE829B">
        <w:rPr>
          <w:rFonts w:eastAsia="Calibri"/>
        </w:rPr>
        <w:t xml:space="preserve">A Project Implementation Unit </w:t>
      </w:r>
      <w:r w:rsidR="00311F80" w:rsidRPr="46EE829B">
        <w:rPr>
          <w:rFonts w:eastAsia="Calibri"/>
        </w:rPr>
        <w:t xml:space="preserve">(PIU) </w:t>
      </w:r>
      <w:r w:rsidR="00891814" w:rsidRPr="46EE829B">
        <w:rPr>
          <w:rFonts w:eastAsia="Calibri"/>
        </w:rPr>
        <w:t xml:space="preserve">will be established within 30 days of Project Effectiveness </w:t>
      </w:r>
      <w:r w:rsidR="00C27E42" w:rsidRPr="46EE829B">
        <w:rPr>
          <w:rFonts w:eastAsia="Calibri"/>
        </w:rPr>
        <w:t>in M</w:t>
      </w:r>
      <w:r w:rsidR="00A96C88" w:rsidRPr="46EE829B">
        <w:rPr>
          <w:rFonts w:eastAsia="Calibri"/>
        </w:rPr>
        <w:t xml:space="preserve">oILHSA </w:t>
      </w:r>
      <w:r w:rsidR="00891814" w:rsidRPr="46EE829B">
        <w:rPr>
          <w:rFonts w:eastAsia="Calibri"/>
        </w:rPr>
        <w:t xml:space="preserve">relying on </w:t>
      </w:r>
      <w:r w:rsidR="000E7687" w:rsidRPr="46EE829B">
        <w:rPr>
          <w:rFonts w:eastAsia="Calibri"/>
        </w:rPr>
        <w:t>e</w:t>
      </w:r>
      <w:r w:rsidRPr="46EE829B">
        <w:rPr>
          <w:rFonts w:eastAsia="Calibri"/>
        </w:rPr>
        <w:t xml:space="preserve">xisting government structures and </w:t>
      </w:r>
      <w:r w:rsidR="009A230B" w:rsidRPr="46EE829B">
        <w:rPr>
          <w:rFonts w:eastAsia="Calibri"/>
        </w:rPr>
        <w:t>staff</w:t>
      </w:r>
      <w:r w:rsidR="009F2069" w:rsidRPr="46EE829B">
        <w:rPr>
          <w:rFonts w:eastAsia="Calibri"/>
        </w:rPr>
        <w:t>ing</w:t>
      </w:r>
      <w:r w:rsidR="008C4240" w:rsidRPr="46EE829B">
        <w:rPr>
          <w:rFonts w:eastAsia="Calibri"/>
        </w:rPr>
        <w:t xml:space="preserve">. </w:t>
      </w:r>
      <w:r w:rsidR="002D2F89" w:rsidRPr="46EE829B">
        <w:rPr>
          <w:rFonts w:eastAsia="Calibri"/>
        </w:rPr>
        <w:t xml:space="preserve">In addition to </w:t>
      </w:r>
      <w:r w:rsidR="008C4240" w:rsidRPr="46EE829B">
        <w:rPr>
          <w:rFonts w:eastAsia="Calibri"/>
        </w:rPr>
        <w:t xml:space="preserve">existing </w:t>
      </w:r>
      <w:r w:rsidR="002D2F89" w:rsidRPr="46EE829B">
        <w:rPr>
          <w:rFonts w:eastAsia="Calibri"/>
        </w:rPr>
        <w:t xml:space="preserve">government </w:t>
      </w:r>
      <w:r w:rsidR="008C4240" w:rsidRPr="46EE829B">
        <w:rPr>
          <w:rFonts w:eastAsia="Calibri"/>
        </w:rPr>
        <w:t>staff</w:t>
      </w:r>
      <w:r w:rsidR="002D2F89" w:rsidRPr="46EE829B">
        <w:rPr>
          <w:rFonts w:eastAsia="Calibri"/>
        </w:rPr>
        <w:t xml:space="preserve">, </w:t>
      </w:r>
      <w:r w:rsidR="002D2F89" w:rsidRPr="46EE829B">
        <w:t>a</w:t>
      </w:r>
      <w:r w:rsidR="00575CAB" w:rsidRPr="46EE829B">
        <w:t xml:space="preserve">t least </w:t>
      </w:r>
      <w:r w:rsidR="009D03D5" w:rsidRPr="46EE829B">
        <w:t>five</w:t>
      </w:r>
      <w:r w:rsidR="00575CAB" w:rsidRPr="46EE829B">
        <w:t xml:space="preserve"> consultants will be hired to cover the PIU key functions given the overwhelming scope of response to COVID-19 and the urgency of actions to be taken by all parties. These include consultants for procurement, financial management, social and environmental safeguard, </w:t>
      </w:r>
      <w:r w:rsidR="009D03D5" w:rsidRPr="46EE829B">
        <w:t xml:space="preserve">a health specialist, </w:t>
      </w:r>
      <w:r w:rsidR="00575CAB" w:rsidRPr="46EE829B">
        <w:t>and a consultant to support the overall coordination, monitoring, and evaluation of the Project activities. Other consultants can also be hired as needed during the Project implementation.</w:t>
      </w:r>
      <w:r w:rsidR="00B63E5A" w:rsidRPr="46EE829B">
        <w:rPr>
          <w:rFonts w:eastAsia="Calibri"/>
        </w:rPr>
        <w:t xml:space="preserve"> As such, the MoILHSA will be responsible for the overall administration, fiduciary functions, environmental and social aspects, communication and outreach for both components 1 and 2. </w:t>
      </w:r>
      <w:r w:rsidR="00575CAB" w:rsidRPr="46EE829B">
        <w:rPr>
          <w:rFonts w:eastAsia="Calibri"/>
        </w:rPr>
        <w:t xml:space="preserve"> </w:t>
      </w:r>
      <w:r w:rsidR="00362A01" w:rsidRPr="46EE829B">
        <w:rPr>
          <w:rFonts w:eastAsia="Calibri"/>
        </w:rPr>
        <w:t>Strong c</w:t>
      </w:r>
      <w:r w:rsidR="00B73396" w:rsidRPr="46EE829B">
        <w:rPr>
          <w:rFonts w:eastAsia="Calibri"/>
        </w:rPr>
        <w:t xml:space="preserve">ommunication efforts will be supported through the state budget and other donors. </w:t>
      </w:r>
      <w:r w:rsidR="00B73396" w:rsidRPr="46EE829B">
        <w:rPr>
          <w:color w:val="000000" w:themeColor="text1"/>
        </w:rPr>
        <w:t xml:space="preserve">A large communication campaign is planned to inform </w:t>
      </w:r>
      <w:r w:rsidR="00734EAB" w:rsidRPr="46EE829B">
        <w:rPr>
          <w:color w:val="000000" w:themeColor="text1"/>
        </w:rPr>
        <w:t xml:space="preserve">potential beneficiaries </w:t>
      </w:r>
      <w:r w:rsidR="004D7348" w:rsidRPr="46EE829B">
        <w:rPr>
          <w:color w:val="000000" w:themeColor="text1"/>
        </w:rPr>
        <w:t xml:space="preserve">of the introduction of the emergency temporary benefits and the unemployment benefits </w:t>
      </w:r>
      <w:r w:rsidR="00B73396" w:rsidRPr="46EE829B">
        <w:rPr>
          <w:color w:val="000000" w:themeColor="text1"/>
        </w:rPr>
        <w:t xml:space="preserve">and </w:t>
      </w:r>
      <w:r w:rsidR="004D7348" w:rsidRPr="46EE829B">
        <w:rPr>
          <w:color w:val="000000" w:themeColor="text1"/>
        </w:rPr>
        <w:t>their</w:t>
      </w:r>
      <w:r w:rsidR="00B73396" w:rsidRPr="46EE829B">
        <w:rPr>
          <w:color w:val="000000" w:themeColor="text1"/>
        </w:rPr>
        <w:t xml:space="preserve"> application procedures. Employers will also be targeted as they are the ones submitting information about layoffs and workers’ eligibility for the unemployment benefits</w:t>
      </w:r>
      <w:r w:rsidR="006967D8">
        <w:rPr>
          <w:color w:val="000000" w:themeColor="text1"/>
        </w:rPr>
        <w:t>.</w:t>
      </w:r>
    </w:p>
    <w:p w14:paraId="4A599D96" w14:textId="77777777" w:rsidR="009764F0" w:rsidRPr="009764F0" w:rsidRDefault="00D83277" w:rsidP="009764F0">
      <w:pPr>
        <w:pStyle w:val="Normal0"/>
        <w:numPr>
          <w:ilvl w:val="0"/>
          <w:numId w:val="9"/>
        </w:numPr>
        <w:spacing w:before="120" w:after="120" w:line="240" w:lineRule="auto"/>
        <w:ind w:left="0" w:firstLine="0"/>
        <w:jc w:val="both"/>
        <w:rPr>
          <w:color w:val="000000" w:themeColor="text1"/>
        </w:rPr>
      </w:pPr>
      <w:r w:rsidRPr="009764F0">
        <w:rPr>
          <w:b/>
          <w:bCs/>
        </w:rPr>
        <w:t>Large volumes of personal data, personally identifiable information and sensitive data are likely to be collected and used</w:t>
      </w:r>
      <w:r>
        <w:t xml:space="preserve"> in connection with the management of the COVID-19 outbreak under circumstances where measures to ensure the legitimate, appropriate and proportionate use and processing of that data may not feature in national </w:t>
      </w:r>
      <w:r w:rsidRPr="009764F0">
        <w:t>law or data governance regulations, or be routinely collected and managed in health information systems or systems providing social assistance.  In order to guard against abuse of that data, the Project will incorporate best international practices for dealing with such data in such circumstances. Personal data will be processed to determine and verify eligibility to temporary social assistance benefits supported by the project in compliance with the Georgia personal data protection law,  in accordance with existing personal data sharing agreements between the Revenue Service and the MoIHLSA which will be assessed to ensure alignment with international standards on personal data protection policies. In order to guard against abuse of such data, the Project will incorporate good international practices for dealing with such data in such circumstances.  Such measures may include, by way of example, data minimization (collecting only data that is necessary for the purpose); data accuracy (correct or erase data that are not necessary or are inaccurate), use limitations (data are only used for legitimate and related purposes), data retention (retain data only for as long as they are necessary), informing data subjects of use and processing of data, and allowing data subjects the opportunity to correct information about them</w:t>
      </w:r>
      <w:r>
        <w:t>.</w:t>
      </w:r>
    </w:p>
    <w:p w14:paraId="6AFF57EF" w14:textId="77777777" w:rsidR="00DE31D6" w:rsidRDefault="00D83277" w:rsidP="00624E1B">
      <w:pPr>
        <w:pStyle w:val="Heading2"/>
        <w:numPr>
          <w:ilvl w:val="0"/>
          <w:numId w:val="10"/>
        </w:numPr>
        <w:spacing w:before="240" w:after="240" w:line="240" w:lineRule="auto"/>
        <w:ind w:left="0" w:firstLine="0"/>
      </w:pPr>
      <w:bookmarkStart w:id="151" w:name="_Toc256000029"/>
      <w:bookmarkStart w:id="152" w:name="_Toc35259667"/>
      <w:bookmarkStart w:id="153" w:name="_Toc35529356"/>
      <w:bookmarkStart w:id="154" w:name="_Toc35606087"/>
      <w:bookmarkStart w:id="155" w:name="_Toc38033282"/>
      <w:r>
        <w:t>Project Beneficiaries</w:t>
      </w:r>
      <w:bookmarkEnd w:id="151"/>
      <w:bookmarkEnd w:id="152"/>
      <w:bookmarkEnd w:id="153"/>
      <w:bookmarkEnd w:id="154"/>
      <w:bookmarkEnd w:id="155"/>
    </w:p>
    <w:p w14:paraId="60DD60DC" w14:textId="77777777" w:rsidR="00DE31D6" w:rsidRDefault="00D83277" w:rsidP="00624E1B">
      <w:pPr>
        <w:pStyle w:val="ListParagraph"/>
        <w:numPr>
          <w:ilvl w:val="0"/>
          <w:numId w:val="9"/>
        </w:numPr>
        <w:tabs>
          <w:tab w:val="left" w:pos="720"/>
        </w:tabs>
        <w:spacing w:before="120" w:after="120" w:line="240" w:lineRule="auto"/>
        <w:ind w:left="0" w:firstLine="0"/>
        <w:contextualSpacing w:val="0"/>
        <w:jc w:val="both"/>
      </w:pPr>
      <w:r w:rsidRPr="46EE829B">
        <w:rPr>
          <w:rFonts w:asciiTheme="minorHAnsi" w:hAnsiTheme="minorHAnsi" w:cstheme="minorBidi"/>
          <w:sz w:val="22"/>
          <w:szCs w:val="22"/>
        </w:rPr>
        <w:t xml:space="preserve">The expected project beneficiaries </w:t>
      </w:r>
      <w:r w:rsidR="00894BDD" w:rsidRPr="46EE829B">
        <w:rPr>
          <w:rFonts w:asciiTheme="minorHAnsi" w:hAnsiTheme="minorHAnsi" w:cstheme="minorBidi"/>
          <w:sz w:val="22"/>
          <w:szCs w:val="22"/>
        </w:rPr>
        <w:t xml:space="preserve">will be the population at large given the nature of the disease, </w:t>
      </w:r>
      <w:r w:rsidR="008F45F3" w:rsidRPr="46EE829B">
        <w:rPr>
          <w:rFonts w:asciiTheme="minorHAnsi" w:hAnsiTheme="minorHAnsi" w:cstheme="minorBidi"/>
          <w:sz w:val="22"/>
          <w:szCs w:val="22"/>
        </w:rPr>
        <w:t xml:space="preserve">but importantly the </w:t>
      </w:r>
      <w:r w:rsidR="00894BDD" w:rsidRPr="46EE829B">
        <w:rPr>
          <w:rFonts w:asciiTheme="minorHAnsi" w:hAnsiTheme="minorHAnsi" w:cstheme="minorBidi"/>
          <w:sz w:val="22"/>
          <w:szCs w:val="22"/>
        </w:rPr>
        <w:t>infected people</w:t>
      </w:r>
      <w:r w:rsidR="008F45F3" w:rsidRPr="46EE829B">
        <w:rPr>
          <w:rFonts w:asciiTheme="minorHAnsi" w:hAnsiTheme="minorHAnsi" w:cstheme="minorBidi"/>
          <w:sz w:val="22"/>
          <w:szCs w:val="22"/>
        </w:rPr>
        <w:t xml:space="preserve"> and</w:t>
      </w:r>
      <w:r w:rsidR="00894BDD" w:rsidRPr="46EE829B">
        <w:rPr>
          <w:rFonts w:asciiTheme="minorHAnsi" w:hAnsiTheme="minorHAnsi" w:cstheme="minorBidi"/>
          <w:sz w:val="22"/>
          <w:szCs w:val="22"/>
        </w:rPr>
        <w:t xml:space="preserve"> at-risk populations, particularly the elderly and people with chronic conditions, medical and emergency personnel, medical and testing facilities, and public health agencies engaged in the response. In addition, </w:t>
      </w:r>
      <w:r w:rsidR="00894BDD" w:rsidRPr="008F45F3">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008F45F3" w:rsidRPr="008F45F3">
        <w:rPr>
          <w:rFonts w:ascii="Calibri" w:hAnsi="Calibri" w:cs="Calibri"/>
          <w:sz w:val="22"/>
          <w:szCs w:val="22"/>
        </w:rPr>
        <w:t xml:space="preserve">the </w:t>
      </w:r>
      <w:r w:rsidRPr="008F45F3">
        <w:rPr>
          <w:rFonts w:ascii="Calibri" w:hAnsi="Calibri" w:cs="Calibri"/>
          <w:sz w:val="22"/>
          <w:szCs w:val="22"/>
        </w:rPr>
        <w:t>poor and vulnerable households</w:t>
      </w:r>
      <w:r w:rsidR="00B75303" w:rsidRPr="008F45F3">
        <w:rPr>
          <w:rFonts w:ascii="Calibri" w:hAnsi="Calibri" w:cs="Calibri"/>
          <w:sz w:val="22"/>
          <w:szCs w:val="22"/>
        </w:rPr>
        <w:t xml:space="preserve">, </w:t>
      </w:r>
      <w:r w:rsidR="003D58DA" w:rsidRPr="008F45F3">
        <w:rPr>
          <w:rFonts w:ascii="Calibri" w:hAnsi="Calibri" w:cs="Calibri"/>
          <w:sz w:val="22"/>
          <w:szCs w:val="22"/>
        </w:rPr>
        <w:t xml:space="preserve">including </w:t>
      </w:r>
      <w:r w:rsidR="008F45F3" w:rsidRPr="008F45F3">
        <w:rPr>
          <w:rFonts w:ascii="Calibri" w:hAnsi="Calibri" w:cs="Calibri"/>
          <w:sz w:val="22"/>
          <w:szCs w:val="22"/>
        </w:rPr>
        <w:t xml:space="preserve">those with </w:t>
      </w:r>
      <w:r w:rsidR="00FB6C11" w:rsidRPr="008F45F3">
        <w:rPr>
          <w:rFonts w:ascii="Calibri" w:hAnsi="Calibri" w:cs="Calibri"/>
          <w:sz w:val="22"/>
          <w:szCs w:val="22"/>
        </w:rPr>
        <w:t>informal workers as identified through the existin</w:t>
      </w:r>
      <w:r w:rsidR="00116E17" w:rsidRPr="008F45F3">
        <w:rPr>
          <w:rFonts w:ascii="Calibri" w:hAnsi="Calibri" w:cs="Calibri"/>
          <w:sz w:val="22"/>
          <w:szCs w:val="22"/>
        </w:rPr>
        <w:t>g</w:t>
      </w:r>
      <w:r w:rsidR="00FB6C11" w:rsidRPr="008F45F3">
        <w:rPr>
          <w:rFonts w:ascii="Calibri" w:hAnsi="Calibri" w:cs="Calibri"/>
          <w:sz w:val="22"/>
          <w:szCs w:val="22"/>
        </w:rPr>
        <w:t xml:space="preserve"> </w:t>
      </w:r>
      <w:r w:rsidR="00226A93" w:rsidRPr="008F45F3">
        <w:rPr>
          <w:rFonts w:ascii="Calibri" w:hAnsi="Calibri" w:cs="Calibri"/>
          <w:sz w:val="22"/>
          <w:szCs w:val="22"/>
        </w:rPr>
        <w:t xml:space="preserve">government administrative </w:t>
      </w:r>
      <w:r w:rsidR="00226A93" w:rsidRPr="008F45F3">
        <w:rPr>
          <w:rFonts w:ascii="Calibri" w:hAnsi="Calibri" w:cs="Calibri"/>
          <w:sz w:val="22"/>
          <w:szCs w:val="22"/>
        </w:rPr>
        <w:lastRenderedPageBreak/>
        <w:t>systems</w:t>
      </w:r>
      <w:r>
        <w:rPr>
          <w:rStyle w:val="FootnoteReference"/>
          <w:rFonts w:ascii="Calibri" w:hAnsi="Calibri" w:cs="Calibri"/>
          <w:sz w:val="22"/>
          <w:szCs w:val="22"/>
        </w:rPr>
        <w:footnoteReference w:id="25"/>
      </w:r>
      <w:r w:rsidR="004C6D1D">
        <w:rPr>
          <w:rFonts w:ascii="Calibri" w:hAnsi="Calibri" w:cs="Calibri"/>
          <w:sz w:val="22"/>
          <w:szCs w:val="22"/>
        </w:rPr>
        <w:t>, IDPs and refugees, as well as</w:t>
      </w:r>
      <w:r w:rsidRPr="008F45F3">
        <w:rPr>
          <w:rFonts w:ascii="Calibri" w:hAnsi="Calibri" w:cs="Calibri"/>
          <w:sz w:val="22"/>
          <w:szCs w:val="22"/>
        </w:rPr>
        <w:t xml:space="preserve"> </w:t>
      </w:r>
      <w:r w:rsidR="00AA2390" w:rsidRPr="008F45F3">
        <w:rPr>
          <w:rFonts w:ascii="Calibri" w:hAnsi="Calibri" w:cs="Calibri"/>
          <w:sz w:val="22"/>
          <w:szCs w:val="22"/>
        </w:rPr>
        <w:t xml:space="preserve">formal private sector </w:t>
      </w:r>
      <w:r w:rsidRPr="008F45F3">
        <w:rPr>
          <w:rFonts w:ascii="Calibri" w:hAnsi="Calibri" w:cs="Calibri"/>
          <w:sz w:val="22"/>
          <w:szCs w:val="22"/>
        </w:rPr>
        <w:t xml:space="preserve">workers </w:t>
      </w:r>
      <w:r w:rsidR="008F45F3" w:rsidRPr="008F45F3">
        <w:rPr>
          <w:rFonts w:ascii="Calibri" w:hAnsi="Calibri" w:cs="Calibri"/>
          <w:sz w:val="22"/>
          <w:szCs w:val="22"/>
        </w:rPr>
        <w:t>who are unemployed or will become unemployed due to the</w:t>
      </w:r>
      <w:r w:rsidR="00226E39" w:rsidRPr="008F45F3">
        <w:rPr>
          <w:rFonts w:ascii="Calibri" w:hAnsi="Calibri" w:cs="Calibri"/>
          <w:sz w:val="22"/>
          <w:szCs w:val="22"/>
        </w:rPr>
        <w:t xml:space="preserve"> lockdown </w:t>
      </w:r>
      <w:r w:rsidR="005E2BC0">
        <w:rPr>
          <w:rFonts w:ascii="Calibri" w:hAnsi="Calibri" w:cs="Calibri"/>
          <w:sz w:val="22"/>
          <w:szCs w:val="22"/>
        </w:rPr>
        <w:t xml:space="preserve">due to the </w:t>
      </w:r>
      <w:r w:rsidR="00226E39" w:rsidRPr="008F45F3">
        <w:rPr>
          <w:rFonts w:ascii="Calibri" w:hAnsi="Calibri" w:cs="Calibri"/>
          <w:sz w:val="22"/>
          <w:szCs w:val="22"/>
        </w:rPr>
        <w:t xml:space="preserve">restrictions adopted by the Government of Georgia </w:t>
      </w:r>
      <w:r w:rsidR="008F45F3" w:rsidRPr="008F45F3">
        <w:rPr>
          <w:rFonts w:ascii="Calibri" w:hAnsi="Calibri" w:cs="Calibri"/>
          <w:sz w:val="22"/>
          <w:szCs w:val="22"/>
        </w:rPr>
        <w:t xml:space="preserve">on </w:t>
      </w:r>
      <w:r w:rsidR="00226E39" w:rsidRPr="008F45F3">
        <w:rPr>
          <w:rFonts w:ascii="Calibri" w:hAnsi="Calibri" w:cs="Calibri"/>
          <w:sz w:val="22"/>
          <w:szCs w:val="22"/>
        </w:rPr>
        <w:t>March 2</w:t>
      </w:r>
      <w:r w:rsidR="00B75303" w:rsidRPr="008F45F3">
        <w:rPr>
          <w:rFonts w:ascii="Calibri" w:hAnsi="Calibri" w:cs="Calibri"/>
          <w:sz w:val="22"/>
          <w:szCs w:val="22"/>
        </w:rPr>
        <w:t>1</w:t>
      </w:r>
      <w:r w:rsidR="00226E39" w:rsidRPr="008F45F3">
        <w:rPr>
          <w:rFonts w:ascii="Calibri" w:hAnsi="Calibri" w:cs="Calibri"/>
          <w:sz w:val="22"/>
          <w:szCs w:val="22"/>
        </w:rPr>
        <w:t>, 2020 to contain the spread of the C</w:t>
      </w:r>
      <w:r w:rsidR="00B75303" w:rsidRPr="008F45F3">
        <w:rPr>
          <w:rFonts w:ascii="Calibri" w:hAnsi="Calibri" w:cs="Calibri"/>
          <w:sz w:val="22"/>
          <w:szCs w:val="22"/>
        </w:rPr>
        <w:t>O</w:t>
      </w:r>
      <w:r w:rsidR="00226E39" w:rsidRPr="008F45F3">
        <w:rPr>
          <w:rFonts w:ascii="Calibri" w:hAnsi="Calibri" w:cs="Calibri"/>
          <w:sz w:val="22"/>
          <w:szCs w:val="22"/>
        </w:rPr>
        <w:t>VID-19</w:t>
      </w:r>
      <w:r w:rsidR="006F5AA6" w:rsidRPr="008F45F3">
        <w:rPr>
          <w:rFonts w:ascii="Calibri" w:hAnsi="Calibri" w:cs="Calibri"/>
          <w:sz w:val="22"/>
          <w:szCs w:val="22"/>
        </w:rPr>
        <w:t>.</w:t>
      </w:r>
    </w:p>
    <w:p w14:paraId="27D9CDA3" w14:textId="77777777" w:rsidR="009D1880" w:rsidRDefault="00D83277" w:rsidP="00624E1B">
      <w:pPr>
        <w:pStyle w:val="Heading1"/>
        <w:keepNext w:val="0"/>
        <w:keepLines w:val="0"/>
        <w:numPr>
          <w:ilvl w:val="0"/>
          <w:numId w:val="1"/>
        </w:numPr>
        <w:shd w:val="clear" w:color="auto" w:fill="DEEAF6"/>
        <w:spacing w:before="0"/>
      </w:pPr>
      <w:bookmarkStart w:id="156" w:name="_Toc256000014"/>
      <w:bookmarkStart w:id="157" w:name="_Toc26749460"/>
      <w:bookmarkStart w:id="158" w:name="_Toc27038389"/>
      <w:bookmarkStart w:id="159" w:name="_Toc27050234"/>
      <w:r>
        <w:t xml:space="preserve"> </w:t>
      </w:r>
      <w:bookmarkStart w:id="160" w:name="_Toc256000030"/>
      <w:bookmarkStart w:id="161" w:name="_Toc256000150"/>
      <w:bookmarkStart w:id="162" w:name="_Toc256000114"/>
      <w:bookmarkStart w:id="163" w:name="_Toc256000081"/>
      <w:bookmarkStart w:id="164" w:name="_Toc30173808"/>
      <w:bookmarkStart w:id="165" w:name="_Toc30548090"/>
      <w:bookmarkStart w:id="166" w:name="_Toc30604252"/>
      <w:bookmarkStart w:id="167" w:name="_Toc31321568"/>
      <w:bookmarkStart w:id="168" w:name="_Toc33714010"/>
      <w:bookmarkStart w:id="169" w:name="_Toc35259668"/>
      <w:bookmarkStart w:id="170" w:name="_Toc35447713"/>
      <w:bookmarkStart w:id="171" w:name="_Toc35606088"/>
      <w:bookmarkStart w:id="172" w:name="_Toc38033283"/>
      <w:r w:rsidRPr="004F797F">
        <w:t>IMPLEMENTATION ARRANGEMENTS</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69B2A766" w14:textId="77777777" w:rsidR="009D1880" w:rsidRDefault="00D83277" w:rsidP="00624E1B">
      <w:pPr>
        <w:pStyle w:val="Heading2"/>
        <w:numPr>
          <w:ilvl w:val="0"/>
          <w:numId w:val="3"/>
        </w:numPr>
        <w:spacing w:before="240" w:after="240" w:line="240" w:lineRule="auto"/>
        <w:ind w:left="0" w:firstLine="0"/>
      </w:pPr>
      <w:bookmarkStart w:id="173" w:name="_Toc256000031"/>
      <w:bookmarkStart w:id="174" w:name="_Toc256000151"/>
      <w:bookmarkStart w:id="175" w:name="_Toc256000115"/>
      <w:bookmarkStart w:id="176" w:name="_Toc256000082"/>
      <w:bookmarkStart w:id="177" w:name="_Toc26749461"/>
      <w:bookmarkStart w:id="178" w:name="_Toc27038390"/>
      <w:bookmarkStart w:id="179" w:name="_Toc27050235"/>
      <w:bookmarkStart w:id="180" w:name="_Toc30173809"/>
      <w:bookmarkStart w:id="181" w:name="_Toc30548091"/>
      <w:bookmarkStart w:id="182" w:name="_Toc30604253"/>
      <w:bookmarkStart w:id="183" w:name="_Toc31321569"/>
      <w:bookmarkStart w:id="184" w:name="_Toc33714011"/>
      <w:bookmarkStart w:id="185" w:name="_Toc35259669"/>
      <w:bookmarkStart w:id="186" w:name="_Toc35447714"/>
      <w:bookmarkStart w:id="187" w:name="_Toc35606089"/>
      <w:bookmarkStart w:id="188" w:name="_Toc38033284"/>
      <w:bookmarkStart w:id="189" w:name="_Toc256000015"/>
      <w:r w:rsidRPr="00DF59F9">
        <w:t>Institutional and Implementation Arrangement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05CCF54F" w14:textId="77777777" w:rsidR="00DA18B1" w:rsidRPr="00E51AF3"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bookmarkStart w:id="190" w:name="_Toc30453408"/>
      <w:bookmarkStart w:id="191" w:name="_Toc256000152"/>
      <w:bookmarkStart w:id="192" w:name="_Toc256000116"/>
      <w:bookmarkStart w:id="193" w:name="_Toc256000083"/>
      <w:bookmarkStart w:id="194" w:name="_Toc256000016"/>
      <w:bookmarkStart w:id="195" w:name="_Toc26749462"/>
      <w:bookmarkStart w:id="196" w:name="_Toc27038391"/>
      <w:bookmarkStart w:id="197" w:name="_Toc27050236"/>
      <w:bookmarkStart w:id="198" w:name="_Toc30173810"/>
      <w:bookmarkStart w:id="199" w:name="_Toc30548092"/>
      <w:bookmarkStart w:id="200" w:name="_Toc30604254"/>
      <w:bookmarkStart w:id="201" w:name="_Toc31321570"/>
      <w:bookmarkStart w:id="202" w:name="_Toc33714012"/>
      <w:bookmarkEnd w:id="189"/>
      <w:bookmarkEnd w:id="190"/>
      <w:r w:rsidRPr="46EE829B">
        <w:rPr>
          <w:rFonts w:asciiTheme="minorHAnsi" w:eastAsia="Calibri" w:hAnsiTheme="minorHAnsi" w:cstheme="minorBidi"/>
          <w:b/>
          <w:bCs/>
          <w:sz w:val="22"/>
          <w:szCs w:val="22"/>
        </w:rPr>
        <w:t xml:space="preserve">The designated implementing agency for the </w:t>
      </w:r>
      <w:r w:rsidR="000445A7" w:rsidRPr="46EE829B">
        <w:rPr>
          <w:rFonts w:asciiTheme="minorHAnsi" w:eastAsia="Calibri" w:hAnsiTheme="minorHAnsi" w:cstheme="minorBidi"/>
          <w:b/>
          <w:bCs/>
          <w:sz w:val="22"/>
          <w:szCs w:val="22"/>
        </w:rPr>
        <w:t>Project</w:t>
      </w:r>
      <w:r w:rsidRPr="46EE829B">
        <w:rPr>
          <w:rFonts w:asciiTheme="minorHAnsi" w:eastAsia="Calibri" w:hAnsiTheme="minorHAnsi" w:cstheme="minorBidi"/>
          <w:b/>
          <w:bCs/>
          <w:sz w:val="22"/>
          <w:szCs w:val="22"/>
        </w:rPr>
        <w:t xml:space="preserve"> is the</w:t>
      </w:r>
      <w:r w:rsidR="00FA5857" w:rsidRPr="46EE829B">
        <w:rPr>
          <w:rFonts w:asciiTheme="minorHAnsi" w:eastAsia="Calibri" w:hAnsiTheme="minorHAnsi" w:cstheme="minorBidi"/>
          <w:b/>
          <w:bCs/>
          <w:sz w:val="22"/>
          <w:szCs w:val="22"/>
        </w:rPr>
        <w:t xml:space="preserve"> </w:t>
      </w:r>
      <w:r w:rsidR="005465C5" w:rsidRPr="46EE829B">
        <w:rPr>
          <w:rFonts w:asciiTheme="minorHAnsi" w:hAnsiTheme="minorHAnsi" w:cstheme="minorBidi"/>
          <w:b/>
          <w:bCs/>
          <w:sz w:val="22"/>
          <w:szCs w:val="22"/>
        </w:rPr>
        <w:t>Ministry of Internally Displaced Persons from the Occupied Territories, Labor, Health and Social Affairs of Georgia (MoILHSA)</w:t>
      </w:r>
      <w:r w:rsidR="005465C5" w:rsidRPr="46EE829B">
        <w:rPr>
          <w:rFonts w:asciiTheme="minorHAnsi" w:hAnsiTheme="minorHAnsi" w:cstheme="minorBidi"/>
          <w:sz w:val="22"/>
          <w:szCs w:val="22"/>
        </w:rPr>
        <w:t xml:space="preserve"> which is formally accountable for the health of the population, oversight of the health system, the quality of health services, as well as for managing the social protection and employment programs of the Government of Georgia. </w:t>
      </w:r>
      <w:r w:rsidR="00FA5857" w:rsidRPr="46EE829B">
        <w:rPr>
          <w:rFonts w:asciiTheme="minorHAnsi" w:eastAsia="Calibri" w:hAnsiTheme="minorHAnsi" w:cstheme="minorBidi"/>
          <w:sz w:val="22"/>
          <w:szCs w:val="22"/>
        </w:rPr>
        <w:t>M</w:t>
      </w:r>
      <w:r w:rsidR="002401A0" w:rsidRPr="46EE829B">
        <w:rPr>
          <w:rFonts w:asciiTheme="minorHAnsi" w:eastAsia="Calibri" w:hAnsiTheme="minorHAnsi" w:cstheme="minorBidi"/>
          <w:sz w:val="22"/>
          <w:szCs w:val="22"/>
        </w:rPr>
        <w:t>o</w:t>
      </w:r>
      <w:r w:rsidR="005E5E76" w:rsidRPr="46EE829B">
        <w:rPr>
          <w:rFonts w:asciiTheme="minorHAnsi" w:eastAsia="Calibri" w:hAnsiTheme="minorHAnsi" w:cstheme="minorBidi"/>
          <w:sz w:val="22"/>
          <w:szCs w:val="22"/>
        </w:rPr>
        <w:t>I</w:t>
      </w:r>
      <w:r w:rsidR="00FA5857" w:rsidRPr="46EE829B">
        <w:rPr>
          <w:rFonts w:asciiTheme="minorHAnsi" w:eastAsia="Calibri" w:hAnsiTheme="minorHAnsi" w:cstheme="minorBidi"/>
          <w:sz w:val="22"/>
          <w:szCs w:val="22"/>
        </w:rPr>
        <w:t>LH</w:t>
      </w:r>
      <w:r w:rsidR="002E4AA0" w:rsidRPr="46EE829B">
        <w:rPr>
          <w:rFonts w:asciiTheme="minorHAnsi" w:eastAsia="Calibri" w:hAnsiTheme="minorHAnsi" w:cstheme="minorBidi"/>
          <w:sz w:val="22"/>
          <w:szCs w:val="22"/>
        </w:rPr>
        <w:t>S</w:t>
      </w:r>
      <w:r w:rsidR="00FA5857" w:rsidRPr="46EE829B">
        <w:rPr>
          <w:rFonts w:asciiTheme="minorHAnsi" w:eastAsia="Calibri" w:hAnsiTheme="minorHAnsi" w:cstheme="minorBidi"/>
          <w:sz w:val="22"/>
          <w:szCs w:val="22"/>
        </w:rPr>
        <w:t>A</w:t>
      </w:r>
      <w:r w:rsidRPr="46EE829B">
        <w:rPr>
          <w:rFonts w:asciiTheme="minorHAnsi" w:hAnsiTheme="minorHAnsi" w:cstheme="minorBidi"/>
          <w:sz w:val="22"/>
          <w:szCs w:val="22"/>
        </w:rPr>
        <w:t xml:space="preserve"> </w:t>
      </w:r>
      <w:r w:rsidR="00F03D2D" w:rsidRPr="46EE829B">
        <w:rPr>
          <w:rFonts w:asciiTheme="minorHAnsi" w:hAnsiTheme="minorHAnsi" w:cstheme="minorBidi"/>
          <w:sz w:val="22"/>
          <w:szCs w:val="22"/>
        </w:rPr>
        <w:t xml:space="preserve">will be responsible </w:t>
      </w:r>
      <w:r w:rsidRPr="46EE829B">
        <w:rPr>
          <w:rFonts w:asciiTheme="minorHAnsi" w:eastAsia="Calibri" w:hAnsiTheme="minorHAnsi" w:cstheme="minorBidi"/>
          <w:sz w:val="22"/>
          <w:szCs w:val="22"/>
        </w:rPr>
        <w:t xml:space="preserve">for the </w:t>
      </w:r>
      <w:r w:rsidRPr="46EE829B">
        <w:rPr>
          <w:rFonts w:asciiTheme="minorHAnsi" w:hAnsiTheme="minorHAnsi" w:cstheme="minorBidi"/>
          <w:sz w:val="22"/>
          <w:szCs w:val="22"/>
        </w:rPr>
        <w:t xml:space="preserve">fiduciary </w:t>
      </w:r>
      <w:r w:rsidR="00B35108" w:rsidRPr="46EE829B">
        <w:rPr>
          <w:rFonts w:asciiTheme="minorHAnsi" w:hAnsiTheme="minorHAnsi" w:cstheme="minorBidi"/>
          <w:sz w:val="22"/>
          <w:szCs w:val="22"/>
        </w:rPr>
        <w:t xml:space="preserve">and </w:t>
      </w:r>
      <w:r w:rsidR="002F5E30" w:rsidRPr="46EE829B">
        <w:rPr>
          <w:rFonts w:asciiTheme="minorHAnsi" w:hAnsiTheme="minorHAnsi" w:cstheme="minorBidi"/>
          <w:sz w:val="22"/>
          <w:szCs w:val="22"/>
        </w:rPr>
        <w:t>technical</w:t>
      </w:r>
      <w:r w:rsidR="00692FBF" w:rsidRPr="46EE829B">
        <w:rPr>
          <w:rFonts w:asciiTheme="minorHAnsi" w:hAnsiTheme="minorHAnsi" w:cstheme="minorBidi"/>
          <w:sz w:val="22"/>
          <w:szCs w:val="22"/>
        </w:rPr>
        <w:t xml:space="preserve"> aspects</w:t>
      </w:r>
      <w:r w:rsidRPr="46EE829B">
        <w:rPr>
          <w:rFonts w:asciiTheme="minorHAnsi" w:hAnsiTheme="minorHAnsi" w:cstheme="minorBidi"/>
          <w:sz w:val="22"/>
          <w:szCs w:val="22"/>
        </w:rPr>
        <w:t xml:space="preserve"> a</w:t>
      </w:r>
      <w:r w:rsidR="00B35108" w:rsidRPr="46EE829B">
        <w:rPr>
          <w:rFonts w:asciiTheme="minorHAnsi" w:hAnsiTheme="minorHAnsi" w:cstheme="minorBidi"/>
          <w:sz w:val="22"/>
          <w:szCs w:val="22"/>
        </w:rPr>
        <w:t>s w</w:t>
      </w:r>
      <w:r w:rsidR="00AE7EA8" w:rsidRPr="46EE829B">
        <w:rPr>
          <w:rFonts w:asciiTheme="minorHAnsi" w:hAnsiTheme="minorHAnsi" w:cstheme="minorBidi"/>
          <w:sz w:val="22"/>
          <w:szCs w:val="22"/>
        </w:rPr>
        <w:t>e</w:t>
      </w:r>
      <w:r w:rsidR="00B35108" w:rsidRPr="46EE829B">
        <w:rPr>
          <w:rFonts w:asciiTheme="minorHAnsi" w:hAnsiTheme="minorHAnsi" w:cstheme="minorBidi"/>
          <w:sz w:val="22"/>
          <w:szCs w:val="22"/>
        </w:rPr>
        <w:t xml:space="preserve">ll as the </w:t>
      </w:r>
      <w:r w:rsidRPr="46EE829B">
        <w:rPr>
          <w:rFonts w:asciiTheme="minorHAnsi" w:hAnsiTheme="minorHAnsi" w:cstheme="minorBidi"/>
          <w:sz w:val="22"/>
          <w:szCs w:val="22"/>
        </w:rPr>
        <w:t>operational implementation</w:t>
      </w:r>
      <w:r w:rsidR="000D47B1" w:rsidRPr="46EE829B">
        <w:rPr>
          <w:rFonts w:asciiTheme="minorHAnsi" w:hAnsiTheme="minorHAnsi" w:cstheme="minorBidi"/>
          <w:sz w:val="22"/>
          <w:szCs w:val="22"/>
        </w:rPr>
        <w:t xml:space="preserve">, in close </w:t>
      </w:r>
      <w:r w:rsidR="006F3622" w:rsidRPr="46EE829B">
        <w:rPr>
          <w:rFonts w:asciiTheme="minorHAnsi" w:hAnsiTheme="minorHAnsi" w:cstheme="minorBidi"/>
          <w:sz w:val="22"/>
          <w:szCs w:val="22"/>
        </w:rPr>
        <w:t>coordination</w:t>
      </w:r>
      <w:r w:rsidR="000D47B1" w:rsidRPr="46EE829B">
        <w:rPr>
          <w:rFonts w:asciiTheme="minorHAnsi" w:hAnsiTheme="minorHAnsi" w:cstheme="minorBidi"/>
          <w:sz w:val="22"/>
          <w:szCs w:val="22"/>
        </w:rPr>
        <w:t xml:space="preserve"> with the Ministry of Finance (M</w:t>
      </w:r>
      <w:r w:rsidR="002401A0" w:rsidRPr="46EE829B">
        <w:rPr>
          <w:rFonts w:asciiTheme="minorHAnsi" w:hAnsiTheme="minorHAnsi" w:cstheme="minorBidi"/>
          <w:sz w:val="22"/>
          <w:szCs w:val="22"/>
        </w:rPr>
        <w:t>o</w:t>
      </w:r>
      <w:r w:rsidR="000D47B1" w:rsidRPr="46EE829B">
        <w:rPr>
          <w:rFonts w:asciiTheme="minorHAnsi" w:hAnsiTheme="minorHAnsi" w:cstheme="minorBidi"/>
          <w:sz w:val="22"/>
          <w:szCs w:val="22"/>
        </w:rPr>
        <w:t>F)</w:t>
      </w:r>
      <w:r w:rsidRPr="46EE829B">
        <w:rPr>
          <w:rFonts w:asciiTheme="minorHAnsi" w:eastAsia="Calibri" w:hAnsiTheme="minorHAnsi" w:cstheme="minorBidi"/>
          <w:sz w:val="22"/>
          <w:szCs w:val="22"/>
        </w:rPr>
        <w:t xml:space="preserve">. </w:t>
      </w:r>
      <w:r w:rsidR="00AC118F" w:rsidRPr="46EE829B">
        <w:rPr>
          <w:rFonts w:asciiTheme="minorHAnsi" w:hAnsiTheme="minorHAnsi" w:cstheme="minorBidi"/>
          <w:color w:val="222222"/>
          <w:sz w:val="22"/>
          <w:szCs w:val="22"/>
        </w:rPr>
        <w:t xml:space="preserve">The </w:t>
      </w:r>
      <w:r w:rsidRPr="46EE829B">
        <w:rPr>
          <w:rFonts w:asciiTheme="minorHAnsi" w:hAnsiTheme="minorHAnsi" w:cstheme="minorBidi"/>
          <w:sz w:val="22"/>
          <w:szCs w:val="22"/>
        </w:rPr>
        <w:t>SSA is a state subordinated institution under the administration of MoILHSA, and responsible for purchasing publicly financed health services in the country</w:t>
      </w:r>
      <w:r w:rsidR="00E51AF3" w:rsidRPr="46EE829B">
        <w:rPr>
          <w:rFonts w:asciiTheme="minorHAnsi" w:hAnsiTheme="minorHAnsi" w:cstheme="minorBidi"/>
          <w:sz w:val="22"/>
          <w:szCs w:val="22"/>
        </w:rPr>
        <w:t xml:space="preserve">, </w:t>
      </w:r>
      <w:r w:rsidR="00E51AF3" w:rsidRPr="46EE829B">
        <w:rPr>
          <w:rFonts w:asciiTheme="minorHAnsi" w:hAnsiTheme="minorHAnsi" w:cstheme="minorBidi"/>
          <w:color w:val="222222"/>
          <w:sz w:val="22"/>
          <w:szCs w:val="22"/>
        </w:rPr>
        <w:t>implement</w:t>
      </w:r>
      <w:r w:rsidR="00C03E4D" w:rsidRPr="46EE829B">
        <w:rPr>
          <w:rFonts w:asciiTheme="minorHAnsi" w:hAnsiTheme="minorHAnsi" w:cstheme="minorBidi"/>
          <w:color w:val="222222"/>
          <w:sz w:val="22"/>
          <w:szCs w:val="22"/>
        </w:rPr>
        <w:t>ing</w:t>
      </w:r>
      <w:r w:rsidR="00E51AF3" w:rsidRPr="46EE829B">
        <w:rPr>
          <w:rFonts w:asciiTheme="minorHAnsi" w:hAnsiTheme="minorHAnsi" w:cstheme="minorBidi"/>
          <w:color w:val="222222"/>
          <w:sz w:val="22"/>
          <w:szCs w:val="22"/>
        </w:rPr>
        <w:t xml:space="preserve"> social services</w:t>
      </w:r>
      <w:r w:rsidR="00C03E4D" w:rsidRPr="46EE829B">
        <w:rPr>
          <w:rFonts w:asciiTheme="minorHAnsi" w:hAnsiTheme="minorHAnsi" w:cstheme="minorBidi"/>
          <w:color w:val="222222"/>
          <w:sz w:val="22"/>
          <w:szCs w:val="22"/>
        </w:rPr>
        <w:t xml:space="preserve"> and</w:t>
      </w:r>
      <w:r w:rsidR="00E51AF3" w:rsidRPr="46EE829B">
        <w:rPr>
          <w:rFonts w:asciiTheme="minorHAnsi" w:hAnsiTheme="minorHAnsi" w:cstheme="minorBidi"/>
          <w:color w:val="222222"/>
          <w:sz w:val="22"/>
          <w:szCs w:val="22"/>
        </w:rPr>
        <w:t xml:space="preserve"> programs and </w:t>
      </w:r>
      <w:r w:rsidR="00C03E4D" w:rsidRPr="46EE829B">
        <w:rPr>
          <w:rFonts w:asciiTheme="minorHAnsi" w:hAnsiTheme="minorHAnsi" w:cstheme="minorBidi"/>
          <w:color w:val="222222"/>
          <w:sz w:val="22"/>
          <w:szCs w:val="22"/>
        </w:rPr>
        <w:t xml:space="preserve">for supporting </w:t>
      </w:r>
      <w:r w:rsidR="00E51AF3" w:rsidRPr="46EE829B">
        <w:rPr>
          <w:rFonts w:asciiTheme="minorHAnsi" w:hAnsiTheme="minorHAnsi" w:cstheme="minorBidi"/>
          <w:color w:val="222222"/>
          <w:sz w:val="22"/>
          <w:szCs w:val="22"/>
        </w:rPr>
        <w:t>the most vulnerable social groups</w:t>
      </w:r>
      <w:r w:rsidR="00E51AF3" w:rsidRPr="46EE829B">
        <w:rPr>
          <w:rFonts w:cstheme="minorBidi"/>
          <w:b/>
          <w:bCs/>
          <w:color w:val="222222"/>
        </w:rPr>
        <w:t>.</w:t>
      </w:r>
      <w:r w:rsidRPr="46EE829B">
        <w:rPr>
          <w:rFonts w:asciiTheme="minorHAnsi" w:hAnsiTheme="minorHAnsi" w:cstheme="minorBidi"/>
          <w:sz w:val="22"/>
          <w:szCs w:val="22"/>
        </w:rPr>
        <w:t xml:space="preserve"> </w:t>
      </w:r>
    </w:p>
    <w:p w14:paraId="22EB97D7" w14:textId="77777777" w:rsidR="006967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eastAsia="Calibri" w:hAnsiTheme="minorHAnsi" w:cstheme="minorBidi"/>
          <w:b/>
          <w:bCs/>
          <w:sz w:val="22"/>
          <w:szCs w:val="22"/>
        </w:rPr>
        <w:t xml:space="preserve">The </w:t>
      </w:r>
      <w:r w:rsidR="000445A7" w:rsidRPr="46EE829B">
        <w:rPr>
          <w:rFonts w:asciiTheme="minorHAnsi" w:eastAsia="Calibri" w:hAnsiTheme="minorHAnsi" w:cstheme="minorBidi"/>
          <w:b/>
          <w:bCs/>
          <w:sz w:val="22"/>
          <w:szCs w:val="22"/>
        </w:rPr>
        <w:t>Project</w:t>
      </w:r>
      <w:r w:rsidRPr="46EE829B">
        <w:rPr>
          <w:rFonts w:asciiTheme="minorHAnsi" w:eastAsia="Calibri" w:hAnsiTheme="minorHAnsi" w:cstheme="minorBidi"/>
          <w:b/>
          <w:bCs/>
          <w:sz w:val="22"/>
          <w:szCs w:val="22"/>
        </w:rPr>
        <w:t xml:space="preserve"> will be implemented using the existing institutions and capacities</w:t>
      </w:r>
      <w:r w:rsidR="00CC0CCA" w:rsidRPr="46EE829B">
        <w:rPr>
          <w:rFonts w:asciiTheme="minorHAnsi" w:eastAsia="Calibri" w:hAnsiTheme="minorHAnsi" w:cstheme="minorBidi"/>
          <w:b/>
          <w:bCs/>
          <w:sz w:val="22"/>
          <w:szCs w:val="22"/>
        </w:rPr>
        <w:t xml:space="preserve"> of the government</w:t>
      </w:r>
      <w:r w:rsidRPr="46EE829B">
        <w:rPr>
          <w:rFonts w:asciiTheme="minorHAnsi" w:eastAsia="Calibri" w:hAnsiTheme="minorHAnsi" w:cstheme="minorBidi"/>
          <w:b/>
          <w:bCs/>
          <w:sz w:val="22"/>
          <w:szCs w:val="22"/>
        </w:rPr>
        <w:t xml:space="preserve">, which are deemed adequate to </w:t>
      </w:r>
      <w:r w:rsidR="00CC0CCA" w:rsidRPr="46EE829B">
        <w:rPr>
          <w:rFonts w:asciiTheme="minorHAnsi" w:eastAsia="Calibri" w:hAnsiTheme="minorHAnsi" w:cstheme="minorBidi"/>
          <w:b/>
          <w:bCs/>
          <w:sz w:val="22"/>
          <w:szCs w:val="22"/>
        </w:rPr>
        <w:t>assure the smooth</w:t>
      </w:r>
      <w:r w:rsidR="00E85B74" w:rsidRPr="46EE829B">
        <w:rPr>
          <w:rFonts w:asciiTheme="minorHAnsi" w:eastAsia="Calibri" w:hAnsiTheme="minorHAnsi" w:cstheme="minorBidi"/>
          <w:b/>
          <w:bCs/>
          <w:sz w:val="22"/>
          <w:szCs w:val="22"/>
        </w:rPr>
        <w:t xml:space="preserve"> technical</w:t>
      </w:r>
      <w:r w:rsidR="00CC0CCA" w:rsidRPr="46EE829B">
        <w:rPr>
          <w:rFonts w:asciiTheme="minorHAnsi" w:eastAsia="Calibri" w:hAnsiTheme="minorHAnsi" w:cstheme="minorBidi"/>
          <w:b/>
          <w:bCs/>
          <w:sz w:val="22"/>
          <w:szCs w:val="22"/>
        </w:rPr>
        <w:t xml:space="preserve"> implementation</w:t>
      </w:r>
      <w:r w:rsidRPr="46EE829B">
        <w:rPr>
          <w:rFonts w:asciiTheme="minorHAnsi" w:eastAsia="Calibri" w:hAnsiTheme="minorHAnsi" w:cstheme="minorBidi"/>
          <w:b/>
          <w:bCs/>
          <w:sz w:val="22"/>
          <w:szCs w:val="22"/>
        </w:rPr>
        <w:t xml:space="preserve"> </w:t>
      </w:r>
      <w:r w:rsidR="00CC0CCA" w:rsidRPr="46EE829B">
        <w:rPr>
          <w:rFonts w:asciiTheme="minorHAnsi" w:eastAsia="Calibri" w:hAnsiTheme="minorHAnsi" w:cstheme="minorBidi"/>
          <w:b/>
          <w:bCs/>
          <w:sz w:val="22"/>
          <w:szCs w:val="22"/>
        </w:rPr>
        <w:t>and oversight of the Project</w:t>
      </w:r>
      <w:r w:rsidRPr="46EE829B">
        <w:rPr>
          <w:rFonts w:asciiTheme="minorHAnsi" w:eastAsia="Calibri" w:hAnsiTheme="minorHAnsi" w:cstheme="minorBidi"/>
          <w:sz w:val="22"/>
          <w:szCs w:val="22"/>
        </w:rPr>
        <w:t>.</w:t>
      </w:r>
      <w:r w:rsidR="00E21AB0" w:rsidRPr="46EE829B">
        <w:rPr>
          <w:rFonts w:asciiTheme="minorHAnsi" w:hAnsiTheme="minorHAnsi" w:cstheme="minorBidi"/>
          <w:sz w:val="22"/>
          <w:szCs w:val="22"/>
        </w:rPr>
        <w:t xml:space="preserve"> </w:t>
      </w:r>
      <w:r w:rsidR="008B3713" w:rsidRPr="46EE829B">
        <w:rPr>
          <w:rFonts w:asciiTheme="minorHAnsi" w:hAnsiTheme="minorHAnsi" w:cstheme="minorBidi"/>
          <w:sz w:val="22"/>
          <w:szCs w:val="22"/>
        </w:rPr>
        <w:t xml:space="preserve">The implementation arrangements for </w:t>
      </w:r>
      <w:r w:rsidR="004E2C47" w:rsidRPr="46EE829B">
        <w:rPr>
          <w:rFonts w:asciiTheme="minorHAnsi" w:eastAsia="Calibri" w:hAnsiTheme="minorHAnsi" w:cstheme="minorBidi"/>
          <w:sz w:val="22"/>
          <w:szCs w:val="22"/>
        </w:rPr>
        <w:t xml:space="preserve">Component 1 will </w:t>
      </w:r>
      <w:r w:rsidR="008B3713" w:rsidRPr="46EE829B">
        <w:rPr>
          <w:rFonts w:asciiTheme="minorHAnsi" w:eastAsia="Calibri" w:hAnsiTheme="minorHAnsi" w:cstheme="minorBidi"/>
          <w:sz w:val="22"/>
          <w:szCs w:val="22"/>
        </w:rPr>
        <w:t>involve</w:t>
      </w:r>
      <w:r w:rsidR="004E2C47" w:rsidRPr="46EE829B">
        <w:rPr>
          <w:rFonts w:asciiTheme="minorHAnsi" w:eastAsia="Calibri" w:hAnsiTheme="minorHAnsi" w:cstheme="minorBidi"/>
          <w:sz w:val="22"/>
          <w:szCs w:val="22"/>
        </w:rPr>
        <w:t xml:space="preserve"> Mo</w:t>
      </w:r>
      <w:r w:rsidR="00340182" w:rsidRPr="46EE829B">
        <w:rPr>
          <w:rFonts w:asciiTheme="minorHAnsi" w:eastAsia="Calibri" w:hAnsiTheme="minorHAnsi" w:cstheme="minorBidi"/>
          <w:sz w:val="22"/>
          <w:szCs w:val="22"/>
        </w:rPr>
        <w:t>I</w:t>
      </w:r>
      <w:r w:rsidR="004E2C47" w:rsidRPr="46EE829B">
        <w:rPr>
          <w:rFonts w:asciiTheme="minorHAnsi" w:eastAsia="Calibri" w:hAnsiTheme="minorHAnsi" w:cstheme="minorBidi"/>
          <w:sz w:val="22"/>
          <w:szCs w:val="22"/>
        </w:rPr>
        <w:t>LHSA within its healthcare function</w:t>
      </w:r>
      <w:r w:rsidR="004E2C47" w:rsidRPr="46EE829B">
        <w:rPr>
          <w:rFonts w:asciiTheme="minorHAnsi" w:eastAsia="Calibri" w:hAnsiTheme="minorHAnsi" w:cstheme="minorBidi"/>
          <w:color w:val="auto"/>
          <w:sz w:val="22"/>
          <w:szCs w:val="22"/>
        </w:rPr>
        <w:t>, together with</w:t>
      </w:r>
      <w:r w:rsidR="00FB7949" w:rsidRPr="46EE829B">
        <w:rPr>
          <w:rFonts w:asciiTheme="minorHAnsi" w:eastAsia="Calibri" w:hAnsiTheme="minorHAnsi" w:cstheme="minorBidi"/>
          <w:color w:val="auto"/>
          <w:sz w:val="22"/>
          <w:szCs w:val="22"/>
        </w:rPr>
        <w:t xml:space="preserve"> SSA</w:t>
      </w:r>
      <w:r w:rsidR="004E2C47" w:rsidRPr="46EE829B">
        <w:rPr>
          <w:rFonts w:asciiTheme="minorHAnsi" w:eastAsia="Calibri" w:hAnsiTheme="minorHAnsi" w:cstheme="minorBidi"/>
          <w:color w:val="auto"/>
          <w:sz w:val="22"/>
          <w:szCs w:val="22"/>
        </w:rPr>
        <w:t xml:space="preserve"> and in coordination with the National Center for Disease Control (NCDC)</w:t>
      </w:r>
      <w:r w:rsidR="00CA069B" w:rsidRPr="46EE829B">
        <w:rPr>
          <w:rFonts w:asciiTheme="minorHAnsi" w:eastAsia="Calibri" w:hAnsiTheme="minorHAnsi" w:cstheme="minorBidi"/>
          <w:color w:val="auto"/>
          <w:sz w:val="22"/>
          <w:szCs w:val="22"/>
        </w:rPr>
        <w:t xml:space="preserve"> and the</w:t>
      </w:r>
      <w:r w:rsidR="00CA069B" w:rsidRPr="46EE829B">
        <w:rPr>
          <w:rFonts w:asciiTheme="minorHAnsi" w:hAnsiTheme="minorHAnsi" w:cstheme="minorBidi"/>
          <w:color w:val="auto"/>
          <w:sz w:val="22"/>
          <w:szCs w:val="22"/>
        </w:rPr>
        <w:t xml:space="preserve"> State Procurement Agency</w:t>
      </w:r>
      <w:r w:rsidR="004E2C47" w:rsidRPr="46EE829B">
        <w:rPr>
          <w:rFonts w:asciiTheme="minorHAnsi" w:eastAsia="Calibri" w:hAnsiTheme="minorHAnsi" w:cstheme="minorBidi"/>
          <w:color w:val="auto"/>
          <w:sz w:val="22"/>
          <w:szCs w:val="22"/>
        </w:rPr>
        <w:t>. The Mo</w:t>
      </w:r>
      <w:r w:rsidR="00E85B74" w:rsidRPr="46EE829B">
        <w:rPr>
          <w:rFonts w:asciiTheme="minorHAnsi" w:eastAsia="Calibri" w:hAnsiTheme="minorHAnsi" w:cstheme="minorBidi"/>
          <w:color w:val="auto"/>
          <w:sz w:val="22"/>
          <w:szCs w:val="22"/>
        </w:rPr>
        <w:t>I</w:t>
      </w:r>
      <w:r w:rsidR="004E2C47" w:rsidRPr="46EE829B">
        <w:rPr>
          <w:rFonts w:asciiTheme="minorHAnsi" w:eastAsia="Calibri" w:hAnsiTheme="minorHAnsi" w:cstheme="minorBidi"/>
          <w:color w:val="auto"/>
          <w:sz w:val="22"/>
          <w:szCs w:val="22"/>
        </w:rPr>
        <w:t xml:space="preserve">LHSA will conduct centralized procurement of lab equipment, test kits, equipment, and supplies for the </w:t>
      </w:r>
      <w:r w:rsidR="004E2C47" w:rsidRPr="46EE829B">
        <w:rPr>
          <w:rFonts w:asciiTheme="minorHAnsi" w:eastAsia="Calibri" w:hAnsiTheme="minorHAnsi" w:cstheme="minorBidi"/>
          <w:sz w:val="22"/>
          <w:szCs w:val="22"/>
        </w:rPr>
        <w:t>hospitals. As a purchasing agency, the SSA will reimburse the providers for COVID-19 related services. Activities conducted by the Mo</w:t>
      </w:r>
      <w:r w:rsidR="00340182" w:rsidRPr="46EE829B">
        <w:rPr>
          <w:rFonts w:asciiTheme="minorHAnsi" w:eastAsia="Calibri" w:hAnsiTheme="minorHAnsi" w:cstheme="minorBidi"/>
          <w:sz w:val="22"/>
          <w:szCs w:val="22"/>
        </w:rPr>
        <w:t>I</w:t>
      </w:r>
      <w:r w:rsidR="004E2C47" w:rsidRPr="46EE829B">
        <w:rPr>
          <w:rFonts w:asciiTheme="minorHAnsi" w:eastAsia="Calibri" w:hAnsiTheme="minorHAnsi" w:cstheme="minorBidi"/>
          <w:sz w:val="22"/>
          <w:szCs w:val="22"/>
        </w:rPr>
        <w:t xml:space="preserve">LHSA will be coordinated when relevant with the NCDC, which is at the forefront of </w:t>
      </w:r>
      <w:r w:rsidR="00E85B74" w:rsidRPr="46EE829B">
        <w:rPr>
          <w:rFonts w:asciiTheme="minorHAnsi" w:eastAsia="Calibri" w:hAnsiTheme="minorHAnsi" w:cstheme="minorBidi"/>
          <w:sz w:val="22"/>
          <w:szCs w:val="22"/>
        </w:rPr>
        <w:t xml:space="preserve">the </w:t>
      </w:r>
      <w:r w:rsidR="004E2C47" w:rsidRPr="46EE829B">
        <w:rPr>
          <w:rFonts w:asciiTheme="minorHAnsi" w:eastAsia="Calibri" w:hAnsiTheme="minorHAnsi" w:cstheme="minorBidi"/>
          <w:sz w:val="22"/>
          <w:szCs w:val="22"/>
        </w:rPr>
        <w:t>epidemic response.</w:t>
      </w:r>
      <w:r w:rsidR="00E21AB0" w:rsidRPr="46EE829B">
        <w:rPr>
          <w:rFonts w:asciiTheme="minorHAnsi" w:hAnsiTheme="minorHAnsi" w:cstheme="minorBidi"/>
          <w:sz w:val="22"/>
          <w:szCs w:val="22"/>
        </w:rPr>
        <w:t xml:space="preserve"> </w:t>
      </w:r>
    </w:p>
    <w:p w14:paraId="432CD92A" w14:textId="77777777" w:rsidR="00DE1F6E" w:rsidRPr="003E38D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006967D8">
        <w:rPr>
          <w:rFonts w:asciiTheme="minorHAnsi" w:hAnsiTheme="minorHAnsi" w:cstheme="minorBidi"/>
          <w:b/>
          <w:bCs/>
          <w:sz w:val="22"/>
          <w:szCs w:val="22"/>
        </w:rPr>
        <w:t>Component 2 will be implemented by the Mo</w:t>
      </w:r>
      <w:r w:rsidR="009D7BE2" w:rsidRPr="006967D8">
        <w:rPr>
          <w:rFonts w:asciiTheme="minorHAnsi" w:hAnsiTheme="minorHAnsi" w:cstheme="minorBidi"/>
          <w:b/>
          <w:bCs/>
          <w:sz w:val="22"/>
          <w:szCs w:val="22"/>
        </w:rPr>
        <w:t>I</w:t>
      </w:r>
      <w:r w:rsidRPr="006967D8">
        <w:rPr>
          <w:rFonts w:asciiTheme="minorHAnsi" w:hAnsiTheme="minorHAnsi" w:cstheme="minorBidi"/>
          <w:b/>
          <w:bCs/>
          <w:sz w:val="22"/>
          <w:szCs w:val="22"/>
        </w:rPr>
        <w:t>LHSA within its social protection function through the SSA</w:t>
      </w:r>
      <w:r w:rsidR="00A50BE9" w:rsidRPr="006967D8">
        <w:rPr>
          <w:rFonts w:asciiTheme="minorHAnsi" w:hAnsiTheme="minorHAnsi" w:cstheme="minorBidi"/>
          <w:b/>
          <w:bCs/>
          <w:sz w:val="22"/>
          <w:szCs w:val="22"/>
        </w:rPr>
        <w:t xml:space="preserve"> and the State Employment Support Agency</w:t>
      </w:r>
      <w:r w:rsidRPr="006967D8">
        <w:rPr>
          <w:rFonts w:asciiTheme="minorHAnsi" w:hAnsiTheme="minorHAnsi" w:cstheme="minorBidi"/>
          <w:b/>
          <w:bCs/>
          <w:sz w:val="22"/>
          <w:szCs w:val="22"/>
        </w:rPr>
        <w:t xml:space="preserve">, together with the Revenue Service </w:t>
      </w:r>
      <w:r w:rsidR="006D1CC1" w:rsidRPr="006967D8">
        <w:rPr>
          <w:rFonts w:asciiTheme="minorHAnsi" w:hAnsiTheme="minorHAnsi" w:cstheme="minorBidi"/>
          <w:b/>
          <w:bCs/>
          <w:sz w:val="22"/>
          <w:szCs w:val="22"/>
        </w:rPr>
        <w:t xml:space="preserve">under </w:t>
      </w:r>
      <w:r w:rsidRPr="006967D8">
        <w:rPr>
          <w:rFonts w:asciiTheme="minorHAnsi" w:hAnsiTheme="minorHAnsi" w:cstheme="minorBidi"/>
          <w:b/>
          <w:bCs/>
          <w:sz w:val="22"/>
          <w:szCs w:val="22"/>
        </w:rPr>
        <w:t>the MoF</w:t>
      </w:r>
      <w:r w:rsidRPr="46EE829B">
        <w:rPr>
          <w:rFonts w:asciiTheme="minorHAnsi" w:hAnsiTheme="minorHAnsi" w:cstheme="minorBidi"/>
          <w:sz w:val="22"/>
          <w:szCs w:val="22"/>
        </w:rPr>
        <w:t xml:space="preserve">. Specifically, the SSA will be in charge of </w:t>
      </w:r>
      <w:r w:rsidR="00DB460C" w:rsidRPr="46EE829B">
        <w:rPr>
          <w:rFonts w:asciiTheme="minorHAnsi" w:hAnsiTheme="minorHAnsi" w:cstheme="minorBidi"/>
          <w:sz w:val="22"/>
          <w:szCs w:val="22"/>
        </w:rPr>
        <w:t xml:space="preserve">(i) determining and verifying the eligibility </w:t>
      </w:r>
      <w:r w:rsidR="00D316F3" w:rsidRPr="46EE829B">
        <w:rPr>
          <w:rFonts w:asciiTheme="minorHAnsi" w:hAnsiTheme="minorHAnsi" w:cstheme="minorBidi"/>
          <w:sz w:val="22"/>
          <w:szCs w:val="22"/>
        </w:rPr>
        <w:t xml:space="preserve">to </w:t>
      </w:r>
      <w:r w:rsidR="00DB460C" w:rsidRPr="46EE829B">
        <w:rPr>
          <w:rFonts w:asciiTheme="minorHAnsi" w:hAnsiTheme="minorHAnsi" w:cstheme="minorBidi"/>
          <w:sz w:val="22"/>
          <w:szCs w:val="22"/>
        </w:rPr>
        <w:t xml:space="preserve">the TSA </w:t>
      </w:r>
      <w:r w:rsidR="00856FF8" w:rsidRPr="46EE829B">
        <w:rPr>
          <w:rFonts w:asciiTheme="minorHAnsi" w:hAnsiTheme="minorHAnsi" w:cstheme="minorBidi"/>
          <w:sz w:val="22"/>
          <w:szCs w:val="22"/>
        </w:rPr>
        <w:t xml:space="preserve">and the </w:t>
      </w:r>
      <w:r w:rsidR="00DB460C" w:rsidRPr="46EE829B">
        <w:rPr>
          <w:rFonts w:asciiTheme="minorHAnsi" w:hAnsiTheme="minorHAnsi" w:cstheme="minorBidi"/>
          <w:sz w:val="22"/>
          <w:szCs w:val="22"/>
        </w:rPr>
        <w:t>emergency benefit</w:t>
      </w:r>
      <w:r w:rsidR="00E85B74" w:rsidRPr="46EE829B">
        <w:rPr>
          <w:rFonts w:asciiTheme="minorHAnsi" w:hAnsiTheme="minorHAnsi" w:cstheme="minorBidi"/>
          <w:sz w:val="22"/>
          <w:szCs w:val="22"/>
        </w:rPr>
        <w:t>;</w:t>
      </w:r>
      <w:r w:rsidR="00D316F3" w:rsidRPr="46EE829B">
        <w:rPr>
          <w:rFonts w:asciiTheme="minorHAnsi" w:hAnsiTheme="minorHAnsi" w:cstheme="minorBidi"/>
          <w:sz w:val="22"/>
          <w:szCs w:val="22"/>
        </w:rPr>
        <w:t xml:space="preserve"> and (ii) making payments</w:t>
      </w:r>
      <w:r w:rsidR="00C007C8" w:rsidRPr="46EE829B">
        <w:rPr>
          <w:rFonts w:asciiTheme="minorHAnsi" w:hAnsiTheme="minorHAnsi" w:cstheme="minorBidi"/>
          <w:sz w:val="22"/>
          <w:szCs w:val="22"/>
        </w:rPr>
        <w:t xml:space="preserve"> to beneficiaries</w:t>
      </w:r>
      <w:r w:rsidR="00306086" w:rsidRPr="46EE829B">
        <w:rPr>
          <w:rFonts w:asciiTheme="minorHAnsi" w:hAnsiTheme="minorHAnsi" w:cstheme="minorBidi"/>
          <w:sz w:val="22"/>
          <w:szCs w:val="22"/>
        </w:rPr>
        <w:t xml:space="preserve"> of </w:t>
      </w:r>
      <w:r w:rsidR="00BA446C" w:rsidRPr="46EE829B">
        <w:rPr>
          <w:rFonts w:asciiTheme="minorHAnsi" w:hAnsiTheme="minorHAnsi" w:cstheme="minorBidi"/>
          <w:sz w:val="22"/>
          <w:szCs w:val="22"/>
        </w:rPr>
        <w:t xml:space="preserve">sub-components 2.1 </w:t>
      </w:r>
      <w:r w:rsidR="009C06A4" w:rsidRPr="46EE829B">
        <w:rPr>
          <w:rFonts w:asciiTheme="minorHAnsi" w:hAnsiTheme="minorHAnsi" w:cstheme="minorBidi"/>
          <w:sz w:val="22"/>
          <w:szCs w:val="22"/>
        </w:rPr>
        <w:t>through</w:t>
      </w:r>
      <w:r w:rsidR="00E85B74" w:rsidRPr="46EE829B">
        <w:rPr>
          <w:rFonts w:asciiTheme="minorHAnsi" w:hAnsiTheme="minorHAnsi" w:cstheme="minorBidi"/>
          <w:sz w:val="22"/>
          <w:szCs w:val="22"/>
        </w:rPr>
        <w:t xml:space="preserve"> the</w:t>
      </w:r>
      <w:r w:rsidR="00B70EDA" w:rsidRPr="46EE829B">
        <w:rPr>
          <w:rFonts w:asciiTheme="minorHAnsi" w:hAnsiTheme="minorHAnsi" w:cstheme="minorBidi"/>
          <w:sz w:val="22"/>
          <w:szCs w:val="22"/>
        </w:rPr>
        <w:t xml:space="preserve"> special account</w:t>
      </w:r>
      <w:r w:rsidR="0088785E" w:rsidRPr="46EE829B">
        <w:rPr>
          <w:rFonts w:asciiTheme="minorHAnsi" w:hAnsiTheme="minorHAnsi" w:cstheme="minorBidi"/>
          <w:sz w:val="22"/>
          <w:szCs w:val="22"/>
        </w:rPr>
        <w:t>s</w:t>
      </w:r>
      <w:r w:rsidR="00B70EDA" w:rsidRPr="46EE829B">
        <w:rPr>
          <w:rFonts w:asciiTheme="minorHAnsi" w:hAnsiTheme="minorHAnsi" w:cstheme="minorBidi"/>
          <w:sz w:val="22"/>
          <w:szCs w:val="22"/>
        </w:rPr>
        <w:t xml:space="preserve"> </w:t>
      </w:r>
      <w:r w:rsidR="0088785E" w:rsidRPr="46EE829B">
        <w:rPr>
          <w:rFonts w:asciiTheme="minorHAnsi" w:hAnsiTheme="minorHAnsi" w:cstheme="minorBidi"/>
          <w:sz w:val="22"/>
          <w:szCs w:val="22"/>
        </w:rPr>
        <w:t>at the Liberty Bank</w:t>
      </w:r>
      <w:r w:rsidR="00F0487D" w:rsidRPr="46EE829B">
        <w:rPr>
          <w:rFonts w:asciiTheme="minorHAnsi" w:hAnsiTheme="minorHAnsi" w:cstheme="minorBidi"/>
          <w:sz w:val="22"/>
          <w:szCs w:val="22"/>
        </w:rPr>
        <w:t xml:space="preserve"> and connected bank cards</w:t>
      </w:r>
      <w:r w:rsidR="0088785E" w:rsidRPr="46EE829B">
        <w:rPr>
          <w:rFonts w:asciiTheme="minorHAnsi" w:hAnsiTheme="minorHAnsi" w:cstheme="minorBidi"/>
          <w:sz w:val="22"/>
          <w:szCs w:val="22"/>
        </w:rPr>
        <w:t>.</w:t>
      </w:r>
      <w:r w:rsidR="004828B4" w:rsidRPr="46EE829B">
        <w:rPr>
          <w:rFonts w:asciiTheme="minorHAnsi" w:hAnsiTheme="minorHAnsi" w:cstheme="minorBidi"/>
          <w:sz w:val="22"/>
          <w:szCs w:val="22"/>
        </w:rPr>
        <w:t xml:space="preserve"> </w:t>
      </w:r>
      <w:r w:rsidR="00856FF8" w:rsidRPr="46EE829B">
        <w:rPr>
          <w:rFonts w:asciiTheme="minorHAnsi" w:hAnsiTheme="minorHAnsi" w:cstheme="minorBidi"/>
          <w:sz w:val="22"/>
          <w:szCs w:val="22"/>
        </w:rPr>
        <w:t xml:space="preserve">The SESA will be responsible </w:t>
      </w:r>
      <w:r w:rsidR="00466EA7" w:rsidRPr="46EE829B">
        <w:rPr>
          <w:rFonts w:asciiTheme="minorHAnsi" w:hAnsiTheme="minorHAnsi" w:cstheme="minorBidi"/>
          <w:sz w:val="22"/>
          <w:szCs w:val="22"/>
        </w:rPr>
        <w:t>f</w:t>
      </w:r>
      <w:r w:rsidR="00A0499E" w:rsidRPr="46EE829B">
        <w:rPr>
          <w:rFonts w:asciiTheme="minorHAnsi" w:hAnsiTheme="minorHAnsi" w:cstheme="minorBidi"/>
          <w:sz w:val="22"/>
          <w:szCs w:val="22"/>
        </w:rPr>
        <w:t>or</w:t>
      </w:r>
      <w:r w:rsidR="00856FF8" w:rsidRPr="46EE829B">
        <w:rPr>
          <w:rFonts w:asciiTheme="minorHAnsi" w:hAnsiTheme="minorHAnsi" w:cstheme="minorBidi"/>
          <w:sz w:val="22"/>
          <w:szCs w:val="22"/>
        </w:rPr>
        <w:t xml:space="preserve"> (i) verify</w:t>
      </w:r>
      <w:r w:rsidR="00A0499E" w:rsidRPr="46EE829B">
        <w:rPr>
          <w:rFonts w:asciiTheme="minorHAnsi" w:hAnsiTheme="minorHAnsi" w:cstheme="minorBidi"/>
          <w:sz w:val="22"/>
          <w:szCs w:val="22"/>
        </w:rPr>
        <w:t>ing</w:t>
      </w:r>
      <w:r w:rsidR="00856FF8" w:rsidRPr="46EE829B">
        <w:rPr>
          <w:rFonts w:asciiTheme="minorHAnsi" w:hAnsiTheme="minorHAnsi" w:cstheme="minorBidi"/>
          <w:sz w:val="22"/>
          <w:szCs w:val="22"/>
        </w:rPr>
        <w:t xml:space="preserve"> </w:t>
      </w:r>
      <w:r w:rsidR="00820842" w:rsidRPr="46EE829B">
        <w:rPr>
          <w:rFonts w:asciiTheme="minorHAnsi" w:hAnsiTheme="minorHAnsi" w:cstheme="minorBidi"/>
          <w:sz w:val="22"/>
          <w:szCs w:val="22"/>
        </w:rPr>
        <w:t xml:space="preserve">the </w:t>
      </w:r>
      <w:r w:rsidR="00856FF8" w:rsidRPr="46EE829B">
        <w:rPr>
          <w:rFonts w:asciiTheme="minorHAnsi" w:hAnsiTheme="minorHAnsi" w:cstheme="minorBidi"/>
          <w:sz w:val="22"/>
          <w:szCs w:val="22"/>
        </w:rPr>
        <w:t>eligibility</w:t>
      </w:r>
      <w:r w:rsidR="00A0499E" w:rsidRPr="46EE829B">
        <w:rPr>
          <w:rFonts w:asciiTheme="minorHAnsi" w:hAnsiTheme="minorHAnsi" w:cstheme="minorBidi"/>
          <w:sz w:val="22"/>
          <w:szCs w:val="22"/>
        </w:rPr>
        <w:t xml:space="preserve"> to</w:t>
      </w:r>
      <w:r w:rsidR="00856FF8" w:rsidRPr="46EE829B">
        <w:rPr>
          <w:rFonts w:asciiTheme="minorHAnsi" w:hAnsiTheme="minorHAnsi" w:cstheme="minorBidi"/>
          <w:sz w:val="22"/>
          <w:szCs w:val="22"/>
        </w:rPr>
        <w:t xml:space="preserve"> the </w:t>
      </w:r>
      <w:r w:rsidR="00C75D1A">
        <w:rPr>
          <w:rFonts w:asciiTheme="minorHAnsi" w:hAnsiTheme="minorHAnsi" w:cstheme="minorBidi"/>
          <w:sz w:val="22"/>
          <w:szCs w:val="22"/>
        </w:rPr>
        <w:t xml:space="preserve">cash transfer for informal workers and </w:t>
      </w:r>
      <w:r w:rsidR="00856FF8" w:rsidRPr="46EE829B">
        <w:rPr>
          <w:rFonts w:asciiTheme="minorHAnsi" w:hAnsiTheme="minorHAnsi" w:cstheme="minorBidi"/>
          <w:sz w:val="22"/>
          <w:szCs w:val="22"/>
        </w:rPr>
        <w:t>unemployment benefit</w:t>
      </w:r>
      <w:r w:rsidR="00C75D1A">
        <w:rPr>
          <w:rFonts w:asciiTheme="minorHAnsi" w:hAnsiTheme="minorHAnsi" w:cstheme="minorBidi"/>
          <w:sz w:val="22"/>
          <w:szCs w:val="22"/>
        </w:rPr>
        <w:t xml:space="preserve"> for formal workers</w:t>
      </w:r>
      <w:r w:rsidR="00592C42" w:rsidRPr="46EE829B">
        <w:rPr>
          <w:rFonts w:asciiTheme="minorHAnsi" w:hAnsiTheme="minorHAnsi" w:cstheme="minorBidi"/>
          <w:sz w:val="22"/>
          <w:szCs w:val="22"/>
        </w:rPr>
        <w:t xml:space="preserve"> (</w:t>
      </w:r>
      <w:r w:rsidR="00555EBB">
        <w:rPr>
          <w:rFonts w:asciiTheme="minorHAnsi" w:hAnsiTheme="minorHAnsi" w:cstheme="minorBidi"/>
          <w:sz w:val="22"/>
          <w:szCs w:val="22"/>
        </w:rPr>
        <w:t>beneficiaries of</w:t>
      </w:r>
      <w:r w:rsidR="00555EBB" w:rsidRPr="46EE829B">
        <w:rPr>
          <w:rFonts w:asciiTheme="minorHAnsi" w:hAnsiTheme="minorHAnsi" w:cstheme="minorBidi"/>
          <w:sz w:val="22"/>
          <w:szCs w:val="22"/>
        </w:rPr>
        <w:t xml:space="preserve"> 2.</w:t>
      </w:r>
      <w:r w:rsidR="00555EBB">
        <w:rPr>
          <w:rFonts w:asciiTheme="minorHAnsi" w:hAnsiTheme="minorHAnsi" w:cstheme="minorBidi"/>
          <w:sz w:val="22"/>
          <w:szCs w:val="22"/>
        </w:rPr>
        <w:t>2</w:t>
      </w:r>
      <w:r w:rsidR="00592C42" w:rsidRPr="46EE829B">
        <w:rPr>
          <w:rFonts w:asciiTheme="minorHAnsi" w:hAnsiTheme="minorHAnsi" w:cstheme="minorBidi"/>
          <w:sz w:val="22"/>
          <w:szCs w:val="22"/>
        </w:rPr>
        <w:t>)</w:t>
      </w:r>
      <w:r w:rsidR="00856FF8" w:rsidRPr="46EE829B">
        <w:rPr>
          <w:rFonts w:asciiTheme="minorHAnsi" w:hAnsiTheme="minorHAnsi" w:cstheme="minorBidi"/>
          <w:sz w:val="22"/>
          <w:szCs w:val="22"/>
        </w:rPr>
        <w:t xml:space="preserve"> </w:t>
      </w:r>
      <w:r w:rsidR="00847623" w:rsidRPr="46EE829B">
        <w:rPr>
          <w:rFonts w:asciiTheme="minorHAnsi" w:hAnsiTheme="minorHAnsi" w:cstheme="minorBidi"/>
          <w:sz w:val="22"/>
          <w:szCs w:val="22"/>
        </w:rPr>
        <w:t>by cross checking the list</w:t>
      </w:r>
      <w:r w:rsidR="00555EBB">
        <w:rPr>
          <w:rFonts w:asciiTheme="minorHAnsi" w:hAnsiTheme="minorHAnsi" w:cstheme="minorBidi"/>
          <w:sz w:val="22"/>
          <w:szCs w:val="22"/>
        </w:rPr>
        <w:t>s</w:t>
      </w:r>
      <w:r w:rsidR="00847623" w:rsidRPr="46EE829B">
        <w:rPr>
          <w:rFonts w:asciiTheme="minorHAnsi" w:hAnsiTheme="minorHAnsi" w:cstheme="minorBidi"/>
          <w:sz w:val="22"/>
          <w:szCs w:val="22"/>
        </w:rPr>
        <w:t xml:space="preserve"> of eligible unemployed </w:t>
      </w:r>
      <w:r w:rsidR="00555EBB">
        <w:rPr>
          <w:rFonts w:asciiTheme="minorHAnsi" w:hAnsiTheme="minorHAnsi" w:cstheme="minorBidi"/>
          <w:sz w:val="22"/>
          <w:szCs w:val="22"/>
        </w:rPr>
        <w:t>(</w:t>
      </w:r>
      <w:r w:rsidR="00820842" w:rsidRPr="46EE829B">
        <w:rPr>
          <w:rFonts w:asciiTheme="minorHAnsi" w:hAnsiTheme="minorHAnsi" w:cstheme="minorBidi"/>
          <w:sz w:val="22"/>
          <w:szCs w:val="22"/>
        </w:rPr>
        <w:t>first validated by the Revenue Service</w:t>
      </w:r>
      <w:r w:rsidR="00555EBB">
        <w:rPr>
          <w:rFonts w:asciiTheme="minorHAnsi" w:hAnsiTheme="minorHAnsi" w:cstheme="minorBidi"/>
          <w:sz w:val="22"/>
          <w:szCs w:val="22"/>
        </w:rPr>
        <w:t>) and applicants to the temporary assistance to informal workers</w:t>
      </w:r>
      <w:r w:rsidR="00E9520F" w:rsidRPr="46EE829B">
        <w:rPr>
          <w:rFonts w:asciiTheme="minorHAnsi" w:hAnsiTheme="minorHAnsi" w:cstheme="minorBidi"/>
          <w:sz w:val="22"/>
          <w:szCs w:val="22"/>
        </w:rPr>
        <w:t xml:space="preserve"> to exclude cases </w:t>
      </w:r>
      <w:r w:rsidR="000E79A1" w:rsidRPr="46EE829B">
        <w:rPr>
          <w:rFonts w:asciiTheme="minorHAnsi" w:hAnsiTheme="minorHAnsi" w:cstheme="minorBidi"/>
          <w:sz w:val="22"/>
          <w:szCs w:val="22"/>
        </w:rPr>
        <w:t xml:space="preserve">of </w:t>
      </w:r>
      <w:r w:rsidR="006A5BEF" w:rsidRPr="46EE829B">
        <w:rPr>
          <w:rFonts w:asciiTheme="minorHAnsi" w:hAnsiTheme="minorHAnsi" w:cstheme="minorBidi"/>
          <w:sz w:val="22"/>
          <w:szCs w:val="22"/>
        </w:rPr>
        <w:t xml:space="preserve">individuals already receiving either the TSA or </w:t>
      </w:r>
      <w:r w:rsidR="00EC2200" w:rsidRPr="46EE829B">
        <w:rPr>
          <w:rFonts w:asciiTheme="minorHAnsi" w:hAnsiTheme="minorHAnsi" w:cstheme="minorBidi"/>
          <w:sz w:val="22"/>
          <w:szCs w:val="22"/>
        </w:rPr>
        <w:t>the emergency benefit</w:t>
      </w:r>
      <w:r w:rsidR="007C7A3A" w:rsidRPr="46EE829B">
        <w:rPr>
          <w:rFonts w:asciiTheme="minorHAnsi" w:hAnsiTheme="minorHAnsi" w:cstheme="minorBidi"/>
          <w:sz w:val="22"/>
          <w:szCs w:val="22"/>
        </w:rPr>
        <w:t xml:space="preserve"> as well as avoiding double</w:t>
      </w:r>
      <w:r w:rsidR="0075482A" w:rsidRPr="46EE829B">
        <w:rPr>
          <w:rFonts w:asciiTheme="minorHAnsi" w:hAnsiTheme="minorHAnsi" w:cstheme="minorBidi"/>
          <w:sz w:val="22"/>
          <w:szCs w:val="22"/>
        </w:rPr>
        <w:t xml:space="preserve"> dipping</w:t>
      </w:r>
      <w:r w:rsidR="005D48DB" w:rsidRPr="46EE829B">
        <w:rPr>
          <w:rFonts w:asciiTheme="minorHAnsi" w:hAnsiTheme="minorHAnsi" w:cstheme="minorBidi"/>
          <w:sz w:val="22"/>
          <w:szCs w:val="22"/>
        </w:rPr>
        <w:t xml:space="preserve">; (ii) </w:t>
      </w:r>
      <w:r w:rsidR="00EC2200" w:rsidRPr="46EE829B">
        <w:rPr>
          <w:rFonts w:asciiTheme="minorHAnsi" w:hAnsiTheme="minorHAnsi" w:cstheme="minorBidi"/>
          <w:sz w:val="22"/>
          <w:szCs w:val="22"/>
        </w:rPr>
        <w:t xml:space="preserve"> </w:t>
      </w:r>
      <w:r w:rsidR="00A0499E" w:rsidRPr="46EE829B">
        <w:rPr>
          <w:rFonts w:asciiTheme="minorHAnsi" w:hAnsiTheme="minorHAnsi" w:cstheme="minorBidi"/>
          <w:sz w:val="22"/>
          <w:szCs w:val="22"/>
        </w:rPr>
        <w:t xml:space="preserve">making payments to </w:t>
      </w:r>
      <w:r w:rsidR="00555EBB" w:rsidRPr="46EE829B">
        <w:rPr>
          <w:rFonts w:asciiTheme="minorHAnsi" w:hAnsiTheme="minorHAnsi" w:cstheme="minorBidi"/>
          <w:sz w:val="22"/>
          <w:szCs w:val="22"/>
        </w:rPr>
        <w:t>beneficiaries of sub-components 2.</w:t>
      </w:r>
      <w:r w:rsidR="00555EBB">
        <w:rPr>
          <w:rFonts w:asciiTheme="minorHAnsi" w:hAnsiTheme="minorHAnsi" w:cstheme="minorBidi"/>
          <w:sz w:val="22"/>
          <w:szCs w:val="22"/>
        </w:rPr>
        <w:t xml:space="preserve">2 (for </w:t>
      </w:r>
      <w:r w:rsidR="00A0499E" w:rsidRPr="46EE829B">
        <w:rPr>
          <w:rFonts w:asciiTheme="minorHAnsi" w:hAnsiTheme="minorHAnsi" w:cstheme="minorBidi"/>
          <w:sz w:val="22"/>
          <w:szCs w:val="22"/>
        </w:rPr>
        <w:t xml:space="preserve">eligible unemployed </w:t>
      </w:r>
      <w:r w:rsidR="00555EBB">
        <w:rPr>
          <w:rFonts w:asciiTheme="minorHAnsi" w:hAnsiTheme="minorHAnsi" w:cstheme="minorBidi"/>
          <w:sz w:val="22"/>
          <w:szCs w:val="22"/>
        </w:rPr>
        <w:t xml:space="preserve">this is </w:t>
      </w:r>
      <w:r w:rsidR="00A0499E" w:rsidRPr="46EE829B">
        <w:rPr>
          <w:rFonts w:asciiTheme="minorHAnsi" w:hAnsiTheme="minorHAnsi" w:cstheme="minorBidi"/>
          <w:sz w:val="22"/>
          <w:szCs w:val="22"/>
        </w:rPr>
        <w:t xml:space="preserve">through their personal bank accounts </w:t>
      </w:r>
      <w:r w:rsidR="00414DD9" w:rsidRPr="46EE829B">
        <w:rPr>
          <w:rFonts w:asciiTheme="minorHAnsi" w:hAnsiTheme="minorHAnsi" w:cstheme="minorBidi"/>
          <w:sz w:val="22"/>
          <w:szCs w:val="22"/>
        </w:rPr>
        <w:t xml:space="preserve">, based on the details provided </w:t>
      </w:r>
      <w:r w:rsidR="00076861" w:rsidRPr="46EE829B">
        <w:rPr>
          <w:rFonts w:asciiTheme="minorHAnsi" w:hAnsiTheme="minorHAnsi" w:cstheme="minorBidi"/>
          <w:sz w:val="22"/>
          <w:szCs w:val="22"/>
        </w:rPr>
        <w:t>by the Reven</w:t>
      </w:r>
      <w:r w:rsidR="007C30DA" w:rsidRPr="46EE829B">
        <w:rPr>
          <w:rFonts w:asciiTheme="minorHAnsi" w:hAnsiTheme="minorHAnsi" w:cstheme="minorBidi"/>
          <w:sz w:val="22"/>
          <w:szCs w:val="22"/>
        </w:rPr>
        <w:t>u</w:t>
      </w:r>
      <w:r w:rsidR="00076861" w:rsidRPr="46EE829B">
        <w:rPr>
          <w:rFonts w:asciiTheme="minorHAnsi" w:hAnsiTheme="minorHAnsi" w:cstheme="minorBidi"/>
          <w:sz w:val="22"/>
          <w:szCs w:val="22"/>
        </w:rPr>
        <w:t>e Service</w:t>
      </w:r>
      <w:r w:rsidR="00555EBB">
        <w:rPr>
          <w:rFonts w:asciiTheme="minorHAnsi" w:hAnsiTheme="minorHAnsi" w:cstheme="minorBidi"/>
          <w:sz w:val="22"/>
          <w:szCs w:val="22"/>
        </w:rPr>
        <w:t>)</w:t>
      </w:r>
      <w:r w:rsidR="00076861" w:rsidRPr="46EE829B">
        <w:rPr>
          <w:rFonts w:asciiTheme="minorHAnsi" w:hAnsiTheme="minorHAnsi" w:cstheme="minorBidi"/>
          <w:sz w:val="22"/>
          <w:szCs w:val="22"/>
        </w:rPr>
        <w:t xml:space="preserve">. </w:t>
      </w:r>
      <w:r w:rsidR="000B7F31" w:rsidRPr="46EE829B">
        <w:rPr>
          <w:rFonts w:asciiTheme="minorHAnsi" w:hAnsiTheme="minorHAnsi" w:cstheme="minorBidi"/>
          <w:sz w:val="22"/>
          <w:szCs w:val="22"/>
        </w:rPr>
        <w:t>All formal employees are all captured by</w:t>
      </w:r>
      <w:r w:rsidR="003E38DC" w:rsidRPr="46EE829B">
        <w:rPr>
          <w:rFonts w:asciiTheme="minorHAnsi" w:hAnsiTheme="minorHAnsi" w:cstheme="minorBidi"/>
          <w:sz w:val="22"/>
          <w:szCs w:val="22"/>
        </w:rPr>
        <w:t xml:space="preserve"> the</w:t>
      </w:r>
      <w:r w:rsidR="000B7F31" w:rsidRPr="46EE829B">
        <w:rPr>
          <w:rFonts w:asciiTheme="minorHAnsi" w:hAnsiTheme="minorHAnsi" w:cstheme="minorBid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6"/>
      </w:r>
      <w:r w:rsidR="000B7F31" w:rsidRPr="46EE829B">
        <w:rPr>
          <w:rFonts w:asciiTheme="minorHAnsi" w:hAnsiTheme="minorHAnsi" w:cstheme="minorBid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7"/>
      </w:r>
      <w:r w:rsidR="000B7F31" w:rsidRPr="46EE829B">
        <w:rPr>
          <w:rFonts w:asciiTheme="minorHAnsi" w:hAnsiTheme="minorHAnsi" w:cstheme="minorBidi"/>
          <w:sz w:val="22"/>
          <w:szCs w:val="22"/>
        </w:rPr>
        <w:t>. Companies will be required to include bank account details in the income tax declaration. The employee name and bank account details provided in</w:t>
      </w:r>
      <w:r w:rsidR="003E38DC" w:rsidRPr="46EE829B">
        <w:rPr>
          <w:rFonts w:asciiTheme="minorHAnsi" w:hAnsiTheme="minorHAnsi" w:cstheme="minorBidi"/>
          <w:sz w:val="22"/>
          <w:szCs w:val="22"/>
        </w:rPr>
        <w:t xml:space="preserve"> the</w:t>
      </w:r>
      <w:r w:rsidR="000B7F31" w:rsidRPr="46EE829B">
        <w:rPr>
          <w:rFonts w:asciiTheme="minorHAnsi" w:hAnsiTheme="minorHAnsi" w:cstheme="minorBidi"/>
          <w:sz w:val="22"/>
          <w:szCs w:val="22"/>
        </w:rPr>
        <w:t xml:space="preserve"> income tax declaration are crossed-checked with </w:t>
      </w:r>
      <w:r w:rsidR="000B7F31" w:rsidRPr="46EE829B">
        <w:rPr>
          <w:rFonts w:asciiTheme="minorHAnsi" w:hAnsiTheme="minorHAnsi" w:cstheme="minorBidi"/>
          <w:sz w:val="22"/>
          <w:szCs w:val="22"/>
        </w:rPr>
        <w:lastRenderedPageBreak/>
        <w:t>commercial banks automatically. There is already an agreement in place between the Revenue Service and all commercial banks on data-exchange, making the reconciliation of bank account</w:t>
      </w:r>
      <w:r w:rsidR="00A860AA" w:rsidRPr="46EE829B">
        <w:rPr>
          <w:rFonts w:asciiTheme="minorHAnsi" w:hAnsiTheme="minorHAnsi" w:cstheme="minorBidi"/>
          <w:sz w:val="22"/>
          <w:szCs w:val="22"/>
        </w:rPr>
        <w:t>s</w:t>
      </w:r>
      <w:r w:rsidR="000B7F31" w:rsidRPr="46EE829B">
        <w:rPr>
          <w:rFonts w:asciiTheme="minorHAnsi" w:hAnsiTheme="minorHAnsi" w:cstheme="minorBidi"/>
          <w:sz w:val="22"/>
          <w:szCs w:val="22"/>
        </w:rPr>
        <w:t xml:space="preserve"> with commercial bank eas</w:t>
      </w:r>
      <w:r w:rsidR="00A860AA" w:rsidRPr="46EE829B">
        <w:rPr>
          <w:rFonts w:asciiTheme="minorHAnsi" w:hAnsiTheme="minorHAnsi" w:cstheme="minorBidi"/>
          <w:sz w:val="22"/>
          <w:szCs w:val="22"/>
        </w:rPr>
        <w:t>ier</w:t>
      </w:r>
      <w:r w:rsidR="000B7F31" w:rsidRPr="46EE829B">
        <w:rPr>
          <w:rFonts w:asciiTheme="minorHAnsi" w:hAnsiTheme="minorHAnsi" w:cstheme="minorBidi"/>
          <w:sz w:val="22"/>
          <w:szCs w:val="22"/>
        </w:rPr>
        <w:t>.</w:t>
      </w:r>
      <w:r w:rsidR="001C31CC" w:rsidRPr="46EE829B">
        <w:rPr>
          <w:rFonts w:asciiTheme="minorHAnsi" w:hAnsiTheme="minorHAnsi" w:cstheme="minorBidi"/>
          <w:sz w:val="22"/>
          <w:szCs w:val="22"/>
        </w:rPr>
        <w:t xml:space="preserve"> </w:t>
      </w:r>
      <w:r w:rsidR="000B7F31" w:rsidRPr="46EE829B">
        <w:rPr>
          <w:rFonts w:asciiTheme="minorHAnsi" w:hAnsiTheme="minorHAnsi" w:cstheme="minorBidi"/>
          <w:sz w:val="22"/>
          <w:szCs w:val="22"/>
        </w:rPr>
        <w:t>No</w:t>
      </w:r>
      <w:r w:rsidR="00A860AA" w:rsidRPr="46EE829B">
        <w:rPr>
          <w:rFonts w:asciiTheme="minorHAnsi" w:hAnsiTheme="minorHAnsi" w:cstheme="minorBidi"/>
          <w:sz w:val="22"/>
          <w:szCs w:val="22"/>
        </w:rPr>
        <w:t xml:space="preserve"> </w:t>
      </w:r>
      <w:r w:rsidR="00E85B74" w:rsidRPr="46EE829B">
        <w:rPr>
          <w:rFonts w:asciiTheme="minorHAnsi" w:hAnsiTheme="minorHAnsi" w:cstheme="minorBidi"/>
          <w:sz w:val="22"/>
          <w:szCs w:val="22"/>
        </w:rPr>
        <w:t xml:space="preserve">cash-based </w:t>
      </w:r>
      <w:r w:rsidR="00F0487D" w:rsidRPr="46EE829B">
        <w:rPr>
          <w:rFonts w:asciiTheme="minorHAnsi" w:hAnsiTheme="minorHAnsi" w:cstheme="minorBidi"/>
          <w:sz w:val="22"/>
          <w:szCs w:val="22"/>
        </w:rPr>
        <w:t xml:space="preserve">payment </w:t>
      </w:r>
      <w:r w:rsidR="00D7691D" w:rsidRPr="46EE829B">
        <w:rPr>
          <w:rFonts w:asciiTheme="minorHAnsi" w:hAnsiTheme="minorHAnsi" w:cstheme="minorBidi"/>
          <w:sz w:val="22"/>
          <w:szCs w:val="22"/>
        </w:rPr>
        <w:t>is envisioned.</w:t>
      </w:r>
      <w:r w:rsidR="001821F4" w:rsidRPr="46EE829B">
        <w:rPr>
          <w:rFonts w:asciiTheme="minorHAnsi" w:hAnsiTheme="minorHAnsi" w:cstheme="minorBidi"/>
          <w:sz w:val="22"/>
          <w:szCs w:val="22"/>
        </w:rPr>
        <w:t xml:space="preserve"> The </w:t>
      </w:r>
      <w:r w:rsidR="001821F4" w:rsidRPr="46EE829B">
        <w:rPr>
          <w:rFonts w:asciiTheme="minorHAnsi" w:eastAsia="Calibri" w:hAnsiTheme="minorHAnsi" w:cstheme="minorBidi"/>
          <w:sz w:val="22"/>
          <w:szCs w:val="22"/>
        </w:rPr>
        <w:t>main functions of the key agencies involved in the Project implementation are described in the box 1 below</w:t>
      </w:r>
      <w:r w:rsidR="00C36E16" w:rsidRPr="46EE829B">
        <w:rPr>
          <w:rFonts w:asciiTheme="minorHAnsi" w:eastAsia="Calibri" w:hAnsiTheme="minorHAnsi" w:cstheme="minorBidi"/>
          <w:sz w:val="22"/>
          <w:szCs w:val="22"/>
        </w:rPr>
        <w:t>.</w:t>
      </w:r>
    </w:p>
    <w:p w14:paraId="2A93F3BB" w14:textId="77777777" w:rsidR="00D60E01"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asciiTheme="minorHAnsi" w:eastAsia="Times New Roman" w:hAnsiTheme="minorHAnsi" w:cstheme="minorHAnsi"/>
          <w:b/>
          <w:sz w:val="22"/>
          <w:szCs w:val="22"/>
        </w:rPr>
        <w:t xml:space="preserve">A Project Implementation Unit </w:t>
      </w:r>
      <w:r w:rsidR="00CA069B" w:rsidRPr="00E21AB0">
        <w:rPr>
          <w:rFonts w:asciiTheme="minorHAnsi" w:eastAsia="Times New Roman" w:hAnsiTheme="minorHAnsi" w:cstheme="minorHAnsi"/>
          <w:b/>
          <w:sz w:val="22"/>
          <w:szCs w:val="22"/>
        </w:rPr>
        <w:t xml:space="preserve">(PIU) </w:t>
      </w:r>
      <w:r w:rsidRPr="00E21AB0">
        <w:rPr>
          <w:rFonts w:asciiTheme="minorHAnsi" w:eastAsia="Times New Roman" w:hAnsiTheme="minorHAnsi" w:cstheme="minorHAnsi"/>
          <w:b/>
          <w:sz w:val="22"/>
          <w:szCs w:val="22"/>
        </w:rPr>
        <w:t>will be e</w:t>
      </w:r>
      <w:r w:rsidR="009D7B05" w:rsidRPr="00E21AB0">
        <w:rPr>
          <w:rFonts w:asciiTheme="minorHAnsi" w:eastAsia="Times New Roman" w:hAnsiTheme="minorHAnsi" w:cstheme="minorHAnsi"/>
          <w:b/>
          <w:sz w:val="22"/>
          <w:szCs w:val="22"/>
        </w:rPr>
        <w:t xml:space="preserve">stablished </w:t>
      </w:r>
      <w:r w:rsidR="00ED6D8A">
        <w:rPr>
          <w:rFonts w:asciiTheme="minorHAnsi" w:eastAsia="Times New Roman" w:hAnsiTheme="minorHAnsi" w:cstheme="minorHAnsi"/>
          <w:b/>
          <w:sz w:val="22"/>
          <w:szCs w:val="22"/>
        </w:rPr>
        <w:t>within 30 days of the Project effectiveness</w:t>
      </w:r>
      <w:r w:rsidR="009D7B05" w:rsidRPr="00E21AB0">
        <w:rPr>
          <w:rFonts w:asciiTheme="minorHAnsi" w:eastAsia="Times New Roman"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r w:rsidR="009D7B05" w:rsidRPr="006D16AC">
        <w:rPr>
          <w:rFonts w:asciiTheme="minorHAnsi" w:hAnsiTheme="minorHAnsi" w:cstheme="minorHAnsi"/>
          <w:sz w:val="22"/>
          <w:szCs w:val="22"/>
        </w:rPr>
        <w:t>Mo</w:t>
      </w:r>
      <w:r w:rsidR="00AD0CBD">
        <w:rPr>
          <w:rFonts w:asciiTheme="minorHAnsi" w:hAnsiTheme="minorHAnsi" w:cstheme="minorHAnsi"/>
          <w:sz w:val="22"/>
          <w:szCs w:val="22"/>
        </w:rPr>
        <w:t>I</w:t>
      </w:r>
      <w:r w:rsidR="009D7B05" w:rsidRPr="006D16AC">
        <w:rPr>
          <w:rFonts w:asciiTheme="minorHAnsi" w:hAnsiTheme="minorHAnsi" w:cstheme="minorHAnsi"/>
          <w:sz w:val="22"/>
          <w:szCs w:val="22"/>
        </w:rPr>
        <w:t>LHSA</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 xml:space="preserve">F,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project</w:t>
      </w:r>
      <w:r w:rsidR="00C63A7A">
        <w:rPr>
          <w:rFonts w:asciiTheme="minorHAnsi" w:hAnsiTheme="minorHAnsi" w:cstheme="minorHAnsi"/>
          <w:sz w:val="22"/>
          <w:szCs w:val="22"/>
        </w:rPr>
        <w:t xml:space="preserve">. The PIU will be led and coordinated by </w:t>
      </w:r>
      <w:r w:rsidR="00C63A7A" w:rsidRPr="006D16AC">
        <w:rPr>
          <w:rFonts w:asciiTheme="minorHAnsi" w:hAnsiTheme="minorHAnsi" w:cstheme="minorHAnsi"/>
          <w:sz w:val="22"/>
          <w:szCs w:val="22"/>
        </w:rPr>
        <w:t>Mo</w:t>
      </w:r>
      <w:r w:rsidR="00AD0CBD">
        <w:rPr>
          <w:rFonts w:asciiTheme="minorHAnsi" w:hAnsiTheme="minorHAnsi" w:cstheme="minorHAnsi"/>
          <w:sz w:val="22"/>
          <w:szCs w:val="22"/>
        </w:rPr>
        <w:t>I</w:t>
      </w:r>
      <w:r w:rsidR="00C63A7A" w:rsidRPr="006D16AC">
        <w:rPr>
          <w:rFonts w:asciiTheme="minorHAnsi" w:hAnsiTheme="minorHAnsi" w:cstheme="minorHAnsi"/>
          <w:sz w:val="22"/>
          <w:szCs w:val="22"/>
        </w:rPr>
        <w:t>LHSA.</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00F250D5" w:rsidRPr="00F250D5">
        <w:rPr>
          <w:rFonts w:asciiTheme="minorHAnsi" w:hAnsiTheme="minorHAnsi" w:cstheme="minorHAnsi"/>
          <w:sz w:val="22"/>
          <w:szCs w:val="22"/>
        </w:rPr>
        <w:t>S</w:t>
      </w:r>
      <w:r w:rsidR="00F250D5" w:rsidRPr="00272C50">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00F250D5" w:rsidRPr="00272C50">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005E3367" w:rsidRPr="00F250D5">
        <w:rPr>
          <w:rFonts w:asciiTheme="minorHAnsi" w:hAnsiTheme="minorHAnsi" w:cstheme="minorHAnsi"/>
          <w:sz w:val="22"/>
          <w:szCs w:val="22"/>
        </w:rPr>
        <w:t>The</w:t>
      </w:r>
      <w:r w:rsidR="005E3367" w:rsidRPr="00211C3A">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under MoILHSA</w:t>
      </w:r>
      <w:r w:rsidR="00CD1C0B">
        <w:rPr>
          <w:rFonts w:asciiTheme="minorHAnsi" w:hAnsiTheme="minorHAnsi" w:cstheme="minorHAnsi"/>
          <w:sz w:val="22"/>
          <w:szCs w:val="22"/>
        </w:rPr>
        <w:t xml:space="preserve">, </w:t>
      </w:r>
      <w:r w:rsidR="005E3367" w:rsidRPr="00211C3A">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005E3367" w:rsidRPr="00211C3A">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005E3367" w:rsidRPr="00211C3A">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00E85B74" w:rsidRPr="00211C3A">
        <w:rPr>
          <w:rFonts w:asciiTheme="minorHAnsi" w:hAnsiTheme="minorHAnsi" w:cstheme="minorHAnsi"/>
          <w:sz w:val="22"/>
          <w:szCs w:val="22"/>
        </w:rPr>
        <w:t xml:space="preserve"> </w:t>
      </w:r>
      <w:r w:rsidR="005E3367" w:rsidRPr="00211C3A">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14:paraId="08FA0DC0" w14:textId="77777777" w:rsidR="008A4C55" w:rsidRPr="0021534E" w:rsidRDefault="00D83277" w:rsidP="00624E1B">
      <w:pPr>
        <w:pStyle w:val="ListParagraph"/>
        <w:numPr>
          <w:ilvl w:val="0"/>
          <w:numId w:val="9"/>
        </w:numPr>
        <w:spacing w:before="120" w:after="120" w:line="240" w:lineRule="auto"/>
        <w:ind w:left="0" w:firstLine="0"/>
        <w:contextualSpacing w:val="0"/>
        <w:jc w:val="both"/>
        <w:rPr>
          <w:rFonts w:asciiTheme="minorHAnsi" w:eastAsia="Calibri" w:hAnsiTheme="minorHAnsi" w:cstheme="minorHAnsi"/>
          <w:sz w:val="22"/>
          <w:szCs w:val="22"/>
        </w:rPr>
      </w:pPr>
      <w:bookmarkStart w:id="203" w:name="_Hlk535404963"/>
      <w:r w:rsidRPr="00E21AB0">
        <w:rPr>
          <w:rFonts w:asciiTheme="minorHAnsi" w:hAnsiTheme="minorHAnsi" w:cstheme="minorHAnsi"/>
          <w:b/>
          <w:sz w:val="22"/>
          <w:szCs w:val="22"/>
        </w:rPr>
        <w:t xml:space="preserve">As a designated implementing agency, the </w:t>
      </w:r>
      <w:r w:rsidRPr="00E21AB0">
        <w:rPr>
          <w:rFonts w:asciiTheme="minorHAnsi" w:hAnsiTheme="minorHAnsi" w:cstheme="minorHAnsi"/>
          <w:b/>
          <w:bCs/>
          <w:sz w:val="22"/>
          <w:szCs w:val="22"/>
        </w:rPr>
        <w:t>Mo</w:t>
      </w:r>
      <w:r w:rsidR="00AD0CBD" w:rsidRPr="00E21AB0">
        <w:rPr>
          <w:rFonts w:asciiTheme="minorHAnsi" w:hAnsiTheme="minorHAnsi" w:cstheme="minorHAnsi"/>
          <w:b/>
          <w:bCs/>
          <w:sz w:val="22"/>
          <w:szCs w:val="22"/>
        </w:rPr>
        <w:t>I</w:t>
      </w:r>
      <w:r w:rsidR="00445CC2" w:rsidRPr="00E21AB0">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0023057C" w:rsidRPr="00887B56">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 by</w:t>
      </w:r>
      <w:r w:rsidR="00B00AAE">
        <w:rPr>
          <w:rFonts w:asciiTheme="minorHAnsi" w:hAnsiTheme="minorHAnsi" w:cstheme="minorHAnsi"/>
          <w:sz w:val="22"/>
          <w:szCs w:val="22"/>
        </w:rPr>
        <w:t xml:space="preserve"> the </w:t>
      </w:r>
      <w:r w:rsidR="00CD1C0B">
        <w:rPr>
          <w:rFonts w:asciiTheme="minorHAnsi" w:hAnsiTheme="minorHAnsi" w:cstheme="minorHAnsi"/>
          <w:sz w:val="22"/>
          <w:szCs w:val="22"/>
        </w:rPr>
        <w:t>P</w:t>
      </w:r>
      <w:r w:rsidR="00B00AAE">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B00AAE">
        <w:rPr>
          <w:rFonts w:asciiTheme="minorHAnsi" w:hAnsiTheme="minorHAnsi" w:cstheme="minorHAnsi"/>
          <w:sz w:val="22"/>
          <w:szCs w:val="22"/>
        </w:rPr>
        <w:t>ffectiveness</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F</w:t>
      </w:r>
      <w:r w:rsidRPr="00E4547F">
        <w:rPr>
          <w:rFonts w:asciiTheme="minorHAnsi" w:hAnsiTheme="minorHAnsi" w:cstheme="minorHAnsi"/>
          <w:sz w:val="22"/>
          <w:szCs w:val="22"/>
        </w:rPr>
        <w:t>ocal point</w:t>
      </w:r>
      <w:r w:rsidR="00444032" w:rsidRPr="00E4547F">
        <w:rPr>
          <w:rFonts w:asciiTheme="minorHAnsi" w:hAnsiTheme="minorHAnsi" w:cstheme="minorHAnsi"/>
          <w:sz w:val="22"/>
          <w:szCs w:val="22"/>
        </w:rPr>
        <w:t>s</w:t>
      </w:r>
      <w:r w:rsidRPr="00965DDB">
        <w:rPr>
          <w:rFonts w:asciiTheme="minorHAnsi" w:hAnsiTheme="minorHAnsi" w:cstheme="minorHAnsi"/>
          <w:sz w:val="22"/>
          <w:szCs w:val="22"/>
        </w:rPr>
        <w:t xml:space="preserve"> </w:t>
      </w:r>
      <w:r w:rsidR="00E85B74">
        <w:rPr>
          <w:rFonts w:asciiTheme="minorHAnsi" w:hAnsiTheme="minorHAnsi" w:cstheme="minorHAnsi"/>
          <w:sz w:val="22"/>
          <w:szCs w:val="22"/>
        </w:rPr>
        <w:t xml:space="preserve">from the MoILHSA will be designated </w:t>
      </w:r>
      <w:r w:rsidRPr="00965DDB">
        <w:rPr>
          <w:rFonts w:asciiTheme="minorHAnsi" w:hAnsiTheme="minorHAnsi" w:cstheme="minorHAnsi"/>
          <w:sz w:val="22"/>
          <w:szCs w:val="22"/>
        </w:rPr>
        <w:t>for</w:t>
      </w:r>
      <w:r w:rsidR="00E85B74">
        <w:rPr>
          <w:rFonts w:asciiTheme="minorHAnsi" w:hAnsiTheme="minorHAnsi" w:cstheme="minorHAnsi"/>
          <w:sz w:val="22"/>
          <w:szCs w:val="22"/>
        </w:rPr>
        <w:t xml:space="preserve"> 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s by</w:t>
      </w:r>
      <w:r w:rsidR="00D724C3">
        <w:rPr>
          <w:rFonts w:asciiTheme="minorHAnsi" w:hAnsiTheme="minorHAnsi" w:cstheme="minorHAnsi"/>
          <w:sz w:val="22"/>
          <w:szCs w:val="22"/>
        </w:rPr>
        <w:t xml:space="preserve"> the </w:t>
      </w:r>
      <w:r w:rsidR="00CD1C0B">
        <w:rPr>
          <w:rFonts w:asciiTheme="minorHAnsi" w:hAnsiTheme="minorHAnsi" w:cstheme="minorHAnsi"/>
          <w:sz w:val="22"/>
          <w:szCs w:val="22"/>
        </w:rPr>
        <w:t>P</w:t>
      </w:r>
      <w:r w:rsidR="00D724C3">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D724C3">
        <w:rPr>
          <w:rFonts w:asciiTheme="minorHAnsi" w:hAnsiTheme="minorHAnsi" w:cstheme="minorHAnsi"/>
          <w:sz w:val="22"/>
          <w:szCs w:val="22"/>
        </w:rPr>
        <w:t>ffectiveness</w:t>
      </w:r>
      <w:r w:rsidR="00E85B74">
        <w:rPr>
          <w:rFonts w:asciiTheme="minorHAnsi" w:hAnsiTheme="minorHAnsi" w:cstheme="minorHAnsi"/>
          <w:sz w:val="22"/>
          <w:szCs w:val="22"/>
        </w:rPr>
        <w:t>. The focal points</w:t>
      </w:r>
      <w:r w:rsidRPr="004244D2">
        <w:rPr>
          <w:rFonts w:asciiTheme="minorHAnsi" w:hAnsiTheme="minorHAnsi" w:cstheme="minorHAnsi"/>
          <w:sz w:val="22"/>
          <w:szCs w:val="22"/>
        </w:rPr>
        <w:t xml:space="preserve"> </w:t>
      </w:r>
      <w:r w:rsidR="00C34E28" w:rsidRPr="004244D2">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203"/>
    </w:p>
    <w:p w14:paraId="7BEE36CB" w14:textId="77777777" w:rsidR="00E85B74" w:rsidRPr="006D16AC" w:rsidRDefault="00E85B74" w:rsidP="0021534E">
      <w:pPr>
        <w:pStyle w:val="ListParagraph"/>
        <w:spacing w:before="120" w:after="120" w:line="240" w:lineRule="auto"/>
        <w:ind w:left="0"/>
        <w:jc w:val="both"/>
        <w:rPr>
          <w:rFonts w:asciiTheme="minorHAnsi" w:eastAsia="Calibr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9985"/>
      </w:tblGrid>
      <w:tr w:rsidR="0074540F" w14:paraId="4ECE3075" w14:textId="77777777" w:rsidTr="00272C50">
        <w:trPr>
          <w:trHeight w:val="1151"/>
        </w:trPr>
        <w:tc>
          <w:tcPr>
            <w:tcW w:w="9985" w:type="dxa"/>
            <w:shd w:val="clear" w:color="auto" w:fill="E7E6E6"/>
          </w:tcPr>
          <w:p w14:paraId="7CB904DA" w14:textId="77777777" w:rsidR="004E2C47" w:rsidRPr="008078FC" w:rsidRDefault="00D83277" w:rsidP="0096255B">
            <w:pPr>
              <w:spacing w:line="240" w:lineRule="auto"/>
              <w:contextualSpacing/>
              <w:jc w:val="both"/>
              <w:rPr>
                <w:rFonts w:asciiTheme="minorHAnsi" w:eastAsia="Calibri" w:hAnsiTheme="minorHAnsi" w:cstheme="minorHAnsi"/>
                <w:b/>
                <w:bCs/>
                <w:i/>
                <w:iCs/>
                <w:sz w:val="22"/>
                <w:szCs w:val="22"/>
              </w:rPr>
            </w:pPr>
            <w:r w:rsidRPr="008078FC">
              <w:rPr>
                <w:rFonts w:asciiTheme="minorHAnsi" w:eastAsia="Calibri" w:hAnsiTheme="minorHAnsi" w:cstheme="minorHAnsi"/>
                <w:b/>
                <w:bCs/>
                <w:i/>
                <w:iCs/>
                <w:sz w:val="22"/>
                <w:szCs w:val="22"/>
              </w:rPr>
              <w:t>Box</w:t>
            </w:r>
            <w:r w:rsidR="008426D3">
              <w:rPr>
                <w:rFonts w:asciiTheme="minorHAnsi" w:eastAsia="Calibri" w:hAnsiTheme="minorHAnsi" w:cstheme="minorHAnsi"/>
                <w:b/>
                <w:bCs/>
                <w:i/>
                <w:iCs/>
                <w:sz w:val="22"/>
                <w:szCs w:val="22"/>
              </w:rPr>
              <w:t xml:space="preserve"> 1</w:t>
            </w:r>
            <w:r w:rsidRPr="008078FC">
              <w:rPr>
                <w:rFonts w:asciiTheme="minorHAnsi" w:eastAsia="Calibri" w:hAnsiTheme="minorHAnsi" w:cstheme="minorHAnsi"/>
                <w:b/>
                <w:bCs/>
                <w:i/>
                <w:iCs/>
                <w:sz w:val="22"/>
                <w:szCs w:val="22"/>
              </w:rPr>
              <w:t xml:space="preserve">. Key agencies involved in the </w:t>
            </w:r>
            <w:r w:rsidR="000445A7">
              <w:rPr>
                <w:rFonts w:asciiTheme="minorHAnsi" w:eastAsia="Calibri" w:hAnsiTheme="minorHAnsi" w:cstheme="minorHAnsi"/>
                <w:b/>
                <w:bCs/>
                <w:i/>
                <w:iCs/>
                <w:sz w:val="22"/>
                <w:szCs w:val="22"/>
              </w:rPr>
              <w:t>Project</w:t>
            </w:r>
            <w:r w:rsidRPr="008078FC">
              <w:rPr>
                <w:rFonts w:asciiTheme="minorHAnsi" w:eastAsia="Calibri" w:hAnsiTheme="minorHAnsi" w:cstheme="minorHAnsi"/>
                <w:b/>
                <w:bCs/>
                <w:i/>
                <w:iCs/>
                <w:sz w:val="22"/>
                <w:szCs w:val="22"/>
              </w:rPr>
              <w:t xml:space="preserve"> implementation:</w:t>
            </w:r>
          </w:p>
          <w:p w14:paraId="60FC09D1" w14:textId="77777777" w:rsidR="004E2C47" w:rsidRPr="008078FC" w:rsidRDefault="004E2C47" w:rsidP="0096255B">
            <w:pPr>
              <w:spacing w:line="240" w:lineRule="auto"/>
              <w:contextualSpacing/>
              <w:jc w:val="both"/>
              <w:rPr>
                <w:rFonts w:asciiTheme="minorHAnsi" w:eastAsia="Calibri" w:hAnsiTheme="minorHAnsi" w:cstheme="minorHAnsi"/>
                <w:i/>
                <w:iCs/>
                <w:sz w:val="22"/>
                <w:szCs w:val="22"/>
              </w:rPr>
            </w:pPr>
          </w:p>
          <w:p w14:paraId="4011830C"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 xml:space="preserve">MoF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14:paraId="7ADD4151"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151FB817"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14:paraId="7CE600FA" w14:textId="77777777" w:rsidR="003657C3" w:rsidRDefault="003657C3" w:rsidP="0096255B">
            <w:pPr>
              <w:spacing w:line="240" w:lineRule="auto"/>
              <w:contextualSpacing/>
              <w:jc w:val="both"/>
              <w:rPr>
                <w:rFonts w:asciiTheme="minorHAnsi" w:hAnsiTheme="minorHAnsi" w:cstheme="minorHAnsi"/>
                <w:sz w:val="22"/>
                <w:szCs w:val="22"/>
              </w:rPr>
            </w:pPr>
          </w:p>
          <w:p w14:paraId="1EC0609F" w14:textId="77777777" w:rsidR="003657C3" w:rsidRPr="008078FC" w:rsidRDefault="00D83277" w:rsidP="0096255B">
            <w:pPr>
              <w:spacing w:line="240" w:lineRule="auto"/>
              <w:contextualSpacing/>
              <w:jc w:val="both"/>
              <w:rPr>
                <w:rFonts w:asciiTheme="minorHAnsi" w:hAnsiTheme="minorHAnsi" w:cstheme="minorHAnsi"/>
                <w:sz w:val="22"/>
                <w:szCs w:val="22"/>
              </w:rPr>
            </w:pPr>
            <w:r w:rsidRPr="005D4667">
              <w:rPr>
                <w:rFonts w:asciiTheme="minorHAnsi" w:hAnsiTheme="minorHAnsi" w:cstheme="minorHAnsi"/>
                <w:b/>
                <w:bCs/>
                <w:sz w:val="22"/>
                <w:szCs w:val="22"/>
              </w:rPr>
              <w:t>SESA</w:t>
            </w:r>
            <w:r>
              <w:rPr>
                <w:rFonts w:asciiTheme="minorHAnsi" w:hAnsiTheme="minorHAnsi" w:cstheme="minorHAnsi"/>
                <w:sz w:val="22"/>
                <w:szCs w:val="22"/>
              </w:rPr>
              <w:t xml:space="preserve"> - </w:t>
            </w:r>
            <w:r w:rsidRPr="003657C3">
              <w:rPr>
                <w:rFonts w:asciiTheme="minorHAnsi" w:hAnsiTheme="minorHAnsi" w:cstheme="minorHAnsi"/>
                <w:sz w:val="22"/>
                <w:szCs w:val="22"/>
              </w:rPr>
              <w:t>State Employment Support Agency</w:t>
            </w:r>
            <w:r>
              <w:rPr>
                <w:rFonts w:asciiTheme="minorHAnsi" w:hAnsiTheme="minorHAnsi" w:cstheme="minorHAnsi"/>
                <w:sz w:val="22"/>
                <w:szCs w:val="22"/>
              </w:rPr>
              <w:t xml:space="preserve">, </w:t>
            </w:r>
            <w:r w:rsidRPr="008078FC">
              <w:rPr>
                <w:rFonts w:asciiTheme="minorHAnsi" w:hAnsiTheme="minorHAnsi" w:cstheme="minorHAnsi"/>
                <w:sz w:val="22"/>
                <w:szCs w:val="22"/>
              </w:rPr>
              <w:t>state subordinated institution under the administration of Mo</w:t>
            </w:r>
            <w:r>
              <w:rPr>
                <w:rFonts w:asciiTheme="minorHAnsi" w:hAnsiTheme="minorHAnsi" w:cstheme="minorHAnsi"/>
                <w:sz w:val="22"/>
                <w:szCs w:val="22"/>
              </w:rPr>
              <w:t>I</w:t>
            </w:r>
            <w:r w:rsidRPr="008078FC">
              <w:rPr>
                <w:rFonts w:asciiTheme="minorHAnsi" w:hAnsiTheme="minorHAnsi" w:cstheme="minorHAnsi"/>
                <w:sz w:val="22"/>
                <w:szCs w:val="22"/>
              </w:rPr>
              <w:t>LHSA.</w:t>
            </w:r>
            <w:r>
              <w:rPr>
                <w:rFonts w:asciiTheme="minorHAnsi" w:hAnsiTheme="minorHAnsi" w:cstheme="minorHAnsi"/>
                <w:sz w:val="22"/>
                <w:szCs w:val="22"/>
              </w:rPr>
              <w:t xml:space="preserve"> </w:t>
            </w:r>
          </w:p>
          <w:p w14:paraId="55477985"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320DC147" w14:textId="77777777" w:rsidR="004E2C47" w:rsidRPr="008078FC" w:rsidRDefault="00D83277"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ministration of Mo</w:t>
            </w:r>
            <w:r w:rsidR="0004075F">
              <w:rPr>
                <w:rFonts w:asciiTheme="minorHAnsi" w:hAnsiTheme="minorHAnsi" w:cstheme="minorHAnsi"/>
                <w:sz w:val="22"/>
                <w:szCs w:val="22"/>
              </w:rPr>
              <w:t>I</w:t>
            </w:r>
            <w:r w:rsidRPr="008078FC">
              <w:rPr>
                <w:rFonts w:asciiTheme="minorHAnsi" w:hAnsiTheme="minorHAnsi" w:cstheme="minorHAnsi"/>
                <w:sz w:val="22"/>
                <w:szCs w:val="22"/>
              </w:rPr>
              <w:t xml:space="preserve">LHSA.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14:paraId="54BC9217"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613D5944" w14:textId="77777777" w:rsidR="004E2C47" w:rsidRDefault="00D83277" w:rsidP="0096255B">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ment.</w:t>
            </w:r>
            <w:r w:rsidRPr="00E55943">
              <w:rPr>
                <w:rFonts w:cstheme="minorHAnsi"/>
              </w:rPr>
              <w:t xml:space="preserve"> </w:t>
            </w:r>
          </w:p>
          <w:p w14:paraId="0996688A" w14:textId="77777777" w:rsidR="00410D6A" w:rsidRDefault="00410D6A" w:rsidP="0096255B">
            <w:pPr>
              <w:spacing w:line="240" w:lineRule="auto"/>
              <w:contextualSpacing/>
              <w:jc w:val="both"/>
              <w:rPr>
                <w:rFonts w:cstheme="minorHAnsi"/>
                <w:iCs/>
              </w:rPr>
            </w:pPr>
          </w:p>
          <w:p w14:paraId="6A3519A6" w14:textId="77777777" w:rsidR="00887B56" w:rsidRDefault="00D83277" w:rsidP="00887B56">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lastRenderedPageBreak/>
              <w:t>Revenue Service</w:t>
            </w:r>
            <w:r w:rsidRPr="00EE4DD8">
              <w:rPr>
                <w:rFonts w:asciiTheme="minorHAnsi" w:hAnsiTheme="minorHAnsi" w:cstheme="minorHAnsi"/>
                <w:sz w:val="22"/>
                <w:szCs w:val="22"/>
              </w:rPr>
              <w:t xml:space="preserve"> - legal entity of public law of the MoF with the main task of supporting 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14:paraId="1225D2E5" w14:textId="77777777" w:rsidR="00965DDB" w:rsidRDefault="00965DDB" w:rsidP="00887B56">
            <w:pPr>
              <w:spacing w:line="240" w:lineRule="auto"/>
              <w:contextualSpacing/>
              <w:jc w:val="both"/>
              <w:rPr>
                <w:rFonts w:asciiTheme="minorHAnsi" w:hAnsiTheme="minorHAnsi" w:cstheme="minorHAnsi"/>
                <w:sz w:val="22"/>
                <w:szCs w:val="22"/>
              </w:rPr>
            </w:pPr>
          </w:p>
          <w:p w14:paraId="501849A5" w14:textId="77777777" w:rsidR="004E2C47" w:rsidRPr="00EE4DD8" w:rsidRDefault="00D83277" w:rsidP="00EE4DD8">
            <w:pPr>
              <w:jc w:val="both"/>
              <w:rPr>
                <w:rFonts w:asciiTheme="minorHAnsi" w:eastAsia="Calibri" w:hAnsiTheme="minorHAnsi" w:cstheme="minorHAnsi"/>
                <w:b/>
                <w:sz w:val="22"/>
                <w:szCs w:val="22"/>
              </w:rPr>
            </w:pPr>
            <w:r w:rsidRPr="00EE4DD8">
              <w:rPr>
                <w:rFonts w:asciiTheme="minorHAnsi" w:eastAsia="Calibri" w:hAnsiTheme="minorHAnsi" w:cstheme="minorHAnsi"/>
                <w:b/>
                <w:bCs/>
                <w:iCs/>
                <w:color w:val="auto"/>
                <w:sz w:val="22"/>
                <w:szCs w:val="22"/>
              </w:rPr>
              <w:t>State Procurement Agency</w:t>
            </w:r>
            <w:r w:rsidRPr="00DD339F">
              <w:rPr>
                <w:rFonts w:asciiTheme="minorHAnsi" w:eastAsia="Calibri" w:hAnsiTheme="minorHAnsi" w:cstheme="minorHAnsi"/>
                <w:iCs/>
                <w:color w:val="auto"/>
                <w:sz w:val="22"/>
                <w:szCs w:val="22"/>
              </w:rPr>
              <w:t xml:space="preserve"> </w:t>
            </w:r>
            <w:r>
              <w:rPr>
                <w:rFonts w:asciiTheme="minorHAnsi" w:eastAsia="Calibri" w:hAnsiTheme="minorHAnsi" w:cstheme="minorHAnsi"/>
                <w:iCs/>
                <w:color w:val="auto"/>
                <w:sz w:val="22"/>
                <w:szCs w:val="22"/>
              </w:rPr>
              <w:t>-</w:t>
            </w:r>
            <w:r w:rsidRPr="00DD339F">
              <w:rPr>
                <w:rFonts w:asciiTheme="minorHAnsi" w:eastAsia="Calibri" w:hAnsiTheme="minorHAnsi" w:cstheme="minorHAnsi"/>
                <w:iCs/>
                <w:color w:val="auto"/>
                <w:sz w:val="22"/>
                <w:szCs w:val="22"/>
              </w:rPr>
              <w:t xml:space="preserve"> independent </w:t>
            </w:r>
            <w:hyperlink r:id="rId25" w:tooltip="Legal personality" w:history="1">
              <w:r w:rsidRPr="00DD339F">
                <w:rPr>
                  <w:rFonts w:asciiTheme="minorHAnsi" w:eastAsia="Calibri" w:hAnsiTheme="minorHAnsi" w:cstheme="minorHAnsi"/>
                  <w:iCs/>
                  <w:color w:val="auto"/>
                  <w:sz w:val="22"/>
                  <w:szCs w:val="22"/>
                </w:rPr>
                <w:t>legal entity</w:t>
              </w:r>
            </w:hyperlink>
            <w:r w:rsidRPr="00DD339F">
              <w:rPr>
                <w:rFonts w:asciiTheme="minorHAnsi" w:eastAsia="Calibri" w:hAnsiTheme="minorHAnsi" w:cstheme="minorHAnsi"/>
                <w:iCs/>
                <w:color w:val="auto"/>
                <w:sz w:val="22"/>
                <w:szCs w:val="22"/>
              </w:rPr>
              <w:t> of </w:t>
            </w:r>
            <w:hyperlink r:id="rId26" w:tooltip="Public law" w:history="1">
              <w:r w:rsidRPr="00DD339F">
                <w:rPr>
                  <w:rFonts w:asciiTheme="minorHAnsi" w:eastAsia="Calibri" w:hAnsiTheme="minorHAnsi" w:cstheme="minorHAnsi"/>
                  <w:iCs/>
                  <w:color w:val="auto"/>
                  <w:sz w:val="22"/>
                  <w:szCs w:val="22"/>
                </w:rPr>
                <w:t>public law</w:t>
              </w:r>
            </w:hyperlink>
            <w:r w:rsidRPr="00DD339F">
              <w:rPr>
                <w:rFonts w:asciiTheme="minorHAnsi" w:eastAsia="Calibri" w:hAnsiTheme="minorHAnsi" w:cstheme="minorHAnsi"/>
                <w:iCs/>
                <w:color w:val="auto"/>
                <w:sz w:val="22"/>
                <w:szCs w:val="22"/>
              </w:rPr>
              <w:t> in </w:t>
            </w:r>
            <w:hyperlink r:id="rId27" w:tooltip="Georgia (country)" w:history="1">
              <w:r w:rsidRPr="00DD339F">
                <w:rPr>
                  <w:rFonts w:asciiTheme="minorHAnsi" w:eastAsia="Calibri" w:hAnsiTheme="minorHAnsi" w:cstheme="minorHAnsi"/>
                  <w:iCs/>
                  <w:color w:val="auto"/>
                  <w:sz w:val="22"/>
                  <w:szCs w:val="22"/>
                </w:rPr>
                <w:t>Georgia</w:t>
              </w:r>
            </w:hyperlink>
            <w:r w:rsidR="00C82B2A">
              <w:rPr>
                <w:rFonts w:asciiTheme="minorHAnsi" w:eastAsia="Calibri" w:hAnsiTheme="minorHAnsi" w:cstheme="minorHAnsi"/>
                <w:iCs/>
                <w:color w:val="auto"/>
                <w:sz w:val="22"/>
                <w:szCs w:val="22"/>
              </w:rPr>
              <w:t>. P</w:t>
            </w:r>
            <w:r w:rsidRPr="00DD339F">
              <w:rPr>
                <w:rFonts w:asciiTheme="minorHAnsi" w:eastAsia="Calibri" w:hAnsiTheme="minorHAnsi" w:cstheme="minorHAnsi"/>
                <w:iCs/>
                <w:color w:val="auto"/>
                <w:sz w:val="22"/>
                <w:szCs w:val="22"/>
              </w:rPr>
              <w:t xml:space="preserve">rovides oversight to ensure </w:t>
            </w:r>
            <w:r w:rsidR="00C82B2A">
              <w:rPr>
                <w:rFonts w:asciiTheme="minorHAnsi" w:eastAsia="Calibri" w:hAnsiTheme="minorHAnsi" w:cstheme="minorHAnsi"/>
                <w:iCs/>
                <w:color w:val="auto"/>
                <w:sz w:val="22"/>
                <w:szCs w:val="22"/>
              </w:rPr>
              <w:t xml:space="preserve">compliance with the </w:t>
            </w:r>
            <w:hyperlink r:id="rId28" w:tooltip="Government procurement" w:history="1">
              <w:r w:rsidRPr="00DD339F">
                <w:rPr>
                  <w:rFonts w:asciiTheme="minorHAnsi" w:eastAsia="Calibri" w:hAnsiTheme="minorHAnsi" w:cstheme="minorHAnsi"/>
                  <w:iCs/>
                  <w:color w:val="auto"/>
                  <w:sz w:val="22"/>
                  <w:szCs w:val="22"/>
                </w:rPr>
                <w:t>government procurement</w:t>
              </w:r>
            </w:hyperlink>
            <w:r w:rsidRPr="00DD339F">
              <w:rPr>
                <w:rFonts w:asciiTheme="minorHAnsi" w:eastAsia="Calibri" w:hAnsiTheme="minorHAnsi" w:cstheme="minorHAnsi"/>
                <w:iCs/>
                <w:color w:val="auto"/>
                <w:sz w:val="22"/>
                <w:szCs w:val="22"/>
              </w:rPr>
              <w:t> procedures by establishing policies for the regulation of the procurement process</w:t>
            </w:r>
            <w:r w:rsidR="005D5D3A">
              <w:rPr>
                <w:rFonts w:asciiTheme="minorHAnsi" w:eastAsia="Calibri" w:hAnsiTheme="minorHAnsi" w:cstheme="minorHAnsi"/>
                <w:iCs/>
                <w:color w:val="auto"/>
                <w:sz w:val="22"/>
                <w:szCs w:val="22"/>
              </w:rPr>
              <w:t>.</w:t>
            </w:r>
            <w:r w:rsidRPr="00DD339F">
              <w:rPr>
                <w:rFonts w:eastAsia="Calibri" w:cstheme="minorHAnsi"/>
                <w:iCs/>
              </w:rPr>
              <w:t xml:space="preserve"> </w:t>
            </w:r>
          </w:p>
        </w:tc>
      </w:tr>
    </w:tbl>
    <w:p w14:paraId="5725D976" w14:textId="77777777" w:rsidR="009D1880" w:rsidRDefault="00D83277" w:rsidP="00624E1B">
      <w:pPr>
        <w:pStyle w:val="Heading2"/>
        <w:numPr>
          <w:ilvl w:val="0"/>
          <w:numId w:val="2"/>
        </w:numPr>
        <w:spacing w:before="240" w:after="240" w:line="240" w:lineRule="auto"/>
        <w:ind w:left="0" w:firstLine="0"/>
      </w:pPr>
      <w:bookmarkStart w:id="204" w:name="_Toc38033285"/>
      <w:r w:rsidRPr="00F515FC">
        <w:lastRenderedPageBreak/>
        <w:t>Results Monitoring and Evaluation Arrangements</w:t>
      </w:r>
      <w:bookmarkEnd w:id="191"/>
      <w:bookmarkEnd w:id="192"/>
      <w:bookmarkEnd w:id="193"/>
      <w:bookmarkEnd w:id="194"/>
      <w:bookmarkEnd w:id="195"/>
      <w:bookmarkEnd w:id="196"/>
      <w:bookmarkEnd w:id="197"/>
      <w:bookmarkEnd w:id="198"/>
      <w:bookmarkEnd w:id="199"/>
      <w:bookmarkEnd w:id="200"/>
      <w:bookmarkEnd w:id="201"/>
      <w:bookmarkEnd w:id="202"/>
      <w:bookmarkEnd w:id="204"/>
    </w:p>
    <w:p w14:paraId="62145F5A" w14:textId="77777777" w:rsidR="00C82B2A" w:rsidRPr="00C82B2A" w:rsidRDefault="00D83277" w:rsidP="00624E1B">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The PIU will: (a) monitor project implementation; (b) collect data and information related to the PDO and intermediate indicators; and (c) prepare progress reports by coordinating with related departments at the Mo</w:t>
      </w:r>
      <w:r>
        <w:rPr>
          <w:rFonts w:ascii="Calibri" w:hAnsi="Calibri" w:cs="Calibri"/>
          <w:sz w:val="22"/>
          <w:szCs w:val="22"/>
        </w:rPr>
        <w:t>I</w:t>
      </w:r>
      <w:r w:rsidRPr="003D4D3F">
        <w:rPr>
          <w:rFonts w:ascii="Calibri" w:hAnsi="Calibri" w:cs="Calibri"/>
          <w:sz w:val="22"/>
          <w:szCs w:val="22"/>
        </w:rPr>
        <w:t xml:space="preserve">LHSA, MoF,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t Plan, the achievement of indicators as defined in th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semi-annual basis.</w:t>
      </w:r>
      <w:r w:rsidR="007C3096" w:rsidRPr="14C145CF">
        <w:rPr>
          <w:rFonts w:ascii="Calibri" w:hAnsi="Calibri" w:cs="Calibri"/>
          <w:sz w:val="22"/>
          <w:szCs w:val="22"/>
        </w:rPr>
        <w:t xml:space="preserve"> The roles and responsibilities, as well as the methodology, </w:t>
      </w:r>
      <w:r w:rsidR="007C3096" w:rsidRPr="003D4D3F">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within a month after project effectiveness</w:t>
      </w:r>
      <w:r w:rsidR="007C3096" w:rsidRPr="003D4D3F">
        <w:rPr>
          <w:rFonts w:ascii="Calibri" w:hAnsi="Calibri" w:cs="Calibri"/>
          <w:sz w:val="22"/>
          <w:szCs w:val="22"/>
        </w:rPr>
        <w:t>.</w:t>
      </w:r>
    </w:p>
    <w:p w14:paraId="429AF795" w14:textId="77777777" w:rsidR="009D1880" w:rsidRPr="00F515FC" w:rsidRDefault="00D83277" w:rsidP="00624E1B">
      <w:pPr>
        <w:pStyle w:val="Heading2"/>
        <w:numPr>
          <w:ilvl w:val="0"/>
          <w:numId w:val="2"/>
        </w:numPr>
        <w:spacing w:before="240" w:after="240" w:line="240" w:lineRule="auto"/>
        <w:ind w:left="0" w:firstLine="0"/>
      </w:pPr>
      <w:bookmarkStart w:id="205" w:name="_Toc256000033"/>
      <w:bookmarkStart w:id="206" w:name="_Toc26749463"/>
      <w:bookmarkStart w:id="207" w:name="_Toc27038392"/>
      <w:bookmarkStart w:id="208" w:name="_Toc27050237"/>
      <w:bookmarkStart w:id="209" w:name="_Toc256000153"/>
      <w:bookmarkStart w:id="210" w:name="_Toc256000117"/>
      <w:bookmarkStart w:id="211" w:name="_Toc256000084"/>
      <w:bookmarkStart w:id="212" w:name="_Toc30173811"/>
      <w:bookmarkStart w:id="213" w:name="_Toc30548093"/>
      <w:bookmarkStart w:id="214" w:name="_Toc30604255"/>
      <w:bookmarkStart w:id="215" w:name="_Toc31321571"/>
      <w:bookmarkStart w:id="216" w:name="_Toc33714013"/>
      <w:bookmarkStart w:id="217" w:name="_Toc35259671"/>
      <w:bookmarkStart w:id="218" w:name="_Toc35447716"/>
      <w:bookmarkStart w:id="219" w:name="_Toc35606091"/>
      <w:bookmarkStart w:id="220" w:name="_Toc38033286"/>
      <w:r w:rsidRPr="00F515FC">
        <w:t>Sustainability</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E18DA95" w14:textId="77777777" w:rsidR="00F673E8" w:rsidRPr="003D4D3F" w:rsidRDefault="00D83277" w:rsidP="00624E1B">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 xml:space="preserve">The Project includes the necessary implementation arrangements, technical assistance, and institutional capacity building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00E73CF9" w:rsidRPr="003D4D3F">
        <w:rPr>
          <w:rFonts w:ascii="Calibri" w:hAnsi="Calibri" w:cs="Calibri"/>
          <w:sz w:val="22"/>
          <w:szCs w:val="22"/>
        </w:rPr>
        <w:t>Mo</w:t>
      </w:r>
      <w:r w:rsidR="00E73CF9">
        <w:rPr>
          <w:rFonts w:ascii="Calibri" w:hAnsi="Calibri" w:cs="Calibri"/>
          <w:sz w:val="22"/>
          <w:szCs w:val="22"/>
        </w:rPr>
        <w:t>I</w:t>
      </w:r>
      <w:r w:rsidR="00E73CF9" w:rsidRPr="003D4D3F">
        <w:rPr>
          <w:rFonts w:ascii="Calibri" w:hAnsi="Calibri" w:cs="Calibri"/>
          <w:sz w:val="22"/>
          <w:szCs w:val="22"/>
        </w:rPr>
        <w:t>LHSA’s</w:t>
      </w:r>
      <w:r w:rsidRPr="003D4D3F">
        <w:rPr>
          <w:rFonts w:ascii="Calibri" w:hAnsi="Calibri" w:cs="Calibri"/>
          <w:sz w:val="22"/>
          <w:szCs w:val="22"/>
        </w:rPr>
        <w:t xml:space="preserve"> capacity to effectively respond to futu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14:paraId="2A865C99" w14:textId="77777777" w:rsidR="009D1880" w:rsidRDefault="009D1880" w:rsidP="009D1880">
      <w:pPr>
        <w:tabs>
          <w:tab w:val="left" w:pos="360"/>
        </w:tabs>
        <w:spacing w:before="120"/>
        <w:jc w:val="both"/>
        <w:rPr>
          <w:rFonts w:ascii="Calibri" w:hAnsi="Calibri" w:cs="Calibri"/>
          <w:color w:val="auto"/>
          <w:sz w:val="22"/>
          <w:szCs w:val="22"/>
        </w:rPr>
      </w:pPr>
      <w:bookmarkStart w:id="221" w:name="_Toc256000018"/>
      <w:bookmarkStart w:id="222" w:name="_Toc26749464"/>
      <w:bookmarkStart w:id="223" w:name="_Toc27038393"/>
      <w:bookmarkStart w:id="224" w:name="_Toc27050238"/>
    </w:p>
    <w:p w14:paraId="7F9B2495" w14:textId="77777777" w:rsidR="009D7979" w:rsidRDefault="009D7979" w:rsidP="009D1880">
      <w:pPr>
        <w:tabs>
          <w:tab w:val="left" w:pos="360"/>
        </w:tabs>
        <w:spacing w:before="120"/>
        <w:jc w:val="both"/>
        <w:rPr>
          <w:rFonts w:ascii="Calibri" w:hAnsi="Calibri" w:cs="Calibri"/>
          <w:color w:val="auto"/>
          <w:sz w:val="22"/>
          <w:szCs w:val="22"/>
        </w:rPr>
      </w:pPr>
    </w:p>
    <w:p w14:paraId="7DD76182" w14:textId="77777777" w:rsidR="009D1880" w:rsidRDefault="00D83277" w:rsidP="00624E1B">
      <w:pPr>
        <w:pStyle w:val="Heading1"/>
        <w:keepNext w:val="0"/>
        <w:keepLines w:val="0"/>
        <w:numPr>
          <w:ilvl w:val="0"/>
          <w:numId w:val="1"/>
        </w:numPr>
        <w:shd w:val="clear" w:color="auto" w:fill="DEEAF6"/>
        <w:spacing w:before="0"/>
      </w:pPr>
      <w:r>
        <w:t xml:space="preserve"> </w:t>
      </w:r>
      <w:bookmarkStart w:id="225" w:name="_Toc256000034"/>
      <w:bookmarkStart w:id="226" w:name="_Toc256000154"/>
      <w:bookmarkStart w:id="227" w:name="_Toc256000118"/>
      <w:bookmarkStart w:id="228" w:name="_Toc256000085"/>
      <w:bookmarkStart w:id="229" w:name="_Toc30173812"/>
      <w:bookmarkStart w:id="230" w:name="_Toc30548094"/>
      <w:bookmarkStart w:id="231" w:name="_Toc30604256"/>
      <w:bookmarkStart w:id="232" w:name="_Toc31321572"/>
      <w:bookmarkStart w:id="233" w:name="_Toc33714014"/>
      <w:bookmarkStart w:id="234" w:name="_Toc35259672"/>
      <w:bookmarkStart w:id="235" w:name="_Toc35447717"/>
      <w:bookmarkStart w:id="236" w:name="_Toc35606092"/>
      <w:bookmarkStart w:id="237" w:name="_Toc38033287"/>
      <w:r w:rsidRPr="004F797F">
        <w:t>PROJECT APPRAISAL SUMMARY</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AC4C252" w14:textId="77777777" w:rsidR="00B75303" w:rsidRPr="003D4D3F" w:rsidRDefault="00D83277" w:rsidP="00624E1B">
      <w:pPr>
        <w:pStyle w:val="Heading2"/>
        <w:numPr>
          <w:ilvl w:val="0"/>
          <w:numId w:val="13"/>
        </w:numPr>
        <w:spacing w:before="120" w:after="120" w:line="240" w:lineRule="auto"/>
        <w:ind w:left="0" w:firstLine="0"/>
        <w:jc w:val="both"/>
        <w:rPr>
          <w:rFonts w:cstheme="minorBidi"/>
          <w:b w:val="0"/>
          <w:i/>
          <w:color w:val="auto"/>
          <w:szCs w:val="22"/>
        </w:rPr>
      </w:pPr>
      <w:bookmarkStart w:id="238" w:name="_Toc27038394"/>
      <w:bookmarkStart w:id="239" w:name="_Toc27050239"/>
      <w:bookmarkStart w:id="240" w:name="_Toc256000035"/>
      <w:bookmarkStart w:id="241" w:name="_Toc256000155"/>
      <w:bookmarkStart w:id="242" w:name="_Toc256000119"/>
      <w:bookmarkStart w:id="243" w:name="_Toc256000086"/>
      <w:bookmarkStart w:id="244" w:name="_Toc30173813"/>
      <w:bookmarkStart w:id="245" w:name="_Toc30548095"/>
      <w:bookmarkStart w:id="246" w:name="_Toc30604257"/>
      <w:bookmarkStart w:id="247" w:name="_Toc31321573"/>
      <w:bookmarkStart w:id="248" w:name="_Toc33714015"/>
      <w:bookmarkStart w:id="249" w:name="_Toc35259673"/>
      <w:bookmarkStart w:id="250" w:name="_Toc35447718"/>
      <w:bookmarkStart w:id="251" w:name="_Toc35606093"/>
      <w:bookmarkStart w:id="252" w:name="_Toc38033288"/>
      <w:bookmarkStart w:id="253" w:name="_Toc26749465"/>
      <w:r w:rsidRPr="00F515FC">
        <w:t>Technical, Economic and Financial Analysis</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F515FC">
        <w:t xml:space="preserve"> </w:t>
      </w:r>
      <w:bookmarkEnd w:id="253"/>
    </w:p>
    <w:p w14:paraId="795F94A2" w14:textId="77777777" w:rsidR="009D6C68" w:rsidRPr="001F0E8E"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 comprehensive technical appraisal is challenged by the rapidly unfolding and unprecedented nature of the COVID-19 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approach has been informed by lessons learned from previous epidemics and 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ell as the optimal intervention </w:t>
      </w:r>
      <w:r w:rsidRPr="009277F0">
        <w:rPr>
          <w:rFonts w:asciiTheme="minorHAnsi" w:hAnsiTheme="minorHAnsi" w:cstheme="minorHAnsi"/>
          <w:sz w:val="22"/>
          <w:szCs w:val="22"/>
        </w:rPr>
        <w:t xml:space="preserve">mix. </w:t>
      </w:r>
      <w:r w:rsidR="000C3CC5" w:rsidRPr="009277F0">
        <w:rPr>
          <w:rFonts w:asciiTheme="minorHAnsi" w:hAnsiTheme="minorHAnsi" w:cstheme="minorHAnsi"/>
          <w:sz w:val="22"/>
          <w:szCs w:val="22"/>
        </w:rPr>
        <w:t xml:space="preserve">As of </w:t>
      </w:r>
      <w:r w:rsidR="00A42F68" w:rsidRPr="009277F0">
        <w:rPr>
          <w:rFonts w:asciiTheme="minorHAnsi" w:hAnsiTheme="minorHAnsi" w:cstheme="minorHAnsi"/>
          <w:sz w:val="22"/>
          <w:szCs w:val="22"/>
        </w:rPr>
        <w:t xml:space="preserve">April </w:t>
      </w:r>
      <w:r w:rsidR="00E97695" w:rsidRPr="009277F0">
        <w:rPr>
          <w:rFonts w:asciiTheme="minorHAnsi" w:hAnsiTheme="minorHAnsi" w:cstheme="minorHAnsi"/>
          <w:sz w:val="22"/>
          <w:szCs w:val="22"/>
        </w:rPr>
        <w:t>18</w:t>
      </w:r>
      <w:r w:rsidR="00A42F68" w:rsidRPr="009277F0">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8"/>
      </w:r>
      <w:r w:rsidRPr="006D16AC">
        <w:rPr>
          <w:rFonts w:asciiTheme="minorHAnsi" w:hAnsiTheme="minorHAnsi" w:cstheme="minorHAnsi"/>
          <w:sz w:val="22"/>
          <w:szCs w:val="22"/>
        </w:rPr>
        <w:t xml:space="preserve"> However, WHO has been careful not to describe this as a mortality rate, as the situation is unfolding, and testing and </w:t>
      </w:r>
      <w:r w:rsidRPr="006D16AC">
        <w:rPr>
          <w:rFonts w:asciiTheme="minorHAnsi" w:hAnsiTheme="minorHAnsi" w:cstheme="minorHAnsi"/>
          <w:sz w:val="22"/>
          <w:szCs w:val="22"/>
        </w:rPr>
        <w:lastRenderedPageBreak/>
        <w:t xml:space="preserve">reporting constraints have inhibited an accurate understanding of the incidence and prevalence of the disease since it was first identif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ing health conditions. High risk groups</w:t>
      </w:r>
      <w:r>
        <w:rPr>
          <w:rFonts w:asciiTheme="minorHAnsi" w:hAnsiTheme="minorHAnsi" w:cstheme="minorHAnsi"/>
          <w:sz w:val="22"/>
          <w:szCs w:val="22"/>
          <w:vertAlign w:val="superscript"/>
        </w:rPr>
        <w:footnoteReference w:id="29"/>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00FB023E" w:rsidRPr="006D16AC">
        <w:rPr>
          <w:rFonts w:asciiTheme="minorHAnsi" w:hAnsiTheme="minorHAnsi" w:cstheme="minorHAnsi"/>
          <w:sz w:val="22"/>
          <w:szCs w:val="22"/>
        </w:rPr>
        <w:t>immune suppressed</w:t>
      </w:r>
      <w:r w:rsidRPr="006D16AC">
        <w:rPr>
          <w:rFonts w:asciiTheme="minorHAnsi" w:hAnsiTheme="minorHAnsi" w:cstheme="minorHAnsi"/>
          <w:sz w:val="22"/>
          <w:szCs w:val="22"/>
        </w:rPr>
        <w:t>, suffering from respiratory diseases, over the age of 70, with specific cancers, severe respiratory conditions, metabolic disorders, pregnant and have a 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30"/>
      </w:r>
    </w:p>
    <w:p w14:paraId="62D60AAD" w14:textId="77777777" w:rsidR="006378F5" w:rsidRPr="001F0E8E"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1"/>
      </w:r>
      <w:r w:rsidRPr="006D16AC">
        <w:rPr>
          <w:rFonts w:asciiTheme="minorHAnsi" w:hAnsiTheme="minorHAnsi" w:cstheme="minorHAnsi"/>
          <w:sz w:val="22"/>
          <w:szCs w:val="22"/>
        </w:rPr>
        <w:t xml:space="preserve"> in older age groups, the country’s aging population has been identified as a key vulnerability. Around </w:t>
      </w:r>
      <w:r w:rsidR="00A06C9F" w:rsidRPr="006D16AC">
        <w:rPr>
          <w:rFonts w:asciiTheme="minorHAnsi" w:hAnsiTheme="minorHAnsi" w:cstheme="minorHAnsi"/>
          <w:sz w:val="22"/>
          <w:szCs w:val="22"/>
        </w:rPr>
        <w:t>17.5</w:t>
      </w:r>
      <w:r w:rsidR="00E746B4"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60 years</w:t>
      </w:r>
      <w:r w:rsidR="009A2D05" w:rsidRPr="006D16AC">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001B30CB" w:rsidRPr="006D16AC">
        <w:rPr>
          <w:rFonts w:asciiTheme="minorHAnsi" w:hAnsiTheme="minorHAnsi" w:cstheme="minorHAnsi"/>
          <w:sz w:val="22"/>
          <w:szCs w:val="22"/>
        </w:rPr>
        <w:t>3.3</w:t>
      </w:r>
      <w:r w:rsidR="00D32342"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00B675BE" w:rsidRPr="006D16AC">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xml:space="preserve"> Of the top 10 causes of premature death in </w:t>
      </w:r>
      <w:r w:rsidR="00190738" w:rsidRPr="006D16AC">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003E6E3A" w:rsidRPr="006D16AC">
        <w:rPr>
          <w:rFonts w:asciiTheme="minorHAnsi" w:hAnsiTheme="minorHAnsi" w:cstheme="minorHAnsi"/>
          <w:sz w:val="22"/>
          <w:szCs w:val="22"/>
        </w:rPr>
        <w:t>, diabetes</w:t>
      </w:r>
      <w:r w:rsidR="007970C3" w:rsidRPr="006D16AC">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A large share of the population has cancer (</w:t>
      </w:r>
      <w:r w:rsidR="00927BA7" w:rsidRPr="006D16AC">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00FD462A" w:rsidRPr="006D16AC">
        <w:rPr>
          <w:rFonts w:asciiTheme="minorHAnsi" w:hAnsiTheme="minorHAnsi" w:cstheme="minorHAnsi"/>
          <w:sz w:val="22"/>
          <w:szCs w:val="22"/>
        </w:rPr>
        <w:t>20</w:t>
      </w:r>
      <w:r w:rsidRPr="006D16AC">
        <w:rPr>
          <w:rFonts w:asciiTheme="minorHAnsi" w:hAnsiTheme="minorHAnsi" w:cstheme="minorHAnsi"/>
          <w:sz w:val="22"/>
          <w:szCs w:val="22"/>
        </w:rPr>
        <w:t>,</w:t>
      </w:r>
      <w:r w:rsidR="006C4A4A" w:rsidRPr="006D16AC">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xml:space="preserve"> Given that COVID-19 affects the respiratory system, smoking is an important risk factor and appears to have played a large part in the gender distribu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Thus, it stands to be an aggravating factor for the potential outbreak in </w:t>
      </w:r>
      <w:r w:rsidR="00E47A27"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254" w:name="_Hlk35994960"/>
      <w:r w:rsidRPr="006D16AC">
        <w:rPr>
          <w:rFonts w:asciiTheme="minorHAnsi" w:hAnsiTheme="minorHAnsi" w:cstheme="minorHAnsi"/>
          <w:sz w:val="22"/>
          <w:szCs w:val="22"/>
        </w:rPr>
        <w:t xml:space="preserve">where </w:t>
      </w:r>
      <w:r w:rsidR="00E47A27" w:rsidRPr="006D16AC">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0073433A" w:rsidRPr="006D16AC">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254"/>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6"/>
      </w:r>
      <w:r w:rsidRPr="006D16AC">
        <w:rPr>
          <w:rFonts w:asciiTheme="minorHAnsi" w:hAnsiTheme="minorHAnsi" w:cstheme="minorHAnsi"/>
          <w:sz w:val="22"/>
          <w:szCs w:val="22"/>
        </w:rPr>
        <w:t xml:space="preserve"> </w:t>
      </w:r>
    </w:p>
    <w:p w14:paraId="48648A8E"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255" w:name="_Hlk37632271"/>
      <w:r w:rsidR="00011C33" w:rsidRPr="00596AB9">
        <w:rPr>
          <w:rFonts w:asciiTheme="minorHAnsi" w:hAnsiTheme="minorHAnsi" w:cstheme="minorHAnsi"/>
          <w:b/>
          <w:bCs/>
          <w:sz w:val="22"/>
          <w:szCs w:val="22"/>
        </w:rPr>
        <w:t>M</w:t>
      </w:r>
      <w:r w:rsidR="00E51717" w:rsidRPr="00596AB9">
        <w:rPr>
          <w:rFonts w:asciiTheme="minorHAnsi" w:hAnsiTheme="minorHAnsi" w:cstheme="minorHAnsi"/>
          <w:b/>
          <w:bCs/>
          <w:sz w:val="22"/>
          <w:szCs w:val="22"/>
        </w:rPr>
        <w:t>o</w:t>
      </w:r>
      <w:r w:rsidR="00520D78" w:rsidRPr="00596AB9">
        <w:rPr>
          <w:rFonts w:asciiTheme="minorHAnsi" w:hAnsiTheme="minorHAnsi" w:cstheme="minorHAnsi"/>
          <w:b/>
          <w:bCs/>
          <w:sz w:val="22"/>
          <w:szCs w:val="22"/>
        </w:rPr>
        <w:t>I</w:t>
      </w:r>
      <w:r w:rsidR="00E80E23" w:rsidRPr="00596AB9">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255"/>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disease’s epidemiology and its potential evolution, as well as the state of the </w:t>
      </w:r>
      <w:r w:rsidR="004C2924" w:rsidRPr="006D16AC">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ent and the provision of equipment and consumables. In accordance with WHO’s recommend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s have been informed by WHO recommendations of good practice in containing this epidemic, as well as more generalized evidence on what has been effective in similar situations. For example, providing front-line health workers with PPE helps to limit the transmission of the disease amongst much-needed health workers and maintain a health system’s capacity to treat patients. In addition, communicating with populations about the measures needed to stem the tide of an epidemic has also been effective in a whole-of-population approach. Nevertheless, there is uncertainty over the volume of goods to be procured, depending on the case load and challenges in the global supply chain. The </w:t>
      </w:r>
      <w:r w:rsidRPr="006D16AC">
        <w:rPr>
          <w:rFonts w:asciiTheme="minorHAnsi" w:hAnsiTheme="minorHAnsi" w:cstheme="minorHAnsi"/>
          <w:sz w:val="22"/>
          <w:szCs w:val="22"/>
        </w:rPr>
        <w:lastRenderedPageBreak/>
        <w:t xml:space="preserve">World Bank will closely monitor and consult with relevant development partners and the </w:t>
      </w:r>
      <w:r w:rsidR="005B6492">
        <w:rPr>
          <w:rFonts w:asciiTheme="minorHAnsi" w:hAnsiTheme="minorHAnsi" w:cstheme="minorHAnsi"/>
          <w:sz w:val="22"/>
          <w:szCs w:val="22"/>
        </w:rPr>
        <w:t>MoILHSA</w:t>
      </w:r>
      <w:r w:rsidR="007114EA"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the progression of the outbreak in </w:t>
      </w:r>
      <w:r w:rsidR="0088222D"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14:paraId="54243F27" w14:textId="77777777" w:rsidR="00FC3DCF"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ng nature of the epidemic and, accordingly, has been designed to provide flexibility. The immediate health system response has been assigned to a single component, with a single expense category, so that activities can be easily adjusted as the epidemiology situation evolves and as knowledge improves, without the need for restructuring.  </w:t>
      </w:r>
    </w:p>
    <w:p w14:paraId="0D97A5A5" w14:textId="77777777" w:rsidR="00510B24" w:rsidRPr="006D16A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knowledge of the scope and features of the COVID-19 pandemic, it is apparent that one main set of economic effects will derive from increased sickness and death among humans and the impact this will have on the potential output of the domestic and global economy. </w:t>
      </w:r>
      <w:r w:rsidR="006C794A" w:rsidRPr="006D16AC">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006C794A" w:rsidRPr="006D16AC">
        <w:rPr>
          <w:rFonts w:asciiTheme="minorHAnsi" w:hAnsiTheme="minorHAnsi" w:cstheme="minorHAnsi"/>
          <w:sz w:val="22"/>
          <w:szCs w:val="22"/>
        </w:rPr>
        <w:t xml:space="preserve"> is estimated to be ten times as large as all other costs combined will be quite significant. </w:t>
      </w:r>
    </w:p>
    <w:p w14:paraId="0DBA62B1"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nother significant set of economic impacts will result from the uncoordinated efforts of private individuals to avoid becoming 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002807A7" w:rsidRPr="006D16AC">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002807A7" w:rsidRPr="006D16AC">
        <w:rPr>
          <w:rFonts w:asciiTheme="minorHAnsi" w:hAnsiTheme="minorHAnsi" w:cstheme="minorHAnsi"/>
          <w:sz w:val="22"/>
          <w:szCs w:val="22"/>
        </w:rPr>
        <w:t xml:space="preserve"> of annual GDP for the entire </w:t>
      </w:r>
      <w:r w:rsidR="00822F2E" w:rsidRPr="006D16AC">
        <w:rPr>
          <w:rFonts w:asciiTheme="minorHAnsi" w:hAnsiTheme="minorHAnsi" w:cstheme="minorHAnsi"/>
          <w:sz w:val="22"/>
          <w:szCs w:val="22"/>
        </w:rPr>
        <w:t>East Asia</w:t>
      </w:r>
      <w:r w:rsidR="002807A7" w:rsidRPr="006D16AC">
        <w:rPr>
          <w:rFonts w:asciiTheme="minorHAnsi" w:hAnsiTheme="minorHAnsi" w:cstheme="minorHAnsi"/>
          <w:sz w:val="22"/>
          <w:szCs w:val="22"/>
        </w:rPr>
        <w:t xml:space="preserve"> region, concentrated in the second quarter.</w:t>
      </w:r>
      <w:r w:rsidR="00B15321" w:rsidRPr="00F716AD">
        <w:rPr>
          <w:rFonts w:asciiTheme="minorHAnsi" w:hAnsiTheme="minorHAnsi" w:cstheme="minorHAnsi"/>
          <w:sz w:val="22"/>
          <w:szCs w:val="22"/>
        </w:rPr>
        <w:t xml:space="preserve"> </w:t>
      </w:r>
      <w:r w:rsidR="00AA46E2" w:rsidRPr="00F716AD">
        <w:rPr>
          <w:rFonts w:asciiTheme="minorHAnsi" w:hAnsiTheme="minorHAnsi" w:cstheme="minorHAnsi"/>
          <w:sz w:val="22"/>
          <w:szCs w:val="22"/>
        </w:rPr>
        <w:t>In addition, t</w:t>
      </w:r>
      <w:r w:rsidR="00B15321" w:rsidRPr="00C56E2F">
        <w:rPr>
          <w:rFonts w:asciiTheme="minorHAnsi" w:hAnsiTheme="minorHAnsi" w:cstheme="minorHAnsi"/>
          <w:sz w:val="22"/>
          <w:szCs w:val="22"/>
        </w:rPr>
        <w:t>here</w:t>
      </w:r>
      <w:r w:rsidR="00B15321" w:rsidRPr="00EE4DD8">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002807A7" w:rsidRPr="006D16AC">
        <w:rPr>
          <w:rFonts w:asciiTheme="minorHAnsi" w:hAnsiTheme="minorHAnsi" w:cstheme="minorHAnsi"/>
          <w:sz w:val="22"/>
          <w:szCs w:val="22"/>
        </w:rPr>
        <w:t xml:space="preserve"> </w:t>
      </w:r>
      <w:r w:rsidR="002F5277" w:rsidRPr="006D16AC">
        <w:rPr>
          <w:rFonts w:asciiTheme="minorHAnsi" w:hAnsiTheme="minorHAnsi" w:cstheme="minorHAnsi"/>
          <w:sz w:val="22"/>
          <w:szCs w:val="22"/>
        </w:rPr>
        <w:t xml:space="preserve">This issue is tightly linked to the availability of PPEs.  Most countries are experiencing shortages of PPEs, which has an impact not just on the </w:t>
      </w:r>
      <w:r w:rsidR="002F5277" w:rsidRPr="00F716AD">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002F5277" w:rsidRPr="00F716AD">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002F5277" w:rsidRPr="006D16AC">
        <w:rPr>
          <w:rFonts w:asciiTheme="minorHAnsi" w:hAnsiTheme="minorHAnsi" w:cstheme="minorHAnsi"/>
          <w:sz w:val="22"/>
          <w:szCs w:val="22"/>
        </w:rPr>
        <w:t xml:space="preserve"> and contribute to greater mortality and morbidity among the labor force. </w:t>
      </w:r>
    </w:p>
    <w:p w14:paraId="4268D92C" w14:textId="77777777" w:rsidR="00510B24" w:rsidRPr="006D16AC"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ss transportation, retail sales, and increased business costs due to workplace abse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003F3B97" w:rsidRPr="00241FE7">
        <w:rPr>
          <w:rFonts w:asciiTheme="minorHAnsi" w:hAnsiTheme="minorHAnsi" w:cstheme="minorHAnsi"/>
          <w:sz w:val="22"/>
          <w:szCs w:val="22"/>
        </w:rPr>
        <w:t xml:space="preserve">. </w:t>
      </w:r>
      <w:r w:rsidR="000234DD" w:rsidRPr="00241FE7">
        <w:rPr>
          <w:rFonts w:asciiTheme="minorHAnsi" w:hAnsiTheme="minorHAnsi" w:cstheme="minorHAnsi"/>
          <w:sz w:val="22"/>
          <w:szCs w:val="22"/>
        </w:rPr>
        <w:t xml:space="preserve">The expected near-term impact of COVID-19 on the </w:t>
      </w:r>
      <w:r w:rsidR="009C3328" w:rsidRPr="00241FE7">
        <w:rPr>
          <w:rFonts w:asciiTheme="minorHAnsi" w:hAnsiTheme="minorHAnsi" w:cstheme="minorHAnsi"/>
          <w:sz w:val="22"/>
          <w:szCs w:val="22"/>
        </w:rPr>
        <w:t>Georgia</w:t>
      </w:r>
      <w:r w:rsidR="000234DD" w:rsidRPr="00241FE7">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000234DD" w:rsidRPr="00241FE7">
        <w:rPr>
          <w:rFonts w:asciiTheme="minorHAnsi" w:hAnsiTheme="minorHAnsi" w:cstheme="minorHAnsi"/>
          <w:sz w:val="22"/>
          <w:szCs w:val="22"/>
        </w:rPr>
        <w:t xml:space="preserve"> and </w:t>
      </w:r>
      <w:r w:rsidR="002C2BFA" w:rsidRPr="00241FE7">
        <w:rPr>
          <w:rFonts w:asciiTheme="minorHAnsi" w:hAnsiTheme="minorHAnsi" w:cstheme="minorHAnsi"/>
          <w:sz w:val="22"/>
          <w:szCs w:val="22"/>
        </w:rPr>
        <w:t>its neighboring countries</w:t>
      </w:r>
      <w:r w:rsidR="000234DD" w:rsidRPr="00241FE7">
        <w:rPr>
          <w:rFonts w:asciiTheme="minorHAnsi" w:hAnsiTheme="minorHAnsi" w:cstheme="minorHAnsi"/>
          <w:sz w:val="22"/>
          <w:szCs w:val="22"/>
        </w:rPr>
        <w:t>, taking place mostly through trade channels, remittances, and investment. An escalation of the outbreak affecting its main EU</w:t>
      </w:r>
      <w:r w:rsidR="002C5A83" w:rsidRPr="00241FE7">
        <w:rPr>
          <w:rFonts w:asciiTheme="minorHAnsi" w:hAnsiTheme="minorHAnsi" w:cstheme="minorHAnsi"/>
          <w:sz w:val="22"/>
          <w:szCs w:val="22"/>
        </w:rPr>
        <w:t xml:space="preserve"> and neighbo</w:t>
      </w:r>
      <w:r w:rsidR="00CB3F3B" w:rsidRPr="00241FE7">
        <w:rPr>
          <w:rFonts w:asciiTheme="minorHAnsi" w:hAnsiTheme="minorHAnsi" w:cstheme="minorHAnsi"/>
          <w:sz w:val="22"/>
          <w:szCs w:val="22"/>
        </w:rPr>
        <w:t xml:space="preserve">r </w:t>
      </w:r>
      <w:r w:rsidR="000234DD" w:rsidRPr="00241FE7">
        <w:rPr>
          <w:rFonts w:asciiTheme="minorHAnsi" w:hAnsiTheme="minorHAnsi" w:cstheme="minorHAnsi"/>
          <w:sz w:val="22"/>
          <w:szCs w:val="22"/>
        </w:rPr>
        <w:t xml:space="preserve">trading </w:t>
      </w:r>
      <w:r w:rsidR="005B39B0" w:rsidRPr="00241FE7">
        <w:rPr>
          <w:rFonts w:asciiTheme="minorHAnsi" w:hAnsiTheme="minorHAnsi" w:cstheme="minorHAnsi"/>
          <w:sz w:val="22"/>
          <w:szCs w:val="22"/>
        </w:rPr>
        <w:t xml:space="preserve">country </w:t>
      </w:r>
      <w:r w:rsidR="000234DD" w:rsidRPr="00241FE7">
        <w:rPr>
          <w:rFonts w:asciiTheme="minorHAnsi" w:hAnsiTheme="minorHAnsi" w:cstheme="minorHAnsi"/>
          <w:sz w:val="22"/>
          <w:szCs w:val="22"/>
        </w:rPr>
        <w:t>partners would impact goods exports and investments over a longer period.</w:t>
      </w:r>
      <w:r w:rsidR="00BC791D" w:rsidRPr="00241FE7">
        <w:rPr>
          <w:rFonts w:asciiTheme="minorHAnsi" w:hAnsiTheme="minorHAnsi" w:cstheme="minorHAnsi"/>
          <w:sz w:val="22"/>
          <w:szCs w:val="22"/>
        </w:rPr>
        <w:t xml:space="preserve"> </w:t>
      </w:r>
      <w:r w:rsidR="00516F2C" w:rsidRPr="00241FE7">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14:paraId="4B6041A7" w14:textId="77777777" w:rsidR="00510B24" w:rsidRPr="00371732" w:rsidRDefault="00D83277" w:rsidP="00624E1B">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nerable segments of the population. These impacts will mainly operate through: (a) higher prices (including food prices); (b) higher health expenditures; and (c) reduced labor incomes (job losses or reduced earnings).</w:t>
      </w:r>
    </w:p>
    <w:p w14:paraId="46C3873F" w14:textId="77777777" w:rsidR="002A3E0B" w:rsidRPr="00D11171" w:rsidRDefault="00D83277" w:rsidP="00624E1B">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lastRenderedPageBreak/>
        <w:t xml:space="preserve">The economic impact o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006340E7"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00197640" w:rsidRPr="006D16AC">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001D780E" w:rsidRPr="006D16AC">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00222CCB" w:rsidRPr="006D16AC">
        <w:rPr>
          <w:rFonts w:asciiTheme="minorHAnsi" w:hAnsiTheme="minorHAnsi" w:cstheme="minorHAnsi"/>
          <w:sz w:val="22"/>
          <w:szCs w:val="22"/>
        </w:rPr>
        <w:t>.</w:t>
      </w:r>
    </w:p>
    <w:p w14:paraId="56286516" w14:textId="77777777" w:rsidR="005B6631" w:rsidRPr="008512E7" w:rsidRDefault="00D83277" w:rsidP="00624E1B">
      <w:pPr>
        <w:pStyle w:val="Normal0"/>
        <w:numPr>
          <w:ilvl w:val="0"/>
          <w:numId w:val="9"/>
        </w:numPr>
        <w:spacing w:before="120" w:after="120" w:line="240" w:lineRule="auto"/>
        <w:ind w:left="0" w:firstLine="0"/>
        <w:jc w:val="both"/>
        <w:rPr>
          <w:bCs/>
        </w:rPr>
      </w:pPr>
      <w:r>
        <w:rPr>
          <w:b/>
        </w:rPr>
        <w:t>Mitigation measures</w:t>
      </w:r>
      <w:r w:rsidR="0032653C" w:rsidRPr="006D16AC">
        <w:rPr>
          <w:b/>
        </w:rPr>
        <w:t xml:space="preserve"> under component 2 will </w:t>
      </w:r>
      <w:r w:rsidR="008803C0" w:rsidRPr="008D79C8">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008803C0" w:rsidRPr="00DB27DF">
        <w:rPr>
          <w:rFonts w:ascii="Calibri" w:eastAsia="Calibri" w:hAnsi="Calibri" w:cs="Calibri"/>
          <w:b/>
          <w:bCs/>
          <w:color w:val="000000" w:themeColor="text1"/>
        </w:rPr>
        <w:t>rs</w:t>
      </w:r>
      <w:r w:rsidR="0032653C" w:rsidRPr="006D16AC">
        <w:rPr>
          <w:b/>
        </w:rPr>
        <w:t>.</w:t>
      </w:r>
      <w:r w:rsidR="0032653C">
        <w:rPr>
          <w:bCs/>
        </w:rPr>
        <w:t xml:space="preserve"> Under c</w:t>
      </w:r>
      <w:r>
        <w:rPr>
          <w:bCs/>
        </w:rPr>
        <w:t>omponent 2</w:t>
      </w:r>
      <w:r w:rsidR="0032653C">
        <w:rPr>
          <w:bCs/>
        </w:rPr>
        <w:t>, financial</w:t>
      </w:r>
      <w:r w:rsidR="0032653C" w:rsidRPr="0032653C">
        <w:rPr>
          <w:bCs/>
        </w:rPr>
        <w:t xml:space="preserve"> support </w:t>
      </w:r>
      <w:r w:rsidR="0032653C">
        <w:rPr>
          <w:bCs/>
        </w:rPr>
        <w:t>will be provided to</w:t>
      </w:r>
      <w:r w:rsidR="0032653C" w:rsidRPr="0032653C">
        <w:rPr>
          <w:bCs/>
        </w:rPr>
        <w:t xml:space="preserve"> poor households and vulnerable individuals affected</w:t>
      </w:r>
      <w:r w:rsidR="0032653C">
        <w:rPr>
          <w:bCs/>
        </w:rPr>
        <w:t xml:space="preserve"> by the COVID-19 outbreak through different instruments : automatic cash transfers using the existing social assistance program as well as discretionary transfers targeting formal workers who have lost their jobs (temporary unemployment benefit) or vulnerable households with informal workers (emergency benefit). The rational for a panel of instruments is to be able to target different segments of the population, all substantially affected by the lockdown and the obligation to stop work. Previous experience during the 2008 financial crisis has shown that the combination </w:t>
      </w:r>
      <w:r w:rsidR="0032653C" w:rsidRPr="0032653C">
        <w:rPr>
          <w:bCs/>
        </w:rPr>
        <w:t xml:space="preserve">of safety nets, unemployment benefits and tax changes </w:t>
      </w:r>
      <w:r w:rsidR="008B0812">
        <w:rPr>
          <w:bCs/>
        </w:rPr>
        <w:t xml:space="preserve">has </w:t>
      </w:r>
      <w:r w:rsidR="0032653C" w:rsidRPr="0032653C">
        <w:rPr>
          <w:bCs/>
        </w:rPr>
        <w:t>reduced the unemployment shock by 60</w:t>
      </w:r>
      <w:r w:rsidR="008B0812">
        <w:rPr>
          <w:bCs/>
        </w:rPr>
        <w:t xml:space="preserve"> percent</w:t>
      </w:r>
      <w:r w:rsidR="0032653C" w:rsidRPr="0032653C">
        <w:rPr>
          <w:bCs/>
        </w:rPr>
        <w:t>.</w:t>
      </w:r>
    </w:p>
    <w:p w14:paraId="66BAD7BA" w14:textId="77777777" w:rsidR="008512E7" w:rsidRPr="008512E7" w:rsidRDefault="00D83277" w:rsidP="00624E1B">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sidR="000A6A0F">
        <w:rPr>
          <w:rFonts w:ascii="Calibri" w:eastAsia="Calibri" w:hAnsi="Calibri" w:cs="Calibri"/>
          <w:b/>
          <w:color w:val="000000" w:themeColor="text1"/>
        </w:rPr>
        <w:t xml:space="preserve"> </w:t>
      </w:r>
      <w:r w:rsidR="000A6A0F" w:rsidRPr="002048DD">
        <w:rPr>
          <w:rFonts w:ascii="Calibri" w:eastAsia="Calibri" w:hAnsi="Calibri" w:cs="Calibri"/>
          <w:b/>
          <w:bCs/>
          <w:color w:val="000000" w:themeColor="text1"/>
        </w:rPr>
        <w:t xml:space="preserve">(subcomponent </w:t>
      </w:r>
      <w:r w:rsidR="000A6A0F">
        <w:rPr>
          <w:rFonts w:ascii="Calibri" w:eastAsia="Calibri" w:hAnsi="Calibri" w:cs="Calibri"/>
          <w:b/>
          <w:bCs/>
          <w:color w:val="000000" w:themeColor="text1"/>
        </w:rPr>
        <w:t>2.1</w:t>
      </w:r>
      <w:r w:rsidR="000A6A0F" w:rsidRPr="002048DD">
        <w:rPr>
          <w:rFonts w:ascii="Calibri" w:eastAsia="Calibri" w:hAnsi="Calibri" w:cs="Calibri"/>
          <w:b/>
          <w:bCs/>
          <w:color w:val="000000" w:themeColor="text1"/>
        </w:rPr>
        <w:t>)</w:t>
      </w:r>
      <w:r w:rsidR="00C12318">
        <w:rPr>
          <w:rFonts w:ascii="Calibri" w:eastAsia="Calibri" w:hAnsi="Calibri" w:cs="Calibri"/>
          <w:b/>
          <w:color w:val="000000" w:themeColor="text1"/>
        </w:rPr>
        <w:t>.</w:t>
      </w:r>
      <w:r>
        <w:rPr>
          <w:bCs/>
        </w:rPr>
        <w:t xml:space="preserve"> </w:t>
      </w:r>
      <w:r w:rsidR="00364721">
        <w:rPr>
          <w:bCs/>
        </w:rPr>
        <w:t xml:space="preserve">TSA eligibility is determined </w:t>
      </w:r>
      <w:r w:rsidR="007D6A2D">
        <w:rPr>
          <w:bCs/>
        </w:rPr>
        <w:t xml:space="preserve">based </w:t>
      </w:r>
      <w:r w:rsidR="00364721">
        <w:rPr>
          <w:bCs/>
        </w:rPr>
        <w:t xml:space="preserve">on </w:t>
      </w:r>
      <w:r w:rsidR="00DB7370" w:rsidRPr="25184E24">
        <w:t>a</w:t>
      </w:r>
      <w:r w:rsidR="00364721">
        <w:rPr>
          <w:bCs/>
        </w:rPr>
        <w:t xml:space="preserve"> PMT score, which </w:t>
      </w:r>
      <w:r w:rsidR="00A42CCF">
        <w:rPr>
          <w:bCs/>
        </w:rPr>
        <w:t>captures labor and agricultural household revenues from the second last month before the application</w:t>
      </w:r>
      <w:r>
        <w:rPr>
          <w:rStyle w:val="FootnoteReference"/>
          <w:bCs/>
        </w:rPr>
        <w:footnoteReference w:id="37"/>
      </w:r>
      <w:r w:rsidR="00A04C88">
        <w:rPr>
          <w:bCs/>
        </w:rPr>
        <w:t>, among other proxies of living conditions</w:t>
      </w:r>
      <w:r w:rsidR="007D6A2D">
        <w:rPr>
          <w:bCs/>
        </w:rPr>
        <w:t xml:space="preserve">. </w:t>
      </w:r>
      <w:r w:rsidR="00131ED1" w:rsidRPr="25184E24">
        <w:t>L</w:t>
      </w:r>
      <w:r w:rsidR="00E302B8" w:rsidRPr="25184E24">
        <w:t>oss</w:t>
      </w:r>
      <w:r w:rsidR="003038CE" w:rsidRPr="25184E24">
        <w:t>es</w:t>
      </w:r>
      <w:r w:rsidR="00E302B8">
        <w:rPr>
          <w:bCs/>
        </w:rPr>
        <w:t xml:space="preserve"> in formal </w:t>
      </w:r>
      <w:r w:rsidR="00131ED1">
        <w:rPr>
          <w:bCs/>
        </w:rPr>
        <w:t>labor income will</w:t>
      </w:r>
      <w:r w:rsidR="00C12318">
        <w:rPr>
          <w:bCs/>
        </w:rPr>
        <w:t xml:space="preserve"> result in </w:t>
      </w:r>
      <w:r w:rsidR="0033200C">
        <w:rPr>
          <w:bCs/>
        </w:rPr>
        <w:t>lower TSA score</w:t>
      </w:r>
      <w:r w:rsidR="00C12318">
        <w:rPr>
          <w:bCs/>
        </w:rPr>
        <w:t>s</w:t>
      </w:r>
      <w:r w:rsidR="0033200C">
        <w:rPr>
          <w:bCs/>
        </w:rPr>
        <w:t>,</w:t>
      </w:r>
      <w:r w:rsidR="00EC4866">
        <w:rPr>
          <w:bCs/>
        </w:rPr>
        <w:t xml:space="preserve"> hence increasing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194381">
        <w:rPr>
          <w:bCs/>
        </w:rPr>
        <w:t xml:space="preserve"> </w:t>
      </w:r>
    </w:p>
    <w:p w14:paraId="28F2F980" w14:textId="77777777" w:rsidR="00837FC0" w:rsidRPr="003116DC"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bookmarkStart w:id="256" w:name="_Hlk38627587"/>
      <w:r>
        <w:rPr>
          <w:rFonts w:ascii="Calibri" w:eastAsia="Calibri" w:hAnsi="Calibri" w:cs="Calibri"/>
          <w:b/>
          <w:bCs/>
          <w:color w:val="000000" w:themeColor="text1"/>
          <w:sz w:val="22"/>
          <w:szCs w:val="22"/>
        </w:rPr>
        <w:t>Emergency</w:t>
      </w:r>
      <w:r w:rsidR="00D64719" w:rsidRPr="008D79C8">
        <w:rPr>
          <w:rFonts w:ascii="Calibri" w:eastAsia="Calibri" w:hAnsi="Calibri" w:cs="Calibri"/>
          <w:b/>
          <w:bCs/>
          <w:color w:val="000000" w:themeColor="text1"/>
          <w:sz w:val="22"/>
          <w:szCs w:val="22"/>
        </w:rPr>
        <w:t xml:space="preserve"> cash transfers (subcomponent 2.</w:t>
      </w:r>
      <w:r w:rsidR="000A6A0F">
        <w:rPr>
          <w:rFonts w:ascii="Calibri" w:eastAsia="Calibri" w:hAnsi="Calibri" w:cs="Calibri"/>
          <w:b/>
          <w:bCs/>
          <w:color w:val="000000" w:themeColor="text1"/>
          <w:sz w:val="22"/>
          <w:szCs w:val="22"/>
        </w:rPr>
        <w:t>1</w:t>
      </w:r>
      <w:r w:rsidR="00D64719" w:rsidRPr="008D79C8">
        <w:rPr>
          <w:rFonts w:ascii="Calibri" w:eastAsia="Calibri" w:hAnsi="Calibri" w:cs="Calibri"/>
          <w:b/>
          <w:bCs/>
          <w:color w:val="000000" w:themeColor="text1"/>
          <w:sz w:val="22"/>
          <w:szCs w:val="22"/>
        </w:rPr>
        <w:t>)</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will be introduced</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t>
      </w:r>
      <w:r w:rsidR="000A6A0F">
        <w:rPr>
          <w:rFonts w:ascii="Calibri" w:eastAsia="Calibri" w:hAnsi="Calibri" w:cs="Calibri"/>
          <w:b/>
          <w:bCs/>
          <w:color w:val="000000" w:themeColor="text1"/>
          <w:sz w:val="22"/>
          <w:szCs w:val="22"/>
        </w:rPr>
        <w:t>and families with children</w:t>
      </w:r>
      <w:r w:rsidR="00D64719">
        <w:rPr>
          <w:rFonts w:ascii="Calibri" w:eastAsia="Calibri" w:hAnsi="Calibri" w:cs="Calibri"/>
          <w:b/>
          <w:bCs/>
          <w:color w:val="000000" w:themeColor="text1"/>
          <w:sz w:val="22"/>
          <w:szCs w:val="22"/>
        </w:rPr>
        <w:t xml:space="preserve"> who are not eligible to TSA but severely hit economically by the COVID crisis and the lockdown. </w:t>
      </w:r>
      <w:r w:rsidR="00D64719" w:rsidRPr="008D79C8">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00D64719" w:rsidRPr="008D79C8">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00CE56EA" w:rsidRPr="00CE56EA">
        <w:rPr>
          <w:rFonts w:ascii="Calibri" w:eastAsia="Calibri" w:hAnsi="Calibri" w:cs="Calibri"/>
          <w:color w:val="000000" w:themeColor="text1"/>
          <w:sz w:val="22"/>
          <w:szCs w:val="22"/>
        </w:rPr>
        <w:t xml:space="preserve"> crisis response mechanisms, including in the context of economic downturns</w:t>
      </w:r>
      <w:r w:rsidR="00D64719" w:rsidRPr="008D79C8">
        <w:rPr>
          <w:rFonts w:ascii="Calibri" w:eastAsia="Calibri" w:hAnsi="Calibri" w:cs="Calibri"/>
          <w:color w:val="000000" w:themeColor="text1"/>
          <w:sz w:val="22"/>
          <w:szCs w:val="22"/>
        </w:rPr>
        <w:t>.</w:t>
      </w:r>
      <w:r w:rsidR="00D64719" w:rsidRPr="00D64719">
        <w:t xml:space="preserve"> </w:t>
      </w:r>
      <w:r w:rsidR="00CE56EA">
        <w:rPr>
          <w:rFonts w:ascii="Calibri" w:eastAsia="Calibri" w:hAnsi="Calibri" w:cs="Calibri"/>
          <w:color w:val="000000" w:themeColor="text1"/>
          <w:sz w:val="22"/>
          <w:szCs w:val="22"/>
        </w:rPr>
        <w:t>Strong empirical evidence</w:t>
      </w:r>
      <w:r w:rsidR="00D64719" w:rsidRP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00CE56EA" w:rsidRPr="00CE56EA">
        <w:t xml:space="preserve"> </w:t>
      </w:r>
      <w:r w:rsidR="00CE56EA">
        <w:rPr>
          <w:rFonts w:ascii="Calibri" w:eastAsia="Calibri" w:hAnsi="Calibri" w:cs="Calibri"/>
          <w:color w:val="000000" w:themeColor="text1"/>
          <w:sz w:val="22"/>
          <w:szCs w:val="22"/>
        </w:rPr>
        <w:t>during 2008</w:t>
      </w:r>
      <w:r w:rsidR="00CE56EA" w:rsidRP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00CE56EA" w:rsidRP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Pr>
          <w:rFonts w:ascii="Calibri" w:eastAsia="Calibri" w:hAnsi="Calibri" w:cs="Calibri"/>
          <w:color w:val="000000" w:themeColor="text1"/>
          <w:sz w:val="22"/>
          <w:szCs w:val="22"/>
        </w:rPr>
        <w:t xml:space="preserve">The </w:t>
      </w:r>
      <w:r w:rsidR="003D5C4F" w:rsidRPr="00716F19">
        <w:rPr>
          <w:rFonts w:ascii="Calibri" w:eastAsia="Calibri" w:hAnsi="Calibri" w:cs="Calibri"/>
          <w:color w:val="000000" w:themeColor="text1"/>
          <w:sz w:val="22"/>
          <w:szCs w:val="22"/>
        </w:rPr>
        <w:t>emergency</w:t>
      </w:r>
      <w:r w:rsidRPr="00716F19">
        <w:rPr>
          <w:rFonts w:ascii="Calibri" w:eastAsia="Calibri" w:hAnsi="Calibri" w:cs="Calibri"/>
          <w:color w:val="000000" w:themeColor="text1"/>
          <w:sz w:val="22"/>
          <w:szCs w:val="22"/>
        </w:rPr>
        <w:t xml:space="preserve"> cash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Pr>
          <w:rFonts w:ascii="Calibri" w:eastAsia="Calibri" w:hAnsi="Calibri" w:cs="Calibri"/>
          <w:color w:val="000000" w:themeColor="text1"/>
          <w:sz w:val="22"/>
          <w:szCs w:val="22"/>
        </w:rPr>
        <w:t xml:space="preserve"> vulnerable</w:t>
      </w:r>
      <w:r w:rsidRPr="001E2ED6">
        <w:rPr>
          <w:rFonts w:ascii="Calibri" w:eastAsia="Calibri" w:hAnsi="Calibri" w:cs="Calibri"/>
          <w:color w:val="000000" w:themeColor="text1"/>
          <w:sz w:val="22"/>
          <w:szCs w:val="22"/>
        </w:rPr>
        <w:t>.</w:t>
      </w:r>
      <w:r w:rsidR="00CA18C1" w:rsidRPr="005D4667">
        <w:rPr>
          <w:rFonts w:ascii="Calibri" w:eastAsia="Calibri" w:hAnsi="Calibri" w:cs="Calibri"/>
          <w:color w:val="000000" w:themeColor="text1"/>
          <w:sz w:val="22"/>
          <w:szCs w:val="22"/>
        </w:rPr>
        <w:t xml:space="preserve"> </w:t>
      </w:r>
      <w:r w:rsidR="001E2ED6" w:rsidRPr="005D4667">
        <w:rPr>
          <w:rFonts w:ascii="Calibri" w:eastAsia="Calibri" w:hAnsi="Calibri" w:cs="Calibri"/>
          <w:color w:val="000000" w:themeColor="text1"/>
          <w:sz w:val="22"/>
          <w:szCs w:val="22"/>
        </w:rPr>
        <w:t xml:space="preserve">Those </w:t>
      </w:r>
      <w:r w:rsidR="001E2ED6">
        <w:rPr>
          <w:rFonts w:ascii="Calibri" w:eastAsia="Calibri" w:hAnsi="Calibri" w:cs="Calibri"/>
          <w:color w:val="000000" w:themeColor="text1"/>
          <w:sz w:val="22"/>
          <w:szCs w:val="22"/>
        </w:rPr>
        <w:t>households are currently just above the PMT threshold used to determine eligibility to TSA (i.e. between 65,000 and 100,000 while eligibility is below 65,000).</w:t>
      </w:r>
      <w:r w:rsidR="00CA18C1">
        <w:rPr>
          <w:rFonts w:ascii="Calibri" w:eastAsia="Calibri" w:hAnsi="Calibri" w:cs="Calibri"/>
          <w:color w:val="000000" w:themeColor="text1"/>
          <w:sz w:val="22"/>
          <w:szCs w:val="22"/>
        </w:rPr>
        <w:t xml:space="preserve">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000B42FB" w:rsidRPr="008D79C8">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000B42FB" w:rsidRPr="001D583C">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w:t>
      </w:r>
      <w:r w:rsidR="00D76EA7">
        <w:rPr>
          <w:rFonts w:ascii="Calibri" w:eastAsia="Calibri" w:hAnsi="Calibri" w:cs="Calibri"/>
          <w:color w:val="000000" w:themeColor="text1"/>
          <w:sz w:val="22"/>
          <w:szCs w:val="22"/>
        </w:rPr>
        <w:lastRenderedPageBreak/>
        <w:t xml:space="preserve">reach out to the sectors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8"/>
      </w:r>
      <w:r w:rsidR="00E96315">
        <w:rPr>
          <w:rFonts w:ascii="Calibri" w:eastAsia="Calibri" w:hAnsi="Calibri" w:cs="Calibri"/>
          <w:color w:val="000000" w:themeColor="text1"/>
          <w:sz w:val="22"/>
          <w:szCs w:val="22"/>
        </w:rPr>
        <w:t>.</w:t>
      </w:r>
      <w:r w:rsidR="001E2ED6">
        <w:rPr>
          <w:rFonts w:ascii="Calibri" w:eastAsia="Calibri" w:hAnsi="Calibri" w:cs="Calibri"/>
          <w:color w:val="000000" w:themeColor="text1"/>
          <w:sz w:val="22"/>
          <w:szCs w:val="22"/>
        </w:rPr>
        <w:t xml:space="preserve"> A temporary cash transfer for households with three children or more will offer complementary </w:t>
      </w:r>
      <w:r w:rsidR="00006CE5">
        <w:rPr>
          <w:rFonts w:ascii="Calibri" w:eastAsia="Calibri" w:hAnsi="Calibri" w:cs="Calibri"/>
          <w:color w:val="000000" w:themeColor="text1"/>
          <w:sz w:val="22"/>
          <w:szCs w:val="22"/>
        </w:rPr>
        <w:t xml:space="preserve">financial </w:t>
      </w:r>
      <w:r w:rsidR="001E2ED6">
        <w:rPr>
          <w:rFonts w:ascii="Calibri" w:eastAsia="Calibri" w:hAnsi="Calibri" w:cs="Calibri"/>
          <w:color w:val="000000" w:themeColor="text1"/>
          <w:sz w:val="22"/>
          <w:szCs w:val="22"/>
        </w:rPr>
        <w:t>support to families with many dependents.</w:t>
      </w:r>
    </w:p>
    <w:bookmarkEnd w:id="256"/>
    <w:p w14:paraId="0C5A71CE" w14:textId="77777777" w:rsidR="001A5292" w:rsidRPr="0017551E"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EE4DD8">
        <w:rPr>
          <w:rFonts w:ascii="Calibri" w:eastAsia="Calibri" w:hAnsi="Calibri" w:cs="Calibri"/>
          <w:b/>
          <w:color w:val="000000" w:themeColor="text1"/>
          <w:sz w:val="22"/>
          <w:szCs w:val="22"/>
        </w:rPr>
        <w:t xml:space="preserve">Temporary unemployment </w:t>
      </w:r>
      <w:r w:rsidR="00EF73D4">
        <w:rPr>
          <w:rFonts w:ascii="Calibri" w:eastAsia="Calibri" w:hAnsi="Calibri" w:cs="Calibri"/>
          <w:b/>
          <w:color w:val="000000" w:themeColor="text1"/>
          <w:sz w:val="22"/>
          <w:szCs w:val="22"/>
        </w:rPr>
        <w:t>assistance</w:t>
      </w:r>
      <w:r w:rsidR="00EF73D4" w:rsidRPr="00EE4DD8">
        <w:rPr>
          <w:rFonts w:ascii="Calibri" w:eastAsia="Calibri" w:hAnsi="Calibri" w:cs="Calibri"/>
          <w:b/>
          <w:color w:val="000000" w:themeColor="text1"/>
          <w:sz w:val="22"/>
          <w:szCs w:val="22"/>
        </w:rPr>
        <w:t xml:space="preserve"> </w:t>
      </w:r>
      <w:r w:rsidR="002048DD" w:rsidRPr="00EE4DD8">
        <w:rPr>
          <w:rFonts w:ascii="Calibri" w:eastAsia="Calibri" w:hAnsi="Calibri" w:cs="Calibri"/>
          <w:b/>
          <w:color w:val="000000" w:themeColor="text1"/>
          <w:sz w:val="22"/>
          <w:szCs w:val="22"/>
        </w:rPr>
        <w:t>(subcomponent 2.</w:t>
      </w:r>
      <w:r w:rsidR="00EF73D4">
        <w:rPr>
          <w:rFonts w:ascii="Calibri" w:eastAsia="Calibri" w:hAnsi="Calibri" w:cs="Calibri"/>
          <w:b/>
          <w:color w:val="000000" w:themeColor="text1"/>
          <w:sz w:val="22"/>
          <w:szCs w:val="22"/>
        </w:rPr>
        <w:t>2</w:t>
      </w:r>
      <w:r w:rsidR="002048DD" w:rsidRPr="00EE4DD8">
        <w:rPr>
          <w:rFonts w:ascii="Calibri" w:eastAsia="Calibri" w:hAnsi="Calibri" w:cs="Calibri"/>
          <w:b/>
          <w:color w:val="000000" w:themeColor="text1"/>
          <w:sz w:val="22"/>
          <w:szCs w:val="22"/>
        </w:rPr>
        <w:t>)</w:t>
      </w:r>
      <w:r>
        <w:rPr>
          <w:rFonts w:ascii="Calibri" w:eastAsia="Calibri" w:hAnsi="Calibri" w:cs="Calibri"/>
          <w:b/>
          <w:color w:val="000000" w:themeColor="text1"/>
          <w:sz w:val="22"/>
          <w:szCs w:val="22"/>
        </w:rPr>
        <w:t xml:space="preserve"> </w:t>
      </w:r>
      <w:r w:rsidR="00EF73D4">
        <w:rPr>
          <w:rFonts w:ascii="Calibri" w:eastAsia="Calibri" w:hAnsi="Calibri" w:cs="Calibri"/>
          <w:b/>
          <w:bCs/>
          <w:color w:val="000000" w:themeColor="text1"/>
          <w:sz w:val="22"/>
          <w:szCs w:val="22"/>
        </w:rPr>
        <w:t xml:space="preserve">is </w:t>
      </w:r>
      <w:r w:rsidR="009C5DD1">
        <w:rPr>
          <w:rFonts w:ascii="Calibri" w:eastAsia="Calibri" w:hAnsi="Calibri" w:cs="Calibri"/>
          <w:b/>
          <w:bCs/>
          <w:color w:val="000000" w:themeColor="text1"/>
          <w:sz w:val="22"/>
          <w:szCs w:val="22"/>
        </w:rPr>
        <w:t xml:space="preserve">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t>
      </w:r>
      <w:r w:rsidR="00EF73D4">
        <w:rPr>
          <w:rFonts w:ascii="Calibri" w:eastAsia="Calibri" w:hAnsi="Calibri" w:cs="Calibri"/>
          <w:b/>
          <w:bCs/>
          <w:color w:val="000000" w:themeColor="text1"/>
          <w:sz w:val="22"/>
          <w:szCs w:val="22"/>
        </w:rPr>
        <w:t xml:space="preserve">informal and </w:t>
      </w:r>
      <w:r w:rsidR="00FB2C75">
        <w:rPr>
          <w:rFonts w:ascii="Calibri" w:eastAsia="Calibri" w:hAnsi="Calibri" w:cs="Calibri"/>
          <w:b/>
          <w:bCs/>
          <w:color w:val="000000" w:themeColor="text1"/>
          <w:sz w:val="22"/>
          <w:szCs w:val="22"/>
        </w:rPr>
        <w:t xml:space="preserve">formal </w:t>
      </w:r>
      <w:r w:rsidR="00351B9B">
        <w:rPr>
          <w:rFonts w:ascii="Calibri" w:eastAsia="Calibri" w:hAnsi="Calibri" w:cs="Calibri"/>
          <w:b/>
          <w:bCs/>
          <w:color w:val="000000" w:themeColor="text1"/>
          <w:sz w:val="22"/>
          <w:szCs w:val="22"/>
        </w:rPr>
        <w:t xml:space="preserve">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00B32351" w:rsidRP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00B32351" w:rsidRP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00B32351" w:rsidRP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00B32351" w:rsidRPr="00241FE7">
        <w:rPr>
          <w:rFonts w:ascii="Calibri" w:eastAsia="Calibri" w:hAnsi="Calibri" w:cs="Calibri"/>
          <w:color w:val="000000" w:themeColor="text1"/>
          <w:sz w:val="22"/>
          <w:szCs w:val="22"/>
        </w:rPr>
        <w:t xml:space="preserve">In </w:t>
      </w:r>
      <w:r w:rsidR="004B3EF4" w:rsidRPr="00EE4DD8">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004B3EF4" w:rsidRPr="00EE4DD8">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w:t>
      </w:r>
      <w:r w:rsidR="00E2430B">
        <w:rPr>
          <w:rFonts w:ascii="Calibri" w:eastAsia="Calibri" w:hAnsi="Calibri" w:cs="Calibri"/>
          <w:color w:val="000000" w:themeColor="text1"/>
          <w:sz w:val="22"/>
          <w:szCs w:val="22"/>
        </w:rPr>
        <w:t xml:space="preserve">assistance </w:t>
      </w:r>
      <w:r w:rsidR="00B32351">
        <w:rPr>
          <w:rFonts w:ascii="Calibri" w:eastAsia="Calibri" w:hAnsi="Calibri" w:cs="Calibri"/>
          <w:color w:val="000000" w:themeColor="text1"/>
          <w:sz w:val="22"/>
          <w:szCs w:val="22"/>
        </w:rPr>
        <w:t xml:space="preserve">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00715506" w:rsidRPr="00241FE7">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Studies on the role of unemployment benefits highlight the welfare-increasing effect of unemployment benefits, which is particularly important in the presence of inefficient private insurance markets and high-risk aversion during economic downturns. From a macro-economic perspective, unemployment benefits have a stabilizing and con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he substitution effect between work and leisure and the income effect have contrasting welfare implications</w:t>
      </w:r>
      <w:r>
        <w:rPr>
          <w:rFonts w:ascii="Calibri" w:eastAsia="Calibri" w:hAnsi="Calibri" w:cs="Calibri"/>
          <w:color w:val="000000" w:themeColor="text1"/>
          <w:sz w:val="22"/>
          <w:szCs w:val="22"/>
        </w:rPr>
        <w:t>. 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 are concerns on disincentives for job search. </w:t>
      </w:r>
      <w:r w:rsidRPr="00241FE7">
        <w:rPr>
          <w:rFonts w:ascii="Calibri" w:eastAsia="Calibri" w:hAnsi="Calibri" w:cs="Calibri"/>
          <w:color w:val="000000" w:themeColor="text1"/>
          <w:sz w:val="22"/>
          <w:szCs w:val="22"/>
        </w:rPr>
        <w:t xml:space="preserve">However, in a lockdown situation </w:t>
      </w:r>
      <w:r w:rsidR="008943AE" w:rsidRPr="00241FE7">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17551E">
        <w:rPr>
          <w:rFonts w:ascii="Calibri" w:eastAsia="Calibri" w:hAnsi="Calibri" w:cs="Calibri"/>
          <w:color w:val="000000" w:themeColor="text1"/>
          <w:sz w:val="22"/>
          <w:szCs w:val="22"/>
        </w:rPr>
        <w:t>Also, 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0017551E" w:rsidRPr="00EE4DD8">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0017551E" w:rsidRPr="00EE4DD8">
        <w:rPr>
          <w:rFonts w:ascii="Calibri" w:eastAsia="Calibri" w:hAnsi="Calibri" w:cs="Calibri"/>
          <w:color w:val="000000" w:themeColor="text1"/>
          <w:sz w:val="22"/>
          <w:szCs w:val="22"/>
        </w:rPr>
        <w:t xml:space="preserve"> will support equally a large number of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0017551E" w:rsidRPr="008D79C8">
        <w:rPr>
          <w:rFonts w:ascii="Calibri" w:eastAsia="Calibri" w:hAnsi="Calibri" w:cs="Calibri"/>
          <w:b/>
          <w:color w:val="000000" w:themeColor="text1"/>
          <w:sz w:val="22"/>
          <w:szCs w:val="22"/>
        </w:rPr>
        <w:t>.</w:t>
      </w:r>
    </w:p>
    <w:p w14:paraId="04CC9833" w14:textId="77777777" w:rsidR="00E2430B" w:rsidRPr="00A32CB5"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5D4667">
        <w:rPr>
          <w:rFonts w:ascii="Calibri" w:eastAsia="Calibri" w:hAnsi="Calibri" w:cs="Calibri"/>
          <w:color w:val="000000" w:themeColor="text1"/>
          <w:sz w:val="22"/>
          <w:szCs w:val="22"/>
        </w:rPr>
        <w:t xml:space="preserve">XX. </w:t>
      </w:r>
      <w:r w:rsidR="00084B22">
        <w:rPr>
          <w:rFonts w:ascii="Calibri" w:eastAsia="Calibri" w:hAnsi="Calibri" w:cs="Calibri"/>
          <w:color w:val="000000" w:themeColor="text1"/>
          <w:sz w:val="22"/>
          <w:szCs w:val="22"/>
        </w:rPr>
        <w:t xml:space="preserve">The </w:t>
      </w:r>
      <w:r w:rsidR="0081264C">
        <w:rPr>
          <w:rFonts w:ascii="Calibri" w:eastAsia="Calibri" w:hAnsi="Calibri" w:cs="Calibri"/>
          <w:color w:val="000000" w:themeColor="text1"/>
          <w:sz w:val="22"/>
          <w:szCs w:val="22"/>
        </w:rPr>
        <w:t xml:space="preserve">targeting of </w:t>
      </w:r>
      <w:r w:rsidR="00693562">
        <w:rPr>
          <w:rFonts w:ascii="Calibri" w:eastAsia="Calibri" w:hAnsi="Calibri" w:cs="Calibri"/>
          <w:color w:val="000000" w:themeColor="text1"/>
          <w:sz w:val="22"/>
          <w:szCs w:val="22"/>
        </w:rPr>
        <w:t xml:space="preserve">informal and self-employed workers is warranted by the </w:t>
      </w:r>
      <w:r w:rsidR="002A59F1">
        <w:rPr>
          <w:rFonts w:ascii="Calibri" w:eastAsia="Calibri" w:hAnsi="Calibri" w:cs="Calibri"/>
          <w:color w:val="000000" w:themeColor="text1"/>
          <w:sz w:val="22"/>
          <w:szCs w:val="22"/>
        </w:rPr>
        <w:t>fact that these categories of workers are h</w:t>
      </w:r>
      <w:r w:rsidR="0047747B">
        <w:rPr>
          <w:rFonts w:ascii="Calibri" w:eastAsia="Calibri" w:hAnsi="Calibri" w:cs="Calibri"/>
          <w:color w:val="000000" w:themeColor="text1"/>
          <w:sz w:val="22"/>
          <w:szCs w:val="22"/>
        </w:rPr>
        <w:t>ardly hit by the economic shock</w:t>
      </w:r>
      <w:r w:rsidR="0054748C">
        <w:rPr>
          <w:rFonts w:ascii="Calibri" w:eastAsia="Calibri" w:hAnsi="Calibri" w:cs="Calibri"/>
          <w:color w:val="000000" w:themeColor="text1"/>
          <w:sz w:val="22"/>
          <w:szCs w:val="22"/>
        </w:rPr>
        <w:t>,</w:t>
      </w:r>
      <w:r w:rsidR="0047747B">
        <w:rPr>
          <w:rFonts w:ascii="Calibri" w:eastAsia="Calibri" w:hAnsi="Calibri" w:cs="Calibri"/>
          <w:color w:val="000000" w:themeColor="text1"/>
          <w:sz w:val="22"/>
          <w:szCs w:val="22"/>
        </w:rPr>
        <w:t xml:space="preserve"> yet</w:t>
      </w:r>
      <w:r w:rsidR="0054748C">
        <w:rPr>
          <w:rFonts w:ascii="Calibri" w:eastAsia="Calibri" w:hAnsi="Calibri" w:cs="Calibri"/>
          <w:color w:val="000000" w:themeColor="text1"/>
          <w:sz w:val="22"/>
          <w:szCs w:val="22"/>
        </w:rPr>
        <w:t xml:space="preserve"> may</w:t>
      </w:r>
      <w:r w:rsidR="0047747B">
        <w:rPr>
          <w:rFonts w:ascii="Calibri" w:eastAsia="Calibri" w:hAnsi="Calibri" w:cs="Calibri"/>
          <w:color w:val="000000" w:themeColor="text1"/>
          <w:sz w:val="22"/>
          <w:szCs w:val="22"/>
        </w:rPr>
        <w:t xml:space="preserve"> not</w:t>
      </w:r>
      <w:r w:rsidR="0054748C">
        <w:rPr>
          <w:rFonts w:ascii="Calibri" w:eastAsia="Calibri" w:hAnsi="Calibri" w:cs="Calibri"/>
          <w:color w:val="000000" w:themeColor="text1"/>
          <w:sz w:val="22"/>
          <w:szCs w:val="22"/>
        </w:rPr>
        <w:t xml:space="preserve"> be fully</w:t>
      </w:r>
      <w:r w:rsidR="0047747B">
        <w:rPr>
          <w:rFonts w:ascii="Calibri" w:eastAsia="Calibri" w:hAnsi="Calibri" w:cs="Calibri"/>
          <w:color w:val="000000" w:themeColor="text1"/>
          <w:sz w:val="22"/>
          <w:szCs w:val="22"/>
        </w:rPr>
        <w:t xml:space="preserve"> covered by the traditional</w:t>
      </w:r>
      <w:r w:rsidR="00DA5D84">
        <w:rPr>
          <w:rFonts w:ascii="Calibri" w:eastAsia="Calibri" w:hAnsi="Calibri" w:cs="Calibri"/>
          <w:color w:val="000000" w:themeColor="text1"/>
          <w:sz w:val="22"/>
          <w:szCs w:val="22"/>
        </w:rPr>
        <w:t xml:space="preserve"> social protection </w:t>
      </w:r>
      <w:r w:rsidR="00842ADD">
        <w:rPr>
          <w:rFonts w:ascii="Calibri" w:eastAsia="Calibri" w:hAnsi="Calibri" w:cs="Calibri"/>
          <w:color w:val="000000" w:themeColor="text1"/>
          <w:sz w:val="22"/>
          <w:szCs w:val="22"/>
        </w:rPr>
        <w:t>schemes.</w:t>
      </w:r>
      <w:r>
        <w:rPr>
          <w:rFonts w:ascii="Calibri" w:eastAsia="Calibri" w:hAnsi="Calibri" w:cs="Calibri"/>
          <w:color w:val="000000" w:themeColor="text1"/>
          <w:sz w:val="22"/>
          <w:szCs w:val="22"/>
        </w:rPr>
        <w:t xml:space="preserve"> </w:t>
      </w:r>
      <w:r w:rsidRPr="005D4667">
        <w:rPr>
          <w:rFonts w:ascii="Calibri" w:eastAsia="Calibri" w:hAnsi="Calibri" w:cs="Calibri"/>
          <w:color w:val="000000" w:themeColor="text1"/>
          <w:sz w:val="22"/>
          <w:szCs w:val="22"/>
        </w:rPr>
        <w:t>Informal workers are more difficult to target. About 37 percent of wage workers are likely to be informal.</w:t>
      </w:r>
      <w:r>
        <w:rPr>
          <w:rStyle w:val="FootnoteReference"/>
          <w:rFonts w:ascii="Calibri" w:eastAsia="Calibri" w:hAnsi="Calibri" w:cs="Calibri"/>
          <w:color w:val="000000" w:themeColor="text1"/>
          <w:sz w:val="22"/>
          <w:szCs w:val="22"/>
        </w:rPr>
        <w:footnoteReference w:id="39"/>
      </w:r>
      <w:r w:rsidRPr="005D4667">
        <w:rPr>
          <w:rFonts w:ascii="Calibri" w:eastAsia="Calibri" w:hAnsi="Calibri" w:cs="Calibri"/>
          <w:color w:val="000000" w:themeColor="text1"/>
          <w:sz w:val="22"/>
          <w:szCs w:val="22"/>
        </w:rPr>
        <w:t xml:space="preserve"> Informal workers tend to be overrepresented among poor households, as informality is associated with lower pays.</w:t>
      </w:r>
      <w:r>
        <w:rPr>
          <w:rStyle w:val="FootnoteReference"/>
          <w:rFonts w:ascii="Calibri" w:eastAsia="Calibri" w:hAnsi="Calibri" w:cs="Calibri"/>
          <w:color w:val="000000" w:themeColor="text1"/>
          <w:sz w:val="22"/>
          <w:szCs w:val="22"/>
        </w:rPr>
        <w:footnoteReference w:id="40"/>
      </w:r>
      <w:r w:rsidR="00A32CB5" w:rsidRPr="00A32CB5">
        <w:rPr>
          <w:rFonts w:ascii="Calibri" w:eastAsia="Calibri" w:hAnsi="Calibri" w:cs="Calibri"/>
          <w:color w:val="000000" w:themeColor="text1"/>
          <w:sz w:val="22"/>
          <w:szCs w:val="22"/>
        </w:rPr>
        <w:t xml:space="preserve"> </w:t>
      </w:r>
    </w:p>
    <w:p w14:paraId="37F77E05" w14:textId="77777777" w:rsidR="003B5CD7" w:rsidRPr="003B5CD7" w:rsidRDefault="00D83277" w:rsidP="00624E1B">
      <w:pPr>
        <w:pStyle w:val="Heading2"/>
        <w:numPr>
          <w:ilvl w:val="0"/>
          <w:numId w:val="13"/>
        </w:numPr>
        <w:spacing w:before="120" w:after="120" w:line="240" w:lineRule="auto"/>
        <w:ind w:left="0" w:firstLine="0"/>
        <w:jc w:val="both"/>
      </w:pPr>
      <w:bookmarkStart w:id="257" w:name="_Toc256000036"/>
      <w:bookmarkStart w:id="258" w:name="_Toc256000158"/>
      <w:bookmarkStart w:id="259" w:name="_Toc256000122"/>
      <w:bookmarkStart w:id="260" w:name="_Toc256000089"/>
      <w:bookmarkStart w:id="261" w:name="_Toc26749466"/>
      <w:bookmarkStart w:id="262" w:name="_Toc27038395"/>
      <w:bookmarkStart w:id="263" w:name="_Toc27050240"/>
      <w:bookmarkStart w:id="264" w:name="_Toc30173816"/>
      <w:bookmarkStart w:id="265" w:name="_Toc30548098"/>
      <w:bookmarkStart w:id="266" w:name="_Toc30604260"/>
      <w:bookmarkStart w:id="267" w:name="_Toc31321576"/>
      <w:bookmarkStart w:id="268" w:name="_Toc33714018"/>
      <w:bookmarkStart w:id="269" w:name="_Toc35259674"/>
      <w:bookmarkStart w:id="270" w:name="_Toc35447719"/>
      <w:bookmarkStart w:id="271" w:name="_Toc35606094"/>
      <w:bookmarkStart w:id="272" w:name="_Toc38033289"/>
      <w:r>
        <w:t>Fiduciary</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2CAA6713" w14:textId="77777777" w:rsidR="003B5CD7" w:rsidRDefault="00D83277" w:rsidP="005E13AE">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 Management</w:t>
      </w:r>
    </w:p>
    <w:p w14:paraId="204114E7"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5CDFFCAD" w:rsidRPr="00B914FE">
        <w:rPr>
          <w:rFonts w:ascii="Calibri" w:eastAsia="Calibri" w:hAnsi="Calibri" w:cs="Calibri"/>
          <w:b/>
          <w:sz w:val="22"/>
          <w:szCs w:val="22"/>
        </w:rPr>
        <w:t>MoILHSA</w:t>
      </w:r>
      <w:r w:rsidR="00F51BE9">
        <w:rPr>
          <w:rFonts w:ascii="Calibri" w:eastAsia="Calibri" w:hAnsi="Calibri" w:cs="Calibri"/>
          <w:b/>
          <w:sz w:val="22"/>
          <w:szCs w:val="22"/>
        </w:rPr>
        <w:t>,</w:t>
      </w:r>
      <w:r w:rsidR="5CDFFCAD" w:rsidRPr="00B914FE">
        <w:rPr>
          <w:rFonts w:ascii="Calibri" w:eastAsia="Calibri" w:hAnsi="Calibri" w:cs="Calibri"/>
          <w:b/>
          <w:sz w:val="22"/>
          <w:szCs w:val="22"/>
        </w:rPr>
        <w:t xml:space="preserve"> </w:t>
      </w:r>
      <w:r w:rsidRPr="00B914FE">
        <w:rPr>
          <w:rFonts w:ascii="Calibri" w:eastAsia="Calibri" w:hAnsi="Calibri" w:cs="Calibri"/>
          <w:b/>
          <w:sz w:val="22"/>
          <w:szCs w:val="22"/>
        </w:rPr>
        <w:t xml:space="preserve">through </w:t>
      </w:r>
      <w:r w:rsidR="00F51BE9">
        <w:rPr>
          <w:rFonts w:ascii="Calibri" w:eastAsia="Calibri" w:hAnsi="Calibri" w:cs="Calibri"/>
          <w:b/>
          <w:sz w:val="22"/>
          <w:szCs w:val="22"/>
        </w:rPr>
        <w:t>a PIU</w:t>
      </w:r>
      <w:r w:rsidR="5CDFFCAD" w:rsidRPr="00B914FE">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00E65377" w:rsidRP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 xml:space="preserve">The proposed arrangements are those that are best aligned </w:t>
      </w:r>
      <w:r w:rsidR="00F51BE9">
        <w:rPr>
          <w:rFonts w:ascii="Calibri" w:eastAsia="Calibri" w:hAnsi="Calibri" w:cs="Calibri"/>
          <w:sz w:val="22"/>
          <w:szCs w:val="22"/>
        </w:rPr>
        <w:t>to</w:t>
      </w:r>
      <w:r w:rsidR="00F51BE9" w:rsidRPr="00A77C16">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5CDFFCAD" w:rsidRPr="00A77C16">
        <w:rPr>
          <w:rFonts w:ascii="Calibri" w:eastAsia="Calibri" w:hAnsi="Calibri" w:cs="Calibri"/>
          <w:sz w:val="22"/>
          <w:szCs w:val="22"/>
        </w:rPr>
        <w:t>several ministries and Government a</w:t>
      </w:r>
      <w:r w:rsidR="5CDFFCAD" w:rsidRPr="00164745">
        <w:rPr>
          <w:rFonts w:ascii="Calibri" w:eastAsia="Calibri" w:hAnsi="Calibri" w:cs="Calibri"/>
          <w:sz w:val="22"/>
          <w:szCs w:val="22"/>
        </w:rPr>
        <w:t xml:space="preserve">gencies. </w:t>
      </w:r>
      <w:r w:rsidR="00F51BE9">
        <w:rPr>
          <w:rFonts w:ascii="Calibri" w:eastAsia="Calibri" w:hAnsi="Calibri" w:cs="Calibri"/>
          <w:sz w:val="22"/>
          <w:szCs w:val="22"/>
        </w:rPr>
        <w:t>A PIU will be established under the MoILHSA no later than 30 days after the Project effectiveness.</w:t>
      </w:r>
    </w:p>
    <w:p w14:paraId="7BCBA2F4" w14:textId="77777777" w:rsidR="00772D6C" w:rsidRPr="00272C5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lastRenderedPageBreak/>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Pr="00164745">
        <w:rPr>
          <w:rFonts w:ascii="Calibri" w:eastAsia="Calibri" w:hAnsi="Calibri" w:cs="Calibri"/>
          <w:sz w:val="22"/>
          <w:szCs w:val="22"/>
        </w:rPr>
        <w:t>The assessment was performed on the basi</w:t>
      </w:r>
      <w:r w:rsidRPr="00CF75AB">
        <w:rPr>
          <w:rFonts w:ascii="Calibri" w:eastAsia="Calibri" w:hAnsi="Calibri" w:cs="Calibri"/>
          <w:sz w:val="22"/>
          <w:szCs w:val="22"/>
        </w:rPr>
        <w:t xml:space="preserve">s of desk review based on information provided by the implementing agency. This assessment also takes into consideration the Bank’s </w:t>
      </w:r>
      <w:r w:rsidRPr="00F467FE">
        <w:rPr>
          <w:rFonts w:ascii="Calibri" w:eastAsia="Calibri" w:hAnsi="Calibri" w:cs="Calibri"/>
          <w:sz w:val="22"/>
          <w:szCs w:val="22"/>
        </w:rPr>
        <w:t xml:space="preserve">Operational Policy 8.00 on Rapid Response to Crises and Emergencies and Guidance Note on FM in Rapid Response to Crises and Emergencies. In order to strengthen FM arrangements, the following actions need to be implemented: </w:t>
      </w:r>
      <w:r w:rsidR="00F51BE9" w:rsidRPr="00F467FE">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OM</w:t>
      </w:r>
      <w:r w:rsidR="00F51BE9" w:rsidRPr="00EF6C2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 under component 2</w:t>
      </w:r>
      <w:r w:rsidRPr="00EF6C29">
        <w:rPr>
          <w:rFonts w:ascii="Calibri" w:eastAsia="Calibri" w:hAnsi="Calibri" w:cs="Calibri"/>
          <w:sz w:val="22"/>
          <w:szCs w:val="22"/>
        </w:rPr>
        <w:t xml:space="preserve"> should be adopted by MoILHSA with satisfactory FM arrangements agreeable to the Bank (within 30 days after e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00F51BE9" w:rsidRPr="00EF6C29">
        <w:rPr>
          <w:rFonts w:ascii="Calibri" w:eastAsia="Calibri" w:hAnsi="Calibri" w:cs="Calibri"/>
          <w:sz w:val="22"/>
          <w:szCs w:val="22"/>
        </w:rPr>
        <w:t>(b</w:t>
      </w:r>
      <w:r w:rsidRPr="00EF6C29">
        <w:rPr>
          <w:rFonts w:ascii="Calibri" w:eastAsia="Calibri" w:hAnsi="Calibri" w:cs="Calibri"/>
          <w:sz w:val="22"/>
          <w:szCs w:val="22"/>
        </w:rPr>
        <w:t xml:space="preserve">) </w:t>
      </w:r>
      <w:r w:rsidR="00F51BE9" w:rsidRPr="00EF6C2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00F51BE9" w:rsidRPr="00EF6C2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00B2282A" w:rsidRP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asciiTheme="minorHAnsi" w:eastAsia="Calibri" w:hAnsiTheme="minorHAnsi" w:cstheme="minorHAnsi"/>
          <w:sz w:val="22"/>
          <w:szCs w:val="22"/>
        </w:rPr>
        <w:t>t</w:t>
      </w:r>
      <w:r w:rsidRPr="00EF6C29">
        <w:rPr>
          <w:rFonts w:asciiTheme="minorHAnsi" w:eastAsia="Calibri" w:hAnsiTheme="minorHAnsi" w:cstheme="minorHAnsi"/>
          <w:sz w:val="22"/>
          <w:szCs w:val="22"/>
        </w:rPr>
        <w:t>he</w:t>
      </w:r>
      <w:r w:rsidR="00B62941" w:rsidRPr="00EF6C29">
        <w:rPr>
          <w:rFonts w:asciiTheme="minorHAnsi" w:eastAsia="Calibri" w:hAnsiTheme="minorHAnsi" w:cstheme="minorHAnsi"/>
          <w:sz w:val="22"/>
          <w:szCs w:val="22"/>
        </w:rPr>
        <w:t xml:space="preserve"> POM needs to</w:t>
      </w:r>
      <w:r w:rsidR="005C3D31" w:rsidRPr="00EF6C29">
        <w:rPr>
          <w:rFonts w:asciiTheme="minorHAnsi" w:eastAsia="Calibri" w:hAnsiTheme="minorHAnsi" w:cstheme="minorHAnsi"/>
          <w:sz w:val="22"/>
          <w:szCs w:val="22"/>
        </w:rPr>
        <w:t xml:space="preserve"> describe </w:t>
      </w:r>
      <w:r w:rsidR="005C3D31" w:rsidRPr="00EF6C29">
        <w:rPr>
          <w:rFonts w:asciiTheme="minorHAnsi" w:hAnsiTheme="minorHAnsi" w:cstheme="minorHAnsi"/>
          <w:sz w:val="22"/>
          <w:szCs w:val="22"/>
        </w:rPr>
        <w:t xml:space="preserve">the </w:t>
      </w:r>
      <w:r w:rsidR="00B62941" w:rsidRPr="00EF6C29">
        <w:rPr>
          <w:rFonts w:asciiTheme="minorHAnsi" w:hAnsiTheme="minorHAnsi" w:cstheme="minorHAnsi"/>
          <w:sz w:val="22"/>
          <w:szCs w:val="22"/>
        </w:rPr>
        <w:t>flow of funds for the</w:t>
      </w:r>
      <w:r w:rsidR="005C3D31" w:rsidRPr="00EF6C29">
        <w:rPr>
          <w:rFonts w:asciiTheme="minorHAnsi" w:hAnsiTheme="minorHAnsi" w:cstheme="minorHAnsi"/>
          <w:sz w:val="22"/>
          <w:szCs w:val="22"/>
        </w:rPr>
        <w:t xml:space="preserve"> three types of cash transfers under </w:t>
      </w:r>
      <w:r w:rsidR="00B62941" w:rsidRPr="00EF6C29">
        <w:rPr>
          <w:rFonts w:asciiTheme="minorHAnsi" w:hAnsiTheme="minorHAnsi" w:cstheme="minorHAnsi"/>
          <w:sz w:val="22"/>
          <w:szCs w:val="22"/>
        </w:rPr>
        <w:t xml:space="preserve">component </w:t>
      </w:r>
      <w:r w:rsidR="005C3D31" w:rsidRPr="00EF6C29">
        <w:rPr>
          <w:rFonts w:asciiTheme="minorHAnsi" w:hAnsiTheme="minorHAnsi" w:cstheme="minorHAnsi"/>
          <w:sz w:val="22"/>
          <w:szCs w:val="22"/>
        </w:rPr>
        <w:t>2</w:t>
      </w:r>
      <w:r w:rsidR="00B62941" w:rsidRPr="00EF6C29">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00B62941" w:rsidRPr="00EF6C29">
        <w:rPr>
          <w:rFonts w:asciiTheme="minorHAnsi" w:hAnsiTheme="minorHAnsi" w:cstheme="minorHAnsi"/>
          <w:sz w:val="22"/>
          <w:szCs w:val="22"/>
        </w:rPr>
        <w:t>how the flow of funds will be manage</w:t>
      </w:r>
      <w:r w:rsidR="005C3D31" w:rsidRPr="00EF6C29">
        <w:rPr>
          <w:rFonts w:asciiTheme="minorHAnsi" w:hAnsiTheme="minorHAnsi" w:cstheme="minorHAnsi"/>
          <w:sz w:val="22"/>
          <w:szCs w:val="22"/>
        </w:rPr>
        <w:t>d</w:t>
      </w:r>
      <w:r w:rsidR="00B62941" w:rsidRPr="00EF6C29">
        <w:rPr>
          <w:rFonts w:asciiTheme="minorHAnsi" w:hAnsiTheme="minorHAnsi" w:cstheme="minorHAnsi"/>
          <w:sz w:val="22"/>
          <w:szCs w:val="22"/>
        </w:rPr>
        <w:t xml:space="preserve"> from the D</w:t>
      </w:r>
      <w:r w:rsidR="005C3D31" w:rsidRPr="00EF6C29">
        <w:rPr>
          <w:rFonts w:asciiTheme="minorHAnsi" w:hAnsiTheme="minorHAnsi" w:cstheme="minorHAnsi"/>
          <w:sz w:val="22"/>
          <w:szCs w:val="22"/>
        </w:rPr>
        <w:t xml:space="preserve">esignated </w:t>
      </w:r>
      <w:r w:rsidR="00B62941" w:rsidRPr="00EF6C29">
        <w:rPr>
          <w:rFonts w:asciiTheme="minorHAnsi" w:hAnsiTheme="minorHAnsi" w:cstheme="minorHAnsi"/>
          <w:sz w:val="22"/>
          <w:szCs w:val="22"/>
        </w:rPr>
        <w:t>A</w:t>
      </w:r>
      <w:r w:rsidR="005C3D31" w:rsidRPr="00EF6C29">
        <w:rPr>
          <w:rFonts w:asciiTheme="minorHAnsi" w:hAnsiTheme="minorHAnsi" w:cstheme="minorHAnsi"/>
          <w:sz w:val="22"/>
          <w:szCs w:val="22"/>
        </w:rPr>
        <w:t>ccount</w:t>
      </w:r>
      <w:r w:rsidR="00B62941" w:rsidRPr="00EF6C29">
        <w:rPr>
          <w:rFonts w:asciiTheme="minorHAnsi" w:hAnsiTheme="minorHAnsi" w:cstheme="minorHAnsi"/>
          <w:sz w:val="22"/>
          <w:szCs w:val="22"/>
        </w:rPr>
        <w:t xml:space="preserve"> to final beneficiaries</w:t>
      </w:r>
      <w:r w:rsidR="005C3D31" w:rsidRPr="00EF6C29">
        <w:rPr>
          <w:rFonts w:asciiTheme="minorHAnsi" w:hAnsiTheme="minorHAnsi" w:cstheme="minorHAnsi"/>
          <w:sz w:val="22"/>
          <w:szCs w:val="22"/>
        </w:rPr>
        <w:t xml:space="preserve"> as well as the</w:t>
      </w:r>
      <w:r w:rsidR="00B62941" w:rsidRPr="00EF6C29">
        <w:rPr>
          <w:rFonts w:asciiTheme="minorHAnsi" w:hAnsiTheme="minorHAnsi" w:cstheme="minorHAnsi"/>
          <w:sz w:val="22"/>
          <w:szCs w:val="22"/>
        </w:rPr>
        <w:t xml:space="preserve"> roles and responsibilities of each a</w:t>
      </w:r>
      <w:r w:rsidR="005C3D31" w:rsidRPr="00EF6C29">
        <w:rPr>
          <w:rFonts w:asciiTheme="minorHAnsi" w:hAnsiTheme="minorHAnsi" w:cstheme="minorHAnsi"/>
          <w:sz w:val="22"/>
          <w:szCs w:val="22"/>
        </w:rPr>
        <w:t>gency</w:t>
      </w:r>
      <w:r w:rsidR="00B62941" w:rsidRPr="00EF6C29">
        <w:rPr>
          <w:rFonts w:asciiTheme="minorHAnsi" w:hAnsiTheme="minorHAnsi" w:cstheme="minorHAnsi"/>
          <w:sz w:val="22"/>
          <w:szCs w:val="22"/>
        </w:rPr>
        <w:t xml:space="preserve"> involved</w:t>
      </w:r>
      <w:r w:rsidR="005C3D31" w:rsidRPr="00EF6C29">
        <w:rPr>
          <w:rFonts w:asciiTheme="minorHAnsi" w:hAnsiTheme="minorHAnsi" w:cstheme="minorHAnsi"/>
          <w:sz w:val="22"/>
          <w:szCs w:val="22"/>
        </w:rPr>
        <w:t>.</w:t>
      </w:r>
      <w:r w:rsidR="00EF65FC">
        <w:rPr>
          <w:rFonts w:ascii="Calibri" w:eastAsia="Calibri" w:hAnsi="Calibri" w:cs="Calibri"/>
          <w:sz w:val="22"/>
          <w:szCs w:val="22"/>
        </w:rPr>
        <w:t xml:space="preserve"> </w:t>
      </w:r>
    </w:p>
    <w:p w14:paraId="4E375DF4" w14:textId="77777777" w:rsidR="00A27C39" w:rsidRPr="00711237"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000445A7" w:rsidRPr="00272C50">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 xml:space="preserve">will be articulated in </w:t>
      </w:r>
      <w:r w:rsidR="00F51BE9" w:rsidRPr="00780BDF">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MoIHLSA and MOF </w:t>
      </w:r>
      <w:r w:rsidR="00711237">
        <w:rPr>
          <w:rFonts w:ascii="Calibri" w:eastAsia="Calibri" w:hAnsi="Calibri" w:cs="Calibri"/>
          <w:sz w:val="22"/>
          <w:szCs w:val="22"/>
        </w:rPr>
        <w:t>(for transactions of the revenue Service).</w:t>
      </w:r>
      <w:r w:rsidR="00C03BB4" w:rsidRPr="00711237">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00965921" w:rsidRPr="00C9574D">
        <w:rPr>
          <w:rFonts w:ascii="Calibri" w:eastAsia="Calibri" w:hAnsi="Calibri" w:cs="Calibri"/>
          <w:sz w:val="22"/>
          <w:szCs w:val="22"/>
        </w:rPr>
        <w:t>P</w:t>
      </w:r>
      <w:r w:rsidR="00965921" w:rsidRPr="00124E53">
        <w:rPr>
          <w:rFonts w:ascii="Calibri" w:eastAsia="Calibri" w:hAnsi="Calibri" w:cs="Calibri"/>
          <w:sz w:val="22"/>
          <w:szCs w:val="22"/>
        </w:rPr>
        <w:t>r</w:t>
      </w:r>
      <w:r w:rsidR="00965921" w:rsidRPr="005E7535">
        <w:rPr>
          <w:rFonts w:ascii="Calibri" w:eastAsia="Calibri" w:hAnsi="Calibri" w:cs="Calibri"/>
          <w:sz w:val="22"/>
          <w:szCs w:val="22"/>
        </w:rPr>
        <w:t>o</w:t>
      </w:r>
      <w:r w:rsidR="00965921" w:rsidRPr="00FA3B44">
        <w:rPr>
          <w:rFonts w:ascii="Calibri" w:eastAsia="Calibri" w:hAnsi="Calibri" w:cs="Calibri"/>
          <w:sz w:val="22"/>
          <w:szCs w:val="22"/>
        </w:rPr>
        <w:t>j</w:t>
      </w:r>
      <w:r w:rsidR="00965921" w:rsidRPr="00D75F69">
        <w:rPr>
          <w:rFonts w:ascii="Calibri" w:eastAsia="Calibri" w:hAnsi="Calibri" w:cs="Calibri"/>
          <w:sz w:val="22"/>
          <w:szCs w:val="22"/>
        </w:rPr>
        <w:t xml:space="preserve">ect funds </w:t>
      </w:r>
      <w:r w:rsidR="00317567" w:rsidRPr="00213629">
        <w:rPr>
          <w:rFonts w:ascii="Calibri" w:eastAsia="Calibri" w:hAnsi="Calibri" w:cs="Calibri"/>
          <w:sz w:val="22"/>
          <w:szCs w:val="22"/>
        </w:rPr>
        <w:t>w</w:t>
      </w:r>
      <w:r w:rsidR="00317567" w:rsidRPr="00711237">
        <w:rPr>
          <w:rFonts w:ascii="Calibri" w:eastAsia="Calibri" w:hAnsi="Calibri" w:cs="Calibri"/>
          <w:sz w:val="22"/>
          <w:szCs w:val="22"/>
        </w:rPr>
        <w:t xml:space="preserve">ill be ensured through </w:t>
      </w:r>
      <w:r w:rsidR="001C64E9" w:rsidRPr="00711237">
        <w:rPr>
          <w:rFonts w:ascii="Calibri" w:eastAsia="Calibri" w:hAnsi="Calibri" w:cs="Calibri"/>
          <w:sz w:val="22"/>
          <w:szCs w:val="22"/>
        </w:rPr>
        <w:t>cross-checks, reviews and approvals</w:t>
      </w:r>
      <w:r w:rsidR="00F734B9" w:rsidRPr="00711237">
        <w:rPr>
          <w:rFonts w:ascii="Calibri" w:eastAsia="Calibri" w:hAnsi="Calibri" w:cs="Calibri"/>
          <w:sz w:val="22"/>
          <w:szCs w:val="22"/>
        </w:rPr>
        <w:t xml:space="preserve"> </w:t>
      </w:r>
      <w:r w:rsidR="00B623BC" w:rsidRPr="00711237">
        <w:rPr>
          <w:rFonts w:ascii="Calibri" w:eastAsia="Calibri" w:hAnsi="Calibri" w:cs="Calibri"/>
          <w:sz w:val="22"/>
          <w:szCs w:val="22"/>
        </w:rPr>
        <w:t>which</w:t>
      </w:r>
      <w:r w:rsidR="00F734B9" w:rsidRPr="00711237">
        <w:rPr>
          <w:rFonts w:ascii="Calibri" w:eastAsia="Calibri" w:hAnsi="Calibri" w:cs="Calibri"/>
          <w:sz w:val="22"/>
          <w:szCs w:val="22"/>
        </w:rPr>
        <w:t xml:space="preserve"> </w:t>
      </w:r>
      <w:r w:rsidR="00E547FC" w:rsidRPr="00711237">
        <w:rPr>
          <w:rFonts w:ascii="Calibri" w:eastAsia="Calibri" w:hAnsi="Calibri" w:cs="Calibri"/>
          <w:sz w:val="22"/>
          <w:szCs w:val="22"/>
        </w:rPr>
        <w:t xml:space="preserve">will be elaborated in </w:t>
      </w:r>
      <w:r w:rsidR="00910E44" w:rsidRPr="00711237">
        <w:rPr>
          <w:rFonts w:ascii="Calibri" w:eastAsia="Calibri" w:hAnsi="Calibri" w:cs="Calibri"/>
          <w:sz w:val="22"/>
          <w:szCs w:val="22"/>
        </w:rPr>
        <w:t>detail</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in </w:t>
      </w:r>
      <w:r w:rsidR="00042D14" w:rsidRPr="00711237">
        <w:rPr>
          <w:rFonts w:ascii="Calibri" w:eastAsia="Calibri" w:hAnsi="Calibri" w:cs="Calibri"/>
          <w:sz w:val="22"/>
          <w:szCs w:val="22"/>
        </w:rPr>
        <w:t>Social Assistance and Cash Transfers</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Section of the POM. </w:t>
      </w:r>
      <w:r w:rsidR="00010822" w:rsidRPr="00711237">
        <w:rPr>
          <w:rFonts w:ascii="Calibri" w:eastAsia="Calibri" w:hAnsi="Calibri" w:cs="Calibri"/>
          <w:sz w:val="22"/>
          <w:szCs w:val="22"/>
        </w:rPr>
        <w:t xml:space="preserve">Post-ante controls over Project funds will be ensured </w:t>
      </w:r>
      <w:r w:rsidR="00816D87" w:rsidRPr="00711237">
        <w:rPr>
          <w:rFonts w:ascii="Calibri" w:eastAsia="Calibri" w:hAnsi="Calibri" w:cs="Calibri"/>
          <w:sz w:val="22"/>
          <w:szCs w:val="22"/>
        </w:rPr>
        <w:t xml:space="preserve">through involving </w:t>
      </w:r>
      <w:r w:rsidR="00F24D43" w:rsidRPr="00711237">
        <w:rPr>
          <w:rFonts w:ascii="Calibri" w:eastAsia="Calibri" w:hAnsi="Calibri" w:cs="Calibri"/>
          <w:sz w:val="22"/>
          <w:szCs w:val="22"/>
        </w:rPr>
        <w:t>Internal Audit Department</w:t>
      </w:r>
      <w:r w:rsidR="00B623BC" w:rsidRPr="00711237">
        <w:rPr>
          <w:rFonts w:ascii="Calibri" w:eastAsia="Calibri" w:hAnsi="Calibri" w:cs="Calibri"/>
          <w:sz w:val="22"/>
          <w:szCs w:val="22"/>
        </w:rPr>
        <w:t>s</w:t>
      </w:r>
      <w:r w:rsidR="00F24D43" w:rsidRPr="00711237">
        <w:rPr>
          <w:rFonts w:ascii="Calibri" w:eastAsia="Calibri" w:hAnsi="Calibri" w:cs="Calibri"/>
          <w:sz w:val="22"/>
          <w:szCs w:val="22"/>
        </w:rPr>
        <w:t xml:space="preserve"> of the </w:t>
      </w:r>
      <w:r w:rsidR="00DB2998" w:rsidRPr="00711237">
        <w:rPr>
          <w:rFonts w:ascii="Calibri" w:eastAsia="Calibri" w:hAnsi="Calibri" w:cs="Calibri"/>
          <w:sz w:val="22"/>
          <w:szCs w:val="22"/>
        </w:rPr>
        <w:t xml:space="preserve">Implementing Agency for reviewing </w:t>
      </w:r>
      <w:r w:rsidR="00957E68" w:rsidRPr="00711237">
        <w:rPr>
          <w:rFonts w:ascii="Calibri" w:eastAsia="Calibri" w:hAnsi="Calibri" w:cs="Calibri"/>
          <w:sz w:val="22"/>
          <w:szCs w:val="22"/>
        </w:rPr>
        <w:t xml:space="preserve">on a sample basis </w:t>
      </w:r>
      <w:r w:rsidR="00DB2998" w:rsidRPr="00711237">
        <w:rPr>
          <w:rFonts w:ascii="Calibri" w:eastAsia="Calibri" w:hAnsi="Calibri" w:cs="Calibri"/>
          <w:sz w:val="22"/>
          <w:szCs w:val="22"/>
        </w:rPr>
        <w:t>social assistance and cash tra</w:t>
      </w:r>
      <w:r w:rsidR="00957E68" w:rsidRPr="00711237">
        <w:rPr>
          <w:rFonts w:ascii="Calibri" w:eastAsia="Calibri" w:hAnsi="Calibri" w:cs="Calibri"/>
          <w:sz w:val="22"/>
          <w:szCs w:val="22"/>
        </w:rPr>
        <w:t>nsfer in the Project</w:t>
      </w:r>
      <w:r w:rsidR="002F230D" w:rsidRPr="00711237">
        <w:rPr>
          <w:rFonts w:ascii="Calibri" w:eastAsia="Calibri" w:hAnsi="Calibri" w:cs="Calibri"/>
          <w:sz w:val="22"/>
          <w:szCs w:val="22"/>
        </w:rPr>
        <w:t xml:space="preserve">. The </w:t>
      </w:r>
      <w:r w:rsidR="00B46E55" w:rsidRPr="00711237">
        <w:rPr>
          <w:rFonts w:ascii="Calibri" w:eastAsia="Calibri" w:hAnsi="Calibri" w:cs="Calibri"/>
          <w:sz w:val="22"/>
          <w:szCs w:val="22"/>
        </w:rPr>
        <w:t xml:space="preserve">State Audit Office of Georgia will review </w:t>
      </w:r>
      <w:r w:rsidR="005E5491" w:rsidRPr="00711237">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008D4635" w:rsidRPr="00711237">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008D4635" w:rsidRPr="00711237">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008D4635" w:rsidRPr="00711237">
        <w:rPr>
          <w:rFonts w:ascii="Calibri" w:eastAsia="Calibri" w:hAnsi="Calibri" w:cs="Calibri"/>
          <w:sz w:val="22"/>
          <w:szCs w:val="22"/>
        </w:rPr>
        <w:t>-</w:t>
      </w:r>
      <w:r w:rsidRPr="00711237">
        <w:rPr>
          <w:rFonts w:ascii="Calibri" w:eastAsia="Calibri" w:hAnsi="Calibri" w:cs="Calibri"/>
          <w:sz w:val="22"/>
          <w:szCs w:val="22"/>
        </w:rPr>
        <w:t>financed operations.</w:t>
      </w:r>
      <w:r w:rsidR="00D2090B" w:rsidRPr="00711237">
        <w:rPr>
          <w:rFonts w:ascii="Calibri" w:eastAsia="Calibri" w:hAnsi="Calibri" w:cs="Calibri"/>
          <w:sz w:val="22"/>
          <w:szCs w:val="22"/>
        </w:rPr>
        <w:t xml:space="preserve"> </w:t>
      </w:r>
      <w:r w:rsidR="001F2F34" w:rsidRPr="00711237">
        <w:rPr>
          <w:rFonts w:ascii="Calibri" w:eastAsia="Calibri" w:hAnsi="Calibri" w:cs="Calibri"/>
          <w:sz w:val="22"/>
          <w:szCs w:val="22"/>
        </w:rPr>
        <w:t xml:space="preserve">The PIU will use existing accounting system </w:t>
      </w:r>
      <w:r w:rsidR="00D27A7D" w:rsidRPr="00711237">
        <w:rPr>
          <w:rFonts w:ascii="Calibri" w:eastAsia="Calibri" w:hAnsi="Calibri" w:cs="Calibri"/>
          <w:sz w:val="22"/>
          <w:szCs w:val="22"/>
        </w:rPr>
        <w:t xml:space="preserve">of the Implementing agency </w:t>
      </w:r>
      <w:r w:rsidR="001F2F34" w:rsidRPr="00711237">
        <w:rPr>
          <w:rFonts w:ascii="Calibri" w:eastAsia="Calibri" w:hAnsi="Calibri" w:cs="Calibri"/>
          <w:sz w:val="22"/>
          <w:szCs w:val="22"/>
        </w:rPr>
        <w:t>for Project accounting</w:t>
      </w:r>
      <w:r w:rsidR="00672A49" w:rsidRPr="00711237">
        <w:rPr>
          <w:rFonts w:ascii="Calibri" w:eastAsia="Calibri" w:hAnsi="Calibri" w:cs="Calibri"/>
          <w:sz w:val="22"/>
          <w:szCs w:val="22"/>
        </w:rPr>
        <w:t xml:space="preserve"> and reporting purposes</w:t>
      </w:r>
      <w:r w:rsidR="00FB337A" w:rsidRPr="00711237">
        <w:rPr>
          <w:rFonts w:ascii="Calibri" w:eastAsia="Calibri" w:hAnsi="Calibri" w:cs="Calibri"/>
          <w:sz w:val="22"/>
          <w:szCs w:val="22"/>
        </w:rPr>
        <w:t xml:space="preserve">. </w:t>
      </w:r>
      <w:r w:rsidR="002E7218" w:rsidRPr="00711237">
        <w:rPr>
          <w:rFonts w:ascii="Calibri" w:eastAsia="Calibri" w:hAnsi="Calibri" w:cs="Calibri"/>
          <w:sz w:val="22"/>
          <w:szCs w:val="22"/>
        </w:rPr>
        <w:t>Similarly,</w:t>
      </w:r>
      <w:r w:rsidR="00BD0114" w:rsidRPr="00711237">
        <w:rPr>
          <w:rFonts w:ascii="Calibri" w:eastAsia="Calibri" w:hAnsi="Calibri" w:cs="Calibri"/>
          <w:sz w:val="22"/>
          <w:szCs w:val="22"/>
        </w:rPr>
        <w:t xml:space="preserve"> to all other </w:t>
      </w:r>
      <w:r w:rsidR="00BE2371" w:rsidRPr="00711237">
        <w:rPr>
          <w:rFonts w:ascii="Calibri" w:eastAsia="Calibri" w:hAnsi="Calibri" w:cs="Calibri"/>
          <w:sz w:val="22"/>
          <w:szCs w:val="22"/>
        </w:rPr>
        <w:t>project financed by the Bank, a</w:t>
      </w:r>
      <w:r w:rsidR="00FB337A" w:rsidRPr="00711237">
        <w:rPr>
          <w:rFonts w:ascii="Calibri" w:eastAsia="Calibri" w:hAnsi="Calibri" w:cs="Calibri"/>
          <w:sz w:val="22"/>
          <w:szCs w:val="22"/>
        </w:rPr>
        <w:t xml:space="preserve">ll payments </w:t>
      </w:r>
      <w:r w:rsidR="00BE2371" w:rsidRPr="00711237">
        <w:rPr>
          <w:rFonts w:ascii="Calibri" w:eastAsia="Calibri" w:hAnsi="Calibri" w:cs="Calibri"/>
          <w:sz w:val="22"/>
          <w:szCs w:val="22"/>
        </w:rPr>
        <w:t xml:space="preserve">under this Project </w:t>
      </w:r>
      <w:r w:rsidR="00FB337A" w:rsidRPr="00711237">
        <w:rPr>
          <w:rFonts w:ascii="Calibri" w:eastAsia="Calibri" w:hAnsi="Calibri" w:cs="Calibri"/>
          <w:sz w:val="22"/>
          <w:szCs w:val="22"/>
        </w:rPr>
        <w:t>will be conducted through eTreasury System</w:t>
      </w:r>
      <w:r w:rsidR="00BE2371" w:rsidRPr="00711237">
        <w:rPr>
          <w:rFonts w:ascii="Calibri" w:eastAsia="Calibri" w:hAnsi="Calibri" w:cs="Calibri"/>
          <w:sz w:val="22"/>
          <w:szCs w:val="22"/>
        </w:rPr>
        <w:t>.</w:t>
      </w:r>
    </w:p>
    <w:p w14:paraId="3D1C4876"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Quarterly 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lendar quarter. The format </w:t>
      </w:r>
      <w:r w:rsidRPr="00CF75AB">
        <w:rPr>
          <w:rFonts w:ascii="Calibri" w:eastAsia="Calibri" w:hAnsi="Calibri" w:cs="Calibri"/>
          <w:sz w:val="22"/>
          <w:szCs w:val="22"/>
        </w:rPr>
        <w:t>of the IFRs will be simplified and will include key financial statements.</w:t>
      </w:r>
    </w:p>
    <w:p w14:paraId="0114A326" w14:textId="77777777" w:rsidR="00A27C39"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008D4635" w:rsidRPr="00A77C16">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 xml:space="preserve">the Bank; and (b) according to the International S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MoILHSA will publicly disclose the audit reports on their websites within one month of the receipt from the auditor. Following </w:t>
      </w:r>
      <w:r w:rsidRPr="00EE4DD8">
        <w:rPr>
          <w:rFonts w:ascii="Calibri" w:eastAsia="Calibri" w:hAnsi="Calibri" w:cs="Calibri"/>
          <w:sz w:val="22"/>
          <w:szCs w:val="22"/>
        </w:rPr>
        <w:lastRenderedPageBreak/>
        <w:t>the Bank</w:t>
      </w:r>
      <w:r w:rsidR="00FB2C75">
        <w:rPr>
          <w:rFonts w:ascii="Calibri" w:eastAsia="Calibri" w:hAnsi="Calibri" w:cs="Calibri"/>
          <w:sz w:val="22"/>
          <w:szCs w:val="22"/>
        </w:rPr>
        <w:t>’</w:t>
      </w:r>
      <w:r w:rsidRPr="00EE4DD8">
        <w:rPr>
          <w:rFonts w:ascii="Calibri" w:eastAsia="Calibri" w:hAnsi="Calibri" w:cs="Calibri"/>
          <w:sz w:val="22"/>
          <w:szCs w:val="22"/>
        </w:rPr>
        <w:t>s formal receipt of the audit reports from the Borrower, the Bank will make them publicly available according to the World Bank Policy on Access to Information.</w:t>
      </w:r>
    </w:p>
    <w:p w14:paraId="0FC398D6" w14:textId="77777777" w:rsidR="00B659E5" w:rsidRPr="00B914F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MoILHSA will open a Designated Account at </w:t>
      </w:r>
      <w:r w:rsidR="008D4635" w:rsidRPr="008D4635">
        <w:rPr>
          <w:rFonts w:ascii="Calibri" w:eastAsia="Calibri" w:hAnsi="Calibri" w:cs="Calibri"/>
          <w:b/>
          <w:sz w:val="22"/>
          <w:szCs w:val="22"/>
        </w:rPr>
        <w:t xml:space="preserve">the </w:t>
      </w:r>
      <w:r w:rsidRPr="0021534E">
        <w:rPr>
          <w:rFonts w:ascii="Calibri" w:eastAsia="Calibri" w:hAnsi="Calibri" w:cs="Calibri"/>
          <w:b/>
          <w:sz w:val="22"/>
          <w:szCs w:val="22"/>
        </w:rPr>
        <w:t>Treasury Account of the Ministry of Finance of Georgia</w:t>
      </w:r>
      <w:r w:rsidRPr="00164745">
        <w:rPr>
          <w:rFonts w:ascii="Calibri" w:eastAsia="Calibri" w:hAnsi="Calibri" w:cs="Calibri"/>
          <w:sz w:val="22"/>
          <w:szCs w:val="22"/>
        </w:rPr>
        <w:t xml:space="preserve"> held at the National B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MoILHSA will also open project account in local currency, where funds can be transferred to make payments </w:t>
      </w:r>
      <w:r w:rsidRPr="00EE4DD8">
        <w:rPr>
          <w:rFonts w:ascii="Calibri" w:eastAsia="Calibri" w:hAnsi="Calibri" w:cs="Calibri"/>
          <w:sz w:val="22"/>
          <w:szCs w:val="22"/>
        </w:rPr>
        <w:t>in local currency including project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5699F852" w:rsidRPr="52473C0A">
        <w:rPr>
          <w:rFonts w:ascii="Calibri" w:eastAsia="Calibri" w:hAnsi="Calibri" w:cs="Calibri"/>
          <w:sz w:val="22"/>
          <w:szCs w:val="22"/>
        </w:rPr>
        <w:t>Designated Account</w:t>
      </w:r>
      <w:r w:rsidRPr="00EE4DD8">
        <w:rPr>
          <w:rFonts w:ascii="Calibri" w:eastAsia="Calibri" w:hAnsi="Calibri" w:cs="Calibri"/>
          <w:sz w:val="22"/>
          <w:szCs w:val="22"/>
        </w:rPr>
        <w:t xml:space="preserve"> and </w:t>
      </w:r>
      <w:r w:rsidR="501DE3D7" w:rsidRPr="1EA7B27F">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38A17B41" w:rsidRPr="0A645F1B">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pooled with the other funds.</w:t>
      </w:r>
    </w:p>
    <w:p w14:paraId="5DCB0DC7" w14:textId="77777777" w:rsidR="00A27C39" w:rsidRPr="0021534E"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The Credit 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 xml:space="preserve">ccounts using Statement of Expenditure (SOE); (ii) payments against Special Commitments; (iii) reimbursement 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asciiTheme="minorHAnsi" w:eastAsia="Calibr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cial Information Letter.</w:t>
      </w:r>
    </w:p>
    <w:p w14:paraId="51DC6DEF" w14:textId="77777777" w:rsidR="00910456" w:rsidRPr="00063E52"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Bidi"/>
          <w:sz w:val="22"/>
          <w:szCs w:val="22"/>
        </w:rPr>
      </w:pPr>
      <w:r w:rsidRPr="46EE829B">
        <w:rPr>
          <w:rFonts w:ascii="Calibri" w:eastAsia="Calibri" w:hAnsi="Calibri" w:cs="Calibri"/>
          <w:b/>
          <w:bCs/>
          <w:sz w:val="22"/>
          <w:szCs w:val="22"/>
        </w:rPr>
        <w:t>Project</w:t>
      </w:r>
      <w:r w:rsidRPr="46EE829B">
        <w:rPr>
          <w:rFonts w:asciiTheme="minorHAnsi" w:hAnsiTheme="minorHAnsi" w:cstheme="minorBidi"/>
          <w:b/>
          <w:bCs/>
          <w:sz w:val="22"/>
          <w:szCs w:val="22"/>
        </w:rPr>
        <w:t xml:space="preserve"> co-financing.  </w:t>
      </w:r>
      <w:r w:rsidRPr="46EE829B">
        <w:rPr>
          <w:rFonts w:asciiTheme="minorHAnsi" w:hAnsiTheme="minorHAnsi" w:cstheme="minorBidi"/>
          <w:sz w:val="22"/>
          <w:szCs w:val="22"/>
        </w:rPr>
        <w:t>The project will be</w:t>
      </w:r>
      <w:r w:rsidR="00B100C2" w:rsidRPr="46EE829B">
        <w:rPr>
          <w:rFonts w:asciiTheme="minorHAnsi" w:hAnsiTheme="minorHAnsi" w:cstheme="minorBidi"/>
          <w:sz w:val="22"/>
          <w:szCs w:val="22"/>
        </w:rPr>
        <w:t xml:space="preserve"> jointly</w:t>
      </w:r>
      <w:r w:rsidRPr="46EE829B">
        <w:rPr>
          <w:rFonts w:asciiTheme="minorHAnsi" w:hAnsiTheme="minorHAnsi" w:cstheme="minorBidi"/>
          <w:sz w:val="22"/>
          <w:szCs w:val="22"/>
        </w:rPr>
        <w:t xml:space="preserve"> co-financed by the Bank and the AIIB. This is Joint Co-financing operation, and this implies that the Bank and AIIB jointly will finance the same contracts under the Project in agreed financing parameters. The AIIB will follow the Bank FM and </w:t>
      </w:r>
      <w:r w:rsidR="00D6685E" w:rsidRPr="46EE829B">
        <w:rPr>
          <w:rFonts w:asciiTheme="minorHAnsi" w:hAnsiTheme="minorHAnsi" w:cstheme="minorBidi"/>
          <w:sz w:val="22"/>
          <w:szCs w:val="22"/>
        </w:rPr>
        <w:t xml:space="preserve">procurement </w:t>
      </w:r>
      <w:r w:rsidR="00892EB7" w:rsidRPr="46EE829B">
        <w:rPr>
          <w:rFonts w:asciiTheme="minorHAnsi" w:hAnsiTheme="minorHAnsi" w:cstheme="minorBidi"/>
          <w:sz w:val="22"/>
          <w:szCs w:val="22"/>
        </w:rPr>
        <w:t xml:space="preserve">operational </w:t>
      </w:r>
      <w:r w:rsidRPr="46EE829B">
        <w:rPr>
          <w:rFonts w:asciiTheme="minorHAnsi" w:hAnsiTheme="minorHAnsi" w:cstheme="minorBidi"/>
          <w:sz w:val="22"/>
          <w:szCs w:val="22"/>
        </w:rPr>
        <w:t>guidelines</w:t>
      </w:r>
      <w:r w:rsidR="00D6685E" w:rsidRPr="46EE829B">
        <w:rPr>
          <w:rFonts w:asciiTheme="minorHAnsi" w:hAnsiTheme="minorHAnsi" w:cstheme="minorBidi"/>
          <w:sz w:val="22"/>
          <w:szCs w:val="22"/>
        </w:rPr>
        <w:t xml:space="preserve"> as well as the E&amp;F framework. </w:t>
      </w:r>
      <w:r w:rsidR="00892EB7" w:rsidRPr="46EE829B">
        <w:rPr>
          <w:rFonts w:asciiTheme="minorHAnsi" w:hAnsiTheme="minorHAnsi" w:cstheme="minorBidi"/>
          <w:sz w:val="22"/>
          <w:szCs w:val="22"/>
        </w:rPr>
        <w:t>T</w:t>
      </w:r>
      <w:r w:rsidRPr="46EE829B">
        <w:rPr>
          <w:rFonts w:asciiTheme="minorHAnsi" w:hAnsiTheme="minorHAnsi" w:cstheme="minorBidi"/>
          <w:sz w:val="22"/>
          <w:szCs w:val="22"/>
        </w:rPr>
        <w:t>he collaboration between the Bank FM team and the AIIB will include these as a minimum: a) the Bank FM team will review all periodic audited project financial statements and un-audited interim financial reports provided by the Implementing agency b) the Bank FM team will follow up with the implementing agency on these reviews, including monitoring and consultation on the implementation of recommendations in the auditors</w:t>
      </w:r>
      <w:r w:rsidR="00FB2C75">
        <w:rPr>
          <w:rFonts w:asciiTheme="minorHAnsi" w:hAnsiTheme="minorHAnsi" w:cstheme="minorBidi"/>
          <w:sz w:val="22"/>
          <w:szCs w:val="22"/>
        </w:rPr>
        <w:t>’</w:t>
      </w:r>
      <w:r w:rsidRPr="46EE829B">
        <w:rPr>
          <w:rFonts w:asciiTheme="minorHAnsi" w:hAnsiTheme="minorHAnsi" w:cstheme="minorBidi"/>
          <w:sz w:val="22"/>
          <w:szCs w:val="22"/>
        </w:rPr>
        <w:t xml:space="preserve"> reports; c) the Bank FM team will serve as the focal point for AIIB vis-a-vis the Implementing agency in all matters relating to financial management under the Project.</w:t>
      </w:r>
      <w:r w:rsidR="00063E52" w:rsidRPr="46EE829B">
        <w:rPr>
          <w:rFonts w:asciiTheme="minorHAnsi" w:hAnsiTheme="minorHAnsi" w:cstheme="minorBidi"/>
          <w:sz w:val="22"/>
          <w:szCs w:val="22"/>
        </w:rPr>
        <w:t xml:space="preserve"> </w:t>
      </w:r>
      <w:r w:rsidRPr="46EE829B">
        <w:rPr>
          <w:rFonts w:asciiTheme="minorHAnsi" w:hAnsiTheme="minorHAnsi" w:cstheme="minorBidi"/>
          <w:sz w:val="22"/>
          <w:szCs w:val="22"/>
        </w:rPr>
        <w:t xml:space="preserve">From </w:t>
      </w:r>
      <w:r w:rsidRPr="46EE829B">
        <w:rPr>
          <w:rFonts w:asciiTheme="minorHAnsi" w:hAnsiTheme="minorHAnsi" w:cstheme="minorBidi"/>
          <w:i/>
          <w:iCs/>
          <w:sz w:val="22"/>
          <w:szCs w:val="22"/>
        </w:rPr>
        <w:t xml:space="preserve">Disbursement </w:t>
      </w:r>
      <w:r w:rsidRPr="46EE829B">
        <w:rPr>
          <w:rFonts w:asciiTheme="minorHAnsi" w:hAnsiTheme="minorHAnsi" w:cstheme="minorBidi"/>
          <w:sz w:val="22"/>
          <w:szCs w:val="22"/>
        </w:rPr>
        <w:t>Perspective</w:t>
      </w:r>
      <w:r w:rsidRPr="46EE829B">
        <w:rPr>
          <w:rFonts w:asciiTheme="minorHAnsi" w:hAnsiTheme="minorHAnsi" w:cstheme="minorBidi"/>
          <w:i/>
          <w:iCs/>
          <w:sz w:val="22"/>
          <w:szCs w:val="22"/>
        </w:rPr>
        <w:t xml:space="preserve">, </w:t>
      </w:r>
      <w:r w:rsidRPr="46EE829B">
        <w:rPr>
          <w:rFonts w:asciiTheme="minorHAnsi" w:hAnsiTheme="minorHAnsi" w:cstheme="minorBidi"/>
          <w:sz w:val="22"/>
          <w:szCs w:val="22"/>
        </w:rPr>
        <w:t>the Bank will: a) review each withdrawal application furnished by the Implementing agency to verify that the amount requested by the Implementing agency is eligible for financing under AIIB</w:t>
      </w:r>
      <w:r w:rsidR="00FB2C75">
        <w:rPr>
          <w:rFonts w:asciiTheme="minorHAnsi" w:hAnsiTheme="minorHAnsi" w:cstheme="minorBidi"/>
          <w:sz w:val="22"/>
          <w:szCs w:val="22"/>
        </w:rPr>
        <w:t>’</w:t>
      </w:r>
      <w:r w:rsidRPr="46EE829B">
        <w:rPr>
          <w:rFonts w:asciiTheme="minorHAnsi" w:hAnsiTheme="minorHAnsi" w:cstheme="minorBidi"/>
          <w:sz w:val="22"/>
          <w:szCs w:val="22"/>
        </w:rPr>
        <w:t>s Financing Agreement; and b) notify AIIB that the withdrawal application is in proper order, and that it has determined that the amount requested is eligible for financing under the AIIB Financing.</w:t>
      </w:r>
    </w:p>
    <w:p w14:paraId="10725BDE" w14:textId="77777777" w:rsidR="7992579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46EE829B">
        <w:rPr>
          <w:rFonts w:ascii="Calibri" w:eastAsia="Calibri" w:hAnsi="Calibri" w:cs="Calibri"/>
          <w:sz w:val="22"/>
          <w:szCs w:val="22"/>
        </w:rPr>
        <w:t>The implementation of contracts with WHO, UNICEF, and UNDP will be organized using the pre-approved templates with each UN agency, using outcome-based types of contracts. Such agencies will be hired through indirect contracting. These agencies have been assessed on a corporate level, and agreement templates are available. In this regard, the UN agencies will apply FM procedures in their contracts with MoH.</w:t>
      </w:r>
    </w:p>
    <w:p w14:paraId="0E3B18A9" w14:textId="77777777" w:rsidR="00AF51E0" w:rsidRPr="00AF51E0"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 xml:space="preserve">Retroactive financing of 40 percent of the </w:t>
      </w:r>
      <w:r w:rsidR="000445A7" w:rsidRPr="46EE829B">
        <w:rPr>
          <w:rFonts w:ascii="Calibri" w:eastAsia="Calibri" w:hAnsi="Calibri" w:cs="Calibri"/>
          <w:b/>
          <w:bCs/>
          <w:sz w:val="22"/>
          <w:szCs w:val="22"/>
        </w:rPr>
        <w:t>Project</w:t>
      </w:r>
      <w:r w:rsidRPr="46EE829B">
        <w:rPr>
          <w:rFonts w:ascii="Calibri" w:eastAsia="Calibri" w:hAnsi="Calibri" w:cs="Calibri"/>
          <w:b/>
          <w:bCs/>
          <w:sz w:val="22"/>
          <w:szCs w:val="22"/>
        </w:rPr>
        <w:t xml:space="preserve"> financing is allowed</w:t>
      </w:r>
      <w:r w:rsidR="2727E58B" w:rsidRPr="46EE829B">
        <w:rPr>
          <w:rFonts w:ascii="Calibri" w:eastAsia="Calibri" w:hAnsi="Calibri" w:cs="Calibri"/>
          <w:sz w:val="22"/>
          <w:szCs w:val="22"/>
        </w:rPr>
        <w:t xml:space="preserve">. Retroactive financing </w:t>
      </w:r>
      <w:r w:rsidR="48C09A6E" w:rsidRPr="46EE829B">
        <w:rPr>
          <w:rFonts w:ascii="Calibri" w:eastAsia="Calibri" w:hAnsi="Calibri" w:cs="Calibri"/>
          <w:sz w:val="22"/>
          <w:szCs w:val="22"/>
        </w:rPr>
        <w:t xml:space="preserve">period is maximum up to one year prior to signing of the loan agreement. </w:t>
      </w:r>
      <w:r w:rsidRPr="46EE829B">
        <w:rPr>
          <w:rFonts w:ascii="Calibri" w:eastAsia="Calibri" w:hAnsi="Calibri" w:cs="Calibri"/>
          <w:sz w:val="22"/>
          <w:szCs w:val="22"/>
        </w:rPr>
        <w:t xml:space="preserve">Retroactive financing for eligible expenditures is only allowed if expenditures are incurred/items are procured in accordance with applicable World Bank’s Procurement Regulations. The Bank will review and agree on the list of eligible expenditures for retroactive financing during appraisal. </w:t>
      </w:r>
    </w:p>
    <w:p w14:paraId="0C2DCA0A" w14:textId="77777777" w:rsidR="00851F8D" w:rsidRPr="003420C9" w:rsidRDefault="00D83277" w:rsidP="00624E1B">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eastAsia="Calibri" w:hAnsiTheme="minorHAnsi" w:cstheme="minorBidi"/>
          <w:sz w:val="22"/>
          <w:szCs w:val="22"/>
        </w:rPr>
      </w:pPr>
      <w:r w:rsidRPr="46EE829B">
        <w:rPr>
          <w:rFonts w:asciiTheme="minorHAnsi" w:eastAsia="Calibri" w:hAnsiTheme="minorHAnsi" w:cstheme="minorBidi"/>
          <w:b/>
          <w:bCs/>
          <w:sz w:val="22"/>
          <w:szCs w:val="22"/>
        </w:rPr>
        <w:t xml:space="preserve">Financial management risk is </w:t>
      </w:r>
      <w:r w:rsidR="000B027D" w:rsidRPr="46EE829B">
        <w:rPr>
          <w:rFonts w:asciiTheme="minorHAnsi" w:eastAsia="Calibri" w:hAnsiTheme="minorHAnsi" w:cstheme="minorBidi"/>
          <w:b/>
          <w:bCs/>
          <w:i/>
          <w:iCs/>
          <w:sz w:val="22"/>
          <w:szCs w:val="22"/>
        </w:rPr>
        <w:t>‘</w:t>
      </w:r>
      <w:r w:rsidR="007B6ABC" w:rsidRPr="46EE829B">
        <w:rPr>
          <w:rFonts w:asciiTheme="minorHAnsi" w:eastAsia="Calibri" w:hAnsiTheme="minorHAnsi" w:cstheme="minorBidi"/>
          <w:b/>
          <w:bCs/>
          <w:i/>
          <w:iCs/>
          <w:sz w:val="22"/>
          <w:szCs w:val="22"/>
        </w:rPr>
        <w:t>Substantial</w:t>
      </w:r>
      <w:r w:rsidR="000B027D" w:rsidRPr="46EE829B">
        <w:rPr>
          <w:rFonts w:asciiTheme="minorHAnsi" w:eastAsia="Calibri" w:hAnsiTheme="minorHAnsi" w:cstheme="minorBidi"/>
          <w:b/>
          <w:bCs/>
          <w:i/>
          <w:iCs/>
          <w:sz w:val="22"/>
          <w:szCs w:val="22"/>
        </w:rPr>
        <w:t>’</w:t>
      </w:r>
      <w:r w:rsidRPr="46EE829B">
        <w:rPr>
          <w:rFonts w:asciiTheme="minorHAnsi" w:eastAsia="Calibri" w:hAnsiTheme="minorHAnsi" w:cstheme="minorBidi"/>
          <w:b/>
          <w:bCs/>
          <w:sz w:val="22"/>
          <w:szCs w:val="22"/>
        </w:rPr>
        <w:t xml:space="preserve">. </w:t>
      </w:r>
      <w:r w:rsidRPr="46EE829B">
        <w:rPr>
          <w:rFonts w:asciiTheme="minorHAnsi" w:eastAsia="Calibri" w:hAnsiTheme="minorHAnsi" w:cstheme="minorBidi"/>
          <w:sz w:val="22"/>
          <w:szCs w:val="22"/>
        </w:rPr>
        <w:t xml:space="preserve">The overall residual FM risk for the </w:t>
      </w:r>
      <w:r w:rsidR="000445A7" w:rsidRPr="46EE829B">
        <w:rPr>
          <w:rFonts w:asciiTheme="minorHAnsi" w:eastAsia="Calibri" w:hAnsiTheme="minorHAnsi" w:cstheme="minorBidi"/>
          <w:sz w:val="22"/>
          <w:szCs w:val="22"/>
        </w:rPr>
        <w:t>Project</w:t>
      </w:r>
      <w:r w:rsidRPr="46EE829B">
        <w:rPr>
          <w:rFonts w:asciiTheme="minorHAnsi" w:eastAsia="Calibri" w:hAnsiTheme="minorHAnsi" w:cstheme="minorBidi"/>
          <w:sz w:val="22"/>
          <w:szCs w:val="22"/>
        </w:rPr>
        <w:t xml:space="preserve"> is </w:t>
      </w:r>
      <w:r w:rsidR="00803EA3" w:rsidRPr="46EE829B">
        <w:rPr>
          <w:rFonts w:asciiTheme="minorHAnsi" w:eastAsia="Calibri" w:hAnsiTheme="minorHAnsi" w:cstheme="minorBidi"/>
          <w:sz w:val="22"/>
          <w:szCs w:val="22"/>
        </w:rPr>
        <w:t>‘</w:t>
      </w:r>
      <w:r w:rsidR="007B6ABC" w:rsidRPr="46EE829B">
        <w:rPr>
          <w:rFonts w:asciiTheme="minorHAnsi" w:eastAsia="Calibri" w:hAnsiTheme="minorHAnsi" w:cstheme="minorBidi"/>
          <w:i/>
          <w:iCs/>
          <w:sz w:val="22"/>
          <w:szCs w:val="22"/>
        </w:rPr>
        <w:t>Substantial</w:t>
      </w:r>
      <w:r w:rsidR="00803EA3" w:rsidRPr="46EE829B">
        <w:rPr>
          <w:rFonts w:asciiTheme="minorHAnsi" w:eastAsia="Calibri" w:hAnsiTheme="minorHAnsi" w:cstheme="minorBidi"/>
          <w:i/>
          <w:iCs/>
          <w:sz w:val="22"/>
          <w:szCs w:val="22"/>
        </w:rPr>
        <w:t>’</w:t>
      </w:r>
      <w:r w:rsidR="00AD05B8" w:rsidRPr="46EE829B">
        <w:rPr>
          <w:rFonts w:asciiTheme="minorHAnsi" w:eastAsia="Calibri" w:hAnsiTheme="minorHAnsi" w:cstheme="minorBidi"/>
          <w:i/>
          <w:iCs/>
          <w:sz w:val="22"/>
          <w:szCs w:val="22"/>
        </w:rPr>
        <w:t xml:space="preserve"> </w:t>
      </w:r>
      <w:r w:rsidR="00AD05B8" w:rsidRPr="46EE829B">
        <w:rPr>
          <w:rFonts w:asciiTheme="minorHAnsi" w:eastAsia="Calibri" w:hAnsiTheme="minorHAnsi" w:cstheme="minorBidi"/>
          <w:sz w:val="22"/>
          <w:szCs w:val="22"/>
        </w:rPr>
        <w:t>before and after the application of the mitigation measures given the emergency nature of the project, project complexity</w:t>
      </w:r>
      <w:r w:rsidR="00647016" w:rsidRPr="46EE829B">
        <w:rPr>
          <w:rFonts w:asciiTheme="minorHAnsi" w:eastAsia="Calibri" w:hAnsiTheme="minorHAnsi" w:cstheme="minorBidi"/>
          <w:sz w:val="22"/>
          <w:szCs w:val="22"/>
        </w:rPr>
        <w:t>,</w:t>
      </w:r>
      <w:r w:rsidR="00AD05B8" w:rsidRPr="46EE829B">
        <w:rPr>
          <w:rFonts w:asciiTheme="minorHAnsi" w:eastAsia="Calibri" w:hAnsiTheme="minorHAnsi" w:cstheme="minorBidi"/>
          <w:sz w:val="22"/>
          <w:szCs w:val="22"/>
        </w:rPr>
        <w:t xml:space="preserve"> vulnerabilities of the cash </w:t>
      </w:r>
      <w:r w:rsidR="005537F0" w:rsidRPr="46EE829B">
        <w:rPr>
          <w:rFonts w:asciiTheme="minorHAnsi" w:eastAsia="Calibri" w:hAnsiTheme="minorHAnsi" w:cstheme="minorBidi"/>
          <w:sz w:val="22"/>
          <w:szCs w:val="22"/>
        </w:rPr>
        <w:t>transfer</w:t>
      </w:r>
      <w:r w:rsidR="00DD65AC" w:rsidRPr="46EE829B">
        <w:rPr>
          <w:rFonts w:asciiTheme="minorHAnsi" w:eastAsia="Calibri" w:hAnsiTheme="minorHAnsi" w:cstheme="minorBidi"/>
          <w:sz w:val="22"/>
          <w:szCs w:val="22"/>
        </w:rPr>
        <w:t>s</w:t>
      </w:r>
      <w:r w:rsidR="006B75F6" w:rsidRPr="46EE829B">
        <w:rPr>
          <w:rFonts w:asciiTheme="minorHAnsi" w:eastAsia="Calibri" w:hAnsiTheme="minorHAnsi" w:cstheme="minorBidi"/>
          <w:sz w:val="22"/>
          <w:szCs w:val="22"/>
        </w:rPr>
        <w:t xml:space="preserve">. </w:t>
      </w:r>
      <w:r w:rsidR="0080285C" w:rsidRPr="46EE829B">
        <w:rPr>
          <w:rFonts w:asciiTheme="minorHAnsi" w:eastAsia="Calibri" w:hAnsiTheme="minorHAnsi" w:cstheme="minorBidi"/>
          <w:sz w:val="22"/>
          <w:szCs w:val="22"/>
        </w:rPr>
        <w:t>Also,</w:t>
      </w:r>
      <w:r w:rsidR="006B75F6" w:rsidRPr="46EE829B">
        <w:rPr>
          <w:rFonts w:asciiTheme="minorHAnsi" w:eastAsia="Calibri" w:hAnsiTheme="minorHAnsi" w:cstheme="minorBidi"/>
          <w:sz w:val="22"/>
          <w:szCs w:val="22"/>
        </w:rPr>
        <w:t xml:space="preserve"> while considering </w:t>
      </w:r>
      <w:r w:rsidR="006E3A84" w:rsidRPr="46EE829B">
        <w:rPr>
          <w:rFonts w:asciiTheme="minorHAnsi" w:eastAsia="Calibri" w:hAnsiTheme="minorHAnsi" w:cstheme="minorBidi"/>
          <w:sz w:val="22"/>
          <w:szCs w:val="22"/>
        </w:rPr>
        <w:t xml:space="preserve">project </w:t>
      </w:r>
      <w:r w:rsidR="00C874C7" w:rsidRPr="46EE829B">
        <w:rPr>
          <w:rFonts w:asciiTheme="minorHAnsi" w:eastAsia="Calibri" w:hAnsiTheme="minorHAnsi" w:cstheme="minorBidi"/>
          <w:sz w:val="22"/>
          <w:szCs w:val="22"/>
        </w:rPr>
        <w:t xml:space="preserve">FM </w:t>
      </w:r>
      <w:r w:rsidR="006E3A84" w:rsidRPr="46EE829B">
        <w:rPr>
          <w:rFonts w:asciiTheme="minorHAnsi" w:eastAsia="Calibri" w:hAnsiTheme="minorHAnsi" w:cstheme="minorBidi"/>
          <w:sz w:val="22"/>
          <w:szCs w:val="22"/>
        </w:rPr>
        <w:t xml:space="preserve">risk </w:t>
      </w:r>
      <w:r w:rsidR="00667AEC" w:rsidRPr="46EE829B">
        <w:rPr>
          <w:rFonts w:asciiTheme="minorHAnsi" w:eastAsia="Calibri" w:hAnsiTheme="minorHAnsi" w:cstheme="minorBidi"/>
          <w:sz w:val="22"/>
          <w:szCs w:val="22"/>
        </w:rPr>
        <w:t>we have considered</w:t>
      </w:r>
      <w:r w:rsidR="0000189D" w:rsidRPr="46EE829B">
        <w:rPr>
          <w:rFonts w:asciiTheme="minorHAnsi" w:eastAsia="Calibri" w:hAnsiTheme="minorHAnsi" w:cstheme="minorBidi"/>
          <w:sz w:val="22"/>
          <w:szCs w:val="22"/>
        </w:rPr>
        <w:t xml:space="preserve"> limited experience </w:t>
      </w:r>
      <w:r w:rsidR="00271207" w:rsidRPr="46EE829B">
        <w:rPr>
          <w:rFonts w:asciiTheme="minorHAnsi" w:eastAsia="Calibri" w:hAnsiTheme="minorHAnsi" w:cstheme="minorBidi"/>
          <w:sz w:val="22"/>
          <w:szCs w:val="22"/>
        </w:rPr>
        <w:t xml:space="preserve">of the Implementing agency </w:t>
      </w:r>
      <w:r w:rsidR="0000189D" w:rsidRPr="46EE829B">
        <w:rPr>
          <w:rFonts w:asciiTheme="minorHAnsi" w:eastAsia="Calibri" w:hAnsiTheme="minorHAnsi" w:cstheme="minorBidi"/>
          <w:sz w:val="22"/>
          <w:szCs w:val="22"/>
        </w:rPr>
        <w:t>in implementing International Financed Institutions (IFI) – funded projects</w:t>
      </w:r>
      <w:r w:rsidR="00C874C7" w:rsidRPr="46EE829B">
        <w:rPr>
          <w:rFonts w:asciiTheme="minorHAnsi" w:eastAsia="Calibri" w:hAnsiTheme="minorHAnsi" w:cstheme="minorBidi"/>
          <w:sz w:val="22"/>
          <w:szCs w:val="22"/>
        </w:rPr>
        <w:t>,</w:t>
      </w:r>
      <w:r w:rsidR="0000189D" w:rsidRPr="46EE829B">
        <w:rPr>
          <w:rFonts w:asciiTheme="minorHAnsi" w:eastAsia="Calibri" w:hAnsiTheme="minorHAnsi" w:cstheme="minorBidi"/>
          <w:sz w:val="22"/>
          <w:szCs w:val="22"/>
        </w:rPr>
        <w:t xml:space="preserve"> </w:t>
      </w:r>
      <w:r w:rsidR="009B6500" w:rsidRPr="46EE829B">
        <w:rPr>
          <w:rFonts w:asciiTheme="minorHAnsi" w:eastAsia="Calibri" w:hAnsiTheme="minorHAnsi" w:cstheme="minorBidi"/>
          <w:sz w:val="22"/>
          <w:szCs w:val="22"/>
        </w:rPr>
        <w:t xml:space="preserve">PIU is not yet </w:t>
      </w:r>
      <w:r w:rsidR="006E3853" w:rsidRPr="46EE829B">
        <w:rPr>
          <w:rFonts w:asciiTheme="minorHAnsi" w:eastAsia="Calibri" w:hAnsiTheme="minorHAnsi" w:cstheme="minorBidi"/>
          <w:sz w:val="22"/>
          <w:szCs w:val="22"/>
        </w:rPr>
        <w:t xml:space="preserve">functional and </w:t>
      </w:r>
      <w:r w:rsidR="00F073FD" w:rsidRPr="46EE829B">
        <w:rPr>
          <w:rFonts w:asciiTheme="minorHAnsi" w:eastAsia="Calibri" w:hAnsiTheme="minorHAnsi" w:cstheme="minorBidi"/>
          <w:sz w:val="22"/>
          <w:szCs w:val="22"/>
        </w:rPr>
        <w:t xml:space="preserve">yet to be established </w:t>
      </w:r>
      <w:r w:rsidR="0000189D" w:rsidRPr="46EE829B">
        <w:rPr>
          <w:rFonts w:asciiTheme="minorHAnsi" w:eastAsia="Calibri" w:hAnsiTheme="minorHAnsi" w:cstheme="minorBidi"/>
          <w:sz w:val="22"/>
          <w:szCs w:val="22"/>
        </w:rPr>
        <w:t xml:space="preserve">and PIU FM specialist </w:t>
      </w:r>
      <w:r w:rsidR="00F073FD" w:rsidRPr="46EE829B">
        <w:rPr>
          <w:rFonts w:asciiTheme="minorHAnsi" w:eastAsia="Calibri" w:hAnsiTheme="minorHAnsi" w:cstheme="minorBidi"/>
          <w:sz w:val="22"/>
          <w:szCs w:val="22"/>
        </w:rPr>
        <w:t xml:space="preserve">should be </w:t>
      </w:r>
      <w:r w:rsidR="0000189D" w:rsidRPr="46EE829B">
        <w:rPr>
          <w:rFonts w:asciiTheme="minorHAnsi" w:eastAsia="Calibri" w:hAnsiTheme="minorHAnsi" w:cstheme="minorBidi"/>
          <w:sz w:val="22"/>
          <w:szCs w:val="22"/>
        </w:rPr>
        <w:t xml:space="preserve">hired in a </w:t>
      </w:r>
      <w:r w:rsidR="0000189D" w:rsidRPr="46EE829B">
        <w:rPr>
          <w:rFonts w:asciiTheme="minorHAnsi" w:eastAsia="Calibri" w:hAnsiTheme="minorHAnsi" w:cstheme="minorBidi"/>
          <w:sz w:val="22"/>
          <w:szCs w:val="22"/>
        </w:rPr>
        <w:lastRenderedPageBreak/>
        <w:t>short notice.</w:t>
      </w:r>
      <w:r w:rsidRPr="46EE829B">
        <w:rPr>
          <w:rFonts w:asciiTheme="minorHAnsi" w:eastAsia="Calibri" w:hAnsiTheme="minorHAnsi" w:cstheme="minorBidi"/>
          <w:sz w:val="22"/>
          <w:szCs w:val="22"/>
        </w:rPr>
        <w:t xml:space="preserve"> </w:t>
      </w:r>
      <w:r w:rsidR="00E40D70" w:rsidRPr="46EE829B">
        <w:rPr>
          <w:rFonts w:asciiTheme="minorHAnsi" w:eastAsia="Calibri" w:hAnsiTheme="minorHAnsi" w:cstheme="minorBidi"/>
          <w:sz w:val="22"/>
          <w:szCs w:val="22"/>
        </w:rPr>
        <w:t xml:space="preserve">The </w:t>
      </w:r>
      <w:r w:rsidR="00347A52" w:rsidRPr="46EE829B">
        <w:rPr>
          <w:rFonts w:asciiTheme="minorHAnsi" w:eastAsia="Calibri" w:hAnsiTheme="minorHAnsi" w:cstheme="minorBidi"/>
          <w:sz w:val="22"/>
          <w:szCs w:val="22"/>
        </w:rPr>
        <w:t>risk</w:t>
      </w:r>
      <w:r w:rsidR="009669DE" w:rsidRPr="46EE829B">
        <w:rPr>
          <w:rFonts w:asciiTheme="minorHAnsi" w:eastAsia="Calibri" w:hAnsiTheme="minorHAnsi" w:cstheme="minorBidi"/>
          <w:sz w:val="22"/>
          <w:szCs w:val="22"/>
        </w:rPr>
        <w:t>s</w:t>
      </w:r>
      <w:r w:rsidR="00347A52" w:rsidRPr="46EE829B">
        <w:rPr>
          <w:rFonts w:asciiTheme="minorHAnsi" w:eastAsia="Calibri" w:hAnsiTheme="minorHAnsi" w:cstheme="minorBidi"/>
          <w:sz w:val="22"/>
          <w:szCs w:val="22"/>
        </w:rPr>
        <w:t xml:space="preserve"> that may possible incur with high </w:t>
      </w:r>
      <w:r w:rsidR="009669DE" w:rsidRPr="46EE829B">
        <w:rPr>
          <w:rFonts w:asciiTheme="minorHAnsi" w:eastAsia="Calibri" w:hAnsiTheme="minorHAnsi" w:cstheme="minorBidi"/>
          <w:sz w:val="22"/>
          <w:szCs w:val="22"/>
        </w:rPr>
        <w:t xml:space="preserve">negative </w:t>
      </w:r>
      <w:r w:rsidR="00347A52" w:rsidRPr="46EE829B">
        <w:rPr>
          <w:rFonts w:asciiTheme="minorHAnsi" w:eastAsia="Calibri" w:hAnsiTheme="minorHAnsi" w:cstheme="minorBidi"/>
          <w:sz w:val="22"/>
          <w:szCs w:val="22"/>
        </w:rPr>
        <w:t xml:space="preserve">impact </w:t>
      </w:r>
      <w:r w:rsidR="009669DE" w:rsidRPr="46EE829B">
        <w:rPr>
          <w:rFonts w:asciiTheme="minorHAnsi" w:eastAsia="Calibri" w:hAnsiTheme="minorHAnsi" w:cstheme="minorBidi"/>
          <w:sz w:val="22"/>
          <w:szCs w:val="22"/>
        </w:rPr>
        <w:t xml:space="preserve">on Project implementation </w:t>
      </w:r>
      <w:r w:rsidR="00347A52" w:rsidRPr="46EE829B">
        <w:rPr>
          <w:rFonts w:asciiTheme="minorHAnsi" w:eastAsia="Calibri" w:hAnsiTheme="minorHAnsi" w:cstheme="minorBidi"/>
          <w:sz w:val="22"/>
          <w:szCs w:val="22"/>
        </w:rPr>
        <w:t>are</w:t>
      </w:r>
      <w:r w:rsidRPr="46EE829B">
        <w:rPr>
          <w:rFonts w:asciiTheme="minorHAnsi" w:eastAsia="Calibri" w:hAnsiTheme="minorHAnsi" w:cstheme="minorBidi"/>
          <w:sz w:val="22"/>
          <w:szCs w:val="22"/>
        </w:rPr>
        <w:t xml:space="preserve">: (a) budget allocations to the </w:t>
      </w:r>
      <w:r w:rsidR="00347A52" w:rsidRPr="46EE829B">
        <w:rPr>
          <w:rFonts w:asciiTheme="minorHAnsi" w:eastAsia="Calibri" w:hAnsiTheme="minorHAnsi" w:cstheme="minorBidi"/>
          <w:sz w:val="22"/>
          <w:szCs w:val="22"/>
        </w:rPr>
        <w:t>P</w:t>
      </w:r>
      <w:r w:rsidRPr="46EE829B">
        <w:rPr>
          <w:rFonts w:asciiTheme="minorHAnsi" w:eastAsia="Calibri" w:hAnsiTheme="minorHAnsi" w:cstheme="minorBidi"/>
          <w:sz w:val="22"/>
          <w:szCs w:val="22"/>
        </w:rPr>
        <w:t>roject activities are not done in timely manner</w:t>
      </w:r>
      <w:r w:rsidR="006F2D7F" w:rsidRPr="46EE829B">
        <w:rPr>
          <w:rFonts w:asciiTheme="minorHAnsi" w:eastAsia="Calibri" w:hAnsiTheme="minorHAnsi" w:cstheme="minorBidi"/>
          <w:sz w:val="22"/>
          <w:szCs w:val="22"/>
        </w:rPr>
        <w:t xml:space="preserve"> or misallocation of budget funds</w:t>
      </w:r>
      <w:r w:rsidR="00593C86" w:rsidRPr="46EE829B">
        <w:rPr>
          <w:rFonts w:asciiTheme="minorHAnsi" w:eastAsia="Calibri" w:hAnsiTheme="minorHAnsi" w:cstheme="minorBidi"/>
          <w:sz w:val="22"/>
          <w:szCs w:val="22"/>
        </w:rPr>
        <w:t xml:space="preserve"> assigned to the Project</w:t>
      </w:r>
      <w:r w:rsidRPr="46EE829B">
        <w:rPr>
          <w:rFonts w:asciiTheme="minorHAnsi" w:eastAsia="Calibri" w:hAnsiTheme="minorHAnsi" w:cstheme="minorBidi"/>
          <w:sz w:val="22"/>
          <w:szCs w:val="22"/>
        </w:rPr>
        <w:t xml:space="preserve">; (b) payments to the contractors are delayed due to rigorous budget appropriation rules; (c) </w:t>
      </w:r>
      <w:r w:rsidR="00092FB5" w:rsidRPr="46EE829B">
        <w:rPr>
          <w:rFonts w:asciiTheme="minorHAnsi" w:eastAsia="Calibri" w:hAnsiTheme="minorHAnsi" w:cstheme="minorBidi"/>
          <w:sz w:val="22"/>
          <w:szCs w:val="22"/>
        </w:rPr>
        <w:t xml:space="preserve">social assistance and </w:t>
      </w:r>
      <w:r w:rsidRPr="46EE829B">
        <w:rPr>
          <w:rFonts w:asciiTheme="minorHAnsi" w:eastAsia="Calibri" w:hAnsiTheme="minorHAnsi" w:cstheme="minorBidi"/>
          <w:sz w:val="22"/>
          <w:szCs w:val="22"/>
        </w:rPr>
        <w:t xml:space="preserve">cash </w:t>
      </w:r>
      <w:r w:rsidR="00092FB5" w:rsidRPr="46EE829B">
        <w:rPr>
          <w:rFonts w:asciiTheme="minorHAnsi" w:eastAsia="Calibri" w:hAnsiTheme="minorHAnsi" w:cstheme="minorBidi"/>
          <w:sz w:val="22"/>
          <w:szCs w:val="22"/>
        </w:rPr>
        <w:t>transfers</w:t>
      </w:r>
      <w:r w:rsidR="00565F80" w:rsidRPr="46EE829B">
        <w:rPr>
          <w:rFonts w:asciiTheme="minorHAnsi" w:eastAsia="Calibri" w:hAnsiTheme="minorHAnsi" w:cstheme="minorBidi"/>
          <w:sz w:val="22"/>
          <w:szCs w:val="22"/>
        </w:rPr>
        <w:t xml:space="preserve"> </w:t>
      </w:r>
      <w:r w:rsidRPr="46EE829B">
        <w:rPr>
          <w:rFonts w:asciiTheme="minorHAnsi" w:eastAsia="Calibri" w:hAnsiTheme="minorHAnsi" w:cstheme="minorBidi"/>
          <w:sz w:val="22"/>
          <w:szCs w:val="22"/>
        </w:rPr>
        <w:t xml:space="preserve">are </w:t>
      </w:r>
      <w:r w:rsidR="00740514" w:rsidRPr="46EE829B">
        <w:rPr>
          <w:rFonts w:asciiTheme="minorHAnsi" w:eastAsia="Calibri" w:hAnsiTheme="minorHAnsi" w:cstheme="minorBidi"/>
          <w:sz w:val="22"/>
          <w:szCs w:val="22"/>
        </w:rPr>
        <w:t xml:space="preserve">not directed to those targeted </w:t>
      </w:r>
      <w:r w:rsidR="00BF58C4" w:rsidRPr="46EE829B">
        <w:rPr>
          <w:rFonts w:asciiTheme="minorHAnsi" w:eastAsia="Calibri" w:hAnsiTheme="minorHAnsi" w:cstheme="minorBidi"/>
          <w:sz w:val="22"/>
          <w:szCs w:val="22"/>
        </w:rPr>
        <w:t xml:space="preserve">under this Project. </w:t>
      </w:r>
      <w:r w:rsidRPr="46EE829B">
        <w:rPr>
          <w:rFonts w:asciiTheme="minorHAnsi" w:eastAsia="Calibri" w:hAnsiTheme="minorHAnsi" w:cstheme="minorBidi"/>
          <w:sz w:val="22"/>
          <w:szCs w:val="22"/>
        </w:rPr>
        <w:t xml:space="preserve">These risks will be mitigated through: (a) flexible disbursement arrangements </w:t>
      </w:r>
      <w:r w:rsidR="004C084A" w:rsidRPr="46EE829B">
        <w:rPr>
          <w:rFonts w:asciiTheme="minorHAnsi" w:eastAsia="Calibri" w:hAnsiTheme="minorHAnsi" w:cstheme="minorBidi"/>
          <w:sz w:val="22"/>
          <w:szCs w:val="22"/>
        </w:rPr>
        <w:t xml:space="preserve">including </w:t>
      </w:r>
      <w:r w:rsidR="008F363D" w:rsidRPr="46EE829B">
        <w:rPr>
          <w:rFonts w:asciiTheme="minorHAnsi" w:eastAsia="Calibri" w:hAnsiTheme="minorHAnsi" w:cstheme="minorBidi"/>
          <w:sz w:val="22"/>
          <w:szCs w:val="22"/>
        </w:rPr>
        <w:t>retroactive financing (40% from total Loan amount)</w:t>
      </w:r>
      <w:r w:rsidR="00B01404" w:rsidRPr="46EE829B">
        <w:rPr>
          <w:rFonts w:asciiTheme="minorHAnsi" w:eastAsia="Calibri" w:hAnsiTheme="minorHAnsi" w:cstheme="minorBidi"/>
          <w:sz w:val="22"/>
          <w:szCs w:val="22"/>
        </w:rPr>
        <w:t xml:space="preserve">, </w:t>
      </w:r>
      <w:r w:rsidR="004D4654" w:rsidRPr="46EE829B">
        <w:rPr>
          <w:rFonts w:asciiTheme="minorHAnsi" w:eastAsia="Calibri" w:hAnsiTheme="minorHAnsi" w:cstheme="minorBidi"/>
          <w:sz w:val="22"/>
          <w:szCs w:val="22"/>
        </w:rPr>
        <w:t xml:space="preserve">variable </w:t>
      </w:r>
      <w:r w:rsidR="00C01DDE" w:rsidRPr="46EE829B">
        <w:rPr>
          <w:rFonts w:asciiTheme="minorHAnsi" w:eastAsia="Calibri" w:hAnsiTheme="minorHAnsi" w:cstheme="minorBidi"/>
          <w:sz w:val="22"/>
          <w:szCs w:val="22"/>
        </w:rPr>
        <w:t xml:space="preserve">DA </w:t>
      </w:r>
      <w:r w:rsidR="004D4654" w:rsidRPr="46EE829B">
        <w:rPr>
          <w:rFonts w:asciiTheme="minorHAnsi" w:eastAsia="Calibri" w:hAnsiTheme="minorHAnsi" w:cstheme="minorBidi"/>
          <w:sz w:val="22"/>
          <w:szCs w:val="22"/>
        </w:rPr>
        <w:t>ce</w:t>
      </w:r>
      <w:r w:rsidR="00C01DDE" w:rsidRPr="46EE829B">
        <w:rPr>
          <w:rFonts w:asciiTheme="minorHAnsi" w:eastAsia="Calibri" w:hAnsiTheme="minorHAnsi" w:cstheme="minorBidi"/>
          <w:sz w:val="22"/>
          <w:szCs w:val="22"/>
        </w:rPr>
        <w:t>i</w:t>
      </w:r>
      <w:r w:rsidR="004D4654" w:rsidRPr="46EE829B">
        <w:rPr>
          <w:rFonts w:asciiTheme="minorHAnsi" w:eastAsia="Calibri" w:hAnsiTheme="minorHAnsi" w:cstheme="minorBidi"/>
          <w:sz w:val="22"/>
          <w:szCs w:val="22"/>
        </w:rPr>
        <w:t>ling</w:t>
      </w:r>
      <w:r w:rsidR="001B7505" w:rsidRPr="46EE829B">
        <w:rPr>
          <w:rFonts w:asciiTheme="minorHAnsi" w:eastAsia="Calibri" w:hAnsiTheme="minorHAnsi" w:cstheme="minorBidi"/>
          <w:sz w:val="22"/>
          <w:szCs w:val="22"/>
        </w:rPr>
        <w:t xml:space="preserve"> and </w:t>
      </w:r>
      <w:r w:rsidR="00893612" w:rsidRPr="46EE829B">
        <w:rPr>
          <w:rFonts w:asciiTheme="minorHAnsi" w:eastAsia="Calibri" w:hAnsiTheme="minorHAnsi" w:cstheme="minorBidi"/>
          <w:sz w:val="22"/>
          <w:szCs w:val="22"/>
        </w:rPr>
        <w:t>advances to be based on forecast of funds required for the semester</w:t>
      </w:r>
      <w:r w:rsidRPr="46EE829B">
        <w:rPr>
          <w:rFonts w:asciiTheme="minorHAnsi" w:eastAsia="Calibri" w:hAnsiTheme="minorHAnsi" w:cstheme="minorBidi"/>
          <w:sz w:val="22"/>
          <w:szCs w:val="22"/>
        </w:rPr>
        <w:t>;</w:t>
      </w:r>
      <w:r w:rsidR="00F471FB" w:rsidRPr="46EE829B">
        <w:rPr>
          <w:rFonts w:asciiTheme="minorHAnsi" w:eastAsia="Calibri" w:hAnsiTheme="minorHAnsi" w:cstheme="minorBidi"/>
          <w:sz w:val="22"/>
          <w:szCs w:val="22"/>
        </w:rPr>
        <w:t xml:space="preserve"> and</w:t>
      </w:r>
      <w:r w:rsidRPr="46EE829B">
        <w:rPr>
          <w:rFonts w:asciiTheme="minorHAnsi" w:eastAsia="Calibri" w:hAnsiTheme="minorHAnsi" w:cstheme="minorBidi"/>
          <w:sz w:val="22"/>
          <w:szCs w:val="22"/>
        </w:rPr>
        <w:t xml:space="preserve"> (b) </w:t>
      </w:r>
      <w:r w:rsidR="00F471FB" w:rsidRPr="46EE829B">
        <w:rPr>
          <w:rFonts w:asciiTheme="minorHAnsi" w:eastAsia="Calibri" w:hAnsiTheme="minorHAnsi" w:cstheme="minorBidi"/>
          <w:sz w:val="22"/>
          <w:szCs w:val="22"/>
        </w:rPr>
        <w:t xml:space="preserve">on </w:t>
      </w:r>
      <w:r w:rsidR="00F003AC" w:rsidRPr="46EE829B">
        <w:rPr>
          <w:rFonts w:asciiTheme="minorHAnsi" w:eastAsia="Calibri" w:hAnsiTheme="minorHAnsi" w:cstheme="minorBidi"/>
          <w:sz w:val="22"/>
          <w:szCs w:val="22"/>
        </w:rPr>
        <w:t xml:space="preserve">addition to </w:t>
      </w:r>
      <w:r w:rsidR="00F471FB" w:rsidRPr="46EE829B">
        <w:rPr>
          <w:rFonts w:asciiTheme="minorHAnsi" w:eastAsia="Calibri" w:hAnsiTheme="minorHAnsi" w:cstheme="minorBidi"/>
          <w:sz w:val="22"/>
          <w:szCs w:val="22"/>
        </w:rPr>
        <w:t>ex-ante and post-ante controls</w:t>
      </w:r>
      <w:r w:rsidR="00E12B4A" w:rsidRPr="46EE829B">
        <w:rPr>
          <w:rFonts w:asciiTheme="minorHAnsi" w:eastAsia="Calibri" w:hAnsiTheme="minorHAnsi" w:cstheme="minorBidi"/>
          <w:sz w:val="22"/>
          <w:szCs w:val="22"/>
        </w:rPr>
        <w:t xml:space="preserve"> </w:t>
      </w:r>
      <w:r w:rsidR="00F003AC" w:rsidRPr="46EE829B">
        <w:rPr>
          <w:rFonts w:asciiTheme="minorHAnsi" w:eastAsia="Calibri" w:hAnsiTheme="minorHAnsi" w:cstheme="minorBidi"/>
          <w:sz w:val="22"/>
          <w:szCs w:val="22"/>
        </w:rPr>
        <w:t xml:space="preserve">Implementing agency will have over the Project funds, </w:t>
      </w:r>
      <w:r w:rsidRPr="46EE829B">
        <w:rPr>
          <w:rFonts w:asciiTheme="minorHAnsi" w:eastAsia="Calibri" w:hAnsiTheme="minorHAnsi" w:cstheme="minorBidi"/>
          <w:sz w:val="22"/>
          <w:szCs w:val="22"/>
        </w:rPr>
        <w:t>intensive World Bank supervision</w:t>
      </w:r>
      <w:r w:rsidR="00DF74B9" w:rsidRPr="46EE829B">
        <w:rPr>
          <w:rFonts w:asciiTheme="minorHAnsi" w:eastAsia="Calibri" w:hAnsiTheme="minorHAnsi" w:cstheme="minorBidi"/>
          <w:sz w:val="22"/>
          <w:szCs w:val="22"/>
        </w:rPr>
        <w:t xml:space="preserve"> and more hands-on assistance during the Project implementation.</w:t>
      </w:r>
    </w:p>
    <w:p w14:paraId="53AC8F6A" w14:textId="77777777" w:rsidR="006B5F30" w:rsidRPr="004C1BFD" w:rsidRDefault="00D83277" w:rsidP="00624E1B">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46EE829B">
        <w:rPr>
          <w:rFonts w:ascii="Calibri" w:eastAsia="Calibri" w:hAnsi="Calibri" w:cs="Calibri"/>
          <w:b/>
          <w:bCs/>
          <w:sz w:val="22"/>
          <w:szCs w:val="22"/>
        </w:rPr>
        <w:t>Financial</w:t>
      </w:r>
      <w:r w:rsidRPr="46EE829B">
        <w:rPr>
          <w:rFonts w:ascii="Calibri" w:hAnsi="Calibri" w:cs="Calibri"/>
          <w:b/>
          <w:bCs/>
          <w:sz w:val="22"/>
          <w:szCs w:val="22"/>
        </w:rPr>
        <w:t xml:space="preserve"> Management </w:t>
      </w:r>
      <w:r w:rsidRPr="46EE829B">
        <w:rPr>
          <w:rFonts w:ascii="Calibri" w:eastAsia="Calibri" w:hAnsi="Calibri" w:cs="Calibri"/>
          <w:b/>
          <w:bCs/>
          <w:sz w:val="22"/>
          <w:szCs w:val="22"/>
        </w:rPr>
        <w:t>Implementation Support and Supervision Plan.</w:t>
      </w:r>
      <w:r w:rsidRPr="46EE829B">
        <w:rPr>
          <w:rFonts w:ascii="Calibri" w:eastAsia="Calibri" w:hAnsi="Calibri" w:cs="Calibri"/>
          <w:sz w:val="22"/>
          <w:szCs w:val="22"/>
        </w:rPr>
        <w:t xml:space="preserve"> During project implementation, the </w:t>
      </w:r>
      <w:r w:rsidRPr="46EE829B">
        <w:rPr>
          <w:rFonts w:ascii="Calibri" w:hAnsi="Calibri" w:cs="Calibri"/>
          <w:sz w:val="22"/>
          <w:szCs w:val="22"/>
        </w:rPr>
        <w:t>World Bank FM team will</w:t>
      </w:r>
      <w:r w:rsidRPr="46EE829B">
        <w:rPr>
          <w:rFonts w:ascii="Calibri" w:eastAsia="Calibri" w:hAnsi="Calibri" w:cs="Calibri"/>
          <w:sz w:val="22"/>
          <w:szCs w:val="22"/>
        </w:rPr>
        <w:t>: (i)</w:t>
      </w:r>
      <w:r w:rsidRPr="46EE829B">
        <w:rPr>
          <w:rFonts w:ascii="Calibri" w:hAnsi="Calibri" w:cs="Calibri"/>
          <w:sz w:val="22"/>
          <w:szCs w:val="22"/>
        </w:rPr>
        <w:t xml:space="preserve"> conduct</w:t>
      </w:r>
      <w:r w:rsidRPr="46EE829B">
        <w:rPr>
          <w:rFonts w:ascii="Calibri" w:eastAsia="Calibri" w:hAnsi="Calibri" w:cs="Calibri"/>
          <w:sz w:val="22"/>
          <w:szCs w:val="22"/>
        </w:rPr>
        <w:t xml:space="preserve"> </w:t>
      </w:r>
      <w:r w:rsidRPr="46EE829B">
        <w:rPr>
          <w:rFonts w:ascii="Calibri" w:hAnsi="Calibri" w:cs="Calibri"/>
          <w:sz w:val="22"/>
          <w:szCs w:val="22"/>
        </w:rPr>
        <w:t xml:space="preserve">regular check-ups with the project implementation agency on FM and disbursement matters; (ii)  keep engaged with the counterparts on issues impacting performance, compliance and reporting, and provide necessary support and guidance; (iii)  selectively </w:t>
      </w:r>
      <w:r w:rsidRPr="46EE829B">
        <w:rPr>
          <w:rFonts w:ascii="Calibri" w:eastAsia="Calibri" w:hAnsi="Calibri" w:cs="Calibri"/>
          <w:sz w:val="22"/>
          <w:szCs w:val="22"/>
        </w:rPr>
        <w:t>review claims for cash transfers</w:t>
      </w:r>
      <w:r w:rsidRPr="46EE829B">
        <w:rPr>
          <w:rFonts w:ascii="Calibri" w:hAnsi="Calibri" w:cs="Calibri"/>
          <w:sz w:val="22"/>
          <w:szCs w:val="22"/>
        </w:rPr>
        <w:t xml:space="preserve">; (iv) </w:t>
      </w:r>
      <w:r w:rsidRPr="46EE829B">
        <w:rPr>
          <w:rFonts w:ascii="Calibri" w:eastAsia="Calibri" w:hAnsi="Calibri" w:cs="Calibri"/>
          <w:sz w:val="22"/>
          <w:szCs w:val="22"/>
        </w:rPr>
        <w:t>review the project’s IFRs</w:t>
      </w:r>
      <w:r w:rsidRPr="46EE829B">
        <w:rPr>
          <w:rFonts w:ascii="Calibri" w:hAnsi="Calibri" w:cs="Calibri"/>
          <w:sz w:val="22"/>
          <w:szCs w:val="22"/>
        </w:rPr>
        <w:t xml:space="preserve">; </w:t>
      </w:r>
      <w:r w:rsidRPr="46EE829B">
        <w:rPr>
          <w:rFonts w:ascii="Calibri" w:eastAsia="Calibri" w:hAnsi="Calibri" w:cs="Calibri"/>
          <w:sz w:val="22"/>
          <w:szCs w:val="22"/>
        </w:rPr>
        <w:t>(</w:t>
      </w:r>
      <w:r w:rsidRPr="46EE829B">
        <w:rPr>
          <w:rFonts w:ascii="Calibri" w:hAnsi="Calibri" w:cs="Calibri"/>
          <w:sz w:val="22"/>
          <w:szCs w:val="22"/>
        </w:rPr>
        <w:t>iv</w:t>
      </w:r>
      <w:r w:rsidRPr="46EE829B">
        <w:rPr>
          <w:rFonts w:ascii="Calibri" w:eastAsia="Calibri" w:hAnsi="Calibri" w:cs="Calibri"/>
          <w:sz w:val="22"/>
          <w:szCs w:val="22"/>
        </w:rPr>
        <w:t xml:space="preserve">) perform </w:t>
      </w:r>
      <w:r w:rsidRPr="46EE829B">
        <w:rPr>
          <w:rFonts w:ascii="Calibri" w:hAnsi="Calibri" w:cs="Calibri"/>
          <w:sz w:val="22"/>
          <w:szCs w:val="22"/>
        </w:rPr>
        <w:t xml:space="preserve">desktop and </w:t>
      </w:r>
      <w:r w:rsidRPr="46EE829B">
        <w:rPr>
          <w:rFonts w:ascii="Calibri" w:eastAsia="Calibri" w:hAnsi="Calibri" w:cs="Calibri"/>
          <w:sz w:val="22"/>
          <w:szCs w:val="22"/>
        </w:rPr>
        <w:t xml:space="preserve">on-site supervisions </w:t>
      </w:r>
      <w:r w:rsidRPr="46EE829B">
        <w:rPr>
          <w:rFonts w:ascii="Calibri" w:hAnsi="Calibri" w:cs="Calibri"/>
          <w:sz w:val="22"/>
          <w:szCs w:val="22"/>
        </w:rPr>
        <w:t>based on the assessed</w:t>
      </w:r>
      <w:r w:rsidRPr="46EE829B">
        <w:rPr>
          <w:rFonts w:ascii="Calibri" w:eastAsia="Calibri" w:hAnsi="Calibri" w:cs="Calibri"/>
          <w:sz w:val="22"/>
          <w:szCs w:val="22"/>
        </w:rPr>
        <w:t xml:space="preserve"> project’s risk and performance</w:t>
      </w:r>
      <w:r w:rsidRPr="46EE829B">
        <w:rPr>
          <w:rFonts w:ascii="Calibri" w:hAnsi="Calibri" w:cs="Calibri"/>
          <w:sz w:val="22"/>
          <w:szCs w:val="22"/>
        </w:rPr>
        <w:t xml:space="preserve">; (v) perform frequent sample-based verification of </w:t>
      </w:r>
      <w:r w:rsidRPr="46EE829B">
        <w:rPr>
          <w:rFonts w:ascii="Calibri" w:eastAsia="Calibri" w:hAnsi="Calibri" w:cs="Calibri"/>
          <w:sz w:val="22"/>
          <w:szCs w:val="22"/>
        </w:rPr>
        <w:t>transactions</w:t>
      </w:r>
      <w:r w:rsidRPr="46EE829B">
        <w:rPr>
          <w:rFonts w:ascii="Calibri" w:hAnsi="Calibri" w:cs="Calibri"/>
          <w:sz w:val="22"/>
          <w:szCs w:val="22"/>
        </w:rPr>
        <w:t xml:space="preserve">, and (vi) </w:t>
      </w:r>
      <w:r w:rsidR="006257B0" w:rsidRPr="46EE829B">
        <w:rPr>
          <w:rFonts w:ascii="Calibri" w:hAnsi="Calibri" w:cs="Calibri"/>
          <w:sz w:val="22"/>
          <w:szCs w:val="22"/>
        </w:rPr>
        <w:t xml:space="preserve">depending on the </w:t>
      </w:r>
      <w:r w:rsidR="001A5417" w:rsidRPr="46EE829B">
        <w:rPr>
          <w:rFonts w:ascii="Calibri" w:hAnsi="Calibri" w:cs="Calibri"/>
          <w:sz w:val="22"/>
          <w:szCs w:val="22"/>
        </w:rPr>
        <w:t xml:space="preserve">possible risks </w:t>
      </w:r>
      <w:r w:rsidR="006257B0" w:rsidRPr="46EE829B">
        <w:rPr>
          <w:rFonts w:ascii="Calibri" w:hAnsi="Calibri" w:cs="Calibri"/>
          <w:sz w:val="22"/>
          <w:szCs w:val="22"/>
        </w:rPr>
        <w:t xml:space="preserve">that may arise during the Project implementation </w:t>
      </w:r>
      <w:r w:rsidR="00B532E8" w:rsidRPr="46EE829B">
        <w:rPr>
          <w:rFonts w:ascii="Calibri" w:hAnsi="Calibri" w:cs="Calibri"/>
          <w:sz w:val="22"/>
          <w:szCs w:val="22"/>
        </w:rPr>
        <w:t xml:space="preserve">in respect of social assistance and </w:t>
      </w:r>
      <w:r w:rsidR="006E07CD" w:rsidRPr="46EE829B">
        <w:rPr>
          <w:rFonts w:ascii="Calibri" w:hAnsi="Calibri" w:cs="Calibri"/>
          <w:sz w:val="22"/>
          <w:szCs w:val="22"/>
        </w:rPr>
        <w:t xml:space="preserve">cash transfers, </w:t>
      </w:r>
      <w:r w:rsidR="006257B0" w:rsidRPr="46EE829B">
        <w:rPr>
          <w:rFonts w:ascii="Calibri" w:hAnsi="Calibri" w:cs="Calibri"/>
          <w:sz w:val="22"/>
          <w:szCs w:val="22"/>
        </w:rPr>
        <w:t xml:space="preserve">we will </w:t>
      </w:r>
      <w:r w:rsidRPr="46EE829B">
        <w:rPr>
          <w:rFonts w:ascii="Calibri" w:hAnsi="Calibri" w:cs="Calibri"/>
          <w:sz w:val="22"/>
          <w:szCs w:val="22"/>
        </w:rPr>
        <w:t xml:space="preserve">engage with the </w:t>
      </w:r>
      <w:r w:rsidR="00804185" w:rsidRPr="46EE829B">
        <w:rPr>
          <w:rFonts w:ascii="Calibri" w:hAnsi="Calibri" w:cs="Calibri"/>
          <w:sz w:val="22"/>
          <w:szCs w:val="22"/>
        </w:rPr>
        <w:t xml:space="preserve">State Audit Office of Georgia </w:t>
      </w:r>
      <w:r w:rsidRPr="46EE829B">
        <w:rPr>
          <w:rFonts w:ascii="Calibri" w:hAnsi="Calibri" w:cs="Calibri"/>
          <w:sz w:val="22"/>
          <w:szCs w:val="22"/>
        </w:rPr>
        <w:t>on conducting interim reviews</w:t>
      </w:r>
      <w:r w:rsidR="005726E6" w:rsidRPr="46EE829B">
        <w:rPr>
          <w:rFonts w:ascii="Calibri" w:hAnsi="Calibri" w:cs="Calibri"/>
          <w:sz w:val="22"/>
          <w:szCs w:val="22"/>
        </w:rPr>
        <w:t>/audits</w:t>
      </w:r>
      <w:r w:rsidRPr="46EE829B">
        <w:rPr>
          <w:rFonts w:ascii="Calibri" w:hAnsi="Calibri" w:cs="Calibri"/>
          <w:sz w:val="22"/>
          <w:szCs w:val="22"/>
        </w:rPr>
        <w:t xml:space="preserve"> </w:t>
      </w:r>
      <w:r w:rsidR="00B80B3B" w:rsidRPr="46EE829B">
        <w:rPr>
          <w:rFonts w:ascii="Calibri" w:hAnsi="Calibri" w:cs="Calibri"/>
          <w:sz w:val="22"/>
          <w:szCs w:val="22"/>
        </w:rPr>
        <w:t xml:space="preserve">in addition </w:t>
      </w:r>
      <w:r w:rsidRPr="46EE829B">
        <w:rPr>
          <w:rFonts w:ascii="Calibri" w:hAnsi="Calibri" w:cs="Calibri"/>
          <w:sz w:val="22"/>
          <w:szCs w:val="22"/>
        </w:rPr>
        <w:t>to the mandatory financial audit of the project.</w:t>
      </w:r>
    </w:p>
    <w:p w14:paraId="1E06AEAD" w14:textId="77777777" w:rsidR="0093677B" w:rsidRPr="00EE4DD8" w:rsidRDefault="00D83277" w:rsidP="005E13AE">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 xml:space="preserve">Procurement </w:t>
      </w:r>
    </w:p>
    <w:p w14:paraId="0167DC2C" w14:textId="77777777" w:rsidR="00D60CBD"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rPr>
      </w:pPr>
      <w:r w:rsidRPr="46EE829B">
        <w:rPr>
          <w:rStyle w:val="normaltextrun"/>
          <w:rFonts w:asciiTheme="minorHAnsi" w:hAnsiTheme="minorHAnsi" w:cstheme="minorBidi"/>
          <w:sz w:val="22"/>
          <w:szCs w:val="22"/>
        </w:rPr>
        <w:t xml:space="preserve">Procurement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orld Bank’s Anti</w:t>
      </w:r>
      <w:r w:rsidR="008D4635" w:rsidRPr="46EE829B">
        <w:rPr>
          <w:rStyle w:val="normaltextrun"/>
          <w:rFonts w:asciiTheme="minorHAnsi" w:hAnsiTheme="minorHAnsi" w:cstheme="minorBidi"/>
          <w:sz w:val="22"/>
          <w:szCs w:val="22"/>
        </w:rPr>
        <w:t>-C</w:t>
      </w:r>
      <w:r w:rsidRPr="46EE829B">
        <w:rPr>
          <w:rStyle w:val="normaltextrun"/>
          <w:rFonts w:asciiTheme="minorHAnsi" w:hAnsiTheme="minorHAnsi" w:cstheme="minorBidi"/>
          <w:sz w:val="22"/>
          <w:szCs w:val="22"/>
        </w:rPr>
        <w:t>orruption Guidelines, dated October 15, 2006, revised in January 2011, and as of July 1, 2016. </w:t>
      </w:r>
      <w:r w:rsidRPr="46EE829B">
        <w:rPr>
          <w:rStyle w:val="eop"/>
          <w:rFonts w:asciiTheme="minorHAnsi" w:hAnsiTheme="minorHAnsi" w:cstheme="minorBidi"/>
          <w:sz w:val="22"/>
          <w:szCs w:val="22"/>
        </w:rPr>
        <w:t> </w:t>
      </w:r>
    </w:p>
    <w:p w14:paraId="087635BE"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Use of Systematic Tracking of Exchanges in Procurement (STEP)</w:t>
      </w:r>
      <w:r w:rsidR="008D4635"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xml:space="preserve"> It is mandatory for all procurement transactions for post and prior contract review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to be respectively recorded in, or processed through the Bank’s planning and tracking system, STEP. This ensures that comprehensive information on procurement and implementation of all contracts for goods, works, non-consulting services, and consulting services awarded under the whol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are automatically available. This tool will be used to manage the exchange of information (such as bidding documents, bid evaluation reports, no objections, and so on) between the implementing agenc</w:t>
      </w:r>
      <w:r w:rsidR="008D4635" w:rsidRPr="46EE829B">
        <w:rPr>
          <w:rStyle w:val="normaltextrun"/>
          <w:rFonts w:asciiTheme="minorHAnsi" w:hAnsiTheme="minorHAnsi" w:cstheme="minorBidi"/>
          <w:sz w:val="22"/>
          <w:szCs w:val="22"/>
        </w:rPr>
        <w:t>y</w:t>
      </w:r>
      <w:r w:rsidRPr="46EE829B">
        <w:rPr>
          <w:rStyle w:val="normaltextrun"/>
          <w:rFonts w:asciiTheme="minorHAnsi" w:hAnsiTheme="minorHAnsi" w:cstheme="minorBidi"/>
          <w:sz w:val="22"/>
          <w:szCs w:val="22"/>
        </w:rPr>
        <w:t xml:space="preserve"> and the Bank. The Bank team has provided training to the borrower on how to establish its account and </w:t>
      </w:r>
      <w:r w:rsidR="008D4635" w:rsidRPr="46EE829B">
        <w:rPr>
          <w:rStyle w:val="normaltextrun"/>
          <w:rFonts w:asciiTheme="minorHAnsi" w:hAnsiTheme="minorHAnsi" w:cstheme="minorBidi"/>
          <w:sz w:val="22"/>
          <w:szCs w:val="22"/>
        </w:rPr>
        <w:t xml:space="preserve">on the </w:t>
      </w:r>
      <w:r w:rsidRPr="46EE829B">
        <w:rPr>
          <w:rStyle w:val="normaltextrun"/>
          <w:rFonts w:asciiTheme="minorHAnsi" w:hAnsiTheme="minorHAnsi" w:cstheme="minorBidi"/>
          <w:sz w:val="22"/>
          <w:szCs w:val="22"/>
        </w:rPr>
        <w:t xml:space="preserve">use </w:t>
      </w:r>
      <w:r w:rsidR="008D4635" w:rsidRPr="46EE829B">
        <w:rPr>
          <w:rStyle w:val="normaltextrun"/>
          <w:rFonts w:asciiTheme="minorHAnsi" w:hAnsiTheme="minorHAnsi" w:cstheme="minorBidi"/>
          <w:sz w:val="22"/>
          <w:szCs w:val="22"/>
        </w:rPr>
        <w:t>of</w:t>
      </w:r>
      <w:r w:rsidRPr="46EE829B">
        <w:rPr>
          <w:rStyle w:val="normaltextrun"/>
          <w:rFonts w:asciiTheme="minorHAnsi" w:hAnsiTheme="minorHAnsi" w:cstheme="minorBidi"/>
          <w:sz w:val="22"/>
          <w:szCs w:val="22"/>
        </w:rPr>
        <w:t xml:space="preserve"> STEP.</w:t>
      </w:r>
      <w:r w:rsidRPr="46EE829B">
        <w:rPr>
          <w:rStyle w:val="eop"/>
          <w:rFonts w:asciiTheme="minorHAnsi" w:hAnsiTheme="minorHAnsi" w:cstheme="minorBidi"/>
          <w:sz w:val="22"/>
          <w:szCs w:val="22"/>
        </w:rPr>
        <w:t> </w:t>
      </w:r>
    </w:p>
    <w:p w14:paraId="39F85E84" w14:textId="77777777" w:rsidR="0007348E"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Procurement Plan.</w:t>
      </w:r>
      <w:r w:rsidRPr="46EE829B">
        <w:rPr>
          <w:rStyle w:val="normaltextrun"/>
          <w:rFonts w:asciiTheme="minorHAnsi" w:hAnsiTheme="minorHAnsi" w:cstheme="minorBidi"/>
          <w:sz w:val="22"/>
          <w:szCs w:val="22"/>
        </w:rPr>
        <w:t> There are a number of major procurements to be conducted under the Project among which are:</w:t>
      </w:r>
      <w:r w:rsidRPr="46EE829B">
        <w:rPr>
          <w:rStyle w:val="eop"/>
          <w:rFonts w:asciiTheme="minorHAnsi" w:hAnsiTheme="minorHAnsi" w:cstheme="minorBidi"/>
          <w:sz w:val="22"/>
          <w:szCs w:val="22"/>
        </w:rPr>
        <w:t xml:space="preserve">  (i) </w:t>
      </w:r>
      <w:r w:rsidRPr="46EE829B">
        <w:rPr>
          <w:rFonts w:asciiTheme="minorHAnsi" w:hAnsiTheme="minorHAnsi"/>
          <w:sz w:val="22"/>
          <w:szCs w:val="22"/>
        </w:rPr>
        <w:t xml:space="preserve">Necessary material and technical equipment for case management; (ii) Procurement of equipment for health facilities; (iii) Procurement of fully equipped ambulances; (iv) Procurement of PPE; Procurement of Minor Repairs in public health facilities. </w:t>
      </w:r>
    </w:p>
    <w:p w14:paraId="084EBE8B" w14:textId="77777777" w:rsidR="00D60CBD" w:rsidRPr="0007348E" w:rsidRDefault="00D83277" w:rsidP="00624E1B">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Retroactive Financing</w:t>
      </w:r>
      <w:r w:rsidRPr="46EE829B">
        <w:rPr>
          <w:rStyle w:val="normaltextrun"/>
          <w:rFonts w:asciiTheme="minorHAnsi" w:hAnsiTheme="minorHAnsi" w:cstheme="minorBidi"/>
          <w:i/>
          <w:iCs/>
          <w:sz w:val="22"/>
          <w:szCs w:val="22"/>
        </w:rPr>
        <w:t xml:space="preserve"> </w:t>
      </w:r>
      <w:r w:rsidRPr="46EE829B">
        <w:rPr>
          <w:rStyle w:val="normaltextrun"/>
          <w:rFonts w:asciiTheme="minorHAnsi" w:hAnsiTheme="minorHAnsi" w:cstheme="minorBidi"/>
          <w:sz w:val="22"/>
          <w:szCs w:val="22"/>
        </w:rPr>
        <w:t xml:space="preserve">will be considered </w:t>
      </w:r>
      <w:r w:rsidRPr="005E13AE">
        <w:rPr>
          <w:rStyle w:val="normaltextrun"/>
          <w:rFonts w:asciiTheme="minorHAnsi" w:hAnsiTheme="minorHAnsi" w:cstheme="minorBidi"/>
          <w:sz w:val="22"/>
          <w:szCs w:val="22"/>
        </w:rPr>
        <w:t>under the Project, subject to the conditions defined in 5.1 and 5.2 of the Procurement Regulations for Borrowers. In accordance with the Procurement Regulations, the Bank requires the application of, and compliance with, the Bank’s Anti-Corruption Guidelines, including without limitation the Bank’s right to sanction and the Bank’s inspection and audit rights. To ensure compliance with the above provisions of the bidding processes that have already been conducted and where the awarded/signed contracts did not include the relevant Fraud and Corruption (F&amp;C) provisions, the MoILHSA</w:t>
      </w:r>
      <w:r w:rsidRPr="46EE829B">
        <w:rPr>
          <w:rStyle w:val="normaltextrun"/>
          <w:rFonts w:asciiTheme="minorHAnsi" w:hAnsiTheme="minorHAnsi" w:cstheme="minorBidi"/>
          <w:sz w:val="22"/>
          <w:szCs w:val="22"/>
        </w:rPr>
        <w:t xml:space="preserve"> has agreed to amend </w:t>
      </w:r>
      <w:r w:rsidRPr="46EE829B">
        <w:rPr>
          <w:rStyle w:val="normaltextrun"/>
          <w:rFonts w:asciiTheme="minorHAnsi" w:hAnsiTheme="minorHAnsi" w:cstheme="minorBidi"/>
          <w:sz w:val="22"/>
          <w:szCs w:val="22"/>
        </w:rPr>
        <w:lastRenderedPageBreak/>
        <w:t>those contracts (to be financed under this Project) to include the Bank’s F&amp;C provisions. The Bank will not finance any contracts which do not include the Bank’s F&amp;C and audit right related clauses. The MoILHSA will also present to the Bank the list of contractors, suppliers, local agent and manufacturers under these contracts for the Bank to ensure that the firms chosen are not and were not at time of award or contract signing on the Bank’s List of Debarred firms. Contracts awarded to firms debarred or suspended by the Bank (or those which include debarred or suspended subcontractors) will not be eligible for Bank’s financing. The eligibility of the firms/companies will be checked by Bank. </w:t>
      </w:r>
      <w:r w:rsidR="00F75426" w:rsidRPr="46EE829B">
        <w:rPr>
          <w:rStyle w:val="normaltextrun"/>
          <w:rFonts w:asciiTheme="minorHAnsi" w:hAnsiTheme="minorHAnsi" w:cstheme="minorBidi"/>
          <w:sz w:val="22"/>
          <w:szCs w:val="22"/>
        </w:rPr>
        <w:t> </w:t>
      </w:r>
      <w:bookmarkStart w:id="273" w:name="_Hlk38020991"/>
    </w:p>
    <w:p w14:paraId="4FF0885A"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Hands-on expanded implementation support (HEIS)</w:t>
      </w:r>
      <w:r w:rsidRPr="46EE829B">
        <w:rPr>
          <w:rStyle w:val="normaltextrun"/>
          <w:rFonts w:asciiTheme="minorHAnsi" w:hAnsiTheme="minorHAnsi" w:cstheme="minorBidi"/>
          <w:sz w:val="22"/>
          <w:szCs w:val="22"/>
        </w:rPr>
        <w:t> </w:t>
      </w:r>
      <w:r w:rsidR="00E90BDE" w:rsidRPr="46EE829B">
        <w:rPr>
          <w:rStyle w:val="normaltextrun"/>
          <w:rFonts w:asciiTheme="minorHAnsi" w:hAnsiTheme="minorHAnsi" w:cstheme="minorBidi"/>
          <w:sz w:val="22"/>
          <w:szCs w:val="22"/>
        </w:rPr>
        <w:t xml:space="preserve">for the procurement of initial needs </w:t>
      </w:r>
      <w:r w:rsidRPr="46EE829B">
        <w:rPr>
          <w:rStyle w:val="normaltextrun"/>
          <w:rFonts w:asciiTheme="minorHAnsi" w:hAnsiTheme="minorHAnsi" w:cstheme="minorBidi"/>
          <w:sz w:val="22"/>
          <w:szCs w:val="22"/>
        </w:rPr>
        <w:t xml:space="preserve">will be provided </w:t>
      </w:r>
      <w:r w:rsidR="008D4635" w:rsidRPr="46EE829B">
        <w:rPr>
          <w:rStyle w:val="normaltextrun"/>
          <w:rFonts w:asciiTheme="minorHAnsi" w:hAnsiTheme="minorHAnsi" w:cstheme="minorBidi"/>
          <w:sz w:val="22"/>
          <w:szCs w:val="22"/>
        </w:rPr>
        <w:t xml:space="preserve">by the Bank to the Borrower </w:t>
      </w:r>
      <w:r w:rsidRPr="46EE829B">
        <w:rPr>
          <w:rStyle w:val="normaltextrun"/>
          <w:rFonts w:asciiTheme="minorHAnsi" w:hAnsiTheme="minorHAnsi" w:cstheme="minorBidi"/>
          <w:sz w:val="22"/>
          <w:szCs w:val="22"/>
        </w:rPr>
        <w:t xml:space="preserve">during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cycle as follow: (i) </w:t>
      </w:r>
      <w:r w:rsidR="00E90BDE" w:rsidRPr="46EE829B">
        <w:rPr>
          <w:rStyle w:val="normaltextrun"/>
          <w:rFonts w:asciiTheme="minorHAnsi" w:hAnsiTheme="minorHAnsi" w:cstheme="minorBidi"/>
          <w:sz w:val="22"/>
          <w:szCs w:val="22"/>
        </w:rPr>
        <w:t>provision of d</w:t>
      </w:r>
      <w:r w:rsidRPr="46EE829B">
        <w:rPr>
          <w:rStyle w:val="normaltextrun"/>
          <w:rFonts w:asciiTheme="minorHAnsi" w:hAnsiTheme="minorHAnsi" w:cstheme="minorBidi"/>
          <w:sz w:val="22"/>
          <w:szCs w:val="22"/>
        </w:rPr>
        <w:t xml:space="preserve">raft technical requirements and specifications, as requested by the MoILHSA; (ii) </w:t>
      </w:r>
      <w:r w:rsidR="00E90BDE" w:rsidRPr="46EE829B">
        <w:rPr>
          <w:rStyle w:val="normaltextrun"/>
          <w:rFonts w:asciiTheme="minorHAnsi" w:hAnsiTheme="minorHAnsi" w:cstheme="minorBidi"/>
          <w:sz w:val="22"/>
          <w:szCs w:val="22"/>
        </w:rPr>
        <w:t>assistance to the implementing agency</w:t>
      </w:r>
      <w:r w:rsidRPr="46EE829B">
        <w:rPr>
          <w:rStyle w:val="normaltextrun"/>
          <w:rFonts w:asciiTheme="minorHAnsi" w:hAnsiTheme="minorHAnsi" w:cstheme="minorBidi"/>
          <w:sz w:val="22"/>
          <w:szCs w:val="22"/>
        </w:rPr>
        <w:t xml:space="preserve"> in </w:t>
      </w:r>
      <w:r w:rsidR="00E90BDE" w:rsidRPr="46EE829B">
        <w:rPr>
          <w:rStyle w:val="normaltextrun"/>
          <w:rFonts w:asciiTheme="minorHAnsi" w:hAnsiTheme="minorHAnsi" w:cstheme="minorBidi"/>
          <w:sz w:val="22"/>
          <w:szCs w:val="22"/>
        </w:rPr>
        <w:t xml:space="preserve">the </w:t>
      </w:r>
      <w:r w:rsidRPr="46EE829B">
        <w:rPr>
          <w:rStyle w:val="normaltextrun"/>
          <w:rFonts w:asciiTheme="minorHAnsi" w:hAnsiTheme="minorHAnsi" w:cstheme="minorBidi"/>
          <w:sz w:val="22"/>
          <w:szCs w:val="22"/>
        </w:rPr>
        <w:t>drafting</w:t>
      </w:r>
      <w:r w:rsidR="00E90BDE" w:rsidRPr="46EE829B">
        <w:rPr>
          <w:rStyle w:val="normaltextrun"/>
          <w:rFonts w:asciiTheme="minorHAnsi" w:hAnsiTheme="minorHAnsi" w:cstheme="minorBidi"/>
          <w:sz w:val="22"/>
          <w:szCs w:val="22"/>
        </w:rPr>
        <w:t xml:space="preserve"> of</w:t>
      </w:r>
      <w:r w:rsidRPr="46EE829B">
        <w:rPr>
          <w:rStyle w:val="normaltextrun"/>
          <w:rFonts w:asciiTheme="minorHAnsi" w:hAnsiTheme="minorHAnsi" w:cstheme="minorBidi"/>
          <w:sz w:val="22"/>
          <w:szCs w:val="22"/>
        </w:rPr>
        <w:t xml:space="preserve"> procurement documents; and (iii) </w:t>
      </w:r>
      <w:r w:rsidR="00E90BDE" w:rsidRPr="46EE829B">
        <w:rPr>
          <w:rStyle w:val="normaltextrun"/>
          <w:rFonts w:asciiTheme="minorHAnsi" w:hAnsiTheme="minorHAnsi" w:cstheme="minorBidi"/>
          <w:sz w:val="22"/>
          <w:szCs w:val="22"/>
        </w:rPr>
        <w:t>advices</w:t>
      </w:r>
      <w:r w:rsidRPr="46EE829B">
        <w:rPr>
          <w:rStyle w:val="normaltextrun"/>
          <w:rFonts w:asciiTheme="minorHAnsi" w:hAnsiTheme="minorHAnsi" w:cstheme="minorBidi"/>
          <w:sz w:val="22"/>
          <w:szCs w:val="22"/>
        </w:rPr>
        <w:t xml:space="preserve"> on evaluation procedures, </w:t>
      </w:r>
      <w:r w:rsidR="00E90BDE" w:rsidRPr="46EE829B">
        <w:rPr>
          <w:rStyle w:val="normaltextrun"/>
          <w:rFonts w:asciiTheme="minorHAnsi" w:hAnsiTheme="minorHAnsi" w:cstheme="minorBidi"/>
          <w:sz w:val="22"/>
          <w:szCs w:val="22"/>
        </w:rPr>
        <w:t xml:space="preserve">including participation </w:t>
      </w:r>
      <w:r w:rsidRPr="46EE829B">
        <w:rPr>
          <w:rStyle w:val="normaltextrun"/>
          <w:rFonts w:asciiTheme="minorHAnsi" w:hAnsiTheme="minorHAnsi" w:cstheme="minorBidi"/>
          <w:sz w:val="22"/>
          <w:szCs w:val="22"/>
        </w:rPr>
        <w:t xml:space="preserve">as observers during </w:t>
      </w:r>
      <w:r w:rsidR="00E90BDE" w:rsidRPr="46EE829B">
        <w:rPr>
          <w:rStyle w:val="normaltextrun"/>
          <w:rFonts w:asciiTheme="minorHAnsi" w:hAnsiTheme="minorHAnsi" w:cstheme="minorBidi"/>
          <w:sz w:val="22"/>
          <w:szCs w:val="22"/>
        </w:rPr>
        <w:t xml:space="preserve">contract </w:t>
      </w:r>
      <w:r w:rsidRPr="46EE829B">
        <w:rPr>
          <w:rStyle w:val="normaltextrun"/>
          <w:rFonts w:asciiTheme="minorHAnsi" w:hAnsiTheme="minorHAnsi" w:cstheme="minorBidi"/>
          <w:sz w:val="22"/>
          <w:szCs w:val="22"/>
        </w:rPr>
        <w:t xml:space="preserve">negotiations, only </w:t>
      </w:r>
      <w:r w:rsidR="00E90BDE" w:rsidRPr="46EE829B">
        <w:rPr>
          <w:rStyle w:val="normaltextrun"/>
          <w:rFonts w:asciiTheme="minorHAnsi" w:hAnsiTheme="minorHAnsi" w:cstheme="minorBidi"/>
          <w:sz w:val="22"/>
          <w:szCs w:val="22"/>
        </w:rPr>
        <w:t xml:space="preserve">on </w:t>
      </w:r>
      <w:r w:rsidRPr="46EE829B">
        <w:rPr>
          <w:rStyle w:val="normaltextrun"/>
          <w:rFonts w:asciiTheme="minorHAnsi" w:hAnsiTheme="minorHAnsi" w:cstheme="minorBidi"/>
          <w:sz w:val="22"/>
          <w:szCs w:val="22"/>
        </w:rPr>
        <w:t xml:space="preserve">clarifying matters </w:t>
      </w:r>
      <w:r w:rsidR="00E90BDE" w:rsidRPr="46EE829B">
        <w:rPr>
          <w:rStyle w:val="normaltextrun"/>
          <w:rFonts w:asciiTheme="minorHAnsi" w:hAnsiTheme="minorHAnsi" w:cstheme="minorBidi"/>
          <w:sz w:val="22"/>
          <w:szCs w:val="22"/>
        </w:rPr>
        <w:t>related to t</w:t>
      </w:r>
      <w:r w:rsidRPr="46EE829B">
        <w:rPr>
          <w:rStyle w:val="normaltextrun"/>
          <w:rFonts w:asciiTheme="minorHAnsi" w:hAnsiTheme="minorHAnsi" w:cstheme="minorBidi"/>
          <w:sz w:val="22"/>
          <w:szCs w:val="22"/>
        </w:rPr>
        <w:t>he Bank </w:t>
      </w:r>
      <w:r w:rsidR="00E90BDE" w:rsidRPr="46EE829B">
        <w:rPr>
          <w:rStyle w:val="normaltextrun"/>
          <w:rFonts w:asciiTheme="minorHAnsi" w:hAnsiTheme="minorHAnsi" w:cstheme="minorBidi"/>
          <w:sz w:val="22"/>
          <w:szCs w:val="22"/>
        </w:rPr>
        <w:t>p</w:t>
      </w:r>
      <w:r w:rsidRPr="46EE829B">
        <w:rPr>
          <w:rStyle w:val="normaltextrun"/>
          <w:rFonts w:asciiTheme="minorHAnsi" w:hAnsiTheme="minorHAnsi" w:cstheme="minorBidi"/>
          <w:sz w:val="22"/>
          <w:szCs w:val="22"/>
        </w:rPr>
        <w:t xml:space="preserve">rocurement </w:t>
      </w:r>
      <w:r w:rsidR="00E90BDE" w:rsidRPr="46EE829B">
        <w:rPr>
          <w:rStyle w:val="normaltextrun"/>
          <w:rFonts w:asciiTheme="minorHAnsi" w:hAnsiTheme="minorHAnsi" w:cstheme="minorBidi"/>
          <w:sz w:val="22"/>
          <w:szCs w:val="22"/>
        </w:rPr>
        <w:t>r</w:t>
      </w:r>
      <w:r w:rsidRPr="46EE829B">
        <w:rPr>
          <w:rStyle w:val="normaltextrun"/>
          <w:rFonts w:asciiTheme="minorHAnsi" w:hAnsiTheme="minorHAnsi" w:cstheme="minorBidi"/>
          <w:sz w:val="22"/>
          <w:szCs w:val="22"/>
        </w:rPr>
        <w:t>egulations.</w:t>
      </w:r>
      <w:r w:rsidRPr="46EE829B">
        <w:rPr>
          <w:rStyle w:val="eop"/>
          <w:rFonts w:asciiTheme="minorHAnsi" w:hAnsiTheme="minorHAnsi" w:cstheme="minorBidi"/>
          <w:sz w:val="22"/>
          <w:szCs w:val="22"/>
        </w:rPr>
        <w:t> </w:t>
      </w:r>
    </w:p>
    <w:p w14:paraId="59ABC4D4" w14:textId="77777777" w:rsidR="00D60CBD" w:rsidRPr="00634C1A" w:rsidRDefault="00D83277" w:rsidP="00624E1B">
      <w:pPr>
        <w:pStyle w:val="ListParagraph"/>
        <w:numPr>
          <w:ilvl w:val="0"/>
          <w:numId w:val="9"/>
        </w:numPr>
        <w:spacing w:before="120" w:after="120" w:line="240" w:lineRule="auto"/>
        <w:ind w:left="0" w:firstLine="0"/>
        <w:contextualSpacing w:val="0"/>
        <w:jc w:val="both"/>
        <w:rPr>
          <w:rStyle w:val="eop"/>
          <w:rFonts w:asciiTheme="minorHAnsi" w:hAnsiTheme="minorHAnsi" w:cstheme="minorBidi"/>
          <w:sz w:val="22"/>
          <w:szCs w:val="22"/>
        </w:rPr>
      </w:pPr>
      <w:r w:rsidRPr="46EE829B">
        <w:rPr>
          <w:rStyle w:val="normaltextrun"/>
          <w:rFonts w:asciiTheme="minorHAnsi" w:eastAsia="Calibri" w:hAnsiTheme="minorHAnsi" w:cstheme="minorBidi"/>
          <w:b/>
          <w:bCs/>
          <w:sz w:val="22"/>
          <w:szCs w:val="22"/>
        </w:rPr>
        <w:t>Bank Facilitated</w:t>
      </w:r>
      <w:r w:rsidR="00C56E2F" w:rsidRPr="46EE829B">
        <w:rPr>
          <w:rStyle w:val="normaltextrun"/>
          <w:rFonts w:asciiTheme="minorHAnsi" w:hAnsiTheme="minorHAnsi" w:cstheme="minorBidi"/>
          <w:b/>
          <w:bCs/>
          <w:sz w:val="22"/>
          <w:szCs w:val="22"/>
        </w:rPr>
        <w:t> </w:t>
      </w:r>
      <w:r w:rsidRPr="46EE829B">
        <w:rPr>
          <w:rStyle w:val="normaltextrun"/>
          <w:rFonts w:asciiTheme="minorHAnsi" w:eastAsia="Calibri" w:hAnsiTheme="minorHAnsi" w:cstheme="minorBidi"/>
          <w:b/>
          <w:bCs/>
          <w:sz w:val="22"/>
          <w:szCs w:val="22"/>
        </w:rPr>
        <w:t>Procurement (BFP)</w:t>
      </w:r>
      <w:r w:rsidR="00E90BDE" w:rsidRPr="46EE829B">
        <w:rPr>
          <w:rStyle w:val="normaltextrun"/>
          <w:rFonts w:asciiTheme="minorHAnsi" w:eastAsia="Calibri" w:hAnsiTheme="minorHAnsi" w:cstheme="minorBidi"/>
          <w:b/>
          <w:bCs/>
          <w:sz w:val="22"/>
          <w:szCs w:val="22"/>
        </w:rPr>
        <w:t>.</w:t>
      </w:r>
      <w:r w:rsidR="00C56E2F" w:rsidRPr="46EE829B">
        <w:rPr>
          <w:rStyle w:val="normaltextrun"/>
          <w:rFonts w:asciiTheme="minorHAnsi" w:hAnsiTheme="minorHAnsi" w:cstheme="minorBidi"/>
          <w:sz w:val="22"/>
          <w:szCs w:val="22"/>
        </w:rPr>
        <w:t> </w:t>
      </w:r>
      <w:r w:rsidRPr="46EE829B">
        <w:rPr>
          <w:rStyle w:val="normaltextrun"/>
          <w:rFonts w:asciiTheme="minorHAnsi" w:eastAsia="Calibri" w:hAnsiTheme="minorHAnsi" w:cstheme="minorBidi"/>
          <w:sz w:val="22"/>
          <w:szCs w:val="22"/>
        </w:rPr>
        <w:t xml:space="preserve">Under HEIS, the Bank, at the Borrower’s request, may also provide proactive assistance in accessing existing supply chains through BFP, meaning: (i) </w:t>
      </w:r>
      <w:r w:rsidR="00E90BDE" w:rsidRPr="46EE829B">
        <w:rPr>
          <w:rStyle w:val="normaltextrun"/>
          <w:rFonts w:asciiTheme="minorHAnsi" w:eastAsia="Calibri" w:hAnsiTheme="minorHAnsi" w:cstheme="minorBidi"/>
          <w:sz w:val="22"/>
          <w:szCs w:val="22"/>
        </w:rPr>
        <w:t>c</w:t>
      </w:r>
      <w:r w:rsidRPr="46EE829B">
        <w:rPr>
          <w:rStyle w:val="normaltextrun"/>
          <w:rFonts w:asciiTheme="minorHAnsi" w:eastAsia="Calibri" w:hAnsiTheme="minorHAnsi" w:cstheme="minorBidi"/>
          <w:sz w:val="22"/>
          <w:szCs w:val="22"/>
        </w:rPr>
        <w:t xml:space="preserve">onduct extensive market engagement and survey to identify available stock of the agreed list of critical medical consumables and equipment needed in the quantities specified; (ii) </w:t>
      </w:r>
      <w:r w:rsidR="00E90BDE" w:rsidRPr="46EE829B">
        <w:rPr>
          <w:rStyle w:val="normaltextrun"/>
          <w:rFonts w:asciiTheme="minorHAnsi" w:eastAsia="Calibri" w:hAnsiTheme="minorHAnsi" w:cstheme="minorBidi"/>
          <w:sz w:val="22"/>
          <w:szCs w:val="22"/>
        </w:rPr>
        <w:t>a</w:t>
      </w:r>
      <w:r w:rsidRPr="46EE829B">
        <w:rPr>
          <w:rStyle w:val="normaltextrun"/>
          <w:rFonts w:asciiTheme="minorHAnsi" w:eastAsia="Calibri" w:hAnsiTheme="minorHAnsi" w:cstheme="minorBidi"/>
          <w:sz w:val="22"/>
          <w:szCs w:val="22"/>
        </w:rPr>
        <w:t>ssist</w:t>
      </w:r>
      <w:r w:rsidR="00E90BDE" w:rsidRPr="46EE829B">
        <w:rPr>
          <w:rStyle w:val="normaltextrun"/>
          <w:rFonts w:asciiTheme="minorHAnsi" w:eastAsia="Calibri" w:hAnsiTheme="minorHAnsi" w:cstheme="minorBidi"/>
          <w:sz w:val="22"/>
          <w:szCs w:val="22"/>
        </w:rPr>
        <w:t xml:space="preserve"> </w:t>
      </w:r>
      <w:r w:rsidRPr="46EE829B">
        <w:rPr>
          <w:rStyle w:val="normaltextrun"/>
          <w:rFonts w:asciiTheme="minorHAnsi" w:eastAsia="Calibri" w:hAnsiTheme="minorHAnsi" w:cstheme="minorBidi"/>
          <w:sz w:val="22"/>
          <w:szCs w:val="22"/>
        </w:rPr>
        <w:t xml:space="preserve">the </w:t>
      </w:r>
      <w:r w:rsidR="00E90BDE" w:rsidRPr="46EE829B">
        <w:rPr>
          <w:rStyle w:val="normaltextrun"/>
          <w:rFonts w:asciiTheme="minorHAnsi" w:eastAsia="Calibri" w:hAnsiTheme="minorHAnsi" w:cstheme="minorBidi"/>
          <w:sz w:val="22"/>
          <w:szCs w:val="22"/>
        </w:rPr>
        <w:t>implementing agency in</w:t>
      </w:r>
      <w:r w:rsidRPr="46EE829B">
        <w:rPr>
          <w:rStyle w:val="normaltextrun"/>
          <w:rFonts w:asciiTheme="minorHAnsi" w:eastAsia="Calibri" w:hAnsiTheme="minorHAnsi" w:cstheme="minorBidi"/>
          <w:sz w:val="22"/>
          <w:szCs w:val="22"/>
        </w:rPr>
        <w:t xml:space="preserve"> negotiating prices, delivery terms, and other contract conditions with identified suppliers; (iii) </w:t>
      </w:r>
      <w:r w:rsidR="00E90BDE" w:rsidRPr="46EE829B">
        <w:rPr>
          <w:rStyle w:val="normaltextrun"/>
          <w:rFonts w:asciiTheme="minorHAnsi" w:eastAsia="Calibri" w:hAnsiTheme="minorHAnsi" w:cstheme="minorBidi"/>
          <w:sz w:val="22"/>
          <w:szCs w:val="22"/>
        </w:rPr>
        <w:t>d</w:t>
      </w:r>
      <w:r w:rsidRPr="46EE829B">
        <w:rPr>
          <w:rStyle w:val="normaltextrun"/>
          <w:rFonts w:asciiTheme="minorHAnsi" w:eastAsia="Calibri" w:hAnsiTheme="minorHAnsi" w:cstheme="minorBidi"/>
          <w:sz w:val="22"/>
          <w:szCs w:val="22"/>
        </w:rPr>
        <w:t>raft final award letters and/or contracts adapted to specific market conditions, on a fit-for-purpose basis and ensuring consistency with</w:t>
      </w:r>
      <w:r w:rsidR="00E90BDE" w:rsidRPr="46EE829B">
        <w:rPr>
          <w:rStyle w:val="normaltextrun"/>
          <w:rFonts w:asciiTheme="minorHAnsi" w:eastAsia="Calibri" w:hAnsiTheme="minorHAnsi" w:cstheme="minorBidi"/>
          <w:sz w:val="22"/>
          <w:szCs w:val="22"/>
        </w:rPr>
        <w:t xml:space="preserve"> the</w:t>
      </w:r>
      <w:r w:rsidRPr="46EE829B">
        <w:rPr>
          <w:rStyle w:val="normaltextrun"/>
          <w:rFonts w:asciiTheme="minorHAnsi" w:eastAsia="Calibri" w:hAnsiTheme="minorHAnsi" w:cstheme="minorBidi"/>
          <w:sz w:val="22"/>
          <w:szCs w:val="22"/>
        </w:rPr>
        <w:t xml:space="preserve"> Bank’s</w:t>
      </w:r>
      <w:r w:rsidR="00C56E2F" w:rsidRPr="46EE829B">
        <w:rPr>
          <w:rStyle w:val="normaltextrun"/>
          <w:rFonts w:asciiTheme="minorHAnsi" w:hAnsiTheme="minorHAnsi" w:cstheme="minorBidi"/>
          <w:sz w:val="22"/>
          <w:szCs w:val="22"/>
        </w:rPr>
        <w:t> </w:t>
      </w:r>
      <w:r w:rsidRPr="46EE829B">
        <w:rPr>
          <w:rStyle w:val="normaltextrun"/>
          <w:rFonts w:asciiTheme="minorHAnsi" w:eastAsia="Calibri" w:hAnsiTheme="minorHAnsi" w:cstheme="minorBidi"/>
          <w:sz w:val="22"/>
          <w:szCs w:val="22"/>
        </w:rPr>
        <w:t xml:space="preserve">procurement framework; (iv) </w:t>
      </w:r>
      <w:r w:rsidR="00E90BDE" w:rsidRPr="46EE829B">
        <w:rPr>
          <w:rStyle w:val="normaltextrun"/>
          <w:rFonts w:asciiTheme="minorHAnsi" w:eastAsia="Calibri" w:hAnsiTheme="minorHAnsi" w:cstheme="minorBidi"/>
          <w:sz w:val="22"/>
          <w:szCs w:val="22"/>
        </w:rPr>
        <w:t>p</w:t>
      </w:r>
      <w:r w:rsidRPr="46EE829B">
        <w:rPr>
          <w:rStyle w:val="normaltextrun"/>
          <w:rFonts w:asciiTheme="minorHAnsi" w:eastAsia="Calibri" w:hAnsiTheme="minorHAnsi" w:cstheme="minorBidi"/>
          <w:sz w:val="22"/>
          <w:szCs w:val="22"/>
        </w:rPr>
        <w:t>rovide additional hands-on support in contracting to outsource logistics.</w:t>
      </w:r>
    </w:p>
    <w:p w14:paraId="2DAAD494"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eastAsia="Calibri" w:hAnsiTheme="minorHAnsi" w:cstheme="minorBidi"/>
          <w:sz w:val="22"/>
          <w:szCs w:val="22"/>
        </w:rPr>
        <w:t xml:space="preserve">Once the suppliers are identified, the Bank could proactively support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 xml:space="preserve">with negotiating prices and other contract conditions. However,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 xml:space="preserve">will remain fully responsible for signing and entering into contracts and implementation, including assuring relevant logistics with suppliers such as arranging the necessary freight/shipment of the goods to their destination, receiving and inspecting the goods and paying the suppliers, with the option of using the World Bank’s system of making direct payment to the contractors or suppliers or consultants on behalf of the Client from the proceeds of the financing, in accordance with the terms of the </w:t>
      </w:r>
      <w:r w:rsidR="00EF6C29" w:rsidRPr="46EE829B">
        <w:rPr>
          <w:rStyle w:val="normaltextrun"/>
          <w:rFonts w:asciiTheme="minorHAnsi" w:eastAsia="Calibri" w:hAnsiTheme="minorHAnsi" w:cstheme="minorBidi"/>
          <w:sz w:val="22"/>
          <w:szCs w:val="22"/>
        </w:rPr>
        <w:t>Loan</w:t>
      </w:r>
      <w:r w:rsidR="00E90BDE" w:rsidRPr="46EE829B">
        <w:rPr>
          <w:rStyle w:val="normaltextrun"/>
          <w:rFonts w:asciiTheme="minorHAnsi" w:eastAsia="Calibri" w:hAnsiTheme="minorHAnsi" w:cstheme="minorBidi"/>
          <w:sz w:val="22"/>
          <w:szCs w:val="22"/>
        </w:rPr>
        <w:t xml:space="preserve"> Agreement</w:t>
      </w:r>
      <w:r w:rsidRPr="46EE829B">
        <w:rPr>
          <w:rStyle w:val="normaltextrun"/>
          <w:rFonts w:asciiTheme="minorHAnsi" w:eastAsia="Calibri" w:hAnsiTheme="minorHAnsi" w:cstheme="minorBidi"/>
          <w:sz w:val="22"/>
          <w:szCs w:val="22"/>
        </w:rPr>
        <w:t xml:space="preserve">. The BFP would constitute additional support to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 xml:space="preserve">over and above usual HEIS which will remain available. If needed, the Bank could also provide hands-on support to </w:t>
      </w:r>
      <w:r w:rsidR="00E90BDE" w:rsidRPr="46EE829B">
        <w:rPr>
          <w:rStyle w:val="normaltextrun"/>
          <w:rFonts w:asciiTheme="minorHAnsi" w:eastAsia="Calibri" w:hAnsiTheme="minorHAnsi" w:cstheme="minorBidi"/>
          <w:sz w:val="22"/>
          <w:szCs w:val="22"/>
        </w:rPr>
        <w:t xml:space="preserve">the Borrower </w:t>
      </w:r>
      <w:r w:rsidRPr="46EE829B">
        <w:rPr>
          <w:rStyle w:val="normaltextrun"/>
          <w:rFonts w:asciiTheme="minorHAnsi" w:eastAsia="Calibri" w:hAnsiTheme="minorHAnsi" w:cstheme="minorBidi"/>
          <w:sz w:val="22"/>
          <w:szCs w:val="22"/>
        </w:rPr>
        <w:t>in contracting to outsource logistics.</w:t>
      </w:r>
      <w:r w:rsidR="00C56E2F" w:rsidRPr="46EE829B">
        <w:rPr>
          <w:rStyle w:val="normaltextrun"/>
          <w:rFonts w:asciiTheme="minorHAnsi" w:hAnsiTheme="minorHAnsi" w:cstheme="minorBidi"/>
          <w:sz w:val="22"/>
          <w:szCs w:val="22"/>
        </w:rPr>
        <w:t xml:space="preserve">  However, procurement execution remains the responsibility of the </w:t>
      </w:r>
      <w:r w:rsidR="00E90BDE" w:rsidRPr="46EE829B">
        <w:rPr>
          <w:rStyle w:val="normaltextrun"/>
          <w:rFonts w:asciiTheme="minorHAnsi" w:hAnsiTheme="minorHAnsi" w:cstheme="minorBidi"/>
          <w:sz w:val="22"/>
          <w:szCs w:val="22"/>
        </w:rPr>
        <w:t>Borrower</w:t>
      </w:r>
      <w:r w:rsidR="00C56E2F" w:rsidRPr="46EE829B">
        <w:rPr>
          <w:rStyle w:val="normaltextrun"/>
          <w:rFonts w:asciiTheme="minorHAnsi" w:hAnsiTheme="minorHAnsi" w:cstheme="minorBidi"/>
          <w:sz w:val="22"/>
          <w:szCs w:val="22"/>
        </w:rPr>
        <w:t xml:space="preserve"> and HEIS does not result in the Bank carrying out procurement on behalf of the </w:t>
      </w:r>
      <w:r w:rsidR="00E90BDE" w:rsidRPr="46EE829B">
        <w:rPr>
          <w:rStyle w:val="normaltextrun"/>
          <w:rFonts w:asciiTheme="minorHAnsi" w:hAnsiTheme="minorHAnsi" w:cstheme="minorBidi"/>
          <w:sz w:val="22"/>
          <w:szCs w:val="22"/>
        </w:rPr>
        <w:t xml:space="preserve">Borrower. </w:t>
      </w:r>
      <w:r w:rsidR="00C56E2F" w:rsidRPr="46EE829B">
        <w:rPr>
          <w:rStyle w:val="eop"/>
          <w:rFonts w:asciiTheme="minorHAnsi" w:hAnsiTheme="minorHAnsi" w:cstheme="minorBidi"/>
          <w:sz w:val="22"/>
          <w:szCs w:val="22"/>
        </w:rPr>
        <w:t> </w:t>
      </w:r>
    </w:p>
    <w:p w14:paraId="0DAA0A42" w14:textId="77777777" w:rsidR="00D60CBD" w:rsidRPr="00EE4DD8" w:rsidRDefault="00D83277" w:rsidP="00624E1B">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Project Procurement Strategy for Development (PPSD)</w:t>
      </w:r>
      <w:r w:rsidR="00E90BDE"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A</w:t>
      </w:r>
      <w:r>
        <w:t xml:space="preserve"> </w:t>
      </w:r>
      <w:r w:rsidRPr="46EE829B">
        <w:rPr>
          <w:rStyle w:val="normaltextrun"/>
          <w:rFonts w:asciiTheme="minorHAnsi" w:hAnsiTheme="minorHAnsi" w:cstheme="minorBidi"/>
          <w:sz w:val="22"/>
          <w:szCs w:val="22"/>
        </w:rPr>
        <w:t xml:space="preserve">PPSD and detailed procurement plan was prepared and finalized by the MoILHSA with support from the World Bank.  All the selection methods defined in the Procurement Regulations can be used, however, priority will be given to streamlined and simple procedures and to those which ensure expedited delivery, such as: Direct Selection, Request for Quotations with no threshold limit for this method as appropriate, Framework Agreements (including tapping into existing ones), Procurement from UN Agencies following Direct Selection, Engagement of UN Agencies to provide </w:t>
      </w:r>
      <w:r w:rsidR="00E90BDE" w:rsidRPr="46EE829B">
        <w:rPr>
          <w:rStyle w:val="normaltextrun"/>
          <w:rFonts w:asciiTheme="minorHAnsi" w:hAnsiTheme="minorHAnsi" w:cstheme="minorBidi"/>
          <w:sz w:val="22"/>
          <w:szCs w:val="22"/>
        </w:rPr>
        <w:t>technical assistance (TA)</w:t>
      </w:r>
      <w:r w:rsidRPr="46EE829B">
        <w:rPr>
          <w:rStyle w:val="normaltextrun"/>
          <w:rFonts w:asciiTheme="minorHAnsi" w:hAnsiTheme="minorHAnsi" w:cstheme="minorBidi"/>
          <w:sz w:val="22"/>
          <w:szCs w:val="22"/>
        </w:rPr>
        <w:t xml:space="preserve"> or outputs (combination of TA and inputs) and Consultant’s qualifications based selection. Procurement will follow either international or national approach.</w:t>
      </w:r>
      <w:r w:rsidRPr="46EE829B">
        <w:rPr>
          <w:rStyle w:val="normaltextrun"/>
          <w:rFonts w:asciiTheme="minorHAnsi" w:hAnsiTheme="minorHAnsi" w:cstheme="minorBidi"/>
          <w:i/>
          <w:iCs/>
          <w:sz w:val="22"/>
          <w:szCs w:val="22"/>
        </w:rPr>
        <w:t xml:space="preserve"> </w:t>
      </w:r>
    </w:p>
    <w:p w14:paraId="4F584D4F" w14:textId="77777777" w:rsidR="00D60CBD"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Fast Track Procurement.</w:t>
      </w:r>
      <w:r w:rsidRPr="46EE829B">
        <w:rPr>
          <w:rStyle w:val="normaltextrun"/>
          <w:rFonts w:asciiTheme="minorHAnsi" w:hAnsiTheme="minorHAnsi" w:cstheme="minorBidi"/>
          <w:sz w:val="22"/>
          <w:szCs w:val="22"/>
        </w:rPr>
        <w:t xml:space="preserve"> The proposed procurement approach </w:t>
      </w:r>
      <w:r w:rsidR="004430B4" w:rsidRPr="46EE829B">
        <w:rPr>
          <w:rStyle w:val="normaltextrun"/>
          <w:rFonts w:asciiTheme="minorHAnsi" w:hAnsiTheme="minorHAnsi" w:cstheme="minorBidi"/>
          <w:sz w:val="22"/>
          <w:szCs w:val="22"/>
        </w:rPr>
        <w:t>prioritizes</w:t>
      </w:r>
      <w:r w:rsidR="0081070B" w:rsidRPr="46EE829B">
        <w:rPr>
          <w:rStyle w:val="normaltextrun"/>
          <w:rFonts w:asciiTheme="minorHAnsi" w:hAnsiTheme="minorHAnsi" w:cstheme="minorBidi"/>
          <w:sz w:val="22"/>
          <w:szCs w:val="22"/>
        </w:rPr>
        <w:t xml:space="preserve"> fast track emergency procurement for the required for the required goods, works and services. Key measures to fast track procurement include: </w:t>
      </w:r>
      <w:r w:rsidR="00371093" w:rsidRPr="46EE829B">
        <w:rPr>
          <w:rStyle w:val="normaltextrun"/>
          <w:rFonts w:asciiTheme="minorHAnsi" w:hAnsiTheme="minorHAnsi" w:cstheme="minorBidi"/>
          <w:sz w:val="22"/>
          <w:szCs w:val="22"/>
        </w:rPr>
        <w:t xml:space="preserve">Bid Securing Declaration may be used instead of a Bid Security; Performance Security may not be required for small contracts for works and supply of goods (however, money may be retained during the </w:t>
      </w:r>
      <w:r w:rsidR="00371093" w:rsidRPr="46EE829B">
        <w:rPr>
          <w:rStyle w:val="normaltextrun"/>
          <w:rFonts w:asciiTheme="minorHAnsi" w:hAnsiTheme="minorHAnsi" w:cstheme="minorBidi"/>
          <w:sz w:val="22"/>
          <w:szCs w:val="22"/>
        </w:rPr>
        <w:lastRenderedPageBreak/>
        <w:t>defects liability period for works contracts</w:t>
      </w:r>
      <w:r w:rsidR="00E90BDE" w:rsidRPr="46EE829B">
        <w:rPr>
          <w:rStyle w:val="normaltextrun"/>
          <w:rFonts w:asciiTheme="minorHAnsi" w:hAnsiTheme="minorHAnsi" w:cstheme="minorBidi"/>
          <w:sz w:val="22"/>
          <w:szCs w:val="22"/>
        </w:rPr>
        <w:t>;</w:t>
      </w:r>
      <w:r w:rsidR="00371093" w:rsidRPr="46EE829B">
        <w:rPr>
          <w:rStyle w:val="normaltextrun"/>
          <w:rFonts w:asciiTheme="minorHAnsi" w:hAnsiTheme="minorHAnsi" w:cstheme="minorBidi"/>
          <w:sz w:val="22"/>
          <w:szCs w:val="22"/>
        </w:rPr>
        <w:t xml:space="preserve"> manufacturer warranties will be requested for goods contracts); Advance payment may be increased to up to 40</w:t>
      </w:r>
      <w:r w:rsidR="00E90BDE" w:rsidRPr="46EE829B">
        <w:rPr>
          <w:rStyle w:val="normaltextrun"/>
          <w:rFonts w:asciiTheme="minorHAnsi" w:hAnsiTheme="minorHAnsi" w:cstheme="minorBidi"/>
          <w:sz w:val="22"/>
          <w:szCs w:val="22"/>
        </w:rPr>
        <w:t xml:space="preserve"> percent</w:t>
      </w:r>
      <w:r w:rsidR="00371093" w:rsidRPr="46EE829B">
        <w:rPr>
          <w:rStyle w:val="normaltextrun"/>
          <w:rFonts w:asciiTheme="minorHAnsi" w:hAnsiTheme="minorHAnsi" w:cstheme="minorBidi"/>
          <w:sz w:val="22"/>
          <w:szCs w:val="22"/>
        </w:rPr>
        <w:t xml:space="preserve"> of the contract price while secured with an advance payment guarantee.</w:t>
      </w:r>
    </w:p>
    <w:p w14:paraId="099AA68B" w14:textId="77777777" w:rsidR="00D60CBD"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b/>
          <w:bCs/>
          <w:sz w:val="22"/>
          <w:szCs w:val="22"/>
        </w:rPr>
        <w:t xml:space="preserve">Procurement of </w:t>
      </w:r>
      <w:r w:rsidR="00CB4CAC" w:rsidRPr="46EE829B">
        <w:rPr>
          <w:rStyle w:val="normaltextrun"/>
          <w:rFonts w:asciiTheme="minorHAnsi" w:hAnsiTheme="minorHAnsi" w:cstheme="minorBidi"/>
          <w:b/>
          <w:bCs/>
          <w:sz w:val="22"/>
          <w:szCs w:val="22"/>
        </w:rPr>
        <w:t>S</w:t>
      </w:r>
      <w:r w:rsidRPr="46EE829B">
        <w:rPr>
          <w:rStyle w:val="normaltextrun"/>
          <w:rFonts w:asciiTheme="minorHAnsi" w:hAnsiTheme="minorHAnsi" w:cstheme="minorBidi"/>
          <w:b/>
          <w:bCs/>
          <w:sz w:val="22"/>
          <w:szCs w:val="22"/>
        </w:rPr>
        <w:t xml:space="preserve">econd-hand </w:t>
      </w:r>
      <w:r w:rsidR="00CB4CAC" w:rsidRPr="46EE829B">
        <w:rPr>
          <w:rStyle w:val="normaltextrun"/>
          <w:rFonts w:asciiTheme="minorHAnsi" w:hAnsiTheme="minorHAnsi" w:cstheme="minorBidi"/>
          <w:b/>
          <w:bCs/>
          <w:sz w:val="22"/>
          <w:szCs w:val="22"/>
        </w:rPr>
        <w:t>G</w:t>
      </w:r>
      <w:r w:rsidRPr="46EE829B">
        <w:rPr>
          <w:rStyle w:val="normaltextrun"/>
          <w:rFonts w:asciiTheme="minorHAnsi" w:hAnsiTheme="minorHAnsi" w:cstheme="minorBidi"/>
          <w:b/>
          <w:bCs/>
          <w:sz w:val="22"/>
          <w:szCs w:val="22"/>
        </w:rPr>
        <w:t>oods</w:t>
      </w:r>
      <w:r w:rsidRPr="46EE829B">
        <w:rPr>
          <w:rStyle w:val="normaltextrun"/>
          <w:rFonts w:asciiTheme="minorHAnsi" w:hAnsiTheme="minorHAnsi" w:cstheme="minorBidi"/>
          <w:sz w:val="22"/>
          <w:szCs w:val="22"/>
        </w:rPr>
        <w:t xml:space="preserve"> may be considered under the </w:t>
      </w:r>
      <w:r w:rsidR="000445A7" w:rsidRPr="46EE829B">
        <w:rPr>
          <w:rStyle w:val="normaltextrun"/>
          <w:rFonts w:asciiTheme="minorHAnsi" w:hAnsiTheme="minorHAnsi" w:cstheme="minorBidi"/>
          <w:sz w:val="22"/>
          <w:szCs w:val="22"/>
        </w:rPr>
        <w:t>Project</w:t>
      </w:r>
      <w:r w:rsidRPr="46EE829B">
        <w:rPr>
          <w:rStyle w:val="normaltextrun"/>
          <w:rFonts w:asciiTheme="minorHAnsi" w:hAnsiTheme="minorHAnsi" w:cstheme="minorBidi"/>
          <w:sz w:val="22"/>
          <w:szCs w:val="22"/>
        </w:rPr>
        <w:t xml:space="preserve"> where justified and needed to respond to emergency. A procurement process for goods shall not mix second-hand goods with new goods; the technical requirements/specifications should describe the minimum characteristics of the items which could be offered second-hand, i.e., age and condition (e.g. refurbished, like new, or acceptable if showing normal wear and tear); and the warranty and defect liability provisions in the contract shall be written or adapted to apply to second-hand goods. Any risk mitigation measures that may be necessary in relation to the procurement and use of second-hand goods will be reflected in the PPSD.</w:t>
      </w:r>
      <w:r w:rsidRPr="46EE829B">
        <w:rPr>
          <w:rStyle w:val="eop"/>
          <w:rFonts w:asciiTheme="minorHAnsi" w:hAnsiTheme="minorHAnsi" w:cstheme="minorBidi"/>
          <w:sz w:val="22"/>
          <w:szCs w:val="22"/>
        </w:rPr>
        <w:t> </w:t>
      </w:r>
    </w:p>
    <w:p w14:paraId="0CF3E9FB" w14:textId="77777777" w:rsidR="006833CC" w:rsidRPr="006F42F6" w:rsidRDefault="00D83277" w:rsidP="006833CC">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b/>
          <w:bCs/>
          <w:sz w:val="22"/>
          <w:szCs w:val="22"/>
        </w:rPr>
        <w:t xml:space="preserve">Procurement </w:t>
      </w:r>
      <w:r w:rsidR="00CB4CAC" w:rsidRPr="46EE829B">
        <w:rPr>
          <w:rStyle w:val="normaltextrun"/>
          <w:rFonts w:asciiTheme="minorHAnsi" w:hAnsiTheme="minorHAnsi" w:cstheme="minorBidi"/>
          <w:b/>
          <w:bCs/>
          <w:sz w:val="22"/>
          <w:szCs w:val="22"/>
        </w:rPr>
        <w:t>I</w:t>
      </w:r>
      <w:r w:rsidRPr="46EE829B">
        <w:rPr>
          <w:rStyle w:val="normaltextrun"/>
          <w:rFonts w:asciiTheme="minorHAnsi" w:hAnsiTheme="minorHAnsi" w:cstheme="minorBidi"/>
          <w:b/>
          <w:bCs/>
          <w:sz w:val="22"/>
          <w:szCs w:val="22"/>
        </w:rPr>
        <w:t xml:space="preserve">mplementation </w:t>
      </w:r>
      <w:r w:rsidR="00CB4CAC" w:rsidRPr="46EE829B">
        <w:rPr>
          <w:rStyle w:val="normaltextrun"/>
          <w:rFonts w:asciiTheme="minorHAnsi" w:hAnsiTheme="minorHAnsi" w:cstheme="minorBidi"/>
          <w:b/>
          <w:bCs/>
          <w:sz w:val="22"/>
          <w:szCs w:val="22"/>
        </w:rPr>
        <w:t>A</w:t>
      </w:r>
      <w:r w:rsidRPr="46EE829B">
        <w:rPr>
          <w:rStyle w:val="normaltextrun"/>
          <w:rFonts w:asciiTheme="minorHAnsi" w:hAnsiTheme="minorHAnsi" w:cstheme="minorBidi"/>
          <w:b/>
          <w:bCs/>
          <w:sz w:val="22"/>
          <w:szCs w:val="22"/>
        </w:rPr>
        <w:t>rrangements</w:t>
      </w:r>
      <w:r w:rsidR="00E90BDE" w:rsidRPr="46EE829B">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xml:space="preserve"> Given the lack of experience in conducting procurement under the World Bank’s Procurement Regulations, and in order to avoid delays </w:t>
      </w:r>
      <w:r w:rsidR="00E90BDE" w:rsidRPr="46EE829B">
        <w:rPr>
          <w:rStyle w:val="normaltextrun"/>
          <w:rFonts w:asciiTheme="minorHAnsi" w:hAnsiTheme="minorHAnsi" w:cstheme="minorBidi"/>
          <w:sz w:val="22"/>
          <w:szCs w:val="22"/>
        </w:rPr>
        <w:t xml:space="preserve">during </w:t>
      </w:r>
      <w:r w:rsidR="00232E8D">
        <w:rPr>
          <w:rStyle w:val="normaltextrun"/>
          <w:rFonts w:asciiTheme="minorHAnsi" w:hAnsiTheme="minorHAnsi" w:cstheme="minorBidi"/>
          <w:sz w:val="22"/>
          <w:szCs w:val="22"/>
        </w:rPr>
        <w:t xml:space="preserve">implementation, procurement execution will be undertaken by the PIU under the MoILHSA with support under the HEIS service from the Bank. The MoLHSA will designate a local procurement specialist who will work in close cooperation with the Bank. No or minor procurement will be conducted under the component 2. The electronic Government Procurement will be used for all the procurements conducted under the Project. </w:t>
      </w:r>
    </w:p>
    <w:p w14:paraId="0464009A" w14:textId="77777777" w:rsidR="00D60CBD" w:rsidRPr="00634C1A" w:rsidRDefault="00D83277" w:rsidP="006F42F6">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Bidi"/>
          <w:sz w:val="22"/>
          <w:szCs w:val="22"/>
        </w:rPr>
      </w:pPr>
      <w:r w:rsidRPr="46EE829B">
        <w:rPr>
          <w:rStyle w:val="normaltextrun"/>
          <w:rFonts w:asciiTheme="minorHAnsi" w:hAnsiTheme="minorHAnsi" w:cstheme="minorBidi"/>
          <w:b/>
          <w:bCs/>
          <w:sz w:val="22"/>
          <w:szCs w:val="22"/>
        </w:rPr>
        <w:t xml:space="preserve">Procurement </w:t>
      </w:r>
      <w:r w:rsidR="00CB4CAC" w:rsidRPr="46EE829B">
        <w:rPr>
          <w:rStyle w:val="normaltextrun"/>
          <w:rFonts w:asciiTheme="minorHAnsi" w:hAnsiTheme="minorHAnsi" w:cstheme="minorBidi"/>
          <w:b/>
          <w:bCs/>
          <w:sz w:val="22"/>
          <w:szCs w:val="22"/>
        </w:rPr>
        <w:t>R</w:t>
      </w:r>
      <w:r w:rsidRPr="46EE829B">
        <w:rPr>
          <w:rStyle w:val="normaltextrun"/>
          <w:rFonts w:asciiTheme="minorHAnsi" w:hAnsiTheme="minorHAnsi" w:cstheme="minorBidi"/>
          <w:b/>
          <w:bCs/>
          <w:sz w:val="22"/>
          <w:szCs w:val="22"/>
        </w:rPr>
        <w:t>isk</w:t>
      </w:r>
      <w:r w:rsidR="00F40974" w:rsidRPr="46EE829B">
        <w:rPr>
          <w:rStyle w:val="normaltextrun"/>
          <w:rFonts w:asciiTheme="minorHAnsi" w:hAnsiTheme="minorHAnsi" w:cstheme="minorBidi"/>
          <w:b/>
          <w:bCs/>
          <w:sz w:val="22"/>
          <w:szCs w:val="22"/>
        </w:rPr>
        <w:t xml:space="preserve"> is High</w:t>
      </w:r>
      <w:r w:rsidR="00CB4CAC" w:rsidRPr="46EE829B">
        <w:rPr>
          <w:rStyle w:val="normaltextrun"/>
          <w:rFonts w:asciiTheme="minorHAnsi" w:hAnsiTheme="minorHAnsi" w:cstheme="minorBidi"/>
          <w:b/>
          <w:bCs/>
          <w:sz w:val="22"/>
          <w:szCs w:val="22"/>
        </w:rPr>
        <w:t>.</w:t>
      </w:r>
      <w:r w:rsidRPr="46EE829B">
        <w:rPr>
          <w:rStyle w:val="normaltextrun"/>
          <w:rFonts w:asciiTheme="minorHAnsi" w:hAnsiTheme="minorHAnsi" w:cstheme="minorBidi"/>
          <w:sz w:val="22"/>
          <w:szCs w:val="22"/>
        </w:rPr>
        <w:t> The major risks to procurement are: (a) slow procurement processing and decision making with potential implementation delays; (b) poor contract management system with potential time and cost overrun and poor-quality deliverable; (c) lack of familiarity in dealing with such a novel epidemic; (d) increased risk of F&amp;C (abuse of simplified procurement procedures, false delivery certification, inflated invoices); and MoILHSA’s lack of experience in implementation of similar projects financed by the WB.</w:t>
      </w:r>
    </w:p>
    <w:p w14:paraId="0B77D330" w14:textId="77777777" w:rsidR="00604A5A" w:rsidRPr="003420C9" w:rsidRDefault="00D83277" w:rsidP="00624E1B">
      <w:pPr>
        <w:pStyle w:val="ListParagraph"/>
        <w:numPr>
          <w:ilvl w:val="0"/>
          <w:numId w:val="9"/>
        </w:numPr>
        <w:spacing w:before="120" w:after="120" w:line="240" w:lineRule="auto"/>
        <w:ind w:left="0" w:firstLine="0"/>
        <w:contextualSpacing w:val="0"/>
        <w:jc w:val="both"/>
        <w:rPr>
          <w:rStyle w:val="normaltextrun"/>
        </w:rPr>
      </w:pPr>
      <w:r w:rsidRPr="46EE829B">
        <w:rPr>
          <w:rStyle w:val="normaltextrun"/>
          <w:rFonts w:asciiTheme="minorHAnsi" w:hAnsiTheme="minorHAnsi" w:cstheme="minorBidi"/>
          <w:sz w:val="22"/>
          <w:szCs w:val="22"/>
        </w:rPr>
        <w:t>These risks are elevated by the global nature of the COVID-19 outbreak, which creates shortages of supplies and necessary services. This may result in increased prices and cost. Moreover, various industries are feeling the impact of COVID-19 that subsequently impacts the procurement process and implementation of the contracts. To deal with potential procurement delays because of the spreading of COVID-19, the Bank will support the MoILHSA in applying any procedural flexibilities (e.g. extension of bid submission deadlines, advising on the applicability of force majeure, electronic bid submission, etc.). The Bank team will also monitor and support implementation to agree with the MoILHSA on reasonableness of the procurement approaches and obtained outcomes considering the available market response and needs.</w:t>
      </w:r>
      <w:r w:rsidRPr="46EE829B">
        <w:rPr>
          <w:rStyle w:val="eop"/>
          <w:rFonts w:asciiTheme="minorHAnsi" w:hAnsiTheme="minorHAnsi" w:cstheme="minorBidi"/>
          <w:sz w:val="22"/>
          <w:szCs w:val="22"/>
        </w:rPr>
        <w:t> </w:t>
      </w:r>
      <w:r w:rsidRPr="46EE829B">
        <w:rPr>
          <w:rStyle w:val="normaltextrun"/>
          <w:rFonts w:asciiTheme="minorHAnsi" w:hAnsiTheme="minorHAnsi" w:cstheme="minorBidi"/>
          <w:sz w:val="22"/>
          <w:szCs w:val="22"/>
        </w:rPr>
        <w:t>Overall procurement risk is assessed as “High”.</w:t>
      </w:r>
      <w:r w:rsidR="00C143B5" w:rsidRPr="46EE829B">
        <w:rPr>
          <w:rStyle w:val="normaltextrun"/>
          <w:rFonts w:asciiTheme="minorHAnsi" w:hAnsiTheme="minorHAnsi" w:cstheme="minorBidi"/>
          <w:sz w:val="22"/>
          <w:szCs w:val="22"/>
        </w:rPr>
        <w:t xml:space="preserve"> </w:t>
      </w:r>
    </w:p>
    <w:p w14:paraId="0EED979B" w14:textId="77777777" w:rsidR="00C100B0" w:rsidRPr="00634C1A" w:rsidRDefault="00D83277" w:rsidP="00624E1B">
      <w:pPr>
        <w:pStyle w:val="ListParagraph"/>
        <w:numPr>
          <w:ilvl w:val="0"/>
          <w:numId w:val="9"/>
        </w:numPr>
        <w:spacing w:before="120" w:after="120" w:line="240" w:lineRule="auto"/>
        <w:ind w:left="0" w:firstLine="0"/>
        <w:contextualSpacing w:val="0"/>
        <w:jc w:val="both"/>
      </w:pPr>
      <w:r w:rsidRPr="46EE829B">
        <w:rPr>
          <w:rStyle w:val="normaltextrun"/>
          <w:rFonts w:asciiTheme="minorHAnsi" w:hAnsiTheme="minorHAnsi" w:cstheme="minorBidi"/>
          <w:sz w:val="22"/>
          <w:szCs w:val="22"/>
        </w:rPr>
        <w:t xml:space="preserve">Residual Procurement Risk is “Substantial”. </w:t>
      </w:r>
      <w:r w:rsidR="003B07FF" w:rsidRPr="46EE829B">
        <w:rPr>
          <w:rStyle w:val="normaltextrun"/>
          <w:rFonts w:asciiTheme="minorHAnsi" w:hAnsiTheme="minorHAnsi" w:cstheme="minorBidi"/>
          <w:b/>
          <w:bCs/>
          <w:sz w:val="22"/>
          <w:szCs w:val="22"/>
        </w:rPr>
        <w:t xml:space="preserve">To mitigate the identified risks, the following actions are recommended in addition to those mentioned above: </w:t>
      </w:r>
      <w:r w:rsidR="003B07FF" w:rsidRPr="46EE829B">
        <w:rPr>
          <w:rStyle w:val="normaltextrun"/>
          <w:rFonts w:asciiTheme="minorHAnsi" w:hAnsiTheme="minorHAnsi" w:cstheme="minorBidi"/>
          <w:sz w:val="22"/>
          <w:szCs w:val="22"/>
        </w:rPr>
        <w:t>(a) maintaining accountability for following the expedited approval processes for emergency; (b) assigning staff with responsibility of managing each contract; (c) ensuring oversight by the Bank teams in close coordination with the Borrower’s oversight agencies; (d) Government of Georgia will consider the HEIS where the Bank procurement staff will be designated to support the MoILHSA in conducting the whole procurement process and as part of HEI</w:t>
      </w:r>
      <w:r w:rsidR="00FB2C75">
        <w:rPr>
          <w:rStyle w:val="normaltextrun"/>
          <w:rFonts w:asciiTheme="minorHAnsi" w:hAnsiTheme="minorHAnsi" w:cstheme="minorBidi"/>
          <w:sz w:val="22"/>
          <w:szCs w:val="22"/>
        </w:rPr>
        <w:t>©</w:t>
      </w:r>
      <w:r w:rsidR="003B07FF" w:rsidRPr="46EE829B">
        <w:rPr>
          <w:rStyle w:val="normaltextrun"/>
          <w:rFonts w:asciiTheme="minorHAnsi" w:hAnsiTheme="minorHAnsi" w:cstheme="minorBidi"/>
          <w:sz w:val="22"/>
          <w:szCs w:val="22"/>
        </w:rPr>
        <w:t>(e) if required, the Bank will provide BFP; and (f) use the electronic Government Procurement platform which is well developed and is actively used by existing PIUs implementing Bank-financed projects in Georgia  for the national and international procurements. </w:t>
      </w:r>
    </w:p>
    <w:p w14:paraId="4BDDCD81" w14:textId="77777777" w:rsidR="00C56E2F" w:rsidRPr="001A1F3F" w:rsidRDefault="00D83277" w:rsidP="00624E1B">
      <w:pPr>
        <w:pStyle w:val="ListParagraph"/>
        <w:numPr>
          <w:ilvl w:val="0"/>
          <w:numId w:val="9"/>
        </w:numPr>
        <w:spacing w:before="120" w:after="120" w:line="240" w:lineRule="auto"/>
        <w:ind w:left="0" w:firstLine="0"/>
        <w:contextualSpacing w:val="0"/>
        <w:jc w:val="both"/>
        <w:rPr>
          <w:rStyle w:val="eop"/>
        </w:rPr>
      </w:pPr>
      <w:r w:rsidRPr="46EE829B">
        <w:rPr>
          <w:rStyle w:val="normaltextrun"/>
          <w:rFonts w:asciiTheme="minorHAnsi" w:hAnsiTheme="minorHAnsi" w:cstheme="minorBidi"/>
          <w:b/>
          <w:bCs/>
          <w:sz w:val="22"/>
          <w:szCs w:val="22"/>
        </w:rPr>
        <w:lastRenderedPageBreak/>
        <w:t>Bank’s oversight arrangements</w:t>
      </w:r>
      <w:r w:rsidR="00F40974" w:rsidRPr="46EE829B">
        <w:rPr>
          <w:rStyle w:val="normaltextrun"/>
          <w:rFonts w:asciiTheme="minorHAnsi" w:hAnsiTheme="minorHAnsi" w:cstheme="minorBidi"/>
          <w:i/>
          <w:iCs/>
          <w:sz w:val="22"/>
          <w:szCs w:val="22"/>
        </w:rPr>
        <w:t>.</w:t>
      </w:r>
      <w:r w:rsidRPr="46EE829B">
        <w:rPr>
          <w:rStyle w:val="normaltextrun"/>
          <w:rFonts w:asciiTheme="minorHAnsi" w:hAnsiTheme="minorHAnsi" w:cstheme="minorBidi"/>
          <w:sz w:val="22"/>
          <w:szCs w:val="22"/>
        </w:rPr>
        <w:t> The Bank’s oversight of procurement will be done through increased implementation support, HEIS, if requested, and increased procurement post review based on a 20</w:t>
      </w:r>
      <w:r w:rsidR="00CB4CAC" w:rsidRPr="46EE829B">
        <w:rPr>
          <w:rStyle w:val="normaltextrun"/>
          <w:rFonts w:asciiTheme="minorHAnsi" w:hAnsiTheme="minorHAnsi" w:cstheme="minorBidi"/>
          <w:sz w:val="22"/>
          <w:szCs w:val="22"/>
        </w:rPr>
        <w:t xml:space="preserve"> percent</w:t>
      </w:r>
      <w:r w:rsidRPr="46EE829B">
        <w:rPr>
          <w:rStyle w:val="normaltextrun"/>
          <w:rFonts w:asciiTheme="minorHAnsi" w:hAnsiTheme="minorHAnsi" w:cstheme="minorBidi"/>
          <w:sz w:val="22"/>
          <w:szCs w:val="22"/>
        </w:rPr>
        <w:t xml:space="preserve"> sample</w:t>
      </w:r>
      <w:r w:rsidR="00CB4CAC" w:rsidRPr="46EE829B">
        <w:rPr>
          <w:rStyle w:val="normaltextrun"/>
          <w:rFonts w:asciiTheme="minorHAnsi" w:hAnsiTheme="minorHAnsi" w:cstheme="minorBidi"/>
          <w:sz w:val="22"/>
          <w:szCs w:val="22"/>
        </w:rPr>
        <w:t xml:space="preserve"> of signed contracts</w:t>
      </w:r>
      <w:r w:rsidRPr="46EE829B">
        <w:rPr>
          <w:rStyle w:val="normaltextrun"/>
          <w:rFonts w:asciiTheme="minorHAnsi" w:hAnsiTheme="minorHAnsi" w:cstheme="minorBidi"/>
          <w:sz w:val="22"/>
          <w:szCs w:val="22"/>
        </w:rPr>
        <w:t>. Bank’s prior review will not apply. For Risk based monitoring for physical progress, the Bank may rely on alternative arrangements such as Third-Party Monitoring, beneficiary feedback, remote supervision through GPS-enabled technology, reliance on UN agencies with presence in country, independent verification agents, and implementation support missions whenever and wherever possible. The Bank will also explore options for increased reliance on Supreme Audit Institutions to conduct procurement post review, which may include expanding the terms of reference for Project Audit to cover procurement aspects to the extent possible in collaboration with FM colleagues.</w:t>
      </w:r>
      <w:r w:rsidRPr="46EE829B">
        <w:rPr>
          <w:rStyle w:val="eop"/>
          <w:rFonts w:asciiTheme="minorHAnsi" w:hAnsiTheme="minorHAnsi" w:cstheme="minorBidi"/>
          <w:sz w:val="22"/>
          <w:szCs w:val="22"/>
        </w:rPr>
        <w:t> </w:t>
      </w:r>
    </w:p>
    <w:p w14:paraId="1721B08C" w14:textId="77777777" w:rsidR="005C6940" w:rsidRDefault="00D83277" w:rsidP="00624E1B">
      <w:pPr>
        <w:pStyle w:val="Heading2"/>
        <w:numPr>
          <w:ilvl w:val="0"/>
          <w:numId w:val="13"/>
        </w:numPr>
        <w:spacing w:before="240" w:after="240" w:line="240" w:lineRule="auto"/>
        <w:ind w:left="0" w:firstLine="0"/>
        <w:jc w:val="both"/>
      </w:pPr>
      <w:r>
        <w:t>Legal Operations and Policies</w:t>
      </w:r>
    </w:p>
    <w:bookmarkEnd w:id="273"/>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4"/>
      </w:tblGrid>
      <w:tr w:rsidR="0074540F" w14:paraId="4FD1EC4D" w14:textId="77777777" w:rsidTr="14C145CF">
        <w:trPr>
          <w:trHeight w:val="95"/>
        </w:trPr>
        <w:tc>
          <w:tcPr>
            <w:tcW w:w="10064" w:type="dxa"/>
          </w:tcPr>
          <w:p w14:paraId="027EA6CE" w14:textId="77777777" w:rsidR="000C383D" w:rsidRPr="000C383D" w:rsidRDefault="000C383D" w:rsidP="001A1F3F">
            <w:pPr>
              <w:pStyle w:val="Heading2"/>
              <w:spacing w:before="120" w:after="120"/>
              <w:jc w:val="both"/>
              <w:outlineLvl w:val="1"/>
            </w:pPr>
          </w:p>
        </w:tc>
      </w:tr>
    </w:tbl>
    <w:p w14:paraId="43631A0B" w14:textId="77777777" w:rsidR="003D7845" w:rsidRDefault="003D7845" w:rsidP="006F2C1A">
      <w:pPr>
        <w:spacing w:line="14" w:lineRule="exact"/>
      </w:pPr>
    </w:p>
    <w:p w14:paraId="4BEB0132" w14:textId="77777777" w:rsidR="003D7845" w:rsidRPr="003D7845" w:rsidRDefault="003D7845" w:rsidP="00791C1E">
      <w:pPr>
        <w:spacing w:line="14" w:lineRule="exact"/>
        <w:sectPr w:rsidR="003D7845" w:rsidRPr="003D7845" w:rsidSect="00C3431D">
          <w:headerReference w:type="default" r:id="rId29"/>
          <w:footerReference w:type="default" r:id="rId30"/>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sdtPr>
      <w:sdtEndPr/>
      <w:sdtContent>
        <w:p w14:paraId="1199B5E8" w14:textId="77777777" w:rsidR="004D7B05" w:rsidRDefault="00D83277" w:rsidP="006F2C1A">
          <w:pPr>
            <w:spacing w:line="14" w:lineRule="exact"/>
            <w:ind w:left="-634"/>
          </w:pPr>
          <w:r>
            <w:t>.</w:t>
          </w:r>
        </w:p>
      </w:sdtContent>
    </w:sdt>
    <w:sdt>
      <w:sdtPr>
        <w:tag w:val="OPS_CORE_DATA_BLOCK"/>
        <w:id w:val="1573522907"/>
        <w:lock w:val="sdtContentLocked"/>
        <w:placeholder>
          <w:docPart w:val="DefaultPlaceholder_22675703"/>
        </w:placeholder>
        <w:group/>
      </w:sdtPr>
      <w:sdtEndPr/>
      <w:sdtContent>
        <w:sdt>
          <w:sdtPr>
            <w:tag w:val="OPS_CORE_SECTION_START_7"/>
            <w:id w:val="572431274"/>
            <w:lock w:val="sdtContentLocked"/>
            <w:placeholder>
              <w:docPart w:val="11D5E4D9E0B147EA9BC008F2A7D8B155"/>
            </w:placeholder>
            <w:showingPlcHdr/>
          </w:sdtPr>
          <w:sdtEndPr/>
          <w:sdtContent>
            <w:p w14:paraId="50E4377C" w14:textId="77777777" w:rsidR="004D7B05" w:rsidRDefault="00D83277" w:rsidP="00A338AA">
              <w:pPr>
                <w:spacing w:line="14" w:lineRule="exact"/>
                <w:ind w:left="-634"/>
              </w:pPr>
              <w:r>
                <w:t>.</w:t>
              </w:r>
            </w:p>
          </w:sdtContent>
        </w:sdt>
        <w:tbl>
          <w:tblPr>
            <w:tblStyle w:val="TableGrid18"/>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5363"/>
            <w:gridCol w:w="4987"/>
          </w:tblGrid>
          <w:tr w:rsidR="0074540F" w14:paraId="5ECE93F1" w14:textId="77777777" w:rsidTr="00EF6DFD">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5E315E58" w14:textId="77777777" w:rsidR="004D7B05" w:rsidRPr="00062312" w:rsidRDefault="004D7B05"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26FD4F0E" w14:textId="77777777" w:rsidR="004D7B05" w:rsidRPr="00836DEE" w:rsidRDefault="00D83277"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R="0074540F" w14:paraId="68A37090"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360E65CF" w14:textId="77777777" w:rsidR="004D7B05" w:rsidRPr="00836DEE" w:rsidRDefault="00D83277"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on International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61648732" w14:textId="77777777" w:rsidR="004D7B05" w:rsidRPr="00836DEE" w:rsidRDefault="00D83277"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R="0074540F" w14:paraId="017EA753"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612237A0" w14:textId="77777777" w:rsidR="004D7B05" w:rsidRPr="00836DEE" w:rsidRDefault="00D83277"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78BCE3DE" w14:textId="77777777" w:rsidR="004D7B05" w:rsidRPr="00836DEE" w:rsidRDefault="00D83277"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sdtPr>
          <w:sdtEndPr/>
          <w:sdtContent>
            <w:p w14:paraId="72E5CF60" w14:textId="77777777" w:rsidR="004D7B05" w:rsidRDefault="00D83277" w:rsidP="00791C1E">
              <w:pPr>
                <w:spacing w:line="14" w:lineRule="exact"/>
                <w:ind w:left="-634"/>
              </w:pPr>
              <w:r>
                <w:t>.</w:t>
              </w:r>
            </w:p>
          </w:sdtContent>
        </w:sdt>
      </w:sdtContent>
    </w:sdt>
    <w:p w14:paraId="755186DD" w14:textId="77777777" w:rsidR="004D7B05" w:rsidRDefault="004D7B05" w:rsidP="00791C1E">
      <w:pPr>
        <w:spacing w:line="14" w:lineRule="exact"/>
        <w:sectPr w:rsidR="004D7B05" w:rsidSect="004D7B05">
          <w:type w:val="continuous"/>
          <w:pgSz w:w="12240" w:h="15840" w:code="1"/>
          <w:pgMar w:top="1440" w:right="900" w:bottom="1440" w:left="1440" w:header="720" w:footer="720" w:gutter="0"/>
          <w:cols w:space="720"/>
          <w:docGrid w:linePitch="360"/>
        </w:sectPr>
      </w:pPr>
    </w:p>
    <w:p w14:paraId="53AFD4BB" w14:textId="77777777" w:rsidR="00102C3B" w:rsidRDefault="00D83277" w:rsidP="00624E1B">
      <w:pPr>
        <w:pStyle w:val="Heading2"/>
        <w:numPr>
          <w:ilvl w:val="0"/>
          <w:numId w:val="13"/>
        </w:numPr>
        <w:spacing w:before="240" w:after="240" w:line="240" w:lineRule="auto"/>
        <w:ind w:left="0" w:firstLine="0"/>
        <w:jc w:val="both"/>
      </w:pPr>
      <w:bookmarkStart w:id="274" w:name="_Toc256000022"/>
      <w:bookmarkStart w:id="275" w:name="_Toc26749468"/>
      <w:bookmarkStart w:id="276" w:name="_Toc27038397"/>
      <w:bookmarkStart w:id="277" w:name="_Toc27050242"/>
      <w:bookmarkStart w:id="278" w:name="_Toc256000160"/>
      <w:bookmarkStart w:id="279" w:name="_Toc256000124"/>
      <w:bookmarkStart w:id="280" w:name="_Toc256000091"/>
      <w:bookmarkStart w:id="281" w:name="_Toc30173818"/>
      <w:bookmarkStart w:id="282" w:name="_Toc30548100"/>
      <w:bookmarkStart w:id="283" w:name="_Toc30604262"/>
      <w:bookmarkStart w:id="284" w:name="_Toc31321578"/>
      <w:bookmarkStart w:id="285" w:name="_Toc33714020"/>
      <w:bookmarkStart w:id="286" w:name="_Toc35259676"/>
      <w:bookmarkStart w:id="287" w:name="_Toc35447721"/>
      <w:bookmarkStart w:id="288" w:name="_Toc256000038"/>
      <w:bookmarkStart w:id="289" w:name="_Toc35606096"/>
      <w:bookmarkStart w:id="290" w:name="_Toc38033291"/>
      <w:r>
        <w:t>Environmental and Social</w:t>
      </w:r>
      <w:bookmarkEnd w:id="274"/>
      <w:bookmarkEnd w:id="275"/>
      <w:bookmarkEnd w:id="276"/>
      <w:bookmarkEnd w:id="277"/>
      <w:r>
        <w:t xml:space="preserve"> </w:t>
      </w:r>
      <w:bookmarkEnd w:id="278"/>
      <w:bookmarkEnd w:id="279"/>
      <w:bookmarkEnd w:id="280"/>
      <w:bookmarkEnd w:id="281"/>
      <w:bookmarkEnd w:id="282"/>
      <w:bookmarkEnd w:id="283"/>
      <w:bookmarkEnd w:id="284"/>
      <w:bookmarkEnd w:id="285"/>
      <w:r>
        <w:t>Standards</w:t>
      </w:r>
      <w:bookmarkEnd w:id="286"/>
      <w:bookmarkEnd w:id="287"/>
      <w:bookmarkEnd w:id="288"/>
      <w:bookmarkEnd w:id="289"/>
      <w:bookmarkEnd w:id="290"/>
    </w:p>
    <w:p w14:paraId="1B80DAEF" w14:textId="77777777" w:rsidR="002865A4" w:rsidRPr="003C0743" w:rsidRDefault="00D83277" w:rsidP="00624E1B">
      <w:pPr>
        <w:pStyle w:val="paragraph"/>
        <w:numPr>
          <w:ilvl w:val="0"/>
          <w:numId w:val="9"/>
        </w:numPr>
        <w:spacing w:before="120" w:after="120" w:line="240" w:lineRule="auto"/>
        <w:ind w:left="0"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00751F3A" w:rsidRPr="005432F2">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 xml:space="preserve">(i) occupational health and safety for medical staff, laboratory staff, and communities during detection, transportation of patients/tests/chemicals and reagents, and treatment stages of the COVID-19 cycle; (ii) occupational health and safety related to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00B96CFB" w:rsidRPr="46EE829B">
        <w:rPr>
          <w:rFonts w:asciiTheme="minorHAnsi" w:hAnsiTheme="minorHAnsi" w:cstheme="minorBidi"/>
          <w:sz w:val="22"/>
          <w:szCs w:val="22"/>
        </w:rPr>
        <w:t>ESS 1, ESS 2, ESS 3, ESS 4, and ESS 10</w:t>
      </w:r>
      <w:r w:rsidR="00ED380B" w:rsidRPr="46EE829B">
        <w:rPr>
          <w:rFonts w:asciiTheme="minorHAnsi" w:hAnsiTheme="minorHAnsi" w:cstheme="minorBidi"/>
          <w:sz w:val="22"/>
          <w:szCs w:val="22"/>
        </w:rPr>
        <w:t xml:space="preserve"> are relevant for the Project and will be followed to manage these risks</w:t>
      </w:r>
      <w:r w:rsidR="00B96CFB" w:rsidRPr="46EE829B">
        <w:rPr>
          <w:rFonts w:asciiTheme="minorHAnsi" w:hAnsiTheme="minorHAnsi" w:cstheme="minorBid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00DB3B59" w:rsidRPr="002865A4">
        <w:rPr>
          <w:rStyle w:val="normaltextrun"/>
          <w:rFonts w:ascii="Calibri" w:hAnsi="Calibri" w:cs="Segoe UI"/>
          <w:sz w:val="22"/>
          <w:szCs w:val="22"/>
        </w:rPr>
        <w:t>Land acquisition</w:t>
      </w:r>
      <w:r w:rsidR="006D318D" w:rsidRPr="002865A4">
        <w:rPr>
          <w:rStyle w:val="normaltextrun"/>
          <w:rFonts w:ascii="Calibri" w:hAnsi="Calibri" w:cs="Segoe UI"/>
          <w:sz w:val="22"/>
          <w:szCs w:val="22"/>
        </w:rPr>
        <w:t xml:space="preserve"> is </w:t>
      </w:r>
      <w:r w:rsidR="00DB3B59" w:rsidRPr="002865A4">
        <w:rPr>
          <w:rStyle w:val="normaltextrun"/>
          <w:rFonts w:ascii="Calibri" w:hAnsi="Calibri" w:cs="Segoe UI"/>
          <w:sz w:val="22"/>
          <w:szCs w:val="22"/>
        </w:rPr>
        <w:t xml:space="preserve">currently not expected. </w:t>
      </w:r>
      <w:r w:rsidR="006D318D" w:rsidRPr="46EE829B">
        <w:rPr>
          <w:rFonts w:asciiTheme="minorHAnsi" w:hAnsiTheme="minorHAnsi"/>
          <w:sz w:val="22"/>
          <w:szCs w:val="22"/>
        </w:rPr>
        <w:t xml:space="preserve">If there is a need to acquire </w:t>
      </w:r>
      <w:r w:rsidR="009914EF" w:rsidRPr="46EE829B">
        <w:rPr>
          <w:rFonts w:asciiTheme="minorHAnsi" w:hAnsiTheme="minorHAnsi"/>
          <w:sz w:val="22"/>
          <w:szCs w:val="22"/>
        </w:rPr>
        <w:t xml:space="preserve">land or property </w:t>
      </w:r>
      <w:r w:rsidR="00DB3B59" w:rsidRPr="46EE829B">
        <w:rPr>
          <w:rFonts w:asciiTheme="minorHAnsi" w:hAnsiTheme="minorHAnsi"/>
          <w:sz w:val="22"/>
          <w:szCs w:val="22"/>
        </w:rPr>
        <w:t>during project implementation</w:t>
      </w:r>
      <w:r w:rsidR="006D318D" w:rsidRPr="46EE829B">
        <w:rPr>
          <w:rFonts w:asciiTheme="minorHAnsi" w:hAnsiTheme="minorHAnsi"/>
          <w:sz w:val="22"/>
          <w:szCs w:val="22"/>
        </w:rPr>
        <w:t xml:space="preserve">, the purchase will likely be </w:t>
      </w:r>
      <w:r w:rsidR="009914EF" w:rsidRPr="46EE829B">
        <w:rPr>
          <w:rFonts w:asciiTheme="minorHAnsi" w:hAnsiTheme="minorHAnsi"/>
          <w:sz w:val="22"/>
          <w:szCs w:val="22"/>
        </w:rPr>
        <w:t>conducted on willing buyer-willing seller basis</w:t>
      </w:r>
      <w:r w:rsidR="006D318D" w:rsidRPr="46EE829B">
        <w:rPr>
          <w:rFonts w:asciiTheme="minorHAnsi" w:hAnsiTheme="minorHAnsi"/>
          <w:sz w:val="22"/>
          <w:szCs w:val="22"/>
        </w:rPr>
        <w:t xml:space="preserve"> </w:t>
      </w:r>
      <w:r w:rsidR="009914EF" w:rsidRPr="46EE829B">
        <w:rPr>
          <w:rFonts w:asciiTheme="minorHAnsi" w:hAnsiTheme="minorHAnsi"/>
          <w:sz w:val="22"/>
          <w:szCs w:val="22"/>
        </w:rPr>
        <w:t xml:space="preserve">and </w:t>
      </w:r>
      <w:r w:rsidR="006D318D" w:rsidRPr="46EE829B">
        <w:rPr>
          <w:rFonts w:asciiTheme="minorHAnsi" w:hAnsiTheme="minorHAnsi"/>
          <w:sz w:val="22"/>
          <w:szCs w:val="22"/>
        </w:rPr>
        <w:t xml:space="preserve">the process </w:t>
      </w:r>
      <w:r w:rsidR="00612627" w:rsidRPr="46EE829B">
        <w:rPr>
          <w:rFonts w:asciiTheme="minorHAnsi" w:hAnsiTheme="minorHAnsi"/>
          <w:sz w:val="22"/>
          <w:szCs w:val="22"/>
        </w:rPr>
        <w:t>will</w:t>
      </w:r>
      <w:r w:rsidR="006D318D" w:rsidRPr="46EE829B">
        <w:rPr>
          <w:rFonts w:asciiTheme="minorHAnsi" w:hAnsiTheme="minorHAnsi"/>
          <w:sz w:val="22"/>
          <w:szCs w:val="22"/>
        </w:rPr>
        <w:t xml:space="preserve"> </w:t>
      </w:r>
      <w:r w:rsidR="00612627" w:rsidRPr="46EE829B">
        <w:rPr>
          <w:rFonts w:asciiTheme="minorHAnsi" w:hAnsiTheme="minorHAnsi"/>
          <w:sz w:val="22"/>
          <w:szCs w:val="22"/>
        </w:rPr>
        <w:t>be</w:t>
      </w:r>
      <w:r w:rsidR="009914EF" w:rsidRPr="46EE829B">
        <w:rPr>
          <w:rFonts w:asciiTheme="minorHAnsi" w:hAnsiTheme="minorHAnsi"/>
          <w:sz w:val="22"/>
          <w:szCs w:val="22"/>
        </w:rPr>
        <w:t xml:space="preserve"> </w:t>
      </w:r>
      <w:r w:rsidR="00102A71" w:rsidRPr="46EE829B">
        <w:rPr>
          <w:rFonts w:asciiTheme="minorHAnsi" w:hAnsiTheme="minorHAnsi"/>
          <w:sz w:val="22"/>
          <w:szCs w:val="22"/>
        </w:rPr>
        <w:t xml:space="preserve">thoroughly </w:t>
      </w:r>
      <w:r w:rsidR="009914EF" w:rsidRPr="46EE829B">
        <w:rPr>
          <w:rFonts w:asciiTheme="minorHAnsi" w:hAnsiTheme="minorHAnsi"/>
          <w:sz w:val="22"/>
          <w:szCs w:val="22"/>
        </w:rPr>
        <w:t xml:space="preserve">screened </w:t>
      </w:r>
      <w:r w:rsidR="00612627" w:rsidRPr="46EE829B">
        <w:rPr>
          <w:rFonts w:asciiTheme="minorHAnsi" w:hAnsiTheme="minorHAnsi"/>
          <w:sz w:val="22"/>
          <w:szCs w:val="22"/>
        </w:rPr>
        <w:t xml:space="preserve">according </w:t>
      </w:r>
      <w:r w:rsidR="00862D23" w:rsidRPr="46EE829B">
        <w:rPr>
          <w:rFonts w:asciiTheme="minorHAnsi" w:hAnsiTheme="minorHAnsi"/>
          <w:sz w:val="22"/>
          <w:szCs w:val="22"/>
        </w:rPr>
        <w:t xml:space="preserve">to </w:t>
      </w:r>
      <w:r w:rsidR="00612627" w:rsidRPr="46EE829B">
        <w:rPr>
          <w:rFonts w:asciiTheme="minorHAnsi" w:hAnsiTheme="minorHAnsi"/>
          <w:sz w:val="22"/>
          <w:szCs w:val="22"/>
        </w:rPr>
        <w:t>the</w:t>
      </w:r>
      <w:r w:rsidR="009914EF" w:rsidRPr="46EE829B">
        <w:rPr>
          <w:rFonts w:asciiTheme="minorHAnsi" w:hAnsiTheme="minorHAnsi"/>
          <w:sz w:val="22"/>
          <w:szCs w:val="22"/>
        </w:rPr>
        <w:t xml:space="preserve"> </w:t>
      </w:r>
      <w:r w:rsidR="00862D23" w:rsidRPr="46EE829B">
        <w:rPr>
          <w:rFonts w:asciiTheme="minorHAnsi" w:hAnsiTheme="minorHAnsi"/>
          <w:sz w:val="22"/>
          <w:szCs w:val="22"/>
        </w:rPr>
        <w:t>E</w:t>
      </w:r>
      <w:r w:rsidR="00861882" w:rsidRPr="46EE829B">
        <w:rPr>
          <w:rFonts w:asciiTheme="minorHAnsi" w:hAnsiTheme="minorHAnsi"/>
          <w:sz w:val="22"/>
          <w:szCs w:val="22"/>
        </w:rPr>
        <w:t>nvironmental and Social Management Framework (E</w:t>
      </w:r>
      <w:r w:rsidR="00862D23" w:rsidRPr="46EE829B">
        <w:rPr>
          <w:rFonts w:asciiTheme="minorHAnsi" w:hAnsiTheme="minorHAnsi"/>
          <w:sz w:val="22"/>
          <w:szCs w:val="22"/>
        </w:rPr>
        <w:t>SMF</w:t>
      </w:r>
      <w:r w:rsidR="00861882" w:rsidRPr="46EE829B">
        <w:rPr>
          <w:rFonts w:asciiTheme="minorHAnsi" w:hAnsiTheme="minorHAnsi"/>
          <w:sz w:val="22"/>
          <w:szCs w:val="22"/>
        </w:rPr>
        <w:t>)</w:t>
      </w:r>
      <w:r w:rsidR="00862D23" w:rsidRPr="46EE829B">
        <w:rPr>
          <w:rFonts w:asciiTheme="minorHAnsi" w:hAnsiTheme="minorHAnsi"/>
          <w:sz w:val="22"/>
          <w:szCs w:val="22"/>
        </w:rPr>
        <w:t xml:space="preserve"> </w:t>
      </w:r>
      <w:r w:rsidR="009914EF" w:rsidRPr="46EE829B">
        <w:rPr>
          <w:rFonts w:asciiTheme="minorHAnsi" w:hAnsiTheme="minorHAnsi"/>
          <w:sz w:val="22"/>
          <w:szCs w:val="22"/>
        </w:rPr>
        <w:t>guidance</w:t>
      </w:r>
      <w:r w:rsidR="00612627" w:rsidRPr="46EE829B">
        <w:rPr>
          <w:rFonts w:asciiTheme="minorHAnsi" w:hAnsiTheme="minorHAnsi"/>
          <w:sz w:val="22"/>
          <w:szCs w:val="22"/>
        </w:rPr>
        <w:t xml:space="preserve">. If it is determined during </w:t>
      </w:r>
      <w:r w:rsidR="00DB3B59" w:rsidRPr="46EE829B">
        <w:rPr>
          <w:rFonts w:asciiTheme="minorHAnsi" w:hAnsiTheme="minorHAnsi"/>
          <w:sz w:val="22"/>
          <w:szCs w:val="22"/>
        </w:rPr>
        <w:t xml:space="preserve">project </w:t>
      </w:r>
      <w:r w:rsidR="00612627" w:rsidRPr="46EE829B">
        <w:rPr>
          <w:rFonts w:asciiTheme="minorHAnsi" w:hAnsiTheme="minorHAnsi"/>
          <w:sz w:val="22"/>
          <w:szCs w:val="22"/>
        </w:rPr>
        <w:t>implementation</w:t>
      </w:r>
      <w:r w:rsidR="009914EF" w:rsidRPr="46EE829B">
        <w:rPr>
          <w:rFonts w:asciiTheme="minorHAnsi" w:hAnsiTheme="minorHAnsi"/>
          <w:sz w:val="22"/>
          <w:szCs w:val="22"/>
        </w:rPr>
        <w:t xml:space="preserve"> </w:t>
      </w:r>
      <w:r w:rsidR="00612627" w:rsidRPr="46EE829B">
        <w:rPr>
          <w:rFonts w:asciiTheme="minorHAnsi" w:hAnsiTheme="minorHAnsi"/>
          <w:sz w:val="22"/>
          <w:szCs w:val="22"/>
        </w:rPr>
        <w:t>that</w:t>
      </w:r>
      <w:r w:rsidR="009914EF" w:rsidRPr="46EE829B">
        <w:rPr>
          <w:rFonts w:asciiTheme="minorHAnsi" w:hAnsiTheme="minorHAnsi"/>
          <w:sz w:val="22"/>
          <w:szCs w:val="22"/>
        </w:rPr>
        <w:t xml:space="preserve"> impacts </w:t>
      </w:r>
      <w:r w:rsidR="0005210F" w:rsidRPr="46EE829B">
        <w:rPr>
          <w:rFonts w:asciiTheme="minorHAnsi" w:hAnsiTheme="minorHAnsi"/>
          <w:sz w:val="22"/>
          <w:szCs w:val="22"/>
        </w:rPr>
        <w:t>within the scope of ESS</w:t>
      </w:r>
      <w:r w:rsidR="00DB3B59" w:rsidRPr="46EE829B">
        <w:rPr>
          <w:rFonts w:asciiTheme="minorHAnsi" w:hAnsiTheme="minorHAnsi"/>
          <w:sz w:val="22"/>
          <w:szCs w:val="22"/>
        </w:rPr>
        <w:t xml:space="preserve"> </w:t>
      </w:r>
      <w:r w:rsidR="0005210F" w:rsidRPr="46EE829B">
        <w:rPr>
          <w:rFonts w:asciiTheme="minorHAnsi" w:hAnsiTheme="minorHAnsi"/>
          <w:sz w:val="22"/>
          <w:szCs w:val="22"/>
        </w:rPr>
        <w:t xml:space="preserve">5 would </w:t>
      </w:r>
      <w:r w:rsidR="009914EF" w:rsidRPr="46EE829B">
        <w:rPr>
          <w:rFonts w:asciiTheme="minorHAnsi" w:hAnsiTheme="minorHAnsi"/>
          <w:sz w:val="22"/>
          <w:szCs w:val="22"/>
        </w:rPr>
        <w:t>occur</w:t>
      </w:r>
      <w:r w:rsidR="0005210F" w:rsidRPr="46EE829B">
        <w:rPr>
          <w:rFonts w:asciiTheme="minorHAnsi" w:hAnsiTheme="minorHAnsi"/>
          <w:sz w:val="22"/>
          <w:szCs w:val="22"/>
        </w:rPr>
        <w:t>, then</w:t>
      </w:r>
      <w:r w:rsidR="009914EF" w:rsidRPr="46EE829B">
        <w:rPr>
          <w:rFonts w:asciiTheme="minorHAnsi" w:hAnsiTheme="minorHAnsi"/>
          <w:sz w:val="22"/>
          <w:szCs w:val="22"/>
        </w:rPr>
        <w:t xml:space="preserve"> ESS</w:t>
      </w:r>
      <w:r w:rsidR="00DB3B59" w:rsidRPr="46EE829B">
        <w:rPr>
          <w:rFonts w:asciiTheme="minorHAnsi" w:hAnsiTheme="minorHAnsi"/>
          <w:sz w:val="22"/>
          <w:szCs w:val="22"/>
        </w:rPr>
        <w:t xml:space="preserve"> </w:t>
      </w:r>
      <w:r w:rsidR="009914EF" w:rsidRPr="46EE829B">
        <w:rPr>
          <w:rFonts w:asciiTheme="minorHAnsi" w:hAnsiTheme="minorHAnsi"/>
          <w:sz w:val="22"/>
          <w:szCs w:val="22"/>
        </w:rPr>
        <w:t>5 will become relevant</w:t>
      </w:r>
      <w:r w:rsidR="009914EF">
        <w:t xml:space="preserve"> </w:t>
      </w:r>
      <w:r w:rsidR="009914EF" w:rsidRPr="46EE829B">
        <w:rPr>
          <w:rFonts w:asciiTheme="minorHAnsi" w:hAnsiTheme="minorHAnsi"/>
          <w:sz w:val="22"/>
          <w:szCs w:val="22"/>
        </w:rPr>
        <w:t xml:space="preserve">and the Borrower will have to prepare a </w:t>
      </w:r>
      <w:r w:rsidR="0005210F" w:rsidRPr="46EE829B">
        <w:rPr>
          <w:rFonts w:asciiTheme="minorHAnsi" w:hAnsiTheme="minorHAnsi"/>
          <w:sz w:val="22"/>
          <w:szCs w:val="22"/>
        </w:rPr>
        <w:t xml:space="preserve">Resettlement </w:t>
      </w:r>
      <w:r w:rsidR="009914EF" w:rsidRPr="46EE829B">
        <w:rPr>
          <w:rFonts w:asciiTheme="minorHAnsi" w:hAnsiTheme="minorHAnsi"/>
          <w:sz w:val="22"/>
          <w:szCs w:val="22"/>
        </w:rPr>
        <w:t>P</w:t>
      </w:r>
      <w:r w:rsidR="0005210F" w:rsidRPr="46EE829B">
        <w:rPr>
          <w:rFonts w:asciiTheme="minorHAnsi" w:hAnsiTheme="minorHAnsi"/>
          <w:sz w:val="22"/>
          <w:szCs w:val="22"/>
        </w:rPr>
        <w:t>lan.</w:t>
      </w:r>
      <w:r w:rsidR="009914EF" w:rsidRPr="46EE829B">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 xml:space="preserve">The environmental and social risks are associated with ensuring that contagion vectors are controlled through strict adherence to standar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w:t>
      </w:r>
      <w:r w:rsidRPr="002865A4">
        <w:rPr>
          <w:rStyle w:val="eop"/>
          <w:rFonts w:ascii="Calibri" w:hAnsi="Calibri" w:cs="Segoe UI"/>
          <w:sz w:val="22"/>
          <w:szCs w:val="22"/>
        </w:rPr>
        <w:lastRenderedPageBreak/>
        <w:t xml:space="preserve">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005E170F" w:rsidRPr="002865A4">
        <w:rPr>
          <w:rStyle w:val="eop"/>
          <w:rFonts w:ascii="Calibri" w:hAnsi="Calibri" w:cs="Segoe UI"/>
          <w:sz w:val="22"/>
          <w:szCs w:val="22"/>
        </w:rPr>
        <w:t xml:space="preserve"> for social assistance which also covers informal workers.</w:t>
      </w:r>
    </w:p>
    <w:p w14:paraId="395BC3DD" w14:textId="77777777" w:rsidR="0033042F" w:rsidRPr="002865A4" w:rsidRDefault="00D83277" w:rsidP="00624E1B">
      <w:pPr>
        <w:pStyle w:val="paragraph"/>
        <w:numPr>
          <w:ilvl w:val="0"/>
          <w:numId w:val="9"/>
        </w:numPr>
        <w:spacing w:before="120" w:after="120" w:line="240" w:lineRule="auto"/>
        <w:ind w:left="0" w:firstLine="0"/>
        <w:jc w:val="both"/>
        <w:textAlignment w:val="baseline"/>
        <w:rPr>
          <w:rFonts w:eastAsiaTheme="majorEastAsia"/>
        </w:rPr>
      </w:pPr>
      <w:r w:rsidRPr="46EE829B">
        <w:rPr>
          <w:rFonts w:asciiTheme="minorHAnsi" w:hAnsiTheme="minorHAnsi" w:cstheme="minorBidi"/>
          <w:b/>
          <w:bCs/>
          <w:sz w:val="22"/>
          <w:szCs w:val="22"/>
        </w:rPr>
        <w:t>To manage the risks specified above, the Mo</w:t>
      </w:r>
      <w:r w:rsidR="00876F1E" w:rsidRPr="46EE829B">
        <w:rPr>
          <w:rFonts w:asciiTheme="minorHAnsi" w:hAnsiTheme="minorHAnsi" w:cstheme="minorBidi"/>
          <w:b/>
          <w:bCs/>
          <w:sz w:val="22"/>
          <w:szCs w:val="22"/>
        </w:rPr>
        <w:t>I</w:t>
      </w:r>
      <w:r w:rsidRPr="46EE829B">
        <w:rPr>
          <w:rFonts w:asciiTheme="minorHAnsi" w:hAnsiTheme="minorHAnsi" w:cstheme="minorBidi"/>
          <w:b/>
          <w:bCs/>
          <w:sz w:val="22"/>
          <w:szCs w:val="22"/>
        </w:rPr>
        <w:t>LHSA will prepare an</w:t>
      </w:r>
      <w:r w:rsidRPr="46EE829B">
        <w:rPr>
          <w:rFonts w:asciiTheme="minorHAnsi" w:hAnsiTheme="minorHAnsi" w:cstheme="minorBidi"/>
          <w:sz w:val="22"/>
          <w:szCs w:val="22"/>
        </w:rPr>
        <w:t xml:space="preserve"> </w:t>
      </w:r>
      <w:r w:rsidRPr="46EE829B">
        <w:rPr>
          <w:rFonts w:asciiTheme="minorHAnsi" w:hAnsiTheme="minorHAnsi" w:cstheme="minorBidi"/>
          <w:b/>
          <w:bCs/>
          <w:sz w:val="22"/>
          <w:szCs w:val="22"/>
        </w:rPr>
        <w:t>E</w:t>
      </w:r>
      <w:r w:rsidR="00861882" w:rsidRPr="46EE829B">
        <w:rPr>
          <w:rFonts w:asciiTheme="minorHAnsi" w:hAnsiTheme="minorHAnsi" w:cstheme="minorBidi"/>
          <w:b/>
          <w:bCs/>
          <w:sz w:val="22"/>
          <w:szCs w:val="22"/>
        </w:rPr>
        <w:t>SMF</w:t>
      </w:r>
      <w:r w:rsidRPr="46EE829B">
        <w:rPr>
          <w:rFonts w:asciiTheme="minorHAnsi" w:hAnsiTheme="minorHAnsi" w:cstheme="minorBidi"/>
          <w:b/>
          <w:bCs/>
          <w:sz w:val="22"/>
          <w:szCs w:val="22"/>
        </w:rPr>
        <w:t>, with an annex covering Labor Management Procedures (LMP), and a Stakeholder Engagement Plan (SEP).</w:t>
      </w:r>
      <w:r w:rsidRPr="46EE829B">
        <w:rPr>
          <w:rFonts w:asciiTheme="minorHAnsi" w:hAnsiTheme="minorHAnsi" w:cstheme="minorBidi"/>
          <w:sz w:val="22"/>
          <w:szCs w:val="22"/>
        </w:rPr>
        <w:t xml:space="preserve"> The ESMF will include a template for the Infection Control and Waste Management Plan (ICWMP) to be adopted and implemented by all ICUs and laboratories to be supported by the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w:t>
      </w:r>
      <w:r w:rsidRPr="46EE829B">
        <w:rPr>
          <w:rFonts w:asciiTheme="minorHAnsi" w:eastAsia="MS Mincho" w:hAnsiTheme="minorHAnsi" w:cstheme="minorBidi"/>
          <w:sz w:val="22"/>
          <w:szCs w:val="22"/>
        </w:rPr>
        <w:t xml:space="preserve">The ESMF will also provide the detailed procedures, based on WHO guidance, for treating patients and environmental health and safety guidelines for staff in ICUs and laboratories, including the necessary </w:t>
      </w:r>
      <w:r w:rsidRPr="46EE829B">
        <w:rPr>
          <w:rFonts w:asciiTheme="minorHAnsi" w:hAnsiTheme="minorHAnsi" w:cstheme="minorBidi"/>
          <w:sz w:val="22"/>
          <w:szCs w:val="22"/>
        </w:rPr>
        <w:t>PPE</w:t>
      </w:r>
      <w:r w:rsidRPr="46EE829B">
        <w:rPr>
          <w:rFonts w:asciiTheme="minorHAnsi" w:eastAsia="MS Mincho" w:hAnsiTheme="minorHAnsi" w:cstheme="minorBidi"/>
          <w:sz w:val="22"/>
          <w:szCs w:val="22"/>
        </w:rPr>
        <w:t>. Furthermore, the document will provide requirements for adequate medical waste management, including proper disposal of sharp objects. All these provisions will then be used for preparing the IPCWMP, which will provide best international practices in COVID-19 diagnostic, testing and COVID-19 response and treatment activities, based on the relevant WB</w:t>
      </w:r>
      <w:r w:rsidR="008D326D" w:rsidRPr="46EE829B">
        <w:rPr>
          <w:rFonts w:asciiTheme="minorHAnsi" w:eastAsia="MS Mincho" w:hAnsiTheme="minorHAnsi" w:cstheme="minorBidi"/>
          <w:sz w:val="22"/>
          <w:szCs w:val="22"/>
        </w:rPr>
        <w:t>G</w:t>
      </w:r>
      <w:r w:rsidRPr="46EE829B">
        <w:rPr>
          <w:rFonts w:asciiTheme="minorHAnsi" w:eastAsia="MS Mincho" w:hAnsiTheme="minorHAnsi" w:cstheme="minorBidi"/>
          <w:sz w:val="22"/>
          <w:szCs w:val="22"/>
        </w:rPr>
        <w:t xml:space="preserve"> Environmental Health, and Safety (EHS) Guidelines, Good International Industry Practice (GIIP), and </w:t>
      </w:r>
      <w:r w:rsidR="00AA3647" w:rsidRPr="46EE829B">
        <w:rPr>
          <w:rFonts w:asciiTheme="minorHAnsi" w:eastAsia="MS Mincho" w:hAnsiTheme="minorHAnsi" w:cstheme="minorBidi"/>
          <w:sz w:val="22"/>
          <w:szCs w:val="22"/>
        </w:rPr>
        <w:t xml:space="preserve">WHO </w:t>
      </w:r>
      <w:r w:rsidRPr="46EE829B">
        <w:rPr>
          <w:rFonts w:asciiTheme="minorHAnsi" w:eastAsia="MS Mincho" w:hAnsiTheme="minorHAnsi" w:cstheme="minorBidi"/>
          <w:sz w:val="22"/>
          <w:szCs w:val="22"/>
        </w:rPr>
        <w:t xml:space="preserve">COVID-19 Quarantine Guideline and WHO COVID-19 bio-safety guidelines. The SEP will </w:t>
      </w:r>
      <w:r w:rsidRPr="46EE829B">
        <w:rPr>
          <w:rFonts w:asciiTheme="minorHAnsi" w:hAnsiTheme="minorHAnsi" w:cstheme="minorBidi"/>
          <w:sz w:val="22"/>
          <w:szCs w:val="22"/>
        </w:rPr>
        <w:t xml:space="preserve">serve the following purposes: (i) stakeholder identification and analysis; (ii) planning engagement modalities </w:t>
      </w:r>
      <w:r w:rsidR="00E8023C" w:rsidRPr="46EE829B">
        <w:rPr>
          <w:rFonts w:asciiTheme="minorHAnsi" w:hAnsiTheme="minorHAnsi" w:cstheme="minorBidi"/>
          <w:sz w:val="22"/>
          <w:szCs w:val="22"/>
        </w:rPr>
        <w:t>with</w:t>
      </w:r>
      <w:r w:rsidRPr="46EE829B">
        <w:rPr>
          <w:rFonts w:asciiTheme="minorHAnsi" w:hAnsiTheme="minorHAnsi" w:cstheme="minorBidi"/>
          <w:sz w:val="22"/>
          <w:szCs w:val="22"/>
        </w:rPr>
        <w:t xml:space="preserve"> effective communication tool for consultations and disclosure; (iii) enabling platforms for influencing decisions; (iv) defining roles and responsibilities of different actors in implementing the SEP;  and (v) </w:t>
      </w:r>
      <w:r w:rsidR="00861882" w:rsidRPr="46EE829B">
        <w:rPr>
          <w:rFonts w:asciiTheme="minorHAnsi" w:hAnsiTheme="minorHAnsi" w:cstheme="minorBidi"/>
          <w:sz w:val="22"/>
          <w:szCs w:val="22"/>
        </w:rPr>
        <w:t xml:space="preserve">ensuring a </w:t>
      </w:r>
      <w:r w:rsidRPr="46EE829B">
        <w:rPr>
          <w:rFonts w:asciiTheme="minorHAnsi" w:hAnsiTheme="minorHAnsi" w:cstheme="minorBidi"/>
          <w:sz w:val="22"/>
          <w:szCs w:val="22"/>
        </w:rPr>
        <w:t xml:space="preserve">grievance redress mechanism (GRM).  The ESMF and SEP will be prepared to a standard acceptable to the </w:t>
      </w:r>
      <w:r w:rsidR="00861882" w:rsidRPr="46EE829B">
        <w:rPr>
          <w:rFonts w:asciiTheme="minorHAnsi" w:hAnsiTheme="minorHAnsi" w:cstheme="minorBidi"/>
          <w:sz w:val="22"/>
          <w:szCs w:val="22"/>
        </w:rPr>
        <w:t xml:space="preserve">Bank </w:t>
      </w:r>
      <w:r w:rsidRPr="46EE829B">
        <w:rPr>
          <w:rFonts w:asciiTheme="minorHAnsi" w:hAnsiTheme="minorHAnsi" w:cstheme="minorBidi"/>
          <w:sz w:val="22"/>
          <w:szCs w:val="22"/>
        </w:rPr>
        <w:t>and disclosed both in-country on the Mo</w:t>
      </w:r>
      <w:r w:rsidR="009739FC" w:rsidRPr="46EE829B">
        <w:rPr>
          <w:rFonts w:asciiTheme="minorHAnsi" w:hAnsiTheme="minorHAnsi" w:cstheme="minorBidi"/>
          <w:sz w:val="22"/>
          <w:szCs w:val="22"/>
        </w:rPr>
        <w:t>I</w:t>
      </w:r>
      <w:r w:rsidR="00E8023C" w:rsidRPr="46EE829B">
        <w:rPr>
          <w:rFonts w:asciiTheme="minorHAnsi" w:hAnsiTheme="minorHAnsi" w:cstheme="minorBidi"/>
          <w:sz w:val="22"/>
          <w:szCs w:val="22"/>
        </w:rPr>
        <w:t>LHSA</w:t>
      </w:r>
      <w:r w:rsidRPr="46EE829B">
        <w:rPr>
          <w:rFonts w:asciiTheme="minorHAnsi" w:hAnsiTheme="minorHAnsi" w:cstheme="minorBidi"/>
          <w:sz w:val="22"/>
          <w:szCs w:val="22"/>
        </w:rPr>
        <w:t xml:space="preserve"> website and on the World Bank website within 30 days after the Effectiveness Date.</w:t>
      </w:r>
    </w:p>
    <w:p w14:paraId="1075C23D" w14:textId="77777777" w:rsidR="00954641" w:rsidRPr="0021534E" w:rsidRDefault="00D83277" w:rsidP="00624E1B">
      <w:pPr>
        <w:pStyle w:val="paragraph"/>
        <w:numPr>
          <w:ilvl w:val="0"/>
          <w:numId w:val="9"/>
        </w:numPr>
        <w:spacing w:before="120" w:after="120" w:line="240" w:lineRule="auto"/>
        <w:ind w:left="0" w:firstLine="0"/>
        <w:jc w:val="both"/>
        <w:textAlignment w:val="baseline"/>
        <w:rPr>
          <w:rFonts w:asciiTheme="minorHAnsi" w:hAnsiTheme="minorHAnsi"/>
          <w:sz w:val="22"/>
          <w:szCs w:val="22"/>
        </w:rPr>
      </w:pPr>
      <w:r w:rsidRPr="46EE829B">
        <w:rPr>
          <w:rFonts w:asciiTheme="minorHAnsi" w:hAnsiTheme="minorHAnsi" w:cstheme="minorBidi"/>
          <w:b/>
          <w:bCs/>
          <w:sz w:val="22"/>
          <w:szCs w:val="22"/>
        </w:rPr>
        <w:t>Community engagement and awareness building</w:t>
      </w:r>
      <w:r w:rsidRPr="46EE829B">
        <w:rPr>
          <w:rFonts w:asciiTheme="minorHAnsi" w:hAnsiTheme="minorHAnsi" w:cstheme="minorBidi"/>
          <w:sz w:val="22"/>
          <w:szCs w:val="22"/>
        </w:rPr>
        <w:t>.  </w:t>
      </w:r>
      <w:r w:rsidR="00861882" w:rsidRPr="46EE829B">
        <w:rPr>
          <w:rFonts w:asciiTheme="minorHAnsi" w:hAnsiTheme="minorHAnsi" w:cstheme="minorBidi"/>
          <w:sz w:val="22"/>
          <w:szCs w:val="22"/>
        </w:rPr>
        <w:t>A</w:t>
      </w:r>
      <w:r w:rsidRPr="46EE829B">
        <w:rPr>
          <w:rFonts w:asciiTheme="minorHAnsi" w:hAnsiTheme="minorHAnsi" w:cstheme="minorBidi"/>
          <w:sz w:val="22"/>
          <w:szCs w:val="22"/>
        </w:rPr>
        <w:t xml:space="preserve"> community engagement and outreach element of the overall framework and implementation plan</w:t>
      </w:r>
      <w:r w:rsidR="00861882" w:rsidRPr="46EE829B">
        <w:rPr>
          <w:rFonts w:asciiTheme="minorHAnsi" w:hAnsiTheme="minorHAnsi" w:cstheme="minorBidi"/>
          <w:sz w:val="22"/>
          <w:szCs w:val="22"/>
        </w:rPr>
        <w:t xml:space="preserve"> has been</w:t>
      </w:r>
      <w:r w:rsidRPr="46EE829B">
        <w:rPr>
          <w:rFonts w:asciiTheme="minorHAnsi" w:hAnsiTheme="minorHAnsi" w:cstheme="minorBidi"/>
          <w:sz w:val="22"/>
          <w:szCs w:val="22"/>
        </w:rPr>
        <w:t xml:space="preserve"> established by </w:t>
      </w:r>
      <w:r w:rsidR="00E82742" w:rsidRPr="46EE829B">
        <w:rPr>
          <w:rFonts w:asciiTheme="minorHAnsi" w:hAnsiTheme="minorHAnsi" w:cstheme="minorBidi"/>
          <w:sz w:val="22"/>
          <w:szCs w:val="22"/>
        </w:rPr>
        <w:t xml:space="preserve">the </w:t>
      </w:r>
      <w:r w:rsidR="00E82742" w:rsidRPr="46EE829B">
        <w:rPr>
          <w:rFonts w:asciiTheme="minorHAnsi" w:hAnsiTheme="minorHAnsi"/>
          <w:color w:val="002060"/>
          <w:sz w:val="22"/>
          <w:szCs w:val="22"/>
        </w:rPr>
        <w:t>GoG</w:t>
      </w:r>
      <w:r w:rsidRPr="46EE829B">
        <w:rPr>
          <w:rFonts w:asciiTheme="minorHAnsi" w:hAnsiTheme="minorHAnsi"/>
          <w:sz w:val="22"/>
          <w:szCs w:val="22"/>
        </w:rPr>
        <w:t xml:space="preserve"> </w:t>
      </w:r>
      <w:r w:rsidRPr="46EE829B">
        <w:rPr>
          <w:rFonts w:asciiTheme="minorHAnsi" w:hAnsiTheme="minorHAnsi" w:cstheme="minorBidi"/>
          <w:sz w:val="22"/>
          <w:szCs w:val="22"/>
        </w:rPr>
        <w:t>to tackle the pandemic during its various stages</w:t>
      </w:r>
      <w:r w:rsidR="00861882" w:rsidRPr="46EE829B">
        <w:rPr>
          <w:rFonts w:asciiTheme="minorHAnsi" w:hAnsiTheme="minorHAnsi" w:cstheme="minorBidi"/>
          <w:sz w:val="22"/>
          <w:szCs w:val="22"/>
        </w:rPr>
        <w:t xml:space="preserve"> as part of the Project</w:t>
      </w:r>
      <w:r w:rsidRPr="46EE829B">
        <w:rPr>
          <w:rFonts w:asciiTheme="minorHAnsi" w:hAnsiTheme="minorHAnsi" w:cstheme="minorBidi"/>
          <w:sz w:val="22"/>
          <w:szCs w:val="22"/>
        </w:rPr>
        <w:t>.  To optimize the impact of the COVID response, the engagement of communities is critical to build community knowledge, confidence and trust, to ensure</w:t>
      </w:r>
      <w:r w:rsidR="00861882" w:rsidRPr="46EE829B">
        <w:rPr>
          <w:rFonts w:asciiTheme="minorHAnsi" w:hAnsiTheme="minorHAnsi" w:cstheme="minorBidi"/>
          <w:sz w:val="22"/>
          <w:szCs w:val="22"/>
        </w:rPr>
        <w:t xml:space="preserve"> that the</w:t>
      </w:r>
      <w:r w:rsidRPr="46EE829B">
        <w:rPr>
          <w:rFonts w:asciiTheme="minorHAnsi" w:hAnsiTheme="minorHAnsi" w:cstheme="minorBidi"/>
          <w:sz w:val="22"/>
          <w:szCs w:val="22"/>
        </w:rPr>
        <w:t xml:space="preserve"> government optimize</w:t>
      </w:r>
      <w:r w:rsidR="00861882" w:rsidRPr="46EE829B">
        <w:rPr>
          <w:rFonts w:asciiTheme="minorHAnsi" w:hAnsiTheme="minorHAnsi" w:cstheme="minorBidi"/>
          <w:sz w:val="22"/>
          <w:szCs w:val="22"/>
        </w:rPr>
        <w:t>s</w:t>
      </w:r>
      <w:r w:rsidRPr="46EE829B">
        <w:rPr>
          <w:rFonts w:asciiTheme="minorHAnsi" w:hAnsiTheme="minorHAnsi" w:cstheme="minorBidi"/>
          <w:sz w:val="22"/>
          <w:szCs w:val="22"/>
        </w:rPr>
        <w:t xml:space="preserve"> resources by responding to needs, to propagate behavior change, and to ensure that the vulnerable are able to access services and support.  To supplement the above</w:t>
      </w:r>
      <w:r w:rsidR="00861882" w:rsidRPr="46EE829B">
        <w:rPr>
          <w:rFonts w:asciiTheme="minorHAnsi" w:hAnsiTheme="minorHAnsi" w:cstheme="minorBidi"/>
          <w:sz w:val="22"/>
          <w:szCs w:val="22"/>
        </w:rPr>
        <w:t>,</w:t>
      </w:r>
      <w:r w:rsidRPr="46EE829B">
        <w:rPr>
          <w:rFonts w:asciiTheme="minorHAnsi" w:hAnsiTheme="minorHAnsi" w:cstheme="minorBidi"/>
          <w:sz w:val="22"/>
          <w:szCs w:val="22"/>
        </w:rPr>
        <w:t xml:space="preserve"> the </w:t>
      </w:r>
      <w:r w:rsidR="000445A7" w:rsidRPr="46EE829B">
        <w:rPr>
          <w:rFonts w:asciiTheme="minorHAnsi" w:hAnsiTheme="minorHAnsi" w:cstheme="minorBidi"/>
          <w:sz w:val="22"/>
          <w:szCs w:val="22"/>
        </w:rPr>
        <w:t>Project</w:t>
      </w:r>
      <w:r w:rsidR="00861882" w:rsidRPr="46EE829B">
        <w:rPr>
          <w:rFonts w:asciiTheme="minorHAnsi" w:hAnsiTheme="minorHAnsi" w:cstheme="minorBidi"/>
          <w:sz w:val="22"/>
          <w:szCs w:val="22"/>
        </w:rPr>
        <w:t>, under Component 3,</w:t>
      </w:r>
      <w:r w:rsidRPr="46EE829B">
        <w:rPr>
          <w:rFonts w:asciiTheme="minorHAnsi" w:hAnsiTheme="minorHAnsi" w:cstheme="minorBidi"/>
          <w:sz w:val="22"/>
          <w:szCs w:val="22"/>
        </w:rPr>
        <w:t xml:space="preserve"> will support the development of: </w:t>
      </w:r>
      <w:r w:rsidRPr="46EE829B">
        <w:rPr>
          <w:rFonts w:asciiTheme="minorHAnsi" w:hAnsiTheme="minorHAnsi"/>
          <w:sz w:val="22"/>
          <w:szCs w:val="22"/>
        </w:rPr>
        <w:t>Communication strategies, mass campaigns and information, education and awareness building to ensure culturally-relevant information is disseminated to communities to properly sensitize the communities to the risks related to COVID, supported by tailored awareness raising on preventative actions, and the governments COVID response. These flows of information will be designed to reach the vulnerable, including the elderly most affected by COVID-19.</w:t>
      </w:r>
      <w:r w:rsidR="00861882" w:rsidRPr="46EE829B">
        <w:rPr>
          <w:rFonts w:asciiTheme="minorHAnsi" w:hAnsiTheme="minorHAnsi"/>
          <w:sz w:val="22"/>
          <w:szCs w:val="22"/>
        </w:rPr>
        <w:t xml:space="preserve"> The following are community engagement processes envisaged under the Project:</w:t>
      </w:r>
    </w:p>
    <w:p w14:paraId="10A9668B" w14:textId="77777777" w:rsidR="00954641" w:rsidRPr="0021534E" w:rsidRDefault="00D83277" w:rsidP="00624E1B">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 xml:space="preserve">A needs identification, priorities and feedback mechanism to enable community members (including vulnerable groups such as the elderly, disabled, large HHs) and community-based 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xml:space="preserve">, the focus of this feedback will transition – from quick online emergency health care needs and support for prevention, to participatory planning and prioritization of responses, to longer-term to reestablish livelihoods. </w:t>
      </w:r>
    </w:p>
    <w:p w14:paraId="4DCFA7CE" w14:textId="77777777" w:rsidR="00954641" w:rsidRPr="0021534E" w:rsidRDefault="00D83277" w:rsidP="00624E1B">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A participatory monitoring mechanism to enable community feedback on 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local action. This includes identifying any gaps emerging at the point of service delivery (e.g. information availability, access 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f the social assistance, livelihoods support.  </w:t>
      </w:r>
    </w:p>
    <w:p w14:paraId="3265645A" w14:textId="77777777" w:rsidR="00A144E9" w:rsidRPr="008F2BE9" w:rsidRDefault="00D83277" w:rsidP="00624E1B">
      <w:pPr>
        <w:pStyle w:val="ListParagraph"/>
        <w:numPr>
          <w:ilvl w:val="0"/>
          <w:numId w:val="9"/>
        </w:numPr>
        <w:spacing w:before="120" w:after="120" w:line="240" w:lineRule="auto"/>
        <w:ind w:left="0" w:firstLine="0"/>
        <w:contextualSpacing w:val="0"/>
        <w:jc w:val="both"/>
      </w:pPr>
      <w:r w:rsidRPr="46EE829B">
        <w:rPr>
          <w:rFonts w:asciiTheme="minorHAnsi" w:hAnsiTheme="minorHAnsi"/>
          <w:color w:val="auto"/>
          <w:sz w:val="22"/>
          <w:szCs w:val="22"/>
        </w:rPr>
        <w:lastRenderedPageBreak/>
        <w:t xml:space="preserve">While these community engagement processes ensure that communities are informed, have the opportunity to provide feedback and can play a role in the monitoring of actions taken, the challenge of implementation lies in the social distancing policies vital to preventing an overload on health systems.  To ensure that communities are engaged nevertheless, </w:t>
      </w:r>
      <w:r w:rsidR="00861882" w:rsidRPr="46EE829B">
        <w:rPr>
          <w:rFonts w:asciiTheme="minorHAnsi" w:hAnsiTheme="minorHAnsi"/>
          <w:color w:val="auto"/>
          <w:sz w:val="22"/>
          <w:szCs w:val="22"/>
        </w:rPr>
        <w:t>C</w:t>
      </w:r>
      <w:r w:rsidRPr="46EE829B">
        <w:rPr>
          <w:rFonts w:asciiTheme="minorHAnsi" w:hAnsiTheme="minorHAnsi"/>
          <w:color w:val="auto"/>
          <w:sz w:val="22"/>
          <w:szCs w:val="22"/>
        </w:rPr>
        <w:t>omponent</w:t>
      </w:r>
      <w:r w:rsidR="00861882" w:rsidRPr="46EE829B">
        <w:rPr>
          <w:rFonts w:asciiTheme="minorHAnsi" w:hAnsiTheme="minorHAnsi"/>
          <w:color w:val="auto"/>
          <w:sz w:val="22"/>
          <w:szCs w:val="22"/>
        </w:rPr>
        <w:t xml:space="preserve"> 3</w:t>
      </w:r>
      <w:r w:rsidRPr="46EE829B">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 To enable adaption and improve responsiveness</w:t>
      </w:r>
      <w:r w:rsidR="00861882" w:rsidRPr="46EE829B">
        <w:rPr>
          <w:rFonts w:asciiTheme="minorHAnsi" w:hAnsiTheme="minorHAnsi"/>
          <w:color w:val="auto"/>
          <w:sz w:val="22"/>
          <w:szCs w:val="22"/>
        </w:rPr>
        <w:t>,</w:t>
      </w:r>
      <w:r w:rsidRPr="46EE829B">
        <w:rPr>
          <w:rFonts w:asciiTheme="minorHAnsi" w:hAnsiTheme="minorHAnsi"/>
          <w:color w:val="auto"/>
          <w:sz w:val="22"/>
          <w:szCs w:val="22"/>
        </w:rPr>
        <w:t xml:space="preserve"> the </w:t>
      </w:r>
      <w:r w:rsidR="000445A7" w:rsidRPr="46EE829B">
        <w:rPr>
          <w:rFonts w:asciiTheme="minorHAnsi" w:hAnsiTheme="minorHAnsi"/>
          <w:color w:val="auto"/>
          <w:sz w:val="22"/>
          <w:szCs w:val="22"/>
        </w:rPr>
        <w:t>Project</w:t>
      </w:r>
      <w:r w:rsidRPr="46EE829B">
        <w:rPr>
          <w:rFonts w:asciiTheme="minorHAnsi" w:hAnsiTheme="minorHAnsi"/>
          <w:color w:val="auto"/>
          <w:sz w:val="22"/>
          <w:szCs w:val="22"/>
        </w:rPr>
        <w:t xml:space="preserve"> will monitor the effectiveness of the community engagement processes in the results framework. </w:t>
      </w:r>
    </w:p>
    <w:p w14:paraId="76C7945A" w14:textId="77777777" w:rsidR="00102C3B" w:rsidRDefault="00D83277" w:rsidP="00624E1B">
      <w:pPr>
        <w:pStyle w:val="Heading1"/>
        <w:keepNext w:val="0"/>
        <w:keepLines w:val="0"/>
        <w:numPr>
          <w:ilvl w:val="0"/>
          <w:numId w:val="1"/>
        </w:numPr>
        <w:shd w:val="clear" w:color="auto" w:fill="DEEAF6"/>
        <w:spacing w:before="0"/>
        <w:ind w:left="-360" w:right="90" w:firstLine="0"/>
      </w:pPr>
      <w:bookmarkStart w:id="291" w:name="_Toc256000023"/>
      <w:bookmarkStart w:id="292" w:name="_Toc26749469"/>
      <w:bookmarkStart w:id="293" w:name="_Toc27038398"/>
      <w:bookmarkStart w:id="294" w:name="_Toc27050243"/>
      <w:bookmarkStart w:id="295" w:name="_Toc256000161"/>
      <w:bookmarkStart w:id="296" w:name="_Toc256000125"/>
      <w:bookmarkStart w:id="297" w:name="_Toc256000092"/>
      <w:bookmarkStart w:id="298" w:name="_Toc30173819"/>
      <w:bookmarkStart w:id="299" w:name="_Toc30548101"/>
      <w:bookmarkStart w:id="300" w:name="_Toc30604263"/>
      <w:bookmarkStart w:id="301" w:name="_Toc31321579"/>
      <w:bookmarkStart w:id="302" w:name="_Toc33714021"/>
      <w:bookmarkStart w:id="303" w:name="_Toc35259677"/>
      <w:bookmarkStart w:id="304" w:name="_Toc35447722"/>
      <w:r>
        <w:t xml:space="preserve">       </w:t>
      </w:r>
      <w:bookmarkStart w:id="305" w:name="_Toc256000039"/>
      <w:bookmarkStart w:id="306" w:name="_Toc35606097"/>
      <w:bookmarkStart w:id="307" w:name="_Toc38033292"/>
      <w:r>
        <w:t>GRIEVANCE REDRESS SERVICES</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619341B8" w14:textId="77777777" w:rsidR="00102C3B" w:rsidRPr="00AA0623" w:rsidRDefault="00D83277" w:rsidP="0094341E">
      <w:pPr>
        <w:pStyle w:val="Normal0"/>
        <w:numPr>
          <w:ilvl w:val="0"/>
          <w:numId w:val="9"/>
        </w:numPr>
        <w:tabs>
          <w:tab w:val="left" w:pos="450"/>
        </w:tabs>
        <w:spacing w:before="120" w:after="120" w:line="240" w:lineRule="auto"/>
        <w:ind w:left="0" w:firstLine="0"/>
        <w:jc w:val="both"/>
      </w:pPr>
      <w:r>
        <w:t>Communities and individuals who believe that they are adversely affected by a World Bank supported project may submit complaints to existing project-level grievance redress mechanisms or the Bank’s Grievance Redress Service (GRS). The GRS ensures that complaints received are promptly reviewed in order to address project-related concerns. Project affected communities and individuals may submit their complaint to the Bank’s independent Inspection Panel which determines whether harm occurred, or could occur, as a result of Bank non-compliance with its policies and procedures. Complaints may be submitted at any time after concerns have been brought directly to the Worl</w:t>
      </w:r>
      <w:r w:rsidR="00FB2C75">
        <w:t>’</w:t>
      </w:r>
      <w:r>
        <w:t xml:space="preserve"> Bank's attention, and Bank Management has been given an opportunity to respond.  For information on how to submit complaints to the Bank’s corporate Grievance Redress Service (GRS), please visit: </w:t>
      </w:r>
      <w:hyperlink r:id="rId31" w:history="1">
        <w:r>
          <w:t>http://www.worldbank.org/en/projects-operations/products-and-services/grievance-redress-service</w:t>
        </w:r>
      </w:hyperlink>
      <w:r>
        <w:t xml:space="preserve">. For information on how to submit complaints to the World Bank Inspection Panel, please visit </w:t>
      </w:r>
      <w:hyperlink r:id="rId32" w:history="1">
        <w:r>
          <w:t>www.inspectionpanel.org</w:t>
        </w:r>
      </w:hyperlink>
      <w:r>
        <w:t>.</w:t>
      </w:r>
    </w:p>
    <w:p w14:paraId="694D27F4" w14:textId="77777777" w:rsidR="00102C3B" w:rsidRDefault="00D83277" w:rsidP="00624E1B">
      <w:pPr>
        <w:pStyle w:val="Heading1"/>
        <w:keepNext w:val="0"/>
        <w:keepLines w:val="0"/>
        <w:numPr>
          <w:ilvl w:val="0"/>
          <w:numId w:val="1"/>
        </w:numPr>
        <w:shd w:val="clear" w:color="auto" w:fill="DEEAF6"/>
        <w:spacing w:before="0"/>
      </w:pPr>
      <w:bookmarkStart w:id="308" w:name="_Toc30173820"/>
      <w:bookmarkStart w:id="309" w:name="_Toc30548102"/>
      <w:bookmarkStart w:id="310" w:name="_Toc30604264"/>
      <w:r>
        <w:t xml:space="preserve"> </w:t>
      </w:r>
      <w:bookmarkStart w:id="311" w:name="_Toc256000040"/>
      <w:bookmarkStart w:id="312" w:name="_Toc256000162"/>
      <w:bookmarkStart w:id="313" w:name="_Toc256000126"/>
      <w:bookmarkStart w:id="314" w:name="_Toc256000093"/>
      <w:bookmarkStart w:id="315" w:name="_Toc31321580"/>
      <w:bookmarkStart w:id="316" w:name="_Toc33714022"/>
      <w:bookmarkStart w:id="317" w:name="_Toc35259678"/>
      <w:bookmarkStart w:id="318" w:name="_Toc35447723"/>
      <w:bookmarkStart w:id="319" w:name="_Toc35606098"/>
      <w:bookmarkStart w:id="320" w:name="_Toc38033293"/>
      <w:r>
        <w:t>KEY RISKS</w:t>
      </w:r>
      <w:bookmarkEnd w:id="308"/>
      <w:bookmarkEnd w:id="309"/>
      <w:bookmarkEnd w:id="310"/>
      <w:bookmarkEnd w:id="311"/>
      <w:bookmarkEnd w:id="312"/>
      <w:bookmarkEnd w:id="313"/>
      <w:bookmarkEnd w:id="314"/>
      <w:bookmarkEnd w:id="315"/>
      <w:bookmarkEnd w:id="316"/>
      <w:bookmarkEnd w:id="317"/>
      <w:bookmarkEnd w:id="318"/>
      <w:bookmarkEnd w:id="319"/>
      <w:bookmarkEnd w:id="320"/>
    </w:p>
    <w:p w14:paraId="50029BFF" w14:textId="77777777" w:rsidR="00E3238D"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sz w:val="22"/>
          <w:szCs w:val="22"/>
        </w:rPr>
        <w:t xml:space="preserve">The overall </w:t>
      </w:r>
      <w:r w:rsidR="000445A7" w:rsidRPr="46EE829B">
        <w:rPr>
          <w:rFonts w:asciiTheme="minorHAnsi" w:hAnsiTheme="minorHAnsi" w:cstheme="minorBidi"/>
          <w:sz w:val="22"/>
          <w:szCs w:val="22"/>
        </w:rPr>
        <w:t>Project</w:t>
      </w:r>
      <w:r w:rsidRPr="46EE829B">
        <w:rPr>
          <w:rFonts w:asciiTheme="minorHAnsi" w:hAnsiTheme="minorHAnsi" w:cstheme="minorBidi"/>
          <w:sz w:val="22"/>
          <w:szCs w:val="22"/>
        </w:rPr>
        <w:t xml:space="preserve"> risk rating is </w:t>
      </w:r>
      <w:r w:rsidRPr="46EE829B">
        <w:rPr>
          <w:rFonts w:asciiTheme="minorHAnsi" w:hAnsiTheme="minorHAnsi" w:cstheme="minorBidi"/>
          <w:b/>
          <w:bCs/>
          <w:sz w:val="22"/>
          <w:szCs w:val="22"/>
        </w:rPr>
        <w:t>Substantial</w:t>
      </w:r>
      <w:r w:rsidRPr="46EE829B">
        <w:rPr>
          <w:rFonts w:asciiTheme="minorHAnsi" w:hAnsiTheme="minorHAnsi" w:cstheme="minorBidi"/>
          <w:sz w:val="22"/>
          <w:szCs w:val="22"/>
        </w:rPr>
        <w:t xml:space="preserve">. Risks in </w:t>
      </w:r>
      <w:r w:rsidR="00B52F93" w:rsidRPr="46EE829B">
        <w:rPr>
          <w:rFonts w:asciiTheme="minorHAnsi" w:hAnsiTheme="minorHAnsi" w:cstheme="minorBidi"/>
          <w:sz w:val="22"/>
          <w:szCs w:val="22"/>
        </w:rPr>
        <w:t>four</w:t>
      </w:r>
      <w:r w:rsidRPr="46EE829B">
        <w:rPr>
          <w:rFonts w:asciiTheme="minorHAnsi" w:hAnsiTheme="minorHAnsi" w:cstheme="minorBidi"/>
          <w:sz w:val="22"/>
          <w:szCs w:val="22"/>
        </w:rPr>
        <w:t xml:space="preserve"> of the nine</w:t>
      </w:r>
      <w:r w:rsidR="004528A8" w:rsidRPr="46EE829B">
        <w:rPr>
          <w:rFonts w:asciiTheme="minorHAnsi" w:hAnsiTheme="minorHAnsi" w:cstheme="minorBidi"/>
          <w:sz w:val="22"/>
          <w:szCs w:val="22"/>
        </w:rPr>
        <w:t xml:space="preserve"> </w:t>
      </w:r>
      <w:r w:rsidRPr="46EE829B">
        <w:rPr>
          <w:rFonts w:asciiTheme="minorHAnsi" w:hAnsiTheme="minorHAnsi" w:cstheme="minorBidi"/>
          <w:sz w:val="22"/>
          <w:szCs w:val="22"/>
        </w:rPr>
        <w:t xml:space="preserve">categories are rated either Substantial </w:t>
      </w:r>
      <w:r w:rsidR="004528A8" w:rsidRPr="46EE829B">
        <w:rPr>
          <w:rFonts w:asciiTheme="minorHAnsi" w:hAnsiTheme="minorHAnsi" w:cstheme="minorBidi"/>
          <w:sz w:val="22"/>
          <w:szCs w:val="22"/>
        </w:rPr>
        <w:t xml:space="preserve">as </w:t>
      </w:r>
      <w:r w:rsidR="0096250F" w:rsidRPr="46EE829B">
        <w:rPr>
          <w:rFonts w:asciiTheme="minorHAnsi" w:hAnsiTheme="minorHAnsi" w:cstheme="minorBidi"/>
          <w:sz w:val="22"/>
          <w:szCs w:val="22"/>
        </w:rPr>
        <w:t>stated below</w:t>
      </w:r>
      <w:r w:rsidRPr="46EE829B">
        <w:rPr>
          <w:rFonts w:asciiTheme="minorHAnsi" w:hAnsiTheme="minorHAnsi" w:cstheme="minorBidi"/>
          <w:sz w:val="22"/>
          <w:szCs w:val="22"/>
        </w:rPr>
        <w:t xml:space="preserve">. The political and governance, sector strategies and policies, </w:t>
      </w:r>
      <w:r w:rsidR="0096075B" w:rsidRPr="46EE829B">
        <w:rPr>
          <w:rFonts w:asciiTheme="minorHAnsi" w:hAnsiTheme="minorHAnsi" w:cstheme="minorBidi"/>
          <w:sz w:val="22"/>
          <w:szCs w:val="22"/>
        </w:rPr>
        <w:t xml:space="preserve">technical design </w:t>
      </w:r>
      <w:r w:rsidRPr="46EE829B">
        <w:rPr>
          <w:rFonts w:asciiTheme="minorHAnsi" w:hAnsiTheme="minorHAnsi" w:cstheme="minorBidi"/>
          <w:sz w:val="22"/>
          <w:szCs w:val="22"/>
        </w:rPr>
        <w:t xml:space="preserve">and stakeholder risks are all rated Moderate. While a considerable degree of risk is inherent in a </w:t>
      </w:r>
      <w:r w:rsidR="0096250F" w:rsidRPr="46EE829B">
        <w:rPr>
          <w:rFonts w:asciiTheme="minorHAnsi" w:hAnsiTheme="minorHAnsi" w:cstheme="minorBidi"/>
          <w:sz w:val="22"/>
          <w:szCs w:val="22"/>
        </w:rPr>
        <w:t>p</w:t>
      </w:r>
      <w:r w:rsidRPr="46EE829B">
        <w:rPr>
          <w:rFonts w:asciiTheme="minorHAnsi" w:hAnsiTheme="minorHAnsi" w:cstheme="minorBidi"/>
          <w:sz w:val="22"/>
          <w:szCs w:val="22"/>
        </w:rPr>
        <w:t xml:space="preserve">roject of this urgency, important mitigation measures have been integrated into </w:t>
      </w:r>
      <w:r w:rsidR="0096250F" w:rsidRPr="46EE829B">
        <w:rPr>
          <w:rFonts w:asciiTheme="minorHAnsi" w:hAnsiTheme="minorHAnsi" w:cstheme="minorBidi"/>
          <w:sz w:val="22"/>
          <w:szCs w:val="22"/>
        </w:rPr>
        <w:t>the Project</w:t>
      </w:r>
      <w:r w:rsidRPr="46EE829B">
        <w:rPr>
          <w:rFonts w:asciiTheme="minorHAnsi" w:hAnsiTheme="minorHAnsi" w:cstheme="minorBidi"/>
          <w:sz w:val="22"/>
          <w:szCs w:val="22"/>
        </w:rPr>
        <w:t xml:space="preserve"> design.</w:t>
      </w:r>
    </w:p>
    <w:p w14:paraId="0F27761B" w14:textId="77777777" w:rsidR="00E3238D"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sz w:val="22"/>
          <w:szCs w:val="22"/>
        </w:rPr>
      </w:pPr>
      <w:r w:rsidRPr="46EE829B">
        <w:rPr>
          <w:rFonts w:asciiTheme="minorHAnsi" w:hAnsiTheme="minorHAnsi" w:cstheme="minorBidi"/>
          <w:b/>
          <w:bCs/>
          <w:sz w:val="22"/>
          <w:szCs w:val="22"/>
        </w:rPr>
        <w:t xml:space="preserve">Macroeconomic – </w:t>
      </w:r>
      <w:r w:rsidR="009C4E2B" w:rsidRPr="46EE829B">
        <w:rPr>
          <w:rFonts w:asciiTheme="minorHAnsi" w:hAnsiTheme="minorHAnsi" w:cstheme="minorBidi"/>
          <w:b/>
          <w:bCs/>
          <w:sz w:val="22"/>
          <w:szCs w:val="22"/>
        </w:rPr>
        <w:t>Substantial</w:t>
      </w:r>
      <w:r w:rsidR="005B1AAE" w:rsidRPr="46EE829B">
        <w:rPr>
          <w:rFonts w:asciiTheme="minorHAnsi" w:hAnsiTheme="minorHAnsi" w:cstheme="minorBidi"/>
          <w:b/>
          <w:bCs/>
          <w:sz w:val="22"/>
          <w:szCs w:val="22"/>
        </w:rPr>
        <w:t xml:space="preserve">. </w:t>
      </w:r>
      <w:r w:rsidR="00AC7B2E" w:rsidRPr="46EE829B">
        <w:rPr>
          <w:rFonts w:asciiTheme="minorHAnsi" w:hAnsiTheme="minorHAnsi" w:cstheme="minorBidi"/>
          <w:sz w:val="22"/>
          <w:szCs w:val="22"/>
        </w:rPr>
        <w:t>The immediate challenge facing Georgia is the impact of the COVID-19 pandemic. The pandemic and the associated travel disruptions will adversely impact tourism</w:t>
      </w:r>
      <w:r w:rsidR="004528A8" w:rsidRPr="46EE829B">
        <w:rPr>
          <w:rFonts w:asciiTheme="minorHAnsi" w:hAnsiTheme="minorHAnsi" w:cstheme="minorBidi"/>
          <w:sz w:val="22"/>
          <w:szCs w:val="22"/>
        </w:rPr>
        <w:t xml:space="preserve"> industry</w:t>
      </w:r>
      <w:r w:rsidR="00AC7B2E" w:rsidRPr="46EE829B">
        <w:rPr>
          <w:rFonts w:asciiTheme="minorHAnsi" w:hAnsiTheme="minorHAnsi" w:cstheme="minorBidi"/>
          <w:sz w:val="22"/>
          <w:szCs w:val="22"/>
        </w:rPr>
        <w:t>, a sector that contributes</w:t>
      </w:r>
      <w:r w:rsidR="004528A8" w:rsidRPr="46EE829B">
        <w:rPr>
          <w:rFonts w:asciiTheme="minorHAnsi" w:hAnsiTheme="minorHAnsi" w:cstheme="minorBidi"/>
          <w:sz w:val="22"/>
          <w:szCs w:val="22"/>
        </w:rPr>
        <w:t xml:space="preserve"> </w:t>
      </w:r>
      <w:r w:rsidR="00AC7B2E" w:rsidRPr="46EE829B">
        <w:rPr>
          <w:rFonts w:asciiTheme="minorHAnsi" w:hAnsiTheme="minorHAnsi" w:cstheme="minorBidi"/>
          <w:sz w:val="22"/>
          <w:szCs w:val="22"/>
        </w:rPr>
        <w:t>over 7 percent to GDP. Additional transmission channels include remittances as well as commodity prices. This will reduce external inflows and pose risks to stability given high dollarization and unhedged balance sheets. Access to concessional financing from international finance institutions partly mitigates the</w:t>
      </w:r>
      <w:r w:rsidR="004528A8" w:rsidRPr="46EE829B">
        <w:rPr>
          <w:rFonts w:asciiTheme="minorHAnsi" w:hAnsiTheme="minorHAnsi" w:cstheme="minorBidi"/>
          <w:sz w:val="22"/>
          <w:szCs w:val="22"/>
        </w:rPr>
        <w:t>se</w:t>
      </w:r>
      <w:r w:rsidR="00AC7B2E" w:rsidRPr="46EE829B">
        <w:rPr>
          <w:rFonts w:asciiTheme="minorHAnsi" w:hAnsiTheme="minorHAnsi" w:cstheme="minorBidi"/>
          <w:sz w:val="22"/>
          <w:szCs w:val="22"/>
        </w:rPr>
        <w:t xml:space="preserve"> risks.</w:t>
      </w:r>
      <w:r w:rsidR="00312DEE" w:rsidRPr="46EE829B">
        <w:rPr>
          <w:rFonts w:asciiTheme="minorHAnsi" w:hAnsiTheme="minorHAnsi" w:cstheme="minorBidi"/>
          <w:sz w:val="22"/>
          <w:szCs w:val="22"/>
        </w:rPr>
        <w:t xml:space="preserve"> </w:t>
      </w:r>
      <w:r w:rsidR="00DD5251" w:rsidRPr="46EE829B">
        <w:rPr>
          <w:rFonts w:asciiTheme="minorHAnsi" w:hAnsiTheme="minorHAnsi" w:cstheme="minorBid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004528A8" w:rsidRPr="46EE829B">
        <w:rPr>
          <w:rFonts w:asciiTheme="minorHAnsi" w:hAnsiTheme="minorHAnsi" w:cstheme="minorBidi"/>
          <w:sz w:val="22"/>
          <w:szCs w:val="22"/>
        </w:rPr>
        <w:t>IFIs.</w:t>
      </w:r>
      <w:r>
        <w:rPr>
          <w:rStyle w:val="FootnoteReference"/>
          <w:rFonts w:asciiTheme="minorHAnsi" w:hAnsiTheme="minorHAnsi" w:cstheme="minorBidi"/>
          <w:sz w:val="22"/>
          <w:szCs w:val="22"/>
        </w:rPr>
        <w:footnoteReference w:id="41"/>
      </w:r>
      <w:r w:rsidR="00E752A6" w:rsidRPr="46EE829B">
        <w:rPr>
          <w:rFonts w:asciiTheme="minorHAnsi" w:hAnsiTheme="minorHAnsi" w:cstheme="minorBidi"/>
          <w:sz w:val="22"/>
          <w:szCs w:val="22"/>
        </w:rPr>
        <w:t xml:space="preserve"> </w:t>
      </w:r>
      <w:r w:rsidRPr="46EE829B">
        <w:rPr>
          <w:rFonts w:asciiTheme="minorHAnsi" w:hAnsiTheme="minorHAnsi" w:cstheme="minorBidi"/>
          <w:sz w:val="22"/>
          <w:szCs w:val="22"/>
        </w:rPr>
        <w:t>The Project will mitigate the</w:t>
      </w:r>
      <w:r w:rsidR="00E752A6" w:rsidRPr="46EE829B">
        <w:rPr>
          <w:rFonts w:asciiTheme="minorHAnsi" w:hAnsiTheme="minorHAnsi" w:cstheme="minorBidi"/>
          <w:sz w:val="22"/>
          <w:szCs w:val="22"/>
        </w:rPr>
        <w:t xml:space="preserve"> macroeconomic risk </w:t>
      </w:r>
      <w:r w:rsidRPr="46EE829B">
        <w:rPr>
          <w:rFonts w:asciiTheme="minorHAnsi" w:hAnsiTheme="minorHAnsi" w:cstheme="minorBidi"/>
          <w:sz w:val="22"/>
          <w:szCs w:val="22"/>
        </w:rPr>
        <w:t xml:space="preserve">by supporting </w:t>
      </w:r>
      <w:r w:rsidRPr="46EE829B">
        <w:rPr>
          <w:rFonts w:asciiTheme="minorHAnsi" w:hAnsiTheme="minorHAnsi" w:cstheme="minorBidi"/>
          <w:sz w:val="22"/>
          <w:szCs w:val="22"/>
        </w:rPr>
        <w:lastRenderedPageBreak/>
        <w:t>COVID-19 response effort through World Bank financing resources and by mobilizing other donor (AIIB) through a joint co</w:t>
      </w:r>
      <w:r w:rsidR="004528A8" w:rsidRPr="46EE829B">
        <w:rPr>
          <w:rFonts w:asciiTheme="minorHAnsi" w:hAnsiTheme="minorHAnsi" w:cstheme="minorBidi"/>
          <w:sz w:val="22"/>
          <w:szCs w:val="22"/>
        </w:rPr>
        <w:t>-f</w:t>
      </w:r>
      <w:r w:rsidRPr="46EE829B">
        <w:rPr>
          <w:rFonts w:asciiTheme="minorHAnsi" w:hAnsiTheme="minorHAnsi" w:cstheme="minorBidi"/>
          <w:sz w:val="22"/>
          <w:szCs w:val="22"/>
        </w:rPr>
        <w:t xml:space="preserve">inancing agreement. </w:t>
      </w:r>
    </w:p>
    <w:p w14:paraId="77EAB5EF" w14:textId="77777777" w:rsidR="00E3238D" w:rsidRPr="00293BD8" w:rsidRDefault="00E3238D"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vanish/>
          <w:color w:val="333333"/>
          <w:sz w:val="22"/>
          <w:szCs w:val="22"/>
        </w:rPr>
      </w:pPr>
    </w:p>
    <w:p w14:paraId="025280A6" w14:textId="77777777" w:rsidR="00A328C5" w:rsidRPr="003420C9" w:rsidRDefault="00D83277" w:rsidP="00624E1B">
      <w:pPr>
        <w:pStyle w:val="ListParagraph"/>
        <w:numPr>
          <w:ilvl w:val="0"/>
          <w:numId w:val="11"/>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bCs/>
          <w:color w:val="333333"/>
          <w:sz w:val="22"/>
          <w:szCs w:val="22"/>
        </w:rPr>
        <w:t>Institutional Capacity for Implementation and Sustainability</w:t>
      </w:r>
      <w:r w:rsidR="005D626E" w:rsidRPr="00293BD8">
        <w:rPr>
          <w:rFonts w:asciiTheme="minorHAnsi" w:hAnsiTheme="minorHAnsi" w:cstheme="minorHAnsi"/>
          <w:b/>
          <w:bCs/>
          <w:color w:val="333333"/>
          <w:sz w:val="22"/>
          <w:szCs w:val="22"/>
        </w:rPr>
        <w:t xml:space="preserve"> – </w:t>
      </w:r>
      <w:r w:rsidR="009C4E2B" w:rsidRPr="00293BD8">
        <w:rPr>
          <w:rFonts w:asciiTheme="minorHAnsi" w:hAnsiTheme="minorHAnsi" w:cstheme="minorHAnsi"/>
          <w:b/>
          <w:bCs/>
          <w:color w:val="333333"/>
          <w:sz w:val="22"/>
          <w:szCs w:val="22"/>
        </w:rPr>
        <w:t>Substantial</w:t>
      </w:r>
      <w:r w:rsidR="005D626E" w:rsidRPr="00293BD8">
        <w:rPr>
          <w:rFonts w:asciiTheme="minorHAnsi" w:hAnsiTheme="minorHAnsi" w:cstheme="minorHAnsi"/>
          <w:b/>
          <w:bCs/>
          <w:color w:val="333333"/>
          <w:sz w:val="22"/>
          <w:szCs w:val="22"/>
        </w:rPr>
        <w:t xml:space="preserve">. </w:t>
      </w:r>
      <w:r w:rsidR="004528A8" w:rsidRPr="00293BD8">
        <w:rPr>
          <w:rFonts w:asciiTheme="minorHAnsi" w:hAnsiTheme="minorHAnsi" w:cstheme="minorHAnsi"/>
          <w:b/>
          <w:bCs/>
          <w:color w:val="333333"/>
          <w:sz w:val="22"/>
          <w:szCs w:val="22"/>
        </w:rPr>
        <w:t xml:space="preserve"> </w:t>
      </w:r>
      <w:r w:rsidR="005D626E" w:rsidRPr="00293BD8">
        <w:rPr>
          <w:rFonts w:asciiTheme="minorHAnsi" w:hAnsiTheme="minorHAnsi" w:cstheme="minorHAnsi"/>
          <w:sz w:val="22"/>
          <w:szCs w:val="22"/>
        </w:rPr>
        <w:t xml:space="preserve">MoILHSA has no previous experience in implementing </w:t>
      </w:r>
      <w:r w:rsidR="004528A8" w:rsidRPr="00293BD8">
        <w:rPr>
          <w:rFonts w:asciiTheme="minorHAnsi" w:hAnsiTheme="minorHAnsi" w:cstheme="minorHAnsi"/>
          <w:sz w:val="22"/>
          <w:szCs w:val="22"/>
        </w:rPr>
        <w:t>Bank-financed</w:t>
      </w:r>
      <w:r w:rsidR="005D626E" w:rsidRPr="00293BD8">
        <w:rPr>
          <w:rFonts w:asciiTheme="minorHAnsi" w:hAnsiTheme="minorHAnsi" w:cstheme="minorHAnsi"/>
          <w:sz w:val="22"/>
          <w:szCs w:val="22"/>
        </w:rPr>
        <w:t xml:space="preserve"> operation</w:t>
      </w:r>
      <w:r w:rsidR="004528A8" w:rsidRPr="00293BD8">
        <w:rPr>
          <w:rFonts w:asciiTheme="minorHAnsi" w:hAnsiTheme="minorHAnsi" w:cstheme="minorHAnsi"/>
          <w:sz w:val="22"/>
          <w:szCs w:val="22"/>
        </w:rPr>
        <w:t>s</w:t>
      </w:r>
      <w:r w:rsidR="005D626E" w:rsidRPr="00293BD8">
        <w:rPr>
          <w:rFonts w:asciiTheme="minorHAnsi" w:hAnsiTheme="minorHAnsi" w:cstheme="minorHAnsi"/>
          <w:sz w:val="22"/>
          <w:szCs w:val="22"/>
        </w:rPr>
        <w:t xml:space="preserve">. The implementation of the proposed </w:t>
      </w:r>
      <w:r w:rsidR="000445A7" w:rsidRPr="00293BD8">
        <w:rPr>
          <w:rFonts w:asciiTheme="minorHAnsi" w:hAnsiTheme="minorHAnsi" w:cstheme="minorHAnsi"/>
          <w:sz w:val="22"/>
          <w:szCs w:val="22"/>
        </w:rPr>
        <w:t>Project</w:t>
      </w:r>
      <w:r w:rsidR="005D626E" w:rsidRPr="00293BD8">
        <w:rPr>
          <w:rFonts w:asciiTheme="minorHAnsi" w:hAnsiTheme="minorHAnsi" w:cstheme="minorHAnsi"/>
          <w:sz w:val="22"/>
          <w:szCs w:val="22"/>
        </w:rPr>
        <w:t xml:space="preserve"> will require technical, operational and fiduciary staff at the ministry. </w:t>
      </w:r>
      <w:r w:rsidR="00A23AE0" w:rsidRPr="00293BD8">
        <w:rPr>
          <w:rFonts w:asciiTheme="minorHAnsi" w:hAnsiTheme="minorHAnsi" w:cstheme="minorHAnsi"/>
          <w:sz w:val="22"/>
          <w:szCs w:val="22"/>
        </w:rPr>
        <w:t xml:space="preserve">In addition, </w:t>
      </w:r>
      <w:r w:rsidR="00E752A6" w:rsidRPr="00293BD8">
        <w:rPr>
          <w:rFonts w:asciiTheme="minorHAnsi" w:hAnsiTheme="minorHAnsi" w:cstheme="minorHAnsi"/>
          <w:sz w:val="22"/>
          <w:szCs w:val="22"/>
        </w:rPr>
        <w:t xml:space="preserve">the </w:t>
      </w:r>
      <w:r w:rsidR="004528A8" w:rsidRPr="00293BD8">
        <w:rPr>
          <w:rFonts w:asciiTheme="minorHAnsi" w:hAnsiTheme="minorHAnsi" w:cstheme="minorHAnsi"/>
          <w:sz w:val="22"/>
          <w:szCs w:val="22"/>
        </w:rPr>
        <w:t>PIU, which is yet to be established,</w:t>
      </w:r>
      <w:r w:rsidR="004723DB" w:rsidRPr="00293BD8">
        <w:rPr>
          <w:rFonts w:asciiTheme="minorHAnsi" w:hAnsiTheme="minorHAnsi" w:cstheme="minorHAnsi"/>
          <w:sz w:val="22"/>
          <w:szCs w:val="22"/>
        </w:rPr>
        <w:t xml:space="preserve"> will be comprised </w:t>
      </w:r>
      <w:r w:rsidR="002E4CAE" w:rsidRPr="00293BD8">
        <w:rPr>
          <w:rFonts w:asciiTheme="minorHAnsi" w:hAnsiTheme="minorHAnsi" w:cstheme="minorHAnsi"/>
          <w:sz w:val="22"/>
          <w:szCs w:val="22"/>
        </w:rPr>
        <w:t>of</w:t>
      </w:r>
      <w:r w:rsidR="004723DB" w:rsidRPr="00293BD8">
        <w:rPr>
          <w:rFonts w:asciiTheme="minorHAnsi" w:hAnsiTheme="minorHAnsi" w:cstheme="minorHAnsi"/>
          <w:sz w:val="22"/>
          <w:szCs w:val="22"/>
        </w:rPr>
        <w:t xml:space="preserve"> existing staff in different government agencies (M</w:t>
      </w:r>
      <w:r w:rsidR="00AA46BB" w:rsidRPr="00293BD8">
        <w:rPr>
          <w:rFonts w:asciiTheme="minorHAnsi" w:hAnsiTheme="minorHAnsi" w:cstheme="minorHAnsi"/>
          <w:sz w:val="22"/>
          <w:szCs w:val="22"/>
        </w:rPr>
        <w:t>oIHLSA, MOF, Treasu</w:t>
      </w:r>
      <w:r w:rsidR="000D6565" w:rsidRPr="00293BD8">
        <w:rPr>
          <w:rFonts w:asciiTheme="minorHAnsi" w:hAnsiTheme="minorHAnsi" w:cstheme="minorHAnsi"/>
          <w:sz w:val="22"/>
          <w:szCs w:val="22"/>
        </w:rPr>
        <w:t>r</w:t>
      </w:r>
      <w:r w:rsidR="00AA46BB" w:rsidRPr="00293BD8">
        <w:rPr>
          <w:rFonts w:asciiTheme="minorHAnsi" w:hAnsiTheme="minorHAnsi" w:cstheme="minorHAnsi"/>
          <w:sz w:val="22"/>
          <w:szCs w:val="22"/>
        </w:rPr>
        <w:t xml:space="preserve">y, State Procurement Agency) </w:t>
      </w:r>
      <w:r w:rsidR="00A4687D" w:rsidRPr="00293BD8">
        <w:rPr>
          <w:rFonts w:asciiTheme="minorHAnsi" w:hAnsiTheme="minorHAnsi" w:cstheme="minorHAnsi"/>
          <w:sz w:val="22"/>
          <w:szCs w:val="22"/>
        </w:rPr>
        <w:t>who</w:t>
      </w:r>
      <w:r w:rsidR="004630DE" w:rsidRPr="00293BD8">
        <w:rPr>
          <w:rFonts w:asciiTheme="minorHAnsi" w:hAnsiTheme="minorHAnsi" w:cstheme="minorHAnsi"/>
          <w:sz w:val="22"/>
          <w:szCs w:val="22"/>
        </w:rPr>
        <w:t xml:space="preserve">se scope of work will be </w:t>
      </w:r>
      <w:r w:rsidR="004630DE" w:rsidRPr="005E13AE">
        <w:rPr>
          <w:rFonts w:asciiTheme="minorHAnsi" w:hAnsiTheme="minorHAnsi" w:cstheme="minorHAnsi"/>
          <w:color w:val="auto"/>
          <w:sz w:val="22"/>
          <w:szCs w:val="22"/>
        </w:rPr>
        <w:t xml:space="preserve">increased </w:t>
      </w:r>
      <w:r w:rsidR="00DA3CD5" w:rsidRPr="005E13AE">
        <w:rPr>
          <w:rFonts w:asciiTheme="minorHAnsi" w:hAnsiTheme="minorHAnsi" w:cstheme="minorHAnsi"/>
          <w:color w:val="auto"/>
          <w:sz w:val="22"/>
          <w:szCs w:val="22"/>
        </w:rPr>
        <w:t>to manage</w:t>
      </w:r>
      <w:r w:rsidR="005D626E" w:rsidRPr="005E13AE">
        <w:rPr>
          <w:rFonts w:asciiTheme="minorHAnsi" w:hAnsiTheme="minorHAnsi" w:cstheme="minorHAnsi"/>
          <w:color w:val="auto"/>
          <w:sz w:val="22"/>
          <w:szCs w:val="22"/>
        </w:rPr>
        <w:t xml:space="preserve"> the </w:t>
      </w:r>
      <w:r w:rsidR="000445A7" w:rsidRPr="005E13AE">
        <w:rPr>
          <w:rFonts w:asciiTheme="minorHAnsi" w:hAnsiTheme="minorHAnsi" w:cstheme="minorHAnsi"/>
          <w:color w:val="auto"/>
          <w:sz w:val="22"/>
          <w:szCs w:val="22"/>
        </w:rPr>
        <w:t>Project</w:t>
      </w:r>
      <w:r w:rsidR="00DA3CD5" w:rsidRPr="005E13AE">
        <w:rPr>
          <w:rFonts w:asciiTheme="minorHAnsi" w:hAnsiTheme="minorHAnsi" w:cstheme="minorHAnsi"/>
          <w:color w:val="auto"/>
          <w:sz w:val="22"/>
          <w:szCs w:val="22"/>
        </w:rPr>
        <w:t xml:space="preserve">. </w:t>
      </w:r>
      <w:r w:rsidR="00C34C88" w:rsidRPr="005E13AE">
        <w:rPr>
          <w:rFonts w:asciiTheme="minorHAnsi" w:hAnsiTheme="minorHAnsi" w:cstheme="minorHAnsi"/>
          <w:color w:val="auto"/>
          <w:sz w:val="22"/>
          <w:szCs w:val="22"/>
        </w:rPr>
        <w:t xml:space="preserve">Most of the existing staff </w:t>
      </w:r>
      <w:r w:rsidR="00160E90" w:rsidRPr="005E13AE">
        <w:rPr>
          <w:rFonts w:asciiTheme="minorHAnsi" w:hAnsiTheme="minorHAnsi" w:cstheme="minorHAnsi"/>
          <w:color w:val="auto"/>
          <w:sz w:val="22"/>
          <w:szCs w:val="22"/>
        </w:rPr>
        <w:t>who will be part of the PIU do not have prior experience with WB fiduciary procedures.</w:t>
      </w:r>
      <w:r w:rsidR="005D626E" w:rsidRPr="005E13AE">
        <w:rPr>
          <w:rFonts w:asciiTheme="minorHAnsi" w:hAnsiTheme="minorHAnsi" w:cstheme="minorHAnsi"/>
          <w:color w:val="auto"/>
          <w:sz w:val="22"/>
          <w:szCs w:val="22"/>
        </w:rPr>
        <w:t xml:space="preserve"> </w:t>
      </w:r>
      <w:r w:rsidR="00F847D1" w:rsidRPr="005E13AE">
        <w:rPr>
          <w:rFonts w:asciiTheme="minorHAnsi" w:hAnsiTheme="minorHAnsi" w:cstheme="minorHAnsi"/>
          <w:color w:val="auto"/>
          <w:sz w:val="22"/>
          <w:szCs w:val="22"/>
        </w:rPr>
        <w:t>In addition, delay</w:t>
      </w:r>
      <w:r w:rsidR="00291AD6" w:rsidRPr="005E13AE">
        <w:rPr>
          <w:rFonts w:asciiTheme="minorHAnsi" w:hAnsiTheme="minorHAnsi" w:cstheme="minorHAnsi"/>
          <w:color w:val="auto"/>
          <w:sz w:val="22"/>
          <w:szCs w:val="22"/>
        </w:rPr>
        <w:t>s in</w:t>
      </w:r>
      <w:r w:rsidR="00F847D1" w:rsidRPr="005E13AE">
        <w:rPr>
          <w:rFonts w:asciiTheme="minorHAnsi" w:hAnsiTheme="minorHAnsi" w:cstheme="minorHAnsi"/>
          <w:color w:val="auto"/>
          <w:sz w:val="22"/>
          <w:szCs w:val="22"/>
        </w:rPr>
        <w:t xml:space="preserve"> the preparation of the </w:t>
      </w:r>
      <w:r w:rsidR="00F847D1" w:rsidRPr="005E13AE">
        <w:rPr>
          <w:rFonts w:asciiTheme="minorHAnsi" w:eastAsia="Times New Roman" w:hAnsiTheme="minorHAnsi" w:cstheme="minorHAnsi"/>
          <w:color w:val="auto"/>
          <w:sz w:val="22"/>
          <w:szCs w:val="22"/>
        </w:rPr>
        <w:t>Project Operation Manual and the Manual for Reimbursements related to project activities under component 1.2</w:t>
      </w:r>
      <w:r w:rsidR="00291AD6" w:rsidRPr="005E13AE">
        <w:rPr>
          <w:rFonts w:asciiTheme="minorHAnsi" w:eastAsia="Times New Roman" w:hAnsiTheme="minorHAnsi" w:cstheme="minorHAnsi"/>
          <w:color w:val="auto"/>
          <w:sz w:val="22"/>
          <w:szCs w:val="22"/>
        </w:rPr>
        <w:t xml:space="preserve"> </w:t>
      </w:r>
      <w:r w:rsidR="00F847D1" w:rsidRPr="005E13AE">
        <w:rPr>
          <w:rFonts w:asciiTheme="minorHAnsi" w:eastAsia="Times New Roman" w:hAnsiTheme="minorHAnsi" w:cstheme="minorHAnsi"/>
          <w:color w:val="auto"/>
          <w:sz w:val="22"/>
          <w:szCs w:val="22"/>
        </w:rPr>
        <w:t xml:space="preserve">may substantially increase the risk of implementation delays given that the bulk of </w:t>
      </w:r>
      <w:r w:rsidR="00243A50" w:rsidRPr="005E13AE">
        <w:rPr>
          <w:rFonts w:asciiTheme="minorHAnsi" w:eastAsia="Times New Roman" w:hAnsiTheme="minorHAnsi" w:cstheme="minorHAnsi"/>
          <w:color w:val="auto"/>
          <w:sz w:val="22"/>
          <w:szCs w:val="22"/>
        </w:rPr>
        <w:t xml:space="preserve">project activities </w:t>
      </w:r>
      <w:r w:rsidR="00F847D1" w:rsidRPr="005E13AE">
        <w:rPr>
          <w:rFonts w:asciiTheme="minorHAnsi" w:eastAsia="Times New Roman" w:hAnsiTheme="minorHAnsi" w:cstheme="minorHAnsi"/>
          <w:color w:val="auto"/>
          <w:sz w:val="22"/>
          <w:szCs w:val="22"/>
        </w:rPr>
        <w:t>require the</w:t>
      </w:r>
      <w:r w:rsidR="00291AD6" w:rsidRPr="005E13AE">
        <w:rPr>
          <w:rFonts w:asciiTheme="minorHAnsi" w:eastAsia="Times New Roman" w:hAnsiTheme="minorHAnsi" w:cstheme="minorHAnsi"/>
          <w:color w:val="auto"/>
          <w:sz w:val="22"/>
          <w:szCs w:val="22"/>
        </w:rPr>
        <w:t xml:space="preserve"> PIU</w:t>
      </w:r>
      <w:r w:rsidR="007379DD" w:rsidRPr="005E13AE">
        <w:rPr>
          <w:rFonts w:asciiTheme="minorHAnsi" w:eastAsia="Times New Roman" w:hAnsiTheme="minorHAnsi" w:cstheme="minorHAnsi"/>
          <w:color w:val="auto"/>
          <w:sz w:val="22"/>
          <w:szCs w:val="22"/>
        </w:rPr>
        <w:t xml:space="preserve"> to be in place </w:t>
      </w:r>
      <w:r w:rsidR="00291AD6" w:rsidRPr="005E13AE">
        <w:rPr>
          <w:rFonts w:asciiTheme="minorHAnsi" w:eastAsia="Times New Roman" w:hAnsiTheme="minorHAnsi" w:cstheme="minorHAnsi"/>
          <w:color w:val="auto"/>
          <w:sz w:val="22"/>
          <w:szCs w:val="22"/>
        </w:rPr>
        <w:t xml:space="preserve"> and the two manuals </w:t>
      </w:r>
      <w:r w:rsidR="00F847D1" w:rsidRPr="005E13AE">
        <w:rPr>
          <w:rFonts w:asciiTheme="minorHAnsi" w:eastAsia="Times New Roman" w:hAnsiTheme="minorHAnsi" w:cstheme="minorHAnsi"/>
          <w:color w:val="auto"/>
          <w:sz w:val="22"/>
          <w:szCs w:val="22"/>
        </w:rPr>
        <w:t xml:space="preserve">to be </w:t>
      </w:r>
      <w:r w:rsidR="007379DD" w:rsidRPr="005E13AE">
        <w:rPr>
          <w:rFonts w:asciiTheme="minorHAnsi" w:eastAsia="Times New Roman" w:hAnsiTheme="minorHAnsi" w:cstheme="minorHAnsi"/>
          <w:color w:val="auto"/>
          <w:sz w:val="22"/>
          <w:szCs w:val="22"/>
        </w:rPr>
        <w:t>satisfactory finalized</w:t>
      </w:r>
      <w:r w:rsidR="00F847D1" w:rsidRPr="005E13AE">
        <w:rPr>
          <w:rFonts w:asciiTheme="minorHAnsi" w:eastAsia="Times New Roman" w:hAnsiTheme="minorHAnsi" w:cstheme="minorHAnsi"/>
          <w:color w:val="auto"/>
          <w:sz w:val="22"/>
          <w:szCs w:val="22"/>
        </w:rPr>
        <w:t>.</w:t>
      </w:r>
      <w:r w:rsidR="00F847D1" w:rsidRPr="005E13AE">
        <w:rPr>
          <w:rFonts w:eastAsia="Times New Roman"/>
          <w:color w:val="auto"/>
        </w:rPr>
        <w:t xml:space="preserve"> </w:t>
      </w:r>
      <w:r w:rsidR="00337920" w:rsidRPr="005E13AE">
        <w:rPr>
          <w:rFonts w:asciiTheme="minorHAnsi" w:hAnsiTheme="minorHAnsi" w:cstheme="minorHAnsi"/>
          <w:color w:val="auto"/>
          <w:sz w:val="22"/>
          <w:szCs w:val="22"/>
        </w:rPr>
        <w:t xml:space="preserve">To mitigate </w:t>
      </w:r>
      <w:r w:rsidR="004528A8" w:rsidRPr="005E13AE">
        <w:rPr>
          <w:rFonts w:asciiTheme="minorHAnsi" w:hAnsiTheme="minorHAnsi" w:cstheme="minorHAnsi"/>
          <w:color w:val="auto"/>
          <w:sz w:val="22"/>
          <w:szCs w:val="22"/>
        </w:rPr>
        <w:t>this risk, the Bank team</w:t>
      </w:r>
      <w:r w:rsidR="003B216E" w:rsidRPr="005E13AE">
        <w:rPr>
          <w:rFonts w:asciiTheme="minorHAnsi" w:hAnsiTheme="minorHAnsi" w:cstheme="minorHAnsi"/>
          <w:color w:val="auto"/>
          <w:sz w:val="22"/>
          <w:szCs w:val="22"/>
        </w:rPr>
        <w:t xml:space="preserve"> will enhance monitoring and oversight by </w:t>
      </w:r>
      <w:r w:rsidR="004528A8" w:rsidRPr="005E13AE">
        <w:rPr>
          <w:rFonts w:asciiTheme="minorHAnsi" w:hAnsiTheme="minorHAnsi" w:cstheme="minorHAnsi"/>
          <w:color w:val="auto"/>
          <w:sz w:val="22"/>
          <w:szCs w:val="22"/>
        </w:rPr>
        <w:t xml:space="preserve"> </w:t>
      </w:r>
      <w:r w:rsidR="00337920" w:rsidRPr="005E13AE">
        <w:rPr>
          <w:rFonts w:asciiTheme="minorHAnsi" w:hAnsiTheme="minorHAnsi" w:cstheme="minorHAnsi"/>
          <w:color w:val="auto"/>
          <w:sz w:val="22"/>
          <w:szCs w:val="22"/>
        </w:rPr>
        <w:t>(</w:t>
      </w:r>
      <w:r w:rsidR="004528A8" w:rsidRPr="005E13AE">
        <w:rPr>
          <w:rFonts w:asciiTheme="minorHAnsi" w:hAnsiTheme="minorHAnsi" w:cstheme="minorHAnsi"/>
          <w:color w:val="auto"/>
          <w:sz w:val="22"/>
          <w:szCs w:val="22"/>
        </w:rPr>
        <w:t>a</w:t>
      </w:r>
      <w:r w:rsidR="00337920" w:rsidRPr="005E13AE">
        <w:rPr>
          <w:rFonts w:asciiTheme="minorHAnsi" w:hAnsiTheme="minorHAnsi" w:cstheme="minorHAnsi"/>
          <w:color w:val="auto"/>
          <w:sz w:val="22"/>
          <w:szCs w:val="22"/>
        </w:rPr>
        <w:t xml:space="preserve">) </w:t>
      </w:r>
      <w:r w:rsidR="004528A8" w:rsidRPr="005E13AE">
        <w:rPr>
          <w:rFonts w:asciiTheme="minorHAnsi" w:hAnsiTheme="minorHAnsi" w:cstheme="minorHAnsi"/>
          <w:color w:val="auto"/>
          <w:sz w:val="22"/>
          <w:szCs w:val="22"/>
        </w:rPr>
        <w:t>strengthen</w:t>
      </w:r>
      <w:r w:rsidR="003B216E" w:rsidRPr="005E13AE">
        <w:rPr>
          <w:rFonts w:asciiTheme="minorHAnsi" w:hAnsiTheme="minorHAnsi" w:cstheme="minorHAnsi"/>
          <w:color w:val="auto"/>
          <w:sz w:val="22"/>
          <w:szCs w:val="22"/>
        </w:rPr>
        <w:t>ing</w:t>
      </w:r>
      <w:r w:rsidR="004528A8" w:rsidRPr="005E13AE">
        <w:rPr>
          <w:rFonts w:asciiTheme="minorHAnsi" w:hAnsiTheme="minorHAnsi" w:cstheme="minorHAnsi"/>
          <w:color w:val="auto"/>
          <w:sz w:val="22"/>
          <w:szCs w:val="22"/>
        </w:rPr>
        <w:t xml:space="preserve"> </w:t>
      </w:r>
      <w:r w:rsidR="00615396" w:rsidRPr="005E13AE">
        <w:rPr>
          <w:rFonts w:asciiTheme="minorHAnsi" w:hAnsiTheme="minorHAnsi" w:cstheme="minorHAnsi"/>
          <w:color w:val="auto"/>
          <w:sz w:val="22"/>
          <w:szCs w:val="22"/>
        </w:rPr>
        <w:t xml:space="preserve">the task team </w:t>
      </w:r>
      <w:r w:rsidR="004528A8" w:rsidRPr="005E13AE">
        <w:rPr>
          <w:rFonts w:asciiTheme="minorHAnsi" w:hAnsiTheme="minorHAnsi" w:cstheme="minorHAnsi"/>
          <w:color w:val="auto"/>
          <w:sz w:val="22"/>
          <w:szCs w:val="22"/>
        </w:rPr>
        <w:t xml:space="preserve"> </w:t>
      </w:r>
      <w:r w:rsidR="00615396" w:rsidRPr="005E13AE">
        <w:rPr>
          <w:rFonts w:asciiTheme="minorHAnsi" w:hAnsiTheme="minorHAnsi" w:cstheme="minorHAnsi"/>
          <w:color w:val="auto"/>
          <w:sz w:val="22"/>
          <w:szCs w:val="22"/>
        </w:rPr>
        <w:t xml:space="preserve">in </w:t>
      </w:r>
      <w:r w:rsidR="004528A8" w:rsidRPr="005E13AE">
        <w:rPr>
          <w:rFonts w:asciiTheme="minorHAnsi" w:hAnsiTheme="minorHAnsi" w:cstheme="minorHAnsi"/>
          <w:color w:val="auto"/>
          <w:sz w:val="22"/>
          <w:szCs w:val="22"/>
        </w:rPr>
        <w:t>all key areas of the Project</w:t>
      </w:r>
      <w:r w:rsidR="00337920" w:rsidRPr="005E13AE">
        <w:rPr>
          <w:rFonts w:asciiTheme="minorHAnsi" w:hAnsiTheme="minorHAnsi" w:cstheme="minorHAnsi"/>
          <w:color w:val="auto"/>
          <w:sz w:val="22"/>
          <w:szCs w:val="22"/>
        </w:rPr>
        <w:t xml:space="preserve"> </w:t>
      </w:r>
      <w:r w:rsidR="00E0553F" w:rsidRPr="005E13AE">
        <w:rPr>
          <w:rFonts w:asciiTheme="minorHAnsi" w:hAnsiTheme="minorHAnsi" w:cstheme="minorHAnsi"/>
          <w:color w:val="auto"/>
          <w:sz w:val="22"/>
          <w:szCs w:val="22"/>
        </w:rPr>
        <w:t xml:space="preserve">to </w:t>
      </w:r>
      <w:r w:rsidR="001F7CA5" w:rsidRPr="005E13AE">
        <w:rPr>
          <w:rFonts w:asciiTheme="minorHAnsi" w:hAnsiTheme="minorHAnsi" w:cstheme="minorHAnsi"/>
          <w:color w:val="auto"/>
          <w:sz w:val="22"/>
          <w:szCs w:val="22"/>
        </w:rPr>
        <w:t>ensure intense supervision</w:t>
      </w:r>
      <w:r w:rsidR="004528A8" w:rsidRPr="005E13AE">
        <w:rPr>
          <w:rFonts w:asciiTheme="minorHAnsi" w:hAnsiTheme="minorHAnsi" w:cstheme="minorHAnsi"/>
          <w:color w:val="auto"/>
          <w:sz w:val="22"/>
          <w:szCs w:val="22"/>
        </w:rPr>
        <w:t xml:space="preserve"> and support to the various agencies involved in Project implementation</w:t>
      </w:r>
      <w:r w:rsidR="00615396" w:rsidRPr="005E13AE">
        <w:rPr>
          <w:rFonts w:asciiTheme="minorHAnsi" w:hAnsiTheme="minorHAnsi" w:cstheme="minorHAnsi"/>
          <w:color w:val="auto"/>
          <w:sz w:val="22"/>
          <w:szCs w:val="22"/>
        </w:rPr>
        <w:t xml:space="preserve"> especially in the </w:t>
      </w:r>
      <w:r w:rsidR="00702407" w:rsidRPr="005E13AE">
        <w:rPr>
          <w:rFonts w:asciiTheme="minorHAnsi" w:hAnsiTheme="minorHAnsi" w:cstheme="minorHAnsi"/>
          <w:color w:val="auto"/>
          <w:sz w:val="22"/>
          <w:szCs w:val="22"/>
        </w:rPr>
        <w:t>context of travel bans and home-based-work</w:t>
      </w:r>
      <w:r w:rsidR="004528A8" w:rsidRPr="005E13AE">
        <w:rPr>
          <w:rFonts w:asciiTheme="minorHAnsi" w:hAnsiTheme="minorHAnsi" w:cstheme="minorHAnsi"/>
          <w:color w:val="auto"/>
          <w:sz w:val="22"/>
          <w:szCs w:val="22"/>
        </w:rPr>
        <w:t>; and (b)</w:t>
      </w:r>
      <w:r w:rsidR="00702407" w:rsidRPr="005E13AE">
        <w:rPr>
          <w:rFonts w:asciiTheme="minorHAnsi" w:hAnsiTheme="minorHAnsi" w:cstheme="minorHAnsi"/>
          <w:color w:val="auto"/>
          <w:sz w:val="22"/>
          <w:szCs w:val="22"/>
        </w:rPr>
        <w:t xml:space="preserve"> training PIU members and government officials </w:t>
      </w:r>
      <w:r w:rsidR="00702407">
        <w:rPr>
          <w:rFonts w:asciiTheme="minorHAnsi" w:hAnsiTheme="minorHAnsi" w:cstheme="minorHAnsi"/>
          <w:sz w:val="22"/>
          <w:szCs w:val="22"/>
        </w:rPr>
        <w:t xml:space="preserve">involved in the project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00EC278E" w:rsidRPr="003420C9">
        <w:rPr>
          <w:rFonts w:asciiTheme="minorHAnsi" w:hAnsiTheme="minorHAnsi" w:cstheme="minorHAnsi"/>
          <w:sz w:val="22"/>
          <w:szCs w:val="22"/>
        </w:rPr>
        <w:t>technical, operational and fiduciary functions.</w:t>
      </w:r>
      <w:r w:rsidR="00570938" w:rsidRPr="00EC278E">
        <w:rPr>
          <w:rFonts w:asciiTheme="minorHAnsi" w:hAnsiTheme="minorHAnsi" w:cstheme="minorHAnsi"/>
          <w:sz w:val="22"/>
          <w:szCs w:val="22"/>
        </w:rPr>
        <w:t xml:space="preserve">. </w:t>
      </w:r>
    </w:p>
    <w:p w14:paraId="321E064B" w14:textId="77777777" w:rsidR="0081720B" w:rsidRPr="001A4470"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asciiTheme="minorHAnsi" w:hAnsiTheme="minorHAnsi" w:cstheme="minorBidi"/>
          <w:b/>
          <w:bCs/>
          <w:color w:val="333333"/>
          <w:sz w:val="22"/>
          <w:szCs w:val="22"/>
        </w:rPr>
        <w:t>Fiduciary – Substantial</w:t>
      </w:r>
      <w:r w:rsidR="00983BA9" w:rsidRPr="46EE829B">
        <w:rPr>
          <w:rFonts w:asciiTheme="minorHAnsi" w:hAnsiTheme="minorHAnsi" w:cstheme="minorBidi"/>
          <w:b/>
          <w:bCs/>
          <w:color w:val="333333"/>
          <w:sz w:val="22"/>
          <w:szCs w:val="22"/>
        </w:rPr>
        <w:t xml:space="preserve">. </w:t>
      </w:r>
      <w:r w:rsidR="00983BA9" w:rsidRPr="46EE829B">
        <w:rPr>
          <w:rFonts w:asciiTheme="minorHAnsi" w:hAnsiTheme="minorHAnsi" w:cstheme="minorBidi"/>
          <w:color w:val="333333"/>
          <w:sz w:val="22"/>
          <w:szCs w:val="22"/>
        </w:rPr>
        <w:t>The overall Procurement risk is</w:t>
      </w:r>
      <w:r w:rsidR="00983BA9" w:rsidRPr="46EE829B">
        <w:rPr>
          <w:rFonts w:asciiTheme="minorHAnsi" w:hAnsiTheme="minorHAnsi" w:cstheme="minorBidi"/>
          <w:b/>
          <w:bCs/>
          <w:color w:val="333333"/>
          <w:sz w:val="22"/>
          <w:szCs w:val="22"/>
        </w:rPr>
        <w:t xml:space="preserve"> </w:t>
      </w:r>
      <w:r w:rsidR="00983BA9" w:rsidRPr="46EE829B">
        <w:rPr>
          <w:rFonts w:asciiTheme="minorHAnsi" w:eastAsia="Calibri" w:hAnsiTheme="minorHAnsi" w:cstheme="minorBidi"/>
          <w:color w:val="000000" w:themeColor="text1"/>
          <w:sz w:val="22"/>
          <w:szCs w:val="22"/>
        </w:rPr>
        <w:t>assessed as “High” and the FM risk as “Substan</w:t>
      </w:r>
      <w:r w:rsidR="00A53A1C" w:rsidRPr="46EE829B">
        <w:rPr>
          <w:rFonts w:asciiTheme="minorHAnsi" w:eastAsia="Calibri" w:hAnsiTheme="minorHAnsi" w:cstheme="minorBidi"/>
          <w:color w:val="000000" w:themeColor="text1"/>
          <w:sz w:val="22"/>
          <w:szCs w:val="22"/>
        </w:rPr>
        <w:t xml:space="preserve">tial”. </w:t>
      </w:r>
      <w:r w:rsidR="007F38DC" w:rsidRPr="46EE829B">
        <w:rPr>
          <w:rFonts w:asciiTheme="minorHAnsi" w:eastAsia="Calibri" w:hAnsiTheme="minorHAnsi" w:cstheme="minorBidi"/>
          <w:sz w:val="22"/>
          <w:szCs w:val="22"/>
        </w:rPr>
        <w:t xml:space="preserve">The overall residual FM risk for the </w:t>
      </w:r>
      <w:r w:rsidR="000445A7" w:rsidRPr="46EE829B">
        <w:rPr>
          <w:rFonts w:asciiTheme="minorHAnsi" w:eastAsia="Calibri" w:hAnsiTheme="minorHAnsi" w:cstheme="minorBidi"/>
          <w:sz w:val="22"/>
          <w:szCs w:val="22"/>
        </w:rPr>
        <w:t>Project</w:t>
      </w:r>
      <w:r w:rsidR="007F38DC" w:rsidRPr="46EE829B">
        <w:rPr>
          <w:rFonts w:asciiTheme="minorHAnsi" w:eastAsia="Calibri" w:hAnsiTheme="minorHAnsi" w:cstheme="minorBidi"/>
          <w:sz w:val="22"/>
          <w:szCs w:val="22"/>
        </w:rPr>
        <w:t xml:space="preserve"> is </w:t>
      </w:r>
      <w:r w:rsidR="007F38DC" w:rsidRPr="46EE829B">
        <w:rPr>
          <w:rFonts w:asciiTheme="minorHAnsi" w:eastAsia="Calibri" w:hAnsiTheme="minorHAnsi" w:cstheme="minorBidi"/>
          <w:i/>
          <w:iCs/>
          <w:sz w:val="22"/>
          <w:szCs w:val="22"/>
        </w:rPr>
        <w:t>Substantial</w:t>
      </w:r>
      <w:r w:rsidR="005119A5" w:rsidRPr="46EE829B">
        <w:rPr>
          <w:rFonts w:asciiTheme="minorHAnsi" w:eastAsia="Calibri" w:hAnsiTheme="minorHAnsi" w:cstheme="minorBidi"/>
          <w:sz w:val="22"/>
          <w:szCs w:val="22"/>
        </w:rPr>
        <w:t xml:space="preserve"> before and after the application of the mitigation measures given the emergency nature of the project, project complexity and vulnerabilities of the cash transfers. Also, the implementing agency has limited experience in implementing International Financed Institutions (IFI) – funded projects and the PIU is yet to be established.</w:t>
      </w:r>
      <w:r w:rsidR="00E15B3B" w:rsidRPr="46EE829B">
        <w:rPr>
          <w:rFonts w:asciiTheme="minorHAnsi" w:eastAsia="Calibri" w:hAnsiTheme="minorHAnsi" w:cstheme="minorBidi"/>
          <w:sz w:val="22"/>
          <w:szCs w:val="22"/>
        </w:rPr>
        <w:t xml:space="preserve"> </w:t>
      </w:r>
      <w:r w:rsidR="004528A8" w:rsidRPr="46EE829B">
        <w:rPr>
          <w:rFonts w:asciiTheme="minorHAnsi" w:eastAsia="Calibri" w:hAnsiTheme="minorHAnsi" w:cstheme="minorBidi"/>
          <w:color w:val="000000" w:themeColor="text1"/>
          <w:sz w:val="22"/>
          <w:szCs w:val="22"/>
        </w:rPr>
        <w:t xml:space="preserve">The </w:t>
      </w:r>
      <w:r w:rsidRPr="46EE829B">
        <w:rPr>
          <w:rFonts w:asciiTheme="minorHAnsi" w:eastAsia="Calibri" w:hAnsiTheme="minorHAnsi" w:cstheme="minorBidi"/>
          <w:color w:val="000000" w:themeColor="text1"/>
          <w:sz w:val="22"/>
          <w:szCs w:val="22"/>
        </w:rPr>
        <w:t xml:space="preserve">major risks to procurement are (a) slow procurement processing and decision making; (b) poor contract management system with potential time and cost overrun and poor-quality deliverable; (c) lack of familiarity in dealing with such a novel epidemic; </w:t>
      </w:r>
      <w:r w:rsidR="00587E53" w:rsidRPr="46EE829B">
        <w:rPr>
          <w:rFonts w:asciiTheme="minorHAnsi" w:eastAsia="Calibri" w:hAnsiTheme="minorHAnsi" w:cstheme="minorBidi"/>
          <w:color w:val="000000" w:themeColor="text1"/>
          <w:sz w:val="22"/>
          <w:szCs w:val="22"/>
        </w:rPr>
        <w:t xml:space="preserve">and </w:t>
      </w:r>
      <w:r w:rsidRPr="46EE829B">
        <w:rPr>
          <w:rFonts w:asciiTheme="minorHAnsi" w:eastAsia="Calibri" w:hAnsiTheme="minorHAnsi" w:cstheme="minorBidi"/>
          <w:color w:val="000000" w:themeColor="text1"/>
          <w:sz w:val="22"/>
          <w:szCs w:val="22"/>
        </w:rPr>
        <w:t>(d) increased risk of F&amp;C (abuse of simplified procurement procedures, false delivery certification, inflated invoices). These risks are elevated by the global nature of the COVID-19 outbreak, which creates shortages of supplies and necessary services</w:t>
      </w:r>
      <w:r w:rsidR="00587E53" w:rsidRPr="46EE829B">
        <w:rPr>
          <w:rFonts w:asciiTheme="minorHAnsi" w:eastAsia="Calibri" w:hAnsiTheme="minorHAnsi" w:cstheme="minorBidi"/>
          <w:color w:val="000000" w:themeColor="text1"/>
          <w:sz w:val="22"/>
          <w:szCs w:val="22"/>
        </w:rPr>
        <w:t>, especially for PPE</w:t>
      </w:r>
      <w:r w:rsidRPr="46EE829B">
        <w:rPr>
          <w:rFonts w:asciiTheme="minorHAnsi" w:eastAsia="Calibri" w:hAnsiTheme="minorHAnsi" w:cstheme="minorBidi"/>
          <w:color w:val="000000" w:themeColor="text1"/>
          <w:sz w:val="22"/>
          <w:szCs w:val="22"/>
        </w:rPr>
        <w:t xml:space="preserve">. </w:t>
      </w:r>
      <w:r w:rsidR="00587E53" w:rsidRPr="46EE829B">
        <w:rPr>
          <w:rFonts w:asciiTheme="minorHAnsi" w:eastAsia="Calibri" w:hAnsiTheme="minorHAnsi" w:cstheme="minorBid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00450F56" w:rsidRPr="46EE829B">
        <w:rPr>
          <w:rFonts w:asciiTheme="minorHAnsi" w:eastAsia="Calibri" w:hAnsiTheme="minorHAnsi" w:cstheme="minorBidi"/>
          <w:color w:val="000000" w:themeColor="text1"/>
          <w:sz w:val="22"/>
          <w:szCs w:val="22"/>
        </w:rPr>
        <w:t>.</w:t>
      </w:r>
    </w:p>
    <w:p w14:paraId="44E4489C" w14:textId="77777777" w:rsidR="005432F2" w:rsidRPr="00293BD8" w:rsidRDefault="00D83277" w:rsidP="00624E1B">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46EE829B">
        <w:rPr>
          <w:rFonts w:asciiTheme="minorHAnsi" w:eastAsia="Times New Roman" w:hAnsiTheme="minorHAnsi" w:cstheme="minorBidi"/>
          <w:b/>
          <w:bCs/>
          <w:sz w:val="22"/>
          <w:szCs w:val="22"/>
        </w:rPr>
        <w:t>The Environmental and Social risk is rated as Substantial.</w:t>
      </w:r>
      <w:r w:rsidRPr="46EE829B">
        <w:rPr>
          <w:rFonts w:asciiTheme="minorHAnsi" w:eastAsia="Times New Roman" w:hAnsiTheme="minorHAnsi" w:cstheme="minorBid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xml:space="preserve">; (ii)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Pr="46EE829B">
        <w:rPr>
          <w:rFonts w:asciiTheme="minorHAnsi" w:hAnsiTheme="minorHAnsi" w:cstheme="minorBidi"/>
          <w:sz w:val="22"/>
          <w:szCs w:val="22"/>
        </w:rPr>
        <w:t>ESS 1, ESS 2, ESS 3, ESS 4, and ESS 10 are relevant for the project and will be followed to manage these risks.</w:t>
      </w:r>
      <w:r w:rsidRPr="46EE829B">
        <w:rPr>
          <w:rFonts w:asciiTheme="minorHAnsi" w:eastAsia="Times New Roman" w:hAnsiTheme="minorHAnsi" w:cstheme="minorBidi"/>
          <w:sz w:val="22"/>
          <w:szCs w:val="22"/>
        </w:rPr>
        <w:t>  To mitigate these risks the MoILHSA will prepare an Environmental and Social Management Framework (ESMF) which will contain provisions for storing, transporting, and disposing of contaminated medical waste and outline guidance in line with international good practice and WHO standards on COVID-19 response on limiting viral contagion in healthcare facilities. In addition to the ESMF, the client will implement the activities listed in the Environmental and Social Commitment Plan (ESCP). Project design included targeted eligibility criteria to address any potential exclusion of vulnerable groups from the TSA.</w:t>
      </w:r>
    </w:p>
    <w:p w14:paraId="04C25F98" w14:textId="77777777" w:rsidR="00102C3B" w:rsidRDefault="00102C3B" w:rsidP="00102C3B">
      <w:pPr>
        <w:spacing w:line="14" w:lineRule="exact"/>
        <w:ind w:left="-792"/>
        <w:rPr>
          <w:rFonts w:ascii="Calibri" w:hAnsi="Calibri"/>
          <w:b/>
          <w:color w:val="7F7F7F" w:themeColor="text1" w:themeTint="80"/>
          <w:sz w:val="22"/>
          <w:szCs w:val="22"/>
        </w:rPr>
      </w:pPr>
    </w:p>
    <w:p w14:paraId="2FD9F24F" w14:textId="77777777" w:rsidR="00A84E82" w:rsidRPr="003F79AF" w:rsidRDefault="00A84E82" w:rsidP="002220C7">
      <w:pPr>
        <w:ind w:left="-634"/>
        <w:rPr>
          <w:rFonts w:asciiTheme="minorHAnsi" w:hAnsiTheme="minorHAnsi"/>
          <w:bCs/>
          <w:color w:val="auto"/>
          <w:sz w:val="22"/>
          <w:szCs w:val="22"/>
        </w:rPr>
      </w:pPr>
    </w:p>
    <w:p w14:paraId="57317AFE" w14:textId="77777777" w:rsidR="0037578F" w:rsidRDefault="003D5A95" w:rsidP="00C8495F">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sdtPr>
        <w:sdtEndPr/>
        <w:sdtContent>
          <w:r w:rsidR="00651CF8" w:rsidRPr="00764859">
            <w:rPr>
              <w:rStyle w:val="PlaceholderText"/>
            </w:rPr>
            <w:t>.</w:t>
          </w:r>
        </w:sdtContent>
      </w:sdt>
    </w:p>
    <w:p w14:paraId="20484841" w14:textId="77777777" w:rsidR="003615CB" w:rsidRDefault="003615CB" w:rsidP="00735935">
      <w:pPr>
        <w:spacing w:line="14" w:lineRule="exact"/>
        <w:ind w:left="-792"/>
        <w:rPr>
          <w:rFonts w:asciiTheme="minorHAnsi" w:hAnsiTheme="minorHAnsi"/>
          <w:b/>
          <w:bCs/>
          <w:color w:val="7F7F7F" w:themeColor="text1" w:themeTint="80"/>
          <w:sz w:val="22"/>
          <w:szCs w:val="22"/>
        </w:rPr>
        <w:sectPr w:rsidR="003615CB"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4220"/>
      </w:tblGrid>
      <w:tr w:rsidR="0074540F" w14:paraId="361F2AEF" w14:textId="77777777" w:rsidTr="007703CB">
        <w:trPr>
          <w:trHeight w:val="432"/>
        </w:trPr>
        <w:tc>
          <w:tcPr>
            <w:tcW w:w="14220" w:type="dxa"/>
            <w:shd w:val="clear" w:color="auto" w:fill="F2F7FC"/>
            <w:vAlign w:val="center"/>
          </w:tcPr>
          <w:p w14:paraId="1008A142" w14:textId="77777777" w:rsidR="003615CB" w:rsidRPr="00B77CBF" w:rsidRDefault="00D83277" w:rsidP="00624E1B">
            <w:pPr>
              <w:pStyle w:val="NoSpacing"/>
              <w:numPr>
                <w:ilvl w:val="0"/>
                <w:numId w:val="1"/>
              </w:numPr>
              <w:jc w:val="center"/>
              <w:outlineLvl w:val="0"/>
              <w:rPr>
                <w:rFonts w:asciiTheme="minorHAnsi" w:hAnsiTheme="minorHAnsi"/>
                <w:b/>
              </w:rPr>
            </w:pPr>
            <w:bookmarkStart w:id="321" w:name="_Toc35523088"/>
            <w:bookmarkStart w:id="322" w:name="_Toc35532501"/>
            <w:bookmarkStart w:id="323" w:name="_Toc256000041"/>
            <w:bookmarkStart w:id="324" w:name="_Toc508910770"/>
            <w:bookmarkStart w:id="325" w:name="_Toc508968364"/>
            <w:bookmarkStart w:id="326" w:name="_Toc508968733"/>
            <w:bookmarkStart w:id="327" w:name="_Toc508973425"/>
            <w:bookmarkStart w:id="328" w:name="_Toc35606099"/>
            <w:bookmarkStart w:id="329" w:name="_Toc38033294"/>
            <w:bookmarkEnd w:id="321"/>
            <w:bookmarkEnd w:id="322"/>
            <w:r w:rsidRPr="003C3319">
              <w:rPr>
                <w:rFonts w:asciiTheme="minorHAnsi" w:hAnsiTheme="minorHAnsi"/>
                <w:b/>
                <w:color w:val="000000" w:themeColor="text1"/>
              </w:rPr>
              <w:lastRenderedPageBreak/>
              <w:t>RESULTS FRAMEWORK AND MONITORING</w:t>
            </w:r>
            <w:bookmarkEnd w:id="323"/>
            <w:bookmarkEnd w:id="324"/>
            <w:bookmarkEnd w:id="325"/>
            <w:bookmarkEnd w:id="326"/>
            <w:bookmarkEnd w:id="327"/>
            <w:bookmarkEnd w:id="328"/>
            <w:bookmarkEnd w:id="329"/>
          </w:p>
        </w:tc>
      </w:tr>
    </w:tbl>
    <w:p w14:paraId="64BED103" w14:textId="77777777" w:rsidR="003615CB" w:rsidRDefault="003615CB" w:rsidP="003939DF">
      <w:pPr>
        <w:ind w:left="-792"/>
        <w:rPr>
          <w:rFonts w:asciiTheme="minorHAnsi" w:hAnsiTheme="minorHAnsi"/>
          <w:b/>
          <w:bCs/>
          <w:color w:val="7F7F7F" w:themeColor="text1" w:themeTint="80"/>
          <w:sz w:val="22"/>
          <w:szCs w:val="22"/>
        </w:rPr>
      </w:pPr>
    </w:p>
    <w:p w14:paraId="07655728" w14:textId="77777777" w:rsidR="00C8495F" w:rsidRDefault="00C8495F" w:rsidP="001C4803">
      <w:pPr>
        <w:ind w:left="-630"/>
        <w:rPr>
          <w:rFonts w:asciiTheme="minorHAnsi" w:hAnsiTheme="minorHAnsi"/>
          <w:b/>
          <w:bCs/>
          <w:color w:val="7F7F7F" w:themeColor="text1" w:themeTint="80"/>
          <w:sz w:val="22"/>
          <w:szCs w:val="22"/>
        </w:rPr>
        <w:sectPr w:rsidR="00C8495F" w:rsidSect="00C3431D">
          <w:headerReference w:type="even" r:id="rId33"/>
          <w:headerReference w:type="default" r:id="rId34"/>
          <w:footerReference w:type="default" r:id="rId35"/>
          <w:headerReference w:type="first" r:id="rId36"/>
          <w:pgSz w:w="15840" w:h="12240" w:orient="landscape"/>
          <w:pgMar w:top="1440" w:right="1440" w:bottom="1440" w:left="1440" w:header="720" w:footer="720" w:gutter="0"/>
          <w:cols w:space="720"/>
          <w:docGrid w:linePitch="360"/>
        </w:sectPr>
      </w:pPr>
    </w:p>
    <w:p w14:paraId="55CD3EB2" w14:textId="77777777" w:rsidR="001C4803" w:rsidRDefault="00D83277" w:rsidP="00D400C9">
      <w:pPr>
        <w:ind w:left="-630"/>
        <w:rPr>
          <w:rFonts w:asciiTheme="minorHAnsi" w:hAnsiTheme="minorHAnsi"/>
          <w:b/>
          <w:bCs/>
          <w:color w:val="7F7F7F" w:themeColor="text1" w:themeTint="80"/>
          <w:sz w:val="22"/>
          <w:szCs w:val="22"/>
        </w:rPr>
      </w:pPr>
      <w:r>
        <w:rPr>
          <w:noProof/>
        </w:rPr>
        <mc:AlternateContent>
          <mc:Choice Requires="wps">
            <w:drawing>
              <wp:anchor distT="0" distB="0" distL="114300" distR="114300" simplePos="0" relativeHeight="251664384" behindDoc="0" locked="0" layoutInCell="1" allowOverlap="1" wp14:anchorId="0F4CFE78" wp14:editId="17CAF752">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sdtPr>
      <w:sdtEndPr/>
      <w:sdtContent>
        <w:p w14:paraId="3DEB101A" w14:textId="77777777" w:rsidR="00735935" w:rsidRDefault="00D83277" w:rsidP="006F2C1A">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14:paraId="7DD57C53" w14:textId="7141CE8B" w:rsidR="004678F4" w:rsidDel="00CC7098" w:rsidRDefault="004678F4" w:rsidP="004678F4">
      <w:pPr>
        <w:ind w:left="-691" w:right="-418"/>
        <w:rPr>
          <w:del w:id="330" w:author="Microsoft Office User" w:date="2020-04-25T17:01:00Z"/>
          <w:rFonts w:asciiTheme="minorHAnsi" w:hAnsiTheme="minorHAnsi"/>
          <w:b/>
          <w:bCs/>
          <w:color w:val="7F7F7F" w:themeColor="text1" w:themeTint="80"/>
          <w:sz w:val="22"/>
          <w:szCs w:val="22"/>
        </w:rPr>
      </w:pPr>
    </w:p>
    <w:p w14:paraId="020F75EA" w14:textId="3E9CFCD4" w:rsidR="00735935" w:rsidDel="00CC7098" w:rsidRDefault="00735935" w:rsidP="00393DED">
      <w:pPr>
        <w:ind w:left="-691" w:right="-418"/>
        <w:rPr>
          <w:del w:id="331" w:author="Microsoft Office User" w:date="2020-04-25T17:01:00Z"/>
          <w:rFonts w:asciiTheme="minorHAnsi" w:hAnsiTheme="minorHAnsi"/>
          <w:b/>
          <w:bCs/>
          <w:color w:val="7F7F7F" w:themeColor="text1" w:themeTint="80"/>
          <w:sz w:val="22"/>
          <w:szCs w:val="22"/>
        </w:rPr>
        <w:sectPr w:rsidR="00735935" w:rsidDel="00CC7098" w:rsidSect="00C3431D">
          <w:type w:val="continuous"/>
          <w:pgSz w:w="15840" w:h="12240" w:orient="landscape"/>
          <w:pgMar w:top="1440" w:right="1440" w:bottom="1440" w:left="1440" w:header="720" w:footer="720" w:gutter="0"/>
          <w:cols w:space="720"/>
          <w:docGrid w:linePitch="360"/>
        </w:sectPr>
      </w:pPr>
    </w:p>
    <w:p w14:paraId="5DC8C885" w14:textId="77777777" w:rsidR="00CC7098" w:rsidRDefault="00CC7098" w:rsidP="00CC7098">
      <w:pPr>
        <w:ind w:left="-691" w:right="-418"/>
        <w:rPr>
          <w:ins w:id="332" w:author="Microsoft Office User" w:date="2020-04-25T17:01:00Z"/>
          <w:rFonts w:asciiTheme="minorHAnsi" w:hAnsiTheme="minorHAnsi"/>
          <w:b/>
          <w:bCs/>
          <w:color w:val="7F7F7F" w:themeColor="text1" w:themeTint="80"/>
          <w:sz w:val="22"/>
          <w:szCs w:val="22"/>
        </w:rPr>
      </w:pPr>
      <w:ins w:id="333" w:author="Microsoft Office User" w:date="2020-04-25T17:01:00Z">
        <w:r>
          <w:rPr>
            <w:rFonts w:asciiTheme="minorHAnsi" w:hAnsiTheme="minorHAnsi"/>
            <w:b/>
            <w:bCs/>
            <w:color w:val="7F7F7F" w:themeColor="text1" w:themeTint="80"/>
            <w:sz w:val="22"/>
            <w:szCs w:val="22"/>
          </w:rPr>
          <w:t xml:space="preserve">Please change baselines and end targets in Project development objective </w:t>
        </w:r>
      </w:ins>
    </w:p>
    <w:p w14:paraId="7AC18FC6" w14:textId="77777777" w:rsidR="00CC7098" w:rsidRDefault="00CC7098" w:rsidP="00CC7098">
      <w:pPr>
        <w:ind w:left="-691" w:right="-418"/>
        <w:rPr>
          <w:ins w:id="334" w:author="Microsoft Office User" w:date="2020-04-25T17:01:00Z"/>
          <w:rFonts w:ascii="Calibri" w:eastAsia="Calibri" w:hAnsi="Calibri" w:cs="Calibri"/>
          <w:noProof/>
          <w:sz w:val="18"/>
          <w:szCs w:val="18"/>
        </w:rPr>
      </w:pPr>
      <w:ins w:id="335" w:author="Microsoft Office User" w:date="2020-04-25T17:01: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baseline 9699; End target – 100,000</w:t>
        </w:r>
      </w:ins>
    </w:p>
    <w:p w14:paraId="6EB589A0" w14:textId="77777777" w:rsidR="00CC7098" w:rsidRDefault="00CC7098" w:rsidP="00CC7098">
      <w:pPr>
        <w:ind w:left="-691" w:right="-418"/>
        <w:rPr>
          <w:ins w:id="336" w:author="Microsoft Office User" w:date="2020-04-25T17:01:00Z"/>
          <w:rFonts w:asciiTheme="minorHAnsi" w:hAnsiTheme="minorHAnsi"/>
          <w:b/>
          <w:bCs/>
          <w:color w:val="7F7F7F" w:themeColor="text1" w:themeTint="80"/>
          <w:sz w:val="22"/>
          <w:szCs w:val="22"/>
        </w:rPr>
        <w:sectPr w:rsidR="00CC7098" w:rsidSect="00C3431D">
          <w:type w:val="continuous"/>
          <w:pgSz w:w="15840" w:h="12240" w:orient="landscape"/>
          <w:pgMar w:top="1440" w:right="1440" w:bottom="1440" w:left="1440" w:header="720" w:footer="720" w:gutter="0"/>
          <w:cols w:space="720"/>
          <w:docGrid w:linePitch="360"/>
        </w:sectPr>
      </w:pPr>
      <w:ins w:id="337" w:author="Microsoft Office User" w:date="2020-04-25T17:01: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 baseline 431;  *coments on end target: The end target The </w:t>
        </w:r>
        <w:r w:rsidRPr="009A5249">
          <w:rPr>
            <w:rFonts w:ascii="Calibri" w:eastAsia="Calibri" w:hAnsi="Calibri" w:cs="Calibri"/>
            <w:noProof/>
            <w:sz w:val="18"/>
            <w:szCs w:val="18"/>
          </w:rPr>
          <w:t xml:space="preserve">depends on the number of </w:t>
        </w:r>
        <w:r>
          <w:rPr>
            <w:rFonts w:ascii="Calibri" w:eastAsia="Calibri" w:hAnsi="Calibri" w:cs="Calibri"/>
            <w:noProof/>
            <w:sz w:val="18"/>
            <w:szCs w:val="18"/>
          </w:rPr>
          <w:t xml:space="preserve">Covid19 </w:t>
        </w:r>
        <w:r w:rsidRPr="009A5249">
          <w:rPr>
            <w:rFonts w:ascii="Calibri" w:eastAsia="Calibri" w:hAnsi="Calibri" w:cs="Calibri"/>
            <w:noProof/>
            <w:sz w:val="18"/>
            <w:szCs w:val="18"/>
          </w:rPr>
          <w:t>positive cases registered in the country and maybe 60,000 may not be in the country at the time of the loan</w:t>
        </w:r>
      </w:ins>
    </w:p>
    <w:bookmarkStart w:id="338" w:name="_GoBack" w:displacedByCustomXml="next"/>
    <w:bookmarkEnd w:id="338" w:displacedByCustomXml="next"/>
    <w:sdt>
      <w:sdtPr>
        <w:rPr>
          <w:rFonts w:asciiTheme="minorHAnsi" w:eastAsiaTheme="minorHAnsi" w:hAnsiTheme="minorHAnsi" w:cstheme="minorBidi"/>
          <w:color w:val="auto"/>
          <w:sz w:val="22"/>
          <w:szCs w:val="22"/>
        </w:rPr>
        <w:tag w:val="OPS_CORE_DATA_BLOCK"/>
        <w:id w:val="779163571"/>
        <w:lock w:val="sdtContentLocked"/>
        <w:placeholder>
          <w:docPart w:val="DefaultPlaceholder_22675703"/>
        </w:placeholder>
        <w:group/>
      </w:sdtPr>
      <w:sdtEnd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sdtPr>
          <w:sdtEndPr/>
          <w:sdtContent>
            <w:p w14:paraId="262B4BEE" w14:textId="77777777" w:rsidR="00735935" w:rsidRPr="00735935" w:rsidRDefault="00D83277" w:rsidP="006F2C1A">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14:paraId="660CAC99" w14:textId="77777777" w:rsidR="003939DF" w:rsidRDefault="003939DF" w:rsidP="004678F4">
          <w:pPr>
            <w:ind w:left="-691" w:right="-418"/>
            <w:rPr>
              <w:rFonts w:asciiTheme="minorHAnsi" w:hAnsiTheme="minorHAnsi"/>
              <w:b/>
              <w:bCs/>
              <w:color w:val="7F7F7F" w:themeColor="text1" w:themeTint="80"/>
              <w:sz w:val="22"/>
              <w:szCs w:val="22"/>
            </w:rPr>
          </w:pPr>
        </w:p>
        <w:tbl>
          <w:tblPr>
            <w:tblStyle w:val="TableGrid18"/>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74540F" w14:paraId="1797E0C2" w14:textId="77777777" w:rsidTr="00735935">
            <w:tc>
              <w:tcPr>
                <w:tcW w:w="14130" w:type="dxa"/>
                <w:shd w:val="clear" w:color="auto" w:fill="F7F7F7"/>
              </w:tcPr>
              <w:p w14:paraId="0F4650D6" w14:textId="77777777" w:rsidR="003615CB" w:rsidRPr="00934FB8" w:rsidRDefault="00D83277"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sz w:val="22"/>
                    <w:szCs w:val="22"/>
                  </w:rPr>
                  <w:t>Results Framework</w:t>
                </w:r>
              </w:p>
            </w:tc>
          </w:tr>
          <w:tr w:rsidR="0074540F" w14:paraId="77990100" w14:textId="77777777" w:rsidTr="00735935">
            <w:tc>
              <w:tcPr>
                <w:tcW w:w="14130" w:type="dxa"/>
                <w:shd w:val="clear" w:color="auto" w:fill="F7F7F7"/>
              </w:tcPr>
              <w:p w14:paraId="3896431A" w14:textId="77777777" w:rsidR="00963570" w:rsidRPr="00934FB8" w:rsidRDefault="00D83277" w:rsidP="003615CB">
                <w:pPr>
                  <w:widowControl w:val="0"/>
                  <w:autoSpaceDE w:val="0"/>
                  <w:autoSpaceDN w:val="0"/>
                  <w:adjustRightInd w:val="0"/>
                  <w:jc w:val="center"/>
                  <w:rPr>
                    <w:rFonts w:ascii="Calibri" w:eastAsia="Times New Roman" w:hAnsi="Calibri"/>
                    <w:b/>
                    <w:color w:val="0D0D0D"/>
                    <w:sz w:val="22"/>
                    <w:szCs w:val="22"/>
                  </w:rPr>
                </w:pPr>
                <w:r>
                  <w:rPr>
                    <w:rFonts w:ascii="Calibri" w:eastAsia="Times New Roman" w:hAnsi="Calibri"/>
                    <w:b/>
                    <w:bCs/>
                    <w:color w:val="767171"/>
                    <w:sz w:val="22"/>
                    <w:szCs w:val="22"/>
                  </w:rPr>
                  <w:t>COUNTRY</w:t>
                </w:r>
                <w:r w:rsidRPr="00793F6E">
                  <w:rPr>
                    <w:rFonts w:ascii="Calibri" w:eastAsia="Times New Roman" w:hAnsi="Calibri"/>
                    <w:b/>
                    <w:bCs/>
                    <w:color w:val="767171"/>
                    <w:sz w:val="22"/>
                    <w:szCs w:val="22"/>
                  </w:rPr>
                  <w:t xml:space="preserve">: </w:t>
                </w:r>
                <w:r w:rsidRPr="00793F6E">
                  <w:rPr>
                    <w:rFonts w:ascii="Calibri" w:eastAsia="Times New Roman" w:hAnsi="Calibri"/>
                    <w:b/>
                    <w:bCs/>
                    <w:noProof/>
                    <w:color w:val="767171"/>
                    <w:sz w:val="22"/>
                    <w:szCs w:val="22"/>
                  </w:rPr>
                  <w:t>Georgia</w:t>
                </w:r>
                <w:r w:rsidRPr="00793F6E">
                  <w:rPr>
                    <w:rFonts w:ascii="Calibri" w:eastAsia="Times New Roman" w:hAnsi="Calibri"/>
                    <w:b/>
                    <w:bCs/>
                    <w:color w:val="767171"/>
                    <w:sz w:val="22"/>
                    <w:szCs w:val="22"/>
                  </w:rPr>
                  <w:t xml:space="preserve"> </w:t>
                </w:r>
                <w:r w:rsidRPr="00793F6E">
                  <w:rPr>
                    <w:rFonts w:ascii="Calibri" w:eastAsia="Times New Roman" w:hAnsi="Calibri"/>
                    <w:b/>
                    <w:bCs/>
                    <w:color w:val="767171"/>
                    <w:sz w:val="22"/>
                    <w:szCs w:val="22"/>
                  </w:rPr>
                  <w:br/>
                </w:r>
                <w:r w:rsidRPr="002C6736">
                  <w:rPr>
                    <w:rFonts w:ascii="Calibri" w:eastAsia="Times New Roman" w:hAnsi="Calibri"/>
                    <w:b/>
                    <w:bCs/>
                    <w:noProof/>
                    <w:color w:val="767171"/>
                    <w:sz w:val="22"/>
                    <w:szCs w:val="22"/>
                  </w:rPr>
                  <w:t>Georgia Emergency COVID-19 Project</w:t>
                </w:r>
              </w:p>
            </w:tc>
          </w:tr>
        </w:tbl>
        <w:p w14:paraId="43C864EC" w14:textId="77777777" w:rsidR="003615CB" w:rsidRDefault="003615CB" w:rsidP="00735935">
          <w:pPr>
            <w:shd w:val="clear" w:color="auto" w:fill="F7F7F7"/>
            <w:ind w:left="-691" w:right="-418"/>
            <w:rPr>
              <w:rFonts w:asciiTheme="minorHAnsi" w:hAnsiTheme="minorHAnsi"/>
              <w:b/>
              <w:bCs/>
              <w:color w:val="7F7F7F" w:themeColor="text1" w:themeTint="80"/>
              <w:sz w:val="22"/>
              <w:szCs w:val="22"/>
            </w:rPr>
          </w:pPr>
        </w:p>
        <w:tbl>
          <w:tblPr>
            <w:tblStyle w:val="TableGrid18"/>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74540F" w14:paraId="671B792E" w14:textId="77777777" w:rsidTr="00546F43">
            <w:trPr>
              <w:trHeight w:val="360"/>
            </w:trPr>
            <w:tc>
              <w:tcPr>
                <w:tcW w:w="14130" w:type="dxa"/>
                <w:shd w:val="clear" w:color="auto" w:fill="F7F7F7"/>
              </w:tcPr>
              <w:p w14:paraId="79D47863" w14:textId="77777777" w:rsidR="003615CB" w:rsidRPr="00934FB8" w:rsidRDefault="00D83277"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R="0074540F" w14:paraId="663D594D" w14:textId="77777777" w:rsidTr="00546F43">
            <w:trPr>
              <w:trHeight w:val="360"/>
            </w:trPr>
            <w:tc>
              <w:tcPr>
                <w:tcW w:w="14130" w:type="dxa"/>
                <w:shd w:val="clear" w:color="auto" w:fill="F7F7F7"/>
              </w:tcPr>
              <w:p w14:paraId="2404C66F" w14:textId="77777777" w:rsidR="00546F43" w:rsidRPr="00934FB8" w:rsidRDefault="00D83277"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p>
            </w:tc>
          </w:tr>
        </w:tbl>
        <w:p w14:paraId="5A97DC07" w14:textId="77777777" w:rsidR="00A82592" w:rsidRDefault="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1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74540F" w14:paraId="62DCA0CC" w14:textId="77777777" w:rsidTr="00B855E8">
            <w:trPr>
              <w:trHeight w:val="432"/>
            </w:trPr>
            <w:tc>
              <w:tcPr>
                <w:tcW w:w="14126" w:type="dxa"/>
                <w:shd w:val="clear" w:color="auto" w:fill="F7F7F7"/>
                <w:vAlign w:val="center"/>
              </w:tcPr>
              <w:p w14:paraId="0EE0D874" w14:textId="77777777" w:rsidR="00963570" w:rsidRPr="00A95B97" w:rsidRDefault="00D8327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14:paraId="451196F6"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74540F" w14:paraId="16436FB8" w14:textId="77777777" w:rsidTr="00452E29">
            <w:trPr>
              <w:trHeight w:val="20"/>
              <w:tblHeader/>
            </w:trPr>
            <w:tc>
              <w:tcPr>
                <w:tcW w:w="4035" w:type="dxa"/>
                <w:tcBorders>
                  <w:bottom w:val="single" w:sz="4" w:space="0" w:color="D9D9D9"/>
                </w:tcBorders>
                <w:shd w:val="clear" w:color="auto" w:fill="F7F7F7"/>
                <w:vAlign w:val="center"/>
              </w:tcPr>
              <w:p w14:paraId="4ED947F0" w14:textId="77777777" w:rsidR="00963570" w:rsidRPr="00721124" w:rsidRDefault="00D83277"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14:paraId="00A9A399"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14:paraId="06F5DD28"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14:paraId="21320055"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74540F" w14:paraId="11C294A9" w14:textId="77777777" w:rsidTr="00452E29">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14:paraId="3421B5D5" w14:textId="77777777" w:rsidR="00963570" w:rsidRPr="00250A13" w:rsidRDefault="00D83277"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14:paraId="0C496F42"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14:paraId="783DDBA7"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14:paraId="78207F5A"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74540F" w14:paraId="6B008856" w14:textId="77777777" w:rsidTr="00452E29">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14:paraId="70CDDFB3"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14:paraId="250BBABC"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14:paraId="4E077691"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14:paraId="0F5C8254"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74540F" w14:paraId="2724B2F7"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E7B3173"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b/>
                    <w:bCs/>
                    <w:noProof/>
                    <w:sz w:val="18"/>
                    <w:szCs w:val="18"/>
                  </w:rPr>
                  <w:t>To prevent, detect, and respond to the threat posed by the COVID-19 pandemic.</w:t>
                </w:r>
                <w:r w:rsidR="00C12AF1">
                  <w:rPr>
                    <w:rFonts w:ascii="Calibri" w:eastAsia="Times New Roman" w:hAnsi="Calibri" w:cs="Calibri"/>
                    <w:color w:val="auto"/>
                    <w:sz w:val="18"/>
                    <w:szCs w:val="18"/>
                  </w:rPr>
                  <w:t xml:space="preserve"> </w:t>
                </w:r>
              </w:p>
            </w:tc>
          </w:tr>
          <w:tr w:rsidR="0074540F" w14:paraId="78439E6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F26B52"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lastRenderedPageBreak/>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0C0E7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93D7B9"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027.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C7D502"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200,000.00</w:t>
                </w:r>
              </w:p>
            </w:tc>
          </w:tr>
          <w:tr w:rsidR="0074540F" w14:paraId="0624B8A8"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214FE7"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COVID-19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A033372"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7D99725"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84.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8854AA"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w:t>
                </w:r>
              </w:p>
            </w:tc>
          </w:tr>
          <w:tr w:rsidR="0074540F" w14:paraId="31CFF94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9CCAFAA"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Share of the population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7BF42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5295D8" w14:textId="77777777" w:rsidR="00963570" w:rsidRPr="002A0097" w:rsidRDefault="00D83277"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36.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4B6E36" w14:textId="77777777" w:rsidR="00963570" w:rsidRPr="002A0097" w:rsidRDefault="00D83277"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14:paraId="129B6666" w14:textId="77777777" w:rsidR="00963570" w:rsidRDefault="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0E71B926" w14:textId="77777777" w:rsidTr="00235B34">
            <w:trPr>
              <w:trHeight w:val="576"/>
            </w:trPr>
            <w:tc>
              <w:tcPr>
                <w:tcW w:w="14096" w:type="dxa"/>
                <w:shd w:val="clear" w:color="auto" w:fill="F7F7F7"/>
              </w:tcPr>
              <w:p w14:paraId="6EB41AB6" w14:textId="77777777" w:rsidR="004C082E" w:rsidRDefault="00D83277" w:rsidP="00235B34">
                <w:pPr>
                  <w:widowControl w:val="0"/>
                  <w:autoSpaceDE w:val="0"/>
                  <w:autoSpaceDN w:val="0"/>
                  <w:adjustRightInd w:val="0"/>
                  <w:ind w:right="-418"/>
                  <w:rPr>
                    <w:rFonts w:ascii="Calibri" w:eastAsia="Times New Roman" w:hAnsi="Calibri"/>
                    <w:b/>
                    <w:bCs/>
                    <w:color w:val="7F7F7F"/>
                    <w:sz w:val="22"/>
                    <w:szCs w:val="22"/>
                  </w:rPr>
                </w:pPr>
                <w:bookmarkStart w:id="339" w:name="_Hlk520229174_0"/>
                <w:r w:rsidRPr="007B35D0">
                  <w:rPr>
                    <w:rFonts w:ascii="Calibri" w:eastAsia="Times New Roman" w:hAnsi="Calibri"/>
                    <w:b/>
                    <w:bCs/>
                    <w:color w:val="F7F7F7"/>
                    <w:sz w:val="22"/>
                    <w:szCs w:val="22"/>
                  </w:rPr>
                  <w:t>PDO Table SPACE</w:t>
                </w:r>
              </w:p>
            </w:tc>
          </w:tr>
          <w:bookmarkEnd w:id="339"/>
        </w:tbl>
        <w:p w14:paraId="3BD89230" w14:textId="77777777" w:rsidR="004C082E" w:rsidRDefault="004C082E"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74540F" w14:paraId="3AD02B37" w14:textId="77777777" w:rsidTr="00B855E8">
            <w:trPr>
              <w:trHeight w:val="432"/>
            </w:trPr>
            <w:tc>
              <w:tcPr>
                <w:tcW w:w="14126" w:type="dxa"/>
                <w:shd w:val="clear" w:color="auto" w:fill="F7F7F7"/>
                <w:vAlign w:val="center"/>
              </w:tcPr>
              <w:p w14:paraId="7E6D1BCB" w14:textId="77777777" w:rsidR="00963570" w:rsidRPr="00A95B97" w:rsidRDefault="00D83277"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14:paraId="5F16A92E"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74540F" w14:paraId="2FADDC73" w14:textId="77777777" w:rsidTr="00452E29">
            <w:trPr>
              <w:trHeight w:val="20"/>
              <w:tblHeader/>
            </w:trPr>
            <w:tc>
              <w:tcPr>
                <w:tcW w:w="4035" w:type="dxa"/>
                <w:tcBorders>
                  <w:top w:val="nil"/>
                  <w:left w:val="nil"/>
                  <w:bottom w:val="single" w:sz="4" w:space="0" w:color="D9D9D9"/>
                  <w:right w:val="nil"/>
                </w:tcBorders>
                <w:shd w:val="clear" w:color="auto" w:fill="F7F7F7"/>
                <w:vAlign w:val="center"/>
              </w:tcPr>
              <w:p w14:paraId="03653F81" w14:textId="77777777" w:rsidR="00963570" w:rsidRPr="00721124" w:rsidRDefault="00D83277"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14:paraId="5E41D9A8"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14:paraId="1F47D8CD"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14:paraId="2254F0FD"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74540F" w14:paraId="38AC55DA" w14:textId="77777777" w:rsidTr="00452E29">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14:paraId="3BEEE6A5" w14:textId="77777777" w:rsidR="00963570" w:rsidRPr="00250A13" w:rsidRDefault="00D83277"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14:paraId="57130AA0"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14:paraId="108B8F4B"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14:paraId="5504EAB0" w14:textId="77777777" w:rsidR="00963570" w:rsidRPr="00250A13" w:rsidRDefault="00D83277"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74540F" w14:paraId="63FA63AD" w14:textId="77777777" w:rsidTr="00452E29">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14:paraId="466665F6"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14:paraId="61625912"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14:paraId="14FFE50D"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14:paraId="3802F193"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74540F" w14:paraId="72528EF8"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17CEC46F"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R="0074540F" w14:paraId="0E2A6C8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43A63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4CA25D"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D9278"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E8C06A"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1F3A2A03"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92AF4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5B9CD2"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C168E"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1A1F93"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R="0074540F" w14:paraId="1FB32A34"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6A863D"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ACA123"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AE806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819EB9"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03C87F0F"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66BE45"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9E2B70"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F567B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99A7D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74540F" w14:paraId="654BE731"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3DBF0C6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lastRenderedPageBreak/>
                  <w:t>Enabling health measures to contain the COVID-19 outbreak through temporary income support for</w:t>
                </w:r>
                <w:r w:rsidR="00C12AF1">
                  <w:rPr>
                    <w:rFonts w:ascii="Calibri" w:eastAsia="Times New Roman" w:hAnsi="Calibri" w:cs="Calibri"/>
                    <w:sz w:val="18"/>
                    <w:szCs w:val="18"/>
                  </w:rPr>
                  <w:t xml:space="preserve"> </w:t>
                </w:r>
              </w:p>
            </w:tc>
          </w:tr>
          <w:tr w:rsidR="0074540F" w14:paraId="262268C7"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BF134D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vulnerable households receiving temporar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85077A"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7CB854"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4B81C4D"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R="0074540F" w14:paraId="4439AE50"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1A539E"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formal private sector workers laid off because of COVID-related lock down who receive temporary unemployment benefits,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A06862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555106"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F121844"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35,000.00</w:t>
                </w:r>
              </w:p>
            </w:tc>
          </w:tr>
          <w:tr w:rsidR="0074540F" w14:paraId="0998FCD8"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E10315"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403C89"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5F09A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201C96C"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24,000.00</w:t>
                </w:r>
              </w:p>
            </w:tc>
          </w:tr>
          <w:tr w:rsidR="0074540F" w14:paraId="7E6DD41C"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289E52"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4E7DF1"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424B56"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50F258"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R="0074540F" w14:paraId="5038896C"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6F3493"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informal workers who receive the one-off benefit , by gender (Number (Thousand))</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40D5BB"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5410BE"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133080"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340,000.00</w:t>
                </w:r>
              </w:p>
            </w:tc>
          </w:tr>
          <w:tr w:rsidR="0074540F" w14:paraId="35A29341"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23FCD5CB"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R="0074540F" w14:paraId="502AE816"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F7FB88"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795EDC"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738D837"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CB9BF5" w14:textId="77777777" w:rsidR="00963570" w:rsidRPr="00376F8B" w:rsidRDefault="00D83277"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14:paraId="191664EB" w14:textId="77777777" w:rsidR="00963570" w:rsidRDefault="00963570" w:rsidP="00FF7478">
          <w:pPr>
            <w:shd w:val="clear" w:color="auto" w:fill="F7F7F7"/>
            <w:spacing w:line="14" w:lineRule="exact"/>
            <w:ind w:left="-691" w:right="-418"/>
            <w:rPr>
              <w:rFonts w:asciiTheme="minorHAnsi" w:hAnsiTheme="minorHAnsi"/>
              <w:b/>
              <w:bCs/>
              <w:color w:val="F7F7F7"/>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6FB6D11F" w14:textId="77777777" w:rsidTr="00235B34">
            <w:trPr>
              <w:trHeight w:val="576"/>
            </w:trPr>
            <w:tc>
              <w:tcPr>
                <w:tcW w:w="14096" w:type="dxa"/>
                <w:shd w:val="clear" w:color="auto" w:fill="F7F7F7"/>
              </w:tcPr>
              <w:p w14:paraId="0B2A4572" w14:textId="77777777" w:rsidR="00FF7478" w:rsidRDefault="00D83277" w:rsidP="00235B34">
                <w:pPr>
                  <w:widowControl w:val="0"/>
                  <w:autoSpaceDE w:val="0"/>
                  <w:autoSpaceDN w:val="0"/>
                  <w:adjustRightInd w:val="0"/>
                  <w:ind w:right="-418"/>
                  <w:rPr>
                    <w:rFonts w:ascii="Calibri" w:eastAsia="Times New Roman" w:hAnsi="Calibri"/>
                    <w:b/>
                    <w:bCs/>
                    <w:color w:val="7F7F7F"/>
                    <w:sz w:val="22"/>
                    <w:szCs w:val="22"/>
                  </w:rPr>
                </w:pPr>
                <w:r w:rsidRPr="006E7105">
                  <w:rPr>
                    <w:rFonts w:ascii="Calibri" w:eastAsia="Times New Roman" w:hAnsi="Calibri"/>
                    <w:b/>
                    <w:bCs/>
                    <w:color w:val="F7F7F7"/>
                    <w:sz w:val="22"/>
                    <w:szCs w:val="22"/>
                  </w:rPr>
                  <w:t>IO Table SPACE</w:t>
                </w:r>
              </w:p>
            </w:tc>
          </w:tr>
        </w:tbl>
        <w:p w14:paraId="538180A1" w14:textId="77777777" w:rsidR="00FF7478" w:rsidRPr="004B5120" w:rsidRDefault="00FF7478" w:rsidP="00FF7478">
          <w:pPr>
            <w:shd w:val="clear" w:color="auto" w:fill="F7F7F7"/>
            <w:spacing w:line="14" w:lineRule="exact"/>
            <w:ind w:left="-691" w:right="-418"/>
            <w:rPr>
              <w:rFonts w:asciiTheme="minorHAnsi" w:hAnsiTheme="minorHAnsi"/>
              <w:b/>
              <w:bCs/>
              <w:color w:val="F7F7F7"/>
              <w:sz w:val="22"/>
              <w:szCs w:val="22"/>
            </w:rPr>
          </w:pPr>
        </w:p>
        <w:p w14:paraId="2A308FC2" w14:textId="77777777" w:rsidR="00963570" w:rsidRDefault="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5B8AE98E" w14:textId="77777777" w:rsidTr="00235B34">
            <w:trPr>
              <w:trHeight w:val="576"/>
            </w:trPr>
            <w:tc>
              <w:tcPr>
                <w:tcW w:w="14096" w:type="dxa"/>
                <w:shd w:val="clear" w:color="auto" w:fill="F7F7F7"/>
              </w:tcPr>
              <w:p w14:paraId="2407D534" w14:textId="77777777" w:rsidR="0060416F" w:rsidRDefault="00D83277" w:rsidP="00235B34">
                <w:pPr>
                  <w:widowControl w:val="0"/>
                  <w:autoSpaceDE w:val="0"/>
                  <w:autoSpaceDN w:val="0"/>
                  <w:adjustRightInd w:val="0"/>
                  <w:ind w:right="-418"/>
                  <w:rPr>
                    <w:rFonts w:ascii="Calibri" w:eastAsia="Times New Roman" w:hAnsi="Calibri"/>
                    <w:b/>
                    <w:bCs/>
                    <w:color w:val="7F7F7F"/>
                    <w:sz w:val="22"/>
                    <w:szCs w:val="22"/>
                  </w:rPr>
                </w:pPr>
                <w:r w:rsidRPr="00E3070C">
                  <w:rPr>
                    <w:rFonts w:ascii="Calibri" w:eastAsia="Times New Roman" w:hAnsi="Calibri"/>
                    <w:b/>
                    <w:bCs/>
                    <w:color w:val="F7F7F7"/>
                    <w:sz w:val="22"/>
                    <w:szCs w:val="22"/>
                  </w:rPr>
                  <w:t>UL Table SPACE</w:t>
                </w:r>
              </w:p>
            </w:tc>
          </w:tr>
        </w:tbl>
        <w:p w14:paraId="7B2ED93B" w14:textId="77777777" w:rsidR="0060416F" w:rsidRDefault="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74540F" w14:paraId="6169A416"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4F5094CF" w14:textId="77777777" w:rsidR="00963570" w:rsidRDefault="00D83277"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R="0074540F" w14:paraId="2AC6183A"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C8C67F"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73BC3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079DA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373707"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46E5F3"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F09662"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74540F" w14:paraId="1BD4B9C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9C2ED5"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BD58F9"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ople tested for COVID-</w:t>
                </w:r>
                <w:r>
                  <w:rPr>
                    <w:rFonts w:ascii="Calibri" w:eastAsia="Times New Roman" w:hAnsi="Calibri"/>
                    <w:noProof/>
                    <w:color w:val="404040"/>
                    <w:sz w:val="22"/>
                    <w:szCs w:val="22"/>
                  </w:rPr>
                  <w:lastRenderedPageBreak/>
                  <w:t>19. The technical specifications of the tests will be defined in the POM based on the international/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0B401F"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7A79BC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411370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2378F7C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C6B79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Administrative data, audits </w:t>
                </w:r>
              </w:p>
              <w:p w14:paraId="4C7E8A21"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85DF25"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03CE490A"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29E4406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E71900"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COVID-19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B6E075"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CD989B"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26463A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50B6D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4384466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8CC803"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14:paraId="67E1ED95"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646CCE"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64AF087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68B99E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48694D8"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Share of the population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08E083"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OVID-19 pandemic related social assistance programs refer to the emergency cash benefit, the temporary unemployment benefit, and the TSA. Quintile of the adult equivalent consumption distribution net of social 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99C45A"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14:paraId="730E847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EFCA5EC"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14:paraId="0D75F660"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7977B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Household survey data nationally representative. </w:t>
                </w:r>
              </w:p>
              <w:p w14:paraId="2BF2CC8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C9DF69F"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14:paraId="730AF5FB"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349D055F"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6D243C69" w14:textId="77777777" w:rsidTr="00235B34">
            <w:trPr>
              <w:trHeight w:val="576"/>
            </w:trPr>
            <w:tc>
              <w:tcPr>
                <w:tcW w:w="14096" w:type="dxa"/>
                <w:shd w:val="clear" w:color="auto" w:fill="F7F7F7"/>
              </w:tcPr>
              <w:p w14:paraId="06E3D30D" w14:textId="77777777" w:rsidR="009575F2" w:rsidRDefault="00D83277" w:rsidP="00235B34">
                <w:pPr>
                  <w:widowControl w:val="0"/>
                  <w:autoSpaceDE w:val="0"/>
                  <w:autoSpaceDN w:val="0"/>
                  <w:adjustRightInd w:val="0"/>
                  <w:ind w:right="-418"/>
                  <w:rPr>
                    <w:rFonts w:ascii="Calibri" w:eastAsia="Times New Roman" w:hAnsi="Calibri"/>
                    <w:b/>
                    <w:bCs/>
                    <w:color w:val="7F7F7F"/>
                    <w:sz w:val="22"/>
                    <w:szCs w:val="22"/>
                  </w:rPr>
                </w:pPr>
                <w:r w:rsidRPr="002F66CF">
                  <w:rPr>
                    <w:rFonts w:ascii="Calibri" w:eastAsia="Times New Roman" w:hAnsi="Calibri"/>
                    <w:b/>
                    <w:bCs/>
                    <w:color w:val="F7F7F7"/>
                    <w:sz w:val="22"/>
                    <w:szCs w:val="22"/>
                  </w:rPr>
                  <w:t>ME PDO Table SPACE</w:t>
                </w:r>
              </w:p>
            </w:tc>
          </w:tr>
        </w:tbl>
        <w:p w14:paraId="222E8C2C"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74540F" w14:paraId="767B27EA"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6EC4298E" w14:textId="77777777" w:rsidR="00963570" w:rsidRDefault="00D83277"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lastRenderedPageBreak/>
                  <w:t xml:space="preserve">Monitoring &amp; Evaluation Plan: </w:t>
                </w:r>
                <w:r w:rsidRPr="00B30CEC">
                  <w:rPr>
                    <w:rFonts w:ascii="Calibri" w:eastAsia="Times New Roman" w:hAnsi="Calibri"/>
                    <w:b/>
                    <w:bCs/>
                    <w:color w:val="172D5F"/>
                    <w:sz w:val="22"/>
                    <w:szCs w:val="22"/>
                  </w:rPr>
                  <w:t>Intermediate Results Indicators</w:t>
                </w:r>
              </w:p>
            </w:tc>
          </w:tr>
          <w:tr w:rsidR="0074540F" w14:paraId="0A12E290"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B73B9C"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76B666"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404218"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3460CC"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722FED"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A56B51" w14:textId="77777777" w:rsidR="00963570" w:rsidRPr="00B30CEC" w:rsidRDefault="00D83277"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74540F" w14:paraId="64CAE39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8A6384"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laboratories with COVID-19 diagnostic equipment, test kits, 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5187116"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designated laboratories supported under the project with COVID-19 diagnostic equipment, test kits, and reagents per MoILHSA guidelines. The technical specifications of the tests will be defined in the Project Implementation Manual based on the 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5B6F9F7"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7A0293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59C41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7CC4D7DB"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699F887"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14:paraId="7BE01234"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2759D0"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26AD6365"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52B242B6"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8935A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personal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DB0FF1"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FF8211"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032DA7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719ED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6E76FA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7B255EF"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14:paraId="6F97964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6DF811"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06D273D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3B5FA66C"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B630E3"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 xml:space="preserve">Number of designated public hospitals with fully equipped and functional </w:t>
                </w:r>
                <w:r w:rsidRPr="00CA7A93">
                  <w:rPr>
                    <w:rFonts w:ascii="Calibri" w:eastAsia="Times New Roman" w:hAnsi="Calibri"/>
                    <w:noProof/>
                    <w:color w:val="404040"/>
                    <w:sz w:val="22"/>
                    <w:szCs w:val="22"/>
                  </w:rPr>
                  <w:lastRenderedPageBreak/>
                  <w:t>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7E361A"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lastRenderedPageBreak/>
                  <w:t xml:space="preserve">An ICU unit will be considered fully equipped </w:t>
                </w:r>
                <w:r>
                  <w:rPr>
                    <w:rFonts w:ascii="Calibri" w:eastAsia="Times New Roman" w:hAnsi="Calibri"/>
                    <w:noProof/>
                    <w:color w:val="404040"/>
                    <w:sz w:val="22"/>
                    <w:szCs w:val="22"/>
                  </w:rPr>
                  <w:lastRenderedPageBreak/>
                  <w:t>and operational if two conditions are satisfied: (i) all individual beds in the ICU unit have the necessary equipment as per MoILHSA guidelines, and (ii) ICU unit (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EE61C7"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772A036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D281C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23C9A20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590417"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Administrative data records, field verification </w:t>
                </w:r>
                <w:r>
                  <w:rPr>
                    <w:rFonts w:ascii="Calibri" w:eastAsia="Times New Roman" w:hAnsi="Calibri"/>
                    <w:noProof/>
                    <w:color w:val="404040"/>
                    <w:sz w:val="22"/>
                    <w:szCs w:val="22"/>
                  </w:rPr>
                  <w:lastRenderedPageBreak/>
                  <w:t>of availability of equipment</w:t>
                </w:r>
              </w:p>
              <w:p w14:paraId="36FEA645"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3D7C95"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6BE13FF6"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9FCF3AF"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803FFE"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23ED68"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 that have operational isolation capacity (isolation rooms in admission departments and isolation wards in designated departments). Designated public facilities are those identified by the MoILHSA  for observation of suspected cases and treatment of confir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578B78"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88E488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80EC8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E000669"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202C9AE"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14:paraId="0FFFE27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9FC94B"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1AFA28D3"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6BA94E4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D298F"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vulnerable households receiving temporar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1D03A81"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Vulnerable” households are defined as those households without formal labor income, households with children; households with at least one member </w:t>
                </w:r>
                <w:r>
                  <w:rPr>
                    <w:rFonts w:ascii="Calibri" w:eastAsia="Times New Roman" w:hAnsi="Calibri"/>
                    <w:noProof/>
                    <w:color w:val="404040"/>
                    <w:sz w:val="22"/>
                    <w:szCs w:val="22"/>
                  </w:rPr>
                  <w:lastRenderedPageBreak/>
                  <w:t>with a disability.  Data will be disaggregated by (i) households with at least one workable member without labor income; (ii) households with children (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C611B63"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4648B7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4740A6"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14:paraId="28881A2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5F97E5"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14:paraId="5652E43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50ACCE7"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4A63A477"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4311E09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92E07D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formal private sector workers laid off because of COVID-related lock down  who receive temporary unemployment benefits,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EE8B9B"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 as workers appearing in Revenue Service Registry data (workers for which employers pay pa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6E995E"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1CFE7FB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7778A2"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14:paraId="045BCC2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0B48E59"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ESA and SSA) for verification</w:t>
                </w:r>
              </w:p>
              <w:p w14:paraId="39C5C86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A693C6"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 in MoILHSA </w:t>
                </w:r>
              </w:p>
              <w:p w14:paraId="58800A2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044B4FE3"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E2E990"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TSA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26FCD2"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Number of TSA beneficiary households as per program administrative data. TSA beneficiary households are defined as households with a PMT score below 65,001 based on the existing </w:t>
                </w:r>
                <w:r>
                  <w:rPr>
                    <w:rFonts w:ascii="Calibri" w:eastAsia="Times New Roman" w:hAnsi="Calibri"/>
                    <w:noProof/>
                    <w:color w:val="404040"/>
                    <w:sz w:val="22"/>
                    <w:szCs w:val="22"/>
                  </w:rPr>
                  <w:lastRenderedPageBreak/>
                  <w:t>scoring formula (determined by Res. 758 of December 31, 2014).  The indicator will be disaggregated for female-headed household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BDF76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13C81E1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36B702"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14:paraId="7117CE72"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57DC08"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w:t>
                </w:r>
              </w:p>
              <w:p w14:paraId="7AA0F90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7F088B"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14:paraId="0077858E"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212F5ADB"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446CE4"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Complaints received related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12395B"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A2F406F"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61C7BD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AFC74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w:t>
                </w:r>
              </w:p>
              <w:p w14:paraId="607BAC6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92CB0F"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w:t>
                </w:r>
              </w:p>
              <w:p w14:paraId="3184C2C9"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3165AC"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7B164A5A"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7C1340FA"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BD3649"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informal workers who receive the one-off benefit ,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D8673C"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informal workers who lose their activity because of COVID-related lockdown restrictions who receive a temporary unemployment benefit, by gender.</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FD4509"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444E34C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 </w:t>
                </w:r>
              </w:p>
              <w:p w14:paraId="074A725C"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E11E746"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ESA</w:t>
                </w:r>
              </w:p>
              <w:p w14:paraId="1FE23695"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54B6EA"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ESA</w:t>
                </w:r>
              </w:p>
              <w:p w14:paraId="00F9FF1C"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BC8F52"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HLSA</w:t>
                </w:r>
              </w:p>
              <w:p w14:paraId="09D2EE79"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74540F" w14:paraId="70620A58"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B0B50A" w14:textId="77777777" w:rsidR="00963570" w:rsidRPr="00CA7A93" w:rsidRDefault="00D83277"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Percentage of beneficiaries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B1E0664" w14:textId="77777777" w:rsidR="00963570" w:rsidRPr="00CA7A93" w:rsidRDefault="00D83277"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w:t>
                </w:r>
                <w:r>
                  <w:rPr>
                    <w:rFonts w:ascii="Calibri" w:eastAsia="Times New Roman" w:hAnsi="Calibri"/>
                    <w:noProof/>
                    <w:color w:val="404040"/>
                    <w:sz w:val="22"/>
                    <w:szCs w:val="22"/>
                  </w:rPr>
                  <w:lastRenderedPageBreak/>
                  <w:t>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E8084A"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592D02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4951A0" w14:textId="77777777" w:rsidR="0074540F" w:rsidRDefault="00D83277"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14:paraId="13CD239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DB4819" w14:textId="77777777" w:rsidR="0074540F" w:rsidRDefault="00D83277"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SSA monitoring report </w:t>
                </w:r>
              </w:p>
              <w:p w14:paraId="5A69C4A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6AAA8F1" w14:textId="77777777" w:rsidR="0074540F" w:rsidRDefault="00D83277"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14:paraId="7C1FF0B3"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7C33D3F7"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8"/>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74540F" w14:paraId="1E1FDABF" w14:textId="77777777" w:rsidTr="00235B34">
            <w:trPr>
              <w:trHeight w:val="576"/>
            </w:trPr>
            <w:tc>
              <w:tcPr>
                <w:tcW w:w="14096" w:type="dxa"/>
                <w:shd w:val="clear" w:color="auto" w:fill="F7F7F7"/>
              </w:tcPr>
              <w:p w14:paraId="6B57B0A0" w14:textId="77777777" w:rsidR="009575F2" w:rsidRDefault="00D83277" w:rsidP="00235B34">
                <w:pPr>
                  <w:widowControl w:val="0"/>
                  <w:autoSpaceDE w:val="0"/>
                  <w:autoSpaceDN w:val="0"/>
                  <w:adjustRightInd w:val="0"/>
                  <w:ind w:right="-418"/>
                  <w:rPr>
                    <w:rFonts w:ascii="Calibri" w:eastAsia="Times New Roman" w:hAnsi="Calibri"/>
                    <w:b/>
                    <w:bCs/>
                    <w:color w:val="7F7F7F"/>
                    <w:sz w:val="22"/>
                    <w:szCs w:val="22"/>
                  </w:rPr>
                </w:pPr>
                <w:r w:rsidRPr="00D30769">
                  <w:rPr>
                    <w:rFonts w:ascii="Calibri" w:eastAsia="Times New Roman" w:hAnsi="Calibri"/>
                    <w:b/>
                    <w:bCs/>
                    <w:color w:val="F7F7F7"/>
                    <w:sz w:val="22"/>
                    <w:szCs w:val="22"/>
                  </w:rPr>
                  <w:t>ME IO Table SPACE</w:t>
                </w:r>
              </w:p>
            </w:tc>
          </w:tr>
        </w:tbl>
        <w:p w14:paraId="47178529"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p w14:paraId="6C5C6370"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2F5FAEF5"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04C7BCCE" w14:textId="77777777" w:rsidR="00E8377B" w:rsidRDefault="00E8377B" w:rsidP="005835DD">
          <w:pPr>
            <w:shd w:val="clear" w:color="auto" w:fill="F7F7F7"/>
            <w:ind w:left="-691" w:right="-418"/>
            <w:rPr>
              <w:rFonts w:asciiTheme="minorHAnsi" w:hAnsiTheme="minorHAnsi"/>
              <w:b/>
              <w:bCs/>
              <w:color w:val="7F7F7F" w:themeColor="text1" w:themeTint="80"/>
              <w:sz w:val="22"/>
              <w:szCs w:val="22"/>
            </w:rPr>
          </w:pPr>
        </w:p>
        <w:p w14:paraId="7DA2EF78" w14:textId="77777777" w:rsidR="000874A9" w:rsidRDefault="00D83277"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14:anchorId="607EC154" wp14:editId="79CBAAB9">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sdtPr>
          <w:sdtEndPr/>
          <w:sdtContent>
            <w:p w14:paraId="6EC9B71E" w14:textId="77777777" w:rsidR="00B06C10" w:rsidRDefault="00D83277" w:rsidP="006B18AA">
              <w:pPr>
                <w:pStyle w:val="Normal4"/>
                <w:shd w:val="clear" w:color="auto" w:fill="F7F7F7"/>
                <w:spacing w:after="0" w:line="14" w:lineRule="exact"/>
                <w:ind w:left="-720" w:right="-418"/>
              </w:pPr>
              <w:r w:rsidRPr="00D72F68">
                <w:rPr>
                  <w:rStyle w:val="PlaceholderText"/>
                </w:rPr>
                <w:t>.</w:t>
              </w:r>
            </w:p>
          </w:sdtContent>
        </w:sdt>
      </w:sdtContent>
    </w:sdt>
    <w:p w14:paraId="4B82E2B9" w14:textId="77777777" w:rsidR="00951414" w:rsidRDefault="00951414" w:rsidP="00BD714F">
      <w:pPr>
        <w:pStyle w:val="Normal4"/>
        <w:spacing w:after="0" w:line="240" w:lineRule="auto"/>
        <w:ind w:left="-691" w:right="-403"/>
        <w:sectPr w:rsidR="00951414" w:rsidSect="00C3431D">
          <w:headerReference w:type="even" r:id="rId37"/>
          <w:headerReference w:type="default" r:id="rId38"/>
          <w:type w:val="continuous"/>
          <w:pgSz w:w="15840" w:h="12240" w:orient="landscape"/>
          <w:pgMar w:top="1440" w:right="1440" w:bottom="1440" w:left="1440" w:header="720" w:footer="720" w:gutter="0"/>
          <w:cols w:space="720"/>
          <w:docGrid w:linePitch="360"/>
        </w:sectPr>
      </w:pPr>
    </w:p>
    <w:p w14:paraId="7740B18A" w14:textId="77777777" w:rsidR="0020672B" w:rsidRDefault="0020672B" w:rsidP="00BD714F">
      <w:pPr>
        <w:pStyle w:val="Normal4"/>
        <w:spacing w:after="0" w:line="240" w:lineRule="auto"/>
        <w:ind w:left="-691" w:right="-403"/>
      </w:pPr>
    </w:p>
    <w:p w14:paraId="07E7EF47" w14:textId="77777777" w:rsidR="00BD714F" w:rsidRDefault="00BD714F" w:rsidP="00106B71">
      <w:pPr>
        <w:pStyle w:val="Normal4"/>
        <w:spacing w:after="0" w:line="240" w:lineRule="auto"/>
        <w:ind w:left="-907" w:firstLine="187"/>
      </w:pPr>
    </w:p>
    <w:sdt>
      <w:sdtPr>
        <w:id w:val="1318610117"/>
        <w:lock w:val="sdtContentLocked"/>
        <w:placeholder>
          <w:docPart w:val="DC24153066F24F00AACEADBC73512BAC"/>
        </w:placeholder>
        <w:showingPlcHdr/>
      </w:sdtPr>
      <w:sdtEndPr/>
      <w:sdtContent>
        <w:p w14:paraId="67D318E2" w14:textId="77777777" w:rsidR="0020672B" w:rsidRPr="0020672B" w:rsidRDefault="00D83277" w:rsidP="00043EAE">
          <w:pPr>
            <w:pStyle w:val="Normal4"/>
            <w:spacing w:after="0" w:line="14" w:lineRule="exact"/>
            <w:ind w:left="-907"/>
            <w:sectPr w:rsidR="0020672B" w:rsidRPr="0020672B" w:rsidSect="00C3431D">
              <w:type w:val="continuous"/>
              <w:pgSz w:w="15840" w:h="12240" w:orient="landscape"/>
              <w:pgMar w:top="1440" w:right="1440" w:bottom="1440" w:left="1440" w:header="720" w:footer="720" w:gutter="0"/>
              <w:cols w:space="720"/>
              <w:docGrid w:linePitch="360"/>
            </w:sectPr>
          </w:pPr>
          <w:r>
            <w:t xml:space="preserve"> </w:t>
          </w:r>
        </w:p>
      </w:sdtContent>
    </w:sdt>
    <w:p w14:paraId="286E88BE" w14:textId="77777777" w:rsidR="003615CB" w:rsidRDefault="003615CB" w:rsidP="003615CB">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1"/>
      </w:tblGrid>
      <w:tr w:rsidR="0074540F" w14:paraId="48D7F505" w14:textId="77777777" w:rsidTr="007F431A">
        <w:trPr>
          <w:trHeight w:val="342"/>
        </w:trPr>
        <w:tc>
          <w:tcPr>
            <w:tcW w:w="11481" w:type="dxa"/>
          </w:tcPr>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6C0947E7" w14:textId="77777777" w:rsidTr="007F431A">
              <w:trPr>
                <w:trHeight w:val="432"/>
              </w:trPr>
              <w:tc>
                <w:tcPr>
                  <w:tcW w:w="10980" w:type="dxa"/>
                  <w:shd w:val="clear" w:color="auto" w:fill="F2F7FC"/>
                  <w:vAlign w:val="center"/>
                </w:tcPr>
                <w:p w14:paraId="3380B76B" w14:textId="77777777" w:rsidR="008D562D" w:rsidRPr="00FB5FFB" w:rsidRDefault="00D83277" w:rsidP="007F431A">
                  <w:pPr>
                    <w:pStyle w:val="Heading4"/>
                    <w:jc w:val="center"/>
                    <w:outlineLvl w:val="3"/>
                  </w:pPr>
                  <w:bookmarkStart w:id="340" w:name="_Toc256000042"/>
                  <w:bookmarkStart w:id="341" w:name="_Toc35606100"/>
                  <w:bookmarkStart w:id="342" w:name="_Toc38033295"/>
                  <w:r w:rsidRPr="00FB5FFB">
                    <w:t xml:space="preserve">ANNEX </w:t>
                  </w:r>
                  <w:r>
                    <w:t>1</w:t>
                  </w:r>
                  <w:r w:rsidRPr="00FB5FFB">
                    <w:t xml:space="preserve">: </w:t>
                  </w:r>
                  <w:r w:rsidRPr="008D562D">
                    <w:t>Project Costs</w:t>
                  </w:r>
                  <w:bookmarkEnd w:id="340"/>
                  <w:bookmarkEnd w:id="341"/>
                  <w:bookmarkEnd w:id="342"/>
                </w:p>
              </w:tc>
            </w:tr>
          </w:tbl>
          <w:p w14:paraId="3B18666C" w14:textId="77777777" w:rsidR="008D562D" w:rsidRDefault="008D562D" w:rsidP="007F431A">
            <w:pPr>
              <w:jc w:val="center"/>
              <w:rPr>
                <w:rFonts w:asciiTheme="minorHAnsi" w:hAnsiTheme="minorHAnsi"/>
                <w:b/>
                <w:bCs/>
                <w:color w:val="767171" w:themeColor="background2" w:themeShade="80"/>
                <w:sz w:val="22"/>
                <w:szCs w:val="22"/>
              </w:rPr>
            </w:pPr>
          </w:p>
          <w:p w14:paraId="321E20AA" w14:textId="77777777" w:rsidR="008D562D" w:rsidRPr="00240AE9" w:rsidRDefault="00D83277" w:rsidP="007F431A">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372BDC">
              <w:rPr>
                <w:rFonts w:asciiTheme="minorHAnsi" w:hAnsiTheme="minorHAnsi"/>
                <w:b/>
                <w:bCs/>
                <w:noProof/>
                <w:color w:val="767171" w:themeColor="background2" w:themeShade="80"/>
                <w:sz w:val="22"/>
                <w:szCs w:val="22"/>
              </w:rPr>
              <w:t>Georgia Emergency COVID-19 Project</w:t>
            </w:r>
          </w:p>
        </w:tc>
      </w:tr>
    </w:tbl>
    <w:p w14:paraId="1FDFA3CD" w14:textId="77777777" w:rsidR="003615CB" w:rsidRDefault="003615CB" w:rsidP="00CA1080">
      <w:pPr>
        <w:ind w:left="-630"/>
        <w:rPr>
          <w:rFonts w:asciiTheme="minorHAnsi" w:hAnsiTheme="minorHAnsi"/>
          <w:b/>
          <w:bCs/>
          <w:color w:val="7F7F7F" w:themeColor="text1" w:themeTint="80"/>
          <w:sz w:val="22"/>
          <w:szCs w:val="22"/>
        </w:rPr>
      </w:pPr>
    </w:p>
    <w:p w14:paraId="619BA0EC" w14:textId="77777777" w:rsidR="008D562D" w:rsidRDefault="00D83277" w:rsidP="008D562D">
      <w:pPr>
        <w:ind w:left="-720" w:right="-720"/>
        <w:jc w:val="center"/>
        <w:rPr>
          <w:rFonts w:ascii="Calibri" w:eastAsia="Times New Roman" w:hAnsi="Calibri"/>
          <w:b/>
          <w:caps/>
          <w:color w:val="002060"/>
        </w:rPr>
      </w:pPr>
      <w:r w:rsidRPr="00EA4398">
        <w:rPr>
          <w:rFonts w:ascii="Calibri" w:eastAsia="Times New Roman" w:hAnsi="Calibri"/>
          <w:b/>
          <w:caps/>
          <w:color w:val="002060"/>
        </w:rPr>
        <w:t xml:space="preserve">costs and financing of the </w:t>
      </w:r>
      <w:r w:rsidRPr="005432F2">
        <w:rPr>
          <w:rFonts w:ascii="Calibri" w:eastAsia="Times New Roman" w:hAnsi="Calibri"/>
          <w:b/>
          <w:caps/>
          <w:color w:val="002060"/>
        </w:rPr>
        <w:t>PROJECT</w:t>
      </w:r>
      <w:r w:rsidR="00DD52EC" w:rsidRPr="005432F2">
        <w:rPr>
          <w:rFonts w:ascii="Calibri" w:eastAsia="Times New Roman" w:hAnsi="Calibri"/>
          <w:b/>
          <w:caps/>
          <w:color w:val="002060"/>
        </w:rPr>
        <w:t xml:space="preserve"> (In </w:t>
      </w:r>
      <w:r w:rsidR="005432F2" w:rsidRPr="005432F2">
        <w:rPr>
          <w:rFonts w:ascii="Calibri" w:eastAsia="Times New Roman" w:hAnsi="Calibri"/>
          <w:b/>
          <w:caps/>
          <w:color w:val="002060"/>
        </w:rPr>
        <w:t xml:space="preserve">USD </w:t>
      </w:r>
      <w:r w:rsidR="00DD52EC" w:rsidRPr="005432F2">
        <w:rPr>
          <w:rFonts w:ascii="Calibri" w:eastAsia="Times New Roman" w:hAnsi="Calibri"/>
          <w:b/>
          <w:caps/>
          <w:color w:val="002060"/>
        </w:rPr>
        <w:t>million)</w:t>
      </w:r>
    </w:p>
    <w:tbl>
      <w:tblPr>
        <w:tblW w:w="10570" w:type="dxa"/>
        <w:jc w:val="center"/>
        <w:tblBorders>
          <w:insideH w:val="nil"/>
          <w:insideV w:val="nil"/>
        </w:tblBorders>
        <w:tblCellMar>
          <w:top w:w="72" w:type="dxa"/>
          <w:left w:w="115" w:type="dxa"/>
          <w:bottom w:w="72" w:type="dxa"/>
          <w:right w:w="115" w:type="dxa"/>
        </w:tblCellMar>
        <w:tblLook w:val="04A0" w:firstRow="1" w:lastRow="0" w:firstColumn="1" w:lastColumn="0" w:noHBand="0" w:noVBand="1"/>
      </w:tblPr>
      <w:tblGrid>
        <w:gridCol w:w="4969"/>
        <w:gridCol w:w="1703"/>
        <w:gridCol w:w="1127"/>
        <w:gridCol w:w="1388"/>
        <w:gridCol w:w="1225"/>
        <w:gridCol w:w="158"/>
      </w:tblGrid>
      <w:tr w:rsidR="0074540F" w14:paraId="797A1DCD" w14:textId="77777777" w:rsidTr="00A70EC2">
        <w:trPr>
          <w:gridAfter w:val="1"/>
          <w:wAfter w:w="158" w:type="dxa"/>
          <w:trHeight w:val="191"/>
          <w:jc w:val="center"/>
        </w:trPr>
        <w:tc>
          <w:tcPr>
            <w:tcW w:w="4969" w:type="dxa"/>
            <w:tcBorders>
              <w:top w:val="nil"/>
              <w:left w:val="nil"/>
              <w:bottom w:val="single" w:sz="12" w:space="0" w:color="D9D9D9" w:themeColor="background1" w:themeShade="D9"/>
              <w:right w:val="nil"/>
            </w:tcBorders>
            <w:shd w:val="clear" w:color="auto" w:fill="auto"/>
            <w:vAlign w:val="center"/>
            <w:hideMark/>
          </w:tcPr>
          <w:p w14:paraId="2A797971" w14:textId="77777777" w:rsidR="008D562D" w:rsidRPr="00AA0623" w:rsidRDefault="008D562D" w:rsidP="007F431A">
            <w:pPr>
              <w:pStyle w:val="Normal10"/>
              <w:spacing w:after="0" w:line="240" w:lineRule="auto"/>
              <w:ind w:left="360"/>
              <w:rPr>
                <w:rFonts w:cs="Times New Roman"/>
              </w:rPr>
            </w:pPr>
          </w:p>
        </w:tc>
        <w:tc>
          <w:tcPr>
            <w:tcW w:w="1703" w:type="dxa"/>
            <w:tcBorders>
              <w:top w:val="nil"/>
              <w:left w:val="nil"/>
              <w:bottom w:val="single" w:sz="12" w:space="0" w:color="D9D9D9" w:themeColor="background1" w:themeShade="D9"/>
              <w:right w:val="nil"/>
            </w:tcBorders>
            <w:shd w:val="clear" w:color="auto" w:fill="auto"/>
            <w:vAlign w:val="center"/>
          </w:tcPr>
          <w:p w14:paraId="1134B99F" w14:textId="77777777" w:rsidR="008D562D" w:rsidRPr="00AA0623" w:rsidRDefault="008D562D" w:rsidP="007F431A">
            <w:pPr>
              <w:keepNext/>
              <w:jc w:val="right"/>
              <w:rPr>
                <w:rFonts w:ascii="Calibri" w:eastAsia="Times New Roman" w:hAnsi="Calibri"/>
                <w:b/>
                <w:color w:val="7F7F7F"/>
              </w:rPr>
            </w:pPr>
          </w:p>
        </w:tc>
        <w:tc>
          <w:tcPr>
            <w:tcW w:w="1127" w:type="dxa"/>
            <w:tcBorders>
              <w:top w:val="nil"/>
              <w:left w:val="nil"/>
              <w:bottom w:val="single" w:sz="12" w:space="0" w:color="D9D9D9" w:themeColor="background1" w:themeShade="D9"/>
              <w:right w:val="nil"/>
            </w:tcBorders>
            <w:shd w:val="clear" w:color="auto" w:fill="auto"/>
            <w:vAlign w:val="center"/>
          </w:tcPr>
          <w:p w14:paraId="2EC1CCDF" w14:textId="77777777" w:rsidR="008D562D" w:rsidRPr="00AA0623" w:rsidRDefault="008D562D" w:rsidP="007F431A">
            <w:pPr>
              <w:keepNext/>
              <w:jc w:val="right"/>
              <w:rPr>
                <w:rFonts w:ascii="Calibri" w:eastAsia="Times New Roman" w:hAnsi="Calibri"/>
                <w:b/>
                <w:color w:val="7F7F7F"/>
              </w:rPr>
            </w:pPr>
          </w:p>
        </w:tc>
        <w:tc>
          <w:tcPr>
            <w:tcW w:w="1388" w:type="dxa"/>
            <w:tcBorders>
              <w:top w:val="nil"/>
              <w:left w:val="nil"/>
              <w:bottom w:val="single" w:sz="12" w:space="0" w:color="D9D9D9" w:themeColor="background1" w:themeShade="D9"/>
              <w:right w:val="nil"/>
            </w:tcBorders>
            <w:shd w:val="clear" w:color="auto" w:fill="auto"/>
            <w:vAlign w:val="center"/>
          </w:tcPr>
          <w:p w14:paraId="5BDD651F" w14:textId="77777777" w:rsidR="008D562D" w:rsidRPr="00AA0623" w:rsidRDefault="008D562D" w:rsidP="007F431A">
            <w:pPr>
              <w:keepNext/>
              <w:jc w:val="right"/>
              <w:rPr>
                <w:rFonts w:ascii="Calibri" w:eastAsia="Times New Roman" w:hAnsi="Calibri"/>
                <w:b/>
                <w:color w:val="7F7F7F"/>
              </w:rPr>
            </w:pPr>
          </w:p>
        </w:tc>
        <w:tc>
          <w:tcPr>
            <w:tcW w:w="1225" w:type="dxa"/>
            <w:tcBorders>
              <w:top w:val="nil"/>
              <w:left w:val="nil"/>
              <w:bottom w:val="single" w:sz="12" w:space="0" w:color="D9D9D9" w:themeColor="background1" w:themeShade="D9"/>
              <w:right w:val="nil"/>
            </w:tcBorders>
            <w:shd w:val="clear" w:color="auto" w:fill="auto"/>
            <w:vAlign w:val="center"/>
          </w:tcPr>
          <w:p w14:paraId="577D357F" w14:textId="77777777" w:rsidR="008D562D" w:rsidRPr="00AA0623" w:rsidRDefault="008D562D" w:rsidP="007F431A">
            <w:pPr>
              <w:keepNext/>
              <w:jc w:val="right"/>
              <w:rPr>
                <w:rFonts w:ascii="Calibri" w:eastAsia="Times New Roman" w:hAnsi="Calibri"/>
                <w:b/>
                <w:color w:val="7F7F7F"/>
              </w:rPr>
            </w:pPr>
          </w:p>
        </w:tc>
      </w:tr>
      <w:tr w:rsidR="0074540F" w14:paraId="03169F60" w14:textId="77777777" w:rsidTr="00A70EC2">
        <w:trPr>
          <w:trHeight w:val="191"/>
          <w:jc w:val="center"/>
        </w:trPr>
        <w:tc>
          <w:tcPr>
            <w:tcW w:w="4969" w:type="dxa"/>
            <w:tcBorders>
              <w:top w:val="nil"/>
              <w:left w:val="nil"/>
              <w:bottom w:val="single" w:sz="12" w:space="0" w:color="D9D9D9" w:themeColor="background1" w:themeShade="D9"/>
              <w:right w:val="nil"/>
            </w:tcBorders>
            <w:shd w:val="clear" w:color="auto" w:fill="auto"/>
            <w:vAlign w:val="center"/>
            <w:hideMark/>
          </w:tcPr>
          <w:p w14:paraId="5CD64B6A" w14:textId="77777777" w:rsidR="008D562D" w:rsidRPr="00AA0623" w:rsidRDefault="00D83277" w:rsidP="007F431A">
            <w:pPr>
              <w:keepNext/>
              <w:ind w:left="246"/>
              <w:rPr>
                <w:rFonts w:ascii="Calibri" w:eastAsia="Times New Roman" w:hAnsi="Calibri"/>
                <w:b/>
                <w:sz w:val="20"/>
                <w:szCs w:val="20"/>
              </w:rPr>
            </w:pPr>
            <w:r w:rsidRPr="00AA0623">
              <w:rPr>
                <w:rFonts w:ascii="Calibri" w:eastAsia="Times New Roman" w:hAnsi="Calibri"/>
                <w:b/>
                <w:color w:val="7F7F7F"/>
                <w:sz w:val="20"/>
                <w:szCs w:val="20"/>
              </w:rPr>
              <w:t>Program Components</w:t>
            </w:r>
          </w:p>
        </w:tc>
        <w:tc>
          <w:tcPr>
            <w:tcW w:w="1703" w:type="dxa"/>
            <w:tcBorders>
              <w:top w:val="nil"/>
              <w:left w:val="nil"/>
              <w:bottom w:val="single" w:sz="12" w:space="0" w:color="D9D9D9" w:themeColor="background1" w:themeShade="D9"/>
              <w:right w:val="nil"/>
            </w:tcBorders>
            <w:shd w:val="clear" w:color="auto" w:fill="auto"/>
            <w:vAlign w:val="center"/>
            <w:hideMark/>
          </w:tcPr>
          <w:p w14:paraId="24180AC9" w14:textId="77777777" w:rsidR="008D562D" w:rsidRPr="00AA0623" w:rsidRDefault="00D83277" w:rsidP="007F431A">
            <w:pPr>
              <w:keepNext/>
              <w:ind w:left="246"/>
              <w:jc w:val="center"/>
              <w:rPr>
                <w:rFonts w:ascii="Calibri" w:eastAsia="Times New Roman" w:hAnsi="Calibri"/>
                <w:b/>
                <w:sz w:val="20"/>
                <w:szCs w:val="20"/>
              </w:rPr>
            </w:pPr>
            <w:r w:rsidRPr="00AA0623">
              <w:rPr>
                <w:rFonts w:ascii="Calibri" w:eastAsia="Times New Roman" w:hAnsi="Calibri"/>
                <w:b/>
                <w:color w:val="7F7F7F"/>
                <w:sz w:val="20"/>
                <w:szCs w:val="20"/>
              </w:rPr>
              <w:t xml:space="preserve">Project </w:t>
            </w:r>
            <w:r w:rsidRPr="00AA0623">
              <w:rPr>
                <w:rFonts w:ascii="Calibri" w:eastAsia="Times New Roman" w:hAnsi="Calibri"/>
                <w:b/>
                <w:color w:val="7F7F7F"/>
                <w:sz w:val="20"/>
                <w:szCs w:val="20"/>
              </w:rPr>
              <w:br/>
              <w:t>Cost</w:t>
            </w:r>
          </w:p>
        </w:tc>
        <w:tc>
          <w:tcPr>
            <w:tcW w:w="1127" w:type="dxa"/>
            <w:tcBorders>
              <w:top w:val="nil"/>
              <w:left w:val="nil"/>
              <w:bottom w:val="single" w:sz="12" w:space="0" w:color="D9D9D9" w:themeColor="background1" w:themeShade="D9"/>
              <w:right w:val="nil"/>
            </w:tcBorders>
            <w:shd w:val="clear" w:color="auto" w:fill="auto"/>
            <w:vAlign w:val="center"/>
            <w:hideMark/>
          </w:tcPr>
          <w:p w14:paraId="49627C5D" w14:textId="77777777" w:rsidR="008D562D" w:rsidRPr="00AA0623" w:rsidRDefault="00D83277" w:rsidP="007F431A">
            <w:pPr>
              <w:keepNext/>
              <w:ind w:left="-15" w:right="-63"/>
              <w:jc w:val="center"/>
              <w:rPr>
                <w:rFonts w:ascii="Calibri" w:eastAsia="Times New Roman" w:hAnsi="Calibri"/>
                <w:b/>
                <w:sz w:val="20"/>
                <w:szCs w:val="20"/>
              </w:rPr>
            </w:pPr>
            <w:r w:rsidRPr="68BC9964">
              <w:rPr>
                <w:rFonts w:ascii="Calibri" w:eastAsia="Times New Roman" w:hAnsi="Calibri"/>
                <w:b/>
                <w:color w:val="7F7F7F" w:themeColor="text1" w:themeTint="80"/>
                <w:sz w:val="20"/>
                <w:szCs w:val="20"/>
              </w:rPr>
              <w:t>IBRD  Financing</w:t>
            </w:r>
          </w:p>
        </w:tc>
        <w:tc>
          <w:tcPr>
            <w:tcW w:w="1388" w:type="dxa"/>
            <w:tcBorders>
              <w:top w:val="nil"/>
              <w:left w:val="nil"/>
              <w:bottom w:val="single" w:sz="12" w:space="0" w:color="D9D9D9" w:themeColor="background1" w:themeShade="D9"/>
              <w:right w:val="nil"/>
            </w:tcBorders>
            <w:shd w:val="clear" w:color="auto" w:fill="auto"/>
            <w:vAlign w:val="center"/>
            <w:hideMark/>
          </w:tcPr>
          <w:p w14:paraId="6249D03A" w14:textId="77777777" w:rsidR="008D562D" w:rsidRPr="00AA0623" w:rsidRDefault="00D83277" w:rsidP="007F431A">
            <w:pPr>
              <w:keepNext/>
              <w:ind w:left="246"/>
              <w:jc w:val="center"/>
              <w:rPr>
                <w:rFonts w:ascii="Calibri" w:eastAsia="Times New Roman" w:hAnsi="Calibri"/>
                <w:b/>
                <w:sz w:val="20"/>
                <w:szCs w:val="20"/>
              </w:rPr>
            </w:pPr>
            <w:r w:rsidRPr="3E79F25F">
              <w:rPr>
                <w:rFonts w:ascii="Calibri" w:eastAsia="Times New Roman" w:hAnsi="Calibri"/>
                <w:b/>
                <w:bCs/>
                <w:color w:val="7F7F7F" w:themeColor="text1" w:themeTint="80"/>
                <w:sz w:val="20"/>
                <w:szCs w:val="20"/>
              </w:rPr>
              <w:t>Co-financing</w:t>
            </w:r>
            <w:r w:rsidR="00F75426" w:rsidRPr="3E79F25F">
              <w:rPr>
                <w:rFonts w:ascii="Calibri" w:eastAsia="Times New Roman" w:hAnsi="Calibri"/>
                <w:b/>
                <w:color w:val="7F7F7F" w:themeColor="text1" w:themeTint="80"/>
                <w:sz w:val="20"/>
                <w:szCs w:val="20"/>
              </w:rPr>
              <w:t xml:space="preserve"> </w:t>
            </w:r>
          </w:p>
        </w:tc>
        <w:tc>
          <w:tcPr>
            <w:tcW w:w="1383" w:type="dxa"/>
            <w:gridSpan w:val="2"/>
            <w:tcBorders>
              <w:top w:val="nil"/>
              <w:left w:val="nil"/>
              <w:bottom w:val="single" w:sz="12" w:space="0" w:color="D9D9D9" w:themeColor="background1" w:themeShade="D9"/>
              <w:right w:val="nil"/>
            </w:tcBorders>
            <w:shd w:val="clear" w:color="auto" w:fill="auto"/>
            <w:vAlign w:val="center"/>
            <w:hideMark/>
          </w:tcPr>
          <w:p w14:paraId="44C6361C" w14:textId="77777777" w:rsidR="008D562D" w:rsidRPr="00AA0623" w:rsidRDefault="008D562D" w:rsidP="007F431A">
            <w:pPr>
              <w:keepNext/>
              <w:ind w:left="69"/>
              <w:jc w:val="center"/>
              <w:rPr>
                <w:rFonts w:ascii="Calibri" w:eastAsia="Times New Roman" w:hAnsi="Calibri"/>
                <w:b/>
                <w:color w:val="7F7F7F"/>
                <w:sz w:val="20"/>
                <w:szCs w:val="20"/>
              </w:rPr>
            </w:pPr>
          </w:p>
        </w:tc>
      </w:tr>
      <w:tr w:rsidR="0074540F" w14:paraId="49BCAADB"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5ECD921" w14:textId="77777777" w:rsidR="00A70EC2" w:rsidRPr="00AA0623" w:rsidRDefault="00D83277" w:rsidP="00A70EC2">
            <w:pPr>
              <w:ind w:left="246"/>
            </w:pPr>
            <w:r w:rsidRPr="31AAD88F">
              <w:rPr>
                <w:rFonts w:eastAsia="Arial"/>
                <w:color w:val="333333"/>
                <w:sz w:val="20"/>
                <w:szCs w:val="20"/>
              </w:rPr>
              <w:t>Emergency COVID-19 Response</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A5283C2"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71.8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A957FDF" w14:textId="77777777" w:rsidR="00A70EC2" w:rsidRPr="00AA0623" w:rsidRDefault="00D83277" w:rsidP="00A70EC2">
            <w:pPr>
              <w:ind w:left="-15" w:right="-63"/>
              <w:jc w:val="center"/>
              <w:rPr>
                <w:rFonts w:ascii="Calibri" w:eastAsia="Times New Roman" w:hAnsi="Calibri"/>
                <w:sz w:val="20"/>
                <w:szCs w:val="20"/>
              </w:rPr>
            </w:pPr>
            <w:r>
              <w:rPr>
                <w:rFonts w:ascii="Calibri" w:eastAsia="Times New Roman" w:hAnsi="Calibri"/>
                <w:sz w:val="20"/>
                <w:szCs w:val="20"/>
              </w:rPr>
              <w:t>28</w:t>
            </w:r>
            <w:r w:rsidRPr="003D41AC">
              <w:rPr>
                <w:rFonts w:ascii="Calibri" w:eastAsia="Times New Roman" w:hAnsi="Calibri"/>
                <w:sz w:val="20"/>
                <w:szCs w:val="20"/>
              </w:rPr>
              <w:t>.</w:t>
            </w:r>
            <w:r>
              <w:rPr>
                <w:rFonts w:ascii="Calibri" w:eastAsia="Times New Roman" w:hAnsi="Calibri"/>
                <w:sz w:val="20"/>
                <w:szCs w:val="20"/>
              </w:rPr>
              <w:t>74</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457520C" w14:textId="77777777" w:rsidR="00A70EC2" w:rsidRPr="00AA0623" w:rsidRDefault="00D83277" w:rsidP="00A70EC2">
            <w:pPr>
              <w:jc w:val="center"/>
              <w:rPr>
                <w:rFonts w:ascii="Calibri" w:eastAsia="Times New Roman" w:hAnsi="Calibri"/>
                <w:sz w:val="20"/>
                <w:szCs w:val="20"/>
              </w:rPr>
            </w:pPr>
            <w:r w:rsidRPr="003D41AC">
              <w:rPr>
                <w:rFonts w:ascii="Calibri" w:eastAsia="Times New Roman" w:hAnsi="Calibri"/>
                <w:sz w:val="20"/>
                <w:szCs w:val="20"/>
              </w:rPr>
              <w:t>4</w:t>
            </w:r>
            <w:r>
              <w:rPr>
                <w:rFonts w:ascii="Calibri" w:eastAsia="Times New Roman" w:hAnsi="Calibri"/>
                <w:sz w:val="20"/>
                <w:szCs w:val="20"/>
              </w:rPr>
              <w:t>3</w:t>
            </w:r>
            <w:r w:rsidRPr="003D41AC">
              <w:rPr>
                <w:rFonts w:ascii="Calibri" w:eastAsia="Times New Roman" w:hAnsi="Calibri"/>
                <w:sz w:val="20"/>
                <w:szCs w:val="20"/>
              </w:rPr>
              <w:t>.</w:t>
            </w:r>
            <w:r>
              <w:rPr>
                <w:rFonts w:ascii="Calibri" w:eastAsia="Times New Roman" w:hAnsi="Calibri"/>
                <w:sz w:val="20"/>
                <w:szCs w:val="20"/>
              </w:rPr>
              <w:t>11</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4F36D80" w14:textId="77777777" w:rsidR="00A70EC2" w:rsidRPr="00AA0623" w:rsidRDefault="00A70EC2" w:rsidP="00A70EC2">
            <w:pPr>
              <w:ind w:left="246"/>
              <w:jc w:val="center"/>
              <w:rPr>
                <w:rFonts w:ascii="Calibri" w:eastAsia="Times New Roman" w:hAnsi="Calibri"/>
                <w:sz w:val="20"/>
                <w:szCs w:val="20"/>
              </w:rPr>
            </w:pPr>
          </w:p>
        </w:tc>
      </w:tr>
      <w:tr w:rsidR="0074540F" w14:paraId="57D3CD5C"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F367DA" w14:textId="77777777" w:rsidR="00A70EC2" w:rsidRPr="00AA0623" w:rsidRDefault="00D83277" w:rsidP="00A70EC2">
            <w:pPr>
              <w:ind w:left="246"/>
            </w:pPr>
            <w:r w:rsidRPr="0066356D">
              <w:rPr>
                <w:rFonts w:eastAsia="Arial"/>
                <w:color w:val="333333"/>
                <w:sz w:val="20"/>
                <w:szCs w:val="20"/>
              </w:rPr>
              <w:t>Enabl</w:t>
            </w:r>
            <w:r>
              <w:rPr>
                <w:rFonts w:eastAsia="Arial"/>
                <w:color w:val="333333"/>
                <w:sz w:val="20"/>
                <w:szCs w:val="20"/>
              </w:rPr>
              <w:t>ing</w:t>
            </w:r>
            <w:r w:rsidRPr="0066356D">
              <w:rPr>
                <w:rFonts w:eastAsia="Arial"/>
                <w:color w:val="333333"/>
                <w:sz w:val="20"/>
                <w:szCs w:val="20"/>
              </w:rPr>
              <w:t xml:space="preserve"> health measures to contain the COVID-19 outbreak through temporary income support for poor households and vulnerable individuals</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5E3FD4C"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107.8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679240D" w14:textId="77777777" w:rsidR="00A70EC2" w:rsidRPr="00AA0623" w:rsidRDefault="00D83277" w:rsidP="00A70EC2">
            <w:pPr>
              <w:ind w:left="-15" w:right="-63"/>
              <w:jc w:val="center"/>
              <w:rPr>
                <w:rFonts w:ascii="Calibri" w:eastAsia="Times New Roman" w:hAnsi="Calibri"/>
                <w:sz w:val="20"/>
                <w:szCs w:val="20"/>
              </w:rPr>
            </w:pPr>
            <w:r w:rsidRPr="003D41AC">
              <w:rPr>
                <w:rFonts w:ascii="Calibri" w:eastAsia="Times New Roman" w:hAnsi="Calibri"/>
                <w:sz w:val="20"/>
                <w:szCs w:val="20"/>
              </w:rPr>
              <w:t>4</w:t>
            </w:r>
            <w:r>
              <w:rPr>
                <w:rFonts w:ascii="Calibri" w:eastAsia="Times New Roman" w:hAnsi="Calibri"/>
                <w:sz w:val="20"/>
                <w:szCs w:val="20"/>
              </w:rPr>
              <w:t>3</w:t>
            </w:r>
            <w:r w:rsidRPr="003D41AC">
              <w:rPr>
                <w:rFonts w:ascii="Calibri" w:eastAsia="Times New Roman" w:hAnsi="Calibri"/>
                <w:sz w:val="20"/>
                <w:szCs w:val="20"/>
              </w:rPr>
              <w:t>.</w:t>
            </w:r>
            <w:r>
              <w:rPr>
                <w:rFonts w:ascii="Calibri" w:eastAsia="Times New Roman" w:hAnsi="Calibri"/>
                <w:sz w:val="20"/>
                <w:szCs w:val="20"/>
              </w:rPr>
              <w:t>14</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068DF98" w14:textId="77777777" w:rsidR="00A70EC2" w:rsidRPr="00AA0623" w:rsidRDefault="00D83277" w:rsidP="005D4667">
            <w:pPr>
              <w:ind w:left="246"/>
              <w:rPr>
                <w:rFonts w:ascii="Calibri" w:eastAsia="Times New Roman" w:hAnsi="Calibri"/>
                <w:sz w:val="20"/>
                <w:szCs w:val="20"/>
              </w:rPr>
            </w:pPr>
            <w:r>
              <w:rPr>
                <w:rFonts w:ascii="Calibri" w:eastAsia="Times New Roman" w:hAnsi="Calibri"/>
                <w:sz w:val="20"/>
                <w:szCs w:val="20"/>
              </w:rPr>
              <w:t xml:space="preserve">        64</w:t>
            </w:r>
            <w:r w:rsidRPr="003D41AC">
              <w:rPr>
                <w:rFonts w:ascii="Calibri" w:eastAsia="Times New Roman" w:hAnsi="Calibri"/>
                <w:sz w:val="20"/>
                <w:szCs w:val="20"/>
              </w:rPr>
              <w:t>.</w:t>
            </w:r>
            <w:r>
              <w:rPr>
                <w:rFonts w:ascii="Calibri" w:eastAsia="Times New Roman" w:hAnsi="Calibri"/>
                <w:sz w:val="20"/>
                <w:szCs w:val="20"/>
              </w:rPr>
              <w:t>71</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25667AA" w14:textId="77777777" w:rsidR="00A70EC2" w:rsidRPr="00AA0623" w:rsidRDefault="00A70EC2" w:rsidP="00A70EC2">
            <w:pPr>
              <w:ind w:left="246"/>
              <w:jc w:val="center"/>
              <w:rPr>
                <w:rFonts w:ascii="Calibri" w:eastAsia="Times New Roman" w:hAnsi="Calibri"/>
                <w:sz w:val="20"/>
                <w:szCs w:val="20"/>
              </w:rPr>
            </w:pPr>
          </w:p>
        </w:tc>
      </w:tr>
      <w:tr w:rsidR="0074540F" w14:paraId="462261CC"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37A1A29" w14:textId="77777777" w:rsidR="00A70EC2" w:rsidRPr="00AA0623" w:rsidRDefault="00D83277" w:rsidP="00A70EC2">
            <w:pPr>
              <w:ind w:left="246"/>
            </w:pPr>
            <w:r w:rsidRPr="103323A8">
              <w:rPr>
                <w:rFonts w:eastAsia="Arial"/>
                <w:color w:val="333333"/>
                <w:sz w:val="20"/>
                <w:szCs w:val="20"/>
              </w:rPr>
              <w:t>Project Management</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E4A8BA2" w14:textId="77777777" w:rsidR="00A70EC2" w:rsidRPr="00AA0623" w:rsidRDefault="00D83277" w:rsidP="00A70EC2">
            <w:pPr>
              <w:ind w:left="246"/>
              <w:jc w:val="center"/>
              <w:rPr>
                <w:rFonts w:ascii="Calibri" w:eastAsia="Times New Roman" w:hAnsi="Calibri"/>
                <w:sz w:val="20"/>
                <w:szCs w:val="20"/>
              </w:rPr>
            </w:pPr>
            <w:r>
              <w:rPr>
                <w:rFonts w:ascii="Calibri" w:eastAsia="Times New Roman" w:hAnsi="Calibri"/>
                <w:sz w:val="20"/>
                <w:szCs w:val="20"/>
              </w:rPr>
              <w:t>0</w:t>
            </w:r>
            <w:r w:rsidRPr="65BA3E50">
              <w:rPr>
                <w:rFonts w:ascii="Calibri" w:eastAsia="Times New Roman" w:hAnsi="Calibri"/>
                <w:sz w:val="20"/>
                <w:szCs w:val="20"/>
              </w:rPr>
              <w:t>.</w:t>
            </w:r>
            <w:r>
              <w:rPr>
                <w:rFonts w:ascii="Calibri" w:eastAsia="Times New Roman" w:hAnsi="Calibri"/>
                <w:sz w:val="20"/>
                <w:szCs w:val="20"/>
              </w:rPr>
              <w:t>15</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CDB9FB0" w14:textId="77777777" w:rsidR="00A70EC2" w:rsidRPr="00AA0623" w:rsidRDefault="00D83277" w:rsidP="00A70EC2">
            <w:pPr>
              <w:ind w:left="-15" w:right="-63"/>
              <w:jc w:val="center"/>
              <w:rPr>
                <w:rFonts w:ascii="Calibri" w:eastAsia="Times New Roman" w:hAnsi="Calibri"/>
                <w:sz w:val="20"/>
                <w:szCs w:val="20"/>
              </w:rPr>
            </w:pPr>
            <w:r>
              <w:rPr>
                <w:rFonts w:ascii="Calibri" w:eastAsia="Times New Roman" w:hAnsi="Calibri"/>
                <w:sz w:val="20"/>
                <w:szCs w:val="20"/>
              </w:rPr>
              <w:t>0</w:t>
            </w:r>
            <w:r w:rsidRPr="1FF16DEC">
              <w:rPr>
                <w:rFonts w:ascii="Calibri" w:eastAsia="Times New Roman" w:hAnsi="Calibri"/>
                <w:sz w:val="20"/>
                <w:szCs w:val="20"/>
              </w:rPr>
              <w:t>.</w:t>
            </w:r>
            <w:r>
              <w:rPr>
                <w:rFonts w:ascii="Calibri" w:eastAsia="Times New Roman" w:hAnsi="Calibri"/>
                <w:sz w:val="20"/>
                <w:szCs w:val="20"/>
              </w:rPr>
              <w:t>15</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08A1AFA" w14:textId="77777777" w:rsidR="00A70EC2" w:rsidRPr="00AA0623" w:rsidRDefault="00D83277" w:rsidP="005D4667">
            <w:pPr>
              <w:ind w:left="246"/>
              <w:rPr>
                <w:rFonts w:ascii="Calibri" w:eastAsia="Times New Roman" w:hAnsi="Calibri"/>
                <w:sz w:val="20"/>
                <w:szCs w:val="20"/>
              </w:rPr>
            </w:pPr>
            <w:r>
              <w:rPr>
                <w:rFonts w:ascii="Calibri" w:eastAsia="Times New Roman" w:hAnsi="Calibri"/>
                <w:sz w:val="20"/>
                <w:szCs w:val="20"/>
              </w:rPr>
              <w:t xml:space="preserve">           0</w:t>
            </w:r>
            <w:r w:rsidRPr="1FF16DEC">
              <w:rPr>
                <w:rFonts w:ascii="Calibri" w:eastAsia="Times New Roman" w:hAnsi="Calibri"/>
                <w:sz w:val="20"/>
                <w:szCs w:val="20"/>
              </w:rPr>
              <w:t>.</w:t>
            </w:r>
            <w:r>
              <w:rPr>
                <w:rFonts w:ascii="Calibri" w:eastAsia="Times New Roman" w:hAnsi="Calibri"/>
                <w:sz w:val="20"/>
                <w:szCs w:val="20"/>
              </w:rPr>
              <w:t>3</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1D399C00" w14:textId="77777777" w:rsidR="00A70EC2" w:rsidRPr="00AA0623" w:rsidRDefault="00A70EC2" w:rsidP="00A70EC2">
            <w:pPr>
              <w:ind w:left="246"/>
              <w:jc w:val="center"/>
              <w:rPr>
                <w:rFonts w:ascii="Calibri" w:eastAsia="Times New Roman" w:hAnsi="Calibri"/>
                <w:sz w:val="20"/>
                <w:szCs w:val="20"/>
              </w:rPr>
            </w:pPr>
          </w:p>
        </w:tc>
      </w:tr>
      <w:tr w:rsidR="0074540F" w14:paraId="2CA6BFF3" w14:textId="77777777" w:rsidTr="00A70EC2">
        <w:trPr>
          <w:trHeight w:val="291"/>
          <w:jc w:val="center"/>
        </w:trPr>
        <w:tc>
          <w:tcPr>
            <w:tcW w:w="4969" w:type="dxa"/>
            <w:tcBorders>
              <w:top w:val="single" w:sz="4" w:space="0" w:color="D9D9D9" w:themeColor="background1" w:themeShade="D9"/>
              <w:left w:val="nil"/>
              <w:bottom w:val="single" w:sz="4" w:space="0" w:color="D9D9D9" w:themeColor="background1" w:themeShade="D9"/>
              <w:right w:val="nil"/>
            </w:tcBorders>
            <w:shd w:val="clear" w:color="auto" w:fill="auto"/>
            <w:vAlign w:val="center"/>
            <w:hideMark/>
          </w:tcPr>
          <w:p w14:paraId="300EB8FC" w14:textId="77777777" w:rsidR="008D562D" w:rsidRPr="00AA0623" w:rsidRDefault="00D83277" w:rsidP="007F431A">
            <w:pPr>
              <w:ind w:left="246"/>
              <w:rPr>
                <w:rFonts w:ascii="Calibri" w:eastAsia="Times New Roman" w:hAnsi="Calibri"/>
                <w:b/>
                <w:sz w:val="20"/>
                <w:szCs w:val="20"/>
              </w:rPr>
            </w:pPr>
            <w:r w:rsidRPr="00AA0623">
              <w:rPr>
                <w:rFonts w:ascii="Calibri" w:eastAsia="Times New Roman" w:hAnsi="Calibri"/>
                <w:b/>
                <w:sz w:val="20"/>
                <w:szCs w:val="20"/>
              </w:rPr>
              <w:t>Total Costs</w:t>
            </w:r>
          </w:p>
        </w:tc>
        <w:tc>
          <w:tcPr>
            <w:tcW w:w="1703"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FDB6846" w14:textId="77777777" w:rsidR="008D562D" w:rsidRPr="00AA0623" w:rsidRDefault="00D83277" w:rsidP="007F431A">
            <w:pPr>
              <w:ind w:left="246"/>
              <w:jc w:val="center"/>
              <w:rPr>
                <w:rFonts w:ascii="Calibri" w:eastAsia="Times New Roman" w:hAnsi="Calibri"/>
                <w:sz w:val="20"/>
                <w:szCs w:val="20"/>
              </w:rPr>
            </w:pPr>
            <w:r w:rsidRPr="30D8578A">
              <w:rPr>
                <w:rFonts w:ascii="Calibri" w:eastAsia="Times New Roman" w:hAnsi="Calibri"/>
                <w:sz w:val="20"/>
                <w:szCs w:val="20"/>
              </w:rPr>
              <w:t>180</w:t>
            </w:r>
          </w:p>
        </w:tc>
        <w:tc>
          <w:tcPr>
            <w:tcW w:w="112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F3C1F44" w14:textId="77777777" w:rsidR="008D562D" w:rsidRPr="00AA0623" w:rsidRDefault="00D83277" w:rsidP="007F431A">
            <w:pPr>
              <w:ind w:left="-15" w:right="-63"/>
              <w:jc w:val="center"/>
              <w:rPr>
                <w:rFonts w:ascii="Calibri" w:eastAsia="Times New Roman" w:hAnsi="Calibri"/>
                <w:sz w:val="20"/>
                <w:szCs w:val="20"/>
              </w:rPr>
            </w:pPr>
            <w:r w:rsidRPr="30D8578A">
              <w:rPr>
                <w:rFonts w:ascii="Calibri" w:eastAsia="Times New Roman" w:hAnsi="Calibri"/>
                <w:sz w:val="20"/>
                <w:szCs w:val="20"/>
              </w:rPr>
              <w:t>80</w:t>
            </w:r>
          </w:p>
        </w:tc>
        <w:tc>
          <w:tcPr>
            <w:tcW w:w="1388"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0886BBE" w14:textId="77777777" w:rsidR="008D562D" w:rsidRPr="00AA0623" w:rsidRDefault="00D83277" w:rsidP="007F431A">
            <w:pPr>
              <w:ind w:left="246"/>
              <w:jc w:val="center"/>
              <w:rPr>
                <w:rFonts w:ascii="Calibri" w:eastAsia="Times New Roman" w:hAnsi="Calibri"/>
                <w:sz w:val="20"/>
                <w:szCs w:val="20"/>
              </w:rPr>
            </w:pPr>
            <w:r w:rsidRPr="30D8578A">
              <w:rPr>
                <w:rFonts w:ascii="Calibri" w:eastAsia="Times New Roman" w:hAnsi="Calibri"/>
                <w:sz w:val="20"/>
                <w:szCs w:val="20"/>
              </w:rPr>
              <w:t>100</w:t>
            </w:r>
          </w:p>
        </w:tc>
        <w:tc>
          <w:tcPr>
            <w:tcW w:w="1383" w:type="dxa"/>
            <w:gridSpan w:val="2"/>
            <w:tcBorders>
              <w:top w:val="single" w:sz="4" w:space="0" w:color="D9D9D9" w:themeColor="background1" w:themeShade="D9"/>
              <w:left w:val="nil"/>
              <w:bottom w:val="single" w:sz="4" w:space="0" w:color="D9D9D9" w:themeColor="background1" w:themeShade="D9"/>
              <w:right w:val="nil"/>
            </w:tcBorders>
            <w:shd w:val="clear" w:color="auto" w:fill="auto"/>
          </w:tcPr>
          <w:p w14:paraId="2C9A0B0D" w14:textId="77777777" w:rsidR="008D562D" w:rsidRPr="00AA0623" w:rsidRDefault="008D562D" w:rsidP="007F431A">
            <w:pPr>
              <w:ind w:left="246"/>
              <w:jc w:val="center"/>
              <w:rPr>
                <w:rFonts w:ascii="Calibri" w:eastAsia="Times New Roman" w:hAnsi="Calibri"/>
                <w:sz w:val="20"/>
                <w:szCs w:val="20"/>
              </w:rPr>
            </w:pPr>
          </w:p>
        </w:tc>
      </w:tr>
      <w:tr w:rsidR="0074540F" w14:paraId="7807FB41" w14:textId="77777777" w:rsidTr="00A70EC2">
        <w:trPr>
          <w:trHeight w:val="290"/>
          <w:jc w:val="center"/>
        </w:trPr>
        <w:tc>
          <w:tcPr>
            <w:tcW w:w="4969" w:type="dxa"/>
            <w:tcBorders>
              <w:top w:val="nil"/>
              <w:left w:val="nil"/>
              <w:bottom w:val="nil"/>
              <w:right w:val="nil"/>
            </w:tcBorders>
            <w:shd w:val="clear" w:color="auto" w:fill="auto"/>
            <w:tcMar>
              <w:top w:w="0" w:type="dxa"/>
              <w:left w:w="108" w:type="dxa"/>
              <w:bottom w:w="0" w:type="dxa"/>
              <w:right w:w="108" w:type="dxa"/>
            </w:tcMar>
            <w:vAlign w:val="center"/>
            <w:hideMark/>
          </w:tcPr>
          <w:p w14:paraId="141E9908" w14:textId="77777777" w:rsidR="008D562D" w:rsidRPr="00AA0623" w:rsidRDefault="00D83277"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Total Costs</w:t>
            </w:r>
          </w:p>
        </w:tc>
        <w:tc>
          <w:tcPr>
            <w:tcW w:w="1703" w:type="dxa"/>
            <w:tcBorders>
              <w:top w:val="nil"/>
              <w:left w:val="nil"/>
              <w:bottom w:val="nil"/>
              <w:right w:val="nil"/>
            </w:tcBorders>
            <w:shd w:val="clear" w:color="auto" w:fill="auto"/>
            <w:tcMar>
              <w:top w:w="0" w:type="dxa"/>
              <w:left w:w="108" w:type="dxa"/>
              <w:bottom w:w="0" w:type="dxa"/>
              <w:right w:w="108" w:type="dxa"/>
            </w:tcMar>
            <w:vAlign w:val="center"/>
          </w:tcPr>
          <w:p w14:paraId="74E193E1" w14:textId="77777777" w:rsidR="008D562D" w:rsidRPr="00AA0623" w:rsidRDefault="00D83277" w:rsidP="007F431A">
            <w:pPr>
              <w:spacing w:before="120" w:after="120"/>
              <w:ind w:left="246"/>
              <w:jc w:val="center"/>
              <w:rPr>
                <w:rFonts w:ascii="Calibri" w:eastAsia="Times New Roman" w:hAnsi="Calibri"/>
                <w:sz w:val="20"/>
                <w:szCs w:val="20"/>
              </w:rPr>
            </w:pPr>
            <w:r w:rsidRPr="321794C5">
              <w:rPr>
                <w:rFonts w:ascii="Calibri" w:eastAsia="Times New Roman" w:hAnsi="Calibri"/>
                <w:sz w:val="20"/>
                <w:szCs w:val="20"/>
              </w:rPr>
              <w:t>180</w:t>
            </w:r>
          </w:p>
        </w:tc>
        <w:tc>
          <w:tcPr>
            <w:tcW w:w="1127" w:type="dxa"/>
            <w:tcBorders>
              <w:top w:val="nil"/>
              <w:left w:val="nil"/>
              <w:bottom w:val="nil"/>
              <w:right w:val="nil"/>
            </w:tcBorders>
            <w:shd w:val="clear" w:color="auto" w:fill="auto"/>
            <w:tcMar>
              <w:top w:w="0" w:type="dxa"/>
              <w:left w:w="108" w:type="dxa"/>
              <w:bottom w:w="0" w:type="dxa"/>
              <w:right w:w="108" w:type="dxa"/>
            </w:tcMar>
          </w:tcPr>
          <w:p w14:paraId="0CF325FD"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nil"/>
              <w:right w:val="nil"/>
            </w:tcBorders>
            <w:shd w:val="clear" w:color="auto" w:fill="auto"/>
            <w:tcMar>
              <w:top w:w="0" w:type="dxa"/>
              <w:left w:w="108" w:type="dxa"/>
              <w:bottom w:w="0" w:type="dxa"/>
              <w:right w:w="108" w:type="dxa"/>
            </w:tcMar>
          </w:tcPr>
          <w:p w14:paraId="67050924"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nil"/>
              <w:right w:val="nil"/>
            </w:tcBorders>
            <w:shd w:val="clear" w:color="auto" w:fill="auto"/>
            <w:tcMar>
              <w:top w:w="0" w:type="dxa"/>
              <w:left w:w="108" w:type="dxa"/>
              <w:bottom w:w="0" w:type="dxa"/>
              <w:right w:w="108" w:type="dxa"/>
            </w:tcMar>
          </w:tcPr>
          <w:p w14:paraId="473C86B0" w14:textId="77777777" w:rsidR="008D562D" w:rsidRPr="00AA0623" w:rsidRDefault="008D562D" w:rsidP="007F431A">
            <w:pPr>
              <w:spacing w:before="120" w:after="120"/>
              <w:ind w:left="246"/>
              <w:jc w:val="center"/>
              <w:rPr>
                <w:rFonts w:ascii="Calibri" w:eastAsia="Times New Roman" w:hAnsi="Calibri"/>
                <w:sz w:val="20"/>
                <w:szCs w:val="20"/>
              </w:rPr>
            </w:pPr>
          </w:p>
        </w:tc>
      </w:tr>
      <w:tr w:rsidR="0074540F" w14:paraId="5DA23193" w14:textId="77777777" w:rsidTr="00A70EC2">
        <w:trPr>
          <w:trHeight w:val="485"/>
          <w:jc w:val="center"/>
        </w:trPr>
        <w:tc>
          <w:tcPr>
            <w:tcW w:w="4969" w:type="dxa"/>
            <w:tcBorders>
              <w:top w:val="nil"/>
              <w:left w:val="nil"/>
              <w:bottom w:val="nil"/>
              <w:right w:val="nil"/>
            </w:tcBorders>
            <w:shd w:val="clear" w:color="auto" w:fill="auto"/>
            <w:tcMar>
              <w:top w:w="0" w:type="dxa"/>
              <w:left w:w="108" w:type="dxa"/>
              <w:bottom w:w="0" w:type="dxa"/>
              <w:right w:w="108" w:type="dxa"/>
            </w:tcMar>
            <w:vAlign w:val="center"/>
            <w:hideMark/>
          </w:tcPr>
          <w:p w14:paraId="653EED57" w14:textId="77777777" w:rsidR="008D562D" w:rsidRPr="00AA0623" w:rsidRDefault="00D83277"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Front End Fees</w:t>
            </w:r>
          </w:p>
        </w:tc>
        <w:tc>
          <w:tcPr>
            <w:tcW w:w="1703" w:type="dxa"/>
            <w:tcBorders>
              <w:top w:val="nil"/>
              <w:left w:val="nil"/>
              <w:bottom w:val="nil"/>
              <w:right w:val="nil"/>
            </w:tcBorders>
            <w:shd w:val="clear" w:color="auto" w:fill="auto"/>
            <w:tcMar>
              <w:top w:w="0" w:type="dxa"/>
              <w:left w:w="108" w:type="dxa"/>
              <w:bottom w:w="0" w:type="dxa"/>
              <w:right w:w="108" w:type="dxa"/>
            </w:tcMar>
            <w:vAlign w:val="center"/>
          </w:tcPr>
          <w:p w14:paraId="3A23FED8" w14:textId="77777777" w:rsidR="008D562D" w:rsidRPr="00AA0623" w:rsidRDefault="008D562D" w:rsidP="007F431A">
            <w:pPr>
              <w:spacing w:before="120" w:after="120"/>
              <w:ind w:left="246"/>
              <w:jc w:val="center"/>
              <w:rPr>
                <w:rFonts w:ascii="Calibri" w:eastAsia="Times New Roman" w:hAnsi="Calibri"/>
                <w:sz w:val="20"/>
                <w:szCs w:val="20"/>
              </w:rPr>
            </w:pPr>
          </w:p>
        </w:tc>
        <w:tc>
          <w:tcPr>
            <w:tcW w:w="1127" w:type="dxa"/>
            <w:tcBorders>
              <w:top w:val="nil"/>
              <w:left w:val="nil"/>
              <w:bottom w:val="nil"/>
              <w:right w:val="nil"/>
            </w:tcBorders>
            <w:shd w:val="clear" w:color="auto" w:fill="auto"/>
            <w:tcMar>
              <w:top w:w="0" w:type="dxa"/>
              <w:left w:w="108" w:type="dxa"/>
              <w:bottom w:w="0" w:type="dxa"/>
              <w:right w:w="108" w:type="dxa"/>
            </w:tcMar>
          </w:tcPr>
          <w:p w14:paraId="11F46EF3"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nil"/>
              <w:right w:val="nil"/>
            </w:tcBorders>
            <w:shd w:val="clear" w:color="auto" w:fill="auto"/>
            <w:tcMar>
              <w:top w:w="0" w:type="dxa"/>
              <w:left w:w="108" w:type="dxa"/>
              <w:bottom w:w="0" w:type="dxa"/>
              <w:right w:w="108" w:type="dxa"/>
            </w:tcMar>
          </w:tcPr>
          <w:p w14:paraId="695128E1"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nil"/>
              <w:right w:val="nil"/>
            </w:tcBorders>
            <w:shd w:val="clear" w:color="auto" w:fill="auto"/>
            <w:tcMar>
              <w:top w:w="0" w:type="dxa"/>
              <w:left w:w="108" w:type="dxa"/>
              <w:bottom w:w="0" w:type="dxa"/>
              <w:right w:w="108" w:type="dxa"/>
            </w:tcMar>
          </w:tcPr>
          <w:p w14:paraId="699A4050" w14:textId="77777777" w:rsidR="008D562D" w:rsidRPr="00AA0623" w:rsidRDefault="008D562D" w:rsidP="007F431A">
            <w:pPr>
              <w:spacing w:before="120" w:after="120"/>
              <w:ind w:left="246"/>
              <w:jc w:val="center"/>
              <w:rPr>
                <w:rFonts w:ascii="Calibri" w:eastAsia="Times New Roman" w:hAnsi="Calibri"/>
                <w:sz w:val="20"/>
                <w:szCs w:val="20"/>
              </w:rPr>
            </w:pPr>
          </w:p>
        </w:tc>
      </w:tr>
      <w:tr w:rsidR="0074540F" w14:paraId="26212BF1" w14:textId="77777777" w:rsidTr="00A70EC2">
        <w:trPr>
          <w:trHeight w:val="485"/>
          <w:jc w:val="center"/>
        </w:trPr>
        <w:tc>
          <w:tcPr>
            <w:tcW w:w="4969"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hideMark/>
          </w:tcPr>
          <w:p w14:paraId="3254BF8D" w14:textId="77777777" w:rsidR="008D562D" w:rsidRPr="00AA0623" w:rsidRDefault="00D83277" w:rsidP="007F431A">
            <w:pPr>
              <w:spacing w:before="120" w:after="120"/>
              <w:ind w:left="246"/>
              <w:jc w:val="right"/>
              <w:rPr>
                <w:rFonts w:ascii="Calibri" w:eastAsia="Times New Roman" w:hAnsi="Calibri"/>
                <w:b/>
                <w:sz w:val="20"/>
                <w:szCs w:val="20"/>
              </w:rPr>
            </w:pPr>
            <w:r w:rsidRPr="00AA0623">
              <w:rPr>
                <w:rFonts w:ascii="Calibri" w:eastAsia="Times New Roman" w:hAnsi="Calibri"/>
                <w:b/>
                <w:sz w:val="20"/>
                <w:szCs w:val="20"/>
              </w:rPr>
              <w:t>Total Financing Required</w:t>
            </w:r>
          </w:p>
        </w:tc>
        <w:tc>
          <w:tcPr>
            <w:tcW w:w="1703"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tcPr>
          <w:p w14:paraId="78455451" w14:textId="77777777" w:rsidR="008D562D" w:rsidRPr="00AA0623" w:rsidRDefault="008D562D" w:rsidP="007F431A">
            <w:pPr>
              <w:spacing w:before="120" w:after="120"/>
              <w:ind w:left="246"/>
              <w:jc w:val="center"/>
              <w:rPr>
                <w:rFonts w:ascii="Calibri" w:eastAsia="Times New Roman" w:hAnsi="Calibri"/>
                <w:sz w:val="20"/>
                <w:szCs w:val="20"/>
              </w:rPr>
            </w:pPr>
          </w:p>
        </w:tc>
        <w:tc>
          <w:tcPr>
            <w:tcW w:w="1127"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16C0AE4D"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388"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8EB71A6" w14:textId="77777777" w:rsidR="008D562D" w:rsidRPr="00AA0623" w:rsidRDefault="008D562D" w:rsidP="007F431A">
            <w:pPr>
              <w:spacing w:before="120" w:after="120"/>
              <w:ind w:left="246"/>
              <w:jc w:val="center"/>
              <w:rPr>
                <w:rFonts w:ascii="Calibri" w:eastAsia="Times New Roman" w:hAnsi="Calibri"/>
                <w:sz w:val="20"/>
                <w:szCs w:val="20"/>
              </w:rPr>
            </w:pPr>
          </w:p>
        </w:tc>
        <w:tc>
          <w:tcPr>
            <w:tcW w:w="1383" w:type="dxa"/>
            <w:gridSpan w:val="2"/>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B73D78D" w14:textId="77777777" w:rsidR="008D562D" w:rsidRPr="00AA0623" w:rsidRDefault="008D562D" w:rsidP="007F431A">
            <w:pPr>
              <w:spacing w:before="120" w:after="120"/>
              <w:ind w:left="246"/>
              <w:jc w:val="center"/>
              <w:rPr>
                <w:rFonts w:ascii="Calibri" w:eastAsia="Times New Roman" w:hAnsi="Calibri"/>
                <w:sz w:val="20"/>
                <w:szCs w:val="20"/>
              </w:rPr>
            </w:pPr>
          </w:p>
        </w:tc>
      </w:tr>
    </w:tbl>
    <w:p w14:paraId="619F8FCB" w14:textId="77777777" w:rsidR="00CA7692" w:rsidRDefault="00CA7692" w:rsidP="00FB0BC4">
      <w:pPr>
        <w:ind w:left="-720"/>
        <w:rPr>
          <w:rFonts w:asciiTheme="minorHAnsi" w:hAnsiTheme="minorHAnsi"/>
          <w:b/>
          <w:bCs/>
          <w:color w:val="7F7F7F" w:themeColor="text1" w:themeTint="80"/>
          <w:sz w:val="22"/>
          <w:szCs w:val="22"/>
        </w:rPr>
      </w:pPr>
    </w:p>
    <w:p w14:paraId="415C5762" w14:textId="77777777" w:rsidR="00A70EC2" w:rsidRDefault="00A70EC2" w:rsidP="00FB0BC4">
      <w:pPr>
        <w:ind w:left="-720"/>
        <w:rPr>
          <w:rFonts w:asciiTheme="minorHAnsi" w:hAnsiTheme="minorHAnsi"/>
          <w:b/>
          <w:bCs/>
          <w:color w:val="7F7F7F" w:themeColor="text1" w:themeTint="80"/>
          <w:sz w:val="22"/>
          <w:szCs w:val="22"/>
        </w:rPr>
      </w:pPr>
    </w:p>
    <w:p w14:paraId="0E910F04" w14:textId="77777777" w:rsidR="005E13AE" w:rsidRDefault="005E13AE" w:rsidP="00FB0BC4">
      <w:pPr>
        <w:ind w:left="-720"/>
        <w:rPr>
          <w:rFonts w:asciiTheme="minorHAnsi" w:hAnsiTheme="minorHAnsi"/>
          <w:b/>
          <w:bCs/>
          <w:color w:val="7F7F7F" w:themeColor="text1" w:themeTint="80"/>
          <w:sz w:val="22"/>
          <w:szCs w:val="22"/>
        </w:rPr>
      </w:pPr>
    </w:p>
    <w:p w14:paraId="6DF9B9B5" w14:textId="77777777" w:rsidR="00A70EC2" w:rsidRDefault="00A70EC2" w:rsidP="00FB0BC4">
      <w:pPr>
        <w:ind w:left="-720"/>
        <w:rPr>
          <w:rFonts w:asciiTheme="minorHAnsi" w:hAnsiTheme="minorHAnsi"/>
          <w:b/>
          <w:bCs/>
          <w:color w:val="7F7F7F" w:themeColor="text1" w:themeTint="80"/>
          <w:sz w:val="22"/>
          <w:szCs w:val="22"/>
        </w:rPr>
      </w:pPr>
    </w:p>
    <w:p w14:paraId="205649DE" w14:textId="77777777" w:rsidR="00DA13F3" w:rsidRDefault="00D83277" w:rsidP="0083176C">
      <w:pPr>
        <w:keepNext/>
        <w:tabs>
          <w:tab w:val="center" w:pos="4950"/>
          <w:tab w:val="left" w:pos="8237"/>
        </w:tabs>
        <w:rPr>
          <w:rFonts w:ascii="Calibri" w:hAnsi="Calibri" w:cs="Calibri"/>
          <w:b/>
          <w:sz w:val="22"/>
          <w:szCs w:val="22"/>
        </w:rPr>
      </w:pPr>
      <w:r w:rsidRPr="001A4470">
        <w:rPr>
          <w:rFonts w:ascii="Calibri" w:hAnsi="Calibri" w:cs="Calibri"/>
          <w:b/>
          <w:sz w:val="22"/>
          <w:szCs w:val="22"/>
        </w:rPr>
        <w:lastRenderedPageBreak/>
        <w:t>Table 2: Summary of Project Costs and Financing Allocations</w:t>
      </w:r>
    </w:p>
    <w:tbl>
      <w:tblPr>
        <w:tblW w:w="0" w:type="auto"/>
        <w:jc w:val="center"/>
        <w:tblCellMar>
          <w:left w:w="0" w:type="dxa"/>
          <w:right w:w="0" w:type="dxa"/>
        </w:tblCellMar>
        <w:tblLook w:val="04A0" w:firstRow="1" w:lastRow="0" w:firstColumn="1" w:lastColumn="0" w:noHBand="0" w:noVBand="1"/>
      </w:tblPr>
      <w:tblGrid>
        <w:gridCol w:w="4940"/>
        <w:gridCol w:w="2340"/>
        <w:gridCol w:w="2648"/>
      </w:tblGrid>
      <w:tr w:rsidR="0074540F" w14:paraId="026E0B50" w14:textId="77777777" w:rsidTr="00A70EC2">
        <w:trPr>
          <w:trHeight w:val="1132"/>
          <w:tblHeader/>
          <w:jc w:val="center"/>
        </w:trPr>
        <w:tc>
          <w:tcPr>
            <w:tcW w:w="4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5C9FE5" w14:textId="77777777" w:rsidR="00A70EC2" w:rsidRPr="00CE365F" w:rsidRDefault="00A70EC2" w:rsidP="00A70EC2">
            <w:pPr>
              <w:jc w:val="center"/>
              <w:rPr>
                <w:rFonts w:asciiTheme="minorHAnsi" w:eastAsiaTheme="minorHAnsi" w:hAnsiTheme="minorHAnsi" w:cstheme="minorHAnsi"/>
                <w:b/>
                <w:bCs/>
                <w:color w:val="auto"/>
                <w:sz w:val="22"/>
                <w:szCs w:val="22"/>
              </w:rPr>
            </w:pPr>
          </w:p>
        </w:tc>
        <w:tc>
          <w:tcPr>
            <w:tcW w:w="23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6ECA4A" w14:textId="77777777" w:rsidR="00A70EC2" w:rsidRPr="00CE365F" w:rsidRDefault="00D83277" w:rsidP="00A70EC2">
            <w:pPr>
              <w:spacing w:before="240" w:after="240" w:line="240" w:lineRule="auto"/>
              <w:jc w:val="center"/>
              <w:rPr>
                <w:rFonts w:asciiTheme="minorHAnsi" w:hAnsiTheme="minorHAnsi" w:cstheme="minorHAnsi"/>
                <w:b/>
                <w:bCs/>
                <w:sz w:val="22"/>
                <w:szCs w:val="22"/>
              </w:rPr>
            </w:pPr>
            <w:r w:rsidRPr="00CE365F">
              <w:rPr>
                <w:rFonts w:asciiTheme="minorHAnsi" w:hAnsiTheme="minorHAnsi" w:cstheme="minorHAnsi"/>
                <w:b/>
                <w:bCs/>
                <w:sz w:val="22"/>
                <w:szCs w:val="22"/>
              </w:rPr>
              <w:t>World Bank Financing</w:t>
            </w:r>
          </w:p>
        </w:tc>
        <w:tc>
          <w:tcPr>
            <w:tcW w:w="26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535844" w14:textId="77777777" w:rsidR="00A70EC2" w:rsidRPr="00CE365F" w:rsidRDefault="00D83277" w:rsidP="00A70EC2">
            <w:pPr>
              <w:spacing w:before="240" w:after="240" w:line="240" w:lineRule="auto"/>
              <w:jc w:val="center"/>
              <w:rPr>
                <w:rFonts w:asciiTheme="minorHAnsi" w:hAnsiTheme="minorHAnsi" w:cstheme="minorHAnsi"/>
                <w:b/>
                <w:bCs/>
                <w:sz w:val="22"/>
                <w:szCs w:val="22"/>
              </w:rPr>
            </w:pPr>
            <w:r w:rsidRPr="00CE365F">
              <w:rPr>
                <w:rFonts w:asciiTheme="minorHAnsi" w:hAnsiTheme="minorHAnsi" w:cstheme="minorHAnsi"/>
                <w:b/>
                <w:bCs/>
                <w:sz w:val="22"/>
                <w:szCs w:val="22"/>
              </w:rPr>
              <w:t xml:space="preserve">AIIB Financing </w:t>
            </w:r>
          </w:p>
        </w:tc>
      </w:tr>
      <w:tr w:rsidR="0074540F" w14:paraId="41B9F440" w14:textId="77777777" w:rsidTr="00A70EC2">
        <w:trPr>
          <w:trHeight w:val="331"/>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B4B109" w14:textId="77777777" w:rsidR="00A70EC2" w:rsidRDefault="00A70EC2" w:rsidP="00A70EC2">
            <w:pPr>
              <w:rPr>
                <w:rFonts w:asciiTheme="minorHAnsi" w:hAnsiTheme="minorHAnsi" w:cstheme="minorHAnsi"/>
                <w:b/>
                <w:bCs/>
                <w:sz w:val="22"/>
                <w:szCs w:val="22"/>
              </w:rPr>
            </w:pPr>
          </w:p>
          <w:p w14:paraId="78F89038" w14:textId="77777777" w:rsidR="00A70EC2" w:rsidRPr="00CE365F" w:rsidRDefault="00D83277" w:rsidP="00A70EC2">
            <w:pPr>
              <w:rPr>
                <w:rFonts w:asciiTheme="minorHAnsi" w:hAnsiTheme="minorHAnsi" w:cstheme="minorHAnsi"/>
                <w:b/>
                <w:bCs/>
                <w:sz w:val="22"/>
                <w:szCs w:val="22"/>
              </w:rPr>
            </w:pPr>
            <w:r w:rsidRPr="00CE365F">
              <w:rPr>
                <w:rFonts w:asciiTheme="minorHAnsi" w:hAnsiTheme="minorHAnsi" w:cstheme="minorHAnsi"/>
                <w:b/>
                <w:bCs/>
                <w:sz w:val="22"/>
                <w:szCs w:val="22"/>
              </w:rPr>
              <w:t>Component 1: Emergency COVID-19 Response</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2C19F0A"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28,7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8FF35A7"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43,110,000</w:t>
            </w:r>
          </w:p>
        </w:tc>
      </w:tr>
      <w:tr w:rsidR="0074540F" w14:paraId="2A88D4F5" w14:textId="77777777" w:rsidTr="00A70EC2">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DC1804"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Sub-component 1.1: Case Detection and Confirmation</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791FFFC"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7,2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71638AA"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10,800,000</w:t>
            </w:r>
          </w:p>
        </w:tc>
      </w:tr>
      <w:tr w:rsidR="0074540F" w14:paraId="3CAFA992" w14:textId="77777777" w:rsidTr="00A70EC2">
        <w:trPr>
          <w:trHeight w:val="270"/>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E96F0"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Sub-component 1.2: Health System Strengthening for Case Management</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DD17084"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21,5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6D67769" w14:textId="77777777" w:rsidR="00A70EC2" w:rsidRPr="00CE365F" w:rsidRDefault="00D83277" w:rsidP="00A70EC2">
            <w:pPr>
              <w:jc w:val="center"/>
              <w:rPr>
                <w:rFonts w:asciiTheme="minorHAnsi" w:hAnsiTheme="minorHAnsi" w:cstheme="minorHAnsi"/>
                <w:sz w:val="22"/>
                <w:szCs w:val="22"/>
                <w:highlight w:val="yellow"/>
              </w:rPr>
            </w:pPr>
            <w:r w:rsidRPr="00FB4752">
              <w:rPr>
                <w:rFonts w:ascii="Calibri" w:hAnsi="Calibri" w:cs="Calibri"/>
                <w:sz w:val="22"/>
                <w:szCs w:val="22"/>
              </w:rPr>
              <w:t>32,310,000</w:t>
            </w:r>
          </w:p>
        </w:tc>
      </w:tr>
      <w:tr w:rsidR="0074540F" w14:paraId="07F8CC58" w14:textId="77777777" w:rsidTr="00A70EC2">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9293F" w14:textId="77777777" w:rsidR="00A70EC2" w:rsidRPr="00CE365F" w:rsidRDefault="00D83277" w:rsidP="00A70EC2">
            <w:pPr>
              <w:rPr>
                <w:rFonts w:asciiTheme="minorHAnsi" w:hAnsiTheme="minorHAnsi" w:cstheme="minorHAnsi"/>
                <w:sz w:val="22"/>
                <w:szCs w:val="22"/>
              </w:rPr>
            </w:pPr>
            <w:r w:rsidRPr="00CE365F">
              <w:rPr>
                <w:rFonts w:asciiTheme="minorHAnsi" w:hAnsiTheme="minorHAnsi" w:cstheme="minorHAnsi"/>
                <w:b/>
                <w:bCs/>
                <w:sz w:val="22"/>
                <w:szCs w:val="22"/>
              </w:rPr>
              <w:t>Component 2: Enabling health measures to contain the COVID-19 outbreak through temporary income support for poor households and vulnerable individuals</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C801C3F"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43,1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9C865DE" w14:textId="77777777" w:rsidR="00A70EC2" w:rsidRPr="00CE365F" w:rsidRDefault="00D83277" w:rsidP="00A70EC2">
            <w:pPr>
              <w:jc w:val="center"/>
              <w:rPr>
                <w:rFonts w:asciiTheme="minorHAnsi" w:hAnsiTheme="minorHAnsi" w:cstheme="minorHAnsi"/>
                <w:b/>
                <w:sz w:val="22"/>
                <w:szCs w:val="22"/>
              </w:rPr>
            </w:pPr>
            <w:r w:rsidRPr="00FB4752">
              <w:rPr>
                <w:rFonts w:ascii="Calibri" w:hAnsi="Calibri" w:cs="Calibri"/>
                <w:b/>
                <w:bCs/>
                <w:sz w:val="22"/>
                <w:szCs w:val="22"/>
              </w:rPr>
              <w:t>64,710,000</w:t>
            </w:r>
          </w:p>
        </w:tc>
      </w:tr>
      <w:tr w:rsidR="0074540F" w14:paraId="488C276B" w14:textId="77777777" w:rsidTr="005D4667">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C40583" w14:textId="77777777" w:rsidR="00A70EC2" w:rsidRPr="00792372" w:rsidRDefault="00D83277" w:rsidP="005D4667">
            <w:pPr>
              <w:pStyle w:val="paragraph"/>
              <w:spacing w:before="120" w:after="120" w:line="240" w:lineRule="auto"/>
              <w:ind w:left="432"/>
              <w:contextualSpacing/>
              <w:jc w:val="both"/>
              <w:textAlignment w:val="baseline"/>
              <w:rPr>
                <w:rFonts w:asciiTheme="minorHAnsi" w:hAnsiTheme="minorHAnsi" w:cstheme="minorHAnsi"/>
                <w:i/>
                <w:color w:val="000000"/>
                <w:sz w:val="22"/>
                <w:szCs w:val="22"/>
              </w:rPr>
            </w:pPr>
            <w:r w:rsidRPr="00CE365F">
              <w:rPr>
                <w:rFonts w:asciiTheme="minorHAnsi" w:hAnsiTheme="minorHAnsi" w:cstheme="minorHAnsi"/>
                <w:sz w:val="22"/>
                <w:szCs w:val="22"/>
              </w:rPr>
              <w:t xml:space="preserve">Subcomponent 2.1:  </w:t>
            </w:r>
            <w:r w:rsidRPr="00A016D0">
              <w:rPr>
                <w:rFonts w:ascii="Calibri" w:eastAsia="Calibri" w:hAnsi="Calibri" w:cs="Calibri"/>
                <w:i/>
                <w:iCs/>
                <w:color w:val="000000" w:themeColor="text1"/>
                <w:sz w:val="22"/>
                <w:szCs w:val="22"/>
              </w:rPr>
              <w:t xml:space="preserve">Cash transfers to poor and vulnerable households  </w:t>
            </w:r>
          </w:p>
          <w:p w14:paraId="71145F9C" w14:textId="77777777" w:rsidR="00A70EC2" w:rsidRPr="00CE365F" w:rsidRDefault="00A70EC2" w:rsidP="00A70EC2">
            <w:pPr>
              <w:ind w:left="432"/>
              <w:rPr>
                <w:rFonts w:asciiTheme="minorHAnsi" w:hAnsiTheme="minorHAnsi" w:cstheme="minorHAnsi"/>
                <w:sz w:val="22"/>
                <w:szCs w:val="22"/>
              </w:rPr>
            </w:pP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5A4C89A"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8,0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DB08933"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12,000,000</w:t>
            </w:r>
          </w:p>
        </w:tc>
      </w:tr>
      <w:tr w:rsidR="0074540F" w14:paraId="0C5853CF" w14:textId="77777777" w:rsidTr="005D4667">
        <w:trPr>
          <w:trHeight w:val="283"/>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D10F0F" w14:textId="77777777" w:rsidR="00A70EC2" w:rsidRPr="00CE365F" w:rsidRDefault="00D83277" w:rsidP="00A70EC2">
            <w:pPr>
              <w:ind w:left="432"/>
              <w:rPr>
                <w:rFonts w:asciiTheme="minorHAnsi" w:hAnsiTheme="minorHAnsi" w:cstheme="minorHAnsi"/>
                <w:sz w:val="22"/>
                <w:szCs w:val="22"/>
              </w:rPr>
            </w:pPr>
            <w:r w:rsidRPr="00CE365F">
              <w:rPr>
                <w:rFonts w:asciiTheme="minorHAnsi" w:hAnsiTheme="minorHAnsi" w:cstheme="minorHAnsi"/>
                <w:sz w:val="22"/>
                <w:szCs w:val="22"/>
              </w:rPr>
              <w:t xml:space="preserve">Subcomponent 2.2: </w:t>
            </w:r>
            <w:r w:rsidRPr="00A016D0">
              <w:rPr>
                <w:rFonts w:asciiTheme="minorHAnsi" w:hAnsiTheme="minorHAnsi" w:cstheme="minorHAnsi"/>
                <w:bCs/>
                <w:i/>
                <w:iCs/>
                <w:sz w:val="22"/>
                <w:szCs w:val="22"/>
              </w:rPr>
              <w:t>Temporary unemployment assistance for individuals who lost their job because of the COVID-19 outbreak</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63B8E76"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35,14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5D520CD" w14:textId="77777777" w:rsidR="00A70EC2" w:rsidRPr="00CE365F" w:rsidRDefault="00D83277" w:rsidP="00A70EC2">
            <w:pPr>
              <w:jc w:val="center"/>
              <w:rPr>
                <w:rFonts w:asciiTheme="minorHAnsi" w:hAnsiTheme="minorHAnsi" w:cstheme="minorHAnsi"/>
                <w:sz w:val="22"/>
                <w:szCs w:val="22"/>
                <w:highlight w:val="yellow"/>
              </w:rPr>
            </w:pPr>
            <w:r>
              <w:rPr>
                <w:rFonts w:ascii="Calibri" w:hAnsi="Calibri" w:cs="Calibri"/>
                <w:sz w:val="22"/>
                <w:szCs w:val="22"/>
              </w:rPr>
              <w:t>52,710,000</w:t>
            </w:r>
          </w:p>
        </w:tc>
      </w:tr>
      <w:tr w:rsidR="0074540F" w14:paraId="0A25CAFD" w14:textId="77777777" w:rsidTr="00A70EC2">
        <w:trPr>
          <w:trHeight w:val="567"/>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93DF14" w14:textId="77777777" w:rsidR="00A70EC2" w:rsidRDefault="00A70EC2" w:rsidP="00A70EC2">
            <w:pPr>
              <w:rPr>
                <w:rFonts w:asciiTheme="minorHAnsi" w:hAnsiTheme="minorHAnsi" w:cstheme="minorHAnsi"/>
                <w:b/>
                <w:bCs/>
                <w:sz w:val="22"/>
                <w:szCs w:val="22"/>
              </w:rPr>
            </w:pPr>
          </w:p>
          <w:p w14:paraId="4AE1C28E" w14:textId="77777777" w:rsidR="00A70EC2" w:rsidRPr="00CE365F" w:rsidRDefault="00D83277" w:rsidP="00A70EC2">
            <w:pPr>
              <w:rPr>
                <w:rFonts w:asciiTheme="minorHAnsi" w:hAnsiTheme="minorHAnsi" w:cstheme="minorHAnsi"/>
                <w:sz w:val="22"/>
                <w:szCs w:val="22"/>
              </w:rPr>
            </w:pPr>
            <w:r w:rsidRPr="00CE365F">
              <w:rPr>
                <w:rFonts w:asciiTheme="minorHAnsi" w:hAnsiTheme="minorHAnsi" w:cstheme="minorHAnsi"/>
                <w:b/>
                <w:bCs/>
                <w:sz w:val="22"/>
                <w:szCs w:val="22"/>
              </w:rPr>
              <w:t>Component 3: Project Management</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F19594"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13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4405C"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170,000</w:t>
            </w:r>
          </w:p>
        </w:tc>
      </w:tr>
      <w:tr w:rsidR="0074540F" w14:paraId="6E71E058" w14:textId="77777777" w:rsidTr="00A70EC2">
        <w:trPr>
          <w:trHeight w:val="440"/>
          <w:jc w:val="center"/>
        </w:trPr>
        <w:tc>
          <w:tcPr>
            <w:tcW w:w="4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E8FCE9" w14:textId="77777777" w:rsidR="00A70EC2" w:rsidRPr="00CE365F" w:rsidRDefault="00A70EC2" w:rsidP="00A70EC2">
            <w:pPr>
              <w:jc w:val="center"/>
              <w:rPr>
                <w:rFonts w:asciiTheme="minorHAnsi" w:hAnsiTheme="minorHAnsi" w:cstheme="minorHAnsi"/>
                <w:b/>
                <w:bCs/>
                <w:sz w:val="22"/>
                <w:szCs w:val="22"/>
              </w:rPr>
            </w:pPr>
          </w:p>
          <w:p w14:paraId="133B6EE8" w14:textId="77777777" w:rsidR="00A70EC2" w:rsidRPr="00CE365F" w:rsidRDefault="00D83277" w:rsidP="00A70EC2">
            <w:pPr>
              <w:jc w:val="center"/>
              <w:rPr>
                <w:rFonts w:asciiTheme="minorHAnsi" w:hAnsiTheme="minorHAnsi" w:cstheme="minorHAnsi"/>
                <w:b/>
                <w:bCs/>
                <w:sz w:val="22"/>
                <w:szCs w:val="22"/>
              </w:rPr>
            </w:pPr>
            <w:r w:rsidRPr="00CE365F">
              <w:rPr>
                <w:rFonts w:asciiTheme="minorHAnsi" w:hAnsiTheme="minorHAnsi" w:cstheme="minorHAnsi"/>
                <w:b/>
                <w:bCs/>
                <w:sz w:val="22"/>
                <w:szCs w:val="22"/>
              </w:rPr>
              <w:t>TOTAL</w:t>
            </w:r>
          </w:p>
        </w:tc>
        <w:tc>
          <w:tcPr>
            <w:tcW w:w="23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1A8236" w14:textId="77777777" w:rsidR="00A70EC2" w:rsidRPr="00CE365F" w:rsidRDefault="00D83277" w:rsidP="00A70EC2">
            <w:pPr>
              <w:jc w:val="center"/>
              <w:rPr>
                <w:rFonts w:asciiTheme="minorHAnsi" w:hAnsiTheme="minorHAnsi" w:cstheme="minorHAnsi"/>
                <w:b/>
                <w:sz w:val="22"/>
                <w:szCs w:val="22"/>
              </w:rPr>
            </w:pPr>
            <w:r w:rsidRPr="00CE365F">
              <w:rPr>
                <w:rFonts w:asciiTheme="minorHAnsi" w:hAnsiTheme="minorHAnsi" w:cstheme="minorHAnsi"/>
                <w:sz w:val="22"/>
                <w:szCs w:val="22"/>
              </w:rPr>
              <w:t>80,000,000</w:t>
            </w:r>
          </w:p>
        </w:tc>
        <w:tc>
          <w:tcPr>
            <w:tcW w:w="26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60239D8" w14:textId="77777777" w:rsidR="00A70EC2" w:rsidRPr="00CE365F" w:rsidRDefault="00D83277" w:rsidP="00A70EC2">
            <w:pPr>
              <w:jc w:val="center"/>
              <w:rPr>
                <w:rFonts w:asciiTheme="minorHAnsi" w:hAnsiTheme="minorHAnsi" w:cstheme="minorHAnsi"/>
                <w:b/>
                <w:sz w:val="22"/>
                <w:szCs w:val="22"/>
              </w:rPr>
            </w:pPr>
            <w:r w:rsidRPr="00CE365F">
              <w:rPr>
                <w:rFonts w:asciiTheme="minorHAnsi" w:hAnsiTheme="minorHAnsi" w:cstheme="minorHAnsi"/>
                <w:sz w:val="22"/>
                <w:szCs w:val="22"/>
              </w:rPr>
              <w:t>100,000,000</w:t>
            </w:r>
          </w:p>
        </w:tc>
      </w:tr>
    </w:tbl>
    <w:p w14:paraId="21B877BF" w14:textId="77777777" w:rsidR="00194D29" w:rsidRDefault="00194D29" w:rsidP="00F25144">
      <w:pPr>
        <w:ind w:left="-630" w:right="-360"/>
        <w:rPr>
          <w:rFonts w:asciiTheme="minorHAnsi" w:hAnsiTheme="minorHAnsi"/>
          <w:b/>
          <w:bCs/>
          <w:color w:val="7F7F7F" w:themeColor="text1" w:themeTint="80"/>
          <w:sz w:val="22"/>
          <w:szCs w:val="22"/>
        </w:rPr>
        <w:sectPr w:rsidR="00194D29" w:rsidSect="00C3431D">
          <w:headerReference w:type="even" r:id="rId39"/>
          <w:headerReference w:type="default" r:id="rId40"/>
          <w:footerReference w:type="default" r:id="rId41"/>
          <w:headerReference w:type="first" r:id="rId42"/>
          <w:pgSz w:w="12240" w:h="15840"/>
          <w:pgMar w:top="1440" w:right="720" w:bottom="144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3140"/>
      </w:tblGrid>
      <w:tr w:rsidR="0074540F" w14:paraId="115A42F0" w14:textId="77777777" w:rsidTr="003420C9">
        <w:trPr>
          <w:trHeight w:val="432"/>
        </w:trPr>
        <w:tc>
          <w:tcPr>
            <w:tcW w:w="13140" w:type="dxa"/>
            <w:shd w:val="clear" w:color="auto" w:fill="F2F7FC"/>
            <w:vAlign w:val="center"/>
          </w:tcPr>
          <w:p w14:paraId="3CD6A3E4" w14:textId="77777777" w:rsidR="00671FD9" w:rsidRPr="00FB5FFB" w:rsidRDefault="00D83277" w:rsidP="00E960F4">
            <w:pPr>
              <w:pStyle w:val="Heading4"/>
              <w:jc w:val="center"/>
              <w:outlineLvl w:val="3"/>
            </w:pPr>
            <w:r w:rsidRPr="00FB5FFB">
              <w:lastRenderedPageBreak/>
              <w:t xml:space="preserve">ANNEX </w:t>
            </w:r>
            <w:r>
              <w:t>2</w:t>
            </w:r>
            <w:r w:rsidRPr="00FB5FFB">
              <w:t xml:space="preserve">: </w:t>
            </w:r>
            <w:r w:rsidRPr="00C82DB6">
              <w:t xml:space="preserve"> </w:t>
            </w:r>
            <w:r w:rsidR="00570159" w:rsidRPr="000817F6">
              <w:t>Indicative Activity and Equipment List with Tentative Costing</w:t>
            </w:r>
            <w:r w:rsidR="00570159">
              <w:t xml:space="preserve"> for Component 1</w:t>
            </w:r>
          </w:p>
        </w:tc>
      </w:tr>
    </w:tbl>
    <w:p w14:paraId="4EC6B43F" w14:textId="77777777" w:rsidR="00B366C1" w:rsidRDefault="00B366C1" w:rsidP="00F81DD1">
      <w:pPr>
        <w:pStyle w:val="Heading4"/>
        <w:jc w:val="center"/>
      </w:pPr>
    </w:p>
    <w:tbl>
      <w:tblPr>
        <w:tblW w:w="12408" w:type="dxa"/>
        <w:tblLook w:val="04A0" w:firstRow="1" w:lastRow="0" w:firstColumn="1" w:lastColumn="0" w:noHBand="0" w:noVBand="1"/>
      </w:tblPr>
      <w:tblGrid>
        <w:gridCol w:w="7360"/>
        <w:gridCol w:w="1783"/>
        <w:gridCol w:w="1482"/>
        <w:gridCol w:w="1783"/>
      </w:tblGrid>
      <w:tr w:rsidR="0074540F" w14:paraId="14D19B01" w14:textId="77777777" w:rsidTr="00A70EC2">
        <w:trPr>
          <w:trHeight w:val="305"/>
        </w:trPr>
        <w:tc>
          <w:tcPr>
            <w:tcW w:w="7360" w:type="dxa"/>
            <w:tcBorders>
              <w:top w:val="nil"/>
              <w:left w:val="nil"/>
              <w:bottom w:val="nil"/>
              <w:right w:val="nil"/>
            </w:tcBorders>
            <w:shd w:val="clear" w:color="000000" w:fill="D9D9D9"/>
            <w:noWrap/>
            <w:vAlign w:val="center"/>
            <w:hideMark/>
          </w:tcPr>
          <w:p w14:paraId="37FDC488"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Component 1: Emergency COVID 19 response </w:t>
            </w:r>
          </w:p>
        </w:tc>
        <w:tc>
          <w:tcPr>
            <w:tcW w:w="1783" w:type="dxa"/>
            <w:tcBorders>
              <w:top w:val="nil"/>
              <w:left w:val="nil"/>
              <w:bottom w:val="nil"/>
              <w:right w:val="nil"/>
            </w:tcBorders>
            <w:shd w:val="clear" w:color="000000" w:fill="D9D9D9"/>
            <w:noWrap/>
            <w:vAlign w:val="center"/>
            <w:hideMark/>
          </w:tcPr>
          <w:p w14:paraId="1D69619C"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1</w:t>
            </w:r>
          </w:p>
        </w:tc>
        <w:tc>
          <w:tcPr>
            <w:tcW w:w="1482" w:type="dxa"/>
            <w:tcBorders>
              <w:top w:val="nil"/>
              <w:left w:val="nil"/>
              <w:bottom w:val="nil"/>
              <w:right w:val="nil"/>
            </w:tcBorders>
            <w:shd w:val="clear" w:color="000000" w:fill="D9D9D9"/>
            <w:noWrap/>
            <w:vAlign w:val="center"/>
            <w:hideMark/>
          </w:tcPr>
          <w:p w14:paraId="6ED26D18"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Year 2</w:t>
            </w:r>
          </w:p>
        </w:tc>
        <w:tc>
          <w:tcPr>
            <w:tcW w:w="1783" w:type="dxa"/>
            <w:tcBorders>
              <w:top w:val="nil"/>
              <w:left w:val="nil"/>
              <w:bottom w:val="nil"/>
              <w:right w:val="nil"/>
            </w:tcBorders>
            <w:shd w:val="clear" w:color="000000" w:fill="D9D9D9"/>
            <w:noWrap/>
            <w:vAlign w:val="center"/>
            <w:hideMark/>
          </w:tcPr>
          <w:p w14:paraId="19B0203E" w14:textId="77777777" w:rsidR="00A70EC2" w:rsidRPr="00243622" w:rsidRDefault="00D83277" w:rsidP="00A70EC2">
            <w:pPr>
              <w:spacing w:after="0" w:line="240" w:lineRule="auto"/>
              <w:jc w:val="center"/>
              <w:rPr>
                <w:rFonts w:ascii="Calibri" w:eastAsia="Times New Roman" w:hAnsi="Calibri" w:cs="Calibri"/>
                <w:b/>
                <w:bCs/>
                <w:sz w:val="18"/>
                <w:szCs w:val="18"/>
              </w:rPr>
            </w:pPr>
            <w:r w:rsidRPr="00243622">
              <w:rPr>
                <w:rFonts w:ascii="Calibri" w:eastAsia="Times New Roman" w:hAnsi="Calibri" w:cs="Calibri"/>
                <w:b/>
                <w:bCs/>
                <w:sz w:val="18"/>
                <w:szCs w:val="18"/>
              </w:rPr>
              <w:t>Total</w:t>
            </w:r>
          </w:p>
        </w:tc>
      </w:tr>
      <w:tr w:rsidR="0074540F" w14:paraId="2778C6C0" w14:textId="77777777" w:rsidTr="00A70EC2">
        <w:trPr>
          <w:trHeight w:val="305"/>
        </w:trPr>
        <w:tc>
          <w:tcPr>
            <w:tcW w:w="7360" w:type="dxa"/>
            <w:tcBorders>
              <w:top w:val="nil"/>
              <w:left w:val="nil"/>
              <w:bottom w:val="nil"/>
              <w:right w:val="nil"/>
            </w:tcBorders>
            <w:shd w:val="clear" w:color="000000" w:fill="D9D9D9"/>
            <w:noWrap/>
            <w:vAlign w:val="center"/>
            <w:hideMark/>
          </w:tcPr>
          <w:p w14:paraId="48343CD8"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c>
          <w:tcPr>
            <w:tcW w:w="1783" w:type="dxa"/>
            <w:tcBorders>
              <w:top w:val="nil"/>
              <w:left w:val="nil"/>
              <w:bottom w:val="nil"/>
              <w:right w:val="nil"/>
            </w:tcBorders>
            <w:shd w:val="clear" w:color="000000" w:fill="D9D9D9"/>
            <w:noWrap/>
            <w:vAlign w:val="center"/>
            <w:hideMark/>
          </w:tcPr>
          <w:p w14:paraId="170F0F40"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37C8C97E"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2CE6A5F1"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0F913099" w14:textId="77777777" w:rsidTr="00A70EC2">
        <w:trPr>
          <w:trHeight w:val="305"/>
        </w:trPr>
        <w:tc>
          <w:tcPr>
            <w:tcW w:w="7360" w:type="dxa"/>
            <w:tcBorders>
              <w:top w:val="nil"/>
              <w:left w:val="nil"/>
              <w:bottom w:val="nil"/>
              <w:right w:val="nil"/>
            </w:tcBorders>
            <w:shd w:val="clear" w:color="000000" w:fill="D9D9D9"/>
            <w:noWrap/>
            <w:vAlign w:val="center"/>
            <w:hideMark/>
          </w:tcPr>
          <w:p w14:paraId="5F6D7011"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1: Case Confirmation </w:t>
            </w:r>
          </w:p>
        </w:tc>
        <w:tc>
          <w:tcPr>
            <w:tcW w:w="1783" w:type="dxa"/>
            <w:tcBorders>
              <w:top w:val="nil"/>
              <w:left w:val="nil"/>
              <w:bottom w:val="nil"/>
              <w:right w:val="nil"/>
            </w:tcBorders>
            <w:shd w:val="clear" w:color="000000" w:fill="D9D9D9"/>
            <w:noWrap/>
            <w:vAlign w:val="center"/>
            <w:hideMark/>
          </w:tcPr>
          <w:p w14:paraId="04711E7C"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02AB3A84"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7DF087A8"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7B07923E" w14:textId="77777777" w:rsidTr="00A70EC2">
        <w:trPr>
          <w:trHeight w:val="488"/>
        </w:trPr>
        <w:tc>
          <w:tcPr>
            <w:tcW w:w="7360" w:type="dxa"/>
            <w:tcBorders>
              <w:top w:val="nil"/>
              <w:left w:val="nil"/>
              <w:bottom w:val="nil"/>
              <w:right w:val="nil"/>
            </w:tcBorders>
            <w:shd w:val="clear" w:color="auto" w:fill="auto"/>
            <w:vAlign w:val="center"/>
            <w:hideMark/>
          </w:tcPr>
          <w:p w14:paraId="50020BAA"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Equipment, diagnostic supplies (including lab reagents and testing kits), infection protection and transportation for laboratories</w:t>
            </w:r>
          </w:p>
        </w:tc>
        <w:tc>
          <w:tcPr>
            <w:tcW w:w="1783" w:type="dxa"/>
            <w:tcBorders>
              <w:top w:val="nil"/>
              <w:left w:val="nil"/>
              <w:bottom w:val="nil"/>
              <w:right w:val="nil"/>
            </w:tcBorders>
            <w:shd w:val="clear" w:color="auto" w:fill="auto"/>
            <w:noWrap/>
            <w:vAlign w:val="center"/>
            <w:hideMark/>
          </w:tcPr>
          <w:p w14:paraId="7986476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c>
          <w:tcPr>
            <w:tcW w:w="1482" w:type="dxa"/>
            <w:tcBorders>
              <w:top w:val="nil"/>
              <w:left w:val="nil"/>
              <w:bottom w:val="nil"/>
              <w:right w:val="nil"/>
            </w:tcBorders>
            <w:shd w:val="clear" w:color="auto" w:fill="auto"/>
            <w:noWrap/>
            <w:vAlign w:val="center"/>
            <w:hideMark/>
          </w:tcPr>
          <w:p w14:paraId="2F6F3C86"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5971BA5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r>
      <w:tr w:rsidR="0074540F" w14:paraId="2DFC8905" w14:textId="77777777" w:rsidTr="00A70EC2">
        <w:trPr>
          <w:trHeight w:val="305"/>
        </w:trPr>
        <w:tc>
          <w:tcPr>
            <w:tcW w:w="7360" w:type="dxa"/>
            <w:tcBorders>
              <w:top w:val="nil"/>
              <w:left w:val="nil"/>
              <w:bottom w:val="nil"/>
              <w:right w:val="nil"/>
            </w:tcBorders>
            <w:shd w:val="clear" w:color="auto" w:fill="auto"/>
            <w:noWrap/>
            <w:vAlign w:val="center"/>
            <w:hideMark/>
          </w:tcPr>
          <w:p w14:paraId="6C825C8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14:paraId="602427DE"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17,850,000 </w:t>
            </w:r>
          </w:p>
        </w:tc>
        <w:tc>
          <w:tcPr>
            <w:tcW w:w="1482" w:type="dxa"/>
            <w:tcBorders>
              <w:top w:val="nil"/>
              <w:left w:val="nil"/>
              <w:bottom w:val="nil"/>
              <w:right w:val="nil"/>
            </w:tcBorders>
            <w:shd w:val="clear" w:color="auto" w:fill="auto"/>
            <w:noWrap/>
            <w:vAlign w:val="center"/>
            <w:hideMark/>
          </w:tcPr>
          <w:p w14:paraId="661A497C" w14:textId="77777777" w:rsidR="00A70EC2" w:rsidRPr="00243622" w:rsidRDefault="00A70EC2" w:rsidP="00A70EC2">
            <w:pPr>
              <w:spacing w:after="0" w:line="240" w:lineRule="auto"/>
              <w:jc w:val="right"/>
              <w:rPr>
                <w:rFonts w:ascii="Calibri" w:eastAsia="Times New Roman" w:hAnsi="Calibri" w:cs="Calibri"/>
                <w:b/>
                <w:bCs/>
                <w:i/>
                <w:iCs/>
                <w:sz w:val="18"/>
                <w:szCs w:val="18"/>
              </w:rPr>
            </w:pPr>
          </w:p>
        </w:tc>
        <w:tc>
          <w:tcPr>
            <w:tcW w:w="1783" w:type="dxa"/>
            <w:tcBorders>
              <w:top w:val="nil"/>
              <w:left w:val="nil"/>
              <w:bottom w:val="nil"/>
              <w:right w:val="nil"/>
            </w:tcBorders>
            <w:shd w:val="clear" w:color="auto" w:fill="auto"/>
            <w:noWrap/>
            <w:vAlign w:val="center"/>
            <w:hideMark/>
          </w:tcPr>
          <w:p w14:paraId="19821216"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7,850,000 </w:t>
            </w:r>
          </w:p>
        </w:tc>
      </w:tr>
      <w:tr w:rsidR="0074540F" w14:paraId="1A45C7AA" w14:textId="77777777" w:rsidTr="00A70EC2">
        <w:trPr>
          <w:trHeight w:val="305"/>
        </w:trPr>
        <w:tc>
          <w:tcPr>
            <w:tcW w:w="7360" w:type="dxa"/>
            <w:tcBorders>
              <w:top w:val="nil"/>
              <w:left w:val="nil"/>
              <w:bottom w:val="nil"/>
              <w:right w:val="nil"/>
            </w:tcBorders>
            <w:shd w:val="clear" w:color="000000" w:fill="D9D9D9"/>
            <w:noWrap/>
            <w:vAlign w:val="center"/>
            <w:hideMark/>
          </w:tcPr>
          <w:p w14:paraId="4C21530B" w14:textId="77777777" w:rsidR="00A70EC2" w:rsidRPr="00243622" w:rsidRDefault="00D83277" w:rsidP="00A70EC2">
            <w:pPr>
              <w:spacing w:after="0" w:line="240" w:lineRule="auto"/>
              <w:rPr>
                <w:rFonts w:ascii="Calibri" w:eastAsia="Times New Roman" w:hAnsi="Calibri" w:cs="Calibri"/>
                <w:b/>
                <w:bCs/>
                <w:sz w:val="18"/>
                <w:szCs w:val="18"/>
              </w:rPr>
            </w:pPr>
            <w:r w:rsidRPr="00243622">
              <w:rPr>
                <w:rFonts w:ascii="Calibri" w:eastAsia="Times New Roman" w:hAnsi="Calibri" w:cs="Calibri"/>
                <w:b/>
                <w:bCs/>
                <w:sz w:val="18"/>
                <w:szCs w:val="18"/>
              </w:rPr>
              <w:t xml:space="preserve">Sub-Component 2: Health System Strengthening </w:t>
            </w:r>
          </w:p>
        </w:tc>
        <w:tc>
          <w:tcPr>
            <w:tcW w:w="1783" w:type="dxa"/>
            <w:tcBorders>
              <w:top w:val="nil"/>
              <w:left w:val="nil"/>
              <w:bottom w:val="nil"/>
              <w:right w:val="nil"/>
            </w:tcBorders>
            <w:shd w:val="clear" w:color="000000" w:fill="D9D9D9"/>
            <w:noWrap/>
            <w:vAlign w:val="center"/>
            <w:hideMark/>
          </w:tcPr>
          <w:p w14:paraId="357B98C0"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482" w:type="dxa"/>
            <w:tcBorders>
              <w:top w:val="nil"/>
              <w:left w:val="nil"/>
              <w:bottom w:val="nil"/>
              <w:right w:val="nil"/>
            </w:tcBorders>
            <w:shd w:val="clear" w:color="000000" w:fill="D9D9D9"/>
            <w:noWrap/>
            <w:vAlign w:val="center"/>
            <w:hideMark/>
          </w:tcPr>
          <w:p w14:paraId="619FC9BA" w14:textId="77777777" w:rsidR="00A70EC2" w:rsidRPr="00243622" w:rsidRDefault="00D83277" w:rsidP="00A70EC2">
            <w:pPr>
              <w:spacing w:after="0" w:line="240" w:lineRule="auto"/>
              <w:jc w:val="center"/>
              <w:rPr>
                <w:rFonts w:ascii="Calibri" w:eastAsia="Times New Roman" w:hAnsi="Calibri" w:cs="Calibri"/>
                <w:sz w:val="18"/>
                <w:szCs w:val="18"/>
              </w:rPr>
            </w:pPr>
            <w:r w:rsidRPr="00243622">
              <w:rPr>
                <w:rFonts w:ascii="Calibri" w:eastAsia="Times New Roman" w:hAnsi="Calibri" w:cs="Calibri"/>
                <w:sz w:val="18"/>
                <w:szCs w:val="18"/>
              </w:rPr>
              <w:t> </w:t>
            </w:r>
          </w:p>
        </w:tc>
        <w:tc>
          <w:tcPr>
            <w:tcW w:w="1783" w:type="dxa"/>
            <w:tcBorders>
              <w:top w:val="nil"/>
              <w:left w:val="nil"/>
              <w:bottom w:val="nil"/>
              <w:right w:val="nil"/>
            </w:tcBorders>
            <w:shd w:val="clear" w:color="000000" w:fill="D9D9D9"/>
            <w:noWrap/>
            <w:vAlign w:val="center"/>
            <w:hideMark/>
          </w:tcPr>
          <w:p w14:paraId="4A0AC574" w14:textId="77777777" w:rsidR="00A70EC2" w:rsidRPr="00243622" w:rsidRDefault="00D83277" w:rsidP="00A70EC2">
            <w:pPr>
              <w:spacing w:after="0" w:line="240" w:lineRule="auto"/>
              <w:rPr>
                <w:rFonts w:ascii="Calibri" w:eastAsia="Times New Roman" w:hAnsi="Calibri" w:cs="Calibri"/>
                <w:sz w:val="22"/>
                <w:szCs w:val="22"/>
              </w:rPr>
            </w:pPr>
            <w:r w:rsidRPr="00243622">
              <w:rPr>
                <w:rFonts w:ascii="Calibri" w:eastAsia="Times New Roman" w:hAnsi="Calibri" w:cs="Calibri"/>
                <w:sz w:val="22"/>
                <w:szCs w:val="22"/>
              </w:rPr>
              <w:t> </w:t>
            </w:r>
          </w:p>
        </w:tc>
      </w:tr>
      <w:tr w:rsidR="0074540F" w14:paraId="6F32F750" w14:textId="77777777" w:rsidTr="00A70EC2">
        <w:trPr>
          <w:trHeight w:val="305"/>
        </w:trPr>
        <w:tc>
          <w:tcPr>
            <w:tcW w:w="7360" w:type="dxa"/>
            <w:tcBorders>
              <w:top w:val="nil"/>
              <w:left w:val="nil"/>
              <w:bottom w:val="nil"/>
              <w:right w:val="nil"/>
            </w:tcBorders>
            <w:shd w:val="clear" w:color="auto" w:fill="auto"/>
            <w:noWrap/>
            <w:vAlign w:val="center"/>
            <w:hideMark/>
          </w:tcPr>
          <w:p w14:paraId="0209740B"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Infection protection supplies</w:t>
            </w:r>
          </w:p>
        </w:tc>
        <w:tc>
          <w:tcPr>
            <w:tcW w:w="1783" w:type="dxa"/>
            <w:tcBorders>
              <w:top w:val="nil"/>
              <w:left w:val="nil"/>
              <w:bottom w:val="nil"/>
              <w:right w:val="nil"/>
            </w:tcBorders>
            <w:shd w:val="clear" w:color="auto" w:fill="auto"/>
            <w:noWrap/>
            <w:vAlign w:val="center"/>
            <w:hideMark/>
          </w:tcPr>
          <w:p w14:paraId="3FB56EB6"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c>
          <w:tcPr>
            <w:tcW w:w="1482" w:type="dxa"/>
            <w:tcBorders>
              <w:top w:val="nil"/>
              <w:left w:val="nil"/>
              <w:bottom w:val="nil"/>
              <w:right w:val="nil"/>
            </w:tcBorders>
            <w:shd w:val="clear" w:color="auto" w:fill="auto"/>
            <w:noWrap/>
            <w:vAlign w:val="center"/>
            <w:hideMark/>
          </w:tcPr>
          <w:p w14:paraId="2E65161C"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770E006B"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3,000,000 </w:t>
            </w:r>
          </w:p>
        </w:tc>
      </w:tr>
      <w:tr w:rsidR="0074540F" w14:paraId="52115DB5" w14:textId="77777777" w:rsidTr="00A70EC2">
        <w:trPr>
          <w:trHeight w:val="305"/>
        </w:trPr>
        <w:tc>
          <w:tcPr>
            <w:tcW w:w="7360" w:type="dxa"/>
            <w:tcBorders>
              <w:top w:val="nil"/>
              <w:left w:val="nil"/>
              <w:bottom w:val="nil"/>
              <w:right w:val="nil"/>
            </w:tcBorders>
            <w:shd w:val="clear" w:color="auto" w:fill="auto"/>
            <w:noWrap/>
            <w:vAlign w:val="center"/>
            <w:hideMark/>
          </w:tcPr>
          <w:p w14:paraId="1146AE61"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Equipment and minor repairs to strengthen public facilities</w:t>
            </w:r>
          </w:p>
        </w:tc>
        <w:tc>
          <w:tcPr>
            <w:tcW w:w="1783" w:type="dxa"/>
            <w:tcBorders>
              <w:top w:val="nil"/>
              <w:left w:val="nil"/>
              <w:bottom w:val="nil"/>
              <w:right w:val="nil"/>
            </w:tcBorders>
            <w:shd w:val="clear" w:color="auto" w:fill="auto"/>
            <w:noWrap/>
            <w:vAlign w:val="center"/>
            <w:hideMark/>
          </w:tcPr>
          <w:p w14:paraId="5F9C6B85"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c>
          <w:tcPr>
            <w:tcW w:w="1482" w:type="dxa"/>
            <w:tcBorders>
              <w:top w:val="nil"/>
              <w:left w:val="nil"/>
              <w:bottom w:val="nil"/>
              <w:right w:val="nil"/>
            </w:tcBorders>
            <w:shd w:val="clear" w:color="auto" w:fill="auto"/>
            <w:noWrap/>
            <w:vAlign w:val="center"/>
            <w:hideMark/>
          </w:tcPr>
          <w:p w14:paraId="0ED5B492"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377D040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0,000,000 </w:t>
            </w:r>
          </w:p>
        </w:tc>
      </w:tr>
      <w:tr w:rsidR="0074540F" w14:paraId="548EF8B4" w14:textId="77777777" w:rsidTr="00A70EC2">
        <w:trPr>
          <w:trHeight w:val="305"/>
        </w:trPr>
        <w:tc>
          <w:tcPr>
            <w:tcW w:w="7360" w:type="dxa"/>
            <w:tcBorders>
              <w:top w:val="nil"/>
              <w:left w:val="nil"/>
              <w:bottom w:val="nil"/>
              <w:right w:val="nil"/>
            </w:tcBorders>
            <w:shd w:val="clear" w:color="auto" w:fill="auto"/>
            <w:noWrap/>
            <w:vAlign w:val="center"/>
            <w:hideMark/>
          </w:tcPr>
          <w:p w14:paraId="7F44D3AC"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Quarantine and mild case management in non-medical settings</w:t>
            </w:r>
          </w:p>
        </w:tc>
        <w:tc>
          <w:tcPr>
            <w:tcW w:w="1783" w:type="dxa"/>
            <w:tcBorders>
              <w:top w:val="nil"/>
              <w:left w:val="nil"/>
              <w:bottom w:val="nil"/>
              <w:right w:val="nil"/>
            </w:tcBorders>
            <w:shd w:val="clear" w:color="auto" w:fill="auto"/>
            <w:noWrap/>
            <w:vAlign w:val="center"/>
            <w:hideMark/>
          </w:tcPr>
          <w:p w14:paraId="0E797568"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14:paraId="6499DD70"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7DD0F68A"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rsidR="0074540F" w14:paraId="5945E6A7" w14:textId="77777777" w:rsidTr="00A70EC2">
        <w:trPr>
          <w:trHeight w:val="305"/>
        </w:trPr>
        <w:tc>
          <w:tcPr>
            <w:tcW w:w="7360" w:type="dxa"/>
            <w:tcBorders>
              <w:top w:val="nil"/>
              <w:left w:val="nil"/>
              <w:bottom w:val="nil"/>
              <w:right w:val="nil"/>
            </w:tcBorders>
            <w:shd w:val="clear" w:color="auto" w:fill="auto"/>
            <w:noWrap/>
            <w:vAlign w:val="center"/>
            <w:hideMark/>
          </w:tcPr>
          <w:p w14:paraId="0BE7F2E0"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Global budget to public and private facilities to ensure preparedness</w:t>
            </w:r>
          </w:p>
        </w:tc>
        <w:tc>
          <w:tcPr>
            <w:tcW w:w="1783" w:type="dxa"/>
            <w:tcBorders>
              <w:top w:val="nil"/>
              <w:left w:val="nil"/>
              <w:bottom w:val="nil"/>
              <w:right w:val="nil"/>
            </w:tcBorders>
            <w:shd w:val="clear" w:color="auto" w:fill="auto"/>
            <w:noWrap/>
            <w:vAlign w:val="center"/>
            <w:hideMark/>
          </w:tcPr>
          <w:p w14:paraId="5C5D3AEA"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c>
          <w:tcPr>
            <w:tcW w:w="1482" w:type="dxa"/>
            <w:tcBorders>
              <w:top w:val="nil"/>
              <w:left w:val="nil"/>
              <w:bottom w:val="nil"/>
              <w:right w:val="nil"/>
            </w:tcBorders>
            <w:shd w:val="clear" w:color="auto" w:fill="auto"/>
            <w:noWrap/>
            <w:vAlign w:val="center"/>
            <w:hideMark/>
          </w:tcPr>
          <w:p w14:paraId="7FA9FE0B"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3783E06F"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7,000,000 </w:t>
            </w:r>
          </w:p>
        </w:tc>
      </w:tr>
      <w:tr w:rsidR="0074540F" w14:paraId="373036CA" w14:textId="77777777" w:rsidTr="00A70EC2">
        <w:trPr>
          <w:trHeight w:val="305"/>
        </w:trPr>
        <w:tc>
          <w:tcPr>
            <w:tcW w:w="7360" w:type="dxa"/>
            <w:tcBorders>
              <w:top w:val="nil"/>
              <w:left w:val="nil"/>
              <w:bottom w:val="nil"/>
              <w:right w:val="nil"/>
            </w:tcBorders>
            <w:shd w:val="clear" w:color="auto" w:fill="auto"/>
            <w:noWrap/>
            <w:vAlign w:val="center"/>
            <w:hideMark/>
          </w:tcPr>
          <w:p w14:paraId="69AE76D2"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Costs of case management and treatment</w:t>
            </w:r>
          </w:p>
        </w:tc>
        <w:tc>
          <w:tcPr>
            <w:tcW w:w="1783" w:type="dxa"/>
            <w:tcBorders>
              <w:top w:val="nil"/>
              <w:left w:val="nil"/>
              <w:bottom w:val="nil"/>
              <w:right w:val="nil"/>
            </w:tcBorders>
            <w:shd w:val="clear" w:color="auto" w:fill="auto"/>
            <w:noWrap/>
            <w:vAlign w:val="center"/>
            <w:hideMark/>
          </w:tcPr>
          <w:p w14:paraId="6511548B"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000,000 </w:t>
            </w:r>
          </w:p>
        </w:tc>
        <w:tc>
          <w:tcPr>
            <w:tcW w:w="1482" w:type="dxa"/>
            <w:tcBorders>
              <w:top w:val="nil"/>
              <w:left w:val="nil"/>
              <w:bottom w:val="nil"/>
              <w:right w:val="nil"/>
            </w:tcBorders>
            <w:shd w:val="clear" w:color="auto" w:fill="auto"/>
            <w:noWrap/>
            <w:vAlign w:val="center"/>
            <w:hideMark/>
          </w:tcPr>
          <w:p w14:paraId="64E534C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783" w:type="dxa"/>
            <w:tcBorders>
              <w:top w:val="nil"/>
              <w:left w:val="nil"/>
              <w:bottom w:val="nil"/>
              <w:right w:val="nil"/>
            </w:tcBorders>
            <w:shd w:val="clear" w:color="auto" w:fill="auto"/>
            <w:noWrap/>
            <w:vAlign w:val="center"/>
            <w:hideMark/>
          </w:tcPr>
          <w:p w14:paraId="4827BAA5"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16,500,000 </w:t>
            </w:r>
          </w:p>
        </w:tc>
      </w:tr>
      <w:tr w:rsidR="0074540F" w14:paraId="794B2312" w14:textId="77777777" w:rsidTr="00A70EC2">
        <w:trPr>
          <w:trHeight w:val="305"/>
        </w:trPr>
        <w:tc>
          <w:tcPr>
            <w:tcW w:w="7360" w:type="dxa"/>
            <w:tcBorders>
              <w:top w:val="nil"/>
              <w:left w:val="nil"/>
              <w:bottom w:val="nil"/>
              <w:right w:val="nil"/>
            </w:tcBorders>
            <w:shd w:val="clear" w:color="auto" w:fill="auto"/>
            <w:noWrap/>
            <w:vAlign w:val="center"/>
            <w:hideMark/>
          </w:tcPr>
          <w:p w14:paraId="4FB2BDF8" w14:textId="77777777" w:rsidR="00A70EC2" w:rsidRPr="00243622" w:rsidRDefault="00D83277" w:rsidP="00A70EC2">
            <w:pPr>
              <w:spacing w:after="0" w:line="240" w:lineRule="auto"/>
              <w:rPr>
                <w:rFonts w:ascii="Calibri" w:eastAsia="Times New Roman" w:hAnsi="Calibri" w:cs="Calibri"/>
                <w:sz w:val="18"/>
                <w:szCs w:val="18"/>
              </w:rPr>
            </w:pPr>
            <w:r w:rsidRPr="00243622">
              <w:rPr>
                <w:rFonts w:ascii="Calibri" w:eastAsia="Times New Roman" w:hAnsi="Calibri" w:cs="Calibri"/>
                <w:sz w:val="18"/>
                <w:szCs w:val="18"/>
              </w:rPr>
              <w:t>Consulting services (e.g. training, payment systems)</w:t>
            </w:r>
          </w:p>
        </w:tc>
        <w:tc>
          <w:tcPr>
            <w:tcW w:w="1783" w:type="dxa"/>
            <w:tcBorders>
              <w:top w:val="nil"/>
              <w:left w:val="nil"/>
              <w:bottom w:val="nil"/>
              <w:right w:val="nil"/>
            </w:tcBorders>
            <w:shd w:val="clear" w:color="auto" w:fill="auto"/>
            <w:noWrap/>
            <w:vAlign w:val="center"/>
            <w:hideMark/>
          </w:tcPr>
          <w:p w14:paraId="172EC417"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c>
          <w:tcPr>
            <w:tcW w:w="1482" w:type="dxa"/>
            <w:tcBorders>
              <w:top w:val="nil"/>
              <w:left w:val="nil"/>
              <w:bottom w:val="nil"/>
              <w:right w:val="nil"/>
            </w:tcBorders>
            <w:shd w:val="clear" w:color="auto" w:fill="auto"/>
            <w:noWrap/>
            <w:vAlign w:val="center"/>
            <w:hideMark/>
          </w:tcPr>
          <w:p w14:paraId="78255688" w14:textId="77777777" w:rsidR="00A70EC2" w:rsidRPr="00243622" w:rsidRDefault="00A70EC2" w:rsidP="00A70EC2">
            <w:pPr>
              <w:spacing w:after="0" w:line="240" w:lineRule="auto"/>
              <w:jc w:val="right"/>
              <w:rPr>
                <w:rFonts w:ascii="Calibri" w:eastAsia="Times New Roman" w:hAnsi="Calibri" w:cs="Calibri"/>
                <w:sz w:val="18"/>
                <w:szCs w:val="18"/>
              </w:rPr>
            </w:pPr>
          </w:p>
        </w:tc>
        <w:tc>
          <w:tcPr>
            <w:tcW w:w="1783" w:type="dxa"/>
            <w:tcBorders>
              <w:top w:val="nil"/>
              <w:left w:val="nil"/>
              <w:bottom w:val="nil"/>
              <w:right w:val="nil"/>
            </w:tcBorders>
            <w:shd w:val="clear" w:color="auto" w:fill="auto"/>
            <w:noWrap/>
            <w:vAlign w:val="center"/>
            <w:hideMark/>
          </w:tcPr>
          <w:p w14:paraId="4B7597BE" w14:textId="77777777" w:rsidR="00A70EC2" w:rsidRPr="00243622" w:rsidRDefault="00D83277" w:rsidP="00A70EC2">
            <w:pPr>
              <w:spacing w:after="0" w:line="240" w:lineRule="auto"/>
              <w:jc w:val="right"/>
              <w:rPr>
                <w:rFonts w:ascii="Calibri" w:eastAsia="Times New Roman" w:hAnsi="Calibri" w:cs="Calibri"/>
                <w:sz w:val="18"/>
                <w:szCs w:val="18"/>
              </w:rPr>
            </w:pPr>
            <w:r w:rsidRPr="00243622">
              <w:rPr>
                <w:rFonts w:ascii="Calibri" w:eastAsia="Times New Roman" w:hAnsi="Calibri" w:cs="Calibri"/>
                <w:sz w:val="18"/>
                <w:szCs w:val="18"/>
              </w:rPr>
              <w:t xml:space="preserve">$500,000 </w:t>
            </w:r>
          </w:p>
        </w:tc>
      </w:tr>
      <w:tr w:rsidR="0074540F" w14:paraId="73ECB47A" w14:textId="77777777" w:rsidTr="00A70EC2">
        <w:trPr>
          <w:trHeight w:val="305"/>
        </w:trPr>
        <w:tc>
          <w:tcPr>
            <w:tcW w:w="7360" w:type="dxa"/>
            <w:tcBorders>
              <w:top w:val="nil"/>
              <w:left w:val="nil"/>
              <w:bottom w:val="nil"/>
              <w:right w:val="nil"/>
            </w:tcBorders>
            <w:shd w:val="clear" w:color="auto" w:fill="auto"/>
            <w:noWrap/>
            <w:vAlign w:val="center"/>
            <w:hideMark/>
          </w:tcPr>
          <w:p w14:paraId="528D5B9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Total Subcomponent Cost (US$)</w:t>
            </w:r>
          </w:p>
        </w:tc>
        <w:tc>
          <w:tcPr>
            <w:tcW w:w="1783" w:type="dxa"/>
            <w:tcBorders>
              <w:top w:val="nil"/>
              <w:left w:val="nil"/>
              <w:bottom w:val="nil"/>
              <w:right w:val="nil"/>
            </w:tcBorders>
            <w:shd w:val="clear" w:color="auto" w:fill="auto"/>
            <w:noWrap/>
            <w:vAlign w:val="center"/>
            <w:hideMark/>
          </w:tcPr>
          <w:p w14:paraId="13FF284A"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3,500,000 </w:t>
            </w:r>
          </w:p>
        </w:tc>
        <w:tc>
          <w:tcPr>
            <w:tcW w:w="1482" w:type="dxa"/>
            <w:tcBorders>
              <w:top w:val="nil"/>
              <w:left w:val="nil"/>
              <w:bottom w:val="nil"/>
              <w:right w:val="nil"/>
            </w:tcBorders>
            <w:shd w:val="clear" w:color="auto" w:fill="auto"/>
            <w:noWrap/>
            <w:vAlign w:val="center"/>
            <w:hideMark/>
          </w:tcPr>
          <w:p w14:paraId="3EB96B76"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00,000 </w:t>
            </w:r>
          </w:p>
        </w:tc>
        <w:tc>
          <w:tcPr>
            <w:tcW w:w="1783" w:type="dxa"/>
            <w:tcBorders>
              <w:top w:val="nil"/>
              <w:left w:val="nil"/>
              <w:bottom w:val="nil"/>
              <w:right w:val="nil"/>
            </w:tcBorders>
            <w:shd w:val="clear" w:color="auto" w:fill="auto"/>
            <w:noWrap/>
            <w:vAlign w:val="center"/>
            <w:hideMark/>
          </w:tcPr>
          <w:p w14:paraId="6A5C59C4" w14:textId="77777777" w:rsidR="00A70EC2" w:rsidRPr="00243622" w:rsidRDefault="00D83277" w:rsidP="00A70EC2">
            <w:pPr>
              <w:spacing w:after="0" w:line="240" w:lineRule="auto"/>
              <w:jc w:val="right"/>
              <w:rPr>
                <w:rFonts w:ascii="Calibri" w:eastAsia="Times New Roman" w:hAnsi="Calibri" w:cs="Calibri"/>
                <w:b/>
                <w:bCs/>
                <w:i/>
                <w:iCs/>
                <w:sz w:val="18"/>
                <w:szCs w:val="18"/>
              </w:rPr>
            </w:pPr>
            <w:r w:rsidRPr="00243622">
              <w:rPr>
                <w:rFonts w:ascii="Calibri" w:eastAsia="Times New Roman" w:hAnsi="Calibri" w:cs="Calibri"/>
                <w:b/>
                <w:bCs/>
                <w:i/>
                <w:iCs/>
                <w:sz w:val="18"/>
                <w:szCs w:val="18"/>
              </w:rPr>
              <w:t xml:space="preserve">$54,000,000 </w:t>
            </w:r>
          </w:p>
        </w:tc>
      </w:tr>
      <w:tr w:rsidR="0074540F" w14:paraId="565DEC65" w14:textId="77777777" w:rsidTr="00A70EC2">
        <w:trPr>
          <w:trHeight w:val="305"/>
        </w:trPr>
        <w:tc>
          <w:tcPr>
            <w:tcW w:w="7360" w:type="dxa"/>
            <w:tcBorders>
              <w:top w:val="nil"/>
              <w:left w:val="nil"/>
              <w:bottom w:val="nil"/>
              <w:right w:val="nil"/>
            </w:tcBorders>
            <w:shd w:val="clear" w:color="auto" w:fill="auto"/>
            <w:noWrap/>
            <w:vAlign w:val="center"/>
            <w:hideMark/>
          </w:tcPr>
          <w:p w14:paraId="5AD4AB53"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Total Component Cost (US$)</w:t>
            </w:r>
          </w:p>
        </w:tc>
        <w:tc>
          <w:tcPr>
            <w:tcW w:w="1783" w:type="dxa"/>
            <w:tcBorders>
              <w:top w:val="nil"/>
              <w:left w:val="nil"/>
              <w:bottom w:val="nil"/>
              <w:right w:val="nil"/>
            </w:tcBorders>
            <w:shd w:val="clear" w:color="auto" w:fill="auto"/>
            <w:noWrap/>
            <w:vAlign w:val="center"/>
            <w:hideMark/>
          </w:tcPr>
          <w:p w14:paraId="2BBD647F"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71,350,000 </w:t>
            </w:r>
          </w:p>
        </w:tc>
        <w:tc>
          <w:tcPr>
            <w:tcW w:w="1482" w:type="dxa"/>
            <w:tcBorders>
              <w:top w:val="nil"/>
              <w:left w:val="nil"/>
              <w:bottom w:val="nil"/>
              <w:right w:val="nil"/>
            </w:tcBorders>
            <w:shd w:val="clear" w:color="auto" w:fill="auto"/>
            <w:noWrap/>
            <w:vAlign w:val="center"/>
            <w:hideMark/>
          </w:tcPr>
          <w:p w14:paraId="1BC531B5"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500,000 </w:t>
            </w:r>
          </w:p>
        </w:tc>
        <w:tc>
          <w:tcPr>
            <w:tcW w:w="1783" w:type="dxa"/>
            <w:tcBorders>
              <w:top w:val="nil"/>
              <w:left w:val="nil"/>
              <w:bottom w:val="nil"/>
              <w:right w:val="nil"/>
            </w:tcBorders>
            <w:shd w:val="clear" w:color="auto" w:fill="auto"/>
            <w:noWrap/>
            <w:vAlign w:val="center"/>
            <w:hideMark/>
          </w:tcPr>
          <w:p w14:paraId="7710B0DC" w14:textId="77777777" w:rsidR="00A70EC2" w:rsidRPr="00243622" w:rsidRDefault="00D83277" w:rsidP="00A70EC2">
            <w:pPr>
              <w:spacing w:after="0" w:line="240" w:lineRule="auto"/>
              <w:jc w:val="right"/>
              <w:rPr>
                <w:rFonts w:ascii="Calibri" w:eastAsia="Times New Roman" w:hAnsi="Calibri" w:cs="Calibri"/>
                <w:b/>
                <w:bCs/>
                <w:sz w:val="18"/>
                <w:szCs w:val="18"/>
              </w:rPr>
            </w:pPr>
            <w:r w:rsidRPr="00243622">
              <w:rPr>
                <w:rFonts w:ascii="Calibri" w:eastAsia="Times New Roman" w:hAnsi="Calibri" w:cs="Calibri"/>
                <w:b/>
                <w:bCs/>
                <w:sz w:val="18"/>
                <w:szCs w:val="18"/>
              </w:rPr>
              <w:t xml:space="preserve">$71,850,000 </w:t>
            </w:r>
          </w:p>
        </w:tc>
      </w:tr>
    </w:tbl>
    <w:p w14:paraId="6C42BDEC" w14:textId="77777777" w:rsidR="00B366C1" w:rsidRPr="003420C9" w:rsidRDefault="00B366C1" w:rsidP="003420C9">
      <w:pPr>
        <w:sectPr w:rsidR="00B366C1" w:rsidRPr="003420C9" w:rsidSect="003420C9">
          <w:headerReference w:type="default" r:id="rId43"/>
          <w:footerReference w:type="default" r:id="rId44"/>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71B99FEE" w14:textId="77777777" w:rsidTr="000766A3">
        <w:trPr>
          <w:trHeight w:val="432"/>
        </w:trPr>
        <w:tc>
          <w:tcPr>
            <w:tcW w:w="10980" w:type="dxa"/>
            <w:shd w:val="clear" w:color="auto" w:fill="F2F7FC"/>
            <w:vAlign w:val="center"/>
          </w:tcPr>
          <w:p w14:paraId="577D01C4" w14:textId="77777777" w:rsidR="000638E2" w:rsidRPr="00FB5FFB" w:rsidRDefault="00D83277" w:rsidP="000766A3">
            <w:pPr>
              <w:pStyle w:val="Heading4"/>
              <w:jc w:val="center"/>
              <w:outlineLvl w:val="3"/>
            </w:pPr>
            <w:r w:rsidRPr="00FB5FFB">
              <w:lastRenderedPageBreak/>
              <w:t xml:space="preserve">ANNEX </w:t>
            </w:r>
            <w:r w:rsidR="001D0013">
              <w:t>2</w:t>
            </w:r>
            <w:r w:rsidRPr="00FB5FFB">
              <w:t xml:space="preserve">: </w:t>
            </w:r>
            <w:r w:rsidR="00A0087E" w:rsidRPr="00C82DB6">
              <w:t xml:space="preserve"> Overview of the Social Protection system in Georgia</w:t>
            </w:r>
          </w:p>
        </w:tc>
      </w:tr>
    </w:tbl>
    <w:p w14:paraId="79396498" w14:textId="77777777" w:rsidR="00A0087E" w:rsidRDefault="00A0087E" w:rsidP="00F25144">
      <w:pPr>
        <w:ind w:left="-630" w:right="-360"/>
        <w:rPr>
          <w:rFonts w:asciiTheme="minorHAnsi" w:hAnsiTheme="minorHAnsi"/>
          <w:b/>
          <w:bCs/>
          <w:color w:val="7F7F7F" w:themeColor="text1" w:themeTint="80"/>
          <w:sz w:val="22"/>
          <w:szCs w:val="22"/>
        </w:rPr>
      </w:pPr>
    </w:p>
    <w:p w14:paraId="29D5143B"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Georgia has a comprehensive social protection system which played a key role in protecting the poorest in the past decade.</w:t>
      </w:r>
      <w:r>
        <w:rPr>
          <w:rStyle w:val="FootnoteReference"/>
          <w:rFonts w:asciiTheme="minorHAnsi" w:eastAsia="Times New Roman" w:hAnsiTheme="minorHAnsi" w:cstheme="minorHAnsi"/>
          <w:b/>
          <w:color w:val="auto"/>
          <w:sz w:val="22"/>
          <w:szCs w:val="22"/>
        </w:rPr>
        <w:footnoteReference w:id="42"/>
      </w:r>
      <w:r w:rsidRPr="003D4D3F">
        <w:rPr>
          <w:rFonts w:asciiTheme="minorHAnsi" w:eastAsia="Times New Roman" w:hAnsiTheme="minorHAnsi" w:cstheme="minorHAnsi"/>
          <w:color w:val="auto"/>
          <w:sz w:val="22"/>
          <w:szCs w:val="22"/>
        </w:rPr>
        <w:t>  Social protection includes a universal social pension for the people above 65 years old, the T</w:t>
      </w:r>
      <w:r w:rsidRPr="003D4D3F">
        <w:rPr>
          <w:rFonts w:asciiTheme="minorHAnsi" w:eastAsia="Times New Roman" w:hAnsiTheme="minorHAnsi" w:cstheme="minorHAnsi"/>
          <w:sz w:val="22"/>
          <w:szCs w:val="22"/>
        </w:rPr>
        <w:t>S</w:t>
      </w:r>
      <w:r w:rsidRPr="003D4D3F">
        <w:rPr>
          <w:rFonts w:asciiTheme="minorHAnsi" w:eastAsia="Times New Roman" w:hAnsiTheme="minorHAnsi" w:cstheme="minorHAnsi"/>
          <w:color w:val="auto"/>
          <w:sz w:val="22"/>
          <w:szCs w:val="22"/>
        </w:rPr>
        <w:t>A (including the child benefit introduced in 2015), benefits and services for Internally Displaced Persons (IDPs) from the occupied territories, social rehabilitation for persons with disabilities, benefits and services for war veterans, benefits and services for protection of vulnerable children and a myriad of social benefits administered at the local level (including health exemptions, education exemptions, housing benefits and energy and transportation subsidies).</w:t>
      </w:r>
      <w:r>
        <w:rPr>
          <w:rStyle w:val="FootnoteReference"/>
          <w:rFonts w:asciiTheme="minorHAnsi" w:eastAsia="Times New Roman" w:hAnsiTheme="minorHAnsi" w:cstheme="minorHAnsi"/>
          <w:color w:val="auto"/>
          <w:sz w:val="22"/>
          <w:szCs w:val="22"/>
        </w:rPr>
        <w:footnoteReference w:id="43"/>
      </w:r>
      <w:r w:rsidRPr="003D4D3F">
        <w:rPr>
          <w:rFonts w:asciiTheme="minorHAnsi" w:eastAsia="Times New Roman" w:hAnsiTheme="minorHAnsi" w:cstheme="minorHAnsi"/>
          <w:color w:val="auto"/>
          <w:sz w:val="22"/>
          <w:szCs w:val="22"/>
        </w:rPr>
        <w:t xml:space="preserve"> A newly implemented 2019 pension law complemented the flat universal pension, including a benefit of approximately 18%</w:t>
      </w:r>
      <w:r>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 xml:space="preserve"> of the average monthly income, with a contributory pension savings system.  Compared to other countries in the region and globally, Georgia stands out given the high spending on social assistance (about </w:t>
      </w:r>
      <w:r>
        <w:rPr>
          <w:rFonts w:asciiTheme="minorHAnsi" w:eastAsia="Times New Roman" w:hAnsiTheme="minorHAnsi" w:cstheme="minorHAnsi"/>
          <w:color w:val="auto"/>
          <w:sz w:val="22"/>
          <w:szCs w:val="22"/>
        </w:rPr>
        <w:t>six</w:t>
      </w:r>
      <w:r w:rsidR="00177FC2">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ercent of GDP) mostly accounted by the non-contributory old age social pensions and the TSA.</w:t>
      </w:r>
      <w:r>
        <w:rPr>
          <w:rStyle w:val="FootnoteReference"/>
          <w:rFonts w:asciiTheme="minorHAnsi" w:eastAsia="Times New Roman" w:hAnsiTheme="minorHAnsi" w:cstheme="minorHAnsi"/>
          <w:color w:val="auto"/>
          <w:sz w:val="22"/>
          <w:szCs w:val="22"/>
        </w:rPr>
        <w:footnoteReference w:id="44"/>
      </w:r>
      <w:r w:rsidRPr="003D4D3F">
        <w:rPr>
          <w:rFonts w:asciiTheme="minorHAnsi" w:eastAsia="Times New Roman" w:hAnsiTheme="minorHAnsi" w:cstheme="minorHAnsi"/>
          <w:color w:val="auto"/>
          <w:sz w:val="22"/>
          <w:szCs w:val="22"/>
        </w:rPr>
        <w:t xml:space="preserve"> </w:t>
      </w:r>
      <w:r w:rsidRPr="00EE4DD8">
        <w:rPr>
          <w:rFonts w:asciiTheme="minorHAnsi" w:eastAsia="Times New Roman" w:hAnsiTheme="minorHAnsi" w:cstheme="minorHAnsi"/>
          <w:color w:val="auto"/>
          <w:sz w:val="22"/>
          <w:szCs w:val="22"/>
        </w:rPr>
        <w:fldChar w:fldCharType="begin"/>
      </w:r>
      <w:r w:rsidRPr="00EE4DD8">
        <w:rPr>
          <w:rFonts w:asciiTheme="minorHAnsi" w:eastAsia="Times New Roman" w:hAnsiTheme="minorHAnsi" w:cstheme="minorHAnsi"/>
          <w:color w:val="auto"/>
          <w:sz w:val="22"/>
          <w:szCs w:val="22"/>
        </w:rPr>
        <w:instrText xml:space="preserve"> REF _Ref37968228 \h </w:instrText>
      </w:r>
      <w:r>
        <w:rPr>
          <w:rFonts w:asciiTheme="minorHAnsi" w:eastAsia="Times New Roman" w:hAnsiTheme="minorHAnsi" w:cstheme="minorHAnsi"/>
          <w:color w:val="auto"/>
          <w:sz w:val="22"/>
          <w:szCs w:val="22"/>
        </w:rPr>
        <w:instrText xml:space="preserve"> \* MERGEFORMAT </w:instrText>
      </w:r>
      <w:r w:rsidRPr="00EE4DD8">
        <w:rPr>
          <w:rFonts w:asciiTheme="minorHAnsi" w:eastAsia="Times New Roman" w:hAnsiTheme="minorHAnsi" w:cstheme="minorHAnsi"/>
          <w:color w:val="auto"/>
          <w:sz w:val="22"/>
          <w:szCs w:val="22"/>
        </w:rPr>
      </w:r>
      <w:r w:rsidRPr="00EE4DD8">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1</w:t>
      </w:r>
      <w:r w:rsidRPr="00EE4DD8">
        <w:rPr>
          <w:rFonts w:asciiTheme="minorHAnsi" w:eastAsia="Times New Roman" w:hAnsiTheme="minorHAnsi" w:cstheme="minorHAnsi"/>
          <w:color w:val="auto"/>
          <w:sz w:val="22"/>
          <w:szCs w:val="22"/>
        </w:rPr>
        <w:fldChar w:fldCharType="end"/>
      </w:r>
      <w:r w:rsidRPr="006D16AC">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rovides a list of social assistance and labor programs in the country. </w:t>
      </w:r>
    </w:p>
    <w:p w14:paraId="6E75DC65"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3A94FB0A"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asciiTheme="minorHAnsi" w:eastAsia="Times New Roman" w:hAnsiTheme="minorHAnsi" w:cstheme="minorHAnsi"/>
          <w:sz w:val="22"/>
          <w:szCs w:val="22"/>
        </w:rPr>
        <w:t>Until recently,</w:t>
      </w:r>
      <w:r w:rsidRPr="003D4D3F">
        <w:rPr>
          <w:rFonts w:asciiTheme="minorHAnsi" w:eastAsia="Times New Roman" w:hAnsiTheme="minorHAnsi" w:cstheme="minorHAnsi"/>
          <w:b/>
          <w:sz w:val="22"/>
          <w:szCs w:val="22"/>
        </w:rPr>
        <w:t xml:space="preserve"> </w:t>
      </w:r>
      <w:r w:rsidRPr="003D4D3F">
        <w:rPr>
          <w:rFonts w:asciiTheme="minorHAnsi" w:eastAsia="Times New Roman" w:hAnsiTheme="minorHAnsi" w:cstheme="minorHAnsi"/>
          <w:sz w:val="22"/>
          <w:szCs w:val="22"/>
        </w:rPr>
        <w:t>t</w:t>
      </w:r>
      <w:r w:rsidRPr="003D4D3F">
        <w:rPr>
          <w:rFonts w:asciiTheme="minorHAnsi" w:eastAsia="Times New Roman" w:hAnsiTheme="minorHAnsi" w:cstheme="minorHAnsi"/>
          <w:color w:val="auto"/>
          <w:sz w:val="22"/>
          <w:szCs w:val="22"/>
        </w:rPr>
        <w:t>he TSA ha</w:t>
      </w:r>
      <w:r>
        <w:rPr>
          <w:rFonts w:asciiTheme="minorHAnsi" w:eastAsia="Times New Roman" w:hAnsiTheme="minorHAnsi" w:cstheme="minorHAnsi"/>
          <w:color w:val="auto"/>
          <w:sz w:val="22"/>
          <w:szCs w:val="22"/>
        </w:rPr>
        <w:t>d</w:t>
      </w:r>
      <w:r w:rsidRPr="003D4D3F">
        <w:rPr>
          <w:rFonts w:asciiTheme="minorHAnsi" w:eastAsia="Times New Roman" w:hAnsiTheme="minorHAnsi" w:cstheme="minorHAnsi"/>
          <w:color w:val="auto"/>
          <w:sz w:val="22"/>
          <w:szCs w:val="22"/>
        </w:rPr>
        <w:t xml:space="preserve"> been one of the most successful programs in Eastern Europe and Central Asia in terms of coverage of the poor, targeting accuracy and poverty impact. Established in 2005, the TSA provides a monthly cash transfer to poor households identified based on a proxy means test (PMT) assessment.</w:t>
      </w:r>
      <w:r>
        <w:rPr>
          <w:rStyle w:val="FootnoteReference"/>
          <w:rFonts w:asciiTheme="minorHAnsi" w:eastAsia="Times New Roman" w:hAnsiTheme="minorHAnsi" w:cstheme="minorHAnsi"/>
          <w:color w:val="auto"/>
          <w:sz w:val="22"/>
          <w:szCs w:val="22"/>
        </w:rPr>
        <w:footnoteReference w:id="45"/>
      </w:r>
      <w:r w:rsidRPr="003D4D3F">
        <w:rPr>
          <w:rFonts w:asciiTheme="minorHAnsi" w:eastAsia="Times New Roman" w:hAnsiTheme="minorHAnsi" w:cstheme="minorHAnsi"/>
          <w:color w:val="auto"/>
          <w:sz w:val="22"/>
          <w:szCs w:val="22"/>
        </w:rPr>
        <w:t xml:space="preserve"> After the old-age pensions, the TSA is the largest social protection program in terms of both spending and coverage. </w:t>
      </w:r>
      <w:r w:rsidRPr="00E61745">
        <w:rPr>
          <w:rFonts w:asciiTheme="minorHAnsi" w:eastAsia="Times New Roman" w:hAnsiTheme="minorHAnsi" w:cstheme="minorHAnsi"/>
          <w:color w:val="auto"/>
          <w:sz w:val="22"/>
          <w:szCs w:val="22"/>
        </w:rPr>
        <w:t>As of March 2020, TSA covered about 11 percent of Georgia’s population</w:t>
      </w:r>
      <w:r>
        <w:rPr>
          <w:rStyle w:val="FootnoteReference"/>
          <w:rFonts w:asciiTheme="minorHAnsi" w:eastAsia="Times New Roman" w:hAnsiTheme="minorHAnsi" w:cstheme="minorHAnsi"/>
          <w:color w:val="auto"/>
          <w:sz w:val="22"/>
          <w:szCs w:val="22"/>
        </w:rPr>
        <w:footnoteReference w:id="46"/>
      </w:r>
      <w:r w:rsidRPr="00E61745">
        <w:rPr>
          <w:rStyle w:val="FootnoteReference"/>
        </w:rPr>
        <w:t xml:space="preserve"> </w:t>
      </w:r>
      <w:r w:rsidRPr="00E61745">
        <w:rPr>
          <w:rFonts w:asciiTheme="minorHAnsi" w:eastAsia="Times New Roman" w:hAnsiTheme="minorHAnsi" w:cstheme="minorHAnsi"/>
          <w:color w:val="auto"/>
          <w:sz w:val="22"/>
          <w:szCs w:val="22"/>
        </w:rPr>
        <w:t>and an additional 2% was covered by the child allowance. In 2018, TSA and the child support scheme jointly covered 40 percent of households</w:t>
      </w:r>
      <w:r>
        <w:rPr>
          <w:rFonts w:asciiTheme="minorHAnsi" w:eastAsia="Times New Roman" w:hAnsiTheme="minorHAnsi" w:cstheme="minorHAnsi"/>
          <w:color w:val="auto"/>
          <w:sz w:val="22"/>
          <w:szCs w:val="22"/>
        </w:rPr>
        <w:t xml:space="preserve"> </w:t>
      </w:r>
      <w:r w:rsidRPr="00E61745">
        <w:rPr>
          <w:rFonts w:asciiTheme="minorHAnsi" w:eastAsia="Times New Roman" w:hAnsiTheme="minorHAnsi" w:cstheme="minorHAnsi"/>
          <w:color w:val="auto"/>
          <w:sz w:val="22"/>
          <w:szCs w:val="22"/>
        </w:rPr>
        <w:t>in the poorest quintile</w:t>
      </w:r>
      <w:r>
        <w:rPr>
          <w:rStyle w:val="FootnoteReference"/>
          <w:rFonts w:asciiTheme="minorHAnsi" w:eastAsia="Times New Roman" w:hAnsiTheme="minorHAnsi" w:cstheme="minorHAnsi"/>
          <w:color w:val="auto"/>
          <w:sz w:val="22"/>
          <w:szCs w:val="22"/>
        </w:rPr>
        <w:footnoteReference w:id="47"/>
      </w:r>
      <w:r w:rsidRPr="00E61745">
        <w:rPr>
          <w:rFonts w:asciiTheme="minorHAnsi" w:eastAsia="Times New Roman" w:hAnsiTheme="minorHAnsi" w:cstheme="minorHAnsi"/>
          <w:color w:val="auto"/>
          <w:sz w:val="22"/>
          <w:szCs w:val="22"/>
        </w:rPr>
        <w:t xml:space="preserve"> (HIES 2018).</w:t>
      </w:r>
      <w:r w:rsidRPr="003D4D3F">
        <w:rPr>
          <w:rFonts w:asciiTheme="minorHAnsi" w:eastAsia="Times New Roman" w:hAnsiTheme="minorHAnsi" w:cstheme="minorHAnsi"/>
          <w:color w:val="auto"/>
          <w:sz w:val="22"/>
          <w:szCs w:val="22"/>
        </w:rPr>
        <w:t xml:space="preserve"> The targeting accuracy is among the highest in the region with </w:t>
      </w:r>
      <w:r w:rsidRPr="00E61745">
        <w:rPr>
          <w:rFonts w:asciiTheme="minorHAnsi" w:eastAsia="Times New Roman" w:hAnsiTheme="minorHAnsi" w:cstheme="minorHAnsi"/>
          <w:color w:val="auto"/>
          <w:sz w:val="22"/>
          <w:szCs w:val="22"/>
        </w:rPr>
        <w:t>80 percent of the TSA budget accruing to the bottom decile</w:t>
      </w:r>
      <w:r>
        <w:rPr>
          <w:rStyle w:val="FootnoteReference"/>
          <w:rFonts w:asciiTheme="minorHAnsi" w:eastAsia="Times New Roman" w:hAnsiTheme="minorHAnsi" w:cstheme="minorHAnsi"/>
          <w:color w:val="auto"/>
          <w:sz w:val="22"/>
          <w:szCs w:val="22"/>
        </w:rPr>
        <w:footnoteReference w:id="48"/>
      </w:r>
      <w:r w:rsidRPr="003D4D3F">
        <w:rPr>
          <w:rFonts w:asciiTheme="minorHAnsi" w:eastAsia="Times New Roman" w:hAnsiTheme="minorHAnsi" w:cstheme="minorHAnsi"/>
          <w:color w:val="auto"/>
          <w:sz w:val="22"/>
          <w:szCs w:val="22"/>
        </w:rPr>
        <w:t>. In the past it was estimated that the TSA lifted 6 percent of the population out of extreme poverty, lowering the poverty rate from 9.7 to 3.9 percent.</w:t>
      </w:r>
      <w:r>
        <w:rPr>
          <w:rStyle w:val="FootnoteReference"/>
          <w:rFonts w:asciiTheme="minorHAnsi" w:eastAsia="Times New Roman" w:hAnsiTheme="minorHAnsi" w:cstheme="minorHAnsi"/>
          <w:color w:val="auto"/>
          <w:sz w:val="22"/>
          <w:szCs w:val="22"/>
        </w:rPr>
        <w:footnoteReference w:id="49"/>
      </w:r>
      <w:r w:rsidRPr="003D4D3F">
        <w:rPr>
          <w:rFonts w:asciiTheme="minorHAnsi" w:eastAsia="Times New Roman" w:hAnsiTheme="minorHAnsi" w:cstheme="minorHAnsi"/>
          <w:color w:val="auto"/>
          <w:sz w:val="22"/>
          <w:szCs w:val="22"/>
        </w:rPr>
        <w:t xml:space="preserve"> A recent analysis suggests that the TSA benefit package does not generate work disincentives.</w:t>
      </w:r>
      <w:r>
        <w:rPr>
          <w:rStyle w:val="FootnoteReference"/>
          <w:rFonts w:asciiTheme="minorHAnsi" w:eastAsia="Times New Roman" w:hAnsiTheme="minorHAnsi" w:cstheme="minorHAnsi"/>
          <w:color w:val="auto"/>
          <w:sz w:val="22"/>
          <w:szCs w:val="22"/>
        </w:rPr>
        <w:footnoteReference w:id="50"/>
      </w:r>
    </w:p>
    <w:p w14:paraId="006F7B4A"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4FD97264" w14:textId="77777777" w:rsidR="000F7D9B" w:rsidRDefault="00D83277" w:rsidP="000F7D9B">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S</w:t>
      </w:r>
      <w:r w:rsidRPr="00E52CDC">
        <w:t>ocial assistance and labor programs</w:t>
      </w:r>
      <w:r>
        <w:t xml:space="preserve"> in Georgia</w:t>
      </w:r>
    </w:p>
    <w:tbl>
      <w:tblPr>
        <w:tblStyle w:val="TableGrid"/>
        <w:tblW w:w="0" w:type="auto"/>
        <w:tblLook w:val="04A0" w:firstRow="1" w:lastRow="0" w:firstColumn="1" w:lastColumn="0" w:noHBand="0" w:noVBand="1"/>
      </w:tblPr>
      <w:tblGrid>
        <w:gridCol w:w="8905"/>
      </w:tblGrid>
      <w:tr w:rsidR="0074540F" w14:paraId="5E3D55BD" w14:textId="77777777" w:rsidTr="00211C3A">
        <w:trPr>
          <w:trHeight w:val="290"/>
        </w:trPr>
        <w:tc>
          <w:tcPr>
            <w:tcW w:w="8905" w:type="dxa"/>
            <w:shd w:val="clear" w:color="auto" w:fill="DEEAF6" w:themeFill="accent1" w:themeFillTint="33"/>
            <w:hideMark/>
          </w:tcPr>
          <w:p w14:paraId="64063C1F"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OCIAL ASSISTANCE AND SOCIAL SERVICES</w:t>
            </w:r>
          </w:p>
        </w:tc>
      </w:tr>
      <w:tr w:rsidR="0074540F" w14:paraId="49DB72C3" w14:textId="77777777" w:rsidTr="00211C3A">
        <w:trPr>
          <w:trHeight w:val="580"/>
        </w:trPr>
        <w:tc>
          <w:tcPr>
            <w:tcW w:w="8905" w:type="dxa"/>
            <w:hideMark/>
          </w:tcPr>
          <w:p w14:paraId="720F23C0"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Old-age pension: </w:t>
            </w:r>
            <w:r w:rsidRPr="00211C3A">
              <w:rPr>
                <w:rFonts w:asciiTheme="minorHAnsi" w:eastAsia="Times New Roman" w:hAnsiTheme="minorHAnsi" w:cstheme="minorHAnsi"/>
                <w:color w:val="auto"/>
                <w:sz w:val="20"/>
                <w:szCs w:val="20"/>
              </w:rPr>
              <w:t>universal flat-rate and unrelated to previous earning or work pension for men above 65 and women above 60 years of age</w:t>
            </w:r>
          </w:p>
        </w:tc>
      </w:tr>
      <w:tr w:rsidR="0074540F" w14:paraId="47106B31" w14:textId="77777777" w:rsidTr="00211C3A">
        <w:trPr>
          <w:trHeight w:val="512"/>
        </w:trPr>
        <w:tc>
          <w:tcPr>
            <w:tcW w:w="8905" w:type="dxa"/>
            <w:hideMark/>
          </w:tcPr>
          <w:p w14:paraId="02CE7FFB"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urvivor’s pension:</w:t>
            </w:r>
            <w:r w:rsidRPr="00211C3A">
              <w:rPr>
                <w:rFonts w:asciiTheme="minorHAnsi" w:eastAsia="Times New Roman"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rsidR="0074540F" w14:paraId="32257AED" w14:textId="77777777" w:rsidTr="00211C3A">
        <w:trPr>
          <w:trHeight w:val="290"/>
        </w:trPr>
        <w:tc>
          <w:tcPr>
            <w:tcW w:w="8905" w:type="dxa"/>
            <w:hideMark/>
          </w:tcPr>
          <w:p w14:paraId="5BED1AAE"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Guaranteed minimum resources/last resort income support:</w:t>
            </w:r>
            <w:r w:rsidRPr="00211C3A">
              <w:rPr>
                <w:rFonts w:asciiTheme="minorHAnsi" w:eastAsia="Times New Roman" w:hAnsiTheme="minorHAnsi" w:cstheme="minorHAnsi"/>
                <w:color w:val="auto"/>
                <w:sz w:val="20"/>
                <w:szCs w:val="20"/>
              </w:rPr>
              <w:t xml:space="preserve"> TSA</w:t>
            </w:r>
          </w:p>
        </w:tc>
      </w:tr>
      <w:tr w:rsidR="0074540F" w14:paraId="365DA669" w14:textId="77777777" w:rsidTr="00211C3A">
        <w:trPr>
          <w:trHeight w:val="870"/>
        </w:trPr>
        <w:tc>
          <w:tcPr>
            <w:tcW w:w="8905" w:type="dxa"/>
            <w:hideMark/>
          </w:tcPr>
          <w:p w14:paraId="62E99749"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Disability: </w:t>
            </w:r>
            <w:r w:rsidRPr="00211C3A">
              <w:rPr>
                <w:rFonts w:asciiTheme="minorHAnsi" w:eastAsia="Times New Roman" w:hAnsiTheme="minorHAnsi" w:cstheme="minorHAnsi"/>
                <w:color w:val="auto"/>
                <w:sz w:val="20"/>
                <w:szCs w:val="20"/>
              </w:rPr>
              <w:t>pension irrespective of whether incapacitated due to work related or non-work related accident; fixed rates for persons with severe degree of disability (1st group), children with disability(es) and persons with moderate degree of disability (2nd  group). Social rehabilitation services for persons with disabilities</w:t>
            </w:r>
          </w:p>
        </w:tc>
      </w:tr>
      <w:tr w:rsidR="0074540F" w14:paraId="5BEE1893" w14:textId="77777777" w:rsidTr="00211C3A">
        <w:trPr>
          <w:trHeight w:val="870"/>
        </w:trPr>
        <w:tc>
          <w:tcPr>
            <w:tcW w:w="8905" w:type="dxa"/>
            <w:hideMark/>
          </w:tcPr>
          <w:p w14:paraId="41C5CA49"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Maternity/paternity:</w:t>
            </w:r>
            <w:r w:rsidRPr="00211C3A">
              <w:rPr>
                <w:rFonts w:asciiTheme="minorHAnsi" w:eastAsia="Times New Roman" w:hAnsiTheme="minorHAnsi" w:cstheme="minorHAnsi"/>
                <w:color w:val="auto"/>
                <w:sz w:val="20"/>
                <w:szCs w:val="20"/>
              </w:rPr>
              <w:t xml:space="preserve"> cash and in-kind benefits (leave) – a social insurance scheme financed by the SSA that provides non-earning related benefits to all employees; all residents are covered for maternity care, except for public servants, maternity care of which is paid by the public authority</w:t>
            </w:r>
          </w:p>
        </w:tc>
      </w:tr>
      <w:tr w:rsidR="0074540F" w14:paraId="069C19FA" w14:textId="77777777" w:rsidTr="00211C3A">
        <w:trPr>
          <w:trHeight w:val="290"/>
        </w:trPr>
        <w:tc>
          <w:tcPr>
            <w:tcW w:w="8905" w:type="dxa"/>
            <w:hideMark/>
          </w:tcPr>
          <w:p w14:paraId="5831B93C"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Internally Displaced Persons (IDPs) from the occupied territories</w:t>
            </w:r>
          </w:p>
        </w:tc>
      </w:tr>
      <w:tr w:rsidR="0074540F" w14:paraId="05417065" w14:textId="77777777" w:rsidTr="00211C3A">
        <w:trPr>
          <w:trHeight w:val="1160"/>
        </w:trPr>
        <w:tc>
          <w:tcPr>
            <w:tcW w:w="8905" w:type="dxa"/>
            <w:hideMark/>
          </w:tcPr>
          <w:p w14:paraId="2D9D43DE"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Family benefits:</w:t>
            </w:r>
            <w:r w:rsidRPr="00211C3A">
              <w:rPr>
                <w:rFonts w:asciiTheme="minorHAnsi" w:eastAsia="Times New Roman" w:hAnsiTheme="minorHAnsi" w:cstheme="minorHAnsi"/>
                <w:color w:val="auto"/>
                <w:sz w:val="20"/>
                <w:szCs w:val="20"/>
              </w:rPr>
              <w:t xml:space="preserve"> universal child benefit for the 3rd  and each next child in the family until 2 years of age of the child – flat rate, which is higher for children living in high mountain areas; poverty targeted monthly child benefit since 2015 – targeted at around 40 percent of children between 0 and 15 years of age living in families with lower welfare scores</w:t>
            </w:r>
          </w:p>
        </w:tc>
      </w:tr>
      <w:tr w:rsidR="0074540F" w14:paraId="1885F475" w14:textId="77777777" w:rsidTr="00211C3A">
        <w:trPr>
          <w:trHeight w:val="290"/>
        </w:trPr>
        <w:tc>
          <w:tcPr>
            <w:tcW w:w="8905" w:type="dxa"/>
            <w:hideMark/>
          </w:tcPr>
          <w:p w14:paraId="3A8196E0"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war veterans</w:t>
            </w:r>
          </w:p>
        </w:tc>
      </w:tr>
      <w:tr w:rsidR="0074540F" w14:paraId="24714FA9" w14:textId="77777777" w:rsidTr="00211C3A">
        <w:trPr>
          <w:trHeight w:val="1160"/>
        </w:trPr>
        <w:tc>
          <w:tcPr>
            <w:tcW w:w="8905" w:type="dxa"/>
            <w:hideMark/>
          </w:tcPr>
          <w:p w14:paraId="65FFE140"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ocial care services:</w:t>
            </w:r>
            <w:r w:rsidRPr="00211C3A">
              <w:rPr>
                <w:rFonts w:asciiTheme="minorHAnsi" w:eastAsia="Times New Roman" w:hAnsiTheme="minorHAnsi" w:cstheme="minorHAnsi"/>
                <w:color w:val="auto"/>
                <w:sz w:val="20"/>
                <w:szCs w:val="20"/>
              </w:rPr>
              <w:t xml:space="preserve"> mostly centralized universal system not linked to economic activity and/or payment of contributions, including institutional care for people with disability, for children deprived from parental care and for elderly; and alternative day care centers, small group homes, and community-based services; no benefits for informal workers</w:t>
            </w:r>
          </w:p>
        </w:tc>
      </w:tr>
      <w:tr w:rsidR="0074540F" w14:paraId="531B06F3" w14:textId="77777777" w:rsidTr="00211C3A">
        <w:trPr>
          <w:trHeight w:val="566"/>
        </w:trPr>
        <w:tc>
          <w:tcPr>
            <w:tcW w:w="8905" w:type="dxa"/>
            <w:hideMark/>
          </w:tcPr>
          <w:p w14:paraId="2A09C017"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Other social benefits:</w:t>
            </w:r>
            <w:r w:rsidRPr="00211C3A">
              <w:rPr>
                <w:rFonts w:asciiTheme="minorHAnsi" w:eastAsia="Times New Roman" w:hAnsiTheme="minorHAnsi" w:cstheme="minorHAnsi"/>
                <w:color w:val="auto"/>
                <w:sz w:val="20"/>
                <w:szCs w:val="20"/>
              </w:rPr>
              <w:t xml:space="preserve"> myriad of social benefits administered at the local level (for example health exemptions, education exemptions, housing benefits, energy and transportation subsidies, certain social care services)</w:t>
            </w:r>
          </w:p>
        </w:tc>
      </w:tr>
      <w:tr w:rsidR="0074540F" w14:paraId="7A1F15C8" w14:textId="77777777" w:rsidTr="00211C3A">
        <w:trPr>
          <w:trHeight w:val="290"/>
        </w:trPr>
        <w:tc>
          <w:tcPr>
            <w:tcW w:w="8905" w:type="dxa"/>
            <w:shd w:val="clear" w:color="auto" w:fill="DEEAF6" w:themeFill="accent1" w:themeFillTint="33"/>
            <w:hideMark/>
          </w:tcPr>
          <w:p w14:paraId="4EE674E3" w14:textId="77777777" w:rsidR="000F7D9B" w:rsidRPr="00211C3A" w:rsidRDefault="00D83277"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CONTRIBUTORY PENSION AND EMPLOYER’S LIABILITY</w:t>
            </w:r>
          </w:p>
        </w:tc>
      </w:tr>
      <w:tr w:rsidR="0074540F" w14:paraId="5A967DD6" w14:textId="77777777" w:rsidTr="00211C3A">
        <w:trPr>
          <w:trHeight w:val="290"/>
        </w:trPr>
        <w:tc>
          <w:tcPr>
            <w:tcW w:w="8905" w:type="dxa"/>
            <w:hideMark/>
          </w:tcPr>
          <w:p w14:paraId="15939A63"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Contributory pension: </w:t>
            </w:r>
            <w:r w:rsidRPr="00211C3A">
              <w:rPr>
                <w:rFonts w:asciiTheme="minorHAnsi" w:eastAsia="Times New Roman" w:hAnsiTheme="minorHAnsi" w:cstheme="minorHAnsi"/>
                <w:color w:val="auto"/>
                <w:sz w:val="20"/>
                <w:szCs w:val="20"/>
              </w:rPr>
              <w:t>as of 2019, mandatory for people employed under the age of 40</w:t>
            </w:r>
          </w:p>
        </w:tc>
      </w:tr>
      <w:tr w:rsidR="0074540F" w14:paraId="263A2219" w14:textId="77777777" w:rsidTr="00211C3A">
        <w:trPr>
          <w:trHeight w:val="580"/>
        </w:trPr>
        <w:tc>
          <w:tcPr>
            <w:tcW w:w="8905" w:type="dxa"/>
            <w:hideMark/>
          </w:tcPr>
          <w:p w14:paraId="5A666B95" w14:textId="77777777" w:rsidR="000F7D9B" w:rsidRPr="00211C3A" w:rsidRDefault="00D83277"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Employment injuries and occupational diseases: </w:t>
            </w:r>
            <w:r w:rsidRPr="00211C3A">
              <w:rPr>
                <w:rFonts w:asciiTheme="minorHAnsi" w:eastAsia="Times New Roman" w:hAnsiTheme="minorHAnsi" w:cstheme="minorHAnsi"/>
                <w:color w:val="auto"/>
                <w:sz w:val="20"/>
                <w:szCs w:val="20"/>
              </w:rPr>
              <w:t>compensations for injuries caused by the fault of the</w:t>
            </w:r>
            <w:r w:rsidRPr="00211C3A">
              <w:rPr>
                <w:rFonts w:asciiTheme="minorHAnsi" w:eastAsia="Times New Roman" w:hAnsiTheme="minorHAnsi" w:cstheme="minorHAnsi"/>
                <w:color w:val="auto"/>
                <w:sz w:val="20"/>
                <w:szCs w:val="20"/>
              </w:rPr>
              <w:br/>
              <w:t>employer</w:t>
            </w:r>
          </w:p>
        </w:tc>
      </w:tr>
      <w:tr w:rsidR="0074540F" w14:paraId="339478C3" w14:textId="77777777" w:rsidTr="00211C3A">
        <w:trPr>
          <w:trHeight w:val="290"/>
        </w:trPr>
        <w:tc>
          <w:tcPr>
            <w:tcW w:w="8905" w:type="dxa"/>
            <w:shd w:val="clear" w:color="auto" w:fill="DEEAF6" w:themeFill="accent1" w:themeFillTint="33"/>
            <w:hideMark/>
          </w:tcPr>
          <w:p w14:paraId="1F3AF34C"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 ACTIVE LABOR MARKET PROGRAMS</w:t>
            </w:r>
          </w:p>
        </w:tc>
      </w:tr>
      <w:tr w:rsidR="0074540F" w14:paraId="591DEB39" w14:textId="77777777" w:rsidTr="00211C3A">
        <w:trPr>
          <w:trHeight w:val="290"/>
        </w:trPr>
        <w:tc>
          <w:tcPr>
            <w:tcW w:w="8905" w:type="dxa"/>
            <w:hideMark/>
          </w:tcPr>
          <w:p w14:paraId="61E9959F"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Training and Retraining and Qualification Raising of Jobseekers</w:t>
            </w:r>
          </w:p>
        </w:tc>
      </w:tr>
      <w:tr w:rsidR="0074540F" w14:paraId="03BB7806" w14:textId="77777777" w:rsidTr="00211C3A">
        <w:trPr>
          <w:trHeight w:val="290"/>
        </w:trPr>
        <w:tc>
          <w:tcPr>
            <w:tcW w:w="8905" w:type="dxa"/>
            <w:hideMark/>
          </w:tcPr>
          <w:p w14:paraId="6BD5CA36"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Employment Support Services / Wage Subsidies</w:t>
            </w:r>
          </w:p>
        </w:tc>
      </w:tr>
      <w:tr w:rsidR="0074540F" w14:paraId="540E2F40" w14:textId="77777777" w:rsidTr="00211C3A">
        <w:trPr>
          <w:trHeight w:val="290"/>
        </w:trPr>
        <w:tc>
          <w:tcPr>
            <w:tcW w:w="8905" w:type="dxa"/>
            <w:hideMark/>
          </w:tcPr>
          <w:p w14:paraId="49F84224"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Employment promotion services</w:t>
            </w:r>
          </w:p>
        </w:tc>
      </w:tr>
      <w:tr w:rsidR="0074540F" w14:paraId="51DE607D" w14:textId="77777777" w:rsidTr="00211C3A">
        <w:trPr>
          <w:trHeight w:val="290"/>
        </w:trPr>
        <w:tc>
          <w:tcPr>
            <w:tcW w:w="8905" w:type="dxa"/>
            <w:hideMark/>
          </w:tcPr>
          <w:p w14:paraId="3F3791BA"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Intermediation services</w:t>
            </w:r>
          </w:p>
        </w:tc>
      </w:tr>
      <w:tr w:rsidR="0074540F" w14:paraId="3CAACCF4" w14:textId="77777777" w:rsidTr="00211C3A">
        <w:trPr>
          <w:trHeight w:val="290"/>
        </w:trPr>
        <w:tc>
          <w:tcPr>
            <w:tcW w:w="8905" w:type="dxa"/>
            <w:hideMark/>
          </w:tcPr>
          <w:p w14:paraId="5B288608"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Job fairs and mass interviews</w:t>
            </w:r>
          </w:p>
        </w:tc>
      </w:tr>
      <w:tr w:rsidR="0074540F" w14:paraId="4017B345" w14:textId="77777777" w:rsidTr="00211C3A">
        <w:trPr>
          <w:trHeight w:val="290"/>
        </w:trPr>
        <w:tc>
          <w:tcPr>
            <w:tcW w:w="8905" w:type="dxa"/>
            <w:hideMark/>
          </w:tcPr>
          <w:p w14:paraId="7F8583A1" w14:textId="77777777" w:rsidR="000F7D9B" w:rsidRPr="009D1DE9" w:rsidRDefault="00D83277"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Internship program to boost employment                                           </w:t>
            </w:r>
          </w:p>
        </w:tc>
      </w:tr>
      <w:tr w:rsidR="0074540F" w14:paraId="42E60C4C" w14:textId="77777777" w:rsidTr="00211C3A">
        <w:trPr>
          <w:trHeight w:val="290"/>
        </w:trPr>
        <w:tc>
          <w:tcPr>
            <w:tcW w:w="8905" w:type="dxa"/>
            <w:noWrap/>
            <w:hideMark/>
          </w:tcPr>
          <w:p w14:paraId="68453A9A" w14:textId="77777777" w:rsidR="000F7D9B" w:rsidRPr="009D1DE9" w:rsidRDefault="00D83277" w:rsidP="00211C3A">
            <w:pPr>
              <w:jc w:val="both"/>
              <w:textAlignment w:val="baseline"/>
              <w:rPr>
                <w:rFonts w:asciiTheme="minorHAnsi" w:eastAsia="Times New Roman" w:hAnsiTheme="minorHAnsi" w:cstheme="minorHAnsi"/>
                <w:i/>
                <w:iCs/>
                <w:color w:val="auto"/>
                <w:sz w:val="22"/>
                <w:szCs w:val="22"/>
              </w:rPr>
            </w:pPr>
            <w:r w:rsidRPr="006D16AC">
              <w:rPr>
                <w:rFonts w:asciiTheme="minorHAnsi" w:eastAsia="Times New Roman" w:hAnsiTheme="minorHAnsi" w:cstheme="minorHAnsi"/>
                <w:i/>
                <w:color w:val="auto"/>
                <w:sz w:val="20"/>
                <w:szCs w:val="20"/>
              </w:rPr>
              <w:t>Source</w:t>
            </w:r>
            <w:r w:rsidRPr="006D16AC">
              <w:rPr>
                <w:rFonts w:asciiTheme="minorHAnsi" w:eastAsia="Times New Roman" w:hAnsiTheme="minorHAnsi" w:cstheme="minorHAnsi"/>
                <w:color w:val="auto"/>
                <w:sz w:val="20"/>
                <w:szCs w:val="20"/>
              </w:rPr>
              <w:t>: World Bank (2020) "Georgia: Activation and Graduation policies and P</w:t>
            </w:r>
            <w:r>
              <w:rPr>
                <w:rFonts w:asciiTheme="minorHAnsi" w:eastAsia="Times New Roman" w:hAnsiTheme="minorHAnsi" w:cstheme="minorHAnsi"/>
                <w:color w:val="auto"/>
                <w:sz w:val="20"/>
                <w:szCs w:val="20"/>
              </w:rPr>
              <w:t>r</w:t>
            </w:r>
            <w:r w:rsidRPr="006D16AC">
              <w:rPr>
                <w:rFonts w:asciiTheme="minorHAnsi" w:eastAsia="Times New Roman" w:hAnsiTheme="minorHAnsi" w:cstheme="minorHAnsi"/>
                <w:color w:val="auto"/>
                <w:sz w:val="20"/>
                <w:szCs w:val="20"/>
              </w:rPr>
              <w:t>ograms."</w:t>
            </w:r>
          </w:p>
        </w:tc>
      </w:tr>
    </w:tbl>
    <w:p w14:paraId="0E729E19" w14:textId="77777777" w:rsidR="000F7D9B" w:rsidRDefault="000F7D9B" w:rsidP="000F7D9B">
      <w:pPr>
        <w:jc w:val="both"/>
        <w:textAlignment w:val="baseline"/>
        <w:rPr>
          <w:rFonts w:asciiTheme="minorHAnsi" w:eastAsia="Times New Roman" w:hAnsiTheme="minorHAnsi" w:cstheme="minorHAnsi"/>
          <w:color w:val="auto"/>
          <w:sz w:val="22"/>
          <w:szCs w:val="22"/>
        </w:rPr>
      </w:pPr>
    </w:p>
    <w:p w14:paraId="5E27DA6E"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Government of Georgia has been continually updating and improving the Targeted Social Assistance (TSA) program.</w:t>
      </w:r>
      <w:r w:rsidRPr="003D4D3F">
        <w:rPr>
          <w:rFonts w:asciiTheme="minorHAnsi" w:eastAsia="Times New Roman" w:hAnsiTheme="minorHAnsi" w:cstheme="minorHAnsi"/>
          <w:color w:val="auto"/>
          <w:sz w:val="22"/>
          <w:szCs w:val="22"/>
        </w:rPr>
        <w:t xml:space="preserve"> In 2013 the amount of the assistance </w:t>
      </w:r>
      <w:r>
        <w:rPr>
          <w:rFonts w:asciiTheme="minorHAnsi" w:eastAsia="Times New Roman" w:hAnsiTheme="minorHAnsi" w:cstheme="minorHAnsi"/>
          <w:color w:val="auto"/>
          <w:sz w:val="22"/>
          <w:szCs w:val="22"/>
        </w:rPr>
        <w:t>was</w:t>
      </w:r>
      <w:r w:rsidRPr="003D4D3F">
        <w:rPr>
          <w:rFonts w:asciiTheme="minorHAnsi" w:eastAsia="Times New Roman" w:hAnsiTheme="minorHAnsi" w:cstheme="minorHAnsi"/>
          <w:color w:val="auto"/>
          <w:sz w:val="22"/>
          <w:szCs w:val="22"/>
        </w:rPr>
        <w:t xml:space="preserve"> doubled to 60 GEL per month for the primary beneficiary and 48 GEL for each other member of the household (before 2013, the amounts were respectively 30 and 24 GEL).  In 2015, the Government reformed the TSA to implement a more stringent and objective eligibility criteria, introduce a scheme of differentiated TSA levels of benefits by score, and announced a Child Benefit Program.</w:t>
      </w:r>
      <w:r>
        <w:rPr>
          <w:rStyle w:val="FootnoteReference"/>
          <w:rFonts w:asciiTheme="minorHAnsi" w:eastAsia="Times New Roman" w:hAnsiTheme="minorHAnsi" w:cstheme="minorHAnsi"/>
          <w:color w:val="auto"/>
          <w:sz w:val="22"/>
          <w:szCs w:val="22"/>
        </w:rPr>
        <w:footnoteReference w:id="51"/>
      </w:r>
      <w:r w:rsidRPr="003D4D3F">
        <w:rPr>
          <w:rFonts w:asciiTheme="minorHAnsi" w:eastAsia="Times New Roman" w:hAnsiTheme="minorHAnsi" w:cstheme="minorHAnsi"/>
          <w:color w:val="auto"/>
          <w:sz w:val="22"/>
          <w:szCs w:val="22"/>
        </w:rPr>
        <w:t xml:space="preserve"> </w:t>
      </w:r>
      <w:r>
        <w:rPr>
          <w:rStyle w:val="FootnoteReference"/>
          <w:rFonts w:asciiTheme="minorHAnsi" w:eastAsia="Times New Roman" w:hAnsiTheme="minorHAnsi" w:cstheme="minorHAnsi"/>
          <w:color w:val="auto"/>
          <w:sz w:val="22"/>
          <w:szCs w:val="22"/>
        </w:rPr>
        <w:footnoteReference w:id="52"/>
      </w:r>
      <w:r w:rsidRPr="003D4D3F">
        <w:rPr>
          <w:rFonts w:asciiTheme="minorHAnsi" w:eastAsia="Times New Roman" w:hAnsiTheme="minorHAnsi" w:cstheme="minorHAnsi"/>
          <w:color w:val="auto"/>
          <w:sz w:val="22"/>
          <w:szCs w:val="22"/>
        </w:rPr>
        <w:t xml:space="preserve"> Currently, benefits are provided to households with a welfare score below 65,000. The amount of cash benefit is graded in line with the households’ welfare score – the maximum amount is 60 GEL a month per person while the minimum is 30 GEL per month per person. In addition, all households with a welfare score between 0 and 100,000 receive 50 GEL per month for each child under 16 years old.</w:t>
      </w:r>
      <w:r>
        <w:rPr>
          <w:rStyle w:val="FootnoteReference"/>
          <w:rFonts w:asciiTheme="minorHAnsi" w:eastAsia="Times New Roman" w:hAnsiTheme="minorHAnsi" w:cstheme="minorHAnsi"/>
          <w:color w:val="auto"/>
          <w:sz w:val="22"/>
          <w:szCs w:val="22"/>
        </w:rPr>
        <w:footnoteReference w:id="53"/>
      </w:r>
      <w:r w:rsidRPr="003D4D3F">
        <w:rPr>
          <w:rFonts w:asciiTheme="minorHAnsi" w:eastAsia="Times New Roman" w:hAnsiTheme="minorHAnsi" w:cstheme="minorHAnsi"/>
          <w:color w:val="auto"/>
          <w:sz w:val="22"/>
          <w:szCs w:val="22"/>
        </w:rPr>
        <w:t> Since 2015, the benefit amount is the same for each member of the household except children.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521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2</w:t>
      </w:r>
      <w:r>
        <w:rPr>
          <w:rFonts w:asciiTheme="minorHAnsi" w:eastAsia="Times New Roman" w:hAnsiTheme="minorHAnsi" w:cstheme="minorHAnsi"/>
          <w:color w:val="auto"/>
          <w:sz w:val="22"/>
          <w:szCs w:val="22"/>
        </w:rPr>
        <w:fldChar w:fldCharType="end"/>
      </w:r>
      <w:r>
        <w:rPr>
          <w:rFonts w:asciiTheme="minorHAnsi" w:eastAsia="Times New Roman" w:hAnsiTheme="minorHAnsi" w:cstheme="minorHAnsi"/>
          <w:color w:val="auto"/>
          <w:sz w:val="22"/>
          <w:szCs w:val="22"/>
        </w:rPr>
        <w:t xml:space="preserve"> details allowance rules based on PMT score.</w:t>
      </w:r>
    </w:p>
    <w:p w14:paraId="39F39463"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50907F6B" w14:textId="77777777" w:rsidR="007D7FF0" w:rsidRPr="00C05B77"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Pr>
          <w:rFonts w:asciiTheme="minorHAnsi" w:eastAsia="Times New Roman" w:hAnsiTheme="minorHAnsi" w:cstheme="minorHAnsi"/>
          <w:b/>
          <w:bCs/>
          <w:color w:val="auto"/>
          <w:sz w:val="22"/>
          <w:szCs w:val="22"/>
        </w:rPr>
        <w:t xml:space="preserve">The processes </w:t>
      </w:r>
      <w:r w:rsidR="00D92472">
        <w:rPr>
          <w:rFonts w:asciiTheme="minorHAnsi" w:eastAsia="Times New Roman" w:hAnsiTheme="minorHAnsi" w:cstheme="minorHAnsi"/>
          <w:b/>
          <w:bCs/>
          <w:color w:val="auto"/>
          <w:sz w:val="22"/>
          <w:szCs w:val="22"/>
        </w:rPr>
        <w:t>facilitating TSA delivery are generally fast and accessible</w:t>
      </w:r>
      <w:r w:rsidR="00F37A4F">
        <w:rPr>
          <w:rFonts w:asciiTheme="minorHAnsi" w:eastAsia="Times New Roman" w:hAnsiTheme="minorHAnsi" w:cstheme="minorHAnsi"/>
          <w:b/>
          <w:bCs/>
          <w:color w:val="auto"/>
          <w:sz w:val="22"/>
          <w:szCs w:val="22"/>
        </w:rPr>
        <w:t xml:space="preserve"> and have </w:t>
      </w:r>
      <w:r w:rsidR="00FC65E2">
        <w:rPr>
          <w:rFonts w:asciiTheme="minorHAnsi" w:eastAsia="Times New Roman" w:hAnsiTheme="minorHAnsi" w:cstheme="minorHAnsi"/>
          <w:b/>
          <w:bCs/>
          <w:color w:val="auto"/>
          <w:sz w:val="22"/>
          <w:szCs w:val="22"/>
        </w:rPr>
        <w:t>been promptly adapted to social distancing requirement</w:t>
      </w:r>
      <w:r w:rsidR="00405757">
        <w:rPr>
          <w:rFonts w:asciiTheme="minorHAnsi" w:eastAsia="Times New Roman" w:hAnsiTheme="minorHAnsi" w:cstheme="minorHAnsi"/>
          <w:b/>
          <w:bCs/>
          <w:color w:val="auto"/>
          <w:sz w:val="22"/>
          <w:szCs w:val="22"/>
        </w:rPr>
        <w:t>.</w:t>
      </w:r>
      <w:r w:rsidR="00081009">
        <w:rPr>
          <w:rFonts w:asciiTheme="minorHAnsi" w:eastAsia="Times New Roman" w:hAnsiTheme="minorHAnsi" w:cstheme="minorHAnsi"/>
          <w:color w:val="auto"/>
          <w:sz w:val="22"/>
          <w:szCs w:val="22"/>
        </w:rPr>
        <w:t xml:space="preserve"> To </w:t>
      </w:r>
      <w:r w:rsidR="00FC65E2">
        <w:rPr>
          <w:rFonts w:asciiTheme="minorHAnsi" w:eastAsia="Times New Roman" w:hAnsiTheme="minorHAnsi" w:cstheme="minorHAnsi"/>
          <w:color w:val="auto"/>
          <w:sz w:val="22"/>
          <w:szCs w:val="22"/>
        </w:rPr>
        <w:t>apply for</w:t>
      </w:r>
      <w:r w:rsidR="00081009">
        <w:rPr>
          <w:rFonts w:asciiTheme="minorHAnsi" w:eastAsia="Times New Roman" w:hAnsiTheme="minorHAnsi" w:cstheme="minorHAnsi"/>
          <w:color w:val="auto"/>
          <w:sz w:val="22"/>
          <w:szCs w:val="22"/>
        </w:rPr>
        <w:t xml:space="preserve"> TSA</w:t>
      </w:r>
      <w:r w:rsidR="000F7B83">
        <w:rPr>
          <w:rFonts w:asciiTheme="minorHAnsi" w:eastAsia="Times New Roman" w:hAnsiTheme="minorHAnsi" w:cstheme="minorHAnsi"/>
          <w:color w:val="auto"/>
          <w:sz w:val="22"/>
          <w:szCs w:val="22"/>
        </w:rPr>
        <w:t>,</w:t>
      </w:r>
      <w:r w:rsidR="00081009">
        <w:rPr>
          <w:rFonts w:asciiTheme="minorHAnsi" w:eastAsia="Times New Roman" w:hAnsiTheme="minorHAnsi" w:cstheme="minorHAnsi"/>
          <w:color w:val="auto"/>
          <w:sz w:val="22"/>
          <w:szCs w:val="22"/>
        </w:rPr>
        <w:t xml:space="preserve"> a household needs to register with the Social Registry</w:t>
      </w:r>
      <w:r w:rsidR="002B3938">
        <w:rPr>
          <w:rFonts w:asciiTheme="minorHAnsi" w:eastAsia="Times New Roman" w:hAnsiTheme="minorHAnsi" w:cstheme="minorHAnsi"/>
          <w:color w:val="auto"/>
          <w:sz w:val="22"/>
          <w:szCs w:val="22"/>
        </w:rPr>
        <w:t xml:space="preserve"> by visiting the local SSA office</w:t>
      </w:r>
      <w:r w:rsidR="00081009">
        <w:rPr>
          <w:rFonts w:asciiTheme="minorHAnsi" w:eastAsia="Times New Roman" w:hAnsiTheme="minorHAnsi" w:cstheme="minorHAnsi"/>
          <w:color w:val="auto"/>
          <w:sz w:val="22"/>
          <w:szCs w:val="22"/>
        </w:rPr>
        <w:t xml:space="preserve"> and </w:t>
      </w:r>
      <w:r w:rsidR="006F46A4">
        <w:rPr>
          <w:rFonts w:asciiTheme="minorHAnsi" w:eastAsia="Times New Roman" w:hAnsiTheme="minorHAnsi" w:cstheme="minorHAnsi"/>
          <w:color w:val="auto"/>
          <w:sz w:val="22"/>
          <w:szCs w:val="22"/>
        </w:rPr>
        <w:t>submit</w:t>
      </w:r>
      <w:r w:rsidR="00E00A96">
        <w:rPr>
          <w:rFonts w:asciiTheme="minorHAnsi" w:eastAsia="Times New Roman" w:hAnsiTheme="minorHAnsi" w:cstheme="minorHAnsi"/>
          <w:color w:val="auto"/>
          <w:sz w:val="22"/>
          <w:szCs w:val="22"/>
        </w:rPr>
        <w:t xml:space="preserve"> the information needed to compute the PMT score. Within thirty days</w:t>
      </w:r>
      <w:r w:rsidR="006E1A13">
        <w:rPr>
          <w:rFonts w:asciiTheme="minorHAnsi" w:eastAsia="Times New Roman" w:hAnsiTheme="minorHAnsi" w:cstheme="minorHAnsi"/>
          <w:color w:val="auto"/>
          <w:sz w:val="22"/>
          <w:szCs w:val="22"/>
        </w:rPr>
        <w:t xml:space="preserve"> the household</w:t>
      </w:r>
      <w:r w:rsidR="00E00A96">
        <w:rPr>
          <w:rFonts w:asciiTheme="minorHAnsi" w:eastAsia="Times New Roman" w:hAnsiTheme="minorHAnsi" w:cstheme="minorHAnsi"/>
          <w:color w:val="auto"/>
          <w:sz w:val="22"/>
          <w:szCs w:val="22"/>
        </w:rPr>
        <w:t xml:space="preserve"> an assessment is made to verify the information </w:t>
      </w:r>
      <w:r w:rsidR="00F36B31">
        <w:rPr>
          <w:rFonts w:asciiTheme="minorHAnsi" w:eastAsia="Times New Roman" w:hAnsiTheme="minorHAnsi" w:cstheme="minorHAnsi"/>
          <w:color w:val="auto"/>
          <w:sz w:val="22"/>
          <w:szCs w:val="22"/>
        </w:rPr>
        <w:t>provided by the household</w:t>
      </w:r>
      <w:r w:rsidR="00273040">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the PMT score is assigned</w:t>
      </w:r>
      <w:r w:rsidR="00170E00">
        <w:rPr>
          <w:rFonts w:asciiTheme="minorHAnsi" w:eastAsia="Times New Roman" w:hAnsiTheme="minorHAnsi" w:cstheme="minorHAnsi"/>
          <w:color w:val="auto"/>
          <w:sz w:val="22"/>
          <w:szCs w:val="22"/>
        </w:rPr>
        <w:t xml:space="preserve"> and the</w:t>
      </w:r>
      <w:r w:rsidR="00273040">
        <w:rPr>
          <w:rFonts w:asciiTheme="minorHAnsi" w:eastAsia="Times New Roman" w:hAnsiTheme="minorHAnsi" w:cstheme="minorHAnsi"/>
          <w:color w:val="auto"/>
          <w:sz w:val="22"/>
          <w:szCs w:val="22"/>
        </w:rPr>
        <w:t xml:space="preserve"> ensuing</w:t>
      </w:r>
      <w:r w:rsidR="00170E00">
        <w:rPr>
          <w:rFonts w:asciiTheme="minorHAnsi" w:eastAsia="Times New Roman" w:hAnsiTheme="minorHAnsi" w:cstheme="minorHAnsi"/>
          <w:color w:val="auto"/>
          <w:sz w:val="22"/>
          <w:szCs w:val="22"/>
        </w:rPr>
        <w:t xml:space="preserve"> decision of whether the household qualifies for TSA is made</w:t>
      </w:r>
      <w:r w:rsidR="00F36B31">
        <w:rPr>
          <w:rFonts w:asciiTheme="minorHAnsi" w:eastAsia="Times New Roman" w:hAnsiTheme="minorHAnsi" w:cstheme="minorHAnsi"/>
          <w:color w:val="auto"/>
          <w:sz w:val="22"/>
          <w:szCs w:val="22"/>
        </w:rPr>
        <w:t>.</w:t>
      </w:r>
      <w:r w:rsidR="00397B04">
        <w:rPr>
          <w:rFonts w:asciiTheme="minorHAnsi" w:eastAsia="Times New Roman" w:hAnsiTheme="minorHAnsi" w:cstheme="minorHAnsi"/>
          <w:color w:val="auto"/>
          <w:sz w:val="22"/>
          <w:szCs w:val="22"/>
        </w:rPr>
        <w:t xml:space="preserve"> In normal times this </w:t>
      </w:r>
      <w:r w:rsidR="00E74EEC">
        <w:rPr>
          <w:rFonts w:asciiTheme="minorHAnsi" w:eastAsia="Times New Roman" w:hAnsiTheme="minorHAnsi" w:cstheme="minorHAnsi"/>
          <w:color w:val="auto"/>
          <w:sz w:val="22"/>
          <w:szCs w:val="22"/>
        </w:rPr>
        <w:t>process requires two in-house visits to a household</w:t>
      </w:r>
      <w:r w:rsidR="00E21CAB">
        <w:rPr>
          <w:rFonts w:asciiTheme="minorHAnsi" w:eastAsia="Times New Roman" w:hAnsiTheme="minorHAnsi" w:cstheme="minorHAnsi"/>
          <w:color w:val="auto"/>
          <w:sz w:val="22"/>
          <w:szCs w:val="22"/>
        </w:rPr>
        <w:t xml:space="preserve"> to verify their application before </w:t>
      </w:r>
      <w:r w:rsidR="00B4764B">
        <w:rPr>
          <w:rFonts w:asciiTheme="minorHAnsi" w:eastAsia="Times New Roman" w:hAnsiTheme="minorHAnsi" w:cstheme="minorHAnsi"/>
          <w:color w:val="auto"/>
          <w:sz w:val="22"/>
          <w:szCs w:val="22"/>
        </w:rPr>
        <w:t>payment,</w:t>
      </w:r>
      <w:r w:rsidR="00985992">
        <w:rPr>
          <w:rFonts w:asciiTheme="minorHAnsi" w:eastAsia="Times New Roman" w:hAnsiTheme="minorHAnsi" w:cstheme="minorHAnsi"/>
          <w:color w:val="auto"/>
          <w:sz w:val="22"/>
          <w:szCs w:val="22"/>
        </w:rPr>
        <w:t xml:space="preserve"> but both visits</w:t>
      </w:r>
      <w:r w:rsidR="00E52CBC">
        <w:rPr>
          <w:rFonts w:asciiTheme="minorHAnsi" w:eastAsia="Times New Roman" w:hAnsiTheme="minorHAnsi" w:cstheme="minorHAnsi"/>
          <w:color w:val="auto"/>
          <w:sz w:val="22"/>
          <w:szCs w:val="22"/>
        </w:rPr>
        <w:t xml:space="preserve"> have now been </w:t>
      </w:r>
      <w:r w:rsidR="00B57FDC">
        <w:rPr>
          <w:rFonts w:asciiTheme="minorHAnsi" w:eastAsia="Times New Roman" w:hAnsiTheme="minorHAnsi" w:cstheme="minorHAnsi"/>
          <w:color w:val="auto"/>
          <w:sz w:val="22"/>
          <w:szCs w:val="22"/>
        </w:rPr>
        <w:t>suspended by Res. 184 of March 23, 2020</w:t>
      </w:r>
      <w:r w:rsidR="00541A46">
        <w:rPr>
          <w:rFonts w:asciiTheme="minorHAnsi" w:eastAsia="Times New Roman" w:hAnsiTheme="minorHAnsi" w:cstheme="minorHAnsi"/>
          <w:color w:val="auto"/>
          <w:sz w:val="22"/>
          <w:szCs w:val="22"/>
        </w:rPr>
        <w:t xml:space="preserve"> with the goal of reducing social contacts</w:t>
      </w:r>
      <w:r w:rsidR="00397B04">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w:t>
      </w:r>
      <w:r w:rsidR="00413AB6">
        <w:rPr>
          <w:rFonts w:asciiTheme="minorHAnsi" w:eastAsia="Times New Roman" w:hAnsiTheme="minorHAnsi" w:cstheme="minorHAnsi"/>
          <w:color w:val="auto"/>
          <w:sz w:val="22"/>
          <w:szCs w:val="22"/>
        </w:rPr>
        <w:t xml:space="preserve">Households qualifying for the transfer are then </w:t>
      </w:r>
      <w:r w:rsidR="0091170D">
        <w:rPr>
          <w:rFonts w:asciiTheme="minorHAnsi" w:eastAsia="Times New Roman" w:hAnsiTheme="minorHAnsi" w:cstheme="minorHAnsi"/>
          <w:color w:val="auto"/>
          <w:sz w:val="22"/>
          <w:szCs w:val="22"/>
        </w:rPr>
        <w:t>paid by SSA from the month after the decision is made</w:t>
      </w:r>
      <w:r w:rsidR="00355FBD">
        <w:rPr>
          <w:rFonts w:asciiTheme="minorHAnsi" w:eastAsia="Times New Roman" w:hAnsiTheme="minorHAnsi" w:cstheme="minorHAnsi"/>
          <w:color w:val="auto"/>
          <w:sz w:val="22"/>
          <w:szCs w:val="22"/>
        </w:rPr>
        <w:t>.</w:t>
      </w:r>
      <w:r w:rsidR="005D7547">
        <w:rPr>
          <w:rFonts w:asciiTheme="minorHAnsi" w:eastAsia="Times New Roman" w:hAnsiTheme="minorHAnsi" w:cstheme="minorHAnsi"/>
          <w:color w:val="auto"/>
          <w:sz w:val="22"/>
          <w:szCs w:val="22"/>
        </w:rPr>
        <w:t xml:space="preserve"> Payment is processed by JS-Liberty Bank,</w:t>
      </w:r>
      <w:r w:rsidR="00CC6630">
        <w:rPr>
          <w:rFonts w:asciiTheme="minorHAnsi" w:eastAsia="Times New Roman" w:hAnsiTheme="minorHAnsi" w:cstheme="minorHAnsi"/>
          <w:color w:val="auto"/>
          <w:sz w:val="22"/>
          <w:szCs w:val="22"/>
        </w:rPr>
        <w:t xml:space="preserve"> a commercial bank </w:t>
      </w:r>
      <w:r w:rsidR="00974A97">
        <w:rPr>
          <w:rFonts w:asciiTheme="minorHAnsi" w:eastAsia="Times New Roman" w:hAnsiTheme="minorHAnsi" w:cstheme="minorHAnsi"/>
          <w:color w:val="auto"/>
          <w:sz w:val="22"/>
          <w:szCs w:val="22"/>
        </w:rPr>
        <w:t>which</w:t>
      </w:r>
      <w:r w:rsidR="004415D1">
        <w:rPr>
          <w:rFonts w:asciiTheme="minorHAnsi" w:eastAsia="Times New Roman" w:hAnsiTheme="minorHAnsi" w:cstheme="minorHAnsi"/>
          <w:color w:val="auto"/>
          <w:sz w:val="22"/>
          <w:szCs w:val="22"/>
        </w:rPr>
        <w:t xml:space="preserve"> has been </w:t>
      </w:r>
      <w:r w:rsidR="003C7D9A">
        <w:rPr>
          <w:rFonts w:asciiTheme="minorHAnsi" w:eastAsia="Times New Roman" w:hAnsiTheme="minorHAnsi" w:cstheme="minorHAnsi"/>
          <w:color w:val="auto"/>
          <w:sz w:val="22"/>
          <w:szCs w:val="22"/>
        </w:rPr>
        <w:t>delegated by SSA</w:t>
      </w:r>
      <w:r w:rsidR="008C09BC">
        <w:rPr>
          <w:rFonts w:asciiTheme="minorHAnsi" w:eastAsia="Times New Roman" w:hAnsiTheme="minorHAnsi" w:cstheme="minorHAnsi"/>
          <w:color w:val="auto"/>
          <w:sz w:val="22"/>
          <w:szCs w:val="22"/>
        </w:rPr>
        <w:t xml:space="preserve"> </w:t>
      </w:r>
      <w:r w:rsidR="003C7D9A">
        <w:rPr>
          <w:rFonts w:asciiTheme="minorHAnsi" w:eastAsia="Times New Roman" w:hAnsiTheme="minorHAnsi" w:cstheme="minorHAnsi"/>
          <w:color w:val="auto"/>
          <w:sz w:val="22"/>
          <w:szCs w:val="22"/>
        </w:rPr>
        <w:t xml:space="preserve">to open </w:t>
      </w:r>
      <w:r w:rsidR="008C09BC">
        <w:rPr>
          <w:rFonts w:asciiTheme="minorHAnsi" w:eastAsia="Times New Roman" w:hAnsiTheme="minorHAnsi" w:cstheme="minorHAnsi"/>
          <w:color w:val="auto"/>
          <w:sz w:val="22"/>
          <w:szCs w:val="22"/>
        </w:rPr>
        <w:t>current accounts for beneficiary households</w:t>
      </w:r>
      <w:r w:rsidR="003C7D9A">
        <w:rPr>
          <w:rFonts w:asciiTheme="minorHAnsi" w:eastAsia="Times New Roman" w:hAnsiTheme="minorHAnsi" w:cstheme="minorHAnsi"/>
          <w:color w:val="auto"/>
          <w:sz w:val="22"/>
          <w:szCs w:val="22"/>
        </w:rPr>
        <w:t>.</w:t>
      </w:r>
      <w:r w:rsidR="003463BA">
        <w:rPr>
          <w:rFonts w:asciiTheme="minorHAnsi" w:eastAsia="Times New Roman" w:hAnsiTheme="minorHAnsi" w:cstheme="minorHAnsi"/>
          <w:color w:val="auto"/>
          <w:sz w:val="22"/>
          <w:szCs w:val="22"/>
        </w:rPr>
        <w:t xml:space="preserve"> Benefit amounts to be transferred by Js-Liberty Bank to the households are </w:t>
      </w:r>
      <w:r w:rsidR="000F64EC">
        <w:rPr>
          <w:rFonts w:asciiTheme="minorHAnsi" w:eastAsia="Times New Roman" w:hAnsiTheme="minorHAnsi" w:cstheme="minorHAnsi"/>
          <w:color w:val="auto"/>
          <w:sz w:val="22"/>
          <w:szCs w:val="22"/>
        </w:rPr>
        <w:t>notified by SSA to Js-Liberty on a monthly basis.</w:t>
      </w:r>
      <w:r w:rsidR="003344F8">
        <w:rPr>
          <w:rFonts w:asciiTheme="minorHAnsi" w:eastAsia="Times New Roman" w:hAnsiTheme="minorHAnsi" w:cstheme="minorHAnsi"/>
          <w:color w:val="auto"/>
          <w:sz w:val="22"/>
          <w:szCs w:val="22"/>
        </w:rPr>
        <w:t xml:space="preserve"> T</w:t>
      </w:r>
      <w:r w:rsidR="009931E0">
        <w:rPr>
          <w:rFonts w:asciiTheme="minorHAnsi" w:eastAsia="Times New Roman" w:hAnsiTheme="minorHAnsi" w:cstheme="minorHAnsi"/>
          <w:color w:val="auto"/>
          <w:sz w:val="22"/>
          <w:szCs w:val="22"/>
        </w:rPr>
        <w:t>hroughout the eligibility period,</w:t>
      </w:r>
      <w:r w:rsidR="001829BB">
        <w:rPr>
          <w:rFonts w:asciiTheme="minorHAnsi" w:eastAsia="Times New Roman" w:hAnsiTheme="minorHAnsi" w:cstheme="minorHAnsi"/>
          <w:color w:val="auto"/>
          <w:sz w:val="22"/>
          <w:szCs w:val="22"/>
        </w:rPr>
        <w:t xml:space="preserve"> </w:t>
      </w:r>
      <w:r w:rsidR="007C70AD">
        <w:rPr>
          <w:rFonts w:asciiTheme="minorHAnsi" w:eastAsia="Times New Roman" w:hAnsiTheme="minorHAnsi" w:cstheme="minorHAnsi"/>
          <w:color w:val="auto"/>
          <w:sz w:val="22"/>
          <w:szCs w:val="22"/>
        </w:rPr>
        <w:t>the PMT score</w:t>
      </w:r>
      <w:r w:rsidR="00450DAE">
        <w:rPr>
          <w:rFonts w:asciiTheme="minorHAnsi" w:eastAsia="Times New Roman" w:hAnsiTheme="minorHAnsi" w:cstheme="minorHAnsi"/>
          <w:color w:val="auto"/>
          <w:sz w:val="22"/>
          <w:szCs w:val="22"/>
        </w:rPr>
        <w:t xml:space="preserve"> is</w:t>
      </w:r>
      <w:r w:rsidR="007C70AD">
        <w:rPr>
          <w:rFonts w:asciiTheme="minorHAnsi" w:eastAsia="Times New Roman" w:hAnsiTheme="minorHAnsi" w:cstheme="minorHAnsi"/>
          <w:color w:val="auto"/>
          <w:sz w:val="22"/>
          <w:szCs w:val="22"/>
        </w:rPr>
        <w:t xml:space="preserve"> </w:t>
      </w:r>
      <w:r w:rsidR="00450DAE">
        <w:rPr>
          <w:rFonts w:asciiTheme="minorHAnsi" w:eastAsia="Times New Roman" w:hAnsiTheme="minorHAnsi" w:cstheme="minorHAnsi"/>
          <w:color w:val="auto"/>
          <w:sz w:val="22"/>
          <w:szCs w:val="22"/>
        </w:rPr>
        <w:t xml:space="preserve">constantly updated as </w:t>
      </w:r>
      <w:r w:rsidR="00FB29C3">
        <w:rPr>
          <w:rFonts w:asciiTheme="minorHAnsi" w:eastAsia="Times New Roman" w:hAnsiTheme="minorHAnsi" w:cstheme="minorHAnsi"/>
          <w:color w:val="auto"/>
          <w:sz w:val="22"/>
          <w:szCs w:val="22"/>
        </w:rPr>
        <w:t xml:space="preserve">some </w:t>
      </w:r>
      <w:r w:rsidR="006A6633">
        <w:rPr>
          <w:rFonts w:asciiTheme="minorHAnsi" w:eastAsia="Times New Roman" w:hAnsiTheme="minorHAnsi" w:cstheme="minorHAnsi"/>
          <w:color w:val="auto"/>
          <w:sz w:val="22"/>
          <w:szCs w:val="22"/>
        </w:rPr>
        <w:t xml:space="preserve">sources of income and </w:t>
      </w:r>
      <w:r w:rsidR="00F51361">
        <w:rPr>
          <w:rFonts w:asciiTheme="minorHAnsi" w:eastAsia="Times New Roman" w:hAnsiTheme="minorHAnsi" w:cstheme="minorHAnsi"/>
          <w:color w:val="auto"/>
          <w:sz w:val="22"/>
          <w:szCs w:val="22"/>
        </w:rPr>
        <w:t>utility expenditures</w:t>
      </w:r>
      <w:r w:rsidR="00FB29C3">
        <w:rPr>
          <w:rFonts w:asciiTheme="minorHAnsi" w:eastAsia="Times New Roman" w:hAnsiTheme="minorHAnsi" w:cstheme="minorHAnsi"/>
          <w:color w:val="auto"/>
          <w:sz w:val="22"/>
          <w:szCs w:val="22"/>
        </w:rPr>
        <w:t xml:space="preserve"> are automatically </w:t>
      </w:r>
      <w:r w:rsidR="0005616D">
        <w:rPr>
          <w:rFonts w:asciiTheme="minorHAnsi" w:eastAsia="Times New Roman" w:hAnsiTheme="minorHAnsi" w:cstheme="minorHAnsi"/>
          <w:color w:val="auto"/>
          <w:sz w:val="22"/>
          <w:szCs w:val="22"/>
        </w:rPr>
        <w:t>verified by SSA through other administrative sourced and the recipients themselves are required to notify of</w:t>
      </w:r>
      <w:r w:rsidR="00C8352A">
        <w:rPr>
          <w:rFonts w:asciiTheme="minorHAnsi" w:eastAsia="Times New Roman" w:hAnsiTheme="minorHAnsi" w:cstheme="minorHAnsi"/>
          <w:color w:val="auto"/>
          <w:sz w:val="22"/>
          <w:szCs w:val="22"/>
        </w:rPr>
        <w:t xml:space="preserve"> major changes</w:t>
      </w:r>
      <w:r w:rsidR="0005616D">
        <w:rPr>
          <w:rFonts w:asciiTheme="minorHAnsi" w:eastAsia="Times New Roman" w:hAnsiTheme="minorHAnsi" w:cstheme="minorHAnsi"/>
          <w:color w:val="auto"/>
          <w:sz w:val="22"/>
          <w:szCs w:val="22"/>
        </w:rPr>
        <w:t>.</w:t>
      </w:r>
      <w:r w:rsidR="00450DAE">
        <w:rPr>
          <w:rFonts w:asciiTheme="minorHAnsi" w:eastAsia="Times New Roman" w:hAnsiTheme="minorHAnsi" w:cstheme="minorHAnsi"/>
          <w:color w:val="auto"/>
          <w:sz w:val="22"/>
          <w:szCs w:val="22"/>
        </w:rPr>
        <w:t xml:space="preserve"> Res. No. 184 however freezes the </w:t>
      </w:r>
      <w:r w:rsidR="0001590B">
        <w:rPr>
          <w:rFonts w:asciiTheme="minorHAnsi" w:eastAsia="Times New Roman" w:hAnsiTheme="minorHAnsi" w:cstheme="minorHAnsi"/>
          <w:color w:val="auto"/>
          <w:sz w:val="22"/>
          <w:szCs w:val="22"/>
        </w:rPr>
        <w:t>entitlements’</w:t>
      </w:r>
      <w:r w:rsidR="00775382">
        <w:rPr>
          <w:rFonts w:asciiTheme="minorHAnsi" w:eastAsia="Times New Roman" w:hAnsiTheme="minorHAnsi" w:cstheme="minorHAnsi"/>
          <w:color w:val="auto"/>
          <w:sz w:val="22"/>
          <w:szCs w:val="22"/>
        </w:rPr>
        <w:t xml:space="preserve"> </w:t>
      </w:r>
      <w:r w:rsidR="0001590B">
        <w:rPr>
          <w:rFonts w:asciiTheme="minorHAnsi" w:eastAsia="Times New Roman" w:hAnsiTheme="minorHAnsi" w:cstheme="minorHAnsi"/>
          <w:color w:val="auto"/>
          <w:sz w:val="22"/>
          <w:szCs w:val="22"/>
        </w:rPr>
        <w:t>amount</w:t>
      </w:r>
      <w:r w:rsidR="000701EC">
        <w:rPr>
          <w:rFonts w:asciiTheme="minorHAnsi" w:eastAsia="Times New Roman" w:hAnsiTheme="minorHAnsi" w:cstheme="minorHAnsi"/>
          <w:color w:val="auto"/>
          <w:sz w:val="22"/>
          <w:szCs w:val="22"/>
        </w:rPr>
        <w:t xml:space="preserve">s, except </w:t>
      </w:r>
      <w:r w:rsidR="001A4268">
        <w:rPr>
          <w:rFonts w:asciiTheme="minorHAnsi" w:eastAsia="Times New Roman" w:hAnsiTheme="minorHAnsi" w:cstheme="minorHAnsi"/>
          <w:color w:val="auto"/>
          <w:sz w:val="22"/>
          <w:szCs w:val="22"/>
        </w:rPr>
        <w:t>in</w:t>
      </w:r>
      <w:r w:rsidR="00775382">
        <w:rPr>
          <w:rFonts w:asciiTheme="minorHAnsi" w:eastAsia="Times New Roman" w:hAnsiTheme="minorHAnsi" w:cstheme="minorHAnsi"/>
          <w:color w:val="auto"/>
          <w:sz w:val="22"/>
          <w:szCs w:val="22"/>
        </w:rPr>
        <w:t xml:space="preserve"> the</w:t>
      </w:r>
      <w:r w:rsidR="00D3375E">
        <w:rPr>
          <w:rFonts w:asciiTheme="minorHAnsi" w:eastAsia="Times New Roman" w:hAnsiTheme="minorHAnsi" w:cstheme="minorHAnsi"/>
          <w:color w:val="auto"/>
          <w:sz w:val="22"/>
          <w:szCs w:val="22"/>
        </w:rPr>
        <w:t xml:space="preserve"> case of </w:t>
      </w:r>
      <w:r w:rsidR="00775382">
        <w:rPr>
          <w:rFonts w:asciiTheme="minorHAnsi" w:eastAsia="Times New Roman" w:hAnsiTheme="minorHAnsi" w:cstheme="minorHAnsi"/>
          <w:color w:val="auto"/>
          <w:sz w:val="22"/>
          <w:szCs w:val="22"/>
        </w:rPr>
        <w:t>a member’s</w:t>
      </w:r>
      <w:r w:rsidR="00D3375E">
        <w:rPr>
          <w:rFonts w:asciiTheme="minorHAnsi" w:eastAsia="Times New Roman" w:hAnsiTheme="minorHAnsi" w:cstheme="minorHAnsi"/>
          <w:color w:val="auto"/>
          <w:sz w:val="22"/>
          <w:szCs w:val="22"/>
        </w:rPr>
        <w:t xml:space="preserve"> death</w:t>
      </w:r>
      <w:r w:rsidR="00450DAE">
        <w:rPr>
          <w:rFonts w:asciiTheme="minorHAnsi" w:eastAsia="Times New Roman" w:hAnsiTheme="minorHAnsi" w:cstheme="minorHAnsi"/>
          <w:color w:val="auto"/>
          <w:sz w:val="22"/>
          <w:szCs w:val="22"/>
        </w:rPr>
        <w:t>.</w:t>
      </w:r>
      <w:r w:rsidR="00A22843">
        <w:rPr>
          <w:rFonts w:asciiTheme="minorHAnsi" w:eastAsia="Times New Roman" w:hAnsiTheme="minorHAnsi" w:cstheme="minorHAnsi"/>
          <w:color w:val="auto"/>
          <w:sz w:val="22"/>
          <w:szCs w:val="22"/>
        </w:rPr>
        <w:t xml:space="preserve"> Recipient households generally </w:t>
      </w:r>
      <w:r w:rsidR="00775382">
        <w:rPr>
          <w:rFonts w:asciiTheme="minorHAnsi" w:eastAsia="Times New Roman" w:hAnsiTheme="minorHAnsi" w:cstheme="minorHAnsi"/>
          <w:color w:val="auto"/>
          <w:sz w:val="22"/>
          <w:szCs w:val="22"/>
        </w:rPr>
        <w:t>have</w:t>
      </w:r>
      <w:r w:rsidR="00A22843">
        <w:rPr>
          <w:rFonts w:asciiTheme="minorHAnsi" w:eastAsia="Times New Roman" w:hAnsiTheme="minorHAnsi" w:cstheme="minorHAnsi"/>
          <w:color w:val="auto"/>
          <w:sz w:val="22"/>
          <w:szCs w:val="22"/>
        </w:rPr>
        <w:t xml:space="preserve"> to be</w:t>
      </w:r>
      <w:r w:rsidR="00355FBD">
        <w:rPr>
          <w:rFonts w:asciiTheme="minorHAnsi" w:eastAsia="Times New Roman" w:hAnsiTheme="minorHAnsi" w:cstheme="minorHAnsi"/>
          <w:color w:val="auto"/>
          <w:sz w:val="22"/>
          <w:szCs w:val="22"/>
        </w:rPr>
        <w:t xml:space="preserve"> </w:t>
      </w:r>
      <w:r w:rsidR="00A22843">
        <w:rPr>
          <w:rFonts w:asciiTheme="minorHAnsi" w:eastAsia="Times New Roman" w:hAnsiTheme="minorHAnsi" w:cstheme="minorHAnsi"/>
          <w:color w:val="auto"/>
          <w:sz w:val="22"/>
          <w:szCs w:val="22"/>
        </w:rPr>
        <w:t>r</w:t>
      </w:r>
      <w:r w:rsidR="00355FBD">
        <w:rPr>
          <w:rFonts w:asciiTheme="minorHAnsi" w:eastAsia="Times New Roman" w:hAnsiTheme="minorHAnsi" w:cstheme="minorHAnsi"/>
          <w:color w:val="auto"/>
          <w:sz w:val="22"/>
          <w:szCs w:val="22"/>
        </w:rPr>
        <w:t>e</w:t>
      </w:r>
      <w:r w:rsidR="00406302">
        <w:rPr>
          <w:rFonts w:asciiTheme="minorHAnsi" w:eastAsia="Times New Roman" w:hAnsiTheme="minorHAnsi" w:cstheme="minorHAnsi"/>
          <w:color w:val="auto"/>
          <w:sz w:val="22"/>
          <w:szCs w:val="22"/>
        </w:rPr>
        <w:t>-assess</w:t>
      </w:r>
      <w:r w:rsidR="00A22843">
        <w:rPr>
          <w:rFonts w:asciiTheme="minorHAnsi" w:eastAsia="Times New Roman" w:hAnsiTheme="minorHAnsi" w:cstheme="minorHAnsi"/>
          <w:color w:val="auto"/>
          <w:sz w:val="22"/>
          <w:szCs w:val="22"/>
        </w:rPr>
        <w:t>ed</w:t>
      </w:r>
      <w:r w:rsidR="00CC4BEC">
        <w:rPr>
          <w:rFonts w:asciiTheme="minorHAnsi" w:eastAsia="Times New Roman" w:hAnsiTheme="minorHAnsi" w:cstheme="minorHAnsi"/>
          <w:color w:val="auto"/>
          <w:sz w:val="22"/>
          <w:szCs w:val="22"/>
        </w:rPr>
        <w:t xml:space="preserve"> every four years</w:t>
      </w:r>
      <w:r w:rsidR="00522D8E">
        <w:rPr>
          <w:rFonts w:asciiTheme="minorHAnsi" w:eastAsia="Times New Roman" w:hAnsiTheme="minorHAnsi" w:cstheme="minorHAnsi"/>
          <w:color w:val="auto"/>
          <w:sz w:val="22"/>
          <w:szCs w:val="22"/>
        </w:rPr>
        <w:t>;</w:t>
      </w:r>
      <w:r w:rsidR="00D75631">
        <w:rPr>
          <w:rFonts w:asciiTheme="minorHAnsi" w:eastAsia="Times New Roman" w:hAnsiTheme="minorHAnsi" w:cstheme="minorHAnsi"/>
          <w:color w:val="auto"/>
          <w:sz w:val="22"/>
          <w:szCs w:val="22"/>
        </w:rPr>
        <w:t xml:space="preserve"> </w:t>
      </w:r>
      <w:r w:rsidR="00715BF0">
        <w:rPr>
          <w:rFonts w:asciiTheme="minorHAnsi" w:eastAsia="Times New Roman" w:hAnsiTheme="minorHAnsi" w:cstheme="minorHAnsi"/>
          <w:color w:val="auto"/>
          <w:sz w:val="22"/>
          <w:szCs w:val="22"/>
        </w:rPr>
        <w:t>Res. No. 184 however suspends the terms for reassessmen</w:t>
      </w:r>
      <w:r w:rsidR="00522D8E">
        <w:rPr>
          <w:rFonts w:asciiTheme="minorHAnsi" w:eastAsia="Times New Roman" w:hAnsiTheme="minorHAnsi" w:cstheme="minorHAnsi"/>
          <w:color w:val="auto"/>
          <w:sz w:val="22"/>
          <w:szCs w:val="22"/>
        </w:rPr>
        <w:t>t</w:t>
      </w:r>
      <w:r w:rsidR="00EA0CCE">
        <w:rPr>
          <w:rFonts w:asciiTheme="minorHAnsi" w:eastAsia="Times New Roman" w:hAnsiTheme="minorHAnsi" w:cstheme="minorHAnsi"/>
          <w:color w:val="auto"/>
          <w:sz w:val="22"/>
          <w:szCs w:val="22"/>
        </w:rPr>
        <w:t>.</w:t>
      </w:r>
      <w:r w:rsidR="00C84ADB">
        <w:rPr>
          <w:rFonts w:asciiTheme="minorHAnsi" w:eastAsia="Times New Roman" w:hAnsiTheme="minorHAnsi" w:cstheme="minorHAnsi"/>
          <w:color w:val="auto"/>
          <w:sz w:val="22"/>
          <w:szCs w:val="22"/>
        </w:rPr>
        <w:t xml:space="preserve"> </w:t>
      </w:r>
    </w:p>
    <w:p w14:paraId="52750376"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6E12ACAB"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5D76FE0D"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38FD2226" w14:textId="77777777" w:rsidR="000F7D9B" w:rsidRDefault="00D83277" w:rsidP="000F7D9B">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firstRow="1" w:lastRow="0" w:firstColumn="1" w:lastColumn="0" w:noHBand="0" w:noVBand="1"/>
      </w:tblPr>
      <w:tblGrid>
        <w:gridCol w:w="2780"/>
        <w:gridCol w:w="2020"/>
        <w:gridCol w:w="2140"/>
      </w:tblGrid>
      <w:tr w:rsidR="0074540F" w14:paraId="76176302" w14:textId="77777777" w:rsidTr="00211C3A">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6213D515" w14:textId="77777777" w:rsidR="000F7D9B" w:rsidRDefault="00D83277" w:rsidP="00211C3A">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2DE27932" w14:textId="77777777" w:rsidR="000F7D9B" w:rsidRDefault="00D83277" w:rsidP="00211C3A">
            <w:pPr>
              <w:jc w:val="center"/>
              <w:rPr>
                <w:rFonts w:ascii="Calibri" w:hAnsi="Calibri" w:cs="Calibri"/>
                <w:b/>
                <w:bCs/>
                <w:sz w:val="22"/>
                <w:szCs w:val="22"/>
              </w:rPr>
            </w:pPr>
            <w:r>
              <w:rPr>
                <w:rFonts w:ascii="Calibri" w:hAnsi="Calibri" w:cs="Calibri"/>
                <w:b/>
                <w:bCs/>
                <w:sz w:val="22"/>
                <w:szCs w:val="22"/>
              </w:rPr>
              <w:t>Benefit per 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64504296" w14:textId="77777777" w:rsidR="000F7D9B" w:rsidRDefault="00D83277" w:rsidP="00211C3A">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rsidR="0074540F" w14:paraId="58F75A96"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A3E40DB" w14:textId="77777777" w:rsidR="000F7D9B" w:rsidRDefault="00D83277" w:rsidP="00211C3A">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4AF896" w14:textId="77777777" w:rsidR="000F7D9B" w:rsidRDefault="00D83277" w:rsidP="00211C3A">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42F630A"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6CA7E3B3"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45B1252" w14:textId="77777777" w:rsidR="000F7D9B" w:rsidRDefault="00D83277" w:rsidP="00211C3A">
            <w:pPr>
              <w:rPr>
                <w:rFonts w:ascii="Calibri" w:hAnsi="Calibri" w:cs="Calibri"/>
                <w:sz w:val="22"/>
                <w:szCs w:val="22"/>
              </w:rPr>
            </w:pPr>
            <w:r>
              <w:rPr>
                <w:rFonts w:ascii="Calibri" w:hAnsi="Calibri" w:cs="Calibri"/>
                <w:sz w:val="22"/>
                <w:szCs w:val="22"/>
              </w:rPr>
              <w:lastRenderedPageBreak/>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4DAA7DC"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366751E"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0BF14AD7"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FD74821" w14:textId="77777777" w:rsidR="000F7D9B" w:rsidRDefault="00D83277" w:rsidP="00211C3A">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0F70ECE" w14:textId="77777777" w:rsidR="000F7D9B" w:rsidRDefault="00D83277" w:rsidP="00211C3A">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0FFAF35"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1F0639A7"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2D0DD21" w14:textId="77777777" w:rsidR="000F7D9B" w:rsidRDefault="00D83277" w:rsidP="00211C3A">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1C013F7" w14:textId="77777777" w:rsidR="000F7D9B" w:rsidRDefault="00D83277" w:rsidP="00211C3A">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0CACC24"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5F038DB8" w14:textId="77777777" w:rsidTr="00211C3A">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4CDE7477" w14:textId="77777777" w:rsidR="000F7D9B" w:rsidRDefault="00D83277" w:rsidP="00211C3A">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0D26C6EF" w14:textId="77777777" w:rsidR="000F7D9B" w:rsidRDefault="00D83277" w:rsidP="00211C3A">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23AA802A" w14:textId="77777777" w:rsidR="000F7D9B" w:rsidRDefault="00D83277" w:rsidP="00211C3A">
            <w:pPr>
              <w:jc w:val="center"/>
              <w:rPr>
                <w:rFonts w:ascii="Calibri" w:hAnsi="Calibri" w:cs="Calibri"/>
                <w:sz w:val="22"/>
                <w:szCs w:val="22"/>
              </w:rPr>
            </w:pPr>
            <w:r>
              <w:rPr>
                <w:rFonts w:ascii="Calibri" w:hAnsi="Calibri" w:cs="Calibri"/>
                <w:sz w:val="22"/>
                <w:szCs w:val="22"/>
              </w:rPr>
              <w:t>50</w:t>
            </w:r>
          </w:p>
        </w:tc>
      </w:tr>
      <w:tr w:rsidR="0074540F" w14:paraId="1D54ABFC" w14:textId="77777777" w:rsidTr="00211C3A">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660AA1B" w14:textId="77777777" w:rsidR="000F7D9B" w:rsidRDefault="00D83277" w:rsidP="00211C3A">
            <w:pPr>
              <w:rPr>
                <w:rFonts w:ascii="Calibri" w:hAnsi="Calibri" w:cs="Calibri"/>
                <w:i/>
                <w:iCs/>
                <w:sz w:val="22"/>
                <w:szCs w:val="22"/>
              </w:rPr>
            </w:pPr>
            <w:r>
              <w:rPr>
                <w:rFonts w:ascii="Calibri" w:hAnsi="Calibri" w:cs="Calibri"/>
                <w:i/>
                <w:iCs/>
                <w:sz w:val="22"/>
                <w:szCs w:val="22"/>
              </w:rPr>
              <w:t>Note :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6A949D" w14:textId="77777777" w:rsidR="000F7D9B" w:rsidRDefault="000F7D9B" w:rsidP="00211C3A">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D43DD3" w14:textId="77777777" w:rsidR="000F7D9B" w:rsidRDefault="000F7D9B" w:rsidP="00211C3A">
            <w:pPr>
              <w:rPr>
                <w:sz w:val="20"/>
                <w:szCs w:val="20"/>
              </w:rPr>
            </w:pPr>
          </w:p>
        </w:tc>
      </w:tr>
    </w:tbl>
    <w:p w14:paraId="54569E57"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benefits for the protection of formal workers in case of dismissal are small. </w:t>
      </w:r>
      <w:r w:rsidRPr="003D4D3F">
        <w:rPr>
          <w:rFonts w:asciiTheme="minorHAnsi" w:eastAsia="Times New Roman" w:hAnsiTheme="minorHAnsi" w:cstheme="minorHAnsi"/>
          <w:color w:val="auto"/>
          <w:sz w:val="22"/>
          <w:szCs w:val="22"/>
        </w:rPr>
        <w:t>Georgia has one of the most flexible labor laws. The only legal requirement for the employer to dismiss a worker is the payment of one month’s salary (Labor Code of 2006, Article 38(3)).</w:t>
      </w:r>
      <w:r>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The rate of the severance payment is flat, which means that formal workers receive only one-month whatever their level of seniority in the firm, provided that they have worked at least 6 months. This is lower than international comparators. In Upper Middl</w:t>
      </w:r>
      <w:r>
        <w:rPr>
          <w:rFonts w:asciiTheme="minorHAnsi" w:eastAsia="Times New Roman" w:hAnsiTheme="minorHAnsi" w:cstheme="minorHAnsi"/>
          <w:color w:val="auto"/>
          <w:sz w:val="22"/>
          <w:szCs w:val="22"/>
        </w:rPr>
        <w:t>e-</w:t>
      </w:r>
      <w:r w:rsidRPr="003D4D3F">
        <w:rPr>
          <w:rFonts w:asciiTheme="minorHAnsi" w:eastAsia="Times New Roman" w:hAnsiTheme="minorHAnsi" w:cstheme="minorHAnsi"/>
          <w:color w:val="auto"/>
          <w:sz w:val="22"/>
          <w:szCs w:val="22"/>
        </w:rPr>
        <w:t>Income Countries (UMIC) the average number of weeks paid is 5.1 weeks (for 1 year of tenure, conditional on having severance payments) compared to 4.5 weeks in Georgia. Dismissed workers do not receive any support further than the severance pay. While in some countries there exist unemployment insurance schemes or unemployment assistance allowances to further protect laid-off workers, Georgia does not have unemployment benefits. </w:t>
      </w:r>
    </w:p>
    <w:p w14:paraId="1A054780"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5794AF72"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Recently a contributory pension scheme has been introduced. </w:t>
      </w:r>
      <w:r w:rsidRPr="003D4D3F">
        <w:rPr>
          <w:rFonts w:asciiTheme="minorHAnsi" w:eastAsia="Times New Roman" w:hAnsiTheme="minorHAnsi" w:cstheme="minorHAnsi"/>
          <w:color w:val="auto"/>
          <w:sz w:val="22"/>
          <w:szCs w:val="22"/>
        </w:rPr>
        <w:t>Since January 2019, joining a pension scheme is mandatory for all employees (above 40 years-old), and voluntary for self-employed individuals and employees above 40 years-old. Contributions are made on a private pension account. The pension scheme is financed by the employer (2% of the employee’s salary income), the employee (2% of the employee’s salary income), and matched by the government (1% or 2% of the salary income depending on the annual salary level, and up to GEL 60,000 per year).</w:t>
      </w:r>
      <w:r>
        <w:rPr>
          <w:rStyle w:val="FootnoteReference"/>
          <w:rFonts w:asciiTheme="minorHAnsi" w:eastAsia="Times New Roman" w:hAnsiTheme="minorHAnsi" w:cstheme="minorHAnsi"/>
          <w:color w:val="auto"/>
          <w:sz w:val="22"/>
          <w:szCs w:val="22"/>
        </w:rPr>
        <w:footnoteReference w:id="54"/>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Self-employed individuals transfer 4% of their annual income to the individual pension account. About 563.5 million GEL has been accumulated in the pension fund since January 1, 2019, according to the Georgian Pension Agency. </w:t>
      </w:r>
      <w:r>
        <w:rPr>
          <w:rFonts w:asciiTheme="minorHAnsi" w:eastAsia="Times New Roman" w:hAnsiTheme="minorHAnsi" w:cstheme="minorHAnsi"/>
          <w:color w:val="auto"/>
          <w:sz w:val="22"/>
          <w:szCs w:val="22"/>
        </w:rPr>
        <w:t xml:space="preserve">The pension savings system currently has </w:t>
      </w:r>
      <w:r w:rsidRPr="003D4D3F">
        <w:rPr>
          <w:rFonts w:asciiTheme="minorHAnsi" w:eastAsia="Times New Roman" w:hAnsiTheme="minorHAnsi" w:cstheme="minorHAnsi"/>
          <w:color w:val="auto"/>
          <w:sz w:val="22"/>
          <w:szCs w:val="22"/>
        </w:rPr>
        <w:t>959,548 citizens and 61,165 organi</w:t>
      </w:r>
      <w:r w:rsidRPr="003D4D3F">
        <w:rPr>
          <w:rFonts w:asciiTheme="minorHAnsi" w:eastAsia="Times New Roman" w:hAnsiTheme="minorHAnsi" w:cstheme="minorHAnsi"/>
          <w:sz w:val="22"/>
          <w:szCs w:val="22"/>
        </w:rPr>
        <w:t>z</w:t>
      </w:r>
      <w:r w:rsidRPr="003D4D3F">
        <w:rPr>
          <w:rFonts w:asciiTheme="minorHAnsi" w:eastAsia="Times New Roman" w:hAnsiTheme="minorHAnsi" w:cstheme="minorHAnsi"/>
          <w:color w:val="auto"/>
          <w:sz w:val="22"/>
          <w:szCs w:val="22"/>
        </w:rPr>
        <w:t>ations registered. </w:t>
      </w:r>
    </w:p>
    <w:p w14:paraId="7E1BA039"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04DE958F"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old age social pension payments reach all retirees but provide modest amounts. </w:t>
      </w:r>
      <w:r w:rsidRPr="003D4D3F">
        <w:rPr>
          <w:rFonts w:asciiTheme="minorHAnsi" w:eastAsia="Times New Roman" w:hAnsiTheme="minorHAnsi" w:cstheme="minorHAnsi"/>
          <w:color w:val="auto"/>
          <w:sz w:val="22"/>
          <w:szCs w:val="22"/>
        </w:rPr>
        <w:t>Before the introduction of the accumulated pension system in 2019, a public basic universal flat-rate pension existed with the objective to avoid poverty in old age. Everyone living in Georgia can benefit from it at the moment of reaching the retirement age (65 years for men and 60 years for women).</w:t>
      </w:r>
      <w:r>
        <w:rPr>
          <w:rStyle w:val="FootnoteReference"/>
          <w:rFonts w:asciiTheme="minorHAnsi" w:eastAsia="Times New Roman" w:hAnsiTheme="minorHAnsi" w:cstheme="minorHAnsi"/>
          <w:color w:val="auto"/>
          <w:sz w:val="22"/>
          <w:szCs w:val="22"/>
        </w:rPr>
        <w:footnoteReference w:id="55"/>
      </w:r>
      <w:r w:rsidRPr="003D4D3F">
        <w:rPr>
          <w:rFonts w:asciiTheme="minorHAnsi" w:eastAsia="Times New Roman" w:hAnsiTheme="minorHAnsi" w:cstheme="minorHAnsi"/>
          <w:color w:val="auto"/>
          <w:sz w:val="22"/>
          <w:szCs w:val="22"/>
        </w:rPr>
        <w:t xml:space="preserve"> Since January </w:t>
      </w:r>
      <w:r>
        <w:rPr>
          <w:rFonts w:asciiTheme="minorHAnsi" w:eastAsia="Times New Roman" w:hAnsiTheme="minorHAnsi" w:cstheme="minorHAnsi"/>
          <w:color w:val="auto"/>
          <w:sz w:val="22"/>
          <w:szCs w:val="22"/>
        </w:rPr>
        <w:t>1, 2020</w:t>
      </w:r>
      <w:r w:rsidRPr="003D4D3F">
        <w:rPr>
          <w:rFonts w:asciiTheme="minorHAnsi" w:eastAsia="Times New Roman" w:hAnsiTheme="minorHAnsi" w:cstheme="minorHAnsi"/>
          <w:color w:val="auto"/>
          <w:sz w:val="22"/>
          <w:szCs w:val="22"/>
        </w:rPr>
        <w:t>, the pension amounts to 220 GEL a month per person. The pensioners living in the mountainous regions receive higher amounts (246 GEL) and those who are above 70</w:t>
      </w:r>
      <w:r w:rsidRPr="003D4D3F">
        <w:rPr>
          <w:rFonts w:asciiTheme="minorHAnsi" w:eastAsia="Times New Roman" w:hAnsiTheme="minorHAnsi" w:cstheme="minorHAnsi"/>
          <w:strike/>
          <w:color w:val="auto"/>
          <w:sz w:val="22"/>
          <w:szCs w:val="22"/>
        </w:rPr>
        <w:t>,</w:t>
      </w:r>
      <w:r w:rsidRPr="003D4D3F">
        <w:rPr>
          <w:rFonts w:asciiTheme="minorHAnsi" w:eastAsia="Times New Roman" w:hAnsiTheme="minorHAnsi" w:cstheme="minorHAnsi"/>
          <w:color w:val="auto"/>
          <w:sz w:val="22"/>
          <w:szCs w:val="22"/>
        </w:rPr>
        <w:t xml:space="preserve"> will receive 300 GEL starting July 1, 2020. </w:t>
      </w:r>
    </w:p>
    <w:p w14:paraId="6A1C4352" w14:textId="77777777" w:rsidR="000F7D9B" w:rsidRPr="008D79C8"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594F9FB7" w14:textId="77777777" w:rsidR="000F7D9B" w:rsidRDefault="00D83277"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lastRenderedPageBreak/>
        <w:t xml:space="preserve">Labor costs are relatively low in the formal sector. </w:t>
      </w:r>
      <w:r w:rsidRPr="003D4D3F">
        <w:rPr>
          <w:rFonts w:asciiTheme="minorHAnsi" w:eastAsia="Times New Roman" w:hAnsiTheme="minorHAnsi" w:cstheme="minorHAnsi"/>
          <w:color w:val="auto"/>
          <w:sz w:val="22"/>
          <w:szCs w:val="22"/>
        </w:rPr>
        <w:t>There are no social security contributions in Georgia. Mandatory pension contributions have been introduced in 2019 and are supported both by the employer and the employee (as detailed above).</w:t>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Georgia has a flat-rate </w:t>
      </w:r>
      <w:r>
        <w:rPr>
          <w:rFonts w:asciiTheme="minorHAnsi" w:eastAsia="Times New Roman" w:hAnsiTheme="minorHAnsi" w:cstheme="minorHAnsi"/>
          <w:color w:val="auto"/>
          <w:sz w:val="22"/>
          <w:szCs w:val="22"/>
        </w:rPr>
        <w:t>payroll</w:t>
      </w:r>
      <w:r w:rsidRPr="003D4D3F">
        <w:rPr>
          <w:rFonts w:asciiTheme="minorHAnsi" w:eastAsia="Times New Roman" w:hAnsiTheme="minorHAnsi" w:cstheme="minorHAnsi"/>
          <w:color w:val="auto"/>
          <w:sz w:val="22"/>
          <w:szCs w:val="22"/>
        </w:rPr>
        <w:t xml:space="preserve"> tax at 20%, withheld at the source for wage-employees. There are no other taxes on the gross income. Therefore</w:t>
      </w:r>
      <w:r w:rsidRPr="00EF7C57">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 those two (pension contributions, and payroll taxes) are the only available instruments for a policy response targeting labor costs, with the objective to increase workers retention. </w:t>
      </w:r>
    </w:p>
    <w:p w14:paraId="5EAF2424"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000A722B"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432922">
        <w:rPr>
          <w:rFonts w:asciiTheme="minorHAnsi" w:eastAsia="Times New Roman" w:hAnsiTheme="minorHAnsi" w:cstheme="minorHAnsi"/>
          <w:b/>
          <w:color w:val="auto"/>
          <w:sz w:val="22"/>
          <w:szCs w:val="22"/>
        </w:rPr>
        <w:t xml:space="preserve">Informal workers, </w:t>
      </w:r>
      <w:r>
        <w:rPr>
          <w:rFonts w:asciiTheme="minorHAnsi" w:eastAsia="Times New Roman" w:hAnsiTheme="minorHAnsi" w:cstheme="minorHAnsi"/>
          <w:b/>
          <w:color w:val="auto"/>
          <w:sz w:val="22"/>
          <w:szCs w:val="22"/>
        </w:rPr>
        <w:t xml:space="preserve">likely </w:t>
      </w:r>
      <w:r w:rsidRPr="00432922">
        <w:rPr>
          <w:rFonts w:asciiTheme="minorHAnsi" w:eastAsia="Times New Roman" w:hAnsiTheme="minorHAnsi" w:cstheme="minorHAnsi"/>
          <w:b/>
          <w:color w:val="auto"/>
          <w:sz w:val="22"/>
          <w:szCs w:val="22"/>
        </w:rPr>
        <w:t xml:space="preserve">not covered by the TSA, are </w:t>
      </w:r>
      <w:r>
        <w:rPr>
          <w:rFonts w:asciiTheme="minorHAnsi" w:eastAsia="Times New Roman" w:hAnsiTheme="minorHAnsi" w:cstheme="minorHAnsi"/>
          <w:b/>
          <w:color w:val="auto"/>
          <w:sz w:val="22"/>
          <w:szCs w:val="22"/>
        </w:rPr>
        <w:t xml:space="preserve">expected </w:t>
      </w:r>
      <w:r w:rsidRPr="00432922">
        <w:rPr>
          <w:rFonts w:asciiTheme="minorHAnsi" w:eastAsia="Times New Roman" w:hAnsiTheme="minorHAnsi" w:cstheme="minorHAnsi"/>
          <w:b/>
          <w:color w:val="auto"/>
          <w:sz w:val="22"/>
          <w:szCs w:val="22"/>
        </w:rPr>
        <w:t xml:space="preserve">to </w:t>
      </w:r>
      <w:r>
        <w:rPr>
          <w:rFonts w:asciiTheme="minorHAnsi" w:eastAsia="Times New Roman" w:hAnsiTheme="minorHAnsi" w:cstheme="minorHAnsi"/>
          <w:b/>
          <w:color w:val="auto"/>
          <w:sz w:val="22"/>
          <w:szCs w:val="22"/>
        </w:rPr>
        <w:t>disproportionately</w:t>
      </w:r>
      <w:r w:rsidRPr="00432922">
        <w:rPr>
          <w:rFonts w:asciiTheme="minorHAnsi" w:eastAsia="Times New Roman" w:hAnsiTheme="minorHAnsi" w:cstheme="minorHAnsi"/>
          <w:b/>
          <w:color w:val="auto"/>
          <w:sz w:val="22"/>
          <w:szCs w:val="22"/>
        </w:rPr>
        <w:t xml:space="preserve"> suffer from the economic crisis.</w:t>
      </w:r>
      <w:r w:rsidRPr="00432922">
        <w:rPr>
          <w:rFonts w:asciiTheme="minorHAnsi" w:eastAsia="Times New Roman" w:hAnsiTheme="minorHAnsi" w:cstheme="minorHAnsi"/>
          <w:color w:val="auto"/>
          <w:sz w:val="22"/>
          <w:szCs w:val="22"/>
        </w:rPr>
        <w:t xml:space="preserve"> Using the latest LFS data available, </w:t>
      </w:r>
      <w:r>
        <w:rPr>
          <w:rFonts w:asciiTheme="minorHAnsi" w:eastAsia="Times New Roman" w:hAnsiTheme="minorHAnsi" w:cstheme="minorHAnsi"/>
          <w:color w:val="auto"/>
          <w:sz w:val="22"/>
          <w:szCs w:val="22"/>
        </w:rPr>
        <w:t>it is estimated</w:t>
      </w:r>
      <w:r w:rsidRPr="00432922">
        <w:rPr>
          <w:rFonts w:asciiTheme="minorHAnsi" w:eastAsia="Times New Roman" w:hAnsiTheme="minorHAnsi" w:cstheme="minorHAnsi"/>
          <w:color w:val="auto"/>
          <w:sz w:val="22"/>
          <w:szCs w:val="22"/>
        </w:rPr>
        <w:t xml:space="preserve"> that there are between 165,122 and 286</w:t>
      </w:r>
      <w:r>
        <w:rPr>
          <w:rFonts w:asciiTheme="minorHAnsi" w:eastAsia="Times New Roman" w:hAnsiTheme="minorHAnsi" w:cstheme="minorHAnsi"/>
          <w:color w:val="auto"/>
          <w:sz w:val="22"/>
          <w:szCs w:val="22"/>
        </w:rPr>
        <w:t>,</w:t>
      </w:r>
      <w:r w:rsidRPr="00432922">
        <w:rPr>
          <w:rFonts w:asciiTheme="minorHAnsi" w:eastAsia="Times New Roman" w:hAnsiTheme="minorHAnsi" w:cstheme="minorHAnsi"/>
          <w:color w:val="auto"/>
          <w:sz w:val="22"/>
          <w:szCs w:val="22"/>
        </w:rPr>
        <w:t>760 informal wage workers (which is between 11.9 percent and 20.7 percent of the employed population), who are at risk of losing their activity during the lockdown and will not be covered by any measure for formal workers (relying on payroll declarations) or measures for the most vulnerable (who have no income).</w:t>
      </w:r>
      <w:r>
        <w:rPr>
          <w:rStyle w:val="FootnoteReference"/>
          <w:rFonts w:asciiTheme="minorHAnsi" w:eastAsia="Times New Roman" w:hAnsiTheme="minorHAnsi" w:cstheme="minorHAnsi"/>
          <w:color w:val="auto"/>
          <w:sz w:val="22"/>
          <w:szCs w:val="22"/>
        </w:rPr>
        <w:footnoteReference w:id="56"/>
      </w:r>
      <w:r>
        <w:rPr>
          <w:rFonts w:asciiTheme="minorHAnsi" w:eastAsia="Times New Roman" w:hAnsiTheme="minorHAnsi" w:cstheme="minorHAnsi"/>
          <w:color w:val="auto"/>
          <w:sz w:val="22"/>
          <w:szCs w:val="22"/>
        </w:rPr>
        <w:t xml:space="preserve"> Informal workers tend to have lower wages than formal ones. Roughly 49 percent</w:t>
      </w:r>
      <w:r w:rsidRPr="00432922">
        <w:rPr>
          <w:rFonts w:asciiTheme="minorHAnsi" w:eastAsia="Times New Roman" w:hAnsiTheme="minorHAnsi" w:cstheme="minorHAnsi"/>
          <w:color w:val="auto"/>
          <w:sz w:val="22"/>
          <w:szCs w:val="22"/>
        </w:rPr>
        <w:t xml:space="preserve"> of informal wage workers earn less than 400 GEL per month, compared to 30.6</w:t>
      </w:r>
      <w:r>
        <w:rPr>
          <w:rFonts w:asciiTheme="minorHAnsi" w:eastAsia="Times New Roman" w:hAnsiTheme="minorHAnsi" w:cstheme="minorHAnsi"/>
          <w:color w:val="auto"/>
          <w:sz w:val="22"/>
          <w:szCs w:val="22"/>
        </w:rPr>
        <w:t xml:space="preserve"> percent</w:t>
      </w:r>
      <w:r w:rsidRPr="00432922">
        <w:rPr>
          <w:rFonts w:asciiTheme="minorHAnsi" w:eastAsia="Times New Roman" w:hAnsiTheme="minorHAnsi" w:cstheme="minorHAnsi"/>
          <w:color w:val="auto"/>
          <w:sz w:val="22"/>
          <w:szCs w:val="22"/>
        </w:rPr>
        <w:t xml:space="preserve"> among formal wage workers</w:t>
      </w:r>
      <w:r>
        <w:rPr>
          <w:rFonts w:asciiTheme="minorHAnsi" w:eastAsia="Times New Roman" w:hAnsiTheme="minorHAnsi" w:cstheme="minorHAnsi"/>
          <w:color w:val="auto"/>
          <w:sz w:val="22"/>
          <w:szCs w:val="22"/>
        </w:rPr>
        <w:t>.</w:t>
      </w:r>
      <w:r>
        <w:rPr>
          <w:rStyle w:val="FootnoteReference"/>
          <w:rFonts w:asciiTheme="minorHAnsi" w:eastAsia="Times New Roman" w:hAnsiTheme="minorHAnsi" w:cstheme="minorHAnsi"/>
          <w:color w:val="auto"/>
          <w:sz w:val="22"/>
          <w:szCs w:val="22"/>
        </w:rPr>
        <w:footnoteReference w:id="57"/>
      </w:r>
      <w:r w:rsidRPr="00432922">
        <w:rPr>
          <w:rFonts w:asciiTheme="minorHAnsi" w:eastAsia="Times New Roman" w:hAnsiTheme="minorHAnsi" w:cstheme="minorHAnsi"/>
          <w:color w:val="auto"/>
          <w:sz w:val="22"/>
          <w:szCs w:val="22"/>
        </w:rPr>
        <w:t xml:space="preserve"> </w:t>
      </w:r>
    </w:p>
    <w:p w14:paraId="2BCA7D1E" w14:textId="77777777" w:rsidR="000F7D9B" w:rsidRPr="00432922"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122EA2CC"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In the past several years, Georgia has undertaken steps to improve labor market policies and institutions.</w:t>
      </w:r>
      <w:r w:rsidRPr="003D4D3F">
        <w:rPr>
          <w:rFonts w:asciiTheme="minorHAnsi" w:eastAsia="Times New Roman" w:hAnsiTheme="minorHAnsi" w:cstheme="minorHAnsi"/>
          <w:color w:val="auto"/>
          <w:sz w:val="22"/>
          <w:szCs w:val="22"/>
        </w:rPr>
        <w:t xml:space="preserve"> A concept of a new model of employment support services has been developed and is already implemented in four regions. </w:t>
      </w:r>
      <w:r>
        <w:rPr>
          <w:rFonts w:asciiTheme="minorHAnsi" w:eastAsia="Times New Roman" w:hAnsiTheme="minorHAnsi" w:cstheme="minorHAnsi"/>
          <w:color w:val="auto"/>
          <w:sz w:val="22"/>
          <w:szCs w:val="22"/>
        </w:rPr>
        <w:t>A n</w:t>
      </w:r>
      <w:r w:rsidRPr="003D4D3F">
        <w:rPr>
          <w:rFonts w:asciiTheme="minorHAnsi" w:eastAsia="Times New Roman" w:hAnsiTheme="minorHAnsi" w:cstheme="minorHAnsi"/>
          <w:color w:val="auto"/>
          <w:sz w:val="22"/>
          <w:szCs w:val="22"/>
        </w:rPr>
        <w:t xml:space="preserve">ew National Labor and Employment Strategy 2019-2023 </w:t>
      </w:r>
      <w:r>
        <w:rPr>
          <w:rFonts w:asciiTheme="minorHAnsi" w:eastAsia="Times New Roman" w:hAnsiTheme="minorHAnsi" w:cstheme="minorHAnsi"/>
          <w:color w:val="auto"/>
          <w:sz w:val="22"/>
          <w:szCs w:val="22"/>
        </w:rPr>
        <w:t>has been</w:t>
      </w:r>
      <w:r w:rsidRPr="003D4D3F">
        <w:rPr>
          <w:rFonts w:asciiTheme="minorHAnsi" w:eastAsia="Times New Roman" w:hAnsiTheme="minorHAnsi" w:cstheme="minorHAnsi"/>
          <w:color w:val="auto"/>
          <w:sz w:val="22"/>
          <w:szCs w:val="22"/>
        </w:rPr>
        <w:t xml:space="preserve"> adopted, </w:t>
      </w:r>
      <w:r>
        <w:rPr>
          <w:rFonts w:asciiTheme="minorHAnsi" w:eastAsia="Times New Roman" w:hAnsiTheme="minorHAnsi" w:cstheme="minorHAnsi"/>
          <w:color w:val="auto"/>
          <w:sz w:val="22"/>
          <w:szCs w:val="22"/>
        </w:rPr>
        <w:t>and a</w:t>
      </w:r>
      <w:r w:rsidRPr="003D4D3F">
        <w:rPr>
          <w:rFonts w:asciiTheme="minorHAnsi" w:eastAsia="Times New Roman" w:hAnsiTheme="minorHAnsi" w:cstheme="minorHAnsi"/>
          <w:color w:val="auto"/>
          <w:sz w:val="22"/>
          <w:szCs w:val="22"/>
        </w:rPr>
        <w:t xml:space="preserve"> with Strategy Realization Action Plan and an Activation Strategy to link work-able TSA beneficiaries to labor market integration services is being drafted. These efforts are complemented with creating a Labor Market Information System (LMIS), and an online portal for job search, job matching and recruitment (Worknet). In 2013, the Labor and Employment Policy Department was set up within the MILHSA for policy making and the Employment Programs Department was set up under the Social Services Agency for program implementation. Currently the Employment Department of the SSA is a public employment service type of institutional structure with two sub-departments: (i) employment intermediation and (ii) implementation of ALMPs. An Employment Services Act is under preparation aiming to transform the Social Services Agency into a modern and efficient public employment service. </w:t>
      </w:r>
    </w:p>
    <w:p w14:paraId="22282462"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790886E2" w14:textId="77777777" w:rsidR="000F7D9B" w:rsidRDefault="00D83277"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Employment Department of the SSA is at a very initial stage of its development: the scope of its employment services and programs is still very small and the staff capacity limited.</w:t>
      </w:r>
      <w:r w:rsidRPr="003D4D3F">
        <w:rPr>
          <w:rFonts w:asciiTheme="minorHAnsi" w:eastAsia="Times New Roman" w:hAnsiTheme="minorHAnsi" w:cstheme="minorHAnsi"/>
          <w:color w:val="auto"/>
          <w:sz w:val="22"/>
          <w:szCs w:val="22"/>
        </w:rPr>
        <w:t xml:space="preserve"> The Employment Department of the SSA was established in 2013 to serve as a Public Employment Service (PES) implementing both employment intermediation services and Active Labor Market programs (ALMPs). The capacity of the SSA Employment Department, in terms of budget and number of staff, to meet its core mandate is still very limited. Its scope of activity is primarily to manage the Worknet online portal, for registration of job seekers, employers’ vacancies and job matching and other services including: intermediation services; counseling (individual and </w:t>
      </w:r>
      <w:r w:rsidRPr="003D4D3F">
        <w:rPr>
          <w:rFonts w:asciiTheme="minorHAnsi" w:eastAsia="Times New Roman" w:hAnsiTheme="minorHAnsi" w:cstheme="minorHAnsi"/>
          <w:color w:val="auto"/>
          <w:sz w:val="22"/>
          <w:szCs w:val="22"/>
        </w:rPr>
        <w:lastRenderedPageBreak/>
        <w:t>group); professional career planning; employment support for vulnerable groups (namely persons with disabilities); job fairs; and labor market research. In terms of ALMPs, SSA manages the implementation of subsidies for employers interested in promoting employment for young people (18-29 years of age); short term vocational training and retraining and internships.</w:t>
      </w:r>
      <w:r>
        <w:rPr>
          <w:rStyle w:val="FootnoteReference"/>
          <w:rFonts w:asciiTheme="minorHAnsi" w:eastAsia="Times New Roman" w:hAnsiTheme="minorHAnsi" w:cstheme="minorHAnsi"/>
          <w:color w:val="auto"/>
          <w:sz w:val="22"/>
          <w:szCs w:val="22"/>
        </w:rPr>
        <w:footnoteReference w:id="58"/>
      </w:r>
      <w:r w:rsidRPr="003D4D3F">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228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1</w:t>
      </w:r>
      <w:r>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provides a list of the labor market programs which exist in the country.</w:t>
      </w:r>
      <w:r w:rsidR="00450384">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T</w:t>
      </w:r>
      <w:r w:rsidRPr="003D4D3F">
        <w:rPr>
          <w:rFonts w:asciiTheme="minorHAnsi" w:eastAsia="Times New Roman" w:hAnsiTheme="minorHAnsi" w:cstheme="minorHAnsi"/>
          <w:color w:val="auto"/>
          <w:sz w:val="22"/>
          <w:szCs w:val="22"/>
        </w:rPr>
        <w:t>here has been an effort to provide holistic services (skills enhancement, job placement, and wage subsidies) to support the poor and vulnerable. The programs aim to activate mostly vulnerable groups, most commonly the unemployed, low-skilled, youth, stateless people, people with special needs.  The menu of services provided does not include support to entrepreneurship or self-employment activities. Overall, the services provided have a relatively small coverage (</w:t>
      </w:r>
      <w:r w:rsidRPr="00241FE7">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826 \h  \* MERGEFORMAT </w:instrText>
      </w:r>
      <w:r w:rsidRPr="00241FE7">
        <w:rPr>
          <w:rFonts w:asciiTheme="minorHAnsi" w:eastAsia="Times New Roman" w:hAnsiTheme="minorHAnsi" w:cstheme="minorHAnsi"/>
          <w:color w:val="auto"/>
          <w:sz w:val="22"/>
          <w:szCs w:val="22"/>
        </w:rPr>
      </w:r>
      <w:r w:rsidRPr="00241FE7">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3</w:t>
      </w:r>
      <w:r w:rsidRPr="00241FE7">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The SSA staff capacity for job counselling, and for design, delivery, monitoring and evaluation of ALMPs is limited; changes in staff profile and training for the effective provision of employment services</w:t>
      </w:r>
      <w:r>
        <w:rPr>
          <w:rFonts w:asciiTheme="minorHAnsi" w:eastAsia="Times New Roman" w:hAnsiTheme="minorHAnsi" w:cstheme="minorHAnsi"/>
          <w:color w:val="auto"/>
          <w:sz w:val="22"/>
          <w:szCs w:val="22"/>
        </w:rPr>
        <w:t xml:space="preserve"> is needed</w:t>
      </w:r>
      <w:r w:rsidRPr="003D4D3F">
        <w:rPr>
          <w:rFonts w:asciiTheme="minorHAnsi" w:eastAsia="Times New Roman" w:hAnsiTheme="minorHAnsi" w:cstheme="minorHAnsi"/>
          <w:color w:val="auto"/>
          <w:sz w:val="22"/>
          <w:szCs w:val="22"/>
        </w:rPr>
        <w:t>. </w:t>
      </w:r>
    </w:p>
    <w:p w14:paraId="572B90A6" w14:textId="77777777" w:rsidR="002F52DA" w:rsidRDefault="002F52DA" w:rsidP="000F7D9B">
      <w:pPr>
        <w:spacing w:after="0" w:line="240" w:lineRule="auto"/>
        <w:jc w:val="both"/>
        <w:textAlignment w:val="baseline"/>
        <w:rPr>
          <w:rFonts w:asciiTheme="minorHAnsi" w:eastAsia="Times New Roman" w:hAnsiTheme="minorHAnsi" w:cstheme="minorHAnsi"/>
          <w:color w:val="auto"/>
          <w:sz w:val="22"/>
          <w:szCs w:val="22"/>
        </w:rPr>
      </w:pPr>
    </w:p>
    <w:p w14:paraId="3D591695" w14:textId="77777777" w:rsidR="000F7D9B" w:rsidRPr="00211C3A" w:rsidRDefault="00D83277" w:rsidP="000F7D9B">
      <w:pPr>
        <w:jc w:val="both"/>
        <w:textAlignment w:val="baseline"/>
        <w:rPr>
          <w:rFonts w:asciiTheme="minorHAnsi" w:hAnsiTheme="minorHAnsi"/>
          <w:bCs/>
          <w:szCs w:val="22"/>
        </w:rPr>
      </w:pPr>
      <w:r w:rsidRPr="003D4D3F">
        <w:rPr>
          <w:rFonts w:asciiTheme="minorHAnsi" w:eastAsia="Times New Roman"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firstRow="1" w:lastRow="0" w:firstColumn="1" w:lastColumn="0" w:noHBand="0" w:noVBand="1"/>
      </w:tblPr>
      <w:tblGrid>
        <w:gridCol w:w="4240"/>
        <w:gridCol w:w="960"/>
        <w:gridCol w:w="1280"/>
        <w:gridCol w:w="960"/>
        <w:gridCol w:w="960"/>
      </w:tblGrid>
      <w:tr w:rsidR="0074540F" w14:paraId="24862129" w14:textId="77777777" w:rsidTr="00211C3A">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14:paraId="1DC429A6" w14:textId="77777777" w:rsidR="000F7D9B" w:rsidRPr="00241FE7" w:rsidRDefault="00D83277" w:rsidP="00211C3A">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097E7EC7" w14:textId="77777777" w:rsidR="000F7D9B" w:rsidRPr="00241FE7" w:rsidRDefault="00D83277"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 of 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4D257FB" w14:textId="77777777" w:rsidR="000F7D9B" w:rsidRPr="00241FE7" w:rsidRDefault="00D83277"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rsidR="0074540F" w14:paraId="6F0D4A07" w14:textId="77777777" w:rsidTr="00211C3A">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14:paraId="48B2E7BA" w14:textId="77777777" w:rsidR="000F7D9B" w:rsidRPr="00241FE7" w:rsidRDefault="000F7D9B" w:rsidP="00211C3A">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14:paraId="1270AF80" w14:textId="77777777" w:rsidR="000F7D9B" w:rsidRPr="00241FE7" w:rsidRDefault="00D83277"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14:paraId="08098EAE" w14:textId="77777777" w:rsidR="000F7D9B" w:rsidRPr="00241FE7" w:rsidRDefault="00D83277"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14:paraId="71B36021" w14:textId="77777777" w:rsidR="000F7D9B" w:rsidRPr="00241FE7" w:rsidRDefault="00D83277"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14:paraId="097BD7AA" w14:textId="77777777" w:rsidR="000F7D9B" w:rsidRPr="00241FE7" w:rsidRDefault="00D83277"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r>
      <w:tr w:rsidR="0074540F" w14:paraId="407BD8C1" w14:textId="77777777" w:rsidTr="00211C3A">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BDDF45D"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14:paraId="3CF47D82"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14:paraId="0A7FC97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14:paraId="63605030"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14:paraId="00F1349B"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rsidR="0074540F" w14:paraId="68755AB1" w14:textId="77777777" w:rsidTr="00211C3A">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A3731AA"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14:paraId="62792BFC"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14:paraId="5D994B98"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14:paraId="5CF5F962"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36D0568"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51B8E989"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925386D"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14:paraId="23F29EAB"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14:paraId="2DBDBD58"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315ADC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164B778B"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3DE40DBA" w14:textId="77777777" w:rsidR="000F7D9B" w:rsidRPr="00241FE7" w:rsidRDefault="00D83277"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 services</w:t>
            </w:r>
          </w:p>
        </w:tc>
        <w:tc>
          <w:tcPr>
            <w:tcW w:w="960" w:type="dxa"/>
            <w:tcBorders>
              <w:top w:val="nil"/>
              <w:left w:val="nil"/>
              <w:bottom w:val="single" w:sz="4" w:space="0" w:color="000000"/>
              <w:right w:val="single" w:sz="4" w:space="0" w:color="000000"/>
            </w:tcBorders>
            <w:shd w:val="clear" w:color="000000" w:fill="F1F1F1"/>
            <w:vAlign w:val="center"/>
            <w:hideMark/>
          </w:tcPr>
          <w:p w14:paraId="70EF740E"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14:paraId="2D4434F9"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14:paraId="2CB0FFE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1D56641D"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30C43CB1"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835BC27"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14:paraId="708007E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14:paraId="7ABBD353"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14:paraId="12A7102A"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2E23DC3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70B1BCFC"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3591ECD" w14:textId="77777777" w:rsidR="000F7D9B" w:rsidRPr="00241FE7" w:rsidRDefault="00D83277"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14:paraId="3CFF89C5"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14:paraId="3255289A" w14:textId="77777777" w:rsidR="000F7D9B" w:rsidRPr="00241FE7" w:rsidRDefault="00D83277"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14:paraId="08037437"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078E1469" w14:textId="77777777" w:rsidR="000F7D9B" w:rsidRPr="00241FE7" w:rsidRDefault="00D83277"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74540F" w14:paraId="7A4CFEFE" w14:textId="77777777" w:rsidTr="00211C3A">
        <w:trPr>
          <w:trHeight w:val="290"/>
        </w:trPr>
        <w:tc>
          <w:tcPr>
            <w:tcW w:w="7440" w:type="dxa"/>
            <w:gridSpan w:val="4"/>
            <w:tcBorders>
              <w:top w:val="nil"/>
              <w:left w:val="nil"/>
              <w:bottom w:val="nil"/>
              <w:right w:val="nil"/>
            </w:tcBorders>
            <w:shd w:val="clear" w:color="auto" w:fill="auto"/>
            <w:noWrap/>
            <w:vAlign w:val="center"/>
            <w:hideMark/>
          </w:tcPr>
          <w:p w14:paraId="6DABFC44" w14:textId="77777777" w:rsidR="000F7D9B" w:rsidRPr="00241FE7" w:rsidRDefault="00D83277"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Source: World Bank (2020) "Georgia :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14:paraId="79F9AC1E"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r>
      <w:tr w:rsidR="0074540F" w14:paraId="16AF8A30" w14:textId="77777777" w:rsidTr="00211C3A">
        <w:trPr>
          <w:trHeight w:val="290"/>
        </w:trPr>
        <w:tc>
          <w:tcPr>
            <w:tcW w:w="4240" w:type="dxa"/>
            <w:tcBorders>
              <w:top w:val="nil"/>
              <w:left w:val="nil"/>
              <w:bottom w:val="nil"/>
              <w:right w:val="nil"/>
            </w:tcBorders>
            <w:shd w:val="clear" w:color="auto" w:fill="auto"/>
            <w:noWrap/>
            <w:vAlign w:val="center"/>
            <w:hideMark/>
          </w:tcPr>
          <w:p w14:paraId="76DF5F77" w14:textId="77777777" w:rsidR="000F7D9B" w:rsidRPr="00241FE7" w:rsidRDefault="00D83277"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14:paraId="725E488C"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14:paraId="2612077D"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1CB61E27"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11AF8C8C"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r>
    </w:tbl>
    <w:p w14:paraId="6755172C" w14:textId="77777777" w:rsidR="000F7D9B" w:rsidRPr="003D4D3F" w:rsidRDefault="000F7D9B" w:rsidP="000F7D9B">
      <w:pPr>
        <w:jc w:val="both"/>
        <w:textAlignment w:val="baseline"/>
        <w:rPr>
          <w:rFonts w:asciiTheme="minorHAnsi" w:eastAsia="Times New Roman" w:hAnsiTheme="minorHAnsi" w:cstheme="minorHAnsi"/>
          <w:color w:val="auto"/>
          <w:sz w:val="22"/>
          <w:szCs w:val="22"/>
        </w:rPr>
      </w:pPr>
    </w:p>
    <w:p w14:paraId="4666D49E" w14:textId="77777777" w:rsidR="000F7D9B" w:rsidRDefault="00D83277" w:rsidP="000F7D9B">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lastRenderedPageBreak/>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74540F" w14:paraId="3ECB2A2C" w14:textId="77777777" w:rsidTr="000766A3">
        <w:trPr>
          <w:trHeight w:val="432"/>
        </w:trPr>
        <w:tc>
          <w:tcPr>
            <w:tcW w:w="10980" w:type="dxa"/>
            <w:shd w:val="clear" w:color="auto" w:fill="F2F7FC"/>
            <w:vAlign w:val="center"/>
          </w:tcPr>
          <w:p w14:paraId="71F77EDF" w14:textId="77777777" w:rsidR="00E77E2F" w:rsidRPr="00C82DB6" w:rsidRDefault="00D83277" w:rsidP="000766A3">
            <w:pPr>
              <w:jc w:val="center"/>
            </w:pPr>
            <w:r w:rsidRPr="00C82DB6">
              <w:rPr>
                <w:rFonts w:asciiTheme="minorHAnsi" w:eastAsiaTheme="majorEastAsia" w:hAnsiTheme="minorHAnsi" w:cstheme="majorBidi"/>
                <w:b/>
                <w:color w:val="auto"/>
                <w:sz w:val="22"/>
              </w:rPr>
              <w:lastRenderedPageBreak/>
              <w:t xml:space="preserve">ANNEX </w:t>
            </w:r>
            <w:r w:rsidR="00A0087E">
              <w:rPr>
                <w:rFonts w:asciiTheme="minorHAnsi" w:eastAsiaTheme="majorEastAsia" w:hAnsiTheme="minorHAnsi" w:cstheme="majorBidi"/>
                <w:b/>
                <w:color w:val="auto"/>
                <w:sz w:val="22"/>
              </w:rPr>
              <w:t>3</w:t>
            </w:r>
            <w:r w:rsidRPr="00C82DB6">
              <w:rPr>
                <w:rFonts w:asciiTheme="minorHAnsi" w:eastAsiaTheme="majorEastAsia" w:hAnsiTheme="minorHAnsi" w:cstheme="majorBidi"/>
                <w:b/>
                <w:color w:val="auto"/>
                <w:sz w:val="22"/>
              </w:rPr>
              <w:t xml:space="preserve">: </w:t>
            </w:r>
            <w:r w:rsidRPr="000817F6">
              <w:rPr>
                <w:rFonts w:asciiTheme="minorHAnsi" w:eastAsiaTheme="majorEastAsia" w:hAnsiTheme="minorHAnsi" w:cstheme="majorBidi"/>
                <w:b/>
                <w:color w:val="auto"/>
                <w:sz w:val="22"/>
              </w:rPr>
              <w:t>Forecasting the effects of Covid-19 on social assistance needs</w:t>
            </w:r>
          </w:p>
        </w:tc>
      </w:tr>
    </w:tbl>
    <w:p w14:paraId="131DA8E3" w14:textId="77777777" w:rsidR="00E77E2F" w:rsidRDefault="00E77E2F" w:rsidP="000F7D9B">
      <w:pPr>
        <w:jc w:val="center"/>
        <w:rPr>
          <w:b/>
        </w:rPr>
      </w:pPr>
    </w:p>
    <w:p w14:paraId="73E4CA34"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14:paraId="2B2E2082" w14:textId="77777777" w:rsidR="000F7D9B" w:rsidRPr="008C0CE3" w:rsidRDefault="000F7D9B" w:rsidP="000F7D9B">
      <w:pPr>
        <w:spacing w:after="0" w:line="240" w:lineRule="auto"/>
        <w:jc w:val="both"/>
        <w:rPr>
          <w:rFonts w:asciiTheme="minorHAnsi" w:hAnsiTheme="minorHAnsi" w:cstheme="minorHAnsi"/>
          <w:sz w:val="22"/>
          <w:szCs w:val="22"/>
        </w:rPr>
      </w:pPr>
    </w:p>
    <w:p w14:paraId="23A1D932"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19 crisis will see their PMT have a sharp fall in the month of May. This section summarizes the construction of the simulated PMT score and the simulated effect of the crisis on the PMT score distribution and TSA expenditures.</w:t>
      </w:r>
    </w:p>
    <w:p w14:paraId="13160EF6" w14:textId="77777777" w:rsidR="000F7D9B" w:rsidRPr="008C0CE3" w:rsidRDefault="000F7D9B" w:rsidP="000F7D9B">
      <w:pPr>
        <w:spacing w:after="0" w:line="240" w:lineRule="auto"/>
        <w:jc w:val="both"/>
        <w:rPr>
          <w:rFonts w:asciiTheme="minorHAnsi" w:hAnsiTheme="minorHAnsi" w:cstheme="minorHAnsi"/>
          <w:sz w:val="22"/>
          <w:szCs w:val="22"/>
        </w:rPr>
      </w:pPr>
    </w:p>
    <w:p w14:paraId="5048A4E5"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19 crises will increase TSA expenditure by increasing the claimable amount for households below a PMT of 65,000 and by increasing the number of households below PMT score of 65,000. In addition, a number of households with children (aged less than 16) will fall below the 100,000 threshold for the child allowance.</w:t>
      </w:r>
    </w:p>
    <w:p w14:paraId="0DEAC182" w14:textId="77777777" w:rsidR="000F7D9B" w:rsidRPr="008C0CE3" w:rsidRDefault="000F7D9B" w:rsidP="000F7D9B">
      <w:pPr>
        <w:spacing w:after="0" w:line="240" w:lineRule="auto"/>
        <w:jc w:val="both"/>
        <w:rPr>
          <w:rFonts w:asciiTheme="minorHAnsi" w:hAnsiTheme="minorHAnsi" w:cstheme="minorHAnsi"/>
          <w:sz w:val="22"/>
          <w:szCs w:val="22"/>
        </w:rPr>
      </w:pPr>
    </w:p>
    <w:p w14:paraId="020E4350" w14:textId="77777777" w:rsidR="000F7D9B" w:rsidRPr="008C0CE3"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A household’s r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equal to one plus the sum of the following: all cash revenues (including labor income) from the second last month before application; the average of other monetary revenues received in the last twelve months before application; retirement pensions received by each member in the second last month (with a cap of 180 GEL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10 GEL per child instead of 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GEL 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d as</w:t>
      </w:r>
    </w:p>
    <w:p w14:paraId="7839188B" w14:textId="77777777" w:rsidR="000F7D9B" w:rsidRPr="008C0CE3" w:rsidRDefault="003D5A95"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14:paraId="416F8D73"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nd last month.</w:t>
      </w:r>
    </w:p>
    <w:p w14:paraId="6F925668" w14:textId="77777777" w:rsidR="000F7D9B" w:rsidRPr="008C0CE3" w:rsidRDefault="000F7D9B" w:rsidP="000F7D9B">
      <w:pPr>
        <w:spacing w:after="0" w:line="240" w:lineRule="auto"/>
        <w:jc w:val="both"/>
        <w:rPr>
          <w:rFonts w:asciiTheme="minorHAnsi" w:hAnsiTheme="minorHAnsi" w:cstheme="minorHAnsi"/>
          <w:sz w:val="22"/>
          <w:szCs w:val="22"/>
        </w:rPr>
      </w:pPr>
    </w:p>
    <w:p w14:paraId="5C09C79E"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depending on the type of settlement, is the following:</w:t>
      </w:r>
    </w:p>
    <w:p w14:paraId="7E3BF1B4" w14:textId="77777777" w:rsidR="000F7D9B" w:rsidRPr="008C0CE3" w:rsidRDefault="000F7D9B" w:rsidP="000F7D9B">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firstRow="0" w:lastRow="0" w:firstColumn="0" w:lastColumn="0" w:noHBand="0" w:noVBand="0"/>
      </w:tblPr>
      <w:tblGrid>
        <w:gridCol w:w="540"/>
        <w:gridCol w:w="810"/>
        <w:gridCol w:w="900"/>
        <w:gridCol w:w="1350"/>
        <w:gridCol w:w="1170"/>
      </w:tblGrid>
      <w:tr w:rsidR="0074540F" w14:paraId="6B7A0FCF" w14:textId="77777777" w:rsidTr="00211C3A">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14:paraId="5CB48984" w14:textId="77777777" w:rsidR="000F7D9B" w:rsidRPr="008C0CE3" w:rsidRDefault="000F7D9B" w:rsidP="00211C3A">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150C6200"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14:paraId="171853B3"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14:paraId="1B4FA843"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14:paraId="59F6C896"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rsidR="0074540F" w14:paraId="2A3F9372" w14:textId="77777777" w:rsidTr="00211C3A">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14:paraId="44BD78ED" w14:textId="77777777" w:rsidR="000F7D9B" w:rsidRPr="008C0CE3" w:rsidRDefault="003D5A95" w:rsidP="00211C3A">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m:oMathPara>
          </w:p>
        </w:tc>
        <w:tc>
          <w:tcPr>
            <w:tcW w:w="810" w:type="dxa"/>
            <w:tcBorders>
              <w:top w:val="single" w:sz="4" w:space="0" w:color="000000"/>
              <w:left w:val="single" w:sz="4" w:space="0" w:color="000000"/>
              <w:bottom w:val="single" w:sz="4" w:space="0" w:color="000000"/>
              <w:right w:val="single" w:sz="4" w:space="0" w:color="000000"/>
            </w:tcBorders>
          </w:tcPr>
          <w:p w14:paraId="33D4F856"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14:paraId="0C47C5B9"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14:paraId="387912D0"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14:paraId="17D38FC7" w14:textId="77777777" w:rsidR="000F7D9B" w:rsidRPr="008C0CE3" w:rsidRDefault="00D83277" w:rsidP="00211C3A">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14:paraId="64084132" w14:textId="77777777" w:rsidR="000F7D9B" w:rsidRPr="008C0CE3" w:rsidRDefault="000F7D9B" w:rsidP="000F7D9B">
      <w:pPr>
        <w:jc w:val="both"/>
        <w:rPr>
          <w:rFonts w:asciiTheme="minorHAnsi" w:hAnsiTheme="minorHAnsi" w:cstheme="minorHAnsi"/>
          <w:sz w:val="22"/>
          <w:szCs w:val="22"/>
        </w:rPr>
      </w:pPr>
    </w:p>
    <w:p w14:paraId="2BBA11A1" w14:textId="77777777" w:rsidR="000F7D9B" w:rsidRDefault="00D83277" w:rsidP="000F7D9B">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he crisis is modeled to affect revenues through two channels</w:t>
      </w:r>
      <w:r w:rsidRPr="008C0CE3">
        <w:rPr>
          <w:rFonts w:asciiTheme="minorHAnsi" w:hAnsiTheme="minorHAnsi" w:cstheme="minorHAnsi"/>
          <w:sz w:val="22"/>
          <w:szCs w:val="22"/>
        </w:rPr>
        <w:t>: first of all, a share of wage workers will lose their job and, with that, all their income from labor for a whole month; secondly, those who don’t lose their job will see a reduction in their income. We thus assume no loss in the income of non-wage workers, which is likely going to create an underestimate if the crisis propagates through the economy.</w:t>
      </w:r>
    </w:p>
    <w:p w14:paraId="1C4307A3" w14:textId="77777777" w:rsidR="000F7D9B" w:rsidRPr="008C0CE3" w:rsidRDefault="000F7D9B" w:rsidP="000F7D9B">
      <w:pPr>
        <w:spacing w:after="0" w:line="240" w:lineRule="auto"/>
        <w:jc w:val="both"/>
        <w:rPr>
          <w:rFonts w:asciiTheme="minorHAnsi" w:hAnsiTheme="minorHAnsi" w:cstheme="minorHAnsi"/>
          <w:sz w:val="22"/>
          <w:szCs w:val="22"/>
        </w:rPr>
      </w:pPr>
    </w:p>
    <w:p w14:paraId="5288A9E4"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ubsample of the Household Income and Expenditure Survey 2018, with one observation for each of the 5,248 households interviewed in the 2018 wave, and reconstruct the variables used in the calculation of the PMT according to the latest version of PMT and TSA legislation. This allows to have the pre-income PMT score. To build the post-shock PMT score we identify wage workers as those individuals whose answer to the question “Please define your employment status fort the last three months” is “A person working for fixed salary (cash or in-kind) on the basis of a written or oral contract”</w:t>
      </w:r>
      <w:r>
        <w:rPr>
          <w:rStyle w:val="FootnoteReference"/>
          <w:rFonts w:asciiTheme="minorHAnsi" w:hAnsiTheme="minorHAnsi" w:cstheme="minorHAnsi"/>
          <w:sz w:val="22"/>
          <w:szCs w:val="22"/>
        </w:rPr>
        <w:footnoteReference w:id="59"/>
      </w:r>
      <w:r w:rsidRPr="008C0CE3">
        <w:rPr>
          <w:rFonts w:asciiTheme="minorHAnsi" w:hAnsiTheme="minorHAnsi" w:cstheme="minorHAnsi"/>
          <w:sz w:val="22"/>
          <w:szCs w:val="22"/>
        </w:rPr>
        <w:t>. We then assume that, with a given probability 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the worker completely loses their job, and that their labor and agricultural revenues from that job are zero for that period (agricultural revenues are included in order to account for workers in agricultural firms). We simulate with a random number generator the job loss for the worker. If the wage worker does not lose their job, we then assume them to lose a share income</w:t>
      </w:r>
      <w:r w:rsidRPr="008C0CE3">
        <w:rPr>
          <w:rFonts w:asciiTheme="minorHAnsi" w:hAnsiTheme="minorHAnsi" w:cstheme="minorHAnsi"/>
          <w:sz w:val="22"/>
          <w:szCs w:val="22"/>
          <w:vertAlign w:val="subscript"/>
        </w:rPr>
        <w:t>loss</w:t>
      </w:r>
      <w:r w:rsidRPr="008C0CE3">
        <w:rPr>
          <w:rFonts w:asciiTheme="minorHAnsi" w:hAnsiTheme="minorHAnsi" w:cstheme="minorHAnsi"/>
          <w:sz w:val="22"/>
          <w:szCs w:val="22"/>
        </w:rPr>
        <w:t xml:space="preserve"> of their labor and agricultural income. As revenue data are only obtained at the household level, an assumption is made that each employed</w:t>
      </w:r>
      <w:r>
        <w:rPr>
          <w:rStyle w:val="FootnoteReference"/>
          <w:rFonts w:asciiTheme="minorHAnsi" w:hAnsiTheme="minorHAnsi" w:cstheme="minorHAnsi"/>
          <w:sz w:val="22"/>
          <w:szCs w:val="22"/>
        </w:rPr>
        <w:footnoteReference w:id="60"/>
      </w:r>
      <w:r w:rsidRPr="008C0CE3">
        <w:rPr>
          <w:rFonts w:asciiTheme="minorHAnsi" w:hAnsiTheme="minorHAnsi" w:cstheme="minorHAnsi"/>
          <w:sz w:val="22"/>
          <w:szCs w:val="22"/>
        </w:rPr>
        <w:t xml:space="preserve"> member contributes an equal share to the household’s labor and agricultural revenues. The share of household’s labor and agricultural income that is lost is then equal to </w:t>
      </w:r>
    </w:p>
    <w:p w14:paraId="5FEA7A13" w14:textId="77777777" w:rsidR="000F7D9B" w:rsidRPr="008C0CE3" w:rsidRDefault="000F7D9B" w:rsidP="000F7D9B">
      <w:pPr>
        <w:spacing w:after="0" w:line="240" w:lineRule="auto"/>
        <w:jc w:val="both"/>
        <w:rPr>
          <w:rFonts w:asciiTheme="minorHAnsi" w:hAnsiTheme="minorHAnsi" w:cstheme="minorHAnsi"/>
          <w:sz w:val="22"/>
          <w:szCs w:val="22"/>
        </w:rPr>
      </w:pPr>
    </w:p>
    <w:p w14:paraId="415A1A79" w14:textId="77777777" w:rsidR="000F7D9B" w:rsidRPr="008C0CE3" w:rsidRDefault="003D5A95"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m:rPr>
                  <m:nor/>
                </m:rPr>
                <w:rPr>
                  <w:rFonts w:asciiTheme="minorHAnsi" w:hAnsiTheme="minorHAnsi" w:cstheme="minorHAnsi"/>
                  <w:sz w:val="22"/>
                  <w:szCs w:val="22"/>
                </w:rPr>
                <m:t>share</m:t>
              </m:r>
              <m:ctrlPr>
                <w:rPr>
                  <w:rFonts w:ascii="Cambria Math" w:hAnsi="Cambria Math" w:cstheme="minorHAnsi"/>
                  <w:sz w:val="22"/>
                  <w:szCs w:val="22"/>
                </w:rPr>
              </m:ctrlP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ctrlPr>
                    <w:rPr>
                      <w:rFonts w:ascii="Cambria Math" w:hAnsi="Cambria Math" w:cstheme="minorHAnsi"/>
                      <w:i/>
                      <w:sz w:val="22"/>
                      <w:szCs w:val="22"/>
                    </w:rPr>
                  </m:ctrlPr>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r>
                    <m:rPr>
                      <m:nor/>
                    </m:rPr>
                    <w:rPr>
                      <w:rFonts w:asciiTheme="minorHAnsi" w:hAnsiTheme="minorHAnsi" w:cstheme="minorHAnsi"/>
                      <w:sz w:val="22"/>
                      <w:szCs w:val="22"/>
                    </w:rPr>
                    <m:t>income</m:t>
                  </m:r>
                  <m:ctrlPr>
                    <w:rPr>
                      <w:rFonts w:ascii="Cambria Math" w:hAnsi="Cambria Math" w:cstheme="minorHAnsi"/>
                      <w:sz w:val="22"/>
                      <w:szCs w:val="22"/>
                    </w:rPr>
                  </m:ctrlP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employed</m:t>
                  </m:r>
                </m:sub>
              </m:sSub>
            </m:den>
          </m:f>
        </m:oMath>
      </m:oMathPara>
    </w:p>
    <w:p w14:paraId="38B65931"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The amount corresponding to this share is subtracted from the household’s revenue index and the PMT score is then recalculated accordingly and used as an estimate of the post-covid-19 PMT score.</w:t>
      </w:r>
    </w:p>
    <w:p w14:paraId="46888059" w14:textId="77777777" w:rsidR="000F7D9B" w:rsidRPr="008C0CE3" w:rsidRDefault="000F7D9B" w:rsidP="000F7D9B">
      <w:pPr>
        <w:spacing w:after="0" w:line="240" w:lineRule="auto"/>
        <w:jc w:val="both"/>
        <w:rPr>
          <w:rFonts w:asciiTheme="minorHAnsi" w:hAnsiTheme="minorHAnsi" w:cstheme="minorHAnsi"/>
          <w:sz w:val="22"/>
          <w:szCs w:val="22"/>
        </w:rPr>
      </w:pPr>
    </w:p>
    <w:p w14:paraId="7DB09E1C"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Under the relatively benign assumptions of a 20% probability of job loss and 20% reduction in revenues for all salaried workers who do not lose a job, the predicted number of eligible households with PMT&lt;65,000 will rise from a baseline of 110,480 to 122,290. Under the negative assumption that 50% of wage workers lose their job and the others see an income loss of 50%, the number of predicted eligible households below the 65,000 threshold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w:t>
      </w:r>
      <w:r w:rsidRPr="008C0CE3">
        <w:rPr>
          <w:rFonts w:asciiTheme="minorHAnsi" w:hAnsiTheme="minorHAnsi" w:cstheme="minorHAnsi"/>
          <w:sz w:val="22"/>
          <w:szCs w:val="22"/>
        </w:rPr>
        <w:lastRenderedPageBreak/>
        <w:t>100,000 and at least a child aged less than 16 years old will rise noticeably. This is highly relevant because, a priori, the effect of the income shock on the number of households in this group is ambiguous, as some of them will move away from this group into the lower segment of the PMT distribution, while others will move into this group from the upper segments of the distribution.</w:t>
      </w:r>
    </w:p>
    <w:p w14:paraId="7BAE98D2" w14:textId="77777777" w:rsidR="000F7D9B" w:rsidRPr="008C0CE3" w:rsidRDefault="000F7D9B" w:rsidP="000F7D9B">
      <w:pPr>
        <w:spacing w:after="0" w:line="240" w:lineRule="auto"/>
        <w:jc w:val="both"/>
        <w:rPr>
          <w:rFonts w:asciiTheme="minorHAnsi" w:hAnsiTheme="minorHAnsi" w:cstheme="minorHAnsi"/>
          <w:sz w:val="22"/>
          <w:szCs w:val="22"/>
        </w:rPr>
      </w:pPr>
    </w:p>
    <w:p w14:paraId="7429ABD8" w14:textId="77777777" w:rsidR="000F7D9B" w:rsidRDefault="00D83277"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households to be covered by the TSA expansion is calculated under the assumption that 20% wage workers lose their job, those who do not lose their job have an income loss of 20%, and 80% of eligible households who a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et out in Res. 145. Those households which appear to be eligible before and after the shock but are not currently receiving benefits (as self-reported in HIES 2018), are assumed to apply for benefits at the same rate of newly eligible ones.</w:t>
      </w:r>
    </w:p>
    <w:p w14:paraId="7DB26B89" w14:textId="77777777" w:rsidR="000F7D9B" w:rsidRPr="008C0CE3" w:rsidRDefault="000F7D9B" w:rsidP="000F7D9B">
      <w:pPr>
        <w:spacing w:after="0" w:line="240" w:lineRule="auto"/>
        <w:jc w:val="both"/>
        <w:rPr>
          <w:rFonts w:asciiTheme="minorHAnsi" w:hAnsiTheme="minorHAnsi" w:cstheme="minorHAnsi"/>
          <w:sz w:val="22"/>
          <w:szCs w:val="22"/>
        </w:rPr>
      </w:pPr>
    </w:p>
    <w:p w14:paraId="40D46087" w14:textId="77777777" w:rsidR="000F7D9B" w:rsidRPr="00C60DB9" w:rsidRDefault="00D83277"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a): </w:t>
      </w:r>
      <w:r w:rsidRPr="00C31443">
        <w:t>TSA beneficiaries after an income loss of 20% of wage workers’ income, as a function of the share of wage workers’ who lose their job</w:t>
      </w:r>
    </w:p>
    <w:p w14:paraId="2E87FB54" w14:textId="77777777" w:rsidR="000F7D9B" w:rsidRDefault="00D83277" w:rsidP="000F7D9B">
      <w:pPr>
        <w:jc w:val="both"/>
        <w:rPr>
          <w:rFonts w:asciiTheme="minorHAnsi" w:hAnsiTheme="minorHAnsi"/>
          <w:b/>
          <w:bCs/>
          <w:color w:val="7F7F7F" w:themeColor="text1" w:themeTint="80"/>
          <w:sz w:val="22"/>
          <w:szCs w:val="22"/>
        </w:rPr>
      </w:pPr>
      <w:r w:rsidRPr="007C5708">
        <w:rPr>
          <w:noProof/>
        </w:rPr>
        <w:drawing>
          <wp:inline distT="0" distB="0" distL="0" distR="0" wp14:anchorId="15617B0A" wp14:editId="57B9DD9D">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14:paraId="31C188A7" w14:textId="77777777" w:rsidR="000F7D9B" w:rsidRPr="008763E2" w:rsidRDefault="00D83277"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14:paraId="68A43EEA" w14:textId="77777777" w:rsidR="000F7D9B" w:rsidRDefault="00D83277" w:rsidP="000F7D9B">
      <w:pPr>
        <w:jc w:val="both"/>
        <w:rPr>
          <w:rFonts w:asciiTheme="minorHAnsi" w:hAnsiTheme="minorHAnsi"/>
          <w:b/>
          <w:bCs/>
          <w:color w:val="7F7F7F" w:themeColor="text1" w:themeTint="80"/>
          <w:sz w:val="22"/>
          <w:szCs w:val="22"/>
        </w:rPr>
      </w:pPr>
      <w:r w:rsidRPr="008763E2">
        <w:rPr>
          <w:noProof/>
        </w:rPr>
        <w:drawing>
          <wp:inline distT="0" distB="0" distL="0" distR="0" wp14:anchorId="1077A59B" wp14:editId="5918EF6B">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14:paraId="000E8575" w14:textId="77777777" w:rsidR="000F7D9B" w:rsidRDefault="000F7D9B" w:rsidP="0021534E">
      <w:pPr>
        <w:jc w:val="center"/>
        <w:rPr>
          <w:b/>
        </w:rPr>
      </w:pPr>
    </w:p>
    <w:p w14:paraId="482282F0" w14:textId="77777777" w:rsidR="000F7D9B" w:rsidRDefault="000F7D9B" w:rsidP="0021534E">
      <w:pPr>
        <w:jc w:val="center"/>
        <w:rPr>
          <w:b/>
        </w:rPr>
      </w:pPr>
    </w:p>
    <w:p w14:paraId="6F061C2F" w14:textId="77777777" w:rsidR="000F7D9B" w:rsidRDefault="000F7D9B" w:rsidP="0021534E">
      <w:pPr>
        <w:jc w:val="center"/>
        <w:rPr>
          <w:b/>
        </w:rPr>
      </w:pPr>
    </w:p>
    <w:p w14:paraId="58742D3C" w14:textId="77777777" w:rsidR="14C145CF" w:rsidRDefault="14C145CF" w:rsidP="00441A7D">
      <w:pPr>
        <w:rPr>
          <w:rFonts w:asciiTheme="minorHAnsi" w:hAnsiTheme="minorHAnsi"/>
          <w:b/>
          <w:bCs/>
          <w:color w:val="7F7F7F" w:themeColor="text1" w:themeTint="80"/>
          <w:sz w:val="22"/>
          <w:szCs w:val="22"/>
        </w:rPr>
      </w:pPr>
    </w:p>
    <w:sectPr w:rsidR="14C145CF" w:rsidSect="00C3431D">
      <w:headerReference w:type="default" r:id="rId47"/>
      <w:footerReference w:type="default" r:id="rId48"/>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80E80" w14:textId="77777777" w:rsidR="003D5A95" w:rsidRDefault="003D5A95">
      <w:pPr>
        <w:spacing w:after="0" w:line="240" w:lineRule="auto"/>
      </w:pPr>
      <w:r>
        <w:separator/>
      </w:r>
    </w:p>
  </w:endnote>
  <w:endnote w:type="continuationSeparator" w:id="0">
    <w:p w14:paraId="6687C7AC" w14:textId="77777777" w:rsidR="003D5A95" w:rsidRDefault="003D5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1EF" w:usb1="1200FFEF" w:usb2="0064C000" w:usb3="00000000" w:csb0="00000001" w:csb1="00000000"/>
  </w:font>
  <w:font w:name="MS PGothic">
    <w:panose1 w:val="020B0600070205080204"/>
    <w:charset w:val="80"/>
    <w:family w:val="swiss"/>
    <w:pitch w:val="variable"/>
    <w:sig w:usb0="E00002FF" w:usb1="6AC7FDFB" w:usb2="08000012" w:usb3="00000000" w:csb0="0002009F" w:csb1="00000000"/>
  </w:font>
  <w:font w:name="Roboto">
    <w:altName w:val="Times New Roman"/>
    <w:panose1 w:val="020B0604020202020204"/>
    <w:charset w:val="00"/>
    <w:family w:val="auto"/>
    <w:pitch w:val="variable"/>
    <w:sig w:usb0="00000001" w:usb1="5000205B" w:usb2="00000020" w:usb3="00000000" w:csb0="0000019F" w:csb1="00000000"/>
  </w:font>
  <w:font w:name="Segoe UI">
    <w:panose1 w:val="020B0604020202020204"/>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866B" w14:textId="77777777" w:rsidR="00A70EC2" w:rsidRDefault="00A70EC2" w:rsidP="003615CB">
    <w:pPr>
      <w:pStyle w:val="Footer"/>
      <w:jc w:val="right"/>
    </w:pPr>
  </w:p>
  <w:p w14:paraId="5F296E04" w14:textId="77777777" w:rsidR="00A70EC2" w:rsidRDefault="00A70E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54ED" w14:textId="77777777" w:rsidR="00A70EC2" w:rsidRDefault="00A70E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433F" w14:textId="77777777" w:rsidR="00A70EC2" w:rsidRDefault="00D83277" w:rsidP="003615CB">
    <w:pPr>
      <w:pStyle w:val="Footer"/>
      <w:jc w:val="right"/>
    </w:pPr>
    <w:r>
      <w:rPr>
        <w:noProof/>
        <w:sz w:val="16"/>
        <w:szCs w:val="16"/>
      </w:rPr>
      <mc:AlternateContent>
        <mc:Choice Requires="wps">
          <w:drawing>
            <wp:anchor distT="0" distB="0" distL="114300" distR="114300" simplePos="0" relativeHeight="251672576" behindDoc="0" locked="0" layoutInCell="1" allowOverlap="1" wp14:anchorId="57B3FF85" wp14:editId="2F5E6A42">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1F02B4D5" w14:textId="77777777" w:rsidTr="00C208F3">
      <w:trPr>
        <w:trHeight w:val="270"/>
        <w:jc w:val="center"/>
      </w:trPr>
      <w:tc>
        <w:tcPr>
          <w:tcW w:w="5580" w:type="dxa"/>
          <w:tcBorders>
            <w:top w:val="nil"/>
            <w:left w:val="nil"/>
            <w:bottom w:val="nil"/>
            <w:right w:val="nil"/>
          </w:tcBorders>
          <w:vAlign w:val="center"/>
        </w:tcPr>
        <w:p w14:paraId="031873E0" w14:textId="77777777" w:rsidR="00A70EC2" w:rsidRPr="008C3869" w:rsidRDefault="00A70EC2" w:rsidP="00287FE0">
          <w:pPr>
            <w:pStyle w:val="Footer"/>
            <w:rPr>
              <w:color w:val="7F7F7F" w:themeColor="text1" w:themeTint="80"/>
              <w:sz w:val="16"/>
              <w:szCs w:val="16"/>
            </w:rPr>
          </w:pPr>
        </w:p>
      </w:tc>
      <w:tc>
        <w:tcPr>
          <w:tcW w:w="4770" w:type="dxa"/>
          <w:tcBorders>
            <w:top w:val="nil"/>
            <w:left w:val="nil"/>
            <w:bottom w:val="nil"/>
            <w:right w:val="nil"/>
          </w:tcBorders>
          <w:vAlign w:val="center"/>
        </w:tcPr>
        <w:p w14:paraId="5C21FD63" w14:textId="0E54A47E" w:rsidR="00A70EC2" w:rsidRDefault="00D83277" w:rsidP="00287FE0">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6</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sidR="00CC7098">
            <w:rPr>
              <w:bCs/>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1</w:t>
          </w:r>
          <w:r>
            <w:rPr>
              <w:bCs/>
              <w:sz w:val="16"/>
              <w:szCs w:val="16"/>
            </w:rPr>
            <w:fldChar w:fldCharType="end"/>
          </w:r>
          <w:r>
            <w:rPr>
              <w:bCs/>
              <w:sz w:val="16"/>
              <w:szCs w:val="16"/>
            </w:rPr>
            <w:t xml:space="preserve"> </w:t>
          </w:r>
        </w:p>
      </w:tc>
    </w:tr>
  </w:tbl>
  <w:p w14:paraId="45E00F25" w14:textId="77777777" w:rsidR="00A70EC2" w:rsidRDefault="00A70E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8301918"/>
      <w:docPartObj>
        <w:docPartGallery w:val="Page Numbers (Top of Page)"/>
        <w:docPartUnique/>
      </w:docPartObj>
    </w:sdtPr>
    <w:sdtEndPr>
      <w:rPr>
        <w:sz w:val="16"/>
        <w:szCs w:val="16"/>
      </w:rPr>
    </w:sdtEndPr>
    <w:sdtContent>
      <w:p w14:paraId="0110892C"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68480" behindDoc="0" locked="0" layoutInCell="1" allowOverlap="1" wp14:anchorId="26DB6629" wp14:editId="49EAFD4C">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2D3204C2" w14:textId="77777777" w:rsidTr="008E6A84">
          <w:trPr>
            <w:trHeight w:val="270"/>
            <w:jc w:val="center"/>
          </w:trPr>
          <w:tc>
            <w:tcPr>
              <w:tcW w:w="5580" w:type="dxa"/>
              <w:tcBorders>
                <w:top w:val="nil"/>
                <w:left w:val="nil"/>
                <w:bottom w:val="nil"/>
                <w:right w:val="nil"/>
              </w:tcBorders>
              <w:vAlign w:val="center"/>
            </w:tcPr>
            <w:p w14:paraId="726B1FBE" w14:textId="77777777" w:rsidR="00A70EC2" w:rsidRPr="008C3869" w:rsidRDefault="00A70EC2"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12ADB629" w14:textId="6210B0D3"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12</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7</w:t>
              </w:r>
              <w:r>
                <w:rPr>
                  <w:bCs/>
                  <w:sz w:val="16"/>
                  <w:szCs w:val="16"/>
                </w:rPr>
                <w:fldChar w:fldCharType="end"/>
              </w:r>
              <w:r>
                <w:rPr>
                  <w:bCs/>
                  <w:sz w:val="16"/>
                  <w:szCs w:val="16"/>
                </w:rPr>
                <w:t xml:space="preserve"> </w:t>
              </w:r>
            </w:p>
          </w:tc>
        </w:tr>
      </w:tbl>
      <w:p w14:paraId="72ED535A" w14:textId="77777777" w:rsidR="00A70EC2" w:rsidRDefault="00D83277" w:rsidP="003615CB">
        <w:pPr>
          <w:pStyle w:val="Footer"/>
          <w:spacing w:line="160" w:lineRule="exact"/>
        </w:pPr>
        <w:r>
          <w:t xml:space="preserve">    </w:t>
        </w:r>
      </w:p>
    </w:sdtContent>
  </w:sdt>
  <w:p w14:paraId="15A38B79" w14:textId="77777777" w:rsidR="00A70EC2" w:rsidRDefault="00A70E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5475"/>
      <w:docPartObj>
        <w:docPartGallery w:val="Page Numbers (Top of Page)"/>
        <w:docPartUnique/>
      </w:docPartObj>
    </w:sdtPr>
    <w:sdtEndPr>
      <w:rPr>
        <w:sz w:val="16"/>
        <w:szCs w:val="16"/>
      </w:rPr>
    </w:sdtEndPr>
    <w:sdtContent>
      <w:p w14:paraId="21F55AC3"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76672" behindDoc="0" locked="0" layoutInCell="1" allowOverlap="1" wp14:anchorId="0ACEF854" wp14:editId="411966C9">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74540F" w14:paraId="19A071D6" w14:textId="77777777" w:rsidTr="008E6A84">
          <w:trPr>
            <w:trHeight w:val="270"/>
            <w:jc w:val="center"/>
          </w:trPr>
          <w:tc>
            <w:tcPr>
              <w:tcW w:w="5580" w:type="dxa"/>
              <w:tcBorders>
                <w:top w:val="nil"/>
                <w:left w:val="nil"/>
                <w:bottom w:val="nil"/>
                <w:right w:val="nil"/>
              </w:tcBorders>
              <w:vAlign w:val="center"/>
            </w:tcPr>
            <w:p w14:paraId="5CA7C055" w14:textId="77777777" w:rsidR="00A70EC2" w:rsidRPr="008C3869" w:rsidRDefault="00A70EC2"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2A8A6063" w14:textId="64F2C56A"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8</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64</w:t>
              </w:r>
              <w:r>
                <w:rPr>
                  <w:bCs/>
                  <w:sz w:val="16"/>
                  <w:szCs w:val="16"/>
                </w:rPr>
                <w:fldChar w:fldCharType="end"/>
              </w:r>
              <w:r>
                <w:rPr>
                  <w:bCs/>
                  <w:sz w:val="16"/>
                  <w:szCs w:val="16"/>
                </w:rPr>
                <w:t xml:space="preserve"> </w:t>
              </w:r>
            </w:p>
          </w:tc>
        </w:tr>
      </w:tbl>
      <w:p w14:paraId="3B3BD73D" w14:textId="77777777" w:rsidR="00A70EC2" w:rsidRDefault="00D83277" w:rsidP="003615CB">
        <w:pPr>
          <w:pStyle w:val="Footer"/>
          <w:spacing w:line="160" w:lineRule="exact"/>
        </w:pPr>
        <w:r>
          <w:t xml:space="preserve">    </w:t>
        </w:r>
      </w:p>
    </w:sdtContent>
  </w:sdt>
  <w:p w14:paraId="01BD175B" w14:textId="77777777" w:rsidR="00A70EC2" w:rsidRDefault="00A70E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994085"/>
      <w:docPartObj>
        <w:docPartGallery w:val="Page Numbers (Top of Page)"/>
        <w:docPartUnique/>
      </w:docPartObj>
    </w:sdtPr>
    <w:sdtEndPr>
      <w:rPr>
        <w:sz w:val="16"/>
        <w:szCs w:val="16"/>
      </w:rPr>
    </w:sdtEndPr>
    <w:sdtContent>
      <w:p w14:paraId="2DB03A38"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70528" behindDoc="0" locked="0" layoutInCell="1" allowOverlap="1" wp14:anchorId="3D14E3CF" wp14:editId="65743E5C">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firstRow="1" w:lastRow="0" w:firstColumn="1" w:lastColumn="0" w:noHBand="0" w:noVBand="1"/>
        </w:tblPr>
        <w:tblGrid>
          <w:gridCol w:w="5580"/>
          <w:gridCol w:w="7380"/>
        </w:tblGrid>
        <w:tr w:rsidR="0074540F" w14:paraId="7E8D7280" w14:textId="77777777" w:rsidTr="00F369E5">
          <w:trPr>
            <w:trHeight w:val="270"/>
            <w:jc w:val="center"/>
          </w:trPr>
          <w:tc>
            <w:tcPr>
              <w:tcW w:w="5580" w:type="dxa"/>
              <w:tcBorders>
                <w:top w:val="nil"/>
                <w:left w:val="nil"/>
                <w:bottom w:val="nil"/>
                <w:right w:val="nil"/>
              </w:tcBorders>
              <w:vAlign w:val="center"/>
            </w:tcPr>
            <w:p w14:paraId="5CB63FEC" w14:textId="77777777" w:rsidR="00A70EC2" w:rsidRPr="008C3869" w:rsidRDefault="00A70EC2" w:rsidP="003615CB">
              <w:pPr>
                <w:pStyle w:val="Footer"/>
                <w:rPr>
                  <w:color w:val="7F7F7F" w:themeColor="text1" w:themeTint="80"/>
                  <w:sz w:val="16"/>
                  <w:szCs w:val="16"/>
                </w:rPr>
              </w:pPr>
            </w:p>
          </w:tc>
          <w:tc>
            <w:tcPr>
              <w:tcW w:w="7380" w:type="dxa"/>
              <w:tcBorders>
                <w:top w:val="nil"/>
                <w:left w:val="nil"/>
                <w:bottom w:val="nil"/>
                <w:right w:val="nil"/>
              </w:tcBorders>
              <w:vAlign w:val="center"/>
            </w:tcPr>
            <w:p w14:paraId="56BF28CF" w14:textId="04819754"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0</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64</w:t>
              </w:r>
              <w:r>
                <w:rPr>
                  <w:bCs/>
                  <w:sz w:val="16"/>
                  <w:szCs w:val="16"/>
                </w:rPr>
                <w:fldChar w:fldCharType="end"/>
              </w:r>
              <w:r>
                <w:rPr>
                  <w:bCs/>
                  <w:sz w:val="16"/>
                  <w:szCs w:val="16"/>
                </w:rPr>
                <w:t xml:space="preserve"> </w:t>
              </w:r>
            </w:p>
          </w:tc>
        </w:tr>
      </w:tbl>
      <w:p w14:paraId="136E8885" w14:textId="77777777" w:rsidR="00A70EC2" w:rsidRDefault="00D83277" w:rsidP="003615CB">
        <w:pPr>
          <w:pStyle w:val="Footer"/>
          <w:spacing w:line="160" w:lineRule="exact"/>
        </w:pPr>
        <w:r>
          <w:t xml:space="preserve">    </w:t>
        </w:r>
      </w:p>
    </w:sdtContent>
  </w:sdt>
  <w:p w14:paraId="12781F13" w14:textId="77777777" w:rsidR="00A70EC2" w:rsidRDefault="00A70E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158336"/>
      <w:docPartObj>
        <w:docPartGallery w:val="Page Numbers (Top of Page)"/>
        <w:docPartUnique/>
      </w:docPartObj>
    </w:sdtPr>
    <w:sdtEndPr>
      <w:rPr>
        <w:sz w:val="16"/>
        <w:szCs w:val="16"/>
      </w:rPr>
    </w:sdtEndPr>
    <w:sdtContent>
      <w:p w14:paraId="5D02D900" w14:textId="77777777" w:rsidR="00A70EC2" w:rsidRPr="00DF015E" w:rsidRDefault="00D83277" w:rsidP="003615CB">
        <w:pPr>
          <w:pStyle w:val="Footer"/>
          <w:jc w:val="right"/>
        </w:pPr>
        <w:r>
          <w:rPr>
            <w:noProof/>
            <w:sz w:val="16"/>
            <w:szCs w:val="16"/>
          </w:rPr>
          <mc:AlternateContent>
            <mc:Choice Requires="wps">
              <w:drawing>
                <wp:anchor distT="0" distB="0" distL="114300" distR="114300" simplePos="0" relativeHeight="251689984" behindDoc="0" locked="0" layoutInCell="1" allowOverlap="1" wp14:anchorId="112B3CD3" wp14:editId="42C9355B">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46EE96C5" w14:textId="77777777" w:rsidTr="0021475B">
          <w:trPr>
            <w:trHeight w:val="270"/>
            <w:jc w:val="center"/>
          </w:trPr>
          <w:tc>
            <w:tcPr>
              <w:tcW w:w="5580" w:type="dxa"/>
              <w:tcBorders>
                <w:top w:val="nil"/>
                <w:left w:val="nil"/>
                <w:bottom w:val="nil"/>
                <w:right w:val="nil"/>
              </w:tcBorders>
              <w:vAlign w:val="center"/>
            </w:tcPr>
            <w:p w14:paraId="514BC099"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62288120" w14:textId="50E2A443"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58</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53</w:t>
              </w:r>
              <w:r>
                <w:rPr>
                  <w:bCs/>
                  <w:sz w:val="16"/>
                  <w:szCs w:val="16"/>
                </w:rPr>
                <w:fldChar w:fldCharType="end"/>
              </w:r>
              <w:r>
                <w:rPr>
                  <w:bCs/>
                  <w:sz w:val="16"/>
                  <w:szCs w:val="16"/>
                </w:rPr>
                <w:t xml:space="preserve"> </w:t>
              </w:r>
            </w:p>
          </w:tc>
        </w:tr>
      </w:tbl>
      <w:p w14:paraId="4A1ADDDB" w14:textId="77777777" w:rsidR="00A70EC2" w:rsidRDefault="00D83277" w:rsidP="003615CB">
        <w:pPr>
          <w:pStyle w:val="Footer"/>
          <w:spacing w:line="160" w:lineRule="exact"/>
        </w:pPr>
        <w:r>
          <w:t xml:space="preserve">    </w:t>
        </w:r>
      </w:p>
    </w:sdtContent>
  </w:sdt>
  <w:p w14:paraId="03BDEFAE" w14:textId="77777777" w:rsidR="00A70EC2" w:rsidRDefault="00A70EC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1760331"/>
      <w:docPartObj>
        <w:docPartGallery w:val="Page Numbers (Top of Page)"/>
        <w:docPartUnique/>
      </w:docPartObj>
    </w:sdtPr>
    <w:sdtEndPr>
      <w:rPr>
        <w:sz w:val="16"/>
        <w:szCs w:val="16"/>
      </w:rPr>
    </w:sdtEndPr>
    <w:sdtContent>
      <w:p w14:paraId="250091C7" w14:textId="77777777" w:rsidR="00A70EC2" w:rsidRPr="00DF015E" w:rsidRDefault="00D83277"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0FD823C5" w14:textId="77777777" w:rsidTr="0021475B">
          <w:trPr>
            <w:trHeight w:val="270"/>
            <w:jc w:val="center"/>
          </w:trPr>
          <w:tc>
            <w:tcPr>
              <w:tcW w:w="5580" w:type="dxa"/>
              <w:tcBorders>
                <w:top w:val="nil"/>
                <w:left w:val="nil"/>
                <w:bottom w:val="nil"/>
                <w:right w:val="nil"/>
              </w:tcBorders>
              <w:vAlign w:val="center"/>
            </w:tcPr>
            <w:p w14:paraId="21E54EB8"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7509B0FF" w14:textId="43AA4DF1"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5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54</w:t>
              </w:r>
              <w:r>
                <w:rPr>
                  <w:bCs/>
                  <w:sz w:val="16"/>
                  <w:szCs w:val="16"/>
                </w:rPr>
                <w:fldChar w:fldCharType="end"/>
              </w:r>
              <w:r>
                <w:rPr>
                  <w:bCs/>
                  <w:sz w:val="16"/>
                  <w:szCs w:val="16"/>
                </w:rPr>
                <w:t xml:space="preserve"> </w:t>
              </w:r>
            </w:p>
          </w:tc>
        </w:tr>
      </w:tbl>
      <w:p w14:paraId="71E0FD3A" w14:textId="77777777" w:rsidR="00A70EC2" w:rsidRDefault="00D83277" w:rsidP="003615CB">
        <w:pPr>
          <w:pStyle w:val="Footer"/>
          <w:spacing w:line="160" w:lineRule="exact"/>
        </w:pPr>
        <w:r>
          <w:t xml:space="preserve">    </w:t>
        </w:r>
      </w:p>
    </w:sdtContent>
  </w:sdt>
  <w:p w14:paraId="5F5F90E8" w14:textId="77777777" w:rsidR="00A70EC2" w:rsidRDefault="00A70E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927444"/>
      <w:docPartObj>
        <w:docPartGallery w:val="Page Numbers (Top of Page)"/>
        <w:docPartUnique/>
      </w:docPartObj>
    </w:sdtPr>
    <w:sdtEndPr>
      <w:rPr>
        <w:sz w:val="16"/>
        <w:szCs w:val="16"/>
      </w:rPr>
    </w:sdtEndPr>
    <w:sdtContent>
      <w:p w14:paraId="58BC14B3" w14:textId="77777777" w:rsidR="00A70EC2" w:rsidRPr="00DF015E" w:rsidRDefault="00D83277"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74540F" w14:paraId="6190A99A" w14:textId="77777777" w:rsidTr="0021475B">
          <w:trPr>
            <w:trHeight w:val="270"/>
            <w:jc w:val="center"/>
          </w:trPr>
          <w:tc>
            <w:tcPr>
              <w:tcW w:w="5580" w:type="dxa"/>
              <w:tcBorders>
                <w:top w:val="nil"/>
                <w:left w:val="nil"/>
                <w:bottom w:val="nil"/>
                <w:right w:val="nil"/>
              </w:tcBorders>
              <w:vAlign w:val="center"/>
            </w:tcPr>
            <w:p w14:paraId="4272F4B0" w14:textId="77777777" w:rsidR="00A70EC2" w:rsidRPr="008C3869" w:rsidRDefault="00A70EC2"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F21DFB9" w14:textId="1E4BA5CC" w:rsidR="00A70EC2" w:rsidRDefault="00D83277"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Pr>
                  <w:bCs/>
                  <w:sz w:val="16"/>
                  <w:szCs w:val="16"/>
                </w:rPr>
                <w:t>1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CC7098">
                <w:rPr>
                  <w:bCs/>
                  <w:noProof/>
                  <w:sz w:val="16"/>
                  <w:szCs w:val="16"/>
                </w:rPr>
                <w:instrText>69</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CC7098" w:rsidRPr="00CC7098">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CC7098">
                <w:rPr>
                  <w:bCs/>
                  <w:noProof/>
                  <w:sz w:val="16"/>
                  <w:szCs w:val="16"/>
                </w:rPr>
                <w:instrText>1</w:instrText>
              </w:r>
              <w:r>
                <w:rPr>
                  <w:bCs/>
                  <w:sz w:val="16"/>
                  <w:szCs w:val="16"/>
                </w:rPr>
                <w:fldChar w:fldCharType="end"/>
              </w:r>
              <w:r>
                <w:rPr>
                  <w:bCs/>
                  <w:sz w:val="16"/>
                  <w:szCs w:val="16"/>
                </w:rPr>
                <w:fldChar w:fldCharType="separate"/>
              </w:r>
              <w:r w:rsidR="00CC7098">
                <w:rPr>
                  <w:bCs/>
                  <w:noProof/>
                  <w:sz w:val="16"/>
                  <w:szCs w:val="16"/>
                </w:rPr>
                <w:t>64</w:t>
              </w:r>
              <w:r>
                <w:rPr>
                  <w:bCs/>
                  <w:sz w:val="16"/>
                  <w:szCs w:val="16"/>
                </w:rPr>
                <w:fldChar w:fldCharType="end"/>
              </w:r>
              <w:r>
                <w:rPr>
                  <w:bCs/>
                  <w:sz w:val="16"/>
                  <w:szCs w:val="16"/>
                </w:rPr>
                <w:t xml:space="preserve"> </w:t>
              </w:r>
            </w:p>
          </w:tc>
        </w:tr>
      </w:tbl>
      <w:p w14:paraId="05C75A48" w14:textId="77777777" w:rsidR="00A70EC2" w:rsidRDefault="00D83277" w:rsidP="003615CB">
        <w:pPr>
          <w:pStyle w:val="Footer"/>
          <w:spacing w:line="160" w:lineRule="exact"/>
        </w:pPr>
        <w:r>
          <w:t xml:space="preserve">    </w:t>
        </w:r>
      </w:p>
    </w:sdtContent>
  </w:sdt>
  <w:p w14:paraId="4BDF2DC2" w14:textId="77777777" w:rsidR="00A70EC2" w:rsidRDefault="00A70E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3A304" w14:textId="77777777" w:rsidR="003D5A95" w:rsidRDefault="003D5A95">
      <w:r>
        <w:separator/>
      </w:r>
    </w:p>
  </w:footnote>
  <w:footnote w:type="continuationSeparator" w:id="0">
    <w:p w14:paraId="2BAE29CD" w14:textId="77777777" w:rsidR="003D5A95" w:rsidRDefault="003D5A95">
      <w:r>
        <w:continuationSeparator/>
      </w:r>
    </w:p>
  </w:footnote>
  <w:footnote w:type="continuationNotice" w:id="1">
    <w:p w14:paraId="66BEDF33" w14:textId="77777777" w:rsidR="003D5A95" w:rsidRDefault="003D5A95"/>
  </w:footnote>
  <w:footnote w:id="2">
    <w:p w14:paraId="1ECC117B" w14:textId="77777777" w:rsidR="00A70EC2" w:rsidRDefault="00D83277">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du/map.html</w:t>
        </w:r>
      </w:hyperlink>
    </w:p>
  </w:footnote>
  <w:footnote w:id="3">
    <w:p w14:paraId="15C760D8"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4">
    <w:p w14:paraId="1CDB0B0C"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Fauci, AS, Lane, C, and Redfield, RR. 2020. “Covid-19 — Navigating the Uncharted.” New Eng J of Medicine, DOI: 10.1056/NEJMe2002387</w:t>
      </w:r>
    </w:p>
  </w:footnote>
  <w:footnote w:id="5">
    <w:p w14:paraId="1A439744" w14:textId="77777777" w:rsidR="00A70EC2" w:rsidRPr="006D16AC" w:rsidRDefault="00D83277" w:rsidP="006D16AC">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6">
    <w:p w14:paraId="2E0EBF41" w14:textId="77777777" w:rsidR="00A70EC2" w:rsidRPr="00563569" w:rsidRDefault="00D83277"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3" w:history="1">
        <w:r w:rsidRPr="0066187C">
          <w:rPr>
            <w:rStyle w:val="Hyperlink"/>
            <w:i w:val="0"/>
            <w:iCs/>
            <w:sz w:val="18"/>
            <w:szCs w:val="18"/>
          </w:rPr>
          <w:t>https://stopcov.gov.ge/en</w:t>
        </w:r>
      </w:hyperlink>
      <w:r w:rsidRPr="0066187C">
        <w:rPr>
          <w:i/>
          <w:iCs/>
          <w:szCs w:val="18"/>
        </w:rPr>
        <w:t xml:space="preserve"> </w:t>
      </w:r>
    </w:p>
  </w:footnote>
  <w:footnote w:id="7">
    <w:p w14:paraId="06CBF942" w14:textId="77777777" w:rsidR="00A70EC2" w:rsidRPr="00CF0476" w:rsidRDefault="00D83277" w:rsidP="006B221E">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aisi, Rustavi, Poti, Zugdidi and Gori cities of the country to screen people and carry out better control of the situation.</w:t>
      </w:r>
    </w:p>
  </w:footnote>
  <w:footnote w:id="8">
    <w:p w14:paraId="5A2607E1" w14:textId="77777777" w:rsidR="00A70EC2" w:rsidRPr="00735C72" w:rsidRDefault="00D83277"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nt of remittances received during a quarter of the year.</w:t>
      </w:r>
    </w:p>
  </w:footnote>
  <w:footnote w:id="9">
    <w:p w14:paraId="000937B5" w14:textId="77777777" w:rsidR="00A70EC2" w:rsidRPr="00BB5DE3" w:rsidRDefault="00D83277" w:rsidP="00552031">
      <w:pPr>
        <w:pStyle w:val="FootnoteText"/>
        <w:spacing w:after="0"/>
      </w:pPr>
      <w:r>
        <w:rPr>
          <w:rStyle w:val="FootnoteReference"/>
        </w:rPr>
        <w:footnoteRef/>
      </w:r>
      <w:r w:rsidRPr="00BB5DE3">
        <w:t xml:space="preserve"> </w:t>
      </w:r>
      <w:r w:rsidRPr="00552031">
        <w:t>Wo</w:t>
      </w:r>
      <w:r>
        <w:t xml:space="preserve">rld Bank own calculations, </w:t>
      </w:r>
      <w:r w:rsidR="0094341E">
        <w:t>preliminary estimates. Simulating</w:t>
      </w:r>
      <w:r>
        <w:t xml:space="preserve"> PMT score and eligibility to TSA on HIES 2018 data. We make the following (conservative) assumptions on the economic shock: 20% of wage workers lose their job, and the remaining workers experience a 20% decrease in  income. We assume 80% take-up (similar to currently observed take-up).</w:t>
      </w:r>
    </w:p>
  </w:footnote>
  <w:footnote w:id="10">
    <w:p w14:paraId="7CAABC9E" w14:textId="77777777" w:rsidR="00A70EC2" w:rsidRPr="006D16AC" w:rsidRDefault="00D83277" w:rsidP="006D16AC">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1">
    <w:p w14:paraId="3D12FD80" w14:textId="77777777" w:rsidR="00A70EC2" w:rsidRPr="008C0CE3" w:rsidRDefault="00D83277" w:rsidP="008D79C8">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2">
    <w:p w14:paraId="1C93E19B" w14:textId="77777777" w:rsidR="00A70EC2" w:rsidRPr="005D3BA3" w:rsidRDefault="00D83277" w:rsidP="006D16AC">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3">
    <w:p w14:paraId="7042C36F" w14:textId="77777777" w:rsidR="00A70EC2" w:rsidRPr="005D3BA3" w:rsidRDefault="00D83277" w:rsidP="006D16AC">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 Public Health Interventions Do Not: Evidence from the 1918 Flu. </w:t>
      </w:r>
    </w:p>
  </w:footnote>
  <w:footnote w:id="14">
    <w:p w14:paraId="4C506825" w14:textId="77777777" w:rsidR="00A70EC2" w:rsidRDefault="00D83277" w:rsidP="006D16AC">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ID19-NPI-modelling-16-03-2020.pdf</w:t>
        </w:r>
      </w:hyperlink>
    </w:p>
  </w:footnote>
  <w:footnote w:id="15">
    <w:p w14:paraId="43B81FCB" w14:textId="77777777" w:rsidR="008B1B1C" w:rsidRPr="00554649" w:rsidRDefault="00D83277" w:rsidP="008B1B1C">
      <w:pPr>
        <w:pStyle w:val="EndNoteBibliography"/>
        <w:rPr>
          <w:rFonts w:asciiTheme="minorHAnsi" w:hAnsiTheme="minorHAnsi" w:cstheme="minorHAnsi"/>
        </w:rPr>
      </w:pPr>
      <w:r w:rsidRPr="00D17289">
        <w:rPr>
          <w:rStyle w:val="FootnoteReference"/>
          <w:rFonts w:asciiTheme="minorHAnsi" w:hAnsiTheme="minorHAnsi" w:cstheme="minorHAnsi"/>
          <w:sz w:val="18"/>
          <w:szCs w:val="18"/>
        </w:rPr>
        <w:footnoteRef/>
      </w:r>
      <w:r w:rsidRPr="00D17289">
        <w:rPr>
          <w:rFonts w:asciiTheme="minorHAnsi" w:hAnsiTheme="minorHAnsi" w:cstheme="minorHAnsi"/>
          <w:sz w:val="18"/>
          <w:szCs w:val="18"/>
        </w:rPr>
        <w:t xml:space="preserve"> UN Women. Transforming Economies, Realizing Rights: Progress of the World's Women 2015-2016: UN Women; 2015.</w:t>
      </w:r>
    </w:p>
  </w:footnote>
  <w:footnote w:id="16">
    <w:p w14:paraId="09A88C1C" w14:textId="77777777" w:rsidR="00A70EC2" w:rsidRDefault="00D83277" w:rsidP="004F5B65">
      <w:pPr>
        <w:pStyle w:val="FootnoteText"/>
        <w:spacing w:line="240" w:lineRule="auto"/>
        <w:contextualSpacing/>
        <w:jc w:val="both"/>
      </w:pPr>
      <w:r>
        <w:rPr>
          <w:rStyle w:val="FootnoteReference"/>
        </w:rPr>
        <w:footnoteRef/>
      </w:r>
      <w:r>
        <w:t xml:space="preserve"> The same preliminary estimates suggest that the predicted effect on absolute poverty will be a 3.0 percentage point increase in the population living on less than 3.2 (2011PP) USD per day. Source: </w:t>
      </w:r>
      <w:r w:rsidRPr="004F360A">
        <w:t>World Bank calculations based on the Household Income and Expenditure Survey (HIES) 2018 and the household consumption aggregate per adult equivalent constructed Geostat. Note: The national absolute poverty line was GEL 152.7/PAE/month in 2018.</w:t>
      </w:r>
      <w:r>
        <w:t xml:space="preserve"> </w:t>
      </w:r>
    </w:p>
  </w:footnote>
  <w:footnote w:id="17">
    <w:p w14:paraId="2213CE16" w14:textId="77777777" w:rsidR="00A70EC2" w:rsidRDefault="00D83277" w:rsidP="004F5B65">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staple foods unaffordable.</w:t>
      </w:r>
    </w:p>
  </w:footnote>
  <w:footnote w:id="18">
    <w:p w14:paraId="6CD5F982" w14:textId="77777777" w:rsidR="00A70EC2" w:rsidRDefault="00D83277" w:rsidP="005D4667">
      <w:pPr>
        <w:pStyle w:val="FootnoteText"/>
        <w:spacing w:line="240" w:lineRule="auto"/>
        <w:contextualSpacing/>
      </w:pPr>
      <w:r>
        <w:rPr>
          <w:rStyle w:val="FootnoteReference"/>
        </w:rPr>
        <w:footnoteRef/>
      </w:r>
      <w:r>
        <w:t xml:space="preserve"> </w:t>
      </w:r>
      <w:r w:rsidRPr="005D4667">
        <w:rPr>
          <w:color w:val="auto"/>
        </w:rPr>
        <w:t>Government decree #184 of March 23, 2020, “</w:t>
      </w:r>
      <w:r w:rsidRPr="005D4667">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19">
    <w:p w14:paraId="67D1D00F" w14:textId="77777777" w:rsidR="00A70EC2" w:rsidRDefault="00D83277">
      <w:pPr>
        <w:pStyle w:val="FootnoteText"/>
      </w:pPr>
      <w:r>
        <w:rPr>
          <w:rStyle w:val="FootnoteReference"/>
        </w:rPr>
        <w:footnoteRef/>
      </w:r>
      <w:r>
        <w:t xml:space="preserve"> </w:t>
      </w:r>
      <w:r w:rsidRPr="00A72F5C">
        <w:rPr>
          <w:rFonts w:cstheme="minorHAnsi"/>
          <w:color w:val="222222"/>
          <w:shd w:val="clear" w:color="auto" w:fill="FFFFFF"/>
        </w:rPr>
        <w:t>Office International des Epizooties</w:t>
      </w:r>
      <w:r>
        <w:rPr>
          <w:rFonts w:ascii="Roboto" w:hAnsi="Roboto"/>
          <w:color w:val="222222"/>
          <w:shd w:val="clear" w:color="auto" w:fill="FFFFFF"/>
        </w:rPr>
        <w:t> </w:t>
      </w:r>
    </w:p>
  </w:footnote>
  <w:footnote w:id="20">
    <w:p w14:paraId="7727B593" w14:textId="77777777" w:rsidR="00A70EC2" w:rsidRPr="005E6F10" w:rsidRDefault="00D83277" w:rsidP="006D16AC">
      <w:pPr>
        <w:pStyle w:val="FootnoteText"/>
        <w:spacing w:after="0" w:line="240" w:lineRule="auto"/>
        <w:contextualSpacing/>
        <w:rPr>
          <w:szCs w:val="18"/>
        </w:rPr>
      </w:pPr>
      <w:r w:rsidRPr="005E6F10">
        <w:rPr>
          <w:rStyle w:val="FootnoteReference"/>
          <w:szCs w:val="18"/>
        </w:rPr>
        <w:footnoteRef/>
      </w:r>
      <w:r w:rsidRPr="005E6F10">
        <w:rPr>
          <w:szCs w:val="18"/>
        </w:rPr>
        <w:t xml:space="preserve"> </w:t>
      </w:r>
      <w:r>
        <w:rPr>
          <w:szCs w:val="18"/>
        </w:rPr>
        <w:t>Household w</w:t>
      </w:r>
      <w:r w:rsidRPr="005E6F10">
        <w:rPr>
          <w:szCs w:val="18"/>
        </w:rPr>
        <w:t xml:space="preserve">ith a </w:t>
      </w:r>
      <w:r w:rsidR="006833CC" w:rsidRPr="005E6F10">
        <w:rPr>
          <w:szCs w:val="18"/>
        </w:rPr>
        <w:t xml:space="preserve">score </w:t>
      </w:r>
      <w:r w:rsidR="006833CC">
        <w:rPr>
          <w:szCs w:val="18"/>
        </w:rPr>
        <w:t>less</w:t>
      </w:r>
      <w:r w:rsidRPr="005E6F10">
        <w:rPr>
          <w:szCs w:val="18"/>
        </w:rPr>
        <w:t xml:space="preserve"> than 65,000</w:t>
      </w:r>
      <w:r>
        <w:rPr>
          <w:szCs w:val="18"/>
        </w:rPr>
        <w:t xml:space="preserve"> are eligible for the TSA program</w:t>
      </w:r>
      <w:r w:rsidRPr="005E6F10">
        <w:rPr>
          <w:szCs w:val="18"/>
        </w:rPr>
        <w:t>.</w:t>
      </w:r>
    </w:p>
  </w:footnote>
  <w:footnote w:id="21">
    <w:p w14:paraId="496DB858" w14:textId="77777777" w:rsidR="00A70EC2" w:rsidRDefault="00D83277" w:rsidP="009B4436">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 GEL (</w:t>
      </w:r>
      <w:r w:rsidRPr="00EF6C29">
        <w:rPr>
          <w:szCs w:val="18"/>
        </w:rPr>
        <w:t>Household Income and Expenditure Survey 2018, Geostat</w:t>
      </w:r>
      <w:r w:rsidRPr="006D16AC">
        <w:rPr>
          <w:szCs w:val="18"/>
        </w:rPr>
        <w:t>).</w:t>
      </w:r>
    </w:p>
  </w:footnote>
  <w:footnote w:id="22">
    <w:p w14:paraId="1145F032" w14:textId="77777777" w:rsidR="00A70EC2" w:rsidRDefault="00D83277" w:rsidP="005D4667">
      <w:pPr>
        <w:pStyle w:val="FootnoteText"/>
        <w:contextualSpacing/>
      </w:pPr>
      <w:r>
        <w:rPr>
          <w:rStyle w:val="FootnoteReference"/>
        </w:rPr>
        <w:footnoteRef/>
      </w:r>
      <w:r>
        <w:t xml:space="preserve"> A</w:t>
      </w:r>
      <w:r w:rsidRPr="46EE829B">
        <w:t>ssuming a take up of 80 percent of eligible households in a scenario where 20 percent of w</w:t>
      </w:r>
      <w:r>
        <w:t>age worker lose their jobs.</w:t>
      </w:r>
    </w:p>
  </w:footnote>
  <w:footnote w:id="23">
    <w:p w14:paraId="431C7B0A" w14:textId="77777777" w:rsidR="00A70EC2" w:rsidRDefault="00D83277" w:rsidP="005D4667">
      <w:pPr>
        <w:pStyle w:val="FootnoteText"/>
        <w:contextualSpacing/>
      </w:pPr>
      <w:r>
        <w:rPr>
          <w:rStyle w:val="FootnoteReference"/>
        </w:rPr>
        <w:footnoteRef/>
      </w:r>
      <w:r>
        <w:t xml:space="preserve"> Households with PMT score less than 100,000.</w:t>
      </w:r>
    </w:p>
  </w:footnote>
  <w:footnote w:id="24">
    <w:p w14:paraId="36A91669" w14:textId="77777777" w:rsidR="00A70EC2" w:rsidRDefault="00D83277">
      <w:pPr>
        <w:pStyle w:val="FootnoteText"/>
      </w:pPr>
      <w:r>
        <w:rPr>
          <w:rStyle w:val="FootnoteReference"/>
        </w:rPr>
        <w:footnoteRef/>
      </w:r>
      <w:r>
        <w:t xml:space="preserve"> Based on </w:t>
      </w:r>
      <w:r w:rsidR="005E13AE">
        <w:t>MOF,</w:t>
      </w:r>
      <w:r>
        <w:t xml:space="preserve"> there are </w:t>
      </w:r>
      <w:r w:rsidRPr="005E13AE">
        <w:rPr>
          <w:color w:val="auto"/>
        </w:rPr>
        <w:t xml:space="preserve">about </w:t>
      </w:r>
      <w:r w:rsidRPr="005E13AE">
        <w:rPr>
          <w:rFonts w:eastAsia="Times New Roman"/>
          <w:color w:val="auto"/>
        </w:rPr>
        <w:t>670,000 private sector wage workers in the income payroll tax database.</w:t>
      </w:r>
    </w:p>
  </w:footnote>
  <w:footnote w:id="25">
    <w:p w14:paraId="0FCD8394" w14:textId="77777777" w:rsidR="00A70EC2" w:rsidRDefault="00D83277" w:rsidP="00AD07C4">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social  benefits. </w:t>
      </w:r>
    </w:p>
  </w:footnote>
  <w:footnote w:id="26">
    <w:p w14:paraId="5A3D788A" w14:textId="77777777" w:rsidR="00A70EC2" w:rsidRDefault="00D83277" w:rsidP="00CC4BD6">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7">
    <w:p w14:paraId="034633AF" w14:textId="77777777" w:rsidR="00A70EC2" w:rsidRDefault="00D83277" w:rsidP="00CC4BD6">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 w:id="28">
    <w:p w14:paraId="3739631E" w14:textId="77777777" w:rsidR="00A70EC2" w:rsidRDefault="00D83277" w:rsidP="008078FC">
      <w:pPr>
        <w:pStyle w:val="FootnoteText"/>
        <w:spacing w:after="0" w:line="240" w:lineRule="auto"/>
        <w:contextualSpacing/>
        <w:jc w:val="both"/>
      </w:pPr>
      <w:r>
        <w:rPr>
          <w:rStyle w:val="FootnoteReference"/>
        </w:rPr>
        <w:footnoteRef/>
      </w:r>
      <w:r>
        <w:t xml:space="preserve"> </w:t>
      </w:r>
      <w:hyperlink r:id="rId7" w:history="1">
        <w:r w:rsidRPr="006D16AC">
          <w:rPr>
            <w:rStyle w:val="Hyperlink"/>
            <w:i w:val="0"/>
            <w:sz w:val="18"/>
            <w:szCs w:val="18"/>
          </w:rPr>
          <w:t>https://coronavirus.jhu.edu/map.html</w:t>
        </w:r>
      </w:hyperlink>
    </w:p>
  </w:footnote>
  <w:footnote w:id="29">
    <w:p w14:paraId="2F9C45A0" w14:textId="77777777" w:rsidR="00A70EC2" w:rsidRDefault="00D83277" w:rsidP="008078FC">
      <w:pPr>
        <w:pStyle w:val="FootnoteText"/>
        <w:spacing w:after="0" w:line="240" w:lineRule="auto"/>
        <w:contextualSpacing/>
        <w:jc w:val="both"/>
      </w:pPr>
      <w:r>
        <w:rPr>
          <w:rStyle w:val="FootnoteReference"/>
        </w:rPr>
        <w:footnoteRef/>
      </w:r>
      <w:r>
        <w:t xml:space="preserve"> </w:t>
      </w:r>
      <w:hyperlink r:id="rId8" w:history="1">
        <w:r w:rsidRPr="006D16AC">
          <w:rPr>
            <w:color w:val="auto"/>
            <w:szCs w:val="18"/>
          </w:rPr>
          <w:t>https://digital.nhs.uk/coronavirus/shielded-patient-list</w:t>
        </w:r>
      </w:hyperlink>
    </w:p>
  </w:footnote>
  <w:footnote w:id="30">
    <w:p w14:paraId="1927DFCC" w14:textId="77777777" w:rsidR="00A70EC2" w:rsidRPr="006D16AC" w:rsidRDefault="00D83277" w:rsidP="008078FC">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Shindo, N, on behalf of the WHO Scientific and Technical Advisory Group for Infectious Hazards. 2020. The Lancet, https:/doi.org/10.1016/S0140-6736(20)30374-3.</w:t>
      </w:r>
    </w:p>
  </w:footnote>
  <w:footnote w:id="31">
    <w:p w14:paraId="29C15254" w14:textId="77777777" w:rsidR="00A70EC2" w:rsidRPr="00AD4B11" w:rsidRDefault="00D83277" w:rsidP="00AD4B11">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s aged 30 to 50 years, case fatality rates increase sharply in the older population groups: 1% for adults aged 50 to 50 years, 3.5% in the 60 to 69 bracket, 12.5% in the 70-79 bracket, 19.7% in 80-89 bracket, and 22.7% in the 90+ bracket.</w:t>
      </w:r>
    </w:p>
  </w:footnote>
  <w:footnote w:id="32">
    <w:p w14:paraId="78802359" w14:textId="77777777" w:rsidR="00A70EC2" w:rsidRPr="00AD4B11" w:rsidRDefault="00D83277"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9" w:history="1">
        <w:r w:rsidRPr="00AD4B11">
          <w:rPr>
            <w:rFonts w:cstheme="minorHAnsi"/>
            <w:color w:val="auto"/>
            <w:szCs w:val="18"/>
          </w:rPr>
          <w:t>https://www.geostat.ge/en/modules/categories/41/population</w:t>
        </w:r>
      </w:hyperlink>
    </w:p>
  </w:footnote>
  <w:footnote w:id="33">
    <w:p w14:paraId="66D90E6E" w14:textId="77777777" w:rsidR="00A70EC2" w:rsidRPr="00AD4B11" w:rsidRDefault="00D83277" w:rsidP="00AD4B11">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10" w:history="1">
        <w:r w:rsidRPr="00AD4B11">
          <w:rPr>
            <w:rStyle w:val="Hyperlink"/>
            <w:rFonts w:cstheme="minorHAnsi"/>
            <w:i w:val="0"/>
            <w:sz w:val="18"/>
            <w:szCs w:val="18"/>
          </w:rPr>
          <w:t>http://www.healthdata.org/georgia</w:t>
        </w:r>
      </w:hyperlink>
    </w:p>
  </w:footnote>
  <w:footnote w:id="34">
    <w:p w14:paraId="300B90F7" w14:textId="77777777" w:rsidR="00A70EC2" w:rsidRPr="00AD4B11" w:rsidRDefault="00D83277" w:rsidP="00AD4B11">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11" w:history="1">
        <w:r w:rsidRPr="00AD4B11">
          <w:rPr>
            <w:rStyle w:val="Hyperlink"/>
            <w:rFonts w:cstheme="minorHAnsi"/>
            <w:i w:val="0"/>
            <w:sz w:val="18"/>
            <w:szCs w:val="18"/>
          </w:rPr>
          <w:t>https://gco.iarc.fr/today/data/factsheets/populations/268-georgia-fact-sheets.pdf</w:t>
        </w:r>
      </w:hyperlink>
    </w:p>
  </w:footnote>
  <w:footnote w:id="35">
    <w:p w14:paraId="46C52900" w14:textId="77777777" w:rsidR="00A70EC2" w:rsidRPr="00AD4B11" w:rsidRDefault="00D83277"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VID-19.”  Lancet Respir Med, Doi.org/10.1016/PII.  At: https://www.thelancet.com/action/showPdf?pii=S2213-2600%2820%2930117-X</w:t>
      </w:r>
    </w:p>
  </w:footnote>
  <w:footnote w:id="36">
    <w:p w14:paraId="14C2B39A" w14:textId="77777777" w:rsidR="00A70EC2" w:rsidRPr="0073433A" w:rsidRDefault="00D83277" w:rsidP="00AD4B11">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2" w:history="1">
        <w:r w:rsidRPr="00AD4B11">
          <w:rPr>
            <w:rFonts w:cstheme="minorHAnsi"/>
            <w:color w:val="auto"/>
            <w:szCs w:val="18"/>
          </w:rPr>
          <w:t>http://www.euro.who.int/__data/assets/pdf_file/0020/337430/Tobacco-Control-Fact-Sheet-Georgia.pdf?ua=1</w:t>
        </w:r>
      </w:hyperlink>
    </w:p>
  </w:footnote>
  <w:footnote w:id="37">
    <w:p w14:paraId="0C70E32E" w14:textId="77777777" w:rsidR="00A70EC2" w:rsidRPr="00AD4B11" w:rsidRDefault="00D83277"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8">
    <w:p w14:paraId="61C81315" w14:textId="77777777" w:rsidR="00A70EC2" w:rsidRDefault="00D83277">
      <w:pPr>
        <w:pStyle w:val="FootnoteText"/>
      </w:pPr>
      <w:r>
        <w:rPr>
          <w:rStyle w:val="FootnoteReference"/>
        </w:rPr>
        <w:footnoteRef/>
      </w:r>
      <w:r>
        <w:t xml:space="preserve"> Avdiu and Nayyar, “</w:t>
      </w:r>
      <w:r w:rsidRPr="00AE0C70">
        <w:t>When face-to-face interactions become an occupational hazard: Jobs in the time of COVID-19</w:t>
      </w:r>
      <w:r>
        <w:t xml:space="preserve">”, Brookings Institution’s Future Development Blog, </w:t>
      </w:r>
      <w:r w:rsidRPr="00E42C33">
        <w:t>https://www.brookings.edu/blog/future-development/2020/03/30/when-face-to-face-interactions-become-an-occupational-hazard-jobs-in-the-time-of-covid-19/</w:t>
      </w:r>
    </w:p>
  </w:footnote>
  <w:footnote w:id="39">
    <w:p w14:paraId="5390EF62" w14:textId="77777777" w:rsidR="00A70EC2" w:rsidRPr="00AD4B11" w:rsidRDefault="00D83277" w:rsidP="00E2430B">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n calculations based on LFS 2018. </w:t>
      </w:r>
      <w:r>
        <w:rPr>
          <w:rFonts w:cstheme="minorHAnsi"/>
        </w:rPr>
        <w:t xml:space="preserve">Informal wage workers are defined as those without </w:t>
      </w:r>
      <w:r w:rsidRPr="00AD4B11">
        <w:rPr>
          <w:rFonts w:cstheme="minorHAnsi"/>
        </w:rPr>
        <w:t xml:space="preserve">a written contract, </w:t>
      </w:r>
      <w:r>
        <w:rPr>
          <w:rFonts w:cstheme="minorHAnsi"/>
        </w:rPr>
        <w:t>not paying income payroll and without</w:t>
      </w:r>
      <w:r w:rsidRPr="00AD4B11">
        <w:rPr>
          <w:rFonts w:cstheme="minorHAnsi"/>
        </w:rPr>
        <w:t xml:space="preserve"> leave benefits.</w:t>
      </w:r>
    </w:p>
  </w:footnote>
  <w:footnote w:id="40">
    <w:p w14:paraId="7A3C6BDF" w14:textId="77777777" w:rsidR="00A70EC2" w:rsidRDefault="00D83277" w:rsidP="00E2430B">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49.7% of informal wage workers earn less than 400 GEL per month, compared to 30.6% among formal wage workers.</w:t>
      </w:r>
    </w:p>
  </w:footnote>
  <w:footnote w:id="41">
    <w:p w14:paraId="7B035214" w14:textId="77777777" w:rsidR="00A70EC2" w:rsidRDefault="00D83277">
      <w:pPr>
        <w:pStyle w:val="FootnoteText"/>
      </w:pPr>
      <w:r>
        <w:rPr>
          <w:rStyle w:val="FootnoteReference"/>
        </w:rPr>
        <w:footnoteRef/>
      </w:r>
      <w:r>
        <w:t xml:space="preserve"> World Bank ECA Economic Update Spring 2020, page 52 </w:t>
      </w:r>
      <w:hyperlink r:id="rId13" w:history="1">
        <w:r w:rsidRPr="00B74EC0">
          <w:rPr>
            <w:rStyle w:val="Hyperlink"/>
            <w:i w:val="0"/>
            <w:iCs/>
            <w:sz w:val="18"/>
            <w:szCs w:val="18"/>
          </w:rPr>
          <w:t>https://openknowledge.worldbank.org/bitstream/handle/10986/33476/9781464815645.pdf</w:t>
        </w:r>
      </w:hyperlink>
    </w:p>
  </w:footnote>
  <w:footnote w:id="42">
    <w:p w14:paraId="4970C413"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Poverty decreased from 32.5% in 2006 to 17.1% in 2016. Social assistance including the old age social pension, TSA and the Universal Health Coverage were the main driver of poverty reduction (Poverty note 2017).</w:t>
      </w:r>
    </w:p>
  </w:footnote>
  <w:footnote w:id="43">
    <w:p w14:paraId="061EDBA8"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The Universal Health Coverage (UHC) is not included here in the definition of social protection despite its “social” objectives. The UHC was launched in 2013 with the aim of making health care more affordable</w:t>
      </w:r>
      <w:r>
        <w:t>.</w:t>
      </w:r>
    </w:p>
  </w:footnote>
  <w:footnote w:id="44">
    <w:p w14:paraId="68DD6BD5" w14:textId="77777777" w:rsidR="00A70EC2" w:rsidRDefault="00D83277" w:rsidP="00325341">
      <w:pPr>
        <w:pStyle w:val="FootnoteText"/>
        <w:spacing w:after="0" w:line="240" w:lineRule="auto"/>
        <w:contextualSpacing/>
        <w:jc w:val="both"/>
      </w:pPr>
      <w:r>
        <w:rPr>
          <w:rStyle w:val="FootnoteReference"/>
        </w:rPr>
        <w:footnoteRef/>
      </w:r>
      <w:r>
        <w:t xml:space="preserve"> </w:t>
      </w:r>
      <w:r w:rsidRPr="00BB0F98">
        <w:t>State of Social Safety Nets 2018. World Bank.</w:t>
      </w:r>
    </w:p>
  </w:footnote>
  <w:footnote w:id="45">
    <w:p w14:paraId="117EC63D" w14:textId="77777777" w:rsidR="00A70EC2" w:rsidRDefault="00D83277" w:rsidP="00325341">
      <w:pPr>
        <w:pStyle w:val="FootnoteText"/>
        <w:spacing w:after="0" w:line="240" w:lineRule="auto"/>
        <w:contextualSpacing/>
        <w:jc w:val="both"/>
      </w:pPr>
      <w:r>
        <w:rPr>
          <w:rStyle w:val="FootnoteReference"/>
        </w:rPr>
        <w:footnoteRef/>
      </w:r>
      <w:r>
        <w:t xml:space="preserve"> </w:t>
      </w:r>
      <w:r w:rsidRPr="00A95E61">
        <w:t>The PMT assessment is used to determine eligibility not only to the TSA but also to a health insurance package (so called Medical Insurance Program for Poor, MIP) and various programs administered at the local level.</w:t>
      </w:r>
    </w:p>
  </w:footnote>
  <w:footnote w:id="46">
    <w:p w14:paraId="4787CF4D" w14:textId="77777777" w:rsidR="00A70EC2" w:rsidRDefault="00D83277" w:rsidP="00325341">
      <w:pPr>
        <w:pStyle w:val="FootnoteText"/>
        <w:spacing w:after="0" w:line="240" w:lineRule="auto"/>
        <w:contextualSpacing/>
        <w:jc w:val="both"/>
      </w:pPr>
      <w:r>
        <w:rPr>
          <w:rStyle w:val="FootnoteReference"/>
        </w:rPr>
        <w:footnoteRef/>
      </w:r>
      <w:r>
        <w:t xml:space="preserve"> As of March 2020, 118,100 households (equivalent to 392,600 people) qualified for TSA benefits being registered with a PMT score below 65,001. </w:t>
      </w:r>
    </w:p>
  </w:footnote>
  <w:footnote w:id="47">
    <w:p w14:paraId="40289F34" w14:textId="77777777" w:rsidR="00A70EC2" w:rsidRDefault="00D83277" w:rsidP="00325341">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actor</w:t>
      </w:r>
      <w:r w:rsidRPr="00870CE8">
        <w:t>.</w:t>
      </w:r>
    </w:p>
  </w:footnote>
  <w:footnote w:id="48">
    <w:p w14:paraId="71706CBF" w14:textId="77777777" w:rsidR="00A70EC2" w:rsidRPr="00205E74" w:rsidRDefault="00D83277" w:rsidP="00325341">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49">
    <w:p w14:paraId="0108D9F2" w14:textId="77777777" w:rsidR="00A70EC2" w:rsidRDefault="00D83277" w:rsidP="00325341">
      <w:pPr>
        <w:pStyle w:val="FootnoteText"/>
        <w:spacing w:after="0" w:line="240" w:lineRule="auto"/>
        <w:contextualSpacing/>
        <w:jc w:val="both"/>
      </w:pPr>
      <w:r>
        <w:rPr>
          <w:rStyle w:val="FootnoteReference"/>
        </w:rPr>
        <w:footnoteRef/>
      </w:r>
      <w:r w:rsidRPr="00211C3A">
        <w:rPr>
          <w:lang w:val="pt-PT"/>
        </w:rPr>
        <w:t xml:space="preserve"> Baum, Tinatin, Anastasia Mshvidobadze, and Josefina Posadas. </w:t>
      </w:r>
      <w:r w:rsidRPr="00870CE8">
        <w:t>2016. “Continuous Improvement: Strengthening Georgia’s Targeted Social Assistance Program. The World Bank Group. Washington, DC</w:t>
      </w:r>
    </w:p>
  </w:footnote>
  <w:footnote w:id="50">
    <w:p w14:paraId="4B9DC472" w14:textId="77777777" w:rsidR="00A70EC2" w:rsidRDefault="00D83277" w:rsidP="00325341">
      <w:pPr>
        <w:pStyle w:val="FootnoteText"/>
        <w:spacing w:after="0" w:line="240" w:lineRule="auto"/>
        <w:contextualSpacing/>
        <w:jc w:val="both"/>
      </w:pPr>
      <w:r>
        <w:rPr>
          <w:rStyle w:val="FootnoteReference"/>
        </w:rPr>
        <w:footnoteRef/>
      </w:r>
      <w:r w:rsidRPr="00211C3A">
        <w:t xml:space="preserve"> Carraro, Ludovico, Maddalena Honorati, and Alicia Marguerie. </w:t>
      </w:r>
      <w:r w:rsidRPr="00870CE8">
        <w:t>2019. “Assessing Potential Work Disincentives of the Targeted Social Assistance System in Georgia”. The World Bank Group. Washington, DC.</w:t>
      </w:r>
    </w:p>
  </w:footnote>
  <w:footnote w:id="51">
    <w:p w14:paraId="7E8637B5"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The PMT for the Program was revised in 2015 with support from World Bank and UNICEF to capture more objective information to measure income and assets. To do this, the household information is cross-checked with various databases including the Ministry of the Interior (car registration), the gas and electricity companies, revenue service, and customs control, among others.</w:t>
      </w:r>
    </w:p>
  </w:footnote>
  <w:footnote w:id="52">
    <w:p w14:paraId="7E140E71" w14:textId="77777777" w:rsidR="00A70EC2" w:rsidRPr="00FA7956" w:rsidRDefault="00D83277" w:rsidP="00272C50">
      <w:pPr>
        <w:pStyle w:val="FootnoteText"/>
        <w:spacing w:before="120" w:after="120" w:line="240" w:lineRule="auto"/>
        <w:contextualSpacing/>
        <w:rPr>
          <w:rFonts w:ascii="Calibri" w:eastAsiaTheme="minorHAnsi" w:hAnsi="Calibri" w:cs="Calibri"/>
          <w:color w:val="auto"/>
          <w:sz w:val="20"/>
        </w:rPr>
      </w:pPr>
      <w:r>
        <w:rPr>
          <w:rStyle w:val="FootnoteReference"/>
        </w:rPr>
        <w:footnoteRef/>
      </w:r>
      <w:r>
        <w:t xml:space="preserve"> Baum, et al. 2016. </w:t>
      </w:r>
    </w:p>
  </w:footnote>
  <w:footnote w:id="53">
    <w:p w14:paraId="627AF045"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The child benefit amount was increased from 10 to 50 GEL in January 2019.</w:t>
      </w:r>
    </w:p>
  </w:footnote>
  <w:footnote w:id="54">
    <w:p w14:paraId="21608493" w14:textId="77777777" w:rsidR="00A70EC2" w:rsidRDefault="00D83277" w:rsidP="00190427">
      <w:pPr>
        <w:pStyle w:val="FootnoteText"/>
        <w:spacing w:before="120" w:after="120" w:line="240" w:lineRule="auto"/>
        <w:contextualSpacing/>
      </w:pPr>
      <w:r>
        <w:rPr>
          <w:rStyle w:val="FootnoteReference"/>
        </w:rPr>
        <w:footnoteRef/>
      </w:r>
      <w:r>
        <w:t xml:space="preserve"> </w:t>
      </w:r>
      <w:r w:rsidRPr="00FA7956">
        <w:t>The government will transfer (i) 2% of the income of the participant to one's private pension account when the annual salary of the participant/income of the self-employed individual is less than GEL 24,000 and (ii) 1% of the income of the participant when the annual salary of the participant/income of the self-employed individual is between GEL 24,000 and GEL 60,000. In case the annual salary of an employee/income of the self-employed individual is greater than GEL 60,000, the government will only contribute to the extent of GEL 60,000.</w:t>
      </w:r>
    </w:p>
  </w:footnote>
  <w:footnote w:id="55">
    <w:p w14:paraId="0ECAB866" w14:textId="77777777" w:rsidR="00A70EC2" w:rsidRDefault="00D83277" w:rsidP="00272C50">
      <w:pPr>
        <w:pStyle w:val="FootnoteText"/>
        <w:spacing w:before="120" w:after="120" w:line="240" w:lineRule="auto"/>
        <w:contextualSpacing/>
      </w:pPr>
      <w:r>
        <w:rPr>
          <w:rStyle w:val="FootnoteReference"/>
        </w:rPr>
        <w:footnoteRef/>
      </w:r>
      <w:r>
        <w:t xml:space="preserve"> </w:t>
      </w:r>
      <w:r w:rsidRPr="00FA7956">
        <w:t>The pension is paid out to everyone, independent of his/her employment record, residence in the country during the active life, paid taxes and level of means.</w:t>
      </w:r>
    </w:p>
  </w:footnote>
  <w:footnote w:id="56">
    <w:p w14:paraId="1210CEFD" w14:textId="77777777" w:rsidR="00A70EC2" w:rsidRDefault="00D83277" w:rsidP="00272C50">
      <w:pPr>
        <w:pStyle w:val="FootnoteText"/>
        <w:spacing w:line="240" w:lineRule="auto"/>
        <w:contextualSpacing/>
      </w:pPr>
      <w:r>
        <w:rPr>
          <w:rStyle w:val="FootnoteReference"/>
        </w:rPr>
        <w:footnoteRef/>
      </w:r>
      <w:r>
        <w:t xml:space="preserve"> </w:t>
      </w:r>
      <w:r w:rsidRPr="00241FE7">
        <w:t>World Bank own calculations based on LFS 2018. We use two definitions of formality: (1) having a written contract, firm paying taxes on payroll and having leave benefits and (2) having a written contract and firm paying taxes on payroll.</w:t>
      </w:r>
    </w:p>
  </w:footnote>
  <w:footnote w:id="57">
    <w:p w14:paraId="29E180A6" w14:textId="77777777" w:rsidR="00A70EC2" w:rsidRDefault="00D83277" w:rsidP="0019042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nd definition, informal workers are even more represented in the lower wage brackets (56.2% earning less than 4000 GEL versus 34.5% among formal wage workers).</w:t>
      </w:r>
    </w:p>
  </w:footnote>
  <w:footnote w:id="58">
    <w:p w14:paraId="4B1137BF" w14:textId="77777777" w:rsidR="00A70EC2" w:rsidRDefault="00D83277" w:rsidP="000817F6">
      <w:pPr>
        <w:pStyle w:val="FootnoteText"/>
        <w:spacing w:before="120" w:after="120" w:line="240" w:lineRule="auto"/>
        <w:contextualSpacing/>
      </w:pPr>
      <w:r>
        <w:rPr>
          <w:rStyle w:val="FootnoteReference"/>
        </w:rPr>
        <w:footnoteRef/>
      </w:r>
      <w:r>
        <w:t xml:space="preserve"> </w:t>
      </w:r>
      <w:r w:rsidRPr="002D46D5">
        <w:t xml:space="preserve">The trainings last 6 months maximum, there is no age limit to benefit from it. A voucher of 1,000GEL per person (1,500 for disabled) is provided. </w:t>
      </w:r>
      <w:r>
        <w:t>J</w:t>
      </w:r>
      <w:r w:rsidRPr="002D46D5">
        <w:t>ob-seekers choose on the list of public and private providers. So far SSA does not report cases of trainings for which demand exceeds capacity. The internships are sponsored for 3 months, with a stipend of 200GEL per month per intern. 3 people are allocated for a given vacancy and the employer must offer a 6-months contract to at least one of them at the end of the internship. The wage subsidy is offered to employers for 4 months at 50% if they commit to retain the person for at least 6 months. It is mainly targeted to place disabled persons</w:t>
      </w:r>
    </w:p>
  </w:footnote>
  <w:footnote w:id="59">
    <w:p w14:paraId="6E947340" w14:textId="77777777" w:rsidR="00A70EC2" w:rsidRDefault="00D83277" w:rsidP="000F7D9B">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ever, a comparison of the HIES data with LFS data and Government of Georgia reported data seem to suggest a large overlap between the number of household members who qualify as wage workers according to these computations and the number of formally employed workers.</w:t>
      </w:r>
    </w:p>
  </w:footnote>
  <w:footnote w:id="60">
    <w:p w14:paraId="5016486C" w14:textId="77777777" w:rsidR="00A70EC2" w:rsidRDefault="00D83277" w:rsidP="000F7D9B">
      <w:pPr>
        <w:pStyle w:val="FootnoteText"/>
      </w:pPr>
      <w:r>
        <w:rPr>
          <w:rStyle w:val="FootnoteReference"/>
        </w:rPr>
        <w:footnoteRef/>
      </w:r>
      <w:r>
        <w:t xml:space="preserve"> A household member is identified as employed if they answer “Yes” to the question </w:t>
      </w:r>
      <w:r w:rsidRPr="00EE7B21">
        <w:t>Did you perform any work in order to receive salary, profit or other labor incomes (in cash or in-kind, including in the form of harvest and agricultural products) during the last three months inside the countr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3343" w14:textId="77777777" w:rsidR="00A70EC2" w:rsidRDefault="003D5A95">
    <w:pPr>
      <w:pStyle w:val="Header"/>
    </w:pPr>
    <w:r>
      <w:rPr>
        <w:noProof/>
      </w:rPr>
      <w:pict w14:anchorId="36D1E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2058" type="#_x0000_t75" alt="WBG" style="position:absolute;margin-left:0;margin-top:0;width:467.95pt;height:467.95pt;z-index:-251637760;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4A465E79" w14:textId="77777777" w:rsidTr="46EE829B">
      <w:trPr>
        <w:trHeight w:val="162"/>
      </w:trPr>
      <w:tc>
        <w:tcPr>
          <w:tcW w:w="777" w:type="dxa"/>
          <w:vMerge w:val="restart"/>
        </w:tcPr>
        <w:p w14:paraId="3264ADF4" w14:textId="77777777" w:rsidR="00A70EC2" w:rsidRPr="00BF642B" w:rsidRDefault="00D83277" w:rsidP="003615CB">
          <w:pPr>
            <w:pStyle w:val="Header"/>
            <w:rPr>
              <w:b/>
            </w:rPr>
          </w:pPr>
          <w:r>
            <w:rPr>
              <w:noProof/>
            </w:rPr>
            <w:drawing>
              <wp:inline distT="0" distB="0" distL="0" distR="0" wp14:anchorId="54377C4E" wp14:editId="6FA8A289">
                <wp:extent cx="295275" cy="289400"/>
                <wp:effectExtent l="0" t="0" r="0" b="0"/>
                <wp:docPr id="7882611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5696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B723671" w14:textId="77777777" w:rsidR="00A70EC2" w:rsidRDefault="00D83277" w:rsidP="003615CB">
          <w:pPr>
            <w:pStyle w:val="Header"/>
            <w:ind w:left="-108"/>
          </w:pPr>
          <w:r w:rsidRPr="005F6C54">
            <w:rPr>
              <w:b/>
            </w:rPr>
            <w:t>The World Bank</w:t>
          </w:r>
        </w:p>
      </w:tc>
      <w:tc>
        <w:tcPr>
          <w:tcW w:w="5221" w:type="dxa"/>
          <w:vAlign w:val="center"/>
        </w:tcPr>
        <w:p w14:paraId="479F6DDC" w14:textId="77777777" w:rsidR="00A70EC2" w:rsidRDefault="00A70EC2" w:rsidP="003615CB">
          <w:pPr>
            <w:pStyle w:val="Header"/>
            <w:jc w:val="right"/>
          </w:pPr>
        </w:p>
      </w:tc>
    </w:tr>
    <w:tr w:rsidR="0074540F" w14:paraId="52CB4827" w14:textId="77777777" w:rsidTr="46EE829B">
      <w:trPr>
        <w:trHeight w:val="231"/>
      </w:trPr>
      <w:tc>
        <w:tcPr>
          <w:tcW w:w="777" w:type="dxa"/>
          <w:vMerge/>
        </w:tcPr>
        <w:p w14:paraId="08A321BA" w14:textId="77777777" w:rsidR="00A70EC2" w:rsidRPr="00BF642B" w:rsidRDefault="00A70EC2" w:rsidP="003615CB">
          <w:pPr>
            <w:pStyle w:val="Header"/>
            <w:rPr>
              <w:b/>
              <w:noProof/>
            </w:rPr>
          </w:pPr>
        </w:p>
      </w:tc>
      <w:tc>
        <w:tcPr>
          <w:tcW w:w="10439" w:type="dxa"/>
          <w:gridSpan w:val="2"/>
        </w:tcPr>
        <w:p w14:paraId="755180E8"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08FB22E1" w14:textId="77777777" w:rsidTr="46EE829B">
      <w:trPr>
        <w:trHeight w:val="313"/>
      </w:trPr>
      <w:tc>
        <w:tcPr>
          <w:tcW w:w="11216" w:type="dxa"/>
          <w:gridSpan w:val="3"/>
        </w:tcPr>
        <w:p w14:paraId="5B9BF461"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4384" behindDoc="0" locked="0" layoutInCell="1" allowOverlap="1" wp14:anchorId="337058AF" wp14:editId="7806EF3D">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14:paraId="2575CBF6" w14:textId="77777777" w:rsidR="00A70EC2" w:rsidRDefault="00A70EC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9536" w14:textId="77777777" w:rsidR="00A70EC2" w:rsidRDefault="003D5A95">
    <w:pPr>
      <w:pStyle w:val="Header"/>
    </w:pPr>
    <w:r>
      <w:rPr>
        <w:noProof/>
      </w:rPr>
      <w:pict w14:anchorId="378938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2052" type="#_x0000_t75" alt="WBG" style="position:absolute;margin-left:0;margin-top:0;width:467.95pt;height:467.95pt;z-index:-251633664;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E73A" w14:textId="77777777" w:rsidR="00A70EC2" w:rsidRDefault="003D5A95">
    <w:pPr>
      <w:pStyle w:val="Header"/>
    </w:pPr>
    <w:r>
      <w:rPr>
        <w:noProof/>
      </w:rPr>
      <w:pict w14:anchorId="263CC7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2051" type="#_x0000_t75" alt="WBG" style="position:absolute;margin-left:0;margin-top:0;width:467.95pt;height:467.95pt;z-index:-251631616;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56928A18" w14:textId="77777777" w:rsidTr="46EE829B">
      <w:trPr>
        <w:trHeight w:val="162"/>
      </w:trPr>
      <w:tc>
        <w:tcPr>
          <w:tcW w:w="777" w:type="dxa"/>
          <w:vMerge w:val="restart"/>
        </w:tcPr>
        <w:p w14:paraId="66FD18EF" w14:textId="77777777" w:rsidR="00A70EC2" w:rsidRPr="00BF642B" w:rsidRDefault="00D83277" w:rsidP="003615CB">
          <w:pPr>
            <w:pStyle w:val="Header"/>
            <w:rPr>
              <w:b/>
            </w:rPr>
          </w:pPr>
          <w:r>
            <w:rPr>
              <w:noProof/>
            </w:rPr>
            <w:drawing>
              <wp:inline distT="0" distB="0" distL="0" distR="0" wp14:anchorId="04B5B9BA" wp14:editId="4AA2BA42">
                <wp:extent cx="295275" cy="289400"/>
                <wp:effectExtent l="0" t="0" r="0" b="0"/>
                <wp:docPr id="9598352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0598"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16B281B9" w14:textId="77777777" w:rsidR="00A70EC2" w:rsidRDefault="00D83277" w:rsidP="003615CB">
          <w:pPr>
            <w:pStyle w:val="Header"/>
            <w:ind w:left="-108"/>
          </w:pPr>
          <w:r w:rsidRPr="005F6C54">
            <w:rPr>
              <w:b/>
            </w:rPr>
            <w:t>The World Bank</w:t>
          </w:r>
        </w:p>
      </w:tc>
      <w:tc>
        <w:tcPr>
          <w:tcW w:w="5221" w:type="dxa"/>
          <w:vAlign w:val="center"/>
        </w:tcPr>
        <w:p w14:paraId="59275FC9" w14:textId="77777777" w:rsidR="00A70EC2" w:rsidRDefault="00A70EC2" w:rsidP="003615CB">
          <w:pPr>
            <w:pStyle w:val="Header"/>
            <w:jc w:val="right"/>
          </w:pPr>
        </w:p>
      </w:tc>
    </w:tr>
    <w:tr w:rsidR="0074540F" w14:paraId="50C50D6C" w14:textId="77777777" w:rsidTr="46EE829B">
      <w:trPr>
        <w:trHeight w:val="231"/>
      </w:trPr>
      <w:tc>
        <w:tcPr>
          <w:tcW w:w="777" w:type="dxa"/>
          <w:vMerge/>
        </w:tcPr>
        <w:p w14:paraId="4EC8A005" w14:textId="77777777" w:rsidR="00A70EC2" w:rsidRPr="00BF642B" w:rsidRDefault="00A70EC2" w:rsidP="003615CB">
          <w:pPr>
            <w:pStyle w:val="Header"/>
            <w:rPr>
              <w:b/>
              <w:noProof/>
            </w:rPr>
          </w:pPr>
        </w:p>
      </w:tc>
      <w:tc>
        <w:tcPr>
          <w:tcW w:w="10439" w:type="dxa"/>
          <w:gridSpan w:val="2"/>
        </w:tcPr>
        <w:p w14:paraId="01AFCFD7"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5D5BEEE7" w14:textId="77777777" w:rsidTr="46EE829B">
      <w:trPr>
        <w:trHeight w:val="313"/>
      </w:trPr>
      <w:tc>
        <w:tcPr>
          <w:tcW w:w="11216" w:type="dxa"/>
          <w:gridSpan w:val="3"/>
        </w:tcPr>
        <w:p w14:paraId="32A0C96B"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2336" behindDoc="0" locked="0" layoutInCell="1" allowOverlap="1" wp14:anchorId="5FD05DD3" wp14:editId="57AC5E6A">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14:paraId="2AE8F660" w14:textId="77777777" w:rsidR="00A70EC2" w:rsidRDefault="00A70EC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F059F" w14:textId="77777777" w:rsidR="00A70EC2" w:rsidRDefault="003D5A95">
    <w:pPr>
      <w:pStyle w:val="Header"/>
    </w:pPr>
    <w:r>
      <w:rPr>
        <w:noProof/>
      </w:rPr>
      <w:pict w14:anchorId="0AAED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2050" type="#_x0000_t75" alt="WBG" style="position:absolute;margin-left:0;margin-top:0;width:467.95pt;height:467.95pt;z-index:-251629568;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6B753A79" w14:textId="77777777" w:rsidTr="46EE829B">
      <w:trPr>
        <w:trHeight w:val="162"/>
      </w:trPr>
      <w:tc>
        <w:tcPr>
          <w:tcW w:w="777" w:type="dxa"/>
          <w:vMerge w:val="restart"/>
        </w:tcPr>
        <w:p w14:paraId="23A83784" w14:textId="77777777" w:rsidR="00A70EC2" w:rsidRPr="00BF642B" w:rsidRDefault="00D83277" w:rsidP="003615CB">
          <w:pPr>
            <w:pStyle w:val="Header"/>
            <w:rPr>
              <w:b/>
            </w:rPr>
          </w:pPr>
          <w:r>
            <w:rPr>
              <w:noProof/>
            </w:rPr>
            <w:drawing>
              <wp:inline distT="0" distB="0" distL="0" distR="0" wp14:anchorId="719BA899" wp14:editId="7B9FE153">
                <wp:extent cx="295275" cy="289400"/>
                <wp:effectExtent l="0" t="0" r="0" b="0"/>
                <wp:docPr id="19114335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993261"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076697DA" w14:textId="77777777" w:rsidR="00A70EC2" w:rsidRDefault="00D83277" w:rsidP="003615CB">
          <w:pPr>
            <w:pStyle w:val="Header"/>
            <w:ind w:left="-108"/>
          </w:pPr>
          <w:r w:rsidRPr="005F6C54">
            <w:rPr>
              <w:b/>
            </w:rPr>
            <w:t>The World Bank</w:t>
          </w:r>
        </w:p>
      </w:tc>
      <w:tc>
        <w:tcPr>
          <w:tcW w:w="5221" w:type="dxa"/>
          <w:vAlign w:val="center"/>
        </w:tcPr>
        <w:p w14:paraId="05DC31F5" w14:textId="77777777" w:rsidR="00A70EC2" w:rsidRDefault="00A70EC2" w:rsidP="003615CB">
          <w:pPr>
            <w:pStyle w:val="Header"/>
            <w:jc w:val="right"/>
          </w:pPr>
        </w:p>
      </w:tc>
    </w:tr>
    <w:tr w:rsidR="0074540F" w14:paraId="0522B0DC" w14:textId="77777777" w:rsidTr="46EE829B">
      <w:trPr>
        <w:trHeight w:val="231"/>
      </w:trPr>
      <w:tc>
        <w:tcPr>
          <w:tcW w:w="777" w:type="dxa"/>
          <w:vMerge/>
        </w:tcPr>
        <w:p w14:paraId="0B513630" w14:textId="77777777" w:rsidR="00A70EC2" w:rsidRPr="00BF642B" w:rsidRDefault="00A70EC2" w:rsidP="003615CB">
          <w:pPr>
            <w:pStyle w:val="Header"/>
            <w:rPr>
              <w:b/>
              <w:noProof/>
            </w:rPr>
          </w:pPr>
        </w:p>
      </w:tc>
      <w:tc>
        <w:tcPr>
          <w:tcW w:w="10439" w:type="dxa"/>
          <w:gridSpan w:val="2"/>
        </w:tcPr>
        <w:p w14:paraId="45987739"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34CBBA8A" w14:textId="77777777" w:rsidTr="46EE829B">
      <w:trPr>
        <w:trHeight w:val="313"/>
      </w:trPr>
      <w:tc>
        <w:tcPr>
          <w:tcW w:w="11216" w:type="dxa"/>
          <w:gridSpan w:val="3"/>
        </w:tcPr>
        <w:p w14:paraId="1EE791A9"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87936" behindDoc="0" locked="0" layoutInCell="1" allowOverlap="1" wp14:anchorId="3F943526" wp14:editId="33C7C05B">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14:paraId="06C0182D" w14:textId="77777777" w:rsidR="00A70EC2" w:rsidRDefault="00A70EC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EAFD9" w14:textId="77777777" w:rsidR="00A70EC2" w:rsidRDefault="003D5A95">
    <w:pPr>
      <w:pStyle w:val="Header"/>
    </w:pPr>
    <w:r>
      <w:rPr>
        <w:noProof/>
      </w:rPr>
      <w:pict w14:anchorId="3C10C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2049" type="#_x0000_t75" alt="WBG" style="position:absolute;margin-left:0;margin-top:0;width:467.95pt;height:467.95pt;z-index:-251624448;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5715259E" w14:textId="77777777" w:rsidTr="46EE829B">
      <w:trPr>
        <w:trHeight w:val="162"/>
      </w:trPr>
      <w:tc>
        <w:tcPr>
          <w:tcW w:w="777" w:type="dxa"/>
          <w:vMerge w:val="restart"/>
        </w:tcPr>
        <w:p w14:paraId="49E8DFB9" w14:textId="77777777" w:rsidR="00A70EC2" w:rsidRPr="00BF642B" w:rsidRDefault="00D83277" w:rsidP="003615CB">
          <w:pPr>
            <w:pStyle w:val="Header"/>
            <w:rPr>
              <w:b/>
            </w:rPr>
          </w:pPr>
          <w:r>
            <w:rPr>
              <w:noProof/>
            </w:rPr>
            <w:drawing>
              <wp:inline distT="0" distB="0" distL="0" distR="0" wp14:anchorId="69DECBE3" wp14:editId="2340B91B">
                <wp:extent cx="295275" cy="289400"/>
                <wp:effectExtent l="0" t="0" r="0" b="0"/>
                <wp:docPr id="112735576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4784"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05DBA855" w14:textId="77777777" w:rsidR="00A70EC2" w:rsidRDefault="00D83277" w:rsidP="003615CB">
          <w:pPr>
            <w:pStyle w:val="Header"/>
            <w:ind w:left="-108"/>
          </w:pPr>
          <w:r w:rsidRPr="005F6C54">
            <w:rPr>
              <w:b/>
            </w:rPr>
            <w:t>The World Bank</w:t>
          </w:r>
        </w:p>
      </w:tc>
      <w:tc>
        <w:tcPr>
          <w:tcW w:w="5221" w:type="dxa"/>
          <w:vAlign w:val="center"/>
        </w:tcPr>
        <w:p w14:paraId="56D57C7A" w14:textId="77777777" w:rsidR="00A70EC2" w:rsidRDefault="00A70EC2" w:rsidP="003615CB">
          <w:pPr>
            <w:pStyle w:val="Header"/>
            <w:jc w:val="right"/>
          </w:pPr>
        </w:p>
      </w:tc>
    </w:tr>
    <w:tr w:rsidR="0074540F" w14:paraId="1576734A" w14:textId="77777777" w:rsidTr="46EE829B">
      <w:trPr>
        <w:trHeight w:val="231"/>
      </w:trPr>
      <w:tc>
        <w:tcPr>
          <w:tcW w:w="777" w:type="dxa"/>
          <w:vMerge/>
        </w:tcPr>
        <w:p w14:paraId="6150FB4F" w14:textId="77777777" w:rsidR="00A70EC2" w:rsidRPr="00BF642B" w:rsidRDefault="00A70EC2" w:rsidP="003615CB">
          <w:pPr>
            <w:pStyle w:val="Header"/>
            <w:rPr>
              <w:b/>
              <w:noProof/>
            </w:rPr>
          </w:pPr>
        </w:p>
      </w:tc>
      <w:tc>
        <w:tcPr>
          <w:tcW w:w="10439" w:type="dxa"/>
          <w:gridSpan w:val="2"/>
        </w:tcPr>
        <w:p w14:paraId="7AC5E887"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1537C15F" w14:textId="77777777" w:rsidTr="46EE829B">
      <w:trPr>
        <w:trHeight w:val="313"/>
      </w:trPr>
      <w:tc>
        <w:tcPr>
          <w:tcW w:w="11216" w:type="dxa"/>
          <w:gridSpan w:val="3"/>
        </w:tcPr>
        <w:p w14:paraId="7C319540"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0288" behindDoc="0" locked="0" layoutInCell="1" allowOverlap="1" wp14:anchorId="0509FB08" wp14:editId="6AF01A8D">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14:paraId="17021C93" w14:textId="77777777" w:rsidR="00A70EC2" w:rsidRDefault="00A70EC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74540F" w14:paraId="0F9FE6E6" w14:textId="77777777" w:rsidTr="46EE829B">
      <w:trPr>
        <w:trHeight w:val="162"/>
      </w:trPr>
      <w:tc>
        <w:tcPr>
          <w:tcW w:w="777" w:type="dxa"/>
          <w:vMerge w:val="restart"/>
        </w:tcPr>
        <w:p w14:paraId="6CA8673E" w14:textId="77777777" w:rsidR="00A70EC2" w:rsidRPr="00BF642B" w:rsidRDefault="00D83277" w:rsidP="003615CB">
          <w:pPr>
            <w:pStyle w:val="Header"/>
            <w:rPr>
              <w:b/>
            </w:rPr>
          </w:pPr>
          <w:r>
            <w:rPr>
              <w:noProof/>
            </w:rPr>
            <w:drawing>
              <wp:inline distT="0" distB="0" distL="0" distR="0" wp14:anchorId="1837795A" wp14:editId="23373B5A">
                <wp:extent cx="295275" cy="289400"/>
                <wp:effectExtent l="0" t="0" r="0" b="0"/>
                <wp:docPr id="15336946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84079"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138D998E" w14:textId="77777777" w:rsidR="00A70EC2" w:rsidRDefault="00D83277" w:rsidP="003615CB">
          <w:pPr>
            <w:pStyle w:val="Header"/>
            <w:ind w:left="-108"/>
          </w:pPr>
          <w:r w:rsidRPr="005F6C54">
            <w:rPr>
              <w:b/>
            </w:rPr>
            <w:t>The World Bank</w:t>
          </w:r>
        </w:p>
      </w:tc>
      <w:tc>
        <w:tcPr>
          <w:tcW w:w="5221" w:type="dxa"/>
          <w:vAlign w:val="center"/>
        </w:tcPr>
        <w:p w14:paraId="3A48A2F2" w14:textId="77777777" w:rsidR="00A70EC2" w:rsidRDefault="00A70EC2" w:rsidP="003615CB">
          <w:pPr>
            <w:pStyle w:val="Header"/>
            <w:jc w:val="right"/>
          </w:pPr>
        </w:p>
      </w:tc>
    </w:tr>
    <w:tr w:rsidR="0074540F" w14:paraId="77DC5CBF" w14:textId="77777777" w:rsidTr="46EE829B">
      <w:trPr>
        <w:trHeight w:val="231"/>
      </w:trPr>
      <w:tc>
        <w:tcPr>
          <w:tcW w:w="777" w:type="dxa"/>
          <w:vMerge/>
        </w:tcPr>
        <w:p w14:paraId="0469B5E3" w14:textId="77777777" w:rsidR="00A70EC2" w:rsidRPr="00BF642B" w:rsidRDefault="00A70EC2" w:rsidP="003615CB">
          <w:pPr>
            <w:pStyle w:val="Header"/>
            <w:rPr>
              <w:b/>
              <w:noProof/>
            </w:rPr>
          </w:pPr>
        </w:p>
      </w:tc>
      <w:tc>
        <w:tcPr>
          <w:tcW w:w="10439" w:type="dxa"/>
          <w:gridSpan w:val="2"/>
        </w:tcPr>
        <w:p w14:paraId="66737F02"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12B340E2" w14:textId="77777777" w:rsidTr="46EE829B">
      <w:trPr>
        <w:trHeight w:val="313"/>
      </w:trPr>
      <w:tc>
        <w:tcPr>
          <w:tcW w:w="11216" w:type="dxa"/>
          <w:gridSpan w:val="3"/>
        </w:tcPr>
        <w:p w14:paraId="5BDEF03D"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93056" behindDoc="0" locked="0" layoutInCell="1" allowOverlap="1" wp14:anchorId="18ECB461" wp14:editId="4BD0A80E">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14:paraId="01CCE716" w14:textId="77777777" w:rsidR="00A70EC2" w:rsidRDefault="00A70E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4E472" w14:textId="77777777" w:rsidR="00A70EC2" w:rsidRDefault="003D5A95">
    <w:pPr>
      <w:pStyle w:val="Header"/>
    </w:pPr>
    <w:r>
      <w:rPr>
        <w:noProof/>
      </w:rPr>
      <w:pict w14:anchorId="2D3F5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2057" type="#_x0000_t75" alt="WBG" style="position:absolute;margin-left:0;margin-top:0;width:467.95pt;height:467.95pt;z-index:-251636736;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E14C8" w14:textId="77777777" w:rsidR="00A70EC2" w:rsidRDefault="00A70EC2">
    <w:pPr>
      <w:pStyle w:val="Header"/>
    </w:pPr>
  </w:p>
  <w:p w14:paraId="04301873" w14:textId="77777777" w:rsidR="00A70EC2" w:rsidRDefault="003D5A95">
    <w:pPr>
      <w:pStyle w:val="Header"/>
    </w:pPr>
    <w:r>
      <w:rPr>
        <w:noProof/>
      </w:rPr>
      <w:pict w14:anchorId="72157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2056" type="#_x0000_t75" alt="Test Watermark-new" style="position:absolute;margin-left:-45.75pt;margin-top:133.2pt;width:375.45pt;height:501.6pt;z-index:-251630592;mso-wrap-edited:f;mso-width-percent:0;mso-height-percent:0;mso-position-horizontal-relative:margin;mso-position-vertical-relative:margin;mso-width-percent:0;mso-height-percent:0" o:allowincell="f">
          <v:imagedata r:id="rId1" o:title="Test Watermark-new" gain="19661f" blacklevel="22938f"/>
          <w10:wrap anchorx="margin" anchory="margin"/>
        </v:shape>
      </w:pict>
    </w:r>
    <w:r w:rsidR="0059317A">
      <w:rPr>
        <w:noProof/>
      </w:rPr>
      <w:t xml:space="preserve">                                                   </w:t>
    </w:r>
    <w:r w:rsidR="0059317A">
      <w:rPr>
        <w:noProof/>
      </w:rPr>
      <w:drawing>
        <wp:inline distT="0" distB="0" distL="0" distR="0" wp14:anchorId="3D758B34" wp14:editId="616A309E">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9BAC0" w14:textId="77777777" w:rsidR="00A70EC2" w:rsidRDefault="003D5A95">
    <w:pPr>
      <w:pStyle w:val="Header"/>
    </w:pPr>
    <w:r>
      <w:rPr>
        <w:noProof/>
      </w:rPr>
      <w:pict w14:anchorId="41D7F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2055" type="#_x0000_t75" alt="WBG" style="position:absolute;margin-left:0;margin-top:0;width:467.95pt;height:467.95pt;z-index:-251634688;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620" w:type="dxa"/>
      <w:jc w:val="center"/>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4625"/>
    </w:tblGrid>
    <w:tr w:rsidR="0074540F" w14:paraId="3EEAC6E6" w14:textId="77777777" w:rsidTr="46EE829B">
      <w:trPr>
        <w:trHeight w:val="162"/>
        <w:jc w:val="center"/>
      </w:trPr>
      <w:tc>
        <w:tcPr>
          <w:tcW w:w="777" w:type="dxa"/>
          <w:vMerge w:val="restart"/>
        </w:tcPr>
        <w:p w14:paraId="0859A4FB" w14:textId="77777777" w:rsidR="00A70EC2" w:rsidRPr="00BF642B" w:rsidRDefault="00D83277" w:rsidP="003615CB">
          <w:pPr>
            <w:pStyle w:val="Header"/>
            <w:rPr>
              <w:b/>
            </w:rPr>
          </w:pPr>
          <w:r>
            <w:rPr>
              <w:noProof/>
            </w:rPr>
            <w:drawing>
              <wp:inline distT="0" distB="0" distL="0" distR="0" wp14:anchorId="155FCEE5" wp14:editId="1790E922">
                <wp:extent cx="295275" cy="289400"/>
                <wp:effectExtent l="0" t="0" r="0" b="0"/>
                <wp:docPr id="95815184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65981" name="Picture 4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721AD825" w14:textId="77777777" w:rsidR="00A70EC2" w:rsidRDefault="00D83277" w:rsidP="003615CB">
          <w:pPr>
            <w:pStyle w:val="Header"/>
            <w:ind w:left="-108"/>
          </w:pPr>
          <w:r w:rsidRPr="005F6C54">
            <w:rPr>
              <w:b/>
            </w:rPr>
            <w:t>The World Bank</w:t>
          </w:r>
        </w:p>
      </w:tc>
      <w:tc>
        <w:tcPr>
          <w:tcW w:w="4625" w:type="dxa"/>
          <w:vAlign w:val="center"/>
        </w:tcPr>
        <w:p w14:paraId="0AE2EEAB" w14:textId="77777777" w:rsidR="00A70EC2" w:rsidRDefault="00A70EC2" w:rsidP="003615CB">
          <w:pPr>
            <w:pStyle w:val="Header"/>
            <w:jc w:val="right"/>
          </w:pPr>
        </w:p>
      </w:tc>
    </w:tr>
    <w:tr w:rsidR="0074540F" w14:paraId="5CA26C4A" w14:textId="77777777" w:rsidTr="46EE829B">
      <w:trPr>
        <w:trHeight w:val="231"/>
        <w:jc w:val="center"/>
      </w:trPr>
      <w:tc>
        <w:tcPr>
          <w:tcW w:w="777" w:type="dxa"/>
          <w:vMerge/>
        </w:tcPr>
        <w:p w14:paraId="4FDD48E9" w14:textId="77777777" w:rsidR="00A70EC2" w:rsidRPr="00BF642B" w:rsidRDefault="00A70EC2" w:rsidP="003615CB">
          <w:pPr>
            <w:pStyle w:val="Header"/>
            <w:rPr>
              <w:b/>
              <w:noProof/>
            </w:rPr>
          </w:pPr>
        </w:p>
      </w:tc>
      <w:tc>
        <w:tcPr>
          <w:tcW w:w="9843" w:type="dxa"/>
          <w:gridSpan w:val="2"/>
        </w:tcPr>
        <w:p w14:paraId="7742E6F0"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39618B05" w14:textId="77777777" w:rsidTr="46EE829B">
      <w:trPr>
        <w:trHeight w:val="313"/>
        <w:jc w:val="center"/>
      </w:trPr>
      <w:tc>
        <w:tcPr>
          <w:tcW w:w="10620" w:type="dxa"/>
          <w:gridSpan w:val="3"/>
        </w:tcPr>
        <w:p w14:paraId="5E212A53"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58240" behindDoc="0" locked="0" layoutInCell="1" allowOverlap="1" wp14:anchorId="2D4C6AD6" wp14:editId="67AB5108">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99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14:paraId="6E1F02A0" w14:textId="77777777" w:rsidR="00A70EC2" w:rsidRDefault="00A70EC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BB15F" w14:textId="77777777" w:rsidR="00A70EC2" w:rsidRDefault="003D5A95">
    <w:pPr>
      <w:pStyle w:val="Header"/>
    </w:pPr>
    <w:r>
      <w:rPr>
        <w:noProof/>
      </w:rPr>
      <w:pict w14:anchorId="325090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2054" type="#_x0000_t75" alt="WBG" style="position:absolute;margin-left:0;margin-top:0;width:467.95pt;height:467.95pt;z-index:-251635712;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74540F" w14:paraId="7D344A7B" w14:textId="77777777" w:rsidTr="46EE829B">
      <w:trPr>
        <w:trHeight w:val="162"/>
        <w:jc w:val="center"/>
      </w:trPr>
      <w:tc>
        <w:tcPr>
          <w:tcW w:w="810" w:type="dxa"/>
          <w:vMerge w:val="restart"/>
        </w:tcPr>
        <w:p w14:paraId="22534FE5" w14:textId="77777777" w:rsidR="00A70EC2" w:rsidRPr="00BF642B" w:rsidRDefault="00D83277" w:rsidP="003615CB">
          <w:pPr>
            <w:pStyle w:val="Header"/>
            <w:rPr>
              <w:b/>
            </w:rPr>
          </w:pPr>
          <w:r>
            <w:rPr>
              <w:noProof/>
            </w:rPr>
            <w:drawing>
              <wp:inline distT="0" distB="0" distL="0" distR="0" wp14:anchorId="541F30C1" wp14:editId="4B9E4097">
                <wp:extent cx="295275" cy="289400"/>
                <wp:effectExtent l="0" t="0" r="0" b="0"/>
                <wp:docPr id="61782217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29777" name="Picture 45"/>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712CC321" w14:textId="77777777" w:rsidR="00A70EC2" w:rsidRDefault="00D83277" w:rsidP="003615CB">
          <w:pPr>
            <w:pStyle w:val="Header"/>
            <w:ind w:left="-108"/>
          </w:pPr>
          <w:r w:rsidRPr="005F6C54">
            <w:rPr>
              <w:b/>
            </w:rPr>
            <w:t>The World Bank</w:t>
          </w:r>
        </w:p>
      </w:tc>
      <w:tc>
        <w:tcPr>
          <w:tcW w:w="4355" w:type="dxa"/>
          <w:vAlign w:val="center"/>
        </w:tcPr>
        <w:p w14:paraId="5D46B901" w14:textId="77777777" w:rsidR="00A70EC2" w:rsidRDefault="00A70EC2" w:rsidP="003615CB">
          <w:pPr>
            <w:pStyle w:val="Header"/>
            <w:jc w:val="right"/>
          </w:pPr>
        </w:p>
      </w:tc>
    </w:tr>
    <w:tr w:rsidR="0074540F" w14:paraId="044D9EF2" w14:textId="77777777" w:rsidTr="46EE829B">
      <w:trPr>
        <w:trHeight w:val="231"/>
        <w:jc w:val="center"/>
      </w:trPr>
      <w:tc>
        <w:tcPr>
          <w:tcW w:w="810" w:type="dxa"/>
          <w:vMerge/>
        </w:tcPr>
        <w:p w14:paraId="5A1A38D5" w14:textId="77777777" w:rsidR="00A70EC2" w:rsidRPr="00BF642B" w:rsidRDefault="00A70EC2" w:rsidP="003615CB">
          <w:pPr>
            <w:pStyle w:val="Header"/>
            <w:rPr>
              <w:b/>
              <w:noProof/>
            </w:rPr>
          </w:pPr>
        </w:p>
      </w:tc>
      <w:tc>
        <w:tcPr>
          <w:tcW w:w="10080" w:type="dxa"/>
          <w:gridSpan w:val="2"/>
        </w:tcPr>
        <w:p w14:paraId="3B032FCD"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53263FFB" w14:textId="77777777" w:rsidTr="46EE829B">
      <w:trPr>
        <w:trHeight w:val="313"/>
        <w:jc w:val="center"/>
      </w:trPr>
      <w:tc>
        <w:tcPr>
          <w:tcW w:w="10890" w:type="dxa"/>
          <w:gridSpan w:val="3"/>
        </w:tcPr>
        <w:p w14:paraId="30D76ABA"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66432" behindDoc="0" locked="0" layoutInCell="1" allowOverlap="1" wp14:anchorId="1120D0F4" wp14:editId="32FCC9ED">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14:paraId="7D7154ED" w14:textId="77777777" w:rsidR="00A70EC2" w:rsidRDefault="00A70EC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74540F" w14:paraId="32F61CAD" w14:textId="77777777" w:rsidTr="46EE829B">
      <w:trPr>
        <w:trHeight w:val="162"/>
        <w:jc w:val="center"/>
      </w:trPr>
      <w:tc>
        <w:tcPr>
          <w:tcW w:w="810" w:type="dxa"/>
          <w:vMerge w:val="restart"/>
        </w:tcPr>
        <w:p w14:paraId="7C4311F9" w14:textId="77777777" w:rsidR="00A70EC2" w:rsidRPr="00BF642B" w:rsidRDefault="00D83277" w:rsidP="003615CB">
          <w:pPr>
            <w:pStyle w:val="Header"/>
            <w:rPr>
              <w:b/>
            </w:rPr>
          </w:pPr>
          <w:r>
            <w:rPr>
              <w:noProof/>
            </w:rPr>
            <w:drawing>
              <wp:inline distT="0" distB="0" distL="0" distR="0" wp14:anchorId="5704349C" wp14:editId="57632301">
                <wp:extent cx="295275" cy="289400"/>
                <wp:effectExtent l="0" t="0" r="0" b="0"/>
                <wp:docPr id="19780627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1687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341566E2" w14:textId="77777777" w:rsidR="00A70EC2" w:rsidRDefault="00D83277" w:rsidP="003615CB">
          <w:pPr>
            <w:pStyle w:val="Header"/>
            <w:ind w:left="-108"/>
          </w:pPr>
          <w:r w:rsidRPr="005F6C54">
            <w:rPr>
              <w:b/>
            </w:rPr>
            <w:t>The World Bank</w:t>
          </w:r>
        </w:p>
      </w:tc>
      <w:tc>
        <w:tcPr>
          <w:tcW w:w="4355" w:type="dxa"/>
          <w:vAlign w:val="center"/>
        </w:tcPr>
        <w:p w14:paraId="3418B575" w14:textId="77777777" w:rsidR="00A70EC2" w:rsidRDefault="00A70EC2" w:rsidP="003615CB">
          <w:pPr>
            <w:pStyle w:val="Header"/>
            <w:jc w:val="right"/>
          </w:pPr>
        </w:p>
      </w:tc>
    </w:tr>
    <w:tr w:rsidR="0074540F" w14:paraId="3C98CA46" w14:textId="77777777" w:rsidTr="46EE829B">
      <w:trPr>
        <w:trHeight w:val="231"/>
        <w:jc w:val="center"/>
      </w:trPr>
      <w:tc>
        <w:tcPr>
          <w:tcW w:w="810" w:type="dxa"/>
          <w:vMerge/>
        </w:tcPr>
        <w:p w14:paraId="26B6E427" w14:textId="77777777" w:rsidR="00A70EC2" w:rsidRPr="00BF642B" w:rsidRDefault="00A70EC2" w:rsidP="003615CB">
          <w:pPr>
            <w:pStyle w:val="Header"/>
            <w:rPr>
              <w:b/>
              <w:noProof/>
            </w:rPr>
          </w:pPr>
        </w:p>
      </w:tc>
      <w:tc>
        <w:tcPr>
          <w:tcW w:w="10080" w:type="dxa"/>
          <w:gridSpan w:val="2"/>
        </w:tcPr>
        <w:p w14:paraId="515B74B3" w14:textId="77777777" w:rsidR="00A70EC2" w:rsidRPr="006E6C00" w:rsidRDefault="00D83277"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74540F" w14:paraId="7F720ACC" w14:textId="77777777" w:rsidTr="46EE829B">
      <w:trPr>
        <w:trHeight w:val="313"/>
        <w:jc w:val="center"/>
      </w:trPr>
      <w:tc>
        <w:tcPr>
          <w:tcW w:w="10890" w:type="dxa"/>
          <w:gridSpan w:val="3"/>
        </w:tcPr>
        <w:p w14:paraId="4C94B1B3" w14:textId="77777777" w:rsidR="00A70EC2" w:rsidRDefault="00D83277" w:rsidP="003615CB">
          <w:pPr>
            <w:pStyle w:val="Header"/>
          </w:pPr>
          <w:r>
            <w:rPr>
              <w:i/>
              <w:noProof/>
              <w:color w:val="44546A" w:themeColor="text2"/>
            </w:rPr>
            <mc:AlternateContent>
              <mc:Choice Requires="wps">
                <w:drawing>
                  <wp:anchor distT="0" distB="0" distL="114300" distR="114300" simplePos="0" relativeHeight="251674624" behindDoc="0" locked="0" layoutInCell="1" allowOverlap="1" wp14:anchorId="1142D181" wp14:editId="4B6C0A2B">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14:paraId="55152E17" w14:textId="77777777" w:rsidR="00A70EC2" w:rsidRDefault="00A70EC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51447" w14:textId="77777777" w:rsidR="00A70EC2" w:rsidRDefault="003D5A95">
    <w:pPr>
      <w:pStyle w:val="Header"/>
    </w:pPr>
    <w:r>
      <w:rPr>
        <w:noProof/>
      </w:rPr>
      <w:pict w14:anchorId="068916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2053" type="#_x0000_t75" alt="WBG" style="position:absolute;margin-left:0;margin-top:0;width:467.95pt;height:467.95pt;z-index:-251632640;mso-wrap-edited:f;mso-width-percent:0;mso-height-percent:0;mso-position-horizontal:center;mso-position-horizontal-relative:margin;mso-position-vertical:center;mso-position-vertical-relative:margin;mso-width-percent:0;mso-height-percent:0" o:allowincell="f">
          <v:imagedata r:id="rId1" o:title="WB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AA7"/>
    <w:multiLevelType w:val="hybridMultilevel"/>
    <w:tmpl w:val="3B9EAAAE"/>
    <w:lvl w:ilvl="0" w:tplc="68A4C4D2">
      <w:start w:val="1"/>
      <w:numFmt w:val="decimal"/>
      <w:lvlText w:val="%1."/>
      <w:lvlJc w:val="left"/>
      <w:pPr>
        <w:ind w:left="540" w:hanging="360"/>
      </w:pPr>
      <w:rPr>
        <w:rFonts w:asciiTheme="minorHAnsi" w:hAnsiTheme="minorHAnsi" w:cstheme="minorHAnsi" w:hint="default"/>
        <w:b w:val="0"/>
        <w:bCs/>
        <w:sz w:val="22"/>
        <w:szCs w:val="22"/>
      </w:rPr>
    </w:lvl>
    <w:lvl w:ilvl="1" w:tplc="58AE9E40" w:tentative="1">
      <w:start w:val="1"/>
      <w:numFmt w:val="lowerLetter"/>
      <w:lvlText w:val="%2."/>
      <w:lvlJc w:val="left"/>
      <w:pPr>
        <w:ind w:left="1260" w:hanging="360"/>
      </w:pPr>
    </w:lvl>
    <w:lvl w:ilvl="2" w:tplc="7E4EEE84" w:tentative="1">
      <w:start w:val="1"/>
      <w:numFmt w:val="lowerRoman"/>
      <w:lvlText w:val="%3."/>
      <w:lvlJc w:val="right"/>
      <w:pPr>
        <w:ind w:left="1980" w:hanging="180"/>
      </w:pPr>
    </w:lvl>
    <w:lvl w:ilvl="3" w:tplc="E18A2BD2" w:tentative="1">
      <w:start w:val="1"/>
      <w:numFmt w:val="decimal"/>
      <w:lvlText w:val="%4."/>
      <w:lvlJc w:val="left"/>
      <w:pPr>
        <w:ind w:left="2700" w:hanging="360"/>
      </w:pPr>
    </w:lvl>
    <w:lvl w:ilvl="4" w:tplc="7F0A1748" w:tentative="1">
      <w:start w:val="1"/>
      <w:numFmt w:val="lowerLetter"/>
      <w:lvlText w:val="%5."/>
      <w:lvlJc w:val="left"/>
      <w:pPr>
        <w:ind w:left="3420" w:hanging="360"/>
      </w:pPr>
    </w:lvl>
    <w:lvl w:ilvl="5" w:tplc="9538FDD4" w:tentative="1">
      <w:start w:val="1"/>
      <w:numFmt w:val="lowerRoman"/>
      <w:lvlText w:val="%6."/>
      <w:lvlJc w:val="right"/>
      <w:pPr>
        <w:ind w:left="4140" w:hanging="180"/>
      </w:pPr>
    </w:lvl>
    <w:lvl w:ilvl="6" w:tplc="7A7EBC2C" w:tentative="1">
      <w:start w:val="1"/>
      <w:numFmt w:val="decimal"/>
      <w:lvlText w:val="%7."/>
      <w:lvlJc w:val="left"/>
      <w:pPr>
        <w:ind w:left="4860" w:hanging="360"/>
      </w:pPr>
    </w:lvl>
    <w:lvl w:ilvl="7" w:tplc="914A70A2" w:tentative="1">
      <w:start w:val="1"/>
      <w:numFmt w:val="lowerLetter"/>
      <w:lvlText w:val="%8."/>
      <w:lvlJc w:val="left"/>
      <w:pPr>
        <w:ind w:left="5580" w:hanging="360"/>
      </w:pPr>
    </w:lvl>
    <w:lvl w:ilvl="8" w:tplc="599E7EDC" w:tentative="1">
      <w:start w:val="1"/>
      <w:numFmt w:val="lowerRoman"/>
      <w:lvlText w:val="%9."/>
      <w:lvlJc w:val="right"/>
      <w:pPr>
        <w:ind w:left="6300" w:hanging="180"/>
      </w:pPr>
    </w:lvl>
  </w:abstractNum>
  <w:abstractNum w:abstractNumId="1" w15:restartNumberingAfterBreak="0">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15:restartNumberingAfterBreak="0">
    <w:nsid w:val="143F797C"/>
    <w:multiLevelType w:val="hybridMultilevel"/>
    <w:tmpl w:val="B92E8D90"/>
    <w:lvl w:ilvl="0" w:tplc="BDEA6012">
      <w:start w:val="1"/>
      <w:numFmt w:val="upperLetter"/>
      <w:lvlText w:val="%1."/>
      <w:lvlJc w:val="left"/>
      <w:pPr>
        <w:ind w:left="2340" w:hanging="360"/>
      </w:pPr>
    </w:lvl>
    <w:lvl w:ilvl="1" w:tplc="1DC68E3A" w:tentative="1">
      <w:start w:val="1"/>
      <w:numFmt w:val="lowerLetter"/>
      <w:lvlText w:val="%2."/>
      <w:lvlJc w:val="left"/>
      <w:pPr>
        <w:ind w:left="3060" w:hanging="360"/>
      </w:pPr>
    </w:lvl>
    <w:lvl w:ilvl="2" w:tplc="DEFC16D4" w:tentative="1">
      <w:start w:val="1"/>
      <w:numFmt w:val="lowerRoman"/>
      <w:lvlText w:val="%3."/>
      <w:lvlJc w:val="right"/>
      <w:pPr>
        <w:ind w:left="3780" w:hanging="180"/>
      </w:pPr>
    </w:lvl>
    <w:lvl w:ilvl="3" w:tplc="39FA8F9A" w:tentative="1">
      <w:start w:val="1"/>
      <w:numFmt w:val="decimal"/>
      <w:lvlText w:val="%4."/>
      <w:lvlJc w:val="left"/>
      <w:pPr>
        <w:ind w:left="4500" w:hanging="360"/>
      </w:pPr>
    </w:lvl>
    <w:lvl w:ilvl="4" w:tplc="A64E7F42" w:tentative="1">
      <w:start w:val="1"/>
      <w:numFmt w:val="lowerLetter"/>
      <w:lvlText w:val="%5."/>
      <w:lvlJc w:val="left"/>
      <w:pPr>
        <w:ind w:left="5220" w:hanging="360"/>
      </w:pPr>
    </w:lvl>
    <w:lvl w:ilvl="5" w:tplc="A43E52C2" w:tentative="1">
      <w:start w:val="1"/>
      <w:numFmt w:val="lowerRoman"/>
      <w:lvlText w:val="%6."/>
      <w:lvlJc w:val="right"/>
      <w:pPr>
        <w:ind w:left="5940" w:hanging="180"/>
      </w:pPr>
    </w:lvl>
    <w:lvl w:ilvl="6" w:tplc="5B380A56" w:tentative="1">
      <w:start w:val="1"/>
      <w:numFmt w:val="decimal"/>
      <w:lvlText w:val="%7."/>
      <w:lvlJc w:val="left"/>
      <w:pPr>
        <w:ind w:left="6660" w:hanging="360"/>
      </w:pPr>
    </w:lvl>
    <w:lvl w:ilvl="7" w:tplc="D86646F6" w:tentative="1">
      <w:start w:val="1"/>
      <w:numFmt w:val="lowerLetter"/>
      <w:lvlText w:val="%8."/>
      <w:lvlJc w:val="left"/>
      <w:pPr>
        <w:ind w:left="7380" w:hanging="360"/>
      </w:pPr>
    </w:lvl>
    <w:lvl w:ilvl="8" w:tplc="C1FA4FCC" w:tentative="1">
      <w:start w:val="1"/>
      <w:numFmt w:val="lowerRoman"/>
      <w:lvlText w:val="%9."/>
      <w:lvlJc w:val="right"/>
      <w:pPr>
        <w:ind w:left="8100" w:hanging="180"/>
      </w:pPr>
    </w:lvl>
  </w:abstractNum>
  <w:abstractNum w:abstractNumId="3" w15:restartNumberingAfterBreak="0">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0776B5"/>
    <w:multiLevelType w:val="hybridMultilevel"/>
    <w:tmpl w:val="0BC2596C"/>
    <w:lvl w:ilvl="0" w:tplc="44142C1A">
      <w:start w:val="1"/>
      <w:numFmt w:val="decimal"/>
      <w:pStyle w:val="PADparagraph"/>
      <w:lvlText w:val="%1."/>
      <w:lvlJc w:val="left"/>
      <w:pPr>
        <w:ind w:left="720" w:hanging="360"/>
      </w:pPr>
      <w:rPr>
        <w:sz w:val="22"/>
      </w:rPr>
    </w:lvl>
    <w:lvl w:ilvl="1" w:tplc="4450FC8C" w:tentative="1">
      <w:start w:val="1"/>
      <w:numFmt w:val="lowerLetter"/>
      <w:lvlText w:val="%2."/>
      <w:lvlJc w:val="left"/>
      <w:pPr>
        <w:ind w:left="1440" w:hanging="360"/>
      </w:pPr>
    </w:lvl>
    <w:lvl w:ilvl="2" w:tplc="2A8E0A5A" w:tentative="1">
      <w:start w:val="1"/>
      <w:numFmt w:val="lowerRoman"/>
      <w:lvlText w:val="%3."/>
      <w:lvlJc w:val="right"/>
      <w:pPr>
        <w:ind w:left="2160" w:hanging="180"/>
      </w:pPr>
    </w:lvl>
    <w:lvl w:ilvl="3" w:tplc="884AE454" w:tentative="1">
      <w:start w:val="1"/>
      <w:numFmt w:val="decimal"/>
      <w:lvlText w:val="%4."/>
      <w:lvlJc w:val="left"/>
      <w:pPr>
        <w:ind w:left="2880" w:hanging="360"/>
      </w:pPr>
    </w:lvl>
    <w:lvl w:ilvl="4" w:tplc="1E40DA18" w:tentative="1">
      <w:start w:val="1"/>
      <w:numFmt w:val="lowerLetter"/>
      <w:lvlText w:val="%5."/>
      <w:lvlJc w:val="left"/>
      <w:pPr>
        <w:ind w:left="3600" w:hanging="360"/>
      </w:pPr>
    </w:lvl>
    <w:lvl w:ilvl="5" w:tplc="44C23F9C" w:tentative="1">
      <w:start w:val="1"/>
      <w:numFmt w:val="lowerRoman"/>
      <w:lvlText w:val="%6."/>
      <w:lvlJc w:val="right"/>
      <w:pPr>
        <w:ind w:left="4320" w:hanging="180"/>
      </w:pPr>
    </w:lvl>
    <w:lvl w:ilvl="6" w:tplc="9E3AAD4A" w:tentative="1">
      <w:start w:val="1"/>
      <w:numFmt w:val="decimal"/>
      <w:lvlText w:val="%7."/>
      <w:lvlJc w:val="left"/>
      <w:pPr>
        <w:ind w:left="5040" w:hanging="360"/>
      </w:pPr>
    </w:lvl>
    <w:lvl w:ilvl="7" w:tplc="78F26492" w:tentative="1">
      <w:start w:val="1"/>
      <w:numFmt w:val="lowerLetter"/>
      <w:lvlText w:val="%8."/>
      <w:lvlJc w:val="left"/>
      <w:pPr>
        <w:ind w:left="5760" w:hanging="360"/>
      </w:pPr>
    </w:lvl>
    <w:lvl w:ilvl="8" w:tplc="CDD2B182" w:tentative="1">
      <w:start w:val="1"/>
      <w:numFmt w:val="lowerRoman"/>
      <w:lvlText w:val="%9."/>
      <w:lvlJc w:val="right"/>
      <w:pPr>
        <w:ind w:left="6480" w:hanging="180"/>
      </w:pPr>
    </w:lvl>
  </w:abstractNum>
  <w:abstractNum w:abstractNumId="5" w15:restartNumberingAfterBreak="0">
    <w:nsid w:val="41B85F0F"/>
    <w:multiLevelType w:val="hybridMultilevel"/>
    <w:tmpl w:val="147429EE"/>
    <w:lvl w:ilvl="0" w:tplc="06DC705C">
      <w:start w:val="1"/>
      <w:numFmt w:val="bullet"/>
      <w:lvlText w:val=""/>
      <w:lvlJc w:val="left"/>
      <w:pPr>
        <w:ind w:left="1800" w:hanging="360"/>
      </w:pPr>
      <w:rPr>
        <w:rFonts w:ascii="Symbol" w:hAnsi="Symbol" w:cs="Symbol" w:hint="default"/>
      </w:rPr>
    </w:lvl>
    <w:lvl w:ilvl="1" w:tplc="E97E466C" w:tentative="1">
      <w:start w:val="1"/>
      <w:numFmt w:val="bullet"/>
      <w:lvlText w:val="o"/>
      <w:lvlJc w:val="left"/>
      <w:pPr>
        <w:ind w:left="2520" w:hanging="360"/>
      </w:pPr>
      <w:rPr>
        <w:rFonts w:ascii="Courier New" w:hAnsi="Courier New" w:cs="Courier New" w:hint="default"/>
      </w:rPr>
    </w:lvl>
    <w:lvl w:ilvl="2" w:tplc="FA542D7E" w:tentative="1">
      <w:start w:val="1"/>
      <w:numFmt w:val="bullet"/>
      <w:lvlText w:val=""/>
      <w:lvlJc w:val="left"/>
      <w:pPr>
        <w:ind w:left="3240" w:hanging="360"/>
      </w:pPr>
      <w:rPr>
        <w:rFonts w:ascii="Wingdings" w:hAnsi="Wingdings" w:cs="Wingdings" w:hint="default"/>
      </w:rPr>
    </w:lvl>
    <w:lvl w:ilvl="3" w:tplc="93DE2A8C" w:tentative="1">
      <w:start w:val="1"/>
      <w:numFmt w:val="bullet"/>
      <w:lvlText w:val=""/>
      <w:lvlJc w:val="left"/>
      <w:pPr>
        <w:ind w:left="3960" w:hanging="360"/>
      </w:pPr>
      <w:rPr>
        <w:rFonts w:ascii="Symbol" w:hAnsi="Symbol" w:cs="Symbol" w:hint="default"/>
      </w:rPr>
    </w:lvl>
    <w:lvl w:ilvl="4" w:tplc="858A819A" w:tentative="1">
      <w:start w:val="1"/>
      <w:numFmt w:val="bullet"/>
      <w:lvlText w:val="o"/>
      <w:lvlJc w:val="left"/>
      <w:pPr>
        <w:ind w:left="4680" w:hanging="360"/>
      </w:pPr>
      <w:rPr>
        <w:rFonts w:ascii="Courier New" w:hAnsi="Courier New" w:cs="Courier New" w:hint="default"/>
      </w:rPr>
    </w:lvl>
    <w:lvl w:ilvl="5" w:tplc="85407F5A" w:tentative="1">
      <w:start w:val="1"/>
      <w:numFmt w:val="bullet"/>
      <w:lvlText w:val=""/>
      <w:lvlJc w:val="left"/>
      <w:pPr>
        <w:ind w:left="5400" w:hanging="360"/>
      </w:pPr>
      <w:rPr>
        <w:rFonts w:ascii="Wingdings" w:hAnsi="Wingdings" w:cs="Wingdings" w:hint="default"/>
      </w:rPr>
    </w:lvl>
    <w:lvl w:ilvl="6" w:tplc="1940F67E" w:tentative="1">
      <w:start w:val="1"/>
      <w:numFmt w:val="bullet"/>
      <w:lvlText w:val=""/>
      <w:lvlJc w:val="left"/>
      <w:pPr>
        <w:ind w:left="6120" w:hanging="360"/>
      </w:pPr>
      <w:rPr>
        <w:rFonts w:ascii="Symbol" w:hAnsi="Symbol" w:cs="Symbol" w:hint="default"/>
      </w:rPr>
    </w:lvl>
    <w:lvl w:ilvl="7" w:tplc="CF568E46" w:tentative="1">
      <w:start w:val="1"/>
      <w:numFmt w:val="bullet"/>
      <w:lvlText w:val="o"/>
      <w:lvlJc w:val="left"/>
      <w:pPr>
        <w:ind w:left="6840" w:hanging="360"/>
      </w:pPr>
      <w:rPr>
        <w:rFonts w:ascii="Courier New" w:hAnsi="Courier New" w:cs="Courier New" w:hint="default"/>
      </w:rPr>
    </w:lvl>
    <w:lvl w:ilvl="8" w:tplc="83A6042C" w:tentative="1">
      <w:start w:val="1"/>
      <w:numFmt w:val="bullet"/>
      <w:lvlText w:val=""/>
      <w:lvlJc w:val="left"/>
      <w:pPr>
        <w:ind w:left="7560" w:hanging="360"/>
      </w:pPr>
      <w:rPr>
        <w:rFonts w:ascii="Wingdings" w:hAnsi="Wingdings" w:cs="Wingdings" w:hint="default"/>
      </w:rPr>
    </w:lvl>
  </w:abstractNum>
  <w:abstractNum w:abstractNumId="6" w15:restartNumberingAfterBreak="0">
    <w:nsid w:val="4413426F"/>
    <w:multiLevelType w:val="hybridMultilevel"/>
    <w:tmpl w:val="E6F49D20"/>
    <w:lvl w:ilvl="0" w:tplc="B23E9DFA">
      <w:start w:val="1"/>
      <w:numFmt w:val="upperLetter"/>
      <w:lvlText w:val="%1."/>
      <w:lvlJc w:val="left"/>
      <w:pPr>
        <w:ind w:left="360" w:hanging="360"/>
      </w:pPr>
      <w:rPr>
        <w:b/>
        <w:i w:val="0"/>
      </w:rPr>
    </w:lvl>
    <w:lvl w:ilvl="1" w:tplc="275C59B6">
      <w:start w:val="1"/>
      <w:numFmt w:val="decimal"/>
      <w:lvlText w:val="%2."/>
      <w:lvlJc w:val="left"/>
      <w:pPr>
        <w:ind w:left="1530" w:hanging="360"/>
      </w:pPr>
      <w:rPr>
        <w:rFonts w:hint="default"/>
        <w:b w:val="0"/>
        <w:i w:val="0"/>
      </w:rPr>
    </w:lvl>
    <w:lvl w:ilvl="2" w:tplc="258E07EC">
      <w:start w:val="1"/>
      <w:numFmt w:val="lowerRoman"/>
      <w:lvlText w:val="%3."/>
      <w:lvlJc w:val="right"/>
      <w:pPr>
        <w:ind w:left="2250" w:hanging="180"/>
      </w:pPr>
    </w:lvl>
    <w:lvl w:ilvl="3" w:tplc="52AC0852">
      <w:start w:val="1"/>
      <w:numFmt w:val="bullet"/>
      <w:lvlText w:val=""/>
      <w:lvlJc w:val="left"/>
      <w:pPr>
        <w:ind w:left="2970" w:hanging="360"/>
      </w:pPr>
      <w:rPr>
        <w:rFonts w:ascii="Symbol" w:hAnsi="Symbol" w:hint="default"/>
      </w:rPr>
    </w:lvl>
    <w:lvl w:ilvl="4" w:tplc="9A262CF6">
      <w:start w:val="1"/>
      <w:numFmt w:val="lowerLetter"/>
      <w:lvlText w:val="%5."/>
      <w:lvlJc w:val="left"/>
      <w:pPr>
        <w:ind w:left="3690" w:hanging="360"/>
      </w:pPr>
      <w:rPr>
        <w:b/>
        <w:i w:val="0"/>
      </w:rPr>
    </w:lvl>
    <w:lvl w:ilvl="5" w:tplc="429CA658">
      <w:start w:val="1"/>
      <w:numFmt w:val="lowerRoman"/>
      <w:lvlText w:val="%6."/>
      <w:lvlJc w:val="right"/>
      <w:pPr>
        <w:ind w:left="4410" w:hanging="180"/>
      </w:pPr>
    </w:lvl>
    <w:lvl w:ilvl="6" w:tplc="EE8AC96C">
      <w:start w:val="1"/>
      <w:numFmt w:val="decimal"/>
      <w:lvlText w:val="%7."/>
      <w:lvlJc w:val="left"/>
      <w:pPr>
        <w:ind w:left="5130" w:hanging="360"/>
      </w:pPr>
    </w:lvl>
    <w:lvl w:ilvl="7" w:tplc="DE608C9E" w:tentative="1">
      <w:start w:val="1"/>
      <w:numFmt w:val="lowerLetter"/>
      <w:lvlText w:val="%8."/>
      <w:lvlJc w:val="left"/>
      <w:pPr>
        <w:ind w:left="5850" w:hanging="360"/>
      </w:pPr>
    </w:lvl>
    <w:lvl w:ilvl="8" w:tplc="1852752C" w:tentative="1">
      <w:start w:val="1"/>
      <w:numFmt w:val="lowerRoman"/>
      <w:lvlText w:val="%9."/>
      <w:lvlJc w:val="right"/>
      <w:pPr>
        <w:ind w:left="6570" w:hanging="180"/>
      </w:pPr>
    </w:lvl>
  </w:abstractNum>
  <w:abstractNum w:abstractNumId="7" w15:restartNumberingAfterBreak="0">
    <w:nsid w:val="4A9E49B7"/>
    <w:multiLevelType w:val="hybridMultilevel"/>
    <w:tmpl w:val="B1B614A4"/>
    <w:lvl w:ilvl="0" w:tplc="5094C2D2">
      <w:start w:val="1"/>
      <w:numFmt w:val="upperLetter"/>
      <w:lvlText w:val="%1."/>
      <w:lvlJc w:val="left"/>
      <w:pPr>
        <w:ind w:left="360" w:hanging="360"/>
      </w:pPr>
      <w:rPr>
        <w:b/>
        <w:i w:val="0"/>
      </w:rPr>
    </w:lvl>
    <w:lvl w:ilvl="1" w:tplc="A678CBDE">
      <w:start w:val="1"/>
      <w:numFmt w:val="lowerLetter"/>
      <w:lvlText w:val="(%2)"/>
      <w:lvlJc w:val="left"/>
      <w:pPr>
        <w:ind w:left="1530" w:hanging="360"/>
      </w:pPr>
      <w:rPr>
        <w:rFonts w:asciiTheme="minorHAnsi" w:eastAsiaTheme="minorEastAsia" w:hAnsiTheme="minorHAnsi" w:cstheme="minorHAnsi"/>
        <w:b w:val="0"/>
        <w:i w:val="0"/>
      </w:rPr>
    </w:lvl>
    <w:lvl w:ilvl="2" w:tplc="894A716E">
      <w:start w:val="1"/>
      <w:numFmt w:val="lowerRoman"/>
      <w:lvlText w:val="%3."/>
      <w:lvlJc w:val="right"/>
      <w:pPr>
        <w:ind w:left="2250" w:hanging="180"/>
      </w:pPr>
    </w:lvl>
    <w:lvl w:ilvl="3" w:tplc="14045426">
      <w:start w:val="1"/>
      <w:numFmt w:val="bullet"/>
      <w:lvlText w:val=""/>
      <w:lvlJc w:val="left"/>
      <w:pPr>
        <w:ind w:left="2970" w:hanging="360"/>
      </w:pPr>
      <w:rPr>
        <w:rFonts w:ascii="Symbol" w:hAnsi="Symbol" w:hint="default"/>
      </w:rPr>
    </w:lvl>
    <w:lvl w:ilvl="4" w:tplc="8D683AF6">
      <w:start w:val="1"/>
      <w:numFmt w:val="lowerLetter"/>
      <w:lvlText w:val="%5."/>
      <w:lvlJc w:val="left"/>
      <w:pPr>
        <w:ind w:left="3690" w:hanging="360"/>
      </w:pPr>
      <w:rPr>
        <w:b/>
        <w:i w:val="0"/>
      </w:rPr>
    </w:lvl>
    <w:lvl w:ilvl="5" w:tplc="6504CADE">
      <w:start w:val="1"/>
      <w:numFmt w:val="lowerRoman"/>
      <w:lvlText w:val="%6."/>
      <w:lvlJc w:val="right"/>
      <w:pPr>
        <w:ind w:left="4410" w:hanging="180"/>
      </w:pPr>
    </w:lvl>
    <w:lvl w:ilvl="6" w:tplc="2544E64E">
      <w:start w:val="1"/>
      <w:numFmt w:val="decimal"/>
      <w:lvlText w:val="%7."/>
      <w:lvlJc w:val="left"/>
      <w:pPr>
        <w:ind w:left="5130" w:hanging="360"/>
      </w:pPr>
    </w:lvl>
    <w:lvl w:ilvl="7" w:tplc="EF088B3A" w:tentative="1">
      <w:start w:val="1"/>
      <w:numFmt w:val="lowerLetter"/>
      <w:lvlText w:val="%8."/>
      <w:lvlJc w:val="left"/>
      <w:pPr>
        <w:ind w:left="5850" w:hanging="360"/>
      </w:pPr>
    </w:lvl>
    <w:lvl w:ilvl="8" w:tplc="C706BB0A" w:tentative="1">
      <w:start w:val="1"/>
      <w:numFmt w:val="lowerRoman"/>
      <w:lvlText w:val="%9."/>
      <w:lvlJc w:val="right"/>
      <w:pPr>
        <w:ind w:left="6570" w:hanging="180"/>
      </w:pPr>
    </w:lvl>
  </w:abstractNum>
  <w:abstractNum w:abstractNumId="8" w15:restartNumberingAfterBreak="0">
    <w:nsid w:val="546E3FD0"/>
    <w:multiLevelType w:val="hybridMultilevel"/>
    <w:tmpl w:val="C32E6DE6"/>
    <w:lvl w:ilvl="0" w:tplc="C094975E">
      <w:start w:val="1"/>
      <w:numFmt w:val="bullet"/>
      <w:lvlText w:val=""/>
      <w:lvlJc w:val="left"/>
      <w:pPr>
        <w:ind w:left="1080" w:hanging="360"/>
      </w:pPr>
      <w:rPr>
        <w:rFonts w:ascii="Symbol" w:hAnsi="Symbol" w:hint="default"/>
        <w:b/>
        <w:i w:val="0"/>
      </w:rPr>
    </w:lvl>
    <w:lvl w:ilvl="1" w:tplc="872E8306">
      <w:start w:val="1"/>
      <w:numFmt w:val="lowerLetter"/>
      <w:lvlText w:val="(%2)"/>
      <w:lvlJc w:val="left"/>
      <w:pPr>
        <w:ind w:left="2250" w:hanging="360"/>
      </w:pPr>
      <w:rPr>
        <w:rFonts w:asciiTheme="minorHAnsi" w:eastAsiaTheme="minorEastAsia" w:hAnsiTheme="minorHAnsi" w:cstheme="minorHAnsi"/>
        <w:b w:val="0"/>
        <w:i w:val="0"/>
      </w:rPr>
    </w:lvl>
    <w:lvl w:ilvl="2" w:tplc="017EA512">
      <w:start w:val="1"/>
      <w:numFmt w:val="lowerRoman"/>
      <w:lvlText w:val="%3."/>
      <w:lvlJc w:val="right"/>
      <w:pPr>
        <w:ind w:left="2970" w:hanging="180"/>
      </w:pPr>
    </w:lvl>
    <w:lvl w:ilvl="3" w:tplc="40660CBA">
      <w:start w:val="1"/>
      <w:numFmt w:val="bullet"/>
      <w:lvlText w:val=""/>
      <w:lvlJc w:val="left"/>
      <w:pPr>
        <w:ind w:left="3690" w:hanging="360"/>
      </w:pPr>
      <w:rPr>
        <w:rFonts w:ascii="Symbol" w:hAnsi="Symbol" w:hint="default"/>
      </w:rPr>
    </w:lvl>
    <w:lvl w:ilvl="4" w:tplc="901060A6">
      <w:start w:val="1"/>
      <w:numFmt w:val="lowerLetter"/>
      <w:lvlText w:val="%5."/>
      <w:lvlJc w:val="left"/>
      <w:pPr>
        <w:ind w:left="4410" w:hanging="360"/>
      </w:pPr>
      <w:rPr>
        <w:b/>
        <w:i w:val="0"/>
      </w:rPr>
    </w:lvl>
    <w:lvl w:ilvl="5" w:tplc="1C00976C">
      <w:start w:val="1"/>
      <w:numFmt w:val="lowerRoman"/>
      <w:lvlText w:val="%6."/>
      <w:lvlJc w:val="right"/>
      <w:pPr>
        <w:ind w:left="5130" w:hanging="180"/>
      </w:pPr>
    </w:lvl>
    <w:lvl w:ilvl="6" w:tplc="A3FA2D0E">
      <w:start w:val="1"/>
      <w:numFmt w:val="decimal"/>
      <w:lvlText w:val="%7."/>
      <w:lvlJc w:val="left"/>
      <w:pPr>
        <w:ind w:left="5850" w:hanging="360"/>
      </w:pPr>
    </w:lvl>
    <w:lvl w:ilvl="7" w:tplc="E1982FA4" w:tentative="1">
      <w:start w:val="1"/>
      <w:numFmt w:val="lowerLetter"/>
      <w:lvlText w:val="%8."/>
      <w:lvlJc w:val="left"/>
      <w:pPr>
        <w:ind w:left="6570" w:hanging="360"/>
      </w:pPr>
    </w:lvl>
    <w:lvl w:ilvl="8" w:tplc="EEB63A02" w:tentative="1">
      <w:start w:val="1"/>
      <w:numFmt w:val="lowerRoman"/>
      <w:lvlText w:val="%9."/>
      <w:lvlJc w:val="right"/>
      <w:pPr>
        <w:ind w:left="7290" w:hanging="180"/>
      </w:pPr>
    </w:lvl>
  </w:abstractNum>
  <w:abstractNum w:abstractNumId="9" w15:restartNumberingAfterBreak="0">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8D0BC3"/>
    <w:multiLevelType w:val="hybridMultilevel"/>
    <w:tmpl w:val="E6F49D20"/>
    <w:lvl w:ilvl="0" w:tplc="1D522B52">
      <w:start w:val="1"/>
      <w:numFmt w:val="upperLetter"/>
      <w:lvlText w:val="%1."/>
      <w:lvlJc w:val="left"/>
      <w:pPr>
        <w:ind w:left="360" w:hanging="360"/>
      </w:pPr>
      <w:rPr>
        <w:b/>
        <w:i w:val="0"/>
      </w:rPr>
    </w:lvl>
    <w:lvl w:ilvl="1" w:tplc="45542390">
      <w:start w:val="1"/>
      <w:numFmt w:val="decimal"/>
      <w:lvlText w:val="%2."/>
      <w:lvlJc w:val="left"/>
      <w:pPr>
        <w:ind w:left="1530" w:hanging="360"/>
      </w:pPr>
      <w:rPr>
        <w:rFonts w:hint="default"/>
        <w:b w:val="0"/>
        <w:i w:val="0"/>
      </w:rPr>
    </w:lvl>
    <w:lvl w:ilvl="2" w:tplc="C5DE8766">
      <w:start w:val="1"/>
      <w:numFmt w:val="lowerRoman"/>
      <w:lvlText w:val="%3."/>
      <w:lvlJc w:val="right"/>
      <w:pPr>
        <w:ind w:left="2250" w:hanging="180"/>
      </w:pPr>
    </w:lvl>
    <w:lvl w:ilvl="3" w:tplc="E32A6458">
      <w:start w:val="1"/>
      <w:numFmt w:val="bullet"/>
      <w:lvlText w:val=""/>
      <w:lvlJc w:val="left"/>
      <w:pPr>
        <w:ind w:left="2970" w:hanging="360"/>
      </w:pPr>
      <w:rPr>
        <w:rFonts w:ascii="Symbol" w:hAnsi="Symbol" w:hint="default"/>
      </w:rPr>
    </w:lvl>
    <w:lvl w:ilvl="4" w:tplc="13C01D66">
      <w:start w:val="1"/>
      <w:numFmt w:val="lowerLetter"/>
      <w:lvlText w:val="%5."/>
      <w:lvlJc w:val="left"/>
      <w:pPr>
        <w:ind w:left="3690" w:hanging="360"/>
      </w:pPr>
      <w:rPr>
        <w:b/>
        <w:i w:val="0"/>
      </w:rPr>
    </w:lvl>
    <w:lvl w:ilvl="5" w:tplc="35D803B0">
      <w:start w:val="1"/>
      <w:numFmt w:val="lowerRoman"/>
      <w:lvlText w:val="%6."/>
      <w:lvlJc w:val="right"/>
      <w:pPr>
        <w:ind w:left="4410" w:hanging="180"/>
      </w:pPr>
    </w:lvl>
    <w:lvl w:ilvl="6" w:tplc="E31AF03C">
      <w:start w:val="1"/>
      <w:numFmt w:val="decimal"/>
      <w:lvlText w:val="%7."/>
      <w:lvlJc w:val="left"/>
      <w:pPr>
        <w:ind w:left="5130" w:hanging="360"/>
      </w:pPr>
    </w:lvl>
    <w:lvl w:ilvl="7" w:tplc="B9A4393E" w:tentative="1">
      <w:start w:val="1"/>
      <w:numFmt w:val="lowerLetter"/>
      <w:lvlText w:val="%8."/>
      <w:lvlJc w:val="left"/>
      <w:pPr>
        <w:ind w:left="5850" w:hanging="360"/>
      </w:pPr>
    </w:lvl>
    <w:lvl w:ilvl="8" w:tplc="4896F562" w:tentative="1">
      <w:start w:val="1"/>
      <w:numFmt w:val="lowerRoman"/>
      <w:lvlText w:val="%9."/>
      <w:lvlJc w:val="right"/>
      <w:pPr>
        <w:ind w:left="6570" w:hanging="180"/>
      </w:pPr>
    </w:lvl>
  </w:abstractNum>
  <w:abstractNum w:abstractNumId="11" w15:restartNumberingAfterBreak="0">
    <w:nsid w:val="60F14B55"/>
    <w:multiLevelType w:val="hybridMultilevel"/>
    <w:tmpl w:val="443E4F4C"/>
    <w:lvl w:ilvl="0" w:tplc="F93C07F0">
      <w:start w:val="98"/>
      <w:numFmt w:val="decimal"/>
      <w:lvlText w:val="%1."/>
      <w:lvlJc w:val="left"/>
      <w:pPr>
        <w:ind w:left="720" w:hanging="360"/>
      </w:pPr>
      <w:rPr>
        <w:rFonts w:asciiTheme="minorHAnsi" w:hAnsiTheme="minorHAnsi" w:cstheme="minorHAnsi" w:hint="default"/>
        <w:sz w:val="22"/>
      </w:rPr>
    </w:lvl>
    <w:lvl w:ilvl="1" w:tplc="D5C6B38E" w:tentative="1">
      <w:start w:val="1"/>
      <w:numFmt w:val="lowerLetter"/>
      <w:lvlText w:val="%2."/>
      <w:lvlJc w:val="left"/>
      <w:pPr>
        <w:ind w:left="1440" w:hanging="360"/>
      </w:pPr>
    </w:lvl>
    <w:lvl w:ilvl="2" w:tplc="CBAAB26A" w:tentative="1">
      <w:start w:val="1"/>
      <w:numFmt w:val="lowerRoman"/>
      <w:lvlText w:val="%3."/>
      <w:lvlJc w:val="right"/>
      <w:pPr>
        <w:ind w:left="2160" w:hanging="180"/>
      </w:pPr>
    </w:lvl>
    <w:lvl w:ilvl="3" w:tplc="09A0986C" w:tentative="1">
      <w:start w:val="1"/>
      <w:numFmt w:val="decimal"/>
      <w:lvlText w:val="%4."/>
      <w:lvlJc w:val="left"/>
      <w:pPr>
        <w:ind w:left="2880" w:hanging="360"/>
      </w:pPr>
    </w:lvl>
    <w:lvl w:ilvl="4" w:tplc="D8AE37C2" w:tentative="1">
      <w:start w:val="1"/>
      <w:numFmt w:val="lowerLetter"/>
      <w:lvlText w:val="%5."/>
      <w:lvlJc w:val="left"/>
      <w:pPr>
        <w:ind w:left="3600" w:hanging="360"/>
      </w:pPr>
    </w:lvl>
    <w:lvl w:ilvl="5" w:tplc="59AA4BF0" w:tentative="1">
      <w:start w:val="1"/>
      <w:numFmt w:val="lowerRoman"/>
      <w:lvlText w:val="%6."/>
      <w:lvlJc w:val="right"/>
      <w:pPr>
        <w:ind w:left="4320" w:hanging="180"/>
      </w:pPr>
    </w:lvl>
    <w:lvl w:ilvl="6" w:tplc="C298F908" w:tentative="1">
      <w:start w:val="1"/>
      <w:numFmt w:val="decimal"/>
      <w:lvlText w:val="%7."/>
      <w:lvlJc w:val="left"/>
      <w:pPr>
        <w:ind w:left="5040" w:hanging="360"/>
      </w:pPr>
    </w:lvl>
    <w:lvl w:ilvl="7" w:tplc="6DD271C6" w:tentative="1">
      <w:start w:val="1"/>
      <w:numFmt w:val="lowerLetter"/>
      <w:lvlText w:val="%8."/>
      <w:lvlJc w:val="left"/>
      <w:pPr>
        <w:ind w:left="5760" w:hanging="360"/>
      </w:pPr>
    </w:lvl>
    <w:lvl w:ilvl="8" w:tplc="184C8456" w:tentative="1">
      <w:start w:val="1"/>
      <w:numFmt w:val="lowerRoman"/>
      <w:lvlText w:val="%9."/>
      <w:lvlJc w:val="right"/>
      <w:pPr>
        <w:ind w:left="6480" w:hanging="180"/>
      </w:pPr>
    </w:lvl>
  </w:abstractNum>
  <w:abstractNum w:abstractNumId="12" w15:restartNumberingAfterBreak="0">
    <w:nsid w:val="71547F6D"/>
    <w:multiLevelType w:val="hybridMultilevel"/>
    <w:tmpl w:val="D01C782E"/>
    <w:lvl w:ilvl="0" w:tplc="0C22F21E">
      <w:start w:val="1"/>
      <w:numFmt w:val="upperRoman"/>
      <w:lvlText w:val="%1."/>
      <w:lvlJc w:val="right"/>
      <w:pPr>
        <w:ind w:left="-180" w:hanging="360"/>
      </w:pPr>
      <w:rPr>
        <w:rFonts w:hint="default"/>
      </w:rPr>
    </w:lvl>
    <w:lvl w:ilvl="1" w:tplc="12046A78">
      <w:start w:val="1"/>
      <w:numFmt w:val="lowerLetter"/>
      <w:lvlText w:val="%2."/>
      <w:lvlJc w:val="left"/>
      <w:pPr>
        <w:ind w:left="540" w:hanging="360"/>
      </w:pPr>
    </w:lvl>
    <w:lvl w:ilvl="2" w:tplc="DA603B32" w:tentative="1">
      <w:start w:val="1"/>
      <w:numFmt w:val="lowerRoman"/>
      <w:lvlText w:val="%3."/>
      <w:lvlJc w:val="right"/>
      <w:pPr>
        <w:ind w:left="1260" w:hanging="180"/>
      </w:pPr>
    </w:lvl>
    <w:lvl w:ilvl="3" w:tplc="6172E9C2" w:tentative="1">
      <w:start w:val="1"/>
      <w:numFmt w:val="decimal"/>
      <w:lvlText w:val="%4."/>
      <w:lvlJc w:val="left"/>
      <w:pPr>
        <w:ind w:left="1980" w:hanging="360"/>
      </w:pPr>
    </w:lvl>
    <w:lvl w:ilvl="4" w:tplc="38A6AE7C" w:tentative="1">
      <w:start w:val="1"/>
      <w:numFmt w:val="lowerLetter"/>
      <w:lvlText w:val="%5."/>
      <w:lvlJc w:val="left"/>
      <w:pPr>
        <w:ind w:left="2700" w:hanging="360"/>
      </w:pPr>
    </w:lvl>
    <w:lvl w:ilvl="5" w:tplc="7A8E30F8" w:tentative="1">
      <w:start w:val="1"/>
      <w:numFmt w:val="lowerRoman"/>
      <w:lvlText w:val="%6."/>
      <w:lvlJc w:val="right"/>
      <w:pPr>
        <w:ind w:left="3420" w:hanging="180"/>
      </w:pPr>
    </w:lvl>
    <w:lvl w:ilvl="6" w:tplc="2338703E" w:tentative="1">
      <w:start w:val="1"/>
      <w:numFmt w:val="decimal"/>
      <w:lvlText w:val="%7."/>
      <w:lvlJc w:val="left"/>
      <w:pPr>
        <w:ind w:left="4140" w:hanging="360"/>
      </w:pPr>
    </w:lvl>
    <w:lvl w:ilvl="7" w:tplc="884A1634" w:tentative="1">
      <w:start w:val="1"/>
      <w:numFmt w:val="lowerLetter"/>
      <w:lvlText w:val="%8."/>
      <w:lvlJc w:val="left"/>
      <w:pPr>
        <w:ind w:left="4860" w:hanging="360"/>
      </w:pPr>
    </w:lvl>
    <w:lvl w:ilvl="8" w:tplc="0B12FF10" w:tentative="1">
      <w:start w:val="1"/>
      <w:numFmt w:val="lowerRoman"/>
      <w:lvlText w:val="%9."/>
      <w:lvlJc w:val="right"/>
      <w:pPr>
        <w:ind w:left="5580" w:hanging="180"/>
      </w:pPr>
    </w:lvl>
  </w:abstractNum>
  <w:num w:numId="1">
    <w:abstractNumId w:val="12"/>
  </w:num>
  <w:num w:numId="2">
    <w:abstractNumId w:val="6"/>
    <w:lvlOverride w:ilvl="0">
      <w:startOverride w:val="1"/>
    </w:lvlOverride>
  </w:num>
  <w:num w:numId="3">
    <w:abstractNumId w:val="6"/>
    <w:lvlOverride w:ilvl="0">
      <w:startOverride w:val="1"/>
    </w:lvlOverride>
  </w:num>
  <w:num w:numId="4">
    <w:abstractNumId w:val="2"/>
  </w:num>
  <w:num w:numId="5">
    <w:abstractNumId w:val="4"/>
  </w:num>
  <w:num w:numId="6">
    <w:abstractNumId w:val="9"/>
  </w:num>
  <w:num w:numId="7">
    <w:abstractNumId w:val="1"/>
  </w:num>
  <w:num w:numId="8">
    <w:abstractNumId w:val="3"/>
  </w:num>
  <w:num w:numId="9">
    <w:abstractNumId w:val="0"/>
  </w:num>
  <w:num w:numId="10">
    <w:abstractNumId w:val="7"/>
  </w:num>
  <w:num w:numId="11">
    <w:abstractNumId w:val="11"/>
  </w:num>
  <w:num w:numId="12">
    <w:abstractNumId w:val="5"/>
  </w:num>
  <w:num w:numId="13">
    <w:abstractNumId w:val="10"/>
  </w:num>
  <w:num w:numId="14">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trackRevisions/>
  <w:defaultTabStop w:val="720"/>
  <w:hyphenationZone w:val="425"/>
  <w:characterSpacingControl w:val="doNotCompress"/>
  <w:hdrShapeDefaults>
    <o:shapedefaults v:ext="edit" spidmax="2059"/>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W0MDexMDY2tTBV0lEKTi0uzszPAykwNaoFAJUJi/UtAAAA"/>
    <w:docVar w:name="coverpage" w:val="0,1,2,3,5,6,8,9,10,12,13"/>
    <w:docVar w:name="docversion" w:val="apr_4.1"/>
    <w:docVar w:name="lastsection" w:val="14"/>
    <w:docVar w:name="MPAFlag" w:val="ESFYCOVIDVER1"/>
  </w:docVars>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742"/>
    <w:rsid w:val="00004BD7"/>
    <w:rsid w:val="00004C25"/>
    <w:rsid w:val="00004D6D"/>
    <w:rsid w:val="00004ECE"/>
    <w:rsid w:val="00005178"/>
    <w:rsid w:val="00005BD2"/>
    <w:rsid w:val="00005C08"/>
    <w:rsid w:val="00005F5F"/>
    <w:rsid w:val="0000650F"/>
    <w:rsid w:val="000065A5"/>
    <w:rsid w:val="00006668"/>
    <w:rsid w:val="00006B2D"/>
    <w:rsid w:val="00006CBD"/>
    <w:rsid w:val="00006CE5"/>
    <w:rsid w:val="0000744C"/>
    <w:rsid w:val="000075DE"/>
    <w:rsid w:val="00007AB7"/>
    <w:rsid w:val="0001013E"/>
    <w:rsid w:val="000103CA"/>
    <w:rsid w:val="00010822"/>
    <w:rsid w:val="00010883"/>
    <w:rsid w:val="00010CC6"/>
    <w:rsid w:val="00010F81"/>
    <w:rsid w:val="000115F1"/>
    <w:rsid w:val="00011A02"/>
    <w:rsid w:val="00011B11"/>
    <w:rsid w:val="00011B15"/>
    <w:rsid w:val="00011C33"/>
    <w:rsid w:val="00011E20"/>
    <w:rsid w:val="00012105"/>
    <w:rsid w:val="0001229C"/>
    <w:rsid w:val="00012CA3"/>
    <w:rsid w:val="00012F40"/>
    <w:rsid w:val="0001343A"/>
    <w:rsid w:val="000134A5"/>
    <w:rsid w:val="00013955"/>
    <w:rsid w:val="0001420E"/>
    <w:rsid w:val="0001435C"/>
    <w:rsid w:val="00014B9B"/>
    <w:rsid w:val="00014F23"/>
    <w:rsid w:val="000154F0"/>
    <w:rsid w:val="00015880"/>
    <w:rsid w:val="0001590B"/>
    <w:rsid w:val="000159C1"/>
    <w:rsid w:val="00016827"/>
    <w:rsid w:val="00016D42"/>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A8E"/>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08C"/>
    <w:rsid w:val="000426B0"/>
    <w:rsid w:val="00042734"/>
    <w:rsid w:val="0004296E"/>
    <w:rsid w:val="00042AF7"/>
    <w:rsid w:val="00042D14"/>
    <w:rsid w:val="00042D87"/>
    <w:rsid w:val="00042E01"/>
    <w:rsid w:val="00042ECC"/>
    <w:rsid w:val="00043049"/>
    <w:rsid w:val="0004316E"/>
    <w:rsid w:val="000435E4"/>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A81"/>
    <w:rsid w:val="000510D3"/>
    <w:rsid w:val="000512A1"/>
    <w:rsid w:val="00051412"/>
    <w:rsid w:val="000517AC"/>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2C03"/>
    <w:rsid w:val="00053108"/>
    <w:rsid w:val="00053654"/>
    <w:rsid w:val="0005398D"/>
    <w:rsid w:val="00053AFF"/>
    <w:rsid w:val="00053C41"/>
    <w:rsid w:val="00053D52"/>
    <w:rsid w:val="000540D3"/>
    <w:rsid w:val="0005417A"/>
    <w:rsid w:val="000543CD"/>
    <w:rsid w:val="0005474B"/>
    <w:rsid w:val="000547F4"/>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780"/>
    <w:rsid w:val="00060C84"/>
    <w:rsid w:val="00060CA2"/>
    <w:rsid w:val="00061304"/>
    <w:rsid w:val="00062312"/>
    <w:rsid w:val="0006259A"/>
    <w:rsid w:val="00062A15"/>
    <w:rsid w:val="00062A8A"/>
    <w:rsid w:val="000636F4"/>
    <w:rsid w:val="000637C9"/>
    <w:rsid w:val="00063887"/>
    <w:rsid w:val="000638E2"/>
    <w:rsid w:val="00063E52"/>
    <w:rsid w:val="0006485C"/>
    <w:rsid w:val="000649F1"/>
    <w:rsid w:val="00064C5E"/>
    <w:rsid w:val="0006505C"/>
    <w:rsid w:val="00065419"/>
    <w:rsid w:val="00065661"/>
    <w:rsid w:val="00065E91"/>
    <w:rsid w:val="00065EA4"/>
    <w:rsid w:val="00066DBA"/>
    <w:rsid w:val="00066E60"/>
    <w:rsid w:val="00067033"/>
    <w:rsid w:val="00067245"/>
    <w:rsid w:val="00067761"/>
    <w:rsid w:val="000701EC"/>
    <w:rsid w:val="00070236"/>
    <w:rsid w:val="000708C6"/>
    <w:rsid w:val="00070AE1"/>
    <w:rsid w:val="00070D34"/>
    <w:rsid w:val="00070E33"/>
    <w:rsid w:val="00070FD0"/>
    <w:rsid w:val="0007103B"/>
    <w:rsid w:val="0007112C"/>
    <w:rsid w:val="00071174"/>
    <w:rsid w:val="000713E7"/>
    <w:rsid w:val="00071BA0"/>
    <w:rsid w:val="00071ED7"/>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3D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B22"/>
    <w:rsid w:val="00084F89"/>
    <w:rsid w:val="00084FA7"/>
    <w:rsid w:val="000854F2"/>
    <w:rsid w:val="000855C2"/>
    <w:rsid w:val="00085BDE"/>
    <w:rsid w:val="00085D06"/>
    <w:rsid w:val="00085E3F"/>
    <w:rsid w:val="000864DD"/>
    <w:rsid w:val="0008667E"/>
    <w:rsid w:val="000868FA"/>
    <w:rsid w:val="00087317"/>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13D"/>
    <w:rsid w:val="00096B59"/>
    <w:rsid w:val="0009738C"/>
    <w:rsid w:val="00097516"/>
    <w:rsid w:val="00097847"/>
    <w:rsid w:val="00097C74"/>
    <w:rsid w:val="00097D9E"/>
    <w:rsid w:val="000A0C13"/>
    <w:rsid w:val="000A0F7C"/>
    <w:rsid w:val="000A1693"/>
    <w:rsid w:val="000A16EA"/>
    <w:rsid w:val="000A1919"/>
    <w:rsid w:val="000A1E08"/>
    <w:rsid w:val="000A2012"/>
    <w:rsid w:val="000A234E"/>
    <w:rsid w:val="000A28E2"/>
    <w:rsid w:val="000A2D4E"/>
    <w:rsid w:val="000A332B"/>
    <w:rsid w:val="000A3723"/>
    <w:rsid w:val="000A3CEB"/>
    <w:rsid w:val="000A4485"/>
    <w:rsid w:val="000A48D5"/>
    <w:rsid w:val="000A4B3E"/>
    <w:rsid w:val="000A4EEC"/>
    <w:rsid w:val="000A52BA"/>
    <w:rsid w:val="000A56E4"/>
    <w:rsid w:val="000A5A17"/>
    <w:rsid w:val="000A5BC3"/>
    <w:rsid w:val="000A6019"/>
    <w:rsid w:val="000A653C"/>
    <w:rsid w:val="000A6A0F"/>
    <w:rsid w:val="000A712D"/>
    <w:rsid w:val="000A7680"/>
    <w:rsid w:val="000B00BE"/>
    <w:rsid w:val="000B027D"/>
    <w:rsid w:val="000B0348"/>
    <w:rsid w:val="000B054D"/>
    <w:rsid w:val="000B069B"/>
    <w:rsid w:val="000B0718"/>
    <w:rsid w:val="000B0A58"/>
    <w:rsid w:val="000B0CAC"/>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2FD3"/>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6F"/>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749"/>
    <w:rsid w:val="000D578C"/>
    <w:rsid w:val="000D6565"/>
    <w:rsid w:val="000D674E"/>
    <w:rsid w:val="000D68E1"/>
    <w:rsid w:val="000D6BBD"/>
    <w:rsid w:val="000D75AE"/>
    <w:rsid w:val="000D7805"/>
    <w:rsid w:val="000D7936"/>
    <w:rsid w:val="000D7CA1"/>
    <w:rsid w:val="000E0A7A"/>
    <w:rsid w:val="000E0D26"/>
    <w:rsid w:val="000E132A"/>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A"/>
    <w:rsid w:val="000F0FB0"/>
    <w:rsid w:val="000F1E8B"/>
    <w:rsid w:val="000F2025"/>
    <w:rsid w:val="000F20C9"/>
    <w:rsid w:val="000F222A"/>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69"/>
    <w:rsid w:val="00105E98"/>
    <w:rsid w:val="00106B71"/>
    <w:rsid w:val="00106C76"/>
    <w:rsid w:val="00106DD9"/>
    <w:rsid w:val="00107293"/>
    <w:rsid w:val="001075E9"/>
    <w:rsid w:val="00107888"/>
    <w:rsid w:val="00107A28"/>
    <w:rsid w:val="00107AF0"/>
    <w:rsid w:val="00107D5C"/>
    <w:rsid w:val="00107F4D"/>
    <w:rsid w:val="00110610"/>
    <w:rsid w:val="00110B16"/>
    <w:rsid w:val="00111A2B"/>
    <w:rsid w:val="00111C1C"/>
    <w:rsid w:val="00112B9C"/>
    <w:rsid w:val="0011320A"/>
    <w:rsid w:val="001139BE"/>
    <w:rsid w:val="00113C4D"/>
    <w:rsid w:val="001140C9"/>
    <w:rsid w:val="00114B95"/>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09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BCE"/>
    <w:rsid w:val="00132D0A"/>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95C"/>
    <w:rsid w:val="00136A90"/>
    <w:rsid w:val="00136A9D"/>
    <w:rsid w:val="0013721B"/>
    <w:rsid w:val="0013734D"/>
    <w:rsid w:val="00137D7C"/>
    <w:rsid w:val="00137F8B"/>
    <w:rsid w:val="001400F2"/>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3FD4"/>
    <w:rsid w:val="00144390"/>
    <w:rsid w:val="001447B3"/>
    <w:rsid w:val="0014526D"/>
    <w:rsid w:val="001456C1"/>
    <w:rsid w:val="00145B1D"/>
    <w:rsid w:val="00145C4E"/>
    <w:rsid w:val="001462BB"/>
    <w:rsid w:val="00146546"/>
    <w:rsid w:val="00146E39"/>
    <w:rsid w:val="00147001"/>
    <w:rsid w:val="001470EA"/>
    <w:rsid w:val="00147218"/>
    <w:rsid w:val="00147D92"/>
    <w:rsid w:val="00150087"/>
    <w:rsid w:val="001500E8"/>
    <w:rsid w:val="001503E9"/>
    <w:rsid w:val="00150524"/>
    <w:rsid w:val="00150B58"/>
    <w:rsid w:val="00150BDC"/>
    <w:rsid w:val="001510ED"/>
    <w:rsid w:val="001511BF"/>
    <w:rsid w:val="00151253"/>
    <w:rsid w:val="0015251A"/>
    <w:rsid w:val="00152907"/>
    <w:rsid w:val="00152E42"/>
    <w:rsid w:val="0015327B"/>
    <w:rsid w:val="001534C4"/>
    <w:rsid w:val="00153581"/>
    <w:rsid w:val="001535C8"/>
    <w:rsid w:val="00153AF3"/>
    <w:rsid w:val="00153DE1"/>
    <w:rsid w:val="001548A2"/>
    <w:rsid w:val="00154BFE"/>
    <w:rsid w:val="0015592A"/>
    <w:rsid w:val="00156026"/>
    <w:rsid w:val="001560B1"/>
    <w:rsid w:val="001560E6"/>
    <w:rsid w:val="0015654F"/>
    <w:rsid w:val="00156613"/>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5F36"/>
    <w:rsid w:val="00176197"/>
    <w:rsid w:val="00176366"/>
    <w:rsid w:val="001763C2"/>
    <w:rsid w:val="001768E6"/>
    <w:rsid w:val="00176AF7"/>
    <w:rsid w:val="00176BE8"/>
    <w:rsid w:val="001770ED"/>
    <w:rsid w:val="001774BF"/>
    <w:rsid w:val="00177512"/>
    <w:rsid w:val="00177755"/>
    <w:rsid w:val="00177A07"/>
    <w:rsid w:val="00177FC2"/>
    <w:rsid w:val="0018015C"/>
    <w:rsid w:val="001802A9"/>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8E"/>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3DF"/>
    <w:rsid w:val="00191603"/>
    <w:rsid w:val="001917E8"/>
    <w:rsid w:val="0019231E"/>
    <w:rsid w:val="00192629"/>
    <w:rsid w:val="00192665"/>
    <w:rsid w:val="001928D5"/>
    <w:rsid w:val="00192ECC"/>
    <w:rsid w:val="00192F84"/>
    <w:rsid w:val="001934B0"/>
    <w:rsid w:val="001936BC"/>
    <w:rsid w:val="00193968"/>
    <w:rsid w:val="001939D9"/>
    <w:rsid w:val="00193AE0"/>
    <w:rsid w:val="00193BC8"/>
    <w:rsid w:val="00194381"/>
    <w:rsid w:val="001946A1"/>
    <w:rsid w:val="001949AF"/>
    <w:rsid w:val="00194C57"/>
    <w:rsid w:val="00194D29"/>
    <w:rsid w:val="0019503B"/>
    <w:rsid w:val="00195074"/>
    <w:rsid w:val="001954E1"/>
    <w:rsid w:val="00195673"/>
    <w:rsid w:val="001957DD"/>
    <w:rsid w:val="00195B3A"/>
    <w:rsid w:val="00195D26"/>
    <w:rsid w:val="00195EFF"/>
    <w:rsid w:val="00196048"/>
    <w:rsid w:val="00196458"/>
    <w:rsid w:val="0019674D"/>
    <w:rsid w:val="0019691C"/>
    <w:rsid w:val="00196D70"/>
    <w:rsid w:val="00196FD9"/>
    <w:rsid w:val="0019706F"/>
    <w:rsid w:val="001971B3"/>
    <w:rsid w:val="0019762A"/>
    <w:rsid w:val="00197640"/>
    <w:rsid w:val="001979D3"/>
    <w:rsid w:val="00197C60"/>
    <w:rsid w:val="001A0092"/>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92E"/>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1E0"/>
    <w:rsid w:val="001C25F5"/>
    <w:rsid w:val="001C2759"/>
    <w:rsid w:val="001C2B1B"/>
    <w:rsid w:val="001C2B5E"/>
    <w:rsid w:val="001C2D22"/>
    <w:rsid w:val="001C30A0"/>
    <w:rsid w:val="001C30D0"/>
    <w:rsid w:val="001C31CC"/>
    <w:rsid w:val="001C3237"/>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03E"/>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D75"/>
    <w:rsid w:val="001D5267"/>
    <w:rsid w:val="001D53AE"/>
    <w:rsid w:val="001D5747"/>
    <w:rsid w:val="001D5793"/>
    <w:rsid w:val="001D5814"/>
    <w:rsid w:val="001D583C"/>
    <w:rsid w:val="001D5DB5"/>
    <w:rsid w:val="001D60DC"/>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21A1"/>
    <w:rsid w:val="001E24B6"/>
    <w:rsid w:val="001E28E5"/>
    <w:rsid w:val="001E2964"/>
    <w:rsid w:val="001E2AAF"/>
    <w:rsid w:val="001E2C76"/>
    <w:rsid w:val="001E2ED6"/>
    <w:rsid w:val="001E3155"/>
    <w:rsid w:val="001E3674"/>
    <w:rsid w:val="001E36CD"/>
    <w:rsid w:val="001E3ACA"/>
    <w:rsid w:val="001E3CAC"/>
    <w:rsid w:val="001E3F36"/>
    <w:rsid w:val="001E402B"/>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CA6"/>
    <w:rsid w:val="001F0E8E"/>
    <w:rsid w:val="001F0F94"/>
    <w:rsid w:val="001F10D7"/>
    <w:rsid w:val="001F15D7"/>
    <w:rsid w:val="001F1836"/>
    <w:rsid w:val="001F1BEA"/>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635"/>
    <w:rsid w:val="001F5A21"/>
    <w:rsid w:val="001F5C4D"/>
    <w:rsid w:val="001F63A2"/>
    <w:rsid w:val="001F6460"/>
    <w:rsid w:val="001F6487"/>
    <w:rsid w:val="001F64F1"/>
    <w:rsid w:val="001F657E"/>
    <w:rsid w:val="001F663C"/>
    <w:rsid w:val="001F6AD3"/>
    <w:rsid w:val="001F7011"/>
    <w:rsid w:val="001F70B8"/>
    <w:rsid w:val="001F71FC"/>
    <w:rsid w:val="001F72C5"/>
    <w:rsid w:val="001F778F"/>
    <w:rsid w:val="001F7CA5"/>
    <w:rsid w:val="00200004"/>
    <w:rsid w:val="002001B9"/>
    <w:rsid w:val="002007B5"/>
    <w:rsid w:val="002007D8"/>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415"/>
    <w:rsid w:val="0022560C"/>
    <w:rsid w:val="00226A7A"/>
    <w:rsid w:val="00226A93"/>
    <w:rsid w:val="00226C6F"/>
    <w:rsid w:val="00226D80"/>
    <w:rsid w:val="00226E39"/>
    <w:rsid w:val="00226F80"/>
    <w:rsid w:val="00230050"/>
    <w:rsid w:val="00230101"/>
    <w:rsid w:val="002304CE"/>
    <w:rsid w:val="0023057C"/>
    <w:rsid w:val="002305C8"/>
    <w:rsid w:val="00230968"/>
    <w:rsid w:val="00230B57"/>
    <w:rsid w:val="0023193C"/>
    <w:rsid w:val="00231956"/>
    <w:rsid w:val="00231B8E"/>
    <w:rsid w:val="00231F11"/>
    <w:rsid w:val="002320B6"/>
    <w:rsid w:val="00232320"/>
    <w:rsid w:val="00232640"/>
    <w:rsid w:val="002326A6"/>
    <w:rsid w:val="002326F4"/>
    <w:rsid w:val="00232D09"/>
    <w:rsid w:val="00232DE6"/>
    <w:rsid w:val="00232E8D"/>
    <w:rsid w:val="00232FBF"/>
    <w:rsid w:val="002332CF"/>
    <w:rsid w:val="0023348E"/>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4007E"/>
    <w:rsid w:val="002400C4"/>
    <w:rsid w:val="002401A0"/>
    <w:rsid w:val="0024042E"/>
    <w:rsid w:val="00240AE9"/>
    <w:rsid w:val="00240E39"/>
    <w:rsid w:val="00240E84"/>
    <w:rsid w:val="00240F7B"/>
    <w:rsid w:val="002413AE"/>
    <w:rsid w:val="00241537"/>
    <w:rsid w:val="00241FE7"/>
    <w:rsid w:val="002424BD"/>
    <w:rsid w:val="002424D0"/>
    <w:rsid w:val="0024251B"/>
    <w:rsid w:val="002428BD"/>
    <w:rsid w:val="00242910"/>
    <w:rsid w:val="00242A6E"/>
    <w:rsid w:val="00243319"/>
    <w:rsid w:val="00243593"/>
    <w:rsid w:val="00243622"/>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FD7"/>
    <w:rsid w:val="0025003F"/>
    <w:rsid w:val="00250065"/>
    <w:rsid w:val="00250210"/>
    <w:rsid w:val="00250458"/>
    <w:rsid w:val="00250A13"/>
    <w:rsid w:val="00250A54"/>
    <w:rsid w:val="00250E0A"/>
    <w:rsid w:val="00250EB9"/>
    <w:rsid w:val="002512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3609"/>
    <w:rsid w:val="002841D9"/>
    <w:rsid w:val="0028463F"/>
    <w:rsid w:val="00284E6F"/>
    <w:rsid w:val="00284F9B"/>
    <w:rsid w:val="00285C8A"/>
    <w:rsid w:val="00285FAA"/>
    <w:rsid w:val="002865A4"/>
    <w:rsid w:val="00286CC0"/>
    <w:rsid w:val="00287510"/>
    <w:rsid w:val="00287B57"/>
    <w:rsid w:val="00287D33"/>
    <w:rsid w:val="00287E5F"/>
    <w:rsid w:val="00287FE0"/>
    <w:rsid w:val="002900C5"/>
    <w:rsid w:val="00290E36"/>
    <w:rsid w:val="00290E6D"/>
    <w:rsid w:val="00290F5A"/>
    <w:rsid w:val="002912A3"/>
    <w:rsid w:val="0029135B"/>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9FD"/>
    <w:rsid w:val="00296EE8"/>
    <w:rsid w:val="00297208"/>
    <w:rsid w:val="002973A9"/>
    <w:rsid w:val="0029779A"/>
    <w:rsid w:val="002977D8"/>
    <w:rsid w:val="002A0097"/>
    <w:rsid w:val="002A022F"/>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4B2"/>
    <w:rsid w:val="002A56A3"/>
    <w:rsid w:val="002A59F1"/>
    <w:rsid w:val="002A6A24"/>
    <w:rsid w:val="002A6B5D"/>
    <w:rsid w:val="002A6C77"/>
    <w:rsid w:val="002A6F44"/>
    <w:rsid w:val="002A7071"/>
    <w:rsid w:val="002A70BF"/>
    <w:rsid w:val="002A72C2"/>
    <w:rsid w:val="002A7549"/>
    <w:rsid w:val="002A75BC"/>
    <w:rsid w:val="002A7A46"/>
    <w:rsid w:val="002B0250"/>
    <w:rsid w:val="002B109E"/>
    <w:rsid w:val="002B1435"/>
    <w:rsid w:val="002B16B9"/>
    <w:rsid w:val="002B1B70"/>
    <w:rsid w:val="002B1D37"/>
    <w:rsid w:val="002B1D75"/>
    <w:rsid w:val="002B264A"/>
    <w:rsid w:val="002B2EAD"/>
    <w:rsid w:val="002B3209"/>
    <w:rsid w:val="002B3478"/>
    <w:rsid w:val="002B3938"/>
    <w:rsid w:val="002B3A98"/>
    <w:rsid w:val="002B3B34"/>
    <w:rsid w:val="002B3CDA"/>
    <w:rsid w:val="002B41C0"/>
    <w:rsid w:val="002B4429"/>
    <w:rsid w:val="002B4852"/>
    <w:rsid w:val="002B4CB7"/>
    <w:rsid w:val="002B4CFE"/>
    <w:rsid w:val="002B4F90"/>
    <w:rsid w:val="002B524D"/>
    <w:rsid w:val="002B583F"/>
    <w:rsid w:val="002B5D89"/>
    <w:rsid w:val="002B5DA5"/>
    <w:rsid w:val="002B5ED5"/>
    <w:rsid w:val="002B62F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68C"/>
    <w:rsid w:val="002C57DB"/>
    <w:rsid w:val="002C5A70"/>
    <w:rsid w:val="002C5A83"/>
    <w:rsid w:val="002C5E17"/>
    <w:rsid w:val="002C5E25"/>
    <w:rsid w:val="002C627F"/>
    <w:rsid w:val="002C6736"/>
    <w:rsid w:val="002C69E0"/>
    <w:rsid w:val="002C69F1"/>
    <w:rsid w:val="002C6FDC"/>
    <w:rsid w:val="002C7703"/>
    <w:rsid w:val="002C7B73"/>
    <w:rsid w:val="002C7FB6"/>
    <w:rsid w:val="002D02F3"/>
    <w:rsid w:val="002D0588"/>
    <w:rsid w:val="002D09C0"/>
    <w:rsid w:val="002D0C7A"/>
    <w:rsid w:val="002D1651"/>
    <w:rsid w:val="002D17C4"/>
    <w:rsid w:val="002D1B3E"/>
    <w:rsid w:val="002D2089"/>
    <w:rsid w:val="002D2325"/>
    <w:rsid w:val="002D274E"/>
    <w:rsid w:val="002D2F89"/>
    <w:rsid w:val="002D320B"/>
    <w:rsid w:val="002D3950"/>
    <w:rsid w:val="002D3EDA"/>
    <w:rsid w:val="002D43CF"/>
    <w:rsid w:val="002D46D5"/>
    <w:rsid w:val="002D4940"/>
    <w:rsid w:val="002D62F5"/>
    <w:rsid w:val="002D6409"/>
    <w:rsid w:val="002D69FC"/>
    <w:rsid w:val="002D6AD3"/>
    <w:rsid w:val="002D6BF6"/>
    <w:rsid w:val="002D75A5"/>
    <w:rsid w:val="002D7664"/>
    <w:rsid w:val="002D76B7"/>
    <w:rsid w:val="002D7C23"/>
    <w:rsid w:val="002D7C77"/>
    <w:rsid w:val="002D7C88"/>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5922"/>
    <w:rsid w:val="002E66BA"/>
    <w:rsid w:val="002E6DCC"/>
    <w:rsid w:val="002E70A6"/>
    <w:rsid w:val="002E7218"/>
    <w:rsid w:val="002F019B"/>
    <w:rsid w:val="002F04DC"/>
    <w:rsid w:val="002F059E"/>
    <w:rsid w:val="002F0E8F"/>
    <w:rsid w:val="002F1358"/>
    <w:rsid w:val="002F166B"/>
    <w:rsid w:val="002F20DE"/>
    <w:rsid w:val="002F2288"/>
    <w:rsid w:val="002F230D"/>
    <w:rsid w:val="002F240F"/>
    <w:rsid w:val="002F25E2"/>
    <w:rsid w:val="002F3028"/>
    <w:rsid w:val="002F3B13"/>
    <w:rsid w:val="002F3F37"/>
    <w:rsid w:val="002F41B8"/>
    <w:rsid w:val="002F435D"/>
    <w:rsid w:val="002F4691"/>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2F5"/>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49A"/>
    <w:rsid w:val="00333A84"/>
    <w:rsid w:val="00333BC0"/>
    <w:rsid w:val="00333C8D"/>
    <w:rsid w:val="00333CB8"/>
    <w:rsid w:val="00333D4D"/>
    <w:rsid w:val="00333E5C"/>
    <w:rsid w:val="003344F8"/>
    <w:rsid w:val="00334A84"/>
    <w:rsid w:val="00334E8C"/>
    <w:rsid w:val="0033521A"/>
    <w:rsid w:val="00335667"/>
    <w:rsid w:val="00335EBC"/>
    <w:rsid w:val="00335FE8"/>
    <w:rsid w:val="0033632A"/>
    <w:rsid w:val="00336587"/>
    <w:rsid w:val="0033750F"/>
    <w:rsid w:val="00337644"/>
    <w:rsid w:val="00337920"/>
    <w:rsid w:val="00337C8B"/>
    <w:rsid w:val="00337E14"/>
    <w:rsid w:val="00337E28"/>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E29"/>
    <w:rsid w:val="00346E3C"/>
    <w:rsid w:val="0034737B"/>
    <w:rsid w:val="003476B7"/>
    <w:rsid w:val="0034779A"/>
    <w:rsid w:val="00347A35"/>
    <w:rsid w:val="00347A52"/>
    <w:rsid w:val="0035031E"/>
    <w:rsid w:val="0035060A"/>
    <w:rsid w:val="003509B5"/>
    <w:rsid w:val="00350AF0"/>
    <w:rsid w:val="00350BAC"/>
    <w:rsid w:val="00350F53"/>
    <w:rsid w:val="00351541"/>
    <w:rsid w:val="00351743"/>
    <w:rsid w:val="00351750"/>
    <w:rsid w:val="00351B9B"/>
    <w:rsid w:val="00351BA0"/>
    <w:rsid w:val="0035250D"/>
    <w:rsid w:val="00352912"/>
    <w:rsid w:val="00352BF4"/>
    <w:rsid w:val="00352E32"/>
    <w:rsid w:val="00353130"/>
    <w:rsid w:val="00353476"/>
    <w:rsid w:val="00353807"/>
    <w:rsid w:val="00353A04"/>
    <w:rsid w:val="00353B00"/>
    <w:rsid w:val="00353CFE"/>
    <w:rsid w:val="00354205"/>
    <w:rsid w:val="003542F9"/>
    <w:rsid w:val="0035474D"/>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62"/>
    <w:rsid w:val="0036277F"/>
    <w:rsid w:val="00362A01"/>
    <w:rsid w:val="00362EFE"/>
    <w:rsid w:val="00363296"/>
    <w:rsid w:val="00363C02"/>
    <w:rsid w:val="00363EBA"/>
    <w:rsid w:val="003643F4"/>
    <w:rsid w:val="00364721"/>
    <w:rsid w:val="00364773"/>
    <w:rsid w:val="00364BBD"/>
    <w:rsid w:val="00365254"/>
    <w:rsid w:val="003652F9"/>
    <w:rsid w:val="003657C3"/>
    <w:rsid w:val="00365885"/>
    <w:rsid w:val="00366445"/>
    <w:rsid w:val="00366CB9"/>
    <w:rsid w:val="003670CB"/>
    <w:rsid w:val="00367648"/>
    <w:rsid w:val="00367DB5"/>
    <w:rsid w:val="0037010B"/>
    <w:rsid w:val="00370C02"/>
    <w:rsid w:val="00370CD5"/>
    <w:rsid w:val="00370EB6"/>
    <w:rsid w:val="00370FE5"/>
    <w:rsid w:val="00371093"/>
    <w:rsid w:val="00371732"/>
    <w:rsid w:val="00371B06"/>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757D"/>
    <w:rsid w:val="00387EED"/>
    <w:rsid w:val="0039040E"/>
    <w:rsid w:val="0039049A"/>
    <w:rsid w:val="00390591"/>
    <w:rsid w:val="00390A84"/>
    <w:rsid w:val="00390AB4"/>
    <w:rsid w:val="00391015"/>
    <w:rsid w:val="003910ED"/>
    <w:rsid w:val="00391C19"/>
    <w:rsid w:val="00391DBC"/>
    <w:rsid w:val="003923A9"/>
    <w:rsid w:val="003924DA"/>
    <w:rsid w:val="00392D69"/>
    <w:rsid w:val="003939DF"/>
    <w:rsid w:val="00393DED"/>
    <w:rsid w:val="00393E86"/>
    <w:rsid w:val="00393F43"/>
    <w:rsid w:val="00394309"/>
    <w:rsid w:val="00394402"/>
    <w:rsid w:val="00394CA4"/>
    <w:rsid w:val="00394CFD"/>
    <w:rsid w:val="00395260"/>
    <w:rsid w:val="003963E9"/>
    <w:rsid w:val="003963FD"/>
    <w:rsid w:val="003968C4"/>
    <w:rsid w:val="00396CBB"/>
    <w:rsid w:val="00397081"/>
    <w:rsid w:val="003970D4"/>
    <w:rsid w:val="00397432"/>
    <w:rsid w:val="00397A00"/>
    <w:rsid w:val="00397B04"/>
    <w:rsid w:val="00397B0F"/>
    <w:rsid w:val="00397EAE"/>
    <w:rsid w:val="003A0EE4"/>
    <w:rsid w:val="003A0FD4"/>
    <w:rsid w:val="003A1103"/>
    <w:rsid w:val="003A127A"/>
    <w:rsid w:val="003A12D0"/>
    <w:rsid w:val="003A12FB"/>
    <w:rsid w:val="003A1B0C"/>
    <w:rsid w:val="003A1F25"/>
    <w:rsid w:val="003A2074"/>
    <w:rsid w:val="003A215D"/>
    <w:rsid w:val="003A2930"/>
    <w:rsid w:val="003A2E78"/>
    <w:rsid w:val="003A2F32"/>
    <w:rsid w:val="003A3056"/>
    <w:rsid w:val="003A30A1"/>
    <w:rsid w:val="003A323A"/>
    <w:rsid w:val="003A36CB"/>
    <w:rsid w:val="003A3951"/>
    <w:rsid w:val="003A3A95"/>
    <w:rsid w:val="003A410F"/>
    <w:rsid w:val="003A4447"/>
    <w:rsid w:val="003A4496"/>
    <w:rsid w:val="003A4685"/>
    <w:rsid w:val="003A47E7"/>
    <w:rsid w:val="003A493D"/>
    <w:rsid w:val="003A4B5D"/>
    <w:rsid w:val="003A4F74"/>
    <w:rsid w:val="003A525A"/>
    <w:rsid w:val="003A548F"/>
    <w:rsid w:val="003A5AC7"/>
    <w:rsid w:val="003A5FCC"/>
    <w:rsid w:val="003A621A"/>
    <w:rsid w:val="003A6A16"/>
    <w:rsid w:val="003A6B64"/>
    <w:rsid w:val="003A6C09"/>
    <w:rsid w:val="003A734C"/>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A95"/>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5B3"/>
    <w:rsid w:val="003E2AA8"/>
    <w:rsid w:val="003E2DD8"/>
    <w:rsid w:val="003E3026"/>
    <w:rsid w:val="003E3132"/>
    <w:rsid w:val="003E3378"/>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A19"/>
    <w:rsid w:val="003F5C02"/>
    <w:rsid w:val="003F5C3B"/>
    <w:rsid w:val="003F5EAF"/>
    <w:rsid w:val="003F5EFE"/>
    <w:rsid w:val="003F660C"/>
    <w:rsid w:val="003F6A8D"/>
    <w:rsid w:val="003F6E0E"/>
    <w:rsid w:val="003F6E88"/>
    <w:rsid w:val="003F77F0"/>
    <w:rsid w:val="003F786B"/>
    <w:rsid w:val="003F79AF"/>
    <w:rsid w:val="003F7CA8"/>
    <w:rsid w:val="004001DE"/>
    <w:rsid w:val="00400272"/>
    <w:rsid w:val="00400287"/>
    <w:rsid w:val="004003D4"/>
    <w:rsid w:val="0040071C"/>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0C8"/>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2327"/>
    <w:rsid w:val="0041316E"/>
    <w:rsid w:val="0041331D"/>
    <w:rsid w:val="004135D5"/>
    <w:rsid w:val="0041392C"/>
    <w:rsid w:val="00413AB6"/>
    <w:rsid w:val="00413B06"/>
    <w:rsid w:val="0041407F"/>
    <w:rsid w:val="00414646"/>
    <w:rsid w:val="00414DD9"/>
    <w:rsid w:val="00414F6A"/>
    <w:rsid w:val="004156BA"/>
    <w:rsid w:val="0041595F"/>
    <w:rsid w:val="00415D92"/>
    <w:rsid w:val="00415E9E"/>
    <w:rsid w:val="00415FB7"/>
    <w:rsid w:val="00416266"/>
    <w:rsid w:val="004166B6"/>
    <w:rsid w:val="004167E7"/>
    <w:rsid w:val="00416B25"/>
    <w:rsid w:val="00416FB6"/>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A22"/>
    <w:rsid w:val="00426EE6"/>
    <w:rsid w:val="0042751F"/>
    <w:rsid w:val="004276C8"/>
    <w:rsid w:val="00427C78"/>
    <w:rsid w:val="004300EF"/>
    <w:rsid w:val="004301C6"/>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1A4"/>
    <w:rsid w:val="0043743A"/>
    <w:rsid w:val="0043759C"/>
    <w:rsid w:val="004378BA"/>
    <w:rsid w:val="00437C7B"/>
    <w:rsid w:val="00437D9C"/>
    <w:rsid w:val="00437FDC"/>
    <w:rsid w:val="00440253"/>
    <w:rsid w:val="00440F73"/>
    <w:rsid w:val="00441044"/>
    <w:rsid w:val="00441100"/>
    <w:rsid w:val="0044133E"/>
    <w:rsid w:val="004415D1"/>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4D2C"/>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EAB"/>
    <w:rsid w:val="00454460"/>
    <w:rsid w:val="00454490"/>
    <w:rsid w:val="00454587"/>
    <w:rsid w:val="00454766"/>
    <w:rsid w:val="00455031"/>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868"/>
    <w:rsid w:val="00464BF3"/>
    <w:rsid w:val="004650DF"/>
    <w:rsid w:val="00466090"/>
    <w:rsid w:val="004665B2"/>
    <w:rsid w:val="004667B1"/>
    <w:rsid w:val="00466AC8"/>
    <w:rsid w:val="00466DDB"/>
    <w:rsid w:val="00466EA7"/>
    <w:rsid w:val="004674A6"/>
    <w:rsid w:val="0046779F"/>
    <w:rsid w:val="004678CF"/>
    <w:rsid w:val="004678F4"/>
    <w:rsid w:val="00467D9B"/>
    <w:rsid w:val="0047019E"/>
    <w:rsid w:val="004703A7"/>
    <w:rsid w:val="00470448"/>
    <w:rsid w:val="0047070E"/>
    <w:rsid w:val="00470876"/>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F40"/>
    <w:rsid w:val="0047747B"/>
    <w:rsid w:val="00477DC0"/>
    <w:rsid w:val="00480045"/>
    <w:rsid w:val="0048025B"/>
    <w:rsid w:val="00480588"/>
    <w:rsid w:val="00480791"/>
    <w:rsid w:val="00480E03"/>
    <w:rsid w:val="0048117F"/>
    <w:rsid w:val="00481DA1"/>
    <w:rsid w:val="00481E3E"/>
    <w:rsid w:val="00481FCF"/>
    <w:rsid w:val="0048206F"/>
    <w:rsid w:val="004821D2"/>
    <w:rsid w:val="00482626"/>
    <w:rsid w:val="004828B4"/>
    <w:rsid w:val="004829FC"/>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1F87"/>
    <w:rsid w:val="0049253C"/>
    <w:rsid w:val="004929F9"/>
    <w:rsid w:val="00492BA3"/>
    <w:rsid w:val="004932BE"/>
    <w:rsid w:val="004940B6"/>
    <w:rsid w:val="0049500C"/>
    <w:rsid w:val="004952C6"/>
    <w:rsid w:val="00495FDB"/>
    <w:rsid w:val="0049640D"/>
    <w:rsid w:val="00496A64"/>
    <w:rsid w:val="004976E4"/>
    <w:rsid w:val="00497729"/>
    <w:rsid w:val="004A019A"/>
    <w:rsid w:val="004A01CD"/>
    <w:rsid w:val="004A0202"/>
    <w:rsid w:val="004A044B"/>
    <w:rsid w:val="004A07B8"/>
    <w:rsid w:val="004A0D07"/>
    <w:rsid w:val="004A0FEC"/>
    <w:rsid w:val="004A1A37"/>
    <w:rsid w:val="004A1D80"/>
    <w:rsid w:val="004A2325"/>
    <w:rsid w:val="004A2418"/>
    <w:rsid w:val="004A2602"/>
    <w:rsid w:val="004A289E"/>
    <w:rsid w:val="004A2CF4"/>
    <w:rsid w:val="004A2D29"/>
    <w:rsid w:val="004A2F10"/>
    <w:rsid w:val="004A3198"/>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51"/>
    <w:rsid w:val="004B03F3"/>
    <w:rsid w:val="004B05D5"/>
    <w:rsid w:val="004B0DE3"/>
    <w:rsid w:val="004B0F14"/>
    <w:rsid w:val="004B191A"/>
    <w:rsid w:val="004B1B0C"/>
    <w:rsid w:val="004B2A79"/>
    <w:rsid w:val="004B2E48"/>
    <w:rsid w:val="004B2E65"/>
    <w:rsid w:val="004B2FED"/>
    <w:rsid w:val="004B316A"/>
    <w:rsid w:val="004B3291"/>
    <w:rsid w:val="004B3605"/>
    <w:rsid w:val="004B3677"/>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EDC"/>
    <w:rsid w:val="004C37DB"/>
    <w:rsid w:val="004C389D"/>
    <w:rsid w:val="004C38EC"/>
    <w:rsid w:val="004C3967"/>
    <w:rsid w:val="004C3AFD"/>
    <w:rsid w:val="004C4265"/>
    <w:rsid w:val="004C45F7"/>
    <w:rsid w:val="004C468C"/>
    <w:rsid w:val="004C4841"/>
    <w:rsid w:val="004C4D4D"/>
    <w:rsid w:val="004C5072"/>
    <w:rsid w:val="004C52A4"/>
    <w:rsid w:val="004C55FB"/>
    <w:rsid w:val="004C5994"/>
    <w:rsid w:val="004C5A6C"/>
    <w:rsid w:val="004C5C5B"/>
    <w:rsid w:val="004C5D04"/>
    <w:rsid w:val="004C6219"/>
    <w:rsid w:val="004C63E6"/>
    <w:rsid w:val="004C64D4"/>
    <w:rsid w:val="004C6709"/>
    <w:rsid w:val="004C688D"/>
    <w:rsid w:val="004C6AA3"/>
    <w:rsid w:val="004C6B9B"/>
    <w:rsid w:val="004C6D1D"/>
    <w:rsid w:val="004C7332"/>
    <w:rsid w:val="004C7F5F"/>
    <w:rsid w:val="004D067E"/>
    <w:rsid w:val="004D08F7"/>
    <w:rsid w:val="004D0D1A"/>
    <w:rsid w:val="004D0D78"/>
    <w:rsid w:val="004D0EAD"/>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BD2"/>
    <w:rsid w:val="004D4D73"/>
    <w:rsid w:val="004D4DB4"/>
    <w:rsid w:val="004D55BD"/>
    <w:rsid w:val="004D57D2"/>
    <w:rsid w:val="004D584F"/>
    <w:rsid w:val="004D58D5"/>
    <w:rsid w:val="004D5A89"/>
    <w:rsid w:val="004D69CA"/>
    <w:rsid w:val="004D6E8E"/>
    <w:rsid w:val="004D6ED3"/>
    <w:rsid w:val="004D72A9"/>
    <w:rsid w:val="004D7348"/>
    <w:rsid w:val="004D7B05"/>
    <w:rsid w:val="004D7BDB"/>
    <w:rsid w:val="004D7D53"/>
    <w:rsid w:val="004D7E9B"/>
    <w:rsid w:val="004E04EC"/>
    <w:rsid w:val="004E055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60A"/>
    <w:rsid w:val="004F3E3E"/>
    <w:rsid w:val="004F47CB"/>
    <w:rsid w:val="004F4BFD"/>
    <w:rsid w:val="004F5239"/>
    <w:rsid w:val="004F524A"/>
    <w:rsid w:val="004F5A9F"/>
    <w:rsid w:val="004F5B65"/>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65F"/>
    <w:rsid w:val="00505005"/>
    <w:rsid w:val="00505517"/>
    <w:rsid w:val="005058E7"/>
    <w:rsid w:val="00505C19"/>
    <w:rsid w:val="00505D82"/>
    <w:rsid w:val="00505E73"/>
    <w:rsid w:val="00505EF9"/>
    <w:rsid w:val="00506B4E"/>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014"/>
    <w:rsid w:val="005176D5"/>
    <w:rsid w:val="005177B0"/>
    <w:rsid w:val="00517C5C"/>
    <w:rsid w:val="005201A3"/>
    <w:rsid w:val="005203E6"/>
    <w:rsid w:val="00520565"/>
    <w:rsid w:val="00520D78"/>
    <w:rsid w:val="00520ED3"/>
    <w:rsid w:val="00520F7F"/>
    <w:rsid w:val="005212F8"/>
    <w:rsid w:val="005215EE"/>
    <w:rsid w:val="0052167E"/>
    <w:rsid w:val="00521C40"/>
    <w:rsid w:val="005220D0"/>
    <w:rsid w:val="00522D8E"/>
    <w:rsid w:val="00522E80"/>
    <w:rsid w:val="00523145"/>
    <w:rsid w:val="005231F9"/>
    <w:rsid w:val="0052333D"/>
    <w:rsid w:val="00523664"/>
    <w:rsid w:val="0052403F"/>
    <w:rsid w:val="00524EED"/>
    <w:rsid w:val="0052511E"/>
    <w:rsid w:val="00525227"/>
    <w:rsid w:val="00525987"/>
    <w:rsid w:val="005259DA"/>
    <w:rsid w:val="00525F63"/>
    <w:rsid w:val="00526589"/>
    <w:rsid w:val="00526B16"/>
    <w:rsid w:val="00526F96"/>
    <w:rsid w:val="005270B4"/>
    <w:rsid w:val="005277F5"/>
    <w:rsid w:val="00527D3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7D0"/>
    <w:rsid w:val="00534A5E"/>
    <w:rsid w:val="00534B7A"/>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8C"/>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649"/>
    <w:rsid w:val="005546C0"/>
    <w:rsid w:val="00554E55"/>
    <w:rsid w:val="00554EDC"/>
    <w:rsid w:val="005554AC"/>
    <w:rsid w:val="00555EBB"/>
    <w:rsid w:val="00555FC4"/>
    <w:rsid w:val="005560F3"/>
    <w:rsid w:val="00556526"/>
    <w:rsid w:val="005571DB"/>
    <w:rsid w:val="0055776C"/>
    <w:rsid w:val="00557924"/>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6B7"/>
    <w:rsid w:val="005656FB"/>
    <w:rsid w:val="005657E6"/>
    <w:rsid w:val="00565BB1"/>
    <w:rsid w:val="00565F80"/>
    <w:rsid w:val="0056635D"/>
    <w:rsid w:val="00566368"/>
    <w:rsid w:val="005668F1"/>
    <w:rsid w:val="00566903"/>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698"/>
    <w:rsid w:val="005726E6"/>
    <w:rsid w:val="00572AB1"/>
    <w:rsid w:val="00572EAA"/>
    <w:rsid w:val="00573972"/>
    <w:rsid w:val="005739EB"/>
    <w:rsid w:val="00573BDF"/>
    <w:rsid w:val="00574F41"/>
    <w:rsid w:val="005750C3"/>
    <w:rsid w:val="005750FC"/>
    <w:rsid w:val="00575571"/>
    <w:rsid w:val="00575748"/>
    <w:rsid w:val="005757E7"/>
    <w:rsid w:val="00575CAB"/>
    <w:rsid w:val="00575D9D"/>
    <w:rsid w:val="00576759"/>
    <w:rsid w:val="00576798"/>
    <w:rsid w:val="00576805"/>
    <w:rsid w:val="00577162"/>
    <w:rsid w:val="005773F9"/>
    <w:rsid w:val="00577D54"/>
    <w:rsid w:val="00580440"/>
    <w:rsid w:val="00580CE1"/>
    <w:rsid w:val="00581148"/>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1062"/>
    <w:rsid w:val="0059129A"/>
    <w:rsid w:val="005916A1"/>
    <w:rsid w:val="005916F1"/>
    <w:rsid w:val="0059175A"/>
    <w:rsid w:val="00592333"/>
    <w:rsid w:val="00592816"/>
    <w:rsid w:val="00592C42"/>
    <w:rsid w:val="00592C99"/>
    <w:rsid w:val="00592E65"/>
    <w:rsid w:val="0059317A"/>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5F2A"/>
    <w:rsid w:val="005961F9"/>
    <w:rsid w:val="0059622A"/>
    <w:rsid w:val="0059637B"/>
    <w:rsid w:val="00596AB9"/>
    <w:rsid w:val="00597547"/>
    <w:rsid w:val="005978DB"/>
    <w:rsid w:val="00597B65"/>
    <w:rsid w:val="00597F8A"/>
    <w:rsid w:val="005A022E"/>
    <w:rsid w:val="005A0AA9"/>
    <w:rsid w:val="005A0D12"/>
    <w:rsid w:val="005A1148"/>
    <w:rsid w:val="005A1A8E"/>
    <w:rsid w:val="005A1ABB"/>
    <w:rsid w:val="005A22B8"/>
    <w:rsid w:val="005A22D3"/>
    <w:rsid w:val="005A2C98"/>
    <w:rsid w:val="005A3487"/>
    <w:rsid w:val="005A34E1"/>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C72"/>
    <w:rsid w:val="005B0D50"/>
    <w:rsid w:val="005B1014"/>
    <w:rsid w:val="005B1139"/>
    <w:rsid w:val="005B14C1"/>
    <w:rsid w:val="005B1675"/>
    <w:rsid w:val="005B1AAE"/>
    <w:rsid w:val="005B21EA"/>
    <w:rsid w:val="005B2622"/>
    <w:rsid w:val="005B27AE"/>
    <w:rsid w:val="005B2D6C"/>
    <w:rsid w:val="005B37F1"/>
    <w:rsid w:val="005B38A3"/>
    <w:rsid w:val="005B39B0"/>
    <w:rsid w:val="005B4372"/>
    <w:rsid w:val="005B45CE"/>
    <w:rsid w:val="005B4C8C"/>
    <w:rsid w:val="005B4DB4"/>
    <w:rsid w:val="005B5E25"/>
    <w:rsid w:val="005B60D1"/>
    <w:rsid w:val="005B6369"/>
    <w:rsid w:val="005B6492"/>
    <w:rsid w:val="005B6631"/>
    <w:rsid w:val="005B6980"/>
    <w:rsid w:val="005B6D12"/>
    <w:rsid w:val="005B6F03"/>
    <w:rsid w:val="005B75FB"/>
    <w:rsid w:val="005C0062"/>
    <w:rsid w:val="005C0475"/>
    <w:rsid w:val="005C052B"/>
    <w:rsid w:val="005C059D"/>
    <w:rsid w:val="005C0846"/>
    <w:rsid w:val="005C0C42"/>
    <w:rsid w:val="005C0E6E"/>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1D81"/>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667"/>
    <w:rsid w:val="005D48DB"/>
    <w:rsid w:val="005D4A09"/>
    <w:rsid w:val="005D4FB7"/>
    <w:rsid w:val="005D50D4"/>
    <w:rsid w:val="005D54BF"/>
    <w:rsid w:val="005D5CCA"/>
    <w:rsid w:val="005D5D3A"/>
    <w:rsid w:val="005D5D6E"/>
    <w:rsid w:val="005D5F87"/>
    <w:rsid w:val="005D60B4"/>
    <w:rsid w:val="005D626E"/>
    <w:rsid w:val="005D67ED"/>
    <w:rsid w:val="005D69E4"/>
    <w:rsid w:val="005D730C"/>
    <w:rsid w:val="005D7547"/>
    <w:rsid w:val="005D781B"/>
    <w:rsid w:val="005D79B7"/>
    <w:rsid w:val="005D7BC5"/>
    <w:rsid w:val="005D7F92"/>
    <w:rsid w:val="005E07FD"/>
    <w:rsid w:val="005E0E6A"/>
    <w:rsid w:val="005E107B"/>
    <w:rsid w:val="005E10C4"/>
    <w:rsid w:val="005E13AE"/>
    <w:rsid w:val="005E170F"/>
    <w:rsid w:val="005E195C"/>
    <w:rsid w:val="005E1983"/>
    <w:rsid w:val="005E1CE0"/>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36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52"/>
    <w:rsid w:val="00603099"/>
    <w:rsid w:val="00603859"/>
    <w:rsid w:val="00603888"/>
    <w:rsid w:val="0060416F"/>
    <w:rsid w:val="00604559"/>
    <w:rsid w:val="00604A5A"/>
    <w:rsid w:val="00604AE2"/>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930"/>
    <w:rsid w:val="00612D7E"/>
    <w:rsid w:val="00613054"/>
    <w:rsid w:val="0061372B"/>
    <w:rsid w:val="00613BBB"/>
    <w:rsid w:val="00613CBE"/>
    <w:rsid w:val="00613DB4"/>
    <w:rsid w:val="00613E0A"/>
    <w:rsid w:val="00614D09"/>
    <w:rsid w:val="00614D2F"/>
    <w:rsid w:val="00614D39"/>
    <w:rsid w:val="00614F12"/>
    <w:rsid w:val="0061513A"/>
    <w:rsid w:val="00615223"/>
    <w:rsid w:val="0061527D"/>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1B"/>
    <w:rsid w:val="00624EFC"/>
    <w:rsid w:val="0062565C"/>
    <w:rsid w:val="006257B0"/>
    <w:rsid w:val="006257DD"/>
    <w:rsid w:val="006263EC"/>
    <w:rsid w:val="00627067"/>
    <w:rsid w:val="006274DC"/>
    <w:rsid w:val="0062758C"/>
    <w:rsid w:val="006278A0"/>
    <w:rsid w:val="00627942"/>
    <w:rsid w:val="00627A42"/>
    <w:rsid w:val="006302C1"/>
    <w:rsid w:val="00630B1E"/>
    <w:rsid w:val="00630D4E"/>
    <w:rsid w:val="006312F8"/>
    <w:rsid w:val="00631364"/>
    <w:rsid w:val="00631C76"/>
    <w:rsid w:val="00632684"/>
    <w:rsid w:val="006326F1"/>
    <w:rsid w:val="00633469"/>
    <w:rsid w:val="006335ED"/>
    <w:rsid w:val="00633721"/>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B4F"/>
    <w:rsid w:val="00646C54"/>
    <w:rsid w:val="00646D37"/>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A45"/>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54A"/>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6B3"/>
    <w:rsid w:val="006647B6"/>
    <w:rsid w:val="006648B1"/>
    <w:rsid w:val="00664DF8"/>
    <w:rsid w:val="006654BD"/>
    <w:rsid w:val="00665604"/>
    <w:rsid w:val="00665A51"/>
    <w:rsid w:val="00665B67"/>
    <w:rsid w:val="00665B6B"/>
    <w:rsid w:val="00665D5F"/>
    <w:rsid w:val="00666975"/>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AF5"/>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3CC"/>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699"/>
    <w:rsid w:val="00687B5E"/>
    <w:rsid w:val="00687D28"/>
    <w:rsid w:val="00687DBC"/>
    <w:rsid w:val="00687F68"/>
    <w:rsid w:val="0069031C"/>
    <w:rsid w:val="006909C1"/>
    <w:rsid w:val="00690A11"/>
    <w:rsid w:val="00690FDA"/>
    <w:rsid w:val="0069131A"/>
    <w:rsid w:val="00691397"/>
    <w:rsid w:val="0069210C"/>
    <w:rsid w:val="00692A35"/>
    <w:rsid w:val="00692E93"/>
    <w:rsid w:val="00692FBF"/>
    <w:rsid w:val="00693314"/>
    <w:rsid w:val="00693562"/>
    <w:rsid w:val="00693F19"/>
    <w:rsid w:val="00694040"/>
    <w:rsid w:val="0069412C"/>
    <w:rsid w:val="00694770"/>
    <w:rsid w:val="00694CCA"/>
    <w:rsid w:val="00694EB1"/>
    <w:rsid w:val="0069504D"/>
    <w:rsid w:val="0069511D"/>
    <w:rsid w:val="00695480"/>
    <w:rsid w:val="00695982"/>
    <w:rsid w:val="00695A82"/>
    <w:rsid w:val="006960C7"/>
    <w:rsid w:val="0069656E"/>
    <w:rsid w:val="006967D8"/>
    <w:rsid w:val="00696B72"/>
    <w:rsid w:val="00696C64"/>
    <w:rsid w:val="0069708A"/>
    <w:rsid w:val="006972B0"/>
    <w:rsid w:val="00697D26"/>
    <w:rsid w:val="00697EBB"/>
    <w:rsid w:val="006A0000"/>
    <w:rsid w:val="006A03B6"/>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5C5"/>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B0240"/>
    <w:rsid w:val="006B08B4"/>
    <w:rsid w:val="006B106F"/>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A86"/>
    <w:rsid w:val="006B5B1E"/>
    <w:rsid w:val="006B5C52"/>
    <w:rsid w:val="006B5F30"/>
    <w:rsid w:val="006B623B"/>
    <w:rsid w:val="006B67A4"/>
    <w:rsid w:val="006B6929"/>
    <w:rsid w:val="006B7215"/>
    <w:rsid w:val="006B7436"/>
    <w:rsid w:val="006B75CF"/>
    <w:rsid w:val="006B75E3"/>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7A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1F63"/>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E37"/>
    <w:rsid w:val="006D61AE"/>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F056B"/>
    <w:rsid w:val="006F09D8"/>
    <w:rsid w:val="006F0D46"/>
    <w:rsid w:val="006F1637"/>
    <w:rsid w:val="006F1830"/>
    <w:rsid w:val="006F20D8"/>
    <w:rsid w:val="006F20FD"/>
    <w:rsid w:val="006F26D6"/>
    <w:rsid w:val="006F2C1A"/>
    <w:rsid w:val="006F2D7F"/>
    <w:rsid w:val="006F2EA2"/>
    <w:rsid w:val="006F3306"/>
    <w:rsid w:val="006F3622"/>
    <w:rsid w:val="006F42F6"/>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4C4"/>
    <w:rsid w:val="006F6552"/>
    <w:rsid w:val="006F673A"/>
    <w:rsid w:val="006F69B4"/>
    <w:rsid w:val="006F6BD5"/>
    <w:rsid w:val="006F6D62"/>
    <w:rsid w:val="006F70D8"/>
    <w:rsid w:val="006F7347"/>
    <w:rsid w:val="006F7FCF"/>
    <w:rsid w:val="007002A5"/>
    <w:rsid w:val="0070044B"/>
    <w:rsid w:val="007005E8"/>
    <w:rsid w:val="007008B1"/>
    <w:rsid w:val="00700954"/>
    <w:rsid w:val="00700B57"/>
    <w:rsid w:val="00700E07"/>
    <w:rsid w:val="00700F31"/>
    <w:rsid w:val="007010A5"/>
    <w:rsid w:val="007014E7"/>
    <w:rsid w:val="007017EC"/>
    <w:rsid w:val="0070189F"/>
    <w:rsid w:val="00701FD4"/>
    <w:rsid w:val="007023DA"/>
    <w:rsid w:val="00702407"/>
    <w:rsid w:val="00702864"/>
    <w:rsid w:val="00703760"/>
    <w:rsid w:val="0070380C"/>
    <w:rsid w:val="0070438F"/>
    <w:rsid w:val="00704567"/>
    <w:rsid w:val="007048B7"/>
    <w:rsid w:val="0070492C"/>
    <w:rsid w:val="00704CBF"/>
    <w:rsid w:val="007050CA"/>
    <w:rsid w:val="007052F4"/>
    <w:rsid w:val="00705590"/>
    <w:rsid w:val="00705616"/>
    <w:rsid w:val="0070656F"/>
    <w:rsid w:val="00707041"/>
    <w:rsid w:val="007070A9"/>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B8F"/>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2D4B"/>
    <w:rsid w:val="00723487"/>
    <w:rsid w:val="00723A76"/>
    <w:rsid w:val="007242EE"/>
    <w:rsid w:val="0072446A"/>
    <w:rsid w:val="007245AB"/>
    <w:rsid w:val="00724891"/>
    <w:rsid w:val="0072533B"/>
    <w:rsid w:val="00725ABF"/>
    <w:rsid w:val="00725B6C"/>
    <w:rsid w:val="00725C78"/>
    <w:rsid w:val="00726190"/>
    <w:rsid w:val="007269D0"/>
    <w:rsid w:val="00726CD7"/>
    <w:rsid w:val="00727CAB"/>
    <w:rsid w:val="007301C8"/>
    <w:rsid w:val="007308F0"/>
    <w:rsid w:val="00730E1C"/>
    <w:rsid w:val="00731ABA"/>
    <w:rsid w:val="00731D1F"/>
    <w:rsid w:val="00732238"/>
    <w:rsid w:val="00732BDD"/>
    <w:rsid w:val="00732DDB"/>
    <w:rsid w:val="00733021"/>
    <w:rsid w:val="007330B6"/>
    <w:rsid w:val="0073321D"/>
    <w:rsid w:val="0073340E"/>
    <w:rsid w:val="00733AF1"/>
    <w:rsid w:val="00733D7A"/>
    <w:rsid w:val="00733F96"/>
    <w:rsid w:val="0073433A"/>
    <w:rsid w:val="00734520"/>
    <w:rsid w:val="00734BED"/>
    <w:rsid w:val="00734EAB"/>
    <w:rsid w:val="00734EF1"/>
    <w:rsid w:val="00735935"/>
    <w:rsid w:val="00735C72"/>
    <w:rsid w:val="00735CB6"/>
    <w:rsid w:val="00735EE8"/>
    <w:rsid w:val="007377DF"/>
    <w:rsid w:val="007379DD"/>
    <w:rsid w:val="00737B03"/>
    <w:rsid w:val="00737B3B"/>
    <w:rsid w:val="007401D6"/>
    <w:rsid w:val="007403B9"/>
    <w:rsid w:val="007404C7"/>
    <w:rsid w:val="00740514"/>
    <w:rsid w:val="007405CD"/>
    <w:rsid w:val="00740BDA"/>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40F"/>
    <w:rsid w:val="00745753"/>
    <w:rsid w:val="007461E3"/>
    <w:rsid w:val="00746289"/>
    <w:rsid w:val="007467C0"/>
    <w:rsid w:val="00746AF6"/>
    <w:rsid w:val="00746B1A"/>
    <w:rsid w:val="00746FF5"/>
    <w:rsid w:val="007470A6"/>
    <w:rsid w:val="0074712B"/>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0D5D"/>
    <w:rsid w:val="007618D2"/>
    <w:rsid w:val="00762371"/>
    <w:rsid w:val="007625FF"/>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67CC6"/>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96C"/>
    <w:rsid w:val="00774A72"/>
    <w:rsid w:val="0077513F"/>
    <w:rsid w:val="007752A3"/>
    <w:rsid w:val="00775382"/>
    <w:rsid w:val="0077567F"/>
    <w:rsid w:val="00775F19"/>
    <w:rsid w:val="0077618E"/>
    <w:rsid w:val="007761C6"/>
    <w:rsid w:val="00776625"/>
    <w:rsid w:val="00776961"/>
    <w:rsid w:val="00776CF5"/>
    <w:rsid w:val="00777A18"/>
    <w:rsid w:val="0078048C"/>
    <w:rsid w:val="007805C9"/>
    <w:rsid w:val="007806FD"/>
    <w:rsid w:val="00780A5F"/>
    <w:rsid w:val="00780BDF"/>
    <w:rsid w:val="00780D63"/>
    <w:rsid w:val="00780E8A"/>
    <w:rsid w:val="00780F81"/>
    <w:rsid w:val="007811E3"/>
    <w:rsid w:val="00781CD6"/>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1D9"/>
    <w:rsid w:val="00786731"/>
    <w:rsid w:val="007871B7"/>
    <w:rsid w:val="00787582"/>
    <w:rsid w:val="00787758"/>
    <w:rsid w:val="00787B04"/>
    <w:rsid w:val="00787D1F"/>
    <w:rsid w:val="00790117"/>
    <w:rsid w:val="00790351"/>
    <w:rsid w:val="00790761"/>
    <w:rsid w:val="00790A14"/>
    <w:rsid w:val="00790F48"/>
    <w:rsid w:val="007911B8"/>
    <w:rsid w:val="007913F2"/>
    <w:rsid w:val="00791406"/>
    <w:rsid w:val="00791755"/>
    <w:rsid w:val="0079175A"/>
    <w:rsid w:val="00791864"/>
    <w:rsid w:val="0079190C"/>
    <w:rsid w:val="00791C1E"/>
    <w:rsid w:val="007922E9"/>
    <w:rsid w:val="00792372"/>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6941"/>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55"/>
    <w:rsid w:val="007A3FD4"/>
    <w:rsid w:val="007A4391"/>
    <w:rsid w:val="007A494D"/>
    <w:rsid w:val="007A499D"/>
    <w:rsid w:val="007A52F3"/>
    <w:rsid w:val="007A54C7"/>
    <w:rsid w:val="007A5623"/>
    <w:rsid w:val="007A572C"/>
    <w:rsid w:val="007A5764"/>
    <w:rsid w:val="007A5A61"/>
    <w:rsid w:val="007A5F65"/>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1F14"/>
    <w:rsid w:val="007B2509"/>
    <w:rsid w:val="007B2805"/>
    <w:rsid w:val="007B2954"/>
    <w:rsid w:val="007B2ABE"/>
    <w:rsid w:val="007B2B7A"/>
    <w:rsid w:val="007B2CC0"/>
    <w:rsid w:val="007B2D90"/>
    <w:rsid w:val="007B3026"/>
    <w:rsid w:val="007B326F"/>
    <w:rsid w:val="007B34ED"/>
    <w:rsid w:val="007B35D0"/>
    <w:rsid w:val="007B3AF3"/>
    <w:rsid w:val="007B3BBE"/>
    <w:rsid w:val="007B4082"/>
    <w:rsid w:val="007B4279"/>
    <w:rsid w:val="007B465F"/>
    <w:rsid w:val="007B4783"/>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397"/>
    <w:rsid w:val="007C175D"/>
    <w:rsid w:val="007C1A96"/>
    <w:rsid w:val="007C1B2C"/>
    <w:rsid w:val="007C213C"/>
    <w:rsid w:val="007C2536"/>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54E7"/>
    <w:rsid w:val="007C5579"/>
    <w:rsid w:val="007C5636"/>
    <w:rsid w:val="007C5708"/>
    <w:rsid w:val="007C57F3"/>
    <w:rsid w:val="007C57F7"/>
    <w:rsid w:val="007C5B52"/>
    <w:rsid w:val="007C61B9"/>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9DC"/>
    <w:rsid w:val="007D3A01"/>
    <w:rsid w:val="007D3E4B"/>
    <w:rsid w:val="007D436A"/>
    <w:rsid w:val="007D46C7"/>
    <w:rsid w:val="007D49CB"/>
    <w:rsid w:val="007D4D88"/>
    <w:rsid w:val="007D4E7E"/>
    <w:rsid w:val="007D4F00"/>
    <w:rsid w:val="007D5070"/>
    <w:rsid w:val="007D5180"/>
    <w:rsid w:val="007D5346"/>
    <w:rsid w:val="007D546D"/>
    <w:rsid w:val="007D564A"/>
    <w:rsid w:val="007D5937"/>
    <w:rsid w:val="007D5DE2"/>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FD6"/>
    <w:rsid w:val="007E2AE2"/>
    <w:rsid w:val="007E2B0F"/>
    <w:rsid w:val="007E2E36"/>
    <w:rsid w:val="007E31B7"/>
    <w:rsid w:val="007E325A"/>
    <w:rsid w:val="007E37CA"/>
    <w:rsid w:val="007E3C03"/>
    <w:rsid w:val="007E3D75"/>
    <w:rsid w:val="007E3E5F"/>
    <w:rsid w:val="007E419E"/>
    <w:rsid w:val="007E4743"/>
    <w:rsid w:val="007E5398"/>
    <w:rsid w:val="007E55FB"/>
    <w:rsid w:val="007E59DB"/>
    <w:rsid w:val="007E5E21"/>
    <w:rsid w:val="007E5E2D"/>
    <w:rsid w:val="007E6186"/>
    <w:rsid w:val="007E6540"/>
    <w:rsid w:val="007E6F72"/>
    <w:rsid w:val="007E750E"/>
    <w:rsid w:val="007E78ED"/>
    <w:rsid w:val="007E7B32"/>
    <w:rsid w:val="007E7B6A"/>
    <w:rsid w:val="007E7BDE"/>
    <w:rsid w:val="007F0644"/>
    <w:rsid w:val="007F09C3"/>
    <w:rsid w:val="007F0CAF"/>
    <w:rsid w:val="007F0DD8"/>
    <w:rsid w:val="007F1251"/>
    <w:rsid w:val="007F127C"/>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64"/>
    <w:rsid w:val="00801BA5"/>
    <w:rsid w:val="00801CBB"/>
    <w:rsid w:val="00802099"/>
    <w:rsid w:val="0080247F"/>
    <w:rsid w:val="00802480"/>
    <w:rsid w:val="0080259C"/>
    <w:rsid w:val="008026E2"/>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64C"/>
    <w:rsid w:val="00812761"/>
    <w:rsid w:val="00812D86"/>
    <w:rsid w:val="00812FFE"/>
    <w:rsid w:val="00813165"/>
    <w:rsid w:val="008131F0"/>
    <w:rsid w:val="008131FC"/>
    <w:rsid w:val="0081373F"/>
    <w:rsid w:val="0081395A"/>
    <w:rsid w:val="008139CE"/>
    <w:rsid w:val="00813A4F"/>
    <w:rsid w:val="00813B07"/>
    <w:rsid w:val="00813D56"/>
    <w:rsid w:val="0081403B"/>
    <w:rsid w:val="0081436A"/>
    <w:rsid w:val="00814C8C"/>
    <w:rsid w:val="00814D31"/>
    <w:rsid w:val="00815AD6"/>
    <w:rsid w:val="00815DD9"/>
    <w:rsid w:val="00815E3C"/>
    <w:rsid w:val="008161BC"/>
    <w:rsid w:val="00816A97"/>
    <w:rsid w:val="00816D87"/>
    <w:rsid w:val="00817176"/>
    <w:rsid w:val="0081720B"/>
    <w:rsid w:val="00817E16"/>
    <w:rsid w:val="00820176"/>
    <w:rsid w:val="008207D4"/>
    <w:rsid w:val="00820842"/>
    <w:rsid w:val="0082085B"/>
    <w:rsid w:val="0082089A"/>
    <w:rsid w:val="0082090B"/>
    <w:rsid w:val="00820AA9"/>
    <w:rsid w:val="00821585"/>
    <w:rsid w:val="0082158E"/>
    <w:rsid w:val="00821997"/>
    <w:rsid w:val="00821A2A"/>
    <w:rsid w:val="0082211F"/>
    <w:rsid w:val="00822304"/>
    <w:rsid w:val="0082295B"/>
    <w:rsid w:val="00822D00"/>
    <w:rsid w:val="00822F2E"/>
    <w:rsid w:val="008242E5"/>
    <w:rsid w:val="00824DC6"/>
    <w:rsid w:val="00825C30"/>
    <w:rsid w:val="00825D7F"/>
    <w:rsid w:val="00825F4B"/>
    <w:rsid w:val="00826CFA"/>
    <w:rsid w:val="0082785D"/>
    <w:rsid w:val="008279AB"/>
    <w:rsid w:val="00827D00"/>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D2"/>
    <w:rsid w:val="008344BD"/>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A6"/>
    <w:rsid w:val="008425B6"/>
    <w:rsid w:val="008426D3"/>
    <w:rsid w:val="00842ADD"/>
    <w:rsid w:val="00843FAE"/>
    <w:rsid w:val="008440E9"/>
    <w:rsid w:val="0084435D"/>
    <w:rsid w:val="008444A3"/>
    <w:rsid w:val="00844A42"/>
    <w:rsid w:val="008451B9"/>
    <w:rsid w:val="008451E0"/>
    <w:rsid w:val="008452AA"/>
    <w:rsid w:val="00845305"/>
    <w:rsid w:val="008455CB"/>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106"/>
    <w:rsid w:val="0085123C"/>
    <w:rsid w:val="008512E7"/>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3F23"/>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9F2"/>
    <w:rsid w:val="00856D73"/>
    <w:rsid w:val="00856F5A"/>
    <w:rsid w:val="00856FF8"/>
    <w:rsid w:val="00857036"/>
    <w:rsid w:val="008572DF"/>
    <w:rsid w:val="00857452"/>
    <w:rsid w:val="0085764F"/>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422"/>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3B38"/>
    <w:rsid w:val="00874491"/>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42"/>
    <w:rsid w:val="0088179E"/>
    <w:rsid w:val="00881F1A"/>
    <w:rsid w:val="0088222D"/>
    <w:rsid w:val="008825B3"/>
    <w:rsid w:val="00882976"/>
    <w:rsid w:val="00883E5F"/>
    <w:rsid w:val="00883F07"/>
    <w:rsid w:val="00884096"/>
    <w:rsid w:val="008843CC"/>
    <w:rsid w:val="0088453B"/>
    <w:rsid w:val="00884766"/>
    <w:rsid w:val="0088488A"/>
    <w:rsid w:val="00884F86"/>
    <w:rsid w:val="0088509E"/>
    <w:rsid w:val="00885217"/>
    <w:rsid w:val="00885436"/>
    <w:rsid w:val="00885562"/>
    <w:rsid w:val="00886373"/>
    <w:rsid w:val="008864CB"/>
    <w:rsid w:val="00886EAD"/>
    <w:rsid w:val="0088767C"/>
    <w:rsid w:val="0088785E"/>
    <w:rsid w:val="008879A5"/>
    <w:rsid w:val="00887B56"/>
    <w:rsid w:val="00887BE9"/>
    <w:rsid w:val="00890152"/>
    <w:rsid w:val="0089066D"/>
    <w:rsid w:val="008909AB"/>
    <w:rsid w:val="00890E54"/>
    <w:rsid w:val="00890E5E"/>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636C"/>
    <w:rsid w:val="00896D8C"/>
    <w:rsid w:val="00896EF5"/>
    <w:rsid w:val="008973D5"/>
    <w:rsid w:val="008A06C8"/>
    <w:rsid w:val="008A08B2"/>
    <w:rsid w:val="008A0AF4"/>
    <w:rsid w:val="008A167F"/>
    <w:rsid w:val="008A1798"/>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B1C"/>
    <w:rsid w:val="008B1CC1"/>
    <w:rsid w:val="008B273B"/>
    <w:rsid w:val="008B27D9"/>
    <w:rsid w:val="008B311D"/>
    <w:rsid w:val="008B3153"/>
    <w:rsid w:val="008B3360"/>
    <w:rsid w:val="008B3713"/>
    <w:rsid w:val="008B3E8E"/>
    <w:rsid w:val="008B433E"/>
    <w:rsid w:val="008B48EB"/>
    <w:rsid w:val="008B4C7A"/>
    <w:rsid w:val="008B4CB8"/>
    <w:rsid w:val="008B500B"/>
    <w:rsid w:val="008B5052"/>
    <w:rsid w:val="008B5A32"/>
    <w:rsid w:val="008B6B15"/>
    <w:rsid w:val="008B6CED"/>
    <w:rsid w:val="008B6D6F"/>
    <w:rsid w:val="008B6E60"/>
    <w:rsid w:val="008B73B2"/>
    <w:rsid w:val="008B7BA2"/>
    <w:rsid w:val="008B7E98"/>
    <w:rsid w:val="008C0432"/>
    <w:rsid w:val="008C09BC"/>
    <w:rsid w:val="008C0CE3"/>
    <w:rsid w:val="008C0D9A"/>
    <w:rsid w:val="008C0FFA"/>
    <w:rsid w:val="008C1653"/>
    <w:rsid w:val="008C183E"/>
    <w:rsid w:val="008C1A55"/>
    <w:rsid w:val="008C1E87"/>
    <w:rsid w:val="008C2780"/>
    <w:rsid w:val="008C2838"/>
    <w:rsid w:val="008C2C3E"/>
    <w:rsid w:val="008C3714"/>
    <w:rsid w:val="008C3869"/>
    <w:rsid w:val="008C3C56"/>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2212"/>
    <w:rsid w:val="008D2C96"/>
    <w:rsid w:val="008D326D"/>
    <w:rsid w:val="008D3314"/>
    <w:rsid w:val="008D3416"/>
    <w:rsid w:val="008D3979"/>
    <w:rsid w:val="008D3C7A"/>
    <w:rsid w:val="008D4082"/>
    <w:rsid w:val="008D40A8"/>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888"/>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79"/>
    <w:rsid w:val="008E3AEA"/>
    <w:rsid w:val="008E4009"/>
    <w:rsid w:val="008E56EE"/>
    <w:rsid w:val="008E58FA"/>
    <w:rsid w:val="008E590E"/>
    <w:rsid w:val="008E5A5D"/>
    <w:rsid w:val="008E5CC6"/>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65F"/>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C1"/>
    <w:rsid w:val="008F6FE3"/>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5DC"/>
    <w:rsid w:val="0090373B"/>
    <w:rsid w:val="00903897"/>
    <w:rsid w:val="00903FE5"/>
    <w:rsid w:val="0090409E"/>
    <w:rsid w:val="00904217"/>
    <w:rsid w:val="0090421B"/>
    <w:rsid w:val="009044B9"/>
    <w:rsid w:val="009045DE"/>
    <w:rsid w:val="00904649"/>
    <w:rsid w:val="00904C91"/>
    <w:rsid w:val="00904EA1"/>
    <w:rsid w:val="00904F30"/>
    <w:rsid w:val="009052FA"/>
    <w:rsid w:val="0090554D"/>
    <w:rsid w:val="009057AA"/>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5AC"/>
    <w:rsid w:val="0091170D"/>
    <w:rsid w:val="00911B5A"/>
    <w:rsid w:val="00911EDC"/>
    <w:rsid w:val="00912466"/>
    <w:rsid w:val="0091394D"/>
    <w:rsid w:val="00914373"/>
    <w:rsid w:val="00914446"/>
    <w:rsid w:val="009145D2"/>
    <w:rsid w:val="00915657"/>
    <w:rsid w:val="0091588D"/>
    <w:rsid w:val="00915985"/>
    <w:rsid w:val="00915D2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0EEE"/>
    <w:rsid w:val="009414A4"/>
    <w:rsid w:val="00941741"/>
    <w:rsid w:val="0094185D"/>
    <w:rsid w:val="00941BE0"/>
    <w:rsid w:val="00941DEA"/>
    <w:rsid w:val="00941E37"/>
    <w:rsid w:val="00942312"/>
    <w:rsid w:val="0094341E"/>
    <w:rsid w:val="00943617"/>
    <w:rsid w:val="009436A3"/>
    <w:rsid w:val="0094387E"/>
    <w:rsid w:val="009438EA"/>
    <w:rsid w:val="0094393B"/>
    <w:rsid w:val="00943C47"/>
    <w:rsid w:val="00943C7D"/>
    <w:rsid w:val="00943CBC"/>
    <w:rsid w:val="009443CE"/>
    <w:rsid w:val="00944942"/>
    <w:rsid w:val="00945235"/>
    <w:rsid w:val="009456A6"/>
    <w:rsid w:val="00945ADA"/>
    <w:rsid w:val="009463D1"/>
    <w:rsid w:val="009464FB"/>
    <w:rsid w:val="00946580"/>
    <w:rsid w:val="0094669C"/>
    <w:rsid w:val="00946C0C"/>
    <w:rsid w:val="00946E17"/>
    <w:rsid w:val="00946E23"/>
    <w:rsid w:val="00946FEB"/>
    <w:rsid w:val="00947396"/>
    <w:rsid w:val="009474DF"/>
    <w:rsid w:val="00947643"/>
    <w:rsid w:val="00947774"/>
    <w:rsid w:val="00947DDF"/>
    <w:rsid w:val="00947F99"/>
    <w:rsid w:val="0095044F"/>
    <w:rsid w:val="00950963"/>
    <w:rsid w:val="00950A65"/>
    <w:rsid w:val="00951414"/>
    <w:rsid w:val="009518A1"/>
    <w:rsid w:val="009519F4"/>
    <w:rsid w:val="00951CCB"/>
    <w:rsid w:val="00951D76"/>
    <w:rsid w:val="00951F44"/>
    <w:rsid w:val="0095268C"/>
    <w:rsid w:val="00952994"/>
    <w:rsid w:val="00952A85"/>
    <w:rsid w:val="00952EE5"/>
    <w:rsid w:val="009531DE"/>
    <w:rsid w:val="009535BA"/>
    <w:rsid w:val="0095360F"/>
    <w:rsid w:val="00953681"/>
    <w:rsid w:val="00953B7E"/>
    <w:rsid w:val="00953C89"/>
    <w:rsid w:val="009542C9"/>
    <w:rsid w:val="00954554"/>
    <w:rsid w:val="00954641"/>
    <w:rsid w:val="00954AC5"/>
    <w:rsid w:val="00954E6A"/>
    <w:rsid w:val="00954FB4"/>
    <w:rsid w:val="009557EA"/>
    <w:rsid w:val="009559B6"/>
    <w:rsid w:val="00955F1B"/>
    <w:rsid w:val="00956941"/>
    <w:rsid w:val="00956BB5"/>
    <w:rsid w:val="00956D49"/>
    <w:rsid w:val="00956F7E"/>
    <w:rsid w:val="009570C1"/>
    <w:rsid w:val="0095744E"/>
    <w:rsid w:val="009575F2"/>
    <w:rsid w:val="009579D0"/>
    <w:rsid w:val="00957E68"/>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5485"/>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126"/>
    <w:rsid w:val="009764D9"/>
    <w:rsid w:val="009764F0"/>
    <w:rsid w:val="009766E8"/>
    <w:rsid w:val="009767AA"/>
    <w:rsid w:val="00976CA1"/>
    <w:rsid w:val="00977299"/>
    <w:rsid w:val="009776C2"/>
    <w:rsid w:val="00977990"/>
    <w:rsid w:val="00977C96"/>
    <w:rsid w:val="0098111F"/>
    <w:rsid w:val="00981458"/>
    <w:rsid w:val="0098197C"/>
    <w:rsid w:val="00982216"/>
    <w:rsid w:val="00982AF2"/>
    <w:rsid w:val="00982D25"/>
    <w:rsid w:val="00982D9D"/>
    <w:rsid w:val="00983061"/>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C0"/>
    <w:rsid w:val="00986C55"/>
    <w:rsid w:val="00986EA8"/>
    <w:rsid w:val="00986ED2"/>
    <w:rsid w:val="009875C0"/>
    <w:rsid w:val="00987639"/>
    <w:rsid w:val="009876CC"/>
    <w:rsid w:val="00987C08"/>
    <w:rsid w:val="00987C90"/>
    <w:rsid w:val="00990095"/>
    <w:rsid w:val="00990649"/>
    <w:rsid w:val="00990679"/>
    <w:rsid w:val="00990928"/>
    <w:rsid w:val="00990ABE"/>
    <w:rsid w:val="00991164"/>
    <w:rsid w:val="009914EF"/>
    <w:rsid w:val="00991871"/>
    <w:rsid w:val="00991A71"/>
    <w:rsid w:val="00991B92"/>
    <w:rsid w:val="00992025"/>
    <w:rsid w:val="009920B2"/>
    <w:rsid w:val="009921FE"/>
    <w:rsid w:val="00992476"/>
    <w:rsid w:val="00992497"/>
    <w:rsid w:val="009927C0"/>
    <w:rsid w:val="00992823"/>
    <w:rsid w:val="00992E35"/>
    <w:rsid w:val="009931E0"/>
    <w:rsid w:val="009938B2"/>
    <w:rsid w:val="00993963"/>
    <w:rsid w:val="00993DB6"/>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07"/>
    <w:rsid w:val="00997FFD"/>
    <w:rsid w:val="009A006A"/>
    <w:rsid w:val="009A04B0"/>
    <w:rsid w:val="009A053D"/>
    <w:rsid w:val="009A0717"/>
    <w:rsid w:val="009A07B6"/>
    <w:rsid w:val="009A0A87"/>
    <w:rsid w:val="009A0D1D"/>
    <w:rsid w:val="009A1167"/>
    <w:rsid w:val="009A141A"/>
    <w:rsid w:val="009A14A7"/>
    <w:rsid w:val="009A18E2"/>
    <w:rsid w:val="009A18EB"/>
    <w:rsid w:val="009A19BB"/>
    <w:rsid w:val="009A1C48"/>
    <w:rsid w:val="009A1CD9"/>
    <w:rsid w:val="009A229A"/>
    <w:rsid w:val="009A230B"/>
    <w:rsid w:val="009A2598"/>
    <w:rsid w:val="009A2678"/>
    <w:rsid w:val="009A2C4B"/>
    <w:rsid w:val="009A2D05"/>
    <w:rsid w:val="009A2D28"/>
    <w:rsid w:val="009A2D6B"/>
    <w:rsid w:val="009A34C1"/>
    <w:rsid w:val="009A36B9"/>
    <w:rsid w:val="009A37BD"/>
    <w:rsid w:val="009A3889"/>
    <w:rsid w:val="009A3DEE"/>
    <w:rsid w:val="009A3E6F"/>
    <w:rsid w:val="009A3FC7"/>
    <w:rsid w:val="009A43A2"/>
    <w:rsid w:val="009A4704"/>
    <w:rsid w:val="009A4866"/>
    <w:rsid w:val="009A48E7"/>
    <w:rsid w:val="009A4D1F"/>
    <w:rsid w:val="009A571C"/>
    <w:rsid w:val="009A5F01"/>
    <w:rsid w:val="009A6154"/>
    <w:rsid w:val="009A65F5"/>
    <w:rsid w:val="009A68E0"/>
    <w:rsid w:val="009A7D9F"/>
    <w:rsid w:val="009A7DB3"/>
    <w:rsid w:val="009A7E17"/>
    <w:rsid w:val="009B0DEA"/>
    <w:rsid w:val="009B1794"/>
    <w:rsid w:val="009B19B9"/>
    <w:rsid w:val="009B1AE3"/>
    <w:rsid w:val="009B1B6B"/>
    <w:rsid w:val="009B1E5A"/>
    <w:rsid w:val="009B2125"/>
    <w:rsid w:val="009B21F2"/>
    <w:rsid w:val="009B28F1"/>
    <w:rsid w:val="009B2BD0"/>
    <w:rsid w:val="009B30EC"/>
    <w:rsid w:val="009B31AC"/>
    <w:rsid w:val="009B3387"/>
    <w:rsid w:val="009B3D0B"/>
    <w:rsid w:val="009B3E40"/>
    <w:rsid w:val="009B3E5D"/>
    <w:rsid w:val="009B4436"/>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AFA"/>
    <w:rsid w:val="009C1FB5"/>
    <w:rsid w:val="009C2118"/>
    <w:rsid w:val="009C2154"/>
    <w:rsid w:val="009C25A8"/>
    <w:rsid w:val="009C2701"/>
    <w:rsid w:val="009C2985"/>
    <w:rsid w:val="009C29FA"/>
    <w:rsid w:val="009C3006"/>
    <w:rsid w:val="009C3328"/>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2FC0"/>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3D1A"/>
    <w:rsid w:val="009E4012"/>
    <w:rsid w:val="009E409D"/>
    <w:rsid w:val="009E45AF"/>
    <w:rsid w:val="009E4843"/>
    <w:rsid w:val="009E4AB6"/>
    <w:rsid w:val="009E4D2C"/>
    <w:rsid w:val="009E511B"/>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0C78"/>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13C"/>
    <w:rsid w:val="009F5D86"/>
    <w:rsid w:val="009F5E46"/>
    <w:rsid w:val="009F5F05"/>
    <w:rsid w:val="009F6986"/>
    <w:rsid w:val="009F6D4F"/>
    <w:rsid w:val="009F6E56"/>
    <w:rsid w:val="009F6E69"/>
    <w:rsid w:val="009F7966"/>
    <w:rsid w:val="00A0087E"/>
    <w:rsid w:val="00A00B1F"/>
    <w:rsid w:val="00A00E04"/>
    <w:rsid w:val="00A00E6F"/>
    <w:rsid w:val="00A0119C"/>
    <w:rsid w:val="00A015FE"/>
    <w:rsid w:val="00A016D0"/>
    <w:rsid w:val="00A0187E"/>
    <w:rsid w:val="00A01A0C"/>
    <w:rsid w:val="00A01CB1"/>
    <w:rsid w:val="00A0223F"/>
    <w:rsid w:val="00A037AF"/>
    <w:rsid w:val="00A038F6"/>
    <w:rsid w:val="00A03DD1"/>
    <w:rsid w:val="00A03ED8"/>
    <w:rsid w:val="00A040CB"/>
    <w:rsid w:val="00A04553"/>
    <w:rsid w:val="00A0456D"/>
    <w:rsid w:val="00A045C1"/>
    <w:rsid w:val="00A0499E"/>
    <w:rsid w:val="00A04C88"/>
    <w:rsid w:val="00A053DA"/>
    <w:rsid w:val="00A05704"/>
    <w:rsid w:val="00A05C13"/>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501"/>
    <w:rsid w:val="00A12813"/>
    <w:rsid w:val="00A12BEC"/>
    <w:rsid w:val="00A13063"/>
    <w:rsid w:val="00A1325B"/>
    <w:rsid w:val="00A134D3"/>
    <w:rsid w:val="00A1370A"/>
    <w:rsid w:val="00A13B52"/>
    <w:rsid w:val="00A140DB"/>
    <w:rsid w:val="00A140FE"/>
    <w:rsid w:val="00A144E9"/>
    <w:rsid w:val="00A14DD5"/>
    <w:rsid w:val="00A153AE"/>
    <w:rsid w:val="00A15522"/>
    <w:rsid w:val="00A155E4"/>
    <w:rsid w:val="00A1582C"/>
    <w:rsid w:val="00A15845"/>
    <w:rsid w:val="00A1622C"/>
    <w:rsid w:val="00A168CA"/>
    <w:rsid w:val="00A16ACB"/>
    <w:rsid w:val="00A16C46"/>
    <w:rsid w:val="00A171B9"/>
    <w:rsid w:val="00A172C7"/>
    <w:rsid w:val="00A17331"/>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24"/>
    <w:rsid w:val="00A27C39"/>
    <w:rsid w:val="00A31081"/>
    <w:rsid w:val="00A3173D"/>
    <w:rsid w:val="00A3187B"/>
    <w:rsid w:val="00A31AB2"/>
    <w:rsid w:val="00A31B0B"/>
    <w:rsid w:val="00A31E42"/>
    <w:rsid w:val="00A323E7"/>
    <w:rsid w:val="00A3282C"/>
    <w:rsid w:val="00A328C5"/>
    <w:rsid w:val="00A32906"/>
    <w:rsid w:val="00A32CB5"/>
    <w:rsid w:val="00A32D99"/>
    <w:rsid w:val="00A33160"/>
    <w:rsid w:val="00A33296"/>
    <w:rsid w:val="00A338AA"/>
    <w:rsid w:val="00A33A5C"/>
    <w:rsid w:val="00A33D4D"/>
    <w:rsid w:val="00A34255"/>
    <w:rsid w:val="00A3495A"/>
    <w:rsid w:val="00A34E8F"/>
    <w:rsid w:val="00A3547E"/>
    <w:rsid w:val="00A356B3"/>
    <w:rsid w:val="00A35C75"/>
    <w:rsid w:val="00A35D75"/>
    <w:rsid w:val="00A35F15"/>
    <w:rsid w:val="00A360E2"/>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F12"/>
    <w:rsid w:val="00A452F3"/>
    <w:rsid w:val="00A452F7"/>
    <w:rsid w:val="00A45422"/>
    <w:rsid w:val="00A45546"/>
    <w:rsid w:val="00A46745"/>
    <w:rsid w:val="00A4687D"/>
    <w:rsid w:val="00A46B37"/>
    <w:rsid w:val="00A471BB"/>
    <w:rsid w:val="00A4726D"/>
    <w:rsid w:val="00A47AA5"/>
    <w:rsid w:val="00A47BDA"/>
    <w:rsid w:val="00A47BFF"/>
    <w:rsid w:val="00A47CC7"/>
    <w:rsid w:val="00A50056"/>
    <w:rsid w:val="00A5076F"/>
    <w:rsid w:val="00A50785"/>
    <w:rsid w:val="00A50789"/>
    <w:rsid w:val="00A50994"/>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94"/>
    <w:rsid w:val="00A536A1"/>
    <w:rsid w:val="00A53A1C"/>
    <w:rsid w:val="00A53B32"/>
    <w:rsid w:val="00A5411A"/>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8CC"/>
    <w:rsid w:val="00A61B0E"/>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3E"/>
    <w:rsid w:val="00A65E56"/>
    <w:rsid w:val="00A661F4"/>
    <w:rsid w:val="00A666A8"/>
    <w:rsid w:val="00A6686B"/>
    <w:rsid w:val="00A668ED"/>
    <w:rsid w:val="00A66D96"/>
    <w:rsid w:val="00A66F9F"/>
    <w:rsid w:val="00A67A3D"/>
    <w:rsid w:val="00A67A81"/>
    <w:rsid w:val="00A67CC0"/>
    <w:rsid w:val="00A67D6A"/>
    <w:rsid w:val="00A704D3"/>
    <w:rsid w:val="00A70545"/>
    <w:rsid w:val="00A7079F"/>
    <w:rsid w:val="00A7094E"/>
    <w:rsid w:val="00A70EC2"/>
    <w:rsid w:val="00A718C9"/>
    <w:rsid w:val="00A71EC7"/>
    <w:rsid w:val="00A7205C"/>
    <w:rsid w:val="00A7259F"/>
    <w:rsid w:val="00A72F59"/>
    <w:rsid w:val="00A72F5C"/>
    <w:rsid w:val="00A731A1"/>
    <w:rsid w:val="00A73242"/>
    <w:rsid w:val="00A736A2"/>
    <w:rsid w:val="00A7398D"/>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79A"/>
    <w:rsid w:val="00A769F6"/>
    <w:rsid w:val="00A7701C"/>
    <w:rsid w:val="00A77621"/>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8"/>
    <w:rsid w:val="00A82EB0"/>
    <w:rsid w:val="00A836D2"/>
    <w:rsid w:val="00A83E03"/>
    <w:rsid w:val="00A8452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12D"/>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D73"/>
    <w:rsid w:val="00A96E72"/>
    <w:rsid w:val="00A96FFD"/>
    <w:rsid w:val="00A97108"/>
    <w:rsid w:val="00A9712D"/>
    <w:rsid w:val="00A97420"/>
    <w:rsid w:val="00A97DA8"/>
    <w:rsid w:val="00A97F3A"/>
    <w:rsid w:val="00AA0000"/>
    <w:rsid w:val="00AA02EC"/>
    <w:rsid w:val="00AA056B"/>
    <w:rsid w:val="00AA0623"/>
    <w:rsid w:val="00AA063D"/>
    <w:rsid w:val="00AA0E87"/>
    <w:rsid w:val="00AA116B"/>
    <w:rsid w:val="00AA13A9"/>
    <w:rsid w:val="00AA1879"/>
    <w:rsid w:val="00AA1ABA"/>
    <w:rsid w:val="00AA20FB"/>
    <w:rsid w:val="00AA2188"/>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BC6"/>
    <w:rsid w:val="00AB0D32"/>
    <w:rsid w:val="00AB13E2"/>
    <w:rsid w:val="00AB14DC"/>
    <w:rsid w:val="00AB1D5B"/>
    <w:rsid w:val="00AB1D90"/>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21"/>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A31"/>
    <w:rsid w:val="00AE4D8B"/>
    <w:rsid w:val="00AE4FA6"/>
    <w:rsid w:val="00AE52D8"/>
    <w:rsid w:val="00AE5D24"/>
    <w:rsid w:val="00AE63B6"/>
    <w:rsid w:val="00AE6761"/>
    <w:rsid w:val="00AE6C75"/>
    <w:rsid w:val="00AE6F8F"/>
    <w:rsid w:val="00AE6FDE"/>
    <w:rsid w:val="00AE70A4"/>
    <w:rsid w:val="00AE7363"/>
    <w:rsid w:val="00AE73F9"/>
    <w:rsid w:val="00AE7442"/>
    <w:rsid w:val="00AE7790"/>
    <w:rsid w:val="00AE78FC"/>
    <w:rsid w:val="00AE7EA8"/>
    <w:rsid w:val="00AF0175"/>
    <w:rsid w:val="00AF01D3"/>
    <w:rsid w:val="00AF01E9"/>
    <w:rsid w:val="00AF0767"/>
    <w:rsid w:val="00AF0951"/>
    <w:rsid w:val="00AF0F5D"/>
    <w:rsid w:val="00AF1628"/>
    <w:rsid w:val="00AF1BE3"/>
    <w:rsid w:val="00AF209F"/>
    <w:rsid w:val="00AF2EFF"/>
    <w:rsid w:val="00AF3022"/>
    <w:rsid w:val="00AF318D"/>
    <w:rsid w:val="00AF3202"/>
    <w:rsid w:val="00AF3378"/>
    <w:rsid w:val="00AF3536"/>
    <w:rsid w:val="00AF37D0"/>
    <w:rsid w:val="00AF387E"/>
    <w:rsid w:val="00AF3CBF"/>
    <w:rsid w:val="00AF42B0"/>
    <w:rsid w:val="00AF4757"/>
    <w:rsid w:val="00AF4F2E"/>
    <w:rsid w:val="00AF4F53"/>
    <w:rsid w:val="00AF51E0"/>
    <w:rsid w:val="00AF544D"/>
    <w:rsid w:val="00AF5B9B"/>
    <w:rsid w:val="00AF62F5"/>
    <w:rsid w:val="00AF6631"/>
    <w:rsid w:val="00AF66C3"/>
    <w:rsid w:val="00AF6C21"/>
    <w:rsid w:val="00AF6C4D"/>
    <w:rsid w:val="00AF6FBD"/>
    <w:rsid w:val="00AF6FBF"/>
    <w:rsid w:val="00AF71AF"/>
    <w:rsid w:val="00AF785A"/>
    <w:rsid w:val="00AF7BA0"/>
    <w:rsid w:val="00B008C8"/>
    <w:rsid w:val="00B00AAE"/>
    <w:rsid w:val="00B00D7F"/>
    <w:rsid w:val="00B00FC7"/>
    <w:rsid w:val="00B011DD"/>
    <w:rsid w:val="00B01404"/>
    <w:rsid w:val="00B0178D"/>
    <w:rsid w:val="00B019E2"/>
    <w:rsid w:val="00B02464"/>
    <w:rsid w:val="00B025A0"/>
    <w:rsid w:val="00B025D8"/>
    <w:rsid w:val="00B02B1B"/>
    <w:rsid w:val="00B03509"/>
    <w:rsid w:val="00B035B1"/>
    <w:rsid w:val="00B040AB"/>
    <w:rsid w:val="00B043C1"/>
    <w:rsid w:val="00B044CE"/>
    <w:rsid w:val="00B04593"/>
    <w:rsid w:val="00B048DF"/>
    <w:rsid w:val="00B04EE2"/>
    <w:rsid w:val="00B04F07"/>
    <w:rsid w:val="00B058E4"/>
    <w:rsid w:val="00B05903"/>
    <w:rsid w:val="00B05A8B"/>
    <w:rsid w:val="00B05E30"/>
    <w:rsid w:val="00B05F9C"/>
    <w:rsid w:val="00B0631C"/>
    <w:rsid w:val="00B06598"/>
    <w:rsid w:val="00B0663F"/>
    <w:rsid w:val="00B069F9"/>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1BDF"/>
    <w:rsid w:val="00B1218D"/>
    <w:rsid w:val="00B128EF"/>
    <w:rsid w:val="00B12AE8"/>
    <w:rsid w:val="00B12B24"/>
    <w:rsid w:val="00B12CF3"/>
    <w:rsid w:val="00B12DA8"/>
    <w:rsid w:val="00B12DC7"/>
    <w:rsid w:val="00B1374B"/>
    <w:rsid w:val="00B13B0D"/>
    <w:rsid w:val="00B1453A"/>
    <w:rsid w:val="00B14727"/>
    <w:rsid w:val="00B150DA"/>
    <w:rsid w:val="00B15321"/>
    <w:rsid w:val="00B15D9A"/>
    <w:rsid w:val="00B15F40"/>
    <w:rsid w:val="00B16379"/>
    <w:rsid w:val="00B1647F"/>
    <w:rsid w:val="00B165B4"/>
    <w:rsid w:val="00B16B54"/>
    <w:rsid w:val="00B16E8F"/>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300"/>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C1"/>
    <w:rsid w:val="00B30CEC"/>
    <w:rsid w:val="00B31A3C"/>
    <w:rsid w:val="00B31D48"/>
    <w:rsid w:val="00B31EB1"/>
    <w:rsid w:val="00B31EBB"/>
    <w:rsid w:val="00B32351"/>
    <w:rsid w:val="00B32938"/>
    <w:rsid w:val="00B33479"/>
    <w:rsid w:val="00B33619"/>
    <w:rsid w:val="00B33753"/>
    <w:rsid w:val="00B337D9"/>
    <w:rsid w:val="00B33813"/>
    <w:rsid w:val="00B33C32"/>
    <w:rsid w:val="00B34263"/>
    <w:rsid w:val="00B34297"/>
    <w:rsid w:val="00B3437B"/>
    <w:rsid w:val="00B35108"/>
    <w:rsid w:val="00B35193"/>
    <w:rsid w:val="00B35452"/>
    <w:rsid w:val="00B366C1"/>
    <w:rsid w:val="00B37430"/>
    <w:rsid w:val="00B374D1"/>
    <w:rsid w:val="00B37CEC"/>
    <w:rsid w:val="00B37D98"/>
    <w:rsid w:val="00B37F01"/>
    <w:rsid w:val="00B37F97"/>
    <w:rsid w:val="00B409A3"/>
    <w:rsid w:val="00B40A50"/>
    <w:rsid w:val="00B40B63"/>
    <w:rsid w:val="00B40FD0"/>
    <w:rsid w:val="00B41189"/>
    <w:rsid w:val="00B41365"/>
    <w:rsid w:val="00B41403"/>
    <w:rsid w:val="00B4156E"/>
    <w:rsid w:val="00B419E6"/>
    <w:rsid w:val="00B42024"/>
    <w:rsid w:val="00B4243B"/>
    <w:rsid w:val="00B427AE"/>
    <w:rsid w:val="00B429BA"/>
    <w:rsid w:val="00B42B2F"/>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F5"/>
    <w:rsid w:val="00B46C5D"/>
    <w:rsid w:val="00B46CDF"/>
    <w:rsid w:val="00B46D80"/>
    <w:rsid w:val="00B46E55"/>
    <w:rsid w:val="00B47120"/>
    <w:rsid w:val="00B4720F"/>
    <w:rsid w:val="00B4764B"/>
    <w:rsid w:val="00B501E5"/>
    <w:rsid w:val="00B513AF"/>
    <w:rsid w:val="00B51B40"/>
    <w:rsid w:val="00B51BEC"/>
    <w:rsid w:val="00B52F93"/>
    <w:rsid w:val="00B532E8"/>
    <w:rsid w:val="00B53697"/>
    <w:rsid w:val="00B538CD"/>
    <w:rsid w:val="00B53D10"/>
    <w:rsid w:val="00B53FC1"/>
    <w:rsid w:val="00B542E7"/>
    <w:rsid w:val="00B5445D"/>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63BB"/>
    <w:rsid w:val="00B66422"/>
    <w:rsid w:val="00B66798"/>
    <w:rsid w:val="00B66896"/>
    <w:rsid w:val="00B66BC1"/>
    <w:rsid w:val="00B66FD1"/>
    <w:rsid w:val="00B670C3"/>
    <w:rsid w:val="00B675BE"/>
    <w:rsid w:val="00B67E4A"/>
    <w:rsid w:val="00B67EC8"/>
    <w:rsid w:val="00B700D6"/>
    <w:rsid w:val="00B701AA"/>
    <w:rsid w:val="00B70B1B"/>
    <w:rsid w:val="00B70EDA"/>
    <w:rsid w:val="00B70F5A"/>
    <w:rsid w:val="00B70F89"/>
    <w:rsid w:val="00B71061"/>
    <w:rsid w:val="00B7162C"/>
    <w:rsid w:val="00B7167A"/>
    <w:rsid w:val="00B7183D"/>
    <w:rsid w:val="00B718D7"/>
    <w:rsid w:val="00B71C2B"/>
    <w:rsid w:val="00B71E15"/>
    <w:rsid w:val="00B71E20"/>
    <w:rsid w:val="00B72028"/>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325"/>
    <w:rsid w:val="00B926C4"/>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070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5E9"/>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6AB"/>
    <w:rsid w:val="00BB6A03"/>
    <w:rsid w:val="00BB7040"/>
    <w:rsid w:val="00BB7B73"/>
    <w:rsid w:val="00BB7FA6"/>
    <w:rsid w:val="00BC011D"/>
    <w:rsid w:val="00BC024E"/>
    <w:rsid w:val="00BC06EA"/>
    <w:rsid w:val="00BC1022"/>
    <w:rsid w:val="00BC12FB"/>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0E6"/>
    <w:rsid w:val="00BC45DB"/>
    <w:rsid w:val="00BC4729"/>
    <w:rsid w:val="00BC4E64"/>
    <w:rsid w:val="00BC4E6A"/>
    <w:rsid w:val="00BC4E92"/>
    <w:rsid w:val="00BC500D"/>
    <w:rsid w:val="00BC502E"/>
    <w:rsid w:val="00BC56DF"/>
    <w:rsid w:val="00BC5AC8"/>
    <w:rsid w:val="00BC5AE4"/>
    <w:rsid w:val="00BC5C9F"/>
    <w:rsid w:val="00BC5D13"/>
    <w:rsid w:val="00BC6161"/>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8E2"/>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0F71"/>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4B22"/>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21"/>
    <w:rsid w:val="00BF0F49"/>
    <w:rsid w:val="00BF100F"/>
    <w:rsid w:val="00BF123E"/>
    <w:rsid w:val="00BF1A00"/>
    <w:rsid w:val="00BF1B9D"/>
    <w:rsid w:val="00BF26AE"/>
    <w:rsid w:val="00BF28AF"/>
    <w:rsid w:val="00BF28E1"/>
    <w:rsid w:val="00BF29D9"/>
    <w:rsid w:val="00BF332E"/>
    <w:rsid w:val="00BF33F3"/>
    <w:rsid w:val="00BF3AFF"/>
    <w:rsid w:val="00BF3B05"/>
    <w:rsid w:val="00BF3D52"/>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190"/>
    <w:rsid w:val="00C04383"/>
    <w:rsid w:val="00C045EA"/>
    <w:rsid w:val="00C04B89"/>
    <w:rsid w:val="00C04E92"/>
    <w:rsid w:val="00C054EA"/>
    <w:rsid w:val="00C05A14"/>
    <w:rsid w:val="00C05B77"/>
    <w:rsid w:val="00C05B9F"/>
    <w:rsid w:val="00C05CF6"/>
    <w:rsid w:val="00C05D95"/>
    <w:rsid w:val="00C0640E"/>
    <w:rsid w:val="00C06AF9"/>
    <w:rsid w:val="00C06B9A"/>
    <w:rsid w:val="00C06B9B"/>
    <w:rsid w:val="00C06DEA"/>
    <w:rsid w:val="00C07608"/>
    <w:rsid w:val="00C07F75"/>
    <w:rsid w:val="00C100B0"/>
    <w:rsid w:val="00C10800"/>
    <w:rsid w:val="00C109E6"/>
    <w:rsid w:val="00C10AFD"/>
    <w:rsid w:val="00C10FFF"/>
    <w:rsid w:val="00C11127"/>
    <w:rsid w:val="00C1140F"/>
    <w:rsid w:val="00C11676"/>
    <w:rsid w:val="00C121C9"/>
    <w:rsid w:val="00C12258"/>
    <w:rsid w:val="00C12318"/>
    <w:rsid w:val="00C12357"/>
    <w:rsid w:val="00C1237C"/>
    <w:rsid w:val="00C123FF"/>
    <w:rsid w:val="00C1241D"/>
    <w:rsid w:val="00C12580"/>
    <w:rsid w:val="00C1266E"/>
    <w:rsid w:val="00C12AF1"/>
    <w:rsid w:val="00C12D4F"/>
    <w:rsid w:val="00C12E51"/>
    <w:rsid w:val="00C12FB5"/>
    <w:rsid w:val="00C1300E"/>
    <w:rsid w:val="00C13314"/>
    <w:rsid w:val="00C13455"/>
    <w:rsid w:val="00C13984"/>
    <w:rsid w:val="00C14002"/>
    <w:rsid w:val="00C14193"/>
    <w:rsid w:val="00C143B5"/>
    <w:rsid w:val="00C15138"/>
    <w:rsid w:val="00C15AD9"/>
    <w:rsid w:val="00C15CF5"/>
    <w:rsid w:val="00C1647F"/>
    <w:rsid w:val="00C1679B"/>
    <w:rsid w:val="00C168DA"/>
    <w:rsid w:val="00C16AF1"/>
    <w:rsid w:val="00C16CD6"/>
    <w:rsid w:val="00C16EB8"/>
    <w:rsid w:val="00C1704D"/>
    <w:rsid w:val="00C17FBD"/>
    <w:rsid w:val="00C2012F"/>
    <w:rsid w:val="00C203A1"/>
    <w:rsid w:val="00C203E7"/>
    <w:rsid w:val="00C205CC"/>
    <w:rsid w:val="00C208F3"/>
    <w:rsid w:val="00C2097F"/>
    <w:rsid w:val="00C2165A"/>
    <w:rsid w:val="00C21DF3"/>
    <w:rsid w:val="00C2243D"/>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89E"/>
    <w:rsid w:val="00C40F64"/>
    <w:rsid w:val="00C41646"/>
    <w:rsid w:val="00C42228"/>
    <w:rsid w:val="00C4252C"/>
    <w:rsid w:val="00C42C26"/>
    <w:rsid w:val="00C42E4B"/>
    <w:rsid w:val="00C4362B"/>
    <w:rsid w:val="00C436DB"/>
    <w:rsid w:val="00C4418E"/>
    <w:rsid w:val="00C44699"/>
    <w:rsid w:val="00C451DB"/>
    <w:rsid w:val="00C4568E"/>
    <w:rsid w:val="00C45D22"/>
    <w:rsid w:val="00C45F9B"/>
    <w:rsid w:val="00C45FD8"/>
    <w:rsid w:val="00C46472"/>
    <w:rsid w:val="00C4665F"/>
    <w:rsid w:val="00C46B96"/>
    <w:rsid w:val="00C46D9E"/>
    <w:rsid w:val="00C505EF"/>
    <w:rsid w:val="00C5063E"/>
    <w:rsid w:val="00C506AF"/>
    <w:rsid w:val="00C507DE"/>
    <w:rsid w:val="00C50A5E"/>
    <w:rsid w:val="00C50CCB"/>
    <w:rsid w:val="00C50DD1"/>
    <w:rsid w:val="00C50F98"/>
    <w:rsid w:val="00C515B4"/>
    <w:rsid w:val="00C51861"/>
    <w:rsid w:val="00C5189E"/>
    <w:rsid w:val="00C51EDF"/>
    <w:rsid w:val="00C51FA8"/>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1B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03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5D1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74C7"/>
    <w:rsid w:val="00C87F4A"/>
    <w:rsid w:val="00C87F57"/>
    <w:rsid w:val="00C87F99"/>
    <w:rsid w:val="00C901B5"/>
    <w:rsid w:val="00C908DB"/>
    <w:rsid w:val="00C90A8A"/>
    <w:rsid w:val="00C90D70"/>
    <w:rsid w:val="00C90E18"/>
    <w:rsid w:val="00C90E7D"/>
    <w:rsid w:val="00C9146B"/>
    <w:rsid w:val="00C917CB"/>
    <w:rsid w:val="00C91FCA"/>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036"/>
    <w:rsid w:val="00C966B1"/>
    <w:rsid w:val="00C969D7"/>
    <w:rsid w:val="00C96A9F"/>
    <w:rsid w:val="00C96C3E"/>
    <w:rsid w:val="00C977CC"/>
    <w:rsid w:val="00C978E3"/>
    <w:rsid w:val="00C97A42"/>
    <w:rsid w:val="00CA03CA"/>
    <w:rsid w:val="00CA0687"/>
    <w:rsid w:val="00CA069B"/>
    <w:rsid w:val="00CA0B70"/>
    <w:rsid w:val="00CA0DA2"/>
    <w:rsid w:val="00CA0EB1"/>
    <w:rsid w:val="00CA0FBE"/>
    <w:rsid w:val="00CA1080"/>
    <w:rsid w:val="00CA1188"/>
    <w:rsid w:val="00CA123D"/>
    <w:rsid w:val="00CA18C1"/>
    <w:rsid w:val="00CA199B"/>
    <w:rsid w:val="00CA2569"/>
    <w:rsid w:val="00CA2877"/>
    <w:rsid w:val="00CA28F1"/>
    <w:rsid w:val="00CA29F7"/>
    <w:rsid w:val="00CA33B4"/>
    <w:rsid w:val="00CA3B7C"/>
    <w:rsid w:val="00CA3BFD"/>
    <w:rsid w:val="00CA3D4F"/>
    <w:rsid w:val="00CA3DF1"/>
    <w:rsid w:val="00CA3E80"/>
    <w:rsid w:val="00CA4150"/>
    <w:rsid w:val="00CA489F"/>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634"/>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C02"/>
    <w:rsid w:val="00CC4DCF"/>
    <w:rsid w:val="00CC50B1"/>
    <w:rsid w:val="00CC51C6"/>
    <w:rsid w:val="00CC525B"/>
    <w:rsid w:val="00CC52F6"/>
    <w:rsid w:val="00CC549B"/>
    <w:rsid w:val="00CC55BB"/>
    <w:rsid w:val="00CC5E05"/>
    <w:rsid w:val="00CC62E3"/>
    <w:rsid w:val="00CC6630"/>
    <w:rsid w:val="00CC7098"/>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DCF"/>
    <w:rsid w:val="00CD2577"/>
    <w:rsid w:val="00CD2863"/>
    <w:rsid w:val="00CD2AA8"/>
    <w:rsid w:val="00CD2DD5"/>
    <w:rsid w:val="00CD3540"/>
    <w:rsid w:val="00CD3968"/>
    <w:rsid w:val="00CD463E"/>
    <w:rsid w:val="00CD46DD"/>
    <w:rsid w:val="00CD4BAD"/>
    <w:rsid w:val="00CD4C5D"/>
    <w:rsid w:val="00CD4C89"/>
    <w:rsid w:val="00CD4D56"/>
    <w:rsid w:val="00CD50B4"/>
    <w:rsid w:val="00CD52CF"/>
    <w:rsid w:val="00CD52DB"/>
    <w:rsid w:val="00CD53DA"/>
    <w:rsid w:val="00CD540D"/>
    <w:rsid w:val="00CD5CC7"/>
    <w:rsid w:val="00CD60AF"/>
    <w:rsid w:val="00CD6913"/>
    <w:rsid w:val="00CD69A7"/>
    <w:rsid w:val="00CD69FF"/>
    <w:rsid w:val="00CD6AB6"/>
    <w:rsid w:val="00CD6B0E"/>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65F"/>
    <w:rsid w:val="00CE3831"/>
    <w:rsid w:val="00CE3A3A"/>
    <w:rsid w:val="00CE3E92"/>
    <w:rsid w:val="00CE4217"/>
    <w:rsid w:val="00CE4341"/>
    <w:rsid w:val="00CE4C6B"/>
    <w:rsid w:val="00CE533C"/>
    <w:rsid w:val="00CE53F7"/>
    <w:rsid w:val="00CE56EA"/>
    <w:rsid w:val="00CE5BF7"/>
    <w:rsid w:val="00CE6112"/>
    <w:rsid w:val="00CE64C0"/>
    <w:rsid w:val="00CE66B2"/>
    <w:rsid w:val="00CE6959"/>
    <w:rsid w:val="00CE69DA"/>
    <w:rsid w:val="00CE6CD9"/>
    <w:rsid w:val="00CE7001"/>
    <w:rsid w:val="00CE711F"/>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BAF"/>
    <w:rsid w:val="00CF2E31"/>
    <w:rsid w:val="00CF2EFF"/>
    <w:rsid w:val="00CF30A0"/>
    <w:rsid w:val="00CF30C2"/>
    <w:rsid w:val="00CF3128"/>
    <w:rsid w:val="00CF3279"/>
    <w:rsid w:val="00CF3335"/>
    <w:rsid w:val="00CF35BB"/>
    <w:rsid w:val="00CF37F8"/>
    <w:rsid w:val="00CF385C"/>
    <w:rsid w:val="00CF3A08"/>
    <w:rsid w:val="00CF42DA"/>
    <w:rsid w:val="00CF4319"/>
    <w:rsid w:val="00CF50F3"/>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043"/>
    <w:rsid w:val="00D0079D"/>
    <w:rsid w:val="00D007D5"/>
    <w:rsid w:val="00D0098D"/>
    <w:rsid w:val="00D00AA2"/>
    <w:rsid w:val="00D01544"/>
    <w:rsid w:val="00D01CDB"/>
    <w:rsid w:val="00D01FA6"/>
    <w:rsid w:val="00D0228F"/>
    <w:rsid w:val="00D029F6"/>
    <w:rsid w:val="00D0395B"/>
    <w:rsid w:val="00D040CC"/>
    <w:rsid w:val="00D04A11"/>
    <w:rsid w:val="00D04AA9"/>
    <w:rsid w:val="00D04F72"/>
    <w:rsid w:val="00D0503E"/>
    <w:rsid w:val="00D05236"/>
    <w:rsid w:val="00D055F0"/>
    <w:rsid w:val="00D0574A"/>
    <w:rsid w:val="00D0582E"/>
    <w:rsid w:val="00D05978"/>
    <w:rsid w:val="00D05BBC"/>
    <w:rsid w:val="00D06301"/>
    <w:rsid w:val="00D06428"/>
    <w:rsid w:val="00D065DA"/>
    <w:rsid w:val="00D067B3"/>
    <w:rsid w:val="00D0695D"/>
    <w:rsid w:val="00D07320"/>
    <w:rsid w:val="00D073AD"/>
    <w:rsid w:val="00D07A2E"/>
    <w:rsid w:val="00D07ED7"/>
    <w:rsid w:val="00D100D6"/>
    <w:rsid w:val="00D10F96"/>
    <w:rsid w:val="00D11171"/>
    <w:rsid w:val="00D11E35"/>
    <w:rsid w:val="00D12324"/>
    <w:rsid w:val="00D12AAB"/>
    <w:rsid w:val="00D1336F"/>
    <w:rsid w:val="00D1368B"/>
    <w:rsid w:val="00D13855"/>
    <w:rsid w:val="00D13AC3"/>
    <w:rsid w:val="00D14447"/>
    <w:rsid w:val="00D1492D"/>
    <w:rsid w:val="00D14C78"/>
    <w:rsid w:val="00D14DB8"/>
    <w:rsid w:val="00D14F81"/>
    <w:rsid w:val="00D15330"/>
    <w:rsid w:val="00D15C13"/>
    <w:rsid w:val="00D15CE2"/>
    <w:rsid w:val="00D15F75"/>
    <w:rsid w:val="00D16195"/>
    <w:rsid w:val="00D161B5"/>
    <w:rsid w:val="00D1636F"/>
    <w:rsid w:val="00D16D13"/>
    <w:rsid w:val="00D17289"/>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5F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275"/>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2B2"/>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9FF"/>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6F"/>
    <w:rsid w:val="00D544BC"/>
    <w:rsid w:val="00D54DB2"/>
    <w:rsid w:val="00D5518A"/>
    <w:rsid w:val="00D5545F"/>
    <w:rsid w:val="00D5553A"/>
    <w:rsid w:val="00D56BA5"/>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E37"/>
    <w:rsid w:val="00D63FAC"/>
    <w:rsid w:val="00D64001"/>
    <w:rsid w:val="00D641C7"/>
    <w:rsid w:val="00D64383"/>
    <w:rsid w:val="00D643DB"/>
    <w:rsid w:val="00D64719"/>
    <w:rsid w:val="00D64992"/>
    <w:rsid w:val="00D64B88"/>
    <w:rsid w:val="00D64DDD"/>
    <w:rsid w:val="00D65131"/>
    <w:rsid w:val="00D6539B"/>
    <w:rsid w:val="00D6546D"/>
    <w:rsid w:val="00D65A16"/>
    <w:rsid w:val="00D65FEC"/>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A45"/>
    <w:rsid w:val="00D73FD7"/>
    <w:rsid w:val="00D74052"/>
    <w:rsid w:val="00D7461B"/>
    <w:rsid w:val="00D74708"/>
    <w:rsid w:val="00D74AFD"/>
    <w:rsid w:val="00D75363"/>
    <w:rsid w:val="00D7559A"/>
    <w:rsid w:val="00D755D2"/>
    <w:rsid w:val="00D75631"/>
    <w:rsid w:val="00D7586A"/>
    <w:rsid w:val="00D7587B"/>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B23"/>
    <w:rsid w:val="00D77D85"/>
    <w:rsid w:val="00D8030C"/>
    <w:rsid w:val="00D804A3"/>
    <w:rsid w:val="00D806F7"/>
    <w:rsid w:val="00D80A1B"/>
    <w:rsid w:val="00D8168A"/>
    <w:rsid w:val="00D819B5"/>
    <w:rsid w:val="00D827C3"/>
    <w:rsid w:val="00D8285A"/>
    <w:rsid w:val="00D828BE"/>
    <w:rsid w:val="00D82B09"/>
    <w:rsid w:val="00D82CE1"/>
    <w:rsid w:val="00D83277"/>
    <w:rsid w:val="00D83345"/>
    <w:rsid w:val="00D846D2"/>
    <w:rsid w:val="00D8499A"/>
    <w:rsid w:val="00D84A80"/>
    <w:rsid w:val="00D84D48"/>
    <w:rsid w:val="00D85774"/>
    <w:rsid w:val="00D85A0E"/>
    <w:rsid w:val="00D8638D"/>
    <w:rsid w:val="00D8698F"/>
    <w:rsid w:val="00D86DE1"/>
    <w:rsid w:val="00D87010"/>
    <w:rsid w:val="00D871FF"/>
    <w:rsid w:val="00D87640"/>
    <w:rsid w:val="00D876EE"/>
    <w:rsid w:val="00D87A7C"/>
    <w:rsid w:val="00D87BB5"/>
    <w:rsid w:val="00D90996"/>
    <w:rsid w:val="00D90F20"/>
    <w:rsid w:val="00D9167C"/>
    <w:rsid w:val="00D91695"/>
    <w:rsid w:val="00D919C0"/>
    <w:rsid w:val="00D91A50"/>
    <w:rsid w:val="00D91DE2"/>
    <w:rsid w:val="00D92049"/>
    <w:rsid w:val="00D921A4"/>
    <w:rsid w:val="00D92472"/>
    <w:rsid w:val="00D92A0D"/>
    <w:rsid w:val="00D92A41"/>
    <w:rsid w:val="00D92FE3"/>
    <w:rsid w:val="00D93432"/>
    <w:rsid w:val="00D9359E"/>
    <w:rsid w:val="00D935F3"/>
    <w:rsid w:val="00D93628"/>
    <w:rsid w:val="00D9377C"/>
    <w:rsid w:val="00D93950"/>
    <w:rsid w:val="00D93BED"/>
    <w:rsid w:val="00D93D32"/>
    <w:rsid w:val="00D946DC"/>
    <w:rsid w:val="00D94DC1"/>
    <w:rsid w:val="00D9524D"/>
    <w:rsid w:val="00D95DD6"/>
    <w:rsid w:val="00D9609F"/>
    <w:rsid w:val="00D96683"/>
    <w:rsid w:val="00D9698F"/>
    <w:rsid w:val="00D96A9C"/>
    <w:rsid w:val="00D9719F"/>
    <w:rsid w:val="00D979A3"/>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9F"/>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D84"/>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2E6"/>
    <w:rsid w:val="00DC0506"/>
    <w:rsid w:val="00DC0A31"/>
    <w:rsid w:val="00DC0B28"/>
    <w:rsid w:val="00DC0BAC"/>
    <w:rsid w:val="00DC0F43"/>
    <w:rsid w:val="00DC0F7C"/>
    <w:rsid w:val="00DC12AC"/>
    <w:rsid w:val="00DC14DC"/>
    <w:rsid w:val="00DC158D"/>
    <w:rsid w:val="00DC1795"/>
    <w:rsid w:val="00DC1967"/>
    <w:rsid w:val="00DC23D7"/>
    <w:rsid w:val="00DC2417"/>
    <w:rsid w:val="00DC254A"/>
    <w:rsid w:val="00DC26F3"/>
    <w:rsid w:val="00DC28CF"/>
    <w:rsid w:val="00DC2C4D"/>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987"/>
    <w:rsid w:val="00DD5CC4"/>
    <w:rsid w:val="00DD5E29"/>
    <w:rsid w:val="00DD5E85"/>
    <w:rsid w:val="00DD640A"/>
    <w:rsid w:val="00DD649C"/>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8F1"/>
    <w:rsid w:val="00DF6C33"/>
    <w:rsid w:val="00DF6EEA"/>
    <w:rsid w:val="00DF74B9"/>
    <w:rsid w:val="00DF7B57"/>
    <w:rsid w:val="00DF7D1F"/>
    <w:rsid w:val="00DF7D7D"/>
    <w:rsid w:val="00E0041B"/>
    <w:rsid w:val="00E00786"/>
    <w:rsid w:val="00E00A96"/>
    <w:rsid w:val="00E01991"/>
    <w:rsid w:val="00E01ABC"/>
    <w:rsid w:val="00E01C24"/>
    <w:rsid w:val="00E01C6D"/>
    <w:rsid w:val="00E01F46"/>
    <w:rsid w:val="00E02358"/>
    <w:rsid w:val="00E0284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A13"/>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DF"/>
    <w:rsid w:val="00E20CD0"/>
    <w:rsid w:val="00E20F93"/>
    <w:rsid w:val="00E2118E"/>
    <w:rsid w:val="00E2121E"/>
    <w:rsid w:val="00E21917"/>
    <w:rsid w:val="00E21A67"/>
    <w:rsid w:val="00E21AB0"/>
    <w:rsid w:val="00E21CAB"/>
    <w:rsid w:val="00E21E1D"/>
    <w:rsid w:val="00E2267D"/>
    <w:rsid w:val="00E22693"/>
    <w:rsid w:val="00E22993"/>
    <w:rsid w:val="00E23854"/>
    <w:rsid w:val="00E2430B"/>
    <w:rsid w:val="00E245AC"/>
    <w:rsid w:val="00E25750"/>
    <w:rsid w:val="00E258CB"/>
    <w:rsid w:val="00E25B72"/>
    <w:rsid w:val="00E2641B"/>
    <w:rsid w:val="00E26538"/>
    <w:rsid w:val="00E26590"/>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8B6"/>
    <w:rsid w:val="00E35A16"/>
    <w:rsid w:val="00E374D7"/>
    <w:rsid w:val="00E376F7"/>
    <w:rsid w:val="00E37BAF"/>
    <w:rsid w:val="00E37BF6"/>
    <w:rsid w:val="00E4049E"/>
    <w:rsid w:val="00E4079F"/>
    <w:rsid w:val="00E40A5F"/>
    <w:rsid w:val="00E40D70"/>
    <w:rsid w:val="00E4104E"/>
    <w:rsid w:val="00E4196B"/>
    <w:rsid w:val="00E41B4A"/>
    <w:rsid w:val="00E42054"/>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A43"/>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41BC"/>
    <w:rsid w:val="00E54541"/>
    <w:rsid w:val="00E54709"/>
    <w:rsid w:val="00E547FC"/>
    <w:rsid w:val="00E54BB3"/>
    <w:rsid w:val="00E54DC1"/>
    <w:rsid w:val="00E55716"/>
    <w:rsid w:val="00E5572F"/>
    <w:rsid w:val="00E55943"/>
    <w:rsid w:val="00E55C45"/>
    <w:rsid w:val="00E55D09"/>
    <w:rsid w:val="00E566AA"/>
    <w:rsid w:val="00E5674D"/>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C41"/>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16F"/>
    <w:rsid w:val="00E762A6"/>
    <w:rsid w:val="00E7643F"/>
    <w:rsid w:val="00E76528"/>
    <w:rsid w:val="00E7666F"/>
    <w:rsid w:val="00E77208"/>
    <w:rsid w:val="00E7740A"/>
    <w:rsid w:val="00E77AF3"/>
    <w:rsid w:val="00E77C46"/>
    <w:rsid w:val="00E77CB4"/>
    <w:rsid w:val="00E77E2F"/>
    <w:rsid w:val="00E80079"/>
    <w:rsid w:val="00E8023C"/>
    <w:rsid w:val="00E802F2"/>
    <w:rsid w:val="00E805FD"/>
    <w:rsid w:val="00E807AD"/>
    <w:rsid w:val="00E80D31"/>
    <w:rsid w:val="00E80E23"/>
    <w:rsid w:val="00E81930"/>
    <w:rsid w:val="00E81C37"/>
    <w:rsid w:val="00E81DAB"/>
    <w:rsid w:val="00E81E2D"/>
    <w:rsid w:val="00E82742"/>
    <w:rsid w:val="00E82792"/>
    <w:rsid w:val="00E83716"/>
    <w:rsid w:val="00E8377B"/>
    <w:rsid w:val="00E83B94"/>
    <w:rsid w:val="00E83CD8"/>
    <w:rsid w:val="00E83CFD"/>
    <w:rsid w:val="00E84199"/>
    <w:rsid w:val="00E8429D"/>
    <w:rsid w:val="00E8520C"/>
    <w:rsid w:val="00E853F3"/>
    <w:rsid w:val="00E85934"/>
    <w:rsid w:val="00E85B74"/>
    <w:rsid w:val="00E85EE4"/>
    <w:rsid w:val="00E86050"/>
    <w:rsid w:val="00E8652E"/>
    <w:rsid w:val="00E86756"/>
    <w:rsid w:val="00E8704F"/>
    <w:rsid w:val="00E87159"/>
    <w:rsid w:val="00E877D7"/>
    <w:rsid w:val="00E878ED"/>
    <w:rsid w:val="00E8795B"/>
    <w:rsid w:val="00E87F69"/>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C5"/>
    <w:rsid w:val="00EA03FA"/>
    <w:rsid w:val="00EA096D"/>
    <w:rsid w:val="00EA0CCE"/>
    <w:rsid w:val="00EA0DDF"/>
    <w:rsid w:val="00EA1027"/>
    <w:rsid w:val="00EA1125"/>
    <w:rsid w:val="00EA11F1"/>
    <w:rsid w:val="00EA16BC"/>
    <w:rsid w:val="00EA1A7D"/>
    <w:rsid w:val="00EA1A94"/>
    <w:rsid w:val="00EA1B8B"/>
    <w:rsid w:val="00EA1BC3"/>
    <w:rsid w:val="00EA1E0C"/>
    <w:rsid w:val="00EA1E1B"/>
    <w:rsid w:val="00EA2F33"/>
    <w:rsid w:val="00EA30BA"/>
    <w:rsid w:val="00EA3499"/>
    <w:rsid w:val="00EA3BD4"/>
    <w:rsid w:val="00EA3F85"/>
    <w:rsid w:val="00EA4120"/>
    <w:rsid w:val="00EA437D"/>
    <w:rsid w:val="00EA4398"/>
    <w:rsid w:val="00EA48F3"/>
    <w:rsid w:val="00EA4952"/>
    <w:rsid w:val="00EA4D70"/>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6B5"/>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6D02"/>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BAD"/>
    <w:rsid w:val="00EE7FCB"/>
    <w:rsid w:val="00EF04C3"/>
    <w:rsid w:val="00EF0EA1"/>
    <w:rsid w:val="00EF0EC5"/>
    <w:rsid w:val="00EF106E"/>
    <w:rsid w:val="00EF10DA"/>
    <w:rsid w:val="00EF1284"/>
    <w:rsid w:val="00EF163B"/>
    <w:rsid w:val="00EF1958"/>
    <w:rsid w:val="00EF1F78"/>
    <w:rsid w:val="00EF2156"/>
    <w:rsid w:val="00EF34B6"/>
    <w:rsid w:val="00EF3519"/>
    <w:rsid w:val="00EF3757"/>
    <w:rsid w:val="00EF3D98"/>
    <w:rsid w:val="00EF44B1"/>
    <w:rsid w:val="00EF4707"/>
    <w:rsid w:val="00EF526B"/>
    <w:rsid w:val="00EF578D"/>
    <w:rsid w:val="00EF57FF"/>
    <w:rsid w:val="00EF5AAE"/>
    <w:rsid w:val="00EF5FB2"/>
    <w:rsid w:val="00EF65FC"/>
    <w:rsid w:val="00EF6C29"/>
    <w:rsid w:val="00EF6DFD"/>
    <w:rsid w:val="00EF73D4"/>
    <w:rsid w:val="00EF764D"/>
    <w:rsid w:val="00EF7760"/>
    <w:rsid w:val="00EF7C57"/>
    <w:rsid w:val="00F002F7"/>
    <w:rsid w:val="00F003AC"/>
    <w:rsid w:val="00F008DD"/>
    <w:rsid w:val="00F00D94"/>
    <w:rsid w:val="00F00E6B"/>
    <w:rsid w:val="00F01714"/>
    <w:rsid w:val="00F01889"/>
    <w:rsid w:val="00F01925"/>
    <w:rsid w:val="00F01927"/>
    <w:rsid w:val="00F01993"/>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533"/>
    <w:rsid w:val="00F047C8"/>
    <w:rsid w:val="00F0487D"/>
    <w:rsid w:val="00F04902"/>
    <w:rsid w:val="00F04EBA"/>
    <w:rsid w:val="00F04FB8"/>
    <w:rsid w:val="00F05393"/>
    <w:rsid w:val="00F056F0"/>
    <w:rsid w:val="00F05972"/>
    <w:rsid w:val="00F05BEC"/>
    <w:rsid w:val="00F060E1"/>
    <w:rsid w:val="00F0628B"/>
    <w:rsid w:val="00F06530"/>
    <w:rsid w:val="00F065DE"/>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AEC"/>
    <w:rsid w:val="00F15C51"/>
    <w:rsid w:val="00F1631A"/>
    <w:rsid w:val="00F165CC"/>
    <w:rsid w:val="00F165F3"/>
    <w:rsid w:val="00F1676F"/>
    <w:rsid w:val="00F168D8"/>
    <w:rsid w:val="00F16ED4"/>
    <w:rsid w:val="00F174EE"/>
    <w:rsid w:val="00F17C33"/>
    <w:rsid w:val="00F17D84"/>
    <w:rsid w:val="00F2018C"/>
    <w:rsid w:val="00F20296"/>
    <w:rsid w:val="00F20321"/>
    <w:rsid w:val="00F205FE"/>
    <w:rsid w:val="00F20BD4"/>
    <w:rsid w:val="00F20BD9"/>
    <w:rsid w:val="00F213E7"/>
    <w:rsid w:val="00F2165D"/>
    <w:rsid w:val="00F216B9"/>
    <w:rsid w:val="00F21CF9"/>
    <w:rsid w:val="00F21E3A"/>
    <w:rsid w:val="00F21F14"/>
    <w:rsid w:val="00F22569"/>
    <w:rsid w:val="00F229F3"/>
    <w:rsid w:val="00F23522"/>
    <w:rsid w:val="00F236AB"/>
    <w:rsid w:val="00F236CB"/>
    <w:rsid w:val="00F23F8F"/>
    <w:rsid w:val="00F24520"/>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9A4"/>
    <w:rsid w:val="00F27FE5"/>
    <w:rsid w:val="00F303A9"/>
    <w:rsid w:val="00F30A48"/>
    <w:rsid w:val="00F30CA7"/>
    <w:rsid w:val="00F31DF7"/>
    <w:rsid w:val="00F320AA"/>
    <w:rsid w:val="00F320D6"/>
    <w:rsid w:val="00F322E2"/>
    <w:rsid w:val="00F324D5"/>
    <w:rsid w:val="00F3295A"/>
    <w:rsid w:val="00F32ABF"/>
    <w:rsid w:val="00F32BB8"/>
    <w:rsid w:val="00F32F93"/>
    <w:rsid w:val="00F3330F"/>
    <w:rsid w:val="00F33385"/>
    <w:rsid w:val="00F33632"/>
    <w:rsid w:val="00F33754"/>
    <w:rsid w:val="00F337EE"/>
    <w:rsid w:val="00F34563"/>
    <w:rsid w:val="00F3458A"/>
    <w:rsid w:val="00F3460C"/>
    <w:rsid w:val="00F34811"/>
    <w:rsid w:val="00F34A41"/>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2F12"/>
    <w:rsid w:val="00F53004"/>
    <w:rsid w:val="00F53191"/>
    <w:rsid w:val="00F53AD8"/>
    <w:rsid w:val="00F5432B"/>
    <w:rsid w:val="00F54A3D"/>
    <w:rsid w:val="00F54E26"/>
    <w:rsid w:val="00F54EE1"/>
    <w:rsid w:val="00F552AA"/>
    <w:rsid w:val="00F553B6"/>
    <w:rsid w:val="00F558CD"/>
    <w:rsid w:val="00F55D37"/>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F2"/>
    <w:rsid w:val="00F6216B"/>
    <w:rsid w:val="00F624F8"/>
    <w:rsid w:val="00F62627"/>
    <w:rsid w:val="00F62D64"/>
    <w:rsid w:val="00F62DC5"/>
    <w:rsid w:val="00F62E4D"/>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A3E"/>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82D"/>
    <w:rsid w:val="00F75E17"/>
    <w:rsid w:val="00F75F1E"/>
    <w:rsid w:val="00F7669D"/>
    <w:rsid w:val="00F767EA"/>
    <w:rsid w:val="00F768F6"/>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404"/>
    <w:rsid w:val="00F8260C"/>
    <w:rsid w:val="00F82915"/>
    <w:rsid w:val="00F82AA5"/>
    <w:rsid w:val="00F8351A"/>
    <w:rsid w:val="00F83647"/>
    <w:rsid w:val="00F83A0B"/>
    <w:rsid w:val="00F83C38"/>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AFC"/>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0CF"/>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1576"/>
    <w:rsid w:val="00FB2032"/>
    <w:rsid w:val="00FB2524"/>
    <w:rsid w:val="00FB2669"/>
    <w:rsid w:val="00FB29C3"/>
    <w:rsid w:val="00FB2C75"/>
    <w:rsid w:val="00FB2FC6"/>
    <w:rsid w:val="00FB337A"/>
    <w:rsid w:val="00FB3486"/>
    <w:rsid w:val="00FB367B"/>
    <w:rsid w:val="00FB36D7"/>
    <w:rsid w:val="00FB3718"/>
    <w:rsid w:val="00FB374E"/>
    <w:rsid w:val="00FB3AB0"/>
    <w:rsid w:val="00FB3B8E"/>
    <w:rsid w:val="00FB3EA8"/>
    <w:rsid w:val="00FB422A"/>
    <w:rsid w:val="00FB42CF"/>
    <w:rsid w:val="00FB4567"/>
    <w:rsid w:val="00FB4752"/>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346"/>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899"/>
    <w:rsid w:val="00FC5C85"/>
    <w:rsid w:val="00FC5E31"/>
    <w:rsid w:val="00FC60C7"/>
    <w:rsid w:val="00FC62F3"/>
    <w:rsid w:val="00FC65E2"/>
    <w:rsid w:val="00FC67A7"/>
    <w:rsid w:val="00FC6B39"/>
    <w:rsid w:val="00FC6BB9"/>
    <w:rsid w:val="00FC6C92"/>
    <w:rsid w:val="00FC6D90"/>
    <w:rsid w:val="00FC7316"/>
    <w:rsid w:val="00FC73E1"/>
    <w:rsid w:val="00FC7658"/>
    <w:rsid w:val="00FD05EE"/>
    <w:rsid w:val="00FD08F4"/>
    <w:rsid w:val="00FD1356"/>
    <w:rsid w:val="00FD1ACD"/>
    <w:rsid w:val="00FD1EAF"/>
    <w:rsid w:val="00FD204A"/>
    <w:rsid w:val="00FD213A"/>
    <w:rsid w:val="00FD2196"/>
    <w:rsid w:val="00FD26F2"/>
    <w:rsid w:val="00FD2968"/>
    <w:rsid w:val="00FD2CD2"/>
    <w:rsid w:val="00FD2D42"/>
    <w:rsid w:val="00FD325F"/>
    <w:rsid w:val="00FD3457"/>
    <w:rsid w:val="00FD419F"/>
    <w:rsid w:val="00FD42EC"/>
    <w:rsid w:val="00FD462A"/>
    <w:rsid w:val="00FD46B9"/>
    <w:rsid w:val="00FD484F"/>
    <w:rsid w:val="00FD489C"/>
    <w:rsid w:val="00FD4ACF"/>
    <w:rsid w:val="00FD4CB7"/>
    <w:rsid w:val="00FD5000"/>
    <w:rsid w:val="00FD5DC7"/>
    <w:rsid w:val="00FD64E6"/>
    <w:rsid w:val="00FD674F"/>
    <w:rsid w:val="00FD705C"/>
    <w:rsid w:val="00FD7078"/>
    <w:rsid w:val="00FD75E2"/>
    <w:rsid w:val="00FD79B4"/>
    <w:rsid w:val="00FE05EB"/>
    <w:rsid w:val="00FE0B23"/>
    <w:rsid w:val="00FE0C7C"/>
    <w:rsid w:val="00FE0F0E"/>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326"/>
    <w:rsid w:val="00FE5892"/>
    <w:rsid w:val="00FE5947"/>
    <w:rsid w:val="00FE60F5"/>
    <w:rsid w:val="00FE6818"/>
    <w:rsid w:val="00FE6D35"/>
    <w:rsid w:val="00FE6F66"/>
    <w:rsid w:val="00FE70F0"/>
    <w:rsid w:val="00FE71DC"/>
    <w:rsid w:val="00FE738F"/>
    <w:rsid w:val="00FE77A6"/>
    <w:rsid w:val="00FE7D14"/>
    <w:rsid w:val="00FF003B"/>
    <w:rsid w:val="00FF060B"/>
    <w:rsid w:val="00FF0882"/>
    <w:rsid w:val="00FF123E"/>
    <w:rsid w:val="00FF18FB"/>
    <w:rsid w:val="00FF1A45"/>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EE829B"/>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925790"/>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2B6EF1DD"/>
  <w15:docId w15:val="{0E83BD56-9C52-4571-9E59-0CE244CBF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character" w:customStyle="1" w:styleId="UnresolvedMention3">
    <w:name w:val="Unresolved Mention3"/>
    <w:basedOn w:val="DefaultParagraphFont"/>
    <w:uiPriority w:val="99"/>
    <w:rsid w:val="00F75F1E"/>
    <w:rPr>
      <w:color w:val="605E5C"/>
      <w:shd w:val="clear" w:color="auto" w:fill="E1DFDD"/>
    </w:rPr>
  </w:style>
  <w:style w:type="character" w:customStyle="1" w:styleId="Mention1">
    <w:name w:val="Mention1"/>
    <w:basedOn w:val="DefaultParagraphFont"/>
    <w:uiPriority w:val="99"/>
    <w:rsid w:val="00F75F1E"/>
    <w:rPr>
      <w:color w:val="2B579A"/>
      <w:shd w:val="clear" w:color="auto" w:fill="E1DFDD"/>
    </w:rPr>
  </w:style>
  <w:style w:type="character" w:customStyle="1" w:styleId="apple-converted-space">
    <w:name w:val="apple-converted-space"/>
    <w:basedOn w:val="DefaultParagraphFont"/>
    <w:rsid w:val="00C121C9"/>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
    <w:name w:val="Table Grid_42_1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a">
    <w:name w:val="Table Grid_1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_10"/>
    <w:basedOn w:val="TableNormal"/>
    <w:next w:val="TableGrid12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0"/>
    <w:basedOn w:val="TableNormal"/>
    <w:next w:val="TableGrid12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0"/>
    <w:basedOn w:val="TableNormal"/>
    <w:next w:val="TableGrid12a"/>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a">
    <w:name w:val="Table Grid_1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_11"/>
    <w:basedOn w:val="TableNormal"/>
    <w:next w:val="TableGrid13a"/>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a"/>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_42_1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_42_1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_1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yperlink" Target="https://en.wikipedia.org/wiki/Public_law" TargetMode="External"/><Relationship Id="rId39" Type="http://schemas.openxmlformats.org/officeDocument/2006/relationships/header" Target="header14.xml"/><Relationship Id="rId21" Type="http://schemas.openxmlformats.org/officeDocument/2006/relationships/footer" Target="footer4.xml"/><Relationship Id="rId34" Type="http://schemas.openxmlformats.org/officeDocument/2006/relationships/header" Target="header10.xml"/><Relationship Id="rId42" Type="http://schemas.openxmlformats.org/officeDocument/2006/relationships/header" Target="header16.xml"/><Relationship Id="rId47" Type="http://schemas.openxmlformats.org/officeDocument/2006/relationships/header" Target="header18.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eader" Target="header8.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hyperlink" Target="http://www.inspectionpanel.org" TargetMode="External"/><Relationship Id="rId37" Type="http://schemas.openxmlformats.org/officeDocument/2006/relationships/header" Target="header12.xml"/><Relationship Id="rId40" Type="http://schemas.openxmlformats.org/officeDocument/2006/relationships/header" Target="header15.xml"/><Relationship Id="rId45"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hyperlink" Target="https://en.wikipedia.org/wiki/Government_procurement" TargetMode="External"/><Relationship Id="rId36" Type="http://schemas.openxmlformats.org/officeDocument/2006/relationships/header" Target="header11.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www.worldbank.org/en/projects-operations/products-and-services/grievance-redress-service" TargetMode="External"/><Relationship Id="rId44" Type="http://schemas.openxmlformats.org/officeDocument/2006/relationships/footer" Target="footer8.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hyperlink" Target="https://en.wikipedia.org/wiki/Georgia_(country)" TargetMode="External"/><Relationship Id="rId30" Type="http://schemas.openxmlformats.org/officeDocument/2006/relationships/footer" Target="footer5.xml"/><Relationship Id="rId35" Type="http://schemas.openxmlformats.org/officeDocument/2006/relationships/footer" Target="footer6.xml"/><Relationship Id="rId43" Type="http://schemas.openxmlformats.org/officeDocument/2006/relationships/header" Target="header17.xml"/><Relationship Id="rId48"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yperlink" Target="https://en.wikipedia.org/wiki/Legal_personality" TargetMode="External"/><Relationship Id="rId33" Type="http://schemas.openxmlformats.org/officeDocument/2006/relationships/header" Target="header9.xml"/><Relationship Id="rId38" Type="http://schemas.openxmlformats.org/officeDocument/2006/relationships/header" Target="header13.xml"/><Relationship Id="rId46" Type="http://schemas.openxmlformats.org/officeDocument/2006/relationships/image" Target="media/image8.emf"/><Relationship Id="rId20" Type="http://schemas.openxmlformats.org/officeDocument/2006/relationships/header" Target="header7.xm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digital.nhs.uk/coronavirus/shielded-patient-list" TargetMode="External"/><Relationship Id="rId13" Type="http://schemas.openxmlformats.org/officeDocument/2006/relationships/hyperlink" Target="https://openknowledge.worldbank.org/bitstream/handle/10986/33476/9781464815645.pdf" TargetMode="External"/><Relationship Id="rId3" Type="http://schemas.openxmlformats.org/officeDocument/2006/relationships/hyperlink" Target="https://stopcov.gov.ge/en" TargetMode="External"/><Relationship Id="rId7" Type="http://schemas.openxmlformats.org/officeDocument/2006/relationships/hyperlink" Target="https://coronavirus.jhu.edu/map.html" TargetMode="External"/><Relationship Id="rId12" Type="http://schemas.openxmlformats.org/officeDocument/2006/relationships/hyperlink" Target="http://www.euro.who.int/__data/assets/pdf_file/0020/337430/Tobacco-Control-Fact-Sheet-Georgia.pdf?ua=1" TargetMode="External"/><Relationship Id="rId2" Type="http://schemas.openxmlformats.org/officeDocument/2006/relationships/hyperlink" Target="http://www.pvmarquez.com/Covid-19" TargetMode="External"/><Relationship Id="rId1" Type="http://schemas.openxmlformats.org/officeDocument/2006/relationships/hyperlink" Target="https://coronavirus.jhu.edu/map.html" TargetMode="External"/><Relationship Id="rId6" Type="http://schemas.openxmlformats.org/officeDocument/2006/relationships/hyperlink" Target="https://www.imperial.ac.uk/media/imperial-college/medicine/sph/ide/gida-fellowships/Imperial-College-COVID19-NPI-modelling-16-03-2020.pdf" TargetMode="External"/><Relationship Id="rId11" Type="http://schemas.openxmlformats.org/officeDocument/2006/relationships/hyperlink" Target="https://gco.iarc.fr/today/data/factsheets/populations/268-georgia-fact-sheets.pdf" TargetMode="External"/><Relationship Id="rId5" Type="http://schemas.openxmlformats.org/officeDocument/2006/relationships/hyperlink" Target="https://www.geostat.ge/en/modules/categories/41/population" TargetMode="External"/><Relationship Id="rId10" Type="http://schemas.openxmlformats.org/officeDocument/2006/relationships/hyperlink" Target="http://www.healthdata.org/georgia" TargetMode="External"/><Relationship Id="rId4" Type="http://schemas.openxmlformats.org/officeDocument/2006/relationships/hyperlink" Target="https://www.geostat.ge/en/modules/categories/320/deaths" TargetMode="External"/><Relationship Id="rId9" Type="http://schemas.openxmlformats.org/officeDocument/2006/relationships/hyperlink" Target="https://www.geostat.ge/en/modules/categories/41/popul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1.91819179199394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118968493957268"/>
          <c:y val="0.13854500616522814"/>
          <c:w val="0.67740526730736605"/>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c:ex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2074826384"/>
        <c:axId val="1863963056"/>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c:ex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35583216"/>
        <c:axId val="1863963888"/>
      </c:lineChart>
      <c:dateAx>
        <c:axId val="2074826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963056"/>
        <c:crosses val="autoZero"/>
        <c:auto val="1"/>
        <c:lblOffset val="100"/>
        <c:baseTimeUnit val="days"/>
      </c:dateAx>
      <c:valAx>
        <c:axId val="186396305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4826384"/>
        <c:crosses val="autoZero"/>
        <c:crossBetween val="between"/>
      </c:valAx>
      <c:valAx>
        <c:axId val="18639638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83216"/>
        <c:crosses val="max"/>
        <c:crossBetween val="between"/>
      </c:valAx>
      <c:dateAx>
        <c:axId val="35583216"/>
        <c:scaling>
          <c:orientation val="minMax"/>
        </c:scaling>
        <c:delete val="1"/>
        <c:axPos val="b"/>
        <c:numFmt formatCode="d\-mmm" sourceLinked="1"/>
        <c:majorTickMark val="out"/>
        <c:minorTickMark val="none"/>
        <c:tickLblPos val="nextTo"/>
        <c:crossAx val="1863963888"/>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695"/>
          <c:w val="0.45825945711069827"/>
          <c:h val="8.7819427012700083E-2"/>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sidRDefault="00FC7AEB">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RDefault="00FC7AEB"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sidRDefault="00FC7AEB">
          <w:r>
            <w:t xml:space="preserve"> </w:t>
          </w:r>
        </w:p>
      </w:docPartBody>
    </w:docPart>
    <w:docPart>
      <w:docPartPr>
        <w:name w:val="DC24153066F24F00AACEADBC73512BAC"/>
        <w:category>
          <w:name w:val="General"/>
          <w:gallery w:val="placeholder"/>
        </w:category>
        <w:types>
          <w:type w:val="bbPlcHdr"/>
        </w:types>
        <w:behaviors>
          <w:behavior w:val="content"/>
        </w:behaviors>
        <w:guid w:val="{E441F751-D50E-4288-B2BF-A25FCBAFB075}"/>
      </w:docPartPr>
      <w:docPartBody>
        <w:p w:rsidR="006D381C" w:rsidRDefault="00FC7AEB">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RDefault="00FC7AEB"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RDefault="00FC7AEB"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RDefault="00FC7AEB"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RDefault="00FC7AEB"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RDefault="00FC7AEB" w:rsidP="004A5840">
          <w:pPr>
            <w:pStyle w:val="5E63676D9F374CAE9D0AE4399CE26A60"/>
          </w:pPr>
          <w:r w:rsidRPr="00764859">
            <w:rPr>
              <w:rStyle w:val="PlaceholderText"/>
            </w:rPr>
            <w:t>Click here to enter text.</w:t>
          </w:r>
        </w:p>
      </w:docPartBody>
    </w:docPart>
    <w:docPart>
      <w:docPartPr>
        <w:name w:val="66A0341AC9384787A5E2BFDE258A43D1"/>
        <w:category>
          <w:name w:val="General"/>
          <w:gallery w:val="placeholder"/>
        </w:category>
        <w:types>
          <w:type w:val="bbPlcHdr"/>
        </w:types>
        <w:behaviors>
          <w:behavior w:val="content"/>
        </w:behaviors>
        <w:guid w:val="{A48B4D8C-EB5C-41BF-B956-7A3F85C423E9}"/>
      </w:docPartPr>
      <w:docPartBody>
        <w:p w:rsidR="00202069" w:rsidRDefault="00FC7AEB" w:rsidP="00594ECA">
          <w:pPr>
            <w:pStyle w:val="66A0341AC9384787A5E2BFDE258A43D116"/>
          </w:pPr>
          <w:r w:rsidRPr="00D72F68">
            <w:rPr>
              <w:rStyle w:val="PlaceholderText"/>
            </w:rPr>
            <w: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RDefault="00FC7AEB"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RDefault="00FC7AEB"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RDefault="00FC7AEB"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RDefault="00FC7AEB"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sidRDefault="00FC7AEB">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1EF" w:usb1="1200FFEF" w:usb2="0064C000" w:usb3="00000000" w:csb0="00000001" w:csb1="00000000"/>
  </w:font>
  <w:font w:name="MS PGothic">
    <w:panose1 w:val="020B0600070205080204"/>
    <w:charset w:val="80"/>
    <w:family w:val="swiss"/>
    <w:pitch w:val="variable"/>
    <w:sig w:usb0="E00002FF" w:usb1="6AC7FDFB" w:usb2="08000012" w:usb3="00000000" w:csb0="0002009F" w:csb1="00000000"/>
  </w:font>
  <w:font w:name="Roboto">
    <w:altName w:val="Times New Roman"/>
    <w:panose1 w:val="020B0604020202020204"/>
    <w:charset w:val="00"/>
    <w:family w:val="auto"/>
    <w:pitch w:val="variable"/>
    <w:sig w:usb0="00000001" w:usb1="5000205B" w:usb2="00000020" w:usb3="00000000" w:csb0="0000019F" w:csb1="00000000"/>
  </w:font>
  <w:font w:name="Segoe UI">
    <w:panose1 w:val="020B0604020202020204"/>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5E80"/>
    <w:rsid w:val="00023839"/>
    <w:rsid w:val="00027FE6"/>
    <w:rsid w:val="0008051C"/>
    <w:rsid w:val="00092DBA"/>
    <w:rsid w:val="000A00AD"/>
    <w:rsid w:val="000A56C2"/>
    <w:rsid w:val="000B37A0"/>
    <w:rsid w:val="000B38A9"/>
    <w:rsid w:val="000D5C62"/>
    <w:rsid w:val="000E289F"/>
    <w:rsid w:val="000F539C"/>
    <w:rsid w:val="00103552"/>
    <w:rsid w:val="00105A34"/>
    <w:rsid w:val="00151450"/>
    <w:rsid w:val="0016086B"/>
    <w:rsid w:val="0016092C"/>
    <w:rsid w:val="0017566E"/>
    <w:rsid w:val="001A3B05"/>
    <w:rsid w:val="001E0ECD"/>
    <w:rsid w:val="001F1D1B"/>
    <w:rsid w:val="001F44EA"/>
    <w:rsid w:val="00202069"/>
    <w:rsid w:val="002072C5"/>
    <w:rsid w:val="002139E4"/>
    <w:rsid w:val="002162A5"/>
    <w:rsid w:val="0024494E"/>
    <w:rsid w:val="0024525A"/>
    <w:rsid w:val="00260028"/>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167E7"/>
    <w:rsid w:val="0042028B"/>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64D1"/>
    <w:rsid w:val="00557D68"/>
    <w:rsid w:val="00564542"/>
    <w:rsid w:val="0058332C"/>
    <w:rsid w:val="00583D80"/>
    <w:rsid w:val="00594ECA"/>
    <w:rsid w:val="005B3AF6"/>
    <w:rsid w:val="005B47AF"/>
    <w:rsid w:val="005B7710"/>
    <w:rsid w:val="005C246B"/>
    <w:rsid w:val="005D3509"/>
    <w:rsid w:val="005E1CE0"/>
    <w:rsid w:val="005F1AB4"/>
    <w:rsid w:val="006175BD"/>
    <w:rsid w:val="00646BA4"/>
    <w:rsid w:val="0066214E"/>
    <w:rsid w:val="006640C2"/>
    <w:rsid w:val="00667463"/>
    <w:rsid w:val="006B45BF"/>
    <w:rsid w:val="006B736B"/>
    <w:rsid w:val="006C5290"/>
    <w:rsid w:val="006C5E80"/>
    <w:rsid w:val="006D381C"/>
    <w:rsid w:val="006D4B6B"/>
    <w:rsid w:val="006D792D"/>
    <w:rsid w:val="006E33E0"/>
    <w:rsid w:val="006F43F2"/>
    <w:rsid w:val="00703328"/>
    <w:rsid w:val="00710922"/>
    <w:rsid w:val="00742090"/>
    <w:rsid w:val="0076064B"/>
    <w:rsid w:val="00763930"/>
    <w:rsid w:val="00764FD3"/>
    <w:rsid w:val="007669C3"/>
    <w:rsid w:val="00776CF5"/>
    <w:rsid w:val="00797A05"/>
    <w:rsid w:val="007A300E"/>
    <w:rsid w:val="007B25F5"/>
    <w:rsid w:val="007E085D"/>
    <w:rsid w:val="007F7DB6"/>
    <w:rsid w:val="00805678"/>
    <w:rsid w:val="008A49FB"/>
    <w:rsid w:val="008A4FD8"/>
    <w:rsid w:val="008B47E2"/>
    <w:rsid w:val="008C3F09"/>
    <w:rsid w:val="0090710A"/>
    <w:rsid w:val="00916DFE"/>
    <w:rsid w:val="009278B5"/>
    <w:rsid w:val="00934F48"/>
    <w:rsid w:val="0094218C"/>
    <w:rsid w:val="00943617"/>
    <w:rsid w:val="00955190"/>
    <w:rsid w:val="009736F5"/>
    <w:rsid w:val="009B3C73"/>
    <w:rsid w:val="009E76DF"/>
    <w:rsid w:val="009F0098"/>
    <w:rsid w:val="009F0C3E"/>
    <w:rsid w:val="009F0E32"/>
    <w:rsid w:val="009F5488"/>
    <w:rsid w:val="00A161D1"/>
    <w:rsid w:val="00A33626"/>
    <w:rsid w:val="00A34B68"/>
    <w:rsid w:val="00A52F60"/>
    <w:rsid w:val="00A57554"/>
    <w:rsid w:val="00A75327"/>
    <w:rsid w:val="00AC2C5B"/>
    <w:rsid w:val="00AC7D7A"/>
    <w:rsid w:val="00AD6D6F"/>
    <w:rsid w:val="00B41432"/>
    <w:rsid w:val="00B51D85"/>
    <w:rsid w:val="00B6726F"/>
    <w:rsid w:val="00B934AF"/>
    <w:rsid w:val="00BA15E3"/>
    <w:rsid w:val="00BC0CC7"/>
    <w:rsid w:val="00BD7EEB"/>
    <w:rsid w:val="00C168DA"/>
    <w:rsid w:val="00C60E38"/>
    <w:rsid w:val="00C67EDD"/>
    <w:rsid w:val="00C84267"/>
    <w:rsid w:val="00C90A7B"/>
    <w:rsid w:val="00CC0C5D"/>
    <w:rsid w:val="00CD6D31"/>
    <w:rsid w:val="00CE2633"/>
    <w:rsid w:val="00CE7C85"/>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3BF6"/>
    <w:rsid w:val="00E95240"/>
    <w:rsid w:val="00EB69A9"/>
    <w:rsid w:val="00EC5147"/>
    <w:rsid w:val="00EC6C64"/>
    <w:rsid w:val="00EF14A2"/>
    <w:rsid w:val="00EF3D98"/>
    <w:rsid w:val="00EF4A2F"/>
    <w:rsid w:val="00F03DB4"/>
    <w:rsid w:val="00F119BB"/>
    <w:rsid w:val="00F12E0E"/>
    <w:rsid w:val="00F23DFC"/>
    <w:rsid w:val="00F35A9B"/>
    <w:rsid w:val="00F3749B"/>
    <w:rsid w:val="00F40B39"/>
    <w:rsid w:val="00F64218"/>
    <w:rsid w:val="00F710E6"/>
    <w:rsid w:val="00FA5EB2"/>
    <w:rsid w:val="00FB26EC"/>
    <w:rsid w:val="00FB498F"/>
    <w:rsid w:val="00FC1B89"/>
    <w:rsid w:val="00FC2D0C"/>
    <w:rsid w:val="00FC7AEB"/>
    <w:rsid w:val="00FE01A6"/>
    <w:rsid w:val="00FE4E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8A9C7-BC85-4F3B-A42F-590C401E0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3.xml><?xml version="1.0" encoding="utf-8"?>
<ds:datastoreItem xmlns:ds="http://schemas.openxmlformats.org/officeDocument/2006/customXml" ds:itemID="{B34DAE0A-8D00-45C9-B4CD-E634B5E4B8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735494-F94F-5D43-B348-52811634E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9</Pages>
  <Words>25144</Words>
  <Characters>143323</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Project Appraisal Document (PAD)</vt:lpstr>
    </vt:vector>
  </TitlesOfParts>
  <Company/>
  <LinksUpToDate>false</LinksUpToDate>
  <CharactersWithSpaces>16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dc:creator>Volkan Cetinkaya</dc:creator>
  <cp:lastModifiedBy>Microsoft Office User</cp:lastModifiedBy>
  <cp:revision>5</cp:revision>
  <dcterms:created xsi:type="dcterms:W3CDTF">2020-04-24T23:36:00Z</dcterms:created>
  <dcterms:modified xsi:type="dcterms:W3CDTF">2020-04-2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Version">
    <vt:lpwstr>APR:331.0</vt:lpwstr>
  </property>
  <property fmtid="{D5CDD505-2E9C-101B-9397-08002B2CF9AE}" pid="3" name="Authors">
    <vt:lpwstr/>
  </property>
  <property fmtid="{D5CDD505-2E9C-101B-9397-08002B2CF9AE}" pid="4" name="BusinessFunctions">
    <vt:lpwstr/>
  </property>
  <property fmtid="{D5CDD505-2E9C-101B-9397-08002B2CF9AE}" pid="5" name="ContentTypeId">
    <vt:lpwstr>0x010100DBC507D95EA16941A218DE71E33A8135</vt:lpwstr>
  </property>
  <property fmtid="{D5CDD505-2E9C-101B-9397-08002B2CF9AE}" pid="6" name="Cordis ID">
    <vt:lpwstr>ITM00201</vt:lpwstr>
  </property>
  <property fmtid="{D5CDD505-2E9C-101B-9397-08002B2CF9AE}" pid="7" name="Country">
    <vt:lpwstr/>
  </property>
  <property fmtid="{D5CDD505-2E9C-101B-9397-08002B2CF9AE}" pid="8" name="DependentDoc">
    <vt:lpwstr>ITM00186</vt:lpwstr>
  </property>
  <property fmtid="{D5CDD505-2E9C-101B-9397-08002B2CF9AE}" pid="9" name="DisclosedVersion">
    <vt:lpwstr>APR:334.0</vt:lpwstr>
  </property>
  <property fmtid="{D5CDD505-2E9C-101B-9397-08002B2CF9AE}" pid="10" name="DocStatus">
    <vt:lpwstr>21</vt:lpwstr>
  </property>
  <property fmtid="{D5CDD505-2E9C-101B-9397-08002B2CF9AE}" pid="11" name="DocumentType">
    <vt:lpwstr>ITM00201</vt:lpwstr>
  </property>
  <property fmtid="{D5CDD505-2E9C-101B-9397-08002B2CF9AE}" pid="12" name="ExternalSponsor">
    <vt:lpwstr/>
  </property>
  <property fmtid="{D5CDD505-2E9C-101B-9397-08002B2CF9AE}" pid="13" name="GeographicArea">
    <vt:lpwstr>4;#World|181f87ec-6d12-43c8-9f7a-dc47bc14aa64</vt:lpwstr>
  </property>
  <property fmtid="{D5CDD505-2E9C-101B-9397-08002B2CF9AE}" pid="14" name="HasUserUploaded">
    <vt:bool>true</vt:bool>
  </property>
  <property fmtid="{D5CDD505-2E9C-101B-9397-08002B2CF9AE}" pid="15" name="InformationClassification">
    <vt:lpwstr>1;#Official Use Only|4119b812-446b-4199-aebc-580c95bfd42a</vt:lpwstr>
  </property>
  <property fmtid="{D5CDD505-2E9C-101B-9397-08002B2CF9AE}" pid="16" name="InternalSponsor">
    <vt:lpwstr/>
  </property>
  <property fmtid="{D5CDD505-2E9C-101B-9397-08002B2CF9AE}" pid="17" name="IsHidden">
    <vt:bool>false</vt:bool>
  </property>
  <property fmtid="{D5CDD505-2E9C-101B-9397-08002B2CF9AE}" pid="18" name="IsMandatory">
    <vt:bool>true</vt:bool>
  </property>
  <property fmtid="{D5CDD505-2E9C-101B-9397-08002B2CF9AE}" pid="19" name="IsTemplate">
    <vt:bool>true</vt:bool>
  </property>
  <property fmtid="{D5CDD505-2E9C-101B-9397-08002B2CF9AE}" pid="20" name="Languages">
    <vt:lpwstr>2;#English|e31af5d6-94ea-4ba5-925e-022fd8479dfd</vt:lpwstr>
  </property>
  <property fmtid="{D5CDD505-2E9C-101B-9397-08002B2CF9AE}" pid="21" name="LikedBy">
    <vt:lpwstr/>
  </property>
  <property fmtid="{D5CDD505-2E9C-101B-9397-08002B2CF9AE}" pid="22" name="Organization">
    <vt:lpwstr>3;#World Bank|bc205cc9-8a56-48a3-9f30-b099e7707c1b</vt:lpwstr>
  </property>
  <property fmtid="{D5CDD505-2E9C-101B-9397-08002B2CF9AE}" pid="23" name="Package">
    <vt:bool>true</vt:bool>
  </property>
  <property fmtid="{D5CDD505-2E9C-101B-9397-08002B2CF9AE}" pid="24" name="ProjectID">
    <vt:lpwstr>P173911</vt:lpwstr>
  </property>
  <property fmtid="{D5CDD505-2E9C-101B-9397-08002B2CF9AE}" pid="25" name="RatedBy">
    <vt:lpwstr/>
  </property>
  <property fmtid="{D5CDD505-2E9C-101B-9397-08002B2CF9AE}" pid="26" name="RefreshDate">
    <vt:filetime>2020-04-19T00:51:07Z</vt:filetime>
  </property>
  <property fmtid="{D5CDD505-2E9C-101B-9397-08002B2CF9AE}" pid="27" name="Region">
    <vt:lpwstr>4;#World|181f87ec-6d12-43c8-9f7a-dc47bc14aa64</vt:lpwstr>
  </property>
  <property fmtid="{D5CDD505-2E9C-101B-9397-08002B2CF9AE}" pid="28" name="SAPStage">
    <vt:lpwstr>APR</vt:lpwstr>
  </property>
  <property fmtid="{D5CDD505-2E9C-101B-9397-08002B2CF9AE}" pid="29" name="SecurityClassification">
    <vt:lpwstr>Official use only</vt:lpwstr>
  </property>
  <property fmtid="{D5CDD505-2E9C-101B-9397-08002B2CF9AE}" pid="30" name="Stage">
    <vt:lpwstr>APR</vt:lpwstr>
  </property>
  <property fmtid="{D5CDD505-2E9C-101B-9397-08002B2CF9AE}" pid="31" name="Task ID">
    <vt:lpwstr>TSK9342907,TSK9342916,TSK9342918,TSK9342951,TSK9342954,TSK9342957,TSK9342985,TSK9343177</vt:lpwstr>
  </property>
  <property fmtid="{D5CDD505-2E9C-101B-9397-08002B2CF9AE}" pid="32" name="TaxKeyword">
    <vt:lpwstr/>
  </property>
  <property fmtid="{D5CDD505-2E9C-101B-9397-08002B2CF9AE}" pid="33" name="TemplateDocVersion">
    <vt:lpwstr>apr_4.1</vt:lpwstr>
  </property>
  <property fmtid="{D5CDD505-2E9C-101B-9397-08002B2CF9AE}" pid="34" name="Topics">
    <vt:lpwstr/>
  </property>
  <property fmtid="{D5CDD505-2E9C-101B-9397-08002B2CF9AE}" pid="35" name="VPU">
    <vt:lpwstr>43;#Operations Policy ＆ Country Services VP (OPS)|db476ba0-ec71-4b53-8c80-eca6e3887ba4</vt:lpwstr>
  </property>
</Properties>
</file>